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83884" w14:textId="17486429" w:rsidR="00AB397B" w:rsidRDefault="005D5F1F" w:rsidP="00DC11AB">
      <w:pPr>
        <w:spacing w:after="0" w:line="240" w:lineRule="auto"/>
      </w:pPr>
      <w:r>
        <w:rPr>
          <w:noProof/>
        </w:rPr>
        <mc:AlternateContent>
          <mc:Choice Requires="wps">
            <w:drawing>
              <wp:anchor distT="0" distB="0" distL="114300" distR="114300" simplePos="0" relativeHeight="251657216" behindDoc="0" locked="0" layoutInCell="1" allowOverlap="1" wp14:anchorId="73D2A150" wp14:editId="7AFABCDC">
                <wp:simplePos x="0" y="0"/>
                <wp:positionH relativeFrom="margin">
                  <wp:posOffset>-762000</wp:posOffset>
                </wp:positionH>
                <wp:positionV relativeFrom="margin">
                  <wp:posOffset>-106680</wp:posOffset>
                </wp:positionV>
                <wp:extent cx="1790700" cy="548640"/>
                <wp:effectExtent l="0" t="0" r="0"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548640"/>
                        </a:xfrm>
                        <a:prstGeom prst="rect">
                          <a:avLst/>
                        </a:prstGeom>
                        <a:noFill/>
                        <a:ln w="9525">
                          <a:noFill/>
                          <a:miter lim="800000"/>
                          <a:headEnd/>
                          <a:tailEnd/>
                        </a:ln>
                      </wps:spPr>
                      <wps:txbx>
                        <w:txbxContent>
                          <w:p w14:paraId="344F4258" w14:textId="5100C719" w:rsidR="00287720" w:rsidRDefault="00287720" w:rsidP="002D1698">
                            <w:pPr>
                              <w:spacing w:after="0" w:line="240" w:lineRule="auto"/>
                              <w:rPr>
                                <w:b/>
                                <w:bCs/>
                                <w:color w:val="0070C0"/>
                                <w:sz w:val="18"/>
                                <w:szCs w:val="18"/>
                                <w:lang w:eastAsia="en-CA"/>
                              </w:rPr>
                            </w:pPr>
                            <w:r w:rsidRPr="00AD20C6">
                              <w:rPr>
                                <w:b/>
                                <w:bCs/>
                                <w:color w:val="0070C0"/>
                                <w:sz w:val="18"/>
                                <w:szCs w:val="18"/>
                                <w:lang w:eastAsia="en-CA"/>
                              </w:rPr>
                              <w:t xml:space="preserve">ISSN </w:t>
                            </w:r>
                            <w:r w:rsidRPr="00160611">
                              <w:rPr>
                                <w:rFonts w:cstheme="minorHAnsi"/>
                                <w:b/>
                                <w:bCs/>
                                <w:color w:val="0070C0"/>
                                <w:sz w:val="18"/>
                                <w:szCs w:val="18"/>
                              </w:rPr>
                              <w:t>2564-212X</w:t>
                            </w:r>
                          </w:p>
                          <w:p w14:paraId="5FB0F01A" w14:textId="77777777" w:rsidR="00287720" w:rsidRPr="00E15698" w:rsidRDefault="00287720" w:rsidP="002D1698">
                            <w:pPr>
                              <w:spacing w:after="0" w:line="240" w:lineRule="auto"/>
                              <w:rPr>
                                <w:color w:val="0070C0"/>
                                <w:sz w:val="18"/>
                                <w:szCs w:val="18"/>
                                <w:lang w:eastAsia="en-CA"/>
                              </w:rPr>
                            </w:pPr>
                            <w:r>
                              <w:rPr>
                                <w:b/>
                                <w:bCs/>
                                <w:color w:val="0070C0"/>
                                <w:sz w:val="18"/>
                                <w:szCs w:val="18"/>
                                <w:lang w:eastAsia="en-CA"/>
                              </w:rPr>
                              <w:t>01(01) | August 2021</w:t>
                            </w:r>
                            <w:r>
                              <w:rPr>
                                <w:b/>
                                <w:bCs/>
                                <w:color w:val="0070C0"/>
                                <w:sz w:val="18"/>
                                <w:szCs w:val="18"/>
                                <w:lang w:eastAsia="en-CA"/>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D2A150" id="_x0000_t202" coordsize="21600,21600" o:spt="202" path="m,l,21600r21600,l21600,xe">
                <v:stroke joinstyle="miter"/>
                <v:path gradientshapeok="t" o:connecttype="rect"/>
              </v:shapetype>
              <v:shape id="Text Box 2" o:spid="_x0000_s1026" type="#_x0000_t202" style="position:absolute;margin-left:-60pt;margin-top:-8.4pt;width:141pt;height:43.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" filled="f" stroked="f">
                <v:textbox>
                  <w:txbxContent>
                    <w:p w14:paraId="344F4258" w14:textId="5100C719" w:rsidR="00287720" w:rsidRDefault="00287720" w:rsidP="002D1698">
                      <w:pPr>
                        <w:spacing w:after="0" w:line="240" w:lineRule="auto"/>
                        <w:rPr>
                          <w:b/>
                          <w:bCs/>
                          <w:color w:val="0070C0"/>
                          <w:sz w:val="18"/>
                          <w:szCs w:val="18"/>
                          <w:lang w:eastAsia="en-CA"/>
                        </w:rPr>
                      </w:pPr>
                      <w:r w:rsidRPr="00AD20C6">
                        <w:rPr>
                          <w:b/>
                          <w:bCs/>
                          <w:color w:val="0070C0"/>
                          <w:sz w:val="18"/>
                          <w:szCs w:val="18"/>
                          <w:lang w:eastAsia="en-CA"/>
                        </w:rPr>
                        <w:t xml:space="preserve">ISSN </w:t>
                      </w:r>
                      <w:r w:rsidRPr="00160611">
                        <w:rPr>
                          <w:rFonts w:cstheme="minorHAnsi"/>
                          <w:b/>
                          <w:bCs/>
                          <w:color w:val="0070C0"/>
                          <w:sz w:val="18"/>
                          <w:szCs w:val="18"/>
                        </w:rPr>
                        <w:t>2564-212X</w:t>
                      </w:r>
                    </w:p>
                    <w:p w14:paraId="5FB0F01A" w14:textId="77777777" w:rsidR="00287720" w:rsidRPr="00E15698" w:rsidRDefault="00287720" w:rsidP="002D1698">
                      <w:pPr>
                        <w:spacing w:after="0" w:line="240" w:lineRule="auto"/>
                        <w:rPr>
                          <w:color w:val="0070C0"/>
                          <w:sz w:val="18"/>
                          <w:szCs w:val="18"/>
                          <w:lang w:eastAsia="en-CA"/>
                        </w:rPr>
                      </w:pPr>
                      <w:r>
                        <w:rPr>
                          <w:b/>
                          <w:bCs/>
                          <w:color w:val="0070C0"/>
                          <w:sz w:val="18"/>
                          <w:szCs w:val="18"/>
                          <w:lang w:eastAsia="en-CA"/>
                        </w:rPr>
                        <w:t>01(01) | August 2021</w:t>
                      </w:r>
                      <w:r>
                        <w:rPr>
                          <w:b/>
                          <w:bCs/>
                          <w:color w:val="0070C0"/>
                          <w:sz w:val="18"/>
                          <w:szCs w:val="18"/>
                          <w:lang w:eastAsia="en-CA"/>
                        </w:rPr>
                        <w:br/>
                      </w:r>
                    </w:p>
                  </w:txbxContent>
                </v:textbox>
                <w10:wrap anchorx="margin" anchory="margin"/>
              </v:shape>
            </w:pict>
          </mc:Fallback>
        </mc:AlternateContent>
      </w:r>
      <w:r w:rsidR="007F3CA1">
        <w:rPr>
          <w:noProof/>
          <w:lang w:bidi="ne-NP"/>
        </w:rPr>
        <mc:AlternateContent>
          <mc:Choice Requires="wpg">
            <w:drawing>
              <wp:anchor distT="0" distB="0" distL="114300" distR="114300" simplePos="0" relativeHeight="251655168" behindDoc="0" locked="0" layoutInCell="1" allowOverlap="1" wp14:anchorId="21FCC581" wp14:editId="002C457A">
                <wp:simplePos x="0" y="0"/>
                <wp:positionH relativeFrom="page">
                  <wp:posOffset>560070</wp:posOffset>
                </wp:positionH>
                <wp:positionV relativeFrom="paragraph">
                  <wp:posOffset>-617220</wp:posOffset>
                </wp:positionV>
                <wp:extent cx="6652260" cy="914401"/>
                <wp:effectExtent l="0" t="0" r="0" b="0"/>
                <wp:wrapNone/>
                <wp:docPr id="9" name="Group 9"/>
                <wp:cNvGraphicFramePr/>
                <a:graphic xmlns:a="http://schemas.openxmlformats.org/drawingml/2006/main">
                  <a:graphicData uri="http://schemas.microsoft.com/office/word/2010/wordprocessingGroup">
                    <wpg:wgp>
                      <wpg:cNvGrpSpPr/>
                      <wpg:grpSpPr>
                        <a:xfrm>
                          <a:off x="0" y="0"/>
                          <a:ext cx="6652260" cy="914401"/>
                          <a:chOff x="1364563" y="94021"/>
                          <a:chExt cx="5979906" cy="664626"/>
                        </a:xfrm>
                      </wpg:grpSpPr>
                      <wps:wsp>
                        <wps:cNvPr id="5" name="Text Box 2"/>
                        <wps:cNvSpPr txBox="1">
                          <a:spLocks noChangeArrowheads="1"/>
                        </wps:cNvSpPr>
                        <wps:spPr bwMode="auto">
                          <a:xfrm>
                            <a:off x="3526598" y="94021"/>
                            <a:ext cx="3724436" cy="573131"/>
                          </a:xfrm>
                          <a:prstGeom prst="rect">
                            <a:avLst/>
                          </a:prstGeom>
                          <a:noFill/>
                          <a:ln>
                            <a:noFill/>
                          </a:ln>
                        </wps:spPr>
                        <wps:txbx>
                          <w:txbxContent>
                            <w:p w14:paraId="49803971" w14:textId="77777777" w:rsidR="00287720" w:rsidRPr="00C50862" w:rsidRDefault="00287720" w:rsidP="00CC3CDA">
                              <w:pPr>
                                <w:spacing w:after="0" w:line="240" w:lineRule="auto"/>
                                <w:jc w:val="right"/>
                                <w:rPr>
                                  <w:rFonts w:ascii="Khartiya" w:hAnsi="Khartiya"/>
                                  <w:i/>
                                  <w:color w:val="0070C0"/>
                                  <w:spacing w:val="12"/>
                                </w:rPr>
                              </w:pPr>
                              <w:r w:rsidRPr="00C50862">
                                <w:rPr>
                                  <w:rFonts w:ascii="Khartiya" w:hAnsi="Khartiya"/>
                                  <w:b/>
                                  <w:color w:val="0070C0"/>
                                  <w:spacing w:val="12"/>
                                </w:rPr>
                                <w:t>JOURNAL OF POLICY &amp; GOVERNANCE</w:t>
                              </w:r>
                            </w:p>
                            <w:p w14:paraId="572876EC" w14:textId="77777777" w:rsidR="00287720" w:rsidRPr="00C50862" w:rsidRDefault="00287720" w:rsidP="00CC3CDA">
                              <w:pPr>
                                <w:spacing w:after="0" w:line="240" w:lineRule="auto"/>
                                <w:jc w:val="right"/>
                                <w:rPr>
                                  <w:rFonts w:ascii="Khartiya" w:hAnsi="Khartiya"/>
                                  <w:color w:val="A6A6A6" w:themeColor="background1" w:themeShade="A6"/>
                                  <w:spacing w:val="-4"/>
                                  <w:lang w:eastAsia="en-CA"/>
                                </w:rPr>
                              </w:pPr>
                              <w:hyperlink r:id="rId8" w:history="1"/>
                              <w:r w:rsidRPr="0073073A">
                                <w:rPr>
                                  <w:rFonts w:ascii="Khartiya" w:hAnsi="Khartiya"/>
                                  <w:color w:val="000000" w:themeColor="text1"/>
                                  <w:spacing w:val="-4"/>
                                  <w:lang w:eastAsia="en-CA"/>
                                </w:rPr>
                                <w:t xml:space="preserve"> </w:t>
                              </w:r>
                              <w:r w:rsidRPr="00C50862">
                                <w:rPr>
                                  <w:rFonts w:ascii="Khartiya" w:hAnsi="Khartiya"/>
                                  <w:color w:val="A6A6A6" w:themeColor="background1" w:themeShade="A6"/>
                                  <w:spacing w:val="-4"/>
                                  <w:lang w:eastAsia="en-CA"/>
                                </w:rPr>
                                <w:t>Published by The Grassroots Institute, Canada</w:t>
                              </w:r>
                            </w:p>
                            <w:p w14:paraId="46671187" w14:textId="77777777" w:rsidR="00287720" w:rsidRPr="00E15698" w:rsidRDefault="00287720" w:rsidP="00CC3CDA">
                              <w:pPr>
                                <w:spacing w:after="0" w:line="240" w:lineRule="auto"/>
                                <w:jc w:val="right"/>
                                <w:rPr>
                                  <w:rFonts w:ascii="Khartiya" w:hAnsi="Khartiya"/>
                                  <w:color w:val="A6A6A6" w:themeColor="background1" w:themeShade="A6"/>
                                  <w:spacing w:val="2"/>
                                  <w:sz w:val="16"/>
                                  <w:szCs w:val="20"/>
                                  <w:lang w:eastAsia="en-CA"/>
                                </w:rPr>
                              </w:pPr>
                              <w:r w:rsidRPr="00E15698">
                                <w:rPr>
                                  <w:rFonts w:ascii="Khartiya" w:hAnsi="Khartiya"/>
                                  <w:color w:val="A6A6A6" w:themeColor="background1" w:themeShade="A6"/>
                                  <w:spacing w:val="2"/>
                                  <w:lang w:eastAsia="en-CA"/>
                                </w:rPr>
                                <w:t>Website: http://grassrootsjournals.org/jpg</w:t>
                              </w:r>
                              <w:r w:rsidRPr="00E15698">
                                <w:rPr>
                                  <w:rFonts w:ascii="Khartiya" w:hAnsi="Khartiya"/>
                                  <w:color w:val="A6A6A6" w:themeColor="background1" w:themeShade="A6"/>
                                  <w:spacing w:val="2"/>
                                  <w:sz w:val="16"/>
                                  <w:szCs w:val="20"/>
                                  <w:lang w:eastAsia="en-CA"/>
                                </w:rPr>
                                <w:t xml:space="preserve"> </w:t>
                              </w:r>
                            </w:p>
                          </w:txbxContent>
                        </wps:txbx>
                        <wps:bodyPr rot="0" vert="horz" wrap="square" lIns="0" tIns="0" rIns="0" bIns="0" anchor="t" anchorCtr="0" upright="1">
                          <a:noAutofit/>
                        </wps:bodyPr>
                      </wps:wsp>
                      <wps:wsp>
                        <wps:cNvPr id="18" name="Text Box 2"/>
                        <wps:cNvSpPr txBox="1">
                          <a:spLocks noChangeArrowheads="1"/>
                        </wps:cNvSpPr>
                        <wps:spPr bwMode="auto">
                          <a:xfrm>
                            <a:off x="4590667" y="546758"/>
                            <a:ext cx="2753802" cy="211889"/>
                          </a:xfrm>
                          <a:prstGeom prst="rect">
                            <a:avLst/>
                          </a:prstGeom>
                          <a:noFill/>
                          <a:ln w="9525">
                            <a:noFill/>
                            <a:miter lim="800000"/>
                            <a:headEnd/>
                            <a:tailEnd/>
                          </a:ln>
                        </wps:spPr>
                        <wps:txbx>
                          <w:txbxContent>
                            <w:p w14:paraId="6C84AE32" w14:textId="30BD285B" w:rsidR="00287720" w:rsidRPr="005C33FA" w:rsidRDefault="00287720" w:rsidP="00CC3CDA">
                              <w:pPr>
                                <w:jc w:val="right"/>
                                <w:rPr>
                                  <w:rFonts w:ascii="Aldine721 BT" w:hAnsi="Aldine721 BT"/>
                                  <w:b/>
                                  <w:bCs/>
                                  <w:color w:val="FFFFFF" w:themeColor="background1"/>
                                  <w:spacing w:val="10"/>
                                </w:rPr>
                              </w:pPr>
                              <w:r w:rsidRPr="005C33FA">
                                <w:rPr>
                                  <w:rFonts w:ascii="Aldine721 BT" w:hAnsi="Aldine721 BT"/>
                                  <w:b/>
                                  <w:bCs/>
                                  <w:color w:val="FFFFFF" w:themeColor="background1"/>
                                  <w:spacing w:val="10"/>
                                  <w:highlight w:val="black"/>
                                </w:rPr>
                                <w:t>M – 002</w:t>
                              </w:r>
                              <w:r>
                                <w:rPr>
                                  <w:rFonts w:ascii="Aldine721 BT" w:hAnsi="Aldine721 BT"/>
                                  <w:b/>
                                  <w:bCs/>
                                  <w:color w:val="FFFFFF" w:themeColor="background1"/>
                                  <w:spacing w:val="10"/>
                                  <w:highlight w:val="black"/>
                                </w:rPr>
                                <w:t>33</w:t>
                              </w:r>
                              <w:r w:rsidRPr="005C33FA">
                                <w:rPr>
                                  <w:rFonts w:ascii="Aldine721 BT" w:hAnsi="Aldine721 BT"/>
                                  <w:b/>
                                  <w:bCs/>
                                  <w:color w:val="FFFFFF" w:themeColor="background1"/>
                                  <w:spacing w:val="10"/>
                                  <w:highlight w:val="black"/>
                                </w:rPr>
                                <w:t xml:space="preserve"> | </w:t>
                              </w:r>
                              <w:r>
                                <w:rPr>
                                  <w:rFonts w:ascii="Aldine721 BT" w:hAnsi="Aldine721 BT"/>
                                  <w:b/>
                                  <w:bCs/>
                                  <w:color w:val="FFFFFF" w:themeColor="background1"/>
                                  <w:spacing w:val="10"/>
                                  <w:highlight w:val="black"/>
                                </w:rPr>
                                <w:t>Analytical</w:t>
                              </w:r>
                              <w:r w:rsidRPr="005C33FA">
                                <w:rPr>
                                  <w:rFonts w:ascii="Aldine721 BT" w:hAnsi="Aldine721 BT"/>
                                  <w:b/>
                                  <w:bCs/>
                                  <w:color w:val="FFFFFF" w:themeColor="background1"/>
                                  <w:spacing w:val="10"/>
                                  <w:highlight w:val="black"/>
                                </w:rPr>
                                <w:t xml:space="preserve"> Article</w:t>
                              </w:r>
                            </w:p>
                            <w:p w14:paraId="391B9499" w14:textId="77777777" w:rsidR="00287720" w:rsidRPr="00E15698" w:rsidRDefault="00287720" w:rsidP="00CC3CDA">
                              <w:pPr>
                                <w:jc w:val="center"/>
                                <w:rPr>
                                  <w:rFonts w:ascii="Aldine721 BT" w:hAnsi="Aldine721 BT"/>
                                  <w:color w:val="0070C0"/>
                                </w:rPr>
                              </w:pPr>
                            </w:p>
                          </w:txbxContent>
                        </wps:txbx>
                        <wps:bodyPr rot="0" vert="horz" wrap="square" lIns="91440" tIns="45720" rIns="91440" bIns="45720" anchor="t" anchorCtr="0">
                          <a:noAutofit/>
                        </wps:bodyPr>
                      </wps:wsp>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364563" y="111024"/>
                            <a:ext cx="1486535" cy="34226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1FCC581" id="Group 9" o:spid="_x0000_s1027" style="position:absolute;margin-left:44.1pt;margin-top:-48.6pt;width:523.8pt;height:1in;z-index:251655168;mso-position-horizontal-relative:page;mso-width-relative:margin;mso-height-relative:margin" coordorigin="13645,940" coordsize="59799,6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">
                <v:shape id="_x0000_s1028" type="#_x0000_t202" style="position:absolute;left:35265;top:940;width:37245;height:5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49803971" w14:textId="77777777" w:rsidR="00287720" w:rsidRPr="00C50862" w:rsidRDefault="00287720" w:rsidP="00CC3CDA">
                        <w:pPr>
                          <w:spacing w:after="0" w:line="240" w:lineRule="auto"/>
                          <w:jc w:val="right"/>
                          <w:rPr>
                            <w:rFonts w:ascii="Khartiya" w:hAnsi="Khartiya"/>
                            <w:i/>
                            <w:color w:val="0070C0"/>
                            <w:spacing w:val="12"/>
                          </w:rPr>
                        </w:pPr>
                        <w:r w:rsidRPr="00C50862">
                          <w:rPr>
                            <w:rFonts w:ascii="Khartiya" w:hAnsi="Khartiya"/>
                            <w:b/>
                            <w:color w:val="0070C0"/>
                            <w:spacing w:val="12"/>
                          </w:rPr>
                          <w:t>JOURNAL OF POLICY &amp; GOVERNANCE</w:t>
                        </w:r>
                      </w:p>
                      <w:p w14:paraId="572876EC" w14:textId="77777777" w:rsidR="00287720" w:rsidRPr="00C50862" w:rsidRDefault="00287720" w:rsidP="00CC3CDA">
                        <w:pPr>
                          <w:spacing w:after="0" w:line="240" w:lineRule="auto"/>
                          <w:jc w:val="right"/>
                          <w:rPr>
                            <w:rFonts w:ascii="Khartiya" w:hAnsi="Khartiya"/>
                            <w:color w:val="A6A6A6" w:themeColor="background1" w:themeShade="A6"/>
                            <w:spacing w:val="-4"/>
                            <w:lang w:eastAsia="en-CA"/>
                          </w:rPr>
                        </w:pPr>
                        <w:hyperlink r:id="rId10" w:history="1"/>
                        <w:r w:rsidRPr="0073073A">
                          <w:rPr>
                            <w:rFonts w:ascii="Khartiya" w:hAnsi="Khartiya"/>
                            <w:color w:val="000000" w:themeColor="text1"/>
                            <w:spacing w:val="-4"/>
                            <w:lang w:eastAsia="en-CA"/>
                          </w:rPr>
                          <w:t xml:space="preserve"> </w:t>
                        </w:r>
                        <w:r w:rsidRPr="00C50862">
                          <w:rPr>
                            <w:rFonts w:ascii="Khartiya" w:hAnsi="Khartiya"/>
                            <w:color w:val="A6A6A6" w:themeColor="background1" w:themeShade="A6"/>
                            <w:spacing w:val="-4"/>
                            <w:lang w:eastAsia="en-CA"/>
                          </w:rPr>
                          <w:t>Published by The Grassroots Institute, Canada</w:t>
                        </w:r>
                      </w:p>
                      <w:p w14:paraId="46671187" w14:textId="77777777" w:rsidR="00287720" w:rsidRPr="00E15698" w:rsidRDefault="00287720" w:rsidP="00CC3CDA">
                        <w:pPr>
                          <w:spacing w:after="0" w:line="240" w:lineRule="auto"/>
                          <w:jc w:val="right"/>
                          <w:rPr>
                            <w:rFonts w:ascii="Khartiya" w:hAnsi="Khartiya"/>
                            <w:color w:val="A6A6A6" w:themeColor="background1" w:themeShade="A6"/>
                            <w:spacing w:val="2"/>
                            <w:sz w:val="16"/>
                            <w:szCs w:val="20"/>
                            <w:lang w:eastAsia="en-CA"/>
                          </w:rPr>
                        </w:pPr>
                        <w:r w:rsidRPr="00E15698">
                          <w:rPr>
                            <w:rFonts w:ascii="Khartiya" w:hAnsi="Khartiya"/>
                            <w:color w:val="A6A6A6" w:themeColor="background1" w:themeShade="A6"/>
                            <w:spacing w:val="2"/>
                            <w:lang w:eastAsia="en-CA"/>
                          </w:rPr>
                          <w:t>Website: http://grassrootsjournals.org/jpg</w:t>
                        </w:r>
                        <w:r w:rsidRPr="00E15698">
                          <w:rPr>
                            <w:rFonts w:ascii="Khartiya" w:hAnsi="Khartiya"/>
                            <w:color w:val="A6A6A6" w:themeColor="background1" w:themeShade="A6"/>
                            <w:spacing w:val="2"/>
                            <w:sz w:val="16"/>
                            <w:szCs w:val="20"/>
                            <w:lang w:eastAsia="en-CA"/>
                          </w:rPr>
                          <w:t xml:space="preserve"> </w:t>
                        </w:r>
                      </w:p>
                    </w:txbxContent>
                  </v:textbox>
                </v:shape>
                <v:shape id="_x0000_s1029" type="#_x0000_t202" style="position:absolute;left:45906;top:5467;width:27538;height:2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6C84AE32" w14:textId="30BD285B" w:rsidR="00287720" w:rsidRPr="005C33FA" w:rsidRDefault="00287720" w:rsidP="00CC3CDA">
                        <w:pPr>
                          <w:jc w:val="right"/>
                          <w:rPr>
                            <w:rFonts w:ascii="Aldine721 BT" w:hAnsi="Aldine721 BT"/>
                            <w:b/>
                            <w:bCs/>
                            <w:color w:val="FFFFFF" w:themeColor="background1"/>
                            <w:spacing w:val="10"/>
                          </w:rPr>
                        </w:pPr>
                        <w:r w:rsidRPr="005C33FA">
                          <w:rPr>
                            <w:rFonts w:ascii="Aldine721 BT" w:hAnsi="Aldine721 BT"/>
                            <w:b/>
                            <w:bCs/>
                            <w:color w:val="FFFFFF" w:themeColor="background1"/>
                            <w:spacing w:val="10"/>
                            <w:highlight w:val="black"/>
                          </w:rPr>
                          <w:t>M – 002</w:t>
                        </w:r>
                        <w:r>
                          <w:rPr>
                            <w:rFonts w:ascii="Aldine721 BT" w:hAnsi="Aldine721 BT"/>
                            <w:b/>
                            <w:bCs/>
                            <w:color w:val="FFFFFF" w:themeColor="background1"/>
                            <w:spacing w:val="10"/>
                            <w:highlight w:val="black"/>
                          </w:rPr>
                          <w:t>33</w:t>
                        </w:r>
                        <w:r w:rsidRPr="005C33FA">
                          <w:rPr>
                            <w:rFonts w:ascii="Aldine721 BT" w:hAnsi="Aldine721 BT"/>
                            <w:b/>
                            <w:bCs/>
                            <w:color w:val="FFFFFF" w:themeColor="background1"/>
                            <w:spacing w:val="10"/>
                            <w:highlight w:val="black"/>
                          </w:rPr>
                          <w:t xml:space="preserve"> | </w:t>
                        </w:r>
                        <w:r>
                          <w:rPr>
                            <w:rFonts w:ascii="Aldine721 BT" w:hAnsi="Aldine721 BT"/>
                            <w:b/>
                            <w:bCs/>
                            <w:color w:val="FFFFFF" w:themeColor="background1"/>
                            <w:spacing w:val="10"/>
                            <w:highlight w:val="black"/>
                          </w:rPr>
                          <w:t>Analytical</w:t>
                        </w:r>
                        <w:r w:rsidRPr="005C33FA">
                          <w:rPr>
                            <w:rFonts w:ascii="Aldine721 BT" w:hAnsi="Aldine721 BT"/>
                            <w:b/>
                            <w:bCs/>
                            <w:color w:val="FFFFFF" w:themeColor="background1"/>
                            <w:spacing w:val="10"/>
                            <w:highlight w:val="black"/>
                          </w:rPr>
                          <w:t xml:space="preserve"> Article</w:t>
                        </w:r>
                      </w:p>
                      <w:p w14:paraId="391B9499" w14:textId="77777777" w:rsidR="00287720" w:rsidRPr="00E15698" w:rsidRDefault="00287720" w:rsidP="00CC3CDA">
                        <w:pPr>
                          <w:jc w:val="center"/>
                          <w:rPr>
                            <w:rFonts w:ascii="Aldine721 BT" w:hAnsi="Aldine721 BT"/>
                            <w:color w:val="0070C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0" type="#_x0000_t75" style="position:absolute;left:13645;top:1110;width:14865;height:3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">
                  <v:imagedata r:id="rId11" o:title=""/>
                </v:shape>
                <w10:wrap anchorx="page"/>
              </v:group>
            </w:pict>
          </mc:Fallback>
        </mc:AlternateContent>
      </w:r>
      <w:r w:rsidR="00CC3CDA">
        <w:rPr>
          <w:rFonts w:ascii="Book Antiqua" w:hAnsi="Book Antiqua"/>
          <w:b/>
          <w:bCs/>
          <w:noProof/>
          <w:color w:val="000000" w:themeColor="text1"/>
          <w:spacing w:val="-6"/>
          <w:sz w:val="28"/>
          <w:szCs w:val="28"/>
        </w:rPr>
        <mc:AlternateContent>
          <mc:Choice Requires="wps">
            <w:drawing>
              <wp:anchor distT="0" distB="0" distL="114300" distR="114300" simplePos="0" relativeHeight="251654143" behindDoc="0" locked="0" layoutInCell="1" allowOverlap="1" wp14:anchorId="17217B47" wp14:editId="3D720F0B">
                <wp:simplePos x="0" y="0"/>
                <wp:positionH relativeFrom="page">
                  <wp:align>right</wp:align>
                </wp:positionH>
                <wp:positionV relativeFrom="page">
                  <wp:posOffset>-33655</wp:posOffset>
                </wp:positionV>
                <wp:extent cx="7764780" cy="1541585"/>
                <wp:effectExtent l="0" t="0" r="7620" b="1905"/>
                <wp:wrapNone/>
                <wp:docPr id="7" name="Rectangle 7"/>
                <wp:cNvGraphicFramePr/>
                <a:graphic xmlns:a="http://schemas.openxmlformats.org/drawingml/2006/main">
                  <a:graphicData uri="http://schemas.microsoft.com/office/word/2010/wordprocessingShape">
                    <wps:wsp>
                      <wps:cNvSpPr/>
                      <wps:spPr>
                        <a:xfrm>
                          <a:off x="0" y="0"/>
                          <a:ext cx="7764780" cy="1541585"/>
                        </a:xfrm>
                        <a:prstGeom prst="rect">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790A3D60" id="Rectangle 7" o:spid="_x0000_s1026" style="position:absolute;margin-left:560.2pt;margin-top:-2.65pt;width:611.4pt;height:121.4pt;z-index:251654143;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" fillcolor="#deeaf6 [664]" stroked="f" strokeweight="1pt">
                <w10:wrap anchorx="page" anchory="page"/>
              </v:rect>
            </w:pict>
          </mc:Fallback>
        </mc:AlternateContent>
      </w:r>
    </w:p>
    <w:p w14:paraId="4D9BF164" w14:textId="78A8B427" w:rsidR="00AB397B" w:rsidRDefault="00AB397B" w:rsidP="00DC11AB">
      <w:pPr>
        <w:spacing w:after="0" w:line="240" w:lineRule="auto"/>
      </w:pPr>
    </w:p>
    <w:p w14:paraId="7611DD17" w14:textId="0EB8025D" w:rsidR="00AB397B" w:rsidRDefault="00825854" w:rsidP="00DC11AB">
      <w:pPr>
        <w:spacing w:after="0" w:line="240" w:lineRule="auto"/>
      </w:pPr>
      <w:r w:rsidRPr="005E4771">
        <w:rPr>
          <w:rFonts w:eastAsia="MinionPro-Capt"/>
          <w:noProof/>
          <w:color w:val="000000"/>
          <w:sz w:val="18"/>
          <w:szCs w:val="18"/>
          <w:lang w:eastAsia="en-CA"/>
        </w:rPr>
        <mc:AlternateContent>
          <mc:Choice Requires="wps">
            <w:drawing>
              <wp:anchor distT="45720" distB="45720" distL="114300" distR="114300" simplePos="0" relativeHeight="251665408" behindDoc="0" locked="0" layoutInCell="1" allowOverlap="1" wp14:anchorId="34772771" wp14:editId="5BB7FBE7">
                <wp:simplePos x="0" y="0"/>
                <wp:positionH relativeFrom="page">
                  <wp:posOffset>498475</wp:posOffset>
                </wp:positionH>
                <wp:positionV relativeFrom="page">
                  <wp:posOffset>8683625</wp:posOffset>
                </wp:positionV>
                <wp:extent cx="6728460" cy="12649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8460" cy="1264920"/>
                        </a:xfrm>
                        <a:prstGeom prst="rect">
                          <a:avLst/>
                        </a:prstGeom>
                        <a:noFill/>
                        <a:ln w="9525">
                          <a:noFill/>
                          <a:miter lim="800000"/>
                          <a:headEnd/>
                          <a:tailEnd/>
                        </a:ln>
                      </wps:spPr>
                      <wps:txbx>
                        <w:txbxContent>
                          <w:p w14:paraId="2F5F94A9" w14:textId="77777777" w:rsidR="00287720" w:rsidRDefault="00287720" w:rsidP="002D1698">
                            <w:pPr>
                              <w:spacing w:after="0" w:line="240" w:lineRule="auto"/>
                              <w:jc w:val="center"/>
                              <w:rPr>
                                <w:rFonts w:ascii="Book Antiqua" w:eastAsia="MinionPro-Capt" w:hAnsi="Book Antiqua"/>
                                <w:b/>
                                <w:color w:val="000000"/>
                                <w:sz w:val="18"/>
                                <w:szCs w:val="18"/>
                                <w:lang w:eastAsia="en-CA"/>
                              </w:rPr>
                            </w:pPr>
                            <w:r>
                              <w:rPr>
                                <w:rFonts w:ascii="Book Antiqua" w:eastAsia="MinionPro-Capt" w:hAnsi="Book Antiqua"/>
                                <w:b/>
                                <w:color w:val="000000"/>
                                <w:sz w:val="18"/>
                                <w:szCs w:val="18"/>
                                <w:lang w:eastAsia="en-CA"/>
                              </w:rPr>
                              <w:t>__________________________________________________________________________________________________________________</w:t>
                            </w:r>
                          </w:p>
                          <w:p w14:paraId="513EF8FA" w14:textId="1706B3D7" w:rsidR="00287720" w:rsidRDefault="00287720" w:rsidP="00C645C1">
                            <w:pPr>
                              <w:pStyle w:val="Title"/>
                              <w:spacing w:before="0" w:after="0"/>
                              <w:rPr>
                                <w:rFonts w:ascii="Aldine721 BT" w:hAnsi="Aldine721 BT"/>
                                <w:color w:val="000000"/>
                                <w:sz w:val="18"/>
                                <w:szCs w:val="18"/>
                                <w:lang w:eastAsia="en-CA"/>
                              </w:rPr>
                            </w:pPr>
                            <w:r w:rsidRPr="00EF7644">
                              <w:rPr>
                                <w:rFonts w:ascii="Aldine721 BT" w:eastAsia="MinionPro-Capt" w:hAnsi="Aldine721 BT"/>
                                <w:color w:val="000000"/>
                                <w:sz w:val="18"/>
                                <w:szCs w:val="18"/>
                                <w:lang w:eastAsia="en-CA"/>
                              </w:rPr>
                              <w:t xml:space="preserve">How </w:t>
                            </w:r>
                            <w:r w:rsidRPr="00581B29">
                              <w:rPr>
                                <w:rFonts w:ascii="Aldine721 BT" w:eastAsia="MinionPro-Capt" w:hAnsi="Aldine721 BT"/>
                                <w:color w:val="000000"/>
                                <w:sz w:val="18"/>
                                <w:szCs w:val="18"/>
                                <w:lang w:eastAsia="en-CA"/>
                              </w:rPr>
                              <w:t>to cite this paper:</w:t>
                            </w:r>
                            <w:r w:rsidRPr="0013496B">
                              <w:rPr>
                                <w:rFonts w:ascii="Aldine721 BT" w:eastAsia="MinionPro-Capt" w:hAnsi="Aldine721 BT"/>
                                <w:color w:val="000000"/>
                                <w:sz w:val="18"/>
                                <w:szCs w:val="18"/>
                                <w:lang w:eastAsia="en-CA"/>
                              </w:rPr>
                              <w:t xml:space="preserve"> </w:t>
                            </w:r>
                            <w:r w:rsidRPr="00C645C1">
                              <w:rPr>
                                <w:rFonts w:ascii="Aldine721 BT" w:hAnsi="Aldine721 BT" w:cs="Times New Roman"/>
                                <w:b w:val="0"/>
                                <w:color w:val="000000" w:themeColor="text1"/>
                                <w:sz w:val="18"/>
                                <w:szCs w:val="18"/>
                              </w:rPr>
                              <w:t>Singh, O.</w:t>
                            </w:r>
                            <w:r w:rsidRPr="00C645C1">
                              <w:rPr>
                                <w:rFonts w:ascii="Aldine721 BT" w:hAnsi="Aldine721 BT" w:cs="Times New Roman"/>
                                <w:b w:val="0"/>
                                <w:color w:val="000000" w:themeColor="text1"/>
                                <w:sz w:val="24"/>
                                <w:szCs w:val="24"/>
                              </w:rPr>
                              <w:t xml:space="preserve"> </w:t>
                            </w:r>
                            <w:r w:rsidRPr="00C645C1">
                              <w:rPr>
                                <w:rFonts w:ascii="Aldine721 BT" w:eastAsia="MinionPro-Capt" w:hAnsi="Aldine721 BT"/>
                                <w:b w:val="0"/>
                                <w:color w:val="auto"/>
                                <w:sz w:val="18"/>
                                <w:szCs w:val="18"/>
                                <w:lang w:eastAsia="en-CA"/>
                              </w:rPr>
                              <w:t>(2021).</w:t>
                            </w:r>
                            <w:r w:rsidRPr="00C645C1">
                              <w:rPr>
                                <w:rFonts w:ascii="Aldine721 BT" w:eastAsia="MinionPro-Capt" w:hAnsi="Aldine721 BT"/>
                                <w:color w:val="auto"/>
                                <w:sz w:val="18"/>
                                <w:szCs w:val="18"/>
                                <w:lang w:eastAsia="en-CA"/>
                              </w:rPr>
                              <w:t xml:space="preserve"> </w:t>
                            </w:r>
                            <w:r w:rsidRPr="00C645C1">
                              <w:rPr>
                                <w:rFonts w:ascii="Aldine721 BT" w:hAnsi="Aldine721 BT" w:cs="Times New Roman"/>
                                <w:b w:val="0"/>
                                <w:bCs w:val="0"/>
                                <w:color w:val="auto"/>
                                <w:sz w:val="18"/>
                                <w:szCs w:val="18"/>
                              </w:rPr>
                              <w:t>West Bengal Assembly Election 2021: An Analysis.</w:t>
                            </w:r>
                            <w:r w:rsidRPr="00C645C1">
                              <w:rPr>
                                <w:rFonts w:ascii="Aldine721 BT" w:hAnsi="Aldine721 BT"/>
                                <w:b w:val="0"/>
                                <w:bCs w:val="0"/>
                                <w:sz w:val="20"/>
                                <w:szCs w:val="20"/>
                              </w:rPr>
                              <w:t xml:space="preserve"> </w:t>
                            </w:r>
                            <w:r w:rsidRPr="00C645C1">
                              <w:rPr>
                                <w:rFonts w:ascii="Aldine721 BT" w:eastAsia="MinionPro-Capt" w:hAnsi="Aldine721 BT"/>
                                <w:b w:val="0"/>
                                <w:bCs w:val="0"/>
                                <w:iCs/>
                                <w:sz w:val="20"/>
                                <w:szCs w:val="20"/>
                                <w:lang w:eastAsia="en-CA"/>
                              </w:rPr>
                              <w:t>Journal</w:t>
                            </w:r>
                            <w:r w:rsidRPr="00C645C1">
                              <w:rPr>
                                <w:rFonts w:ascii="Aldine721 BT" w:eastAsia="MinionPro-Capt" w:hAnsi="Aldine721 BT"/>
                                <w:b w:val="0"/>
                                <w:bCs w:val="0"/>
                                <w:iCs/>
                                <w:sz w:val="18"/>
                                <w:szCs w:val="18"/>
                                <w:lang w:eastAsia="en-CA"/>
                              </w:rPr>
                              <w:t xml:space="preserve"> </w:t>
                            </w:r>
                            <w:r w:rsidRPr="00C645C1">
                              <w:rPr>
                                <w:rFonts w:ascii="Aldine721 BT" w:eastAsia="MinionPro-Capt" w:hAnsi="Aldine721 BT"/>
                                <w:b w:val="0"/>
                                <w:bCs w:val="0"/>
                                <w:iCs/>
                                <w:color w:val="000000"/>
                                <w:sz w:val="18"/>
                                <w:szCs w:val="18"/>
                                <w:lang w:eastAsia="en-CA"/>
                              </w:rPr>
                              <w:t>of Policy</w:t>
                            </w:r>
                            <w:r w:rsidRPr="00C645C1">
                              <w:rPr>
                                <w:rFonts w:ascii="Aldine721 BT" w:eastAsia="MinionPro-Capt" w:hAnsi="Aldine721 BT"/>
                                <w:b w:val="0"/>
                                <w:bCs w:val="0"/>
                                <w:color w:val="000000"/>
                                <w:sz w:val="18"/>
                                <w:szCs w:val="18"/>
                                <w:lang w:eastAsia="en-CA"/>
                              </w:rPr>
                              <w:t xml:space="preserve"> &amp; Governance, 01(01), 6</w:t>
                            </w:r>
                            <w:r>
                              <w:rPr>
                                <w:rFonts w:ascii="Aldine721 BT" w:eastAsia="MinionPro-Capt" w:hAnsi="Aldine721 BT"/>
                                <w:b w:val="0"/>
                                <w:bCs w:val="0"/>
                                <w:color w:val="000000"/>
                                <w:sz w:val="18"/>
                                <w:szCs w:val="18"/>
                                <w:lang w:eastAsia="en-CA"/>
                              </w:rPr>
                              <w:t>9</w:t>
                            </w:r>
                            <w:r w:rsidRPr="00C645C1">
                              <w:rPr>
                                <w:rFonts w:ascii="Aldine721 BT" w:eastAsia="MinionPro-Capt" w:hAnsi="Aldine721 BT"/>
                                <w:b w:val="0"/>
                                <w:bCs w:val="0"/>
                                <w:color w:val="000000"/>
                                <w:sz w:val="18"/>
                                <w:szCs w:val="18"/>
                                <w:lang w:eastAsia="en-CA"/>
                              </w:rPr>
                              <w:t>-</w:t>
                            </w:r>
                            <w:r>
                              <w:rPr>
                                <w:rFonts w:ascii="Aldine721 BT" w:eastAsia="MinionPro-Capt" w:hAnsi="Aldine721 BT"/>
                                <w:b w:val="0"/>
                                <w:bCs w:val="0"/>
                                <w:color w:val="000000"/>
                                <w:sz w:val="18"/>
                                <w:szCs w:val="18"/>
                                <w:lang w:eastAsia="en-CA"/>
                              </w:rPr>
                              <w:t>121</w:t>
                            </w:r>
                            <w:r w:rsidRPr="00C645C1">
                              <w:rPr>
                                <w:rFonts w:ascii="Aldine721 BT" w:eastAsia="MinionPro-Capt" w:hAnsi="Aldine721 BT"/>
                                <w:b w:val="0"/>
                                <w:bCs w:val="0"/>
                                <w:color w:val="000000"/>
                                <w:sz w:val="18"/>
                                <w:szCs w:val="18"/>
                                <w:lang w:eastAsia="en-CA"/>
                              </w:rPr>
                              <w:t xml:space="preserve">. </w:t>
                            </w:r>
                            <w:r w:rsidRPr="00C645C1">
                              <w:rPr>
                                <w:rFonts w:ascii="Aldine721 BT" w:hAnsi="Aldine721 BT"/>
                                <w:b w:val="0"/>
                                <w:bCs w:val="0"/>
                                <w:color w:val="000000"/>
                                <w:sz w:val="18"/>
                                <w:szCs w:val="18"/>
                                <w:lang w:eastAsia="en-CA"/>
                              </w:rPr>
                              <w:t>https://doi.org/10.33002/jpg01010</w:t>
                            </w:r>
                            <w:r>
                              <w:rPr>
                                <w:rFonts w:ascii="Aldine721 BT" w:hAnsi="Aldine721 BT"/>
                                <w:b w:val="0"/>
                                <w:bCs w:val="0"/>
                                <w:color w:val="000000"/>
                                <w:sz w:val="18"/>
                                <w:szCs w:val="18"/>
                                <w:lang w:eastAsia="en-CA"/>
                              </w:rPr>
                              <w:t>7</w:t>
                            </w:r>
                            <w:r>
                              <w:rPr>
                                <w:rFonts w:ascii="Aldine721 BT" w:hAnsi="Aldine721 BT"/>
                                <w:color w:val="000000"/>
                                <w:sz w:val="18"/>
                                <w:szCs w:val="18"/>
                                <w:lang w:eastAsia="en-CA"/>
                              </w:rPr>
                              <w:br/>
                            </w:r>
                          </w:p>
                          <w:p w14:paraId="77E26C07" w14:textId="77777777" w:rsidR="00287720" w:rsidRPr="00EF7644" w:rsidRDefault="00287720" w:rsidP="002D1698">
                            <w:pPr>
                              <w:autoSpaceDE w:val="0"/>
                              <w:autoSpaceDN w:val="0"/>
                              <w:adjustRightInd w:val="0"/>
                              <w:spacing w:after="0" w:line="240" w:lineRule="auto"/>
                              <w:jc w:val="center"/>
                              <w:rPr>
                                <w:rFonts w:ascii="Aldine721 BT" w:eastAsia="MinionPro-Capt" w:hAnsi="Aldine721 BT"/>
                                <w:color w:val="000000"/>
                                <w:spacing w:val="-4"/>
                                <w:sz w:val="18"/>
                                <w:szCs w:val="18"/>
                                <w:lang w:eastAsia="en-CA"/>
                              </w:rPr>
                            </w:pPr>
                            <w:r w:rsidRPr="00EF7644">
                              <w:rPr>
                                <w:rFonts w:ascii="Aldine721 BT" w:eastAsia="MinionPro-Capt" w:hAnsi="Aldine721 BT"/>
                                <w:color w:val="000000"/>
                                <w:spacing w:val="-4"/>
                                <w:sz w:val="18"/>
                                <w:szCs w:val="18"/>
                                <w:lang w:eastAsia="en-CA"/>
                              </w:rPr>
                              <w:t>Copyright © 2021 by author(s). This work is licensed under the Creative Commons Attribution International License (CC BY 4.0). http://creativecommons.org/licenses/by/4.0/</w:t>
                            </w:r>
                          </w:p>
                          <w:p w14:paraId="445752B6" w14:textId="77777777" w:rsidR="00287720" w:rsidRPr="00C14310" w:rsidRDefault="00287720" w:rsidP="002D1698">
                            <w:pPr>
                              <w:spacing w:after="0" w:line="240" w:lineRule="auto"/>
                              <w:jc w:val="center"/>
                              <w:rPr>
                                <w:rFonts w:ascii="Book Antiqua" w:eastAsia="MinionPro-Capt" w:hAnsi="Book Antiqua"/>
                                <w:color w:val="FFFFFF"/>
                                <w:sz w:val="18"/>
                                <w:szCs w:val="18"/>
                                <w:lang w:eastAsia="en-CA"/>
                              </w:rPr>
                            </w:pPr>
                            <w:r w:rsidRPr="00C14310">
                              <w:rPr>
                                <w:rFonts w:ascii="Book Antiqua" w:eastAsia="MinionPro-Capt" w:hAnsi="Book Antiqua"/>
                                <w:noProof/>
                                <w:color w:val="FFFFFF"/>
                                <w:sz w:val="18"/>
                                <w:szCs w:val="18"/>
                                <w:lang w:bidi="ne-NP"/>
                              </w:rPr>
                              <w:drawing>
                                <wp:inline distT="0" distB="0" distL="0" distR="0" wp14:anchorId="7CC98A4C" wp14:editId="5ACB6FB5">
                                  <wp:extent cx="2247900" cy="323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l="2463" r="2274" b="5829"/>
                                          <a:stretch>
                                            <a:fillRect/>
                                          </a:stretch>
                                        </pic:blipFill>
                                        <pic:spPr bwMode="auto">
                                          <a:xfrm>
                                            <a:off x="0" y="0"/>
                                            <a:ext cx="2247900" cy="323850"/>
                                          </a:xfrm>
                                          <a:prstGeom prst="rect">
                                            <a:avLst/>
                                          </a:prstGeom>
                                          <a:noFill/>
                                          <a:ln>
                                            <a:noFill/>
                                          </a:ln>
                                        </pic:spPr>
                                      </pic:pic>
                                    </a:graphicData>
                                  </a:graphic>
                                </wp:inline>
                              </w:drawing>
                            </w:r>
                          </w:p>
                          <w:p w14:paraId="650CE7DB" w14:textId="77777777" w:rsidR="00287720" w:rsidRDefault="00287720" w:rsidP="002D1698">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72771" id="_x0000_s1031" type="#_x0000_t202" style="position:absolute;margin-left:39.25pt;margin-top:683.75pt;width:529.8pt;height:99.6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" filled="f" stroked="f">
                <v:textbox>
                  <w:txbxContent>
                    <w:p w14:paraId="2F5F94A9" w14:textId="77777777" w:rsidR="00287720" w:rsidRDefault="00287720" w:rsidP="002D1698">
                      <w:pPr>
                        <w:spacing w:after="0" w:line="240" w:lineRule="auto"/>
                        <w:jc w:val="center"/>
                        <w:rPr>
                          <w:rFonts w:ascii="Book Antiqua" w:eastAsia="MinionPro-Capt" w:hAnsi="Book Antiqua"/>
                          <w:b/>
                          <w:color w:val="000000"/>
                          <w:sz w:val="18"/>
                          <w:szCs w:val="18"/>
                          <w:lang w:eastAsia="en-CA"/>
                        </w:rPr>
                      </w:pPr>
                      <w:r>
                        <w:rPr>
                          <w:rFonts w:ascii="Book Antiqua" w:eastAsia="MinionPro-Capt" w:hAnsi="Book Antiqua"/>
                          <w:b/>
                          <w:color w:val="000000"/>
                          <w:sz w:val="18"/>
                          <w:szCs w:val="18"/>
                          <w:lang w:eastAsia="en-CA"/>
                        </w:rPr>
                        <w:t>__________________________________________________________________________________________________________________</w:t>
                      </w:r>
                    </w:p>
                    <w:p w14:paraId="513EF8FA" w14:textId="1706B3D7" w:rsidR="00287720" w:rsidRDefault="00287720" w:rsidP="00C645C1">
                      <w:pPr>
                        <w:pStyle w:val="Title"/>
                        <w:spacing w:before="0" w:after="0"/>
                        <w:rPr>
                          <w:rFonts w:ascii="Aldine721 BT" w:hAnsi="Aldine721 BT"/>
                          <w:color w:val="000000"/>
                          <w:sz w:val="18"/>
                          <w:szCs w:val="18"/>
                          <w:lang w:eastAsia="en-CA"/>
                        </w:rPr>
                      </w:pPr>
                      <w:r w:rsidRPr="00EF7644">
                        <w:rPr>
                          <w:rFonts w:ascii="Aldine721 BT" w:eastAsia="MinionPro-Capt" w:hAnsi="Aldine721 BT"/>
                          <w:color w:val="000000"/>
                          <w:sz w:val="18"/>
                          <w:szCs w:val="18"/>
                          <w:lang w:eastAsia="en-CA"/>
                        </w:rPr>
                        <w:t xml:space="preserve">How </w:t>
                      </w:r>
                      <w:r w:rsidRPr="00581B29">
                        <w:rPr>
                          <w:rFonts w:ascii="Aldine721 BT" w:eastAsia="MinionPro-Capt" w:hAnsi="Aldine721 BT"/>
                          <w:color w:val="000000"/>
                          <w:sz w:val="18"/>
                          <w:szCs w:val="18"/>
                          <w:lang w:eastAsia="en-CA"/>
                        </w:rPr>
                        <w:t>to cite this paper:</w:t>
                      </w:r>
                      <w:r w:rsidRPr="0013496B">
                        <w:rPr>
                          <w:rFonts w:ascii="Aldine721 BT" w:eastAsia="MinionPro-Capt" w:hAnsi="Aldine721 BT"/>
                          <w:color w:val="000000"/>
                          <w:sz w:val="18"/>
                          <w:szCs w:val="18"/>
                          <w:lang w:eastAsia="en-CA"/>
                        </w:rPr>
                        <w:t xml:space="preserve"> </w:t>
                      </w:r>
                      <w:r w:rsidRPr="00C645C1">
                        <w:rPr>
                          <w:rFonts w:ascii="Aldine721 BT" w:hAnsi="Aldine721 BT" w:cs="Times New Roman"/>
                          <w:b w:val="0"/>
                          <w:color w:val="000000" w:themeColor="text1"/>
                          <w:sz w:val="18"/>
                          <w:szCs w:val="18"/>
                        </w:rPr>
                        <w:t>Singh, O.</w:t>
                      </w:r>
                      <w:r w:rsidRPr="00C645C1">
                        <w:rPr>
                          <w:rFonts w:ascii="Aldine721 BT" w:hAnsi="Aldine721 BT" w:cs="Times New Roman"/>
                          <w:b w:val="0"/>
                          <w:color w:val="000000" w:themeColor="text1"/>
                          <w:sz w:val="24"/>
                          <w:szCs w:val="24"/>
                        </w:rPr>
                        <w:t xml:space="preserve"> </w:t>
                      </w:r>
                      <w:r w:rsidRPr="00C645C1">
                        <w:rPr>
                          <w:rFonts w:ascii="Aldine721 BT" w:eastAsia="MinionPro-Capt" w:hAnsi="Aldine721 BT"/>
                          <w:b w:val="0"/>
                          <w:color w:val="auto"/>
                          <w:sz w:val="18"/>
                          <w:szCs w:val="18"/>
                          <w:lang w:eastAsia="en-CA"/>
                        </w:rPr>
                        <w:t>(2021).</w:t>
                      </w:r>
                      <w:r w:rsidRPr="00C645C1">
                        <w:rPr>
                          <w:rFonts w:ascii="Aldine721 BT" w:eastAsia="MinionPro-Capt" w:hAnsi="Aldine721 BT"/>
                          <w:color w:val="auto"/>
                          <w:sz w:val="18"/>
                          <w:szCs w:val="18"/>
                          <w:lang w:eastAsia="en-CA"/>
                        </w:rPr>
                        <w:t xml:space="preserve"> </w:t>
                      </w:r>
                      <w:r w:rsidRPr="00C645C1">
                        <w:rPr>
                          <w:rFonts w:ascii="Aldine721 BT" w:hAnsi="Aldine721 BT" w:cs="Times New Roman"/>
                          <w:b w:val="0"/>
                          <w:bCs w:val="0"/>
                          <w:color w:val="auto"/>
                          <w:sz w:val="18"/>
                          <w:szCs w:val="18"/>
                        </w:rPr>
                        <w:t>West Bengal Assembly Election 2021: An Analysis.</w:t>
                      </w:r>
                      <w:r w:rsidRPr="00C645C1">
                        <w:rPr>
                          <w:rFonts w:ascii="Aldine721 BT" w:hAnsi="Aldine721 BT"/>
                          <w:b w:val="0"/>
                          <w:bCs w:val="0"/>
                          <w:sz w:val="20"/>
                          <w:szCs w:val="20"/>
                        </w:rPr>
                        <w:t xml:space="preserve"> </w:t>
                      </w:r>
                      <w:r w:rsidRPr="00C645C1">
                        <w:rPr>
                          <w:rFonts w:ascii="Aldine721 BT" w:eastAsia="MinionPro-Capt" w:hAnsi="Aldine721 BT"/>
                          <w:b w:val="0"/>
                          <w:bCs w:val="0"/>
                          <w:iCs/>
                          <w:sz w:val="20"/>
                          <w:szCs w:val="20"/>
                          <w:lang w:eastAsia="en-CA"/>
                        </w:rPr>
                        <w:t>Journal</w:t>
                      </w:r>
                      <w:r w:rsidRPr="00C645C1">
                        <w:rPr>
                          <w:rFonts w:ascii="Aldine721 BT" w:eastAsia="MinionPro-Capt" w:hAnsi="Aldine721 BT"/>
                          <w:b w:val="0"/>
                          <w:bCs w:val="0"/>
                          <w:iCs/>
                          <w:sz w:val="18"/>
                          <w:szCs w:val="18"/>
                          <w:lang w:eastAsia="en-CA"/>
                        </w:rPr>
                        <w:t xml:space="preserve"> </w:t>
                      </w:r>
                      <w:r w:rsidRPr="00C645C1">
                        <w:rPr>
                          <w:rFonts w:ascii="Aldine721 BT" w:eastAsia="MinionPro-Capt" w:hAnsi="Aldine721 BT"/>
                          <w:b w:val="0"/>
                          <w:bCs w:val="0"/>
                          <w:iCs/>
                          <w:color w:val="000000"/>
                          <w:sz w:val="18"/>
                          <w:szCs w:val="18"/>
                          <w:lang w:eastAsia="en-CA"/>
                        </w:rPr>
                        <w:t>of Policy</w:t>
                      </w:r>
                      <w:r w:rsidRPr="00C645C1">
                        <w:rPr>
                          <w:rFonts w:ascii="Aldine721 BT" w:eastAsia="MinionPro-Capt" w:hAnsi="Aldine721 BT"/>
                          <w:b w:val="0"/>
                          <w:bCs w:val="0"/>
                          <w:color w:val="000000"/>
                          <w:sz w:val="18"/>
                          <w:szCs w:val="18"/>
                          <w:lang w:eastAsia="en-CA"/>
                        </w:rPr>
                        <w:t xml:space="preserve"> &amp; Governance, 01(01), 6</w:t>
                      </w:r>
                      <w:r>
                        <w:rPr>
                          <w:rFonts w:ascii="Aldine721 BT" w:eastAsia="MinionPro-Capt" w:hAnsi="Aldine721 BT"/>
                          <w:b w:val="0"/>
                          <w:bCs w:val="0"/>
                          <w:color w:val="000000"/>
                          <w:sz w:val="18"/>
                          <w:szCs w:val="18"/>
                          <w:lang w:eastAsia="en-CA"/>
                        </w:rPr>
                        <w:t>9</w:t>
                      </w:r>
                      <w:r w:rsidRPr="00C645C1">
                        <w:rPr>
                          <w:rFonts w:ascii="Aldine721 BT" w:eastAsia="MinionPro-Capt" w:hAnsi="Aldine721 BT"/>
                          <w:b w:val="0"/>
                          <w:bCs w:val="0"/>
                          <w:color w:val="000000"/>
                          <w:sz w:val="18"/>
                          <w:szCs w:val="18"/>
                          <w:lang w:eastAsia="en-CA"/>
                        </w:rPr>
                        <w:t>-</w:t>
                      </w:r>
                      <w:r>
                        <w:rPr>
                          <w:rFonts w:ascii="Aldine721 BT" w:eastAsia="MinionPro-Capt" w:hAnsi="Aldine721 BT"/>
                          <w:b w:val="0"/>
                          <w:bCs w:val="0"/>
                          <w:color w:val="000000"/>
                          <w:sz w:val="18"/>
                          <w:szCs w:val="18"/>
                          <w:lang w:eastAsia="en-CA"/>
                        </w:rPr>
                        <w:t>121</w:t>
                      </w:r>
                      <w:r w:rsidRPr="00C645C1">
                        <w:rPr>
                          <w:rFonts w:ascii="Aldine721 BT" w:eastAsia="MinionPro-Capt" w:hAnsi="Aldine721 BT"/>
                          <w:b w:val="0"/>
                          <w:bCs w:val="0"/>
                          <w:color w:val="000000"/>
                          <w:sz w:val="18"/>
                          <w:szCs w:val="18"/>
                          <w:lang w:eastAsia="en-CA"/>
                        </w:rPr>
                        <w:t xml:space="preserve">. </w:t>
                      </w:r>
                      <w:r w:rsidRPr="00C645C1">
                        <w:rPr>
                          <w:rFonts w:ascii="Aldine721 BT" w:hAnsi="Aldine721 BT"/>
                          <w:b w:val="0"/>
                          <w:bCs w:val="0"/>
                          <w:color w:val="000000"/>
                          <w:sz w:val="18"/>
                          <w:szCs w:val="18"/>
                          <w:lang w:eastAsia="en-CA"/>
                        </w:rPr>
                        <w:t>https://doi.org/10.33002/jpg01010</w:t>
                      </w:r>
                      <w:r>
                        <w:rPr>
                          <w:rFonts w:ascii="Aldine721 BT" w:hAnsi="Aldine721 BT"/>
                          <w:b w:val="0"/>
                          <w:bCs w:val="0"/>
                          <w:color w:val="000000"/>
                          <w:sz w:val="18"/>
                          <w:szCs w:val="18"/>
                          <w:lang w:eastAsia="en-CA"/>
                        </w:rPr>
                        <w:t>7</w:t>
                      </w:r>
                      <w:r>
                        <w:rPr>
                          <w:rFonts w:ascii="Aldine721 BT" w:hAnsi="Aldine721 BT"/>
                          <w:color w:val="000000"/>
                          <w:sz w:val="18"/>
                          <w:szCs w:val="18"/>
                          <w:lang w:eastAsia="en-CA"/>
                        </w:rPr>
                        <w:br/>
                      </w:r>
                    </w:p>
                    <w:p w14:paraId="77E26C07" w14:textId="77777777" w:rsidR="00287720" w:rsidRPr="00EF7644" w:rsidRDefault="00287720" w:rsidP="002D1698">
                      <w:pPr>
                        <w:autoSpaceDE w:val="0"/>
                        <w:autoSpaceDN w:val="0"/>
                        <w:adjustRightInd w:val="0"/>
                        <w:spacing w:after="0" w:line="240" w:lineRule="auto"/>
                        <w:jc w:val="center"/>
                        <w:rPr>
                          <w:rFonts w:ascii="Aldine721 BT" w:eastAsia="MinionPro-Capt" w:hAnsi="Aldine721 BT"/>
                          <w:color w:val="000000"/>
                          <w:spacing w:val="-4"/>
                          <w:sz w:val="18"/>
                          <w:szCs w:val="18"/>
                          <w:lang w:eastAsia="en-CA"/>
                        </w:rPr>
                      </w:pPr>
                      <w:r w:rsidRPr="00EF7644">
                        <w:rPr>
                          <w:rFonts w:ascii="Aldine721 BT" w:eastAsia="MinionPro-Capt" w:hAnsi="Aldine721 BT"/>
                          <w:color w:val="000000"/>
                          <w:spacing w:val="-4"/>
                          <w:sz w:val="18"/>
                          <w:szCs w:val="18"/>
                          <w:lang w:eastAsia="en-CA"/>
                        </w:rPr>
                        <w:t>Copyright © 2021 by author(s). This work is licensed under the Creative Commons Attribution International License (CC BY 4.0). http://creativecommons.org/licenses/by/4.0/</w:t>
                      </w:r>
                    </w:p>
                    <w:p w14:paraId="445752B6" w14:textId="77777777" w:rsidR="00287720" w:rsidRPr="00C14310" w:rsidRDefault="00287720" w:rsidP="002D1698">
                      <w:pPr>
                        <w:spacing w:after="0" w:line="240" w:lineRule="auto"/>
                        <w:jc w:val="center"/>
                        <w:rPr>
                          <w:rFonts w:ascii="Book Antiqua" w:eastAsia="MinionPro-Capt" w:hAnsi="Book Antiqua"/>
                          <w:color w:val="FFFFFF"/>
                          <w:sz w:val="18"/>
                          <w:szCs w:val="18"/>
                          <w:lang w:eastAsia="en-CA"/>
                        </w:rPr>
                      </w:pPr>
                      <w:r w:rsidRPr="00C14310">
                        <w:rPr>
                          <w:rFonts w:ascii="Book Antiqua" w:eastAsia="MinionPro-Capt" w:hAnsi="Book Antiqua"/>
                          <w:noProof/>
                          <w:color w:val="FFFFFF"/>
                          <w:sz w:val="18"/>
                          <w:szCs w:val="18"/>
                          <w:lang w:bidi="ne-NP"/>
                        </w:rPr>
                        <w:drawing>
                          <wp:inline distT="0" distB="0" distL="0" distR="0" wp14:anchorId="7CC98A4C" wp14:editId="5ACB6FB5">
                            <wp:extent cx="2247900" cy="323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l="2463" r="2274" b="5829"/>
                                    <a:stretch>
                                      <a:fillRect/>
                                    </a:stretch>
                                  </pic:blipFill>
                                  <pic:spPr bwMode="auto">
                                    <a:xfrm>
                                      <a:off x="0" y="0"/>
                                      <a:ext cx="2247900" cy="323850"/>
                                    </a:xfrm>
                                    <a:prstGeom prst="rect">
                                      <a:avLst/>
                                    </a:prstGeom>
                                    <a:noFill/>
                                    <a:ln>
                                      <a:noFill/>
                                    </a:ln>
                                  </pic:spPr>
                                </pic:pic>
                              </a:graphicData>
                            </a:graphic>
                          </wp:inline>
                        </w:drawing>
                      </w:r>
                    </w:p>
                    <w:p w14:paraId="650CE7DB" w14:textId="77777777" w:rsidR="00287720" w:rsidRDefault="00287720" w:rsidP="002D1698">
                      <w:pPr>
                        <w:spacing w:after="0" w:line="240" w:lineRule="auto"/>
                      </w:pPr>
                    </w:p>
                  </w:txbxContent>
                </v:textbox>
                <w10:wrap type="square" anchorx="page" anchory="page"/>
              </v:shape>
            </w:pict>
          </mc:Fallback>
        </mc:AlternateContent>
      </w:r>
    </w:p>
    <w:p w14:paraId="0008F105" w14:textId="487C7C66" w:rsidR="00B97A83" w:rsidRDefault="009755AB" w:rsidP="00DC11AB">
      <w:pPr>
        <w:spacing w:after="0" w:line="240" w:lineRule="auto"/>
      </w:pPr>
      <w:r w:rsidRPr="00D83A0E">
        <w:rPr>
          <w:rFonts w:ascii="Aldine721 BT" w:eastAsia="MinionPro-Capt" w:hAnsi="Aldine721 BT"/>
          <w:noProof/>
          <w:color w:val="000000"/>
          <w:sz w:val="18"/>
          <w:szCs w:val="18"/>
          <w:lang w:eastAsia="en-CA"/>
        </w:rPr>
        <mc:AlternateContent>
          <mc:Choice Requires="wps">
            <w:drawing>
              <wp:anchor distT="45720" distB="45720" distL="114300" distR="114300" simplePos="0" relativeHeight="251663360" behindDoc="0" locked="0" layoutInCell="1" allowOverlap="1" wp14:anchorId="25618AD6" wp14:editId="3C47AC27">
                <wp:simplePos x="0" y="0"/>
                <wp:positionH relativeFrom="page">
                  <wp:posOffset>5837555</wp:posOffset>
                </wp:positionH>
                <wp:positionV relativeFrom="paragraph">
                  <wp:posOffset>2363470</wp:posOffset>
                </wp:positionV>
                <wp:extent cx="1600200" cy="328803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3288030"/>
                        </a:xfrm>
                        <a:prstGeom prst="rect">
                          <a:avLst/>
                        </a:prstGeom>
                        <a:noFill/>
                        <a:ln w="9525">
                          <a:noFill/>
                          <a:miter lim="800000"/>
                          <a:headEnd/>
                          <a:tailEnd/>
                        </a:ln>
                      </wps:spPr>
                      <wps:txbx>
                        <w:txbxContent>
                          <w:p w14:paraId="5CA4E953" w14:textId="5B0693A6" w:rsidR="00287720" w:rsidRDefault="00287720" w:rsidP="002D1698">
                            <w:pPr>
                              <w:spacing w:after="0" w:line="240" w:lineRule="auto"/>
                              <w:rPr>
                                <w:rFonts w:ascii="Aldine721 BT" w:eastAsia="MinionPro-Capt" w:hAnsi="Aldine721 BT"/>
                                <w:color w:val="000000"/>
                                <w:sz w:val="18"/>
                                <w:szCs w:val="18"/>
                                <w:lang w:eastAsia="en-CA"/>
                              </w:rPr>
                            </w:pPr>
                            <w:r w:rsidRPr="005E4771">
                              <w:rPr>
                                <w:rFonts w:ascii="Aldine721 BT" w:eastAsia="MinionPro-Capt" w:hAnsi="Aldine721 BT"/>
                                <w:b/>
                                <w:color w:val="000000"/>
                                <w:sz w:val="18"/>
                                <w:szCs w:val="18"/>
                                <w:lang w:eastAsia="en-CA"/>
                              </w:rPr>
                              <w:t>Received</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18</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July</w:t>
                            </w:r>
                            <w:r w:rsidRPr="005E4771">
                              <w:rPr>
                                <w:rFonts w:ascii="Aldine721 BT" w:eastAsia="MinionPro-Capt" w:hAnsi="Aldine721 BT"/>
                                <w:color w:val="000000"/>
                                <w:sz w:val="18"/>
                                <w:szCs w:val="18"/>
                                <w:lang w:eastAsia="en-CA"/>
                              </w:rPr>
                              <w:t xml:space="preserve"> 2021 </w:t>
                            </w:r>
                          </w:p>
                          <w:p w14:paraId="08E09623" w14:textId="60360A3F" w:rsidR="00287720" w:rsidRDefault="00287720" w:rsidP="002D1698">
                            <w:pPr>
                              <w:spacing w:after="0" w:line="240" w:lineRule="auto"/>
                              <w:rPr>
                                <w:rFonts w:ascii="Aldine721 BT" w:eastAsia="MinionPro-Capt" w:hAnsi="Aldine721 BT"/>
                                <w:color w:val="000000"/>
                                <w:sz w:val="18"/>
                                <w:szCs w:val="18"/>
                                <w:lang w:eastAsia="en-CA"/>
                              </w:rPr>
                            </w:pPr>
                            <w:r w:rsidRPr="00144FBE">
                              <w:rPr>
                                <w:rFonts w:ascii="Aldine721 BT" w:eastAsia="MinionPro-Capt" w:hAnsi="Aldine721 BT"/>
                                <w:b/>
                                <w:bCs/>
                                <w:color w:val="000000"/>
                                <w:sz w:val="18"/>
                                <w:szCs w:val="18"/>
                                <w:lang w:eastAsia="en-CA"/>
                              </w:rPr>
                              <w:t>Reviewed:</w:t>
                            </w:r>
                            <w:r>
                              <w:rPr>
                                <w:rFonts w:ascii="Aldine721 BT" w:eastAsia="MinionPro-Capt" w:hAnsi="Aldine721 BT"/>
                                <w:color w:val="000000"/>
                                <w:sz w:val="18"/>
                                <w:szCs w:val="18"/>
                                <w:lang w:eastAsia="en-CA"/>
                              </w:rPr>
                              <w:t xml:space="preserve"> 30 July 2021</w:t>
                            </w:r>
                          </w:p>
                          <w:p w14:paraId="01F75C34" w14:textId="5ED7A999" w:rsidR="00287720" w:rsidRDefault="00287720" w:rsidP="002D1698">
                            <w:pPr>
                              <w:spacing w:after="0" w:line="240" w:lineRule="auto"/>
                              <w:rPr>
                                <w:rFonts w:ascii="Aldine721 BT" w:eastAsia="MinionPro-Capt" w:hAnsi="Aldine721 BT"/>
                                <w:color w:val="000000"/>
                                <w:sz w:val="18"/>
                                <w:szCs w:val="18"/>
                                <w:lang w:eastAsia="en-CA"/>
                              </w:rPr>
                            </w:pPr>
                            <w:r w:rsidRPr="005E4771">
                              <w:rPr>
                                <w:rFonts w:ascii="Aldine721 BT" w:eastAsia="MinionPro-Capt" w:hAnsi="Aldine721 BT"/>
                                <w:b/>
                                <w:color w:val="000000"/>
                                <w:sz w:val="18"/>
                                <w:szCs w:val="18"/>
                                <w:lang w:eastAsia="en-CA"/>
                              </w:rPr>
                              <w:t>Accepted:</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05</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August</w:t>
                            </w:r>
                            <w:r w:rsidRPr="005E4771">
                              <w:rPr>
                                <w:rFonts w:ascii="Aldine721 BT" w:eastAsia="MinionPro-Capt" w:hAnsi="Aldine721 BT"/>
                                <w:color w:val="000000"/>
                                <w:sz w:val="18"/>
                                <w:szCs w:val="18"/>
                                <w:lang w:eastAsia="en-CA"/>
                              </w:rPr>
                              <w:t xml:space="preserve"> 2021 </w:t>
                            </w:r>
                            <w:r w:rsidRPr="005E4771">
                              <w:rPr>
                                <w:rFonts w:ascii="Aldine721 BT" w:eastAsia="MinionPro-Capt" w:hAnsi="Aldine721 BT"/>
                                <w:b/>
                                <w:color w:val="000000"/>
                                <w:sz w:val="18"/>
                                <w:szCs w:val="18"/>
                                <w:lang w:eastAsia="en-CA"/>
                              </w:rPr>
                              <w:t>Published:</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20</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August</w:t>
                            </w:r>
                            <w:r w:rsidRPr="005E4771">
                              <w:rPr>
                                <w:rFonts w:ascii="Aldine721 BT" w:eastAsia="MinionPro-Capt" w:hAnsi="Aldine721 BT"/>
                                <w:color w:val="000000"/>
                                <w:sz w:val="18"/>
                                <w:szCs w:val="18"/>
                                <w:lang w:eastAsia="en-CA"/>
                              </w:rPr>
                              <w:t xml:space="preserve"> 2021</w:t>
                            </w:r>
                          </w:p>
                          <w:p w14:paraId="4A6C896F" w14:textId="72326206" w:rsidR="00287720" w:rsidRDefault="00287720" w:rsidP="002D1698">
                            <w:pPr>
                              <w:spacing w:after="0" w:line="240" w:lineRule="auto"/>
                            </w:pPr>
                          </w:p>
                          <w:p w14:paraId="11E772C0" w14:textId="0ACAB281" w:rsidR="00287720" w:rsidRDefault="00287720" w:rsidP="002D1698">
                            <w:pPr>
                              <w:spacing w:after="0" w:line="240" w:lineRule="auto"/>
                            </w:pPr>
                          </w:p>
                          <w:p w14:paraId="1D2EBFC1" w14:textId="257F0E21" w:rsidR="00287720" w:rsidRDefault="00287720" w:rsidP="002D1698">
                            <w:pPr>
                              <w:spacing w:after="0" w:line="240" w:lineRule="auto"/>
                            </w:pPr>
                          </w:p>
                          <w:p w14:paraId="164DD89D" w14:textId="437BC398" w:rsidR="00287720" w:rsidRDefault="00287720" w:rsidP="002D1698">
                            <w:pPr>
                              <w:spacing w:after="0" w:line="240" w:lineRule="auto"/>
                            </w:pPr>
                          </w:p>
                          <w:p w14:paraId="7E0B7FC6" w14:textId="1A31BBCE" w:rsidR="00287720" w:rsidRDefault="00287720" w:rsidP="002D1698">
                            <w:pPr>
                              <w:spacing w:after="0" w:line="240" w:lineRule="auto"/>
                            </w:pPr>
                          </w:p>
                          <w:p w14:paraId="00FE7E78" w14:textId="3E4670A6" w:rsidR="00287720" w:rsidRDefault="00287720" w:rsidP="002D1698">
                            <w:pPr>
                              <w:spacing w:after="0" w:line="240" w:lineRule="auto"/>
                            </w:pPr>
                          </w:p>
                          <w:p w14:paraId="2F5C6CD8" w14:textId="07C865ED" w:rsidR="00287720" w:rsidRDefault="00287720" w:rsidP="002D1698">
                            <w:pPr>
                              <w:spacing w:after="0" w:line="240" w:lineRule="auto"/>
                            </w:pPr>
                          </w:p>
                          <w:p w14:paraId="2DFAE534" w14:textId="0D37C6E6" w:rsidR="00287720" w:rsidRPr="00C645C1" w:rsidRDefault="00287720" w:rsidP="002D1698">
                            <w:pPr>
                              <w:spacing w:after="0" w:line="240" w:lineRule="auto"/>
                              <w:rPr>
                                <w:sz w:val="20"/>
                                <w:szCs w:val="20"/>
                              </w:rPr>
                            </w:pPr>
                          </w:p>
                          <w:p w14:paraId="2FD61237" w14:textId="42858559" w:rsidR="00287720" w:rsidRPr="00C645C1" w:rsidRDefault="00287720" w:rsidP="002D1698">
                            <w:pPr>
                              <w:spacing w:after="0" w:line="240" w:lineRule="auto"/>
                              <w:rPr>
                                <w:sz w:val="24"/>
                                <w:szCs w:val="24"/>
                              </w:rPr>
                            </w:pPr>
                          </w:p>
                          <w:p w14:paraId="1759781C" w14:textId="77777777" w:rsidR="00287720" w:rsidRDefault="00287720" w:rsidP="002D1698">
                            <w:pPr>
                              <w:spacing w:after="0" w:line="240" w:lineRule="auto"/>
                            </w:pPr>
                          </w:p>
                          <w:p w14:paraId="6D747E20" w14:textId="5743B57A" w:rsidR="00287720" w:rsidRDefault="00287720" w:rsidP="002D1698">
                            <w:pPr>
                              <w:spacing w:after="0" w:line="240" w:lineRule="auto"/>
                            </w:pPr>
                            <w:r w:rsidRPr="00C645C1">
                              <w:rPr>
                                <w:noProof/>
                              </w:rPr>
                              <w:drawing>
                                <wp:inline distT="0" distB="0" distL="0" distR="0" wp14:anchorId="08D80CD8" wp14:editId="08B711CC">
                                  <wp:extent cx="1002323" cy="99147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7912" cy="1006898"/>
                                          </a:xfrm>
                                          <a:prstGeom prst="rect">
                                            <a:avLst/>
                                          </a:prstGeom>
                                          <a:noFill/>
                                          <a:ln>
                                            <a:noFill/>
                                          </a:ln>
                                        </pic:spPr>
                                      </pic:pic>
                                    </a:graphicData>
                                  </a:graphic>
                                </wp:inline>
                              </w:drawing>
                            </w:r>
                          </w:p>
                          <w:p w14:paraId="228B8E6D" w14:textId="35E1E5EF" w:rsidR="00287720" w:rsidRDefault="00287720" w:rsidP="002D1698">
                            <w:pPr>
                              <w:spacing w:after="0" w:line="240" w:lineRule="auto"/>
                            </w:pPr>
                          </w:p>
                          <w:p w14:paraId="40E14B58" w14:textId="77777777" w:rsidR="00287720" w:rsidRPr="00A2018A" w:rsidRDefault="00287720" w:rsidP="002D1698">
                            <w:pPr>
                              <w:spacing w:after="0" w:line="240" w:lineRule="auto"/>
                              <w:rPr>
                                <w:sz w:val="28"/>
                                <w:szCs w:val="28"/>
                              </w:rPr>
                            </w:pPr>
                          </w:p>
                          <w:p w14:paraId="09E0FB44" w14:textId="5E75A2D9" w:rsidR="00287720" w:rsidRDefault="00287720" w:rsidP="002D1698">
                            <w:pPr>
                              <w:spacing w:after="0" w:line="240" w:lineRule="auto"/>
                              <w:rPr>
                                <w:rFonts w:ascii="Aldine721 BT" w:eastAsia="Calibri" w:hAnsi="Aldine721 BT"/>
                                <w:iCs/>
                                <w:sz w:val="18"/>
                                <w:szCs w:val="18"/>
                                <w:lang w:val="en-US"/>
                              </w:rPr>
                            </w:pPr>
                          </w:p>
                          <w:p w14:paraId="1714192D" w14:textId="77777777" w:rsidR="00287720" w:rsidRDefault="00287720" w:rsidP="002D1698">
                            <w:pPr>
                              <w:spacing w:after="0" w:line="240" w:lineRule="auto"/>
                              <w:rPr>
                                <w:rFonts w:ascii="Aldine721 BT" w:eastAsia="Calibri" w:hAnsi="Aldine721 BT"/>
                                <w:iCs/>
                                <w:sz w:val="18"/>
                                <w:szCs w:val="18"/>
                                <w:lang w:val="en-US"/>
                              </w:rPr>
                            </w:pPr>
                          </w:p>
                          <w:p w14:paraId="3C62AED5" w14:textId="53B5A35C" w:rsidR="00287720" w:rsidRDefault="00287720" w:rsidP="009354B2">
                            <w:pPr>
                              <w:spacing w:after="0" w:line="240" w:lineRule="auto"/>
                              <w:jc w:val="both"/>
                              <w:rPr>
                                <w:rFonts w:ascii="Aldine721 BT" w:eastAsia="Calibri" w:hAnsi="Aldine721 BT"/>
                                <w:iCs/>
                                <w:sz w:val="18"/>
                                <w:szCs w:val="18"/>
                                <w:lang w:val="en-US"/>
                              </w:rPr>
                            </w:pPr>
                          </w:p>
                          <w:p w14:paraId="30DA02A3" w14:textId="77777777" w:rsidR="00287720" w:rsidRDefault="00287720" w:rsidP="002D1698">
                            <w:pPr>
                              <w:spacing w:after="0" w:line="240" w:lineRule="auto"/>
                              <w:rPr>
                                <w:rFonts w:ascii="Aldine721 BT" w:eastAsia="Calibri" w:hAnsi="Aldine721 BT"/>
                                <w:iCs/>
                                <w:sz w:val="18"/>
                                <w:szCs w:val="18"/>
                                <w:lang w:val="en-US"/>
                              </w:rPr>
                            </w:pPr>
                          </w:p>
                          <w:p w14:paraId="36A3F837" w14:textId="77777777" w:rsidR="00287720" w:rsidRDefault="00287720" w:rsidP="002D1698">
                            <w:pPr>
                              <w:spacing w:after="0" w:line="240" w:lineRule="auto"/>
                              <w:rPr>
                                <w:rFonts w:ascii="Aldine721 BT" w:eastAsia="Calibri" w:hAnsi="Aldine721 BT"/>
                                <w:iCs/>
                                <w:sz w:val="18"/>
                                <w:szCs w:val="18"/>
                                <w:lang w:val="en-US"/>
                              </w:rPr>
                            </w:pPr>
                          </w:p>
                          <w:p w14:paraId="4B761705" w14:textId="77777777" w:rsidR="00287720" w:rsidRDefault="00287720" w:rsidP="002D1698">
                            <w:pPr>
                              <w:spacing w:after="0" w:line="240" w:lineRule="auto"/>
                              <w:rPr>
                                <w:rFonts w:ascii="Aldine721 BT" w:eastAsia="Calibri" w:hAnsi="Aldine721 BT"/>
                                <w:iCs/>
                                <w:sz w:val="18"/>
                                <w:szCs w:val="18"/>
                                <w:lang w:val="en-US"/>
                              </w:rPr>
                            </w:pPr>
                          </w:p>
                          <w:p w14:paraId="0C5DE7C5" w14:textId="389323AD" w:rsidR="00287720" w:rsidRDefault="00287720" w:rsidP="002D1698">
                            <w:pPr>
                              <w:spacing w:after="0" w:line="240" w:lineRule="auto"/>
                              <w:rPr>
                                <w:rFonts w:ascii="Aldine721 BT" w:eastAsia="Calibri" w:hAnsi="Aldine721 BT"/>
                                <w:iCs/>
                                <w:sz w:val="18"/>
                                <w:szCs w:val="18"/>
                                <w:lang w:val="en-US"/>
                              </w:rPr>
                            </w:pPr>
                          </w:p>
                          <w:p w14:paraId="7FCC7CB6" w14:textId="77777777" w:rsidR="00287720" w:rsidRDefault="00287720" w:rsidP="002D1698">
                            <w:pPr>
                              <w:spacing w:after="0" w:line="240" w:lineRule="auto"/>
                              <w:rPr>
                                <w:rFonts w:ascii="Aldine721 BT" w:eastAsia="Calibri" w:hAnsi="Aldine721 BT"/>
                                <w:iCs/>
                                <w:sz w:val="18"/>
                                <w:szCs w:val="18"/>
                                <w:lang w:val="en-US"/>
                              </w:rPr>
                            </w:pPr>
                          </w:p>
                          <w:p w14:paraId="099138F3" w14:textId="77777777" w:rsidR="00287720" w:rsidRDefault="00287720" w:rsidP="002D1698">
                            <w:pPr>
                              <w:spacing w:after="0" w:line="240" w:lineRule="auto"/>
                              <w:rPr>
                                <w:rFonts w:ascii="Aldine721 BT" w:eastAsia="Calibri" w:hAnsi="Aldine721 BT"/>
                                <w:iCs/>
                                <w:sz w:val="18"/>
                                <w:szCs w:val="1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618AD6" id="_x0000_s1032" type="#_x0000_t202" style="position:absolute;margin-left:459.65pt;margin-top:186.1pt;width:126pt;height:258.9pt;z-index:251663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" filled="f" stroked="f">
                <v:textbox>
                  <w:txbxContent>
                    <w:p w14:paraId="5CA4E953" w14:textId="5B0693A6" w:rsidR="00287720" w:rsidRDefault="00287720" w:rsidP="002D1698">
                      <w:pPr>
                        <w:spacing w:after="0" w:line="240" w:lineRule="auto"/>
                        <w:rPr>
                          <w:rFonts w:ascii="Aldine721 BT" w:eastAsia="MinionPro-Capt" w:hAnsi="Aldine721 BT"/>
                          <w:color w:val="000000"/>
                          <w:sz w:val="18"/>
                          <w:szCs w:val="18"/>
                          <w:lang w:eastAsia="en-CA"/>
                        </w:rPr>
                      </w:pPr>
                      <w:r w:rsidRPr="005E4771">
                        <w:rPr>
                          <w:rFonts w:ascii="Aldine721 BT" w:eastAsia="MinionPro-Capt" w:hAnsi="Aldine721 BT"/>
                          <w:b/>
                          <w:color w:val="000000"/>
                          <w:sz w:val="18"/>
                          <w:szCs w:val="18"/>
                          <w:lang w:eastAsia="en-CA"/>
                        </w:rPr>
                        <w:t>Received</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18</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July</w:t>
                      </w:r>
                      <w:r w:rsidRPr="005E4771">
                        <w:rPr>
                          <w:rFonts w:ascii="Aldine721 BT" w:eastAsia="MinionPro-Capt" w:hAnsi="Aldine721 BT"/>
                          <w:color w:val="000000"/>
                          <w:sz w:val="18"/>
                          <w:szCs w:val="18"/>
                          <w:lang w:eastAsia="en-CA"/>
                        </w:rPr>
                        <w:t xml:space="preserve"> 2021 </w:t>
                      </w:r>
                    </w:p>
                    <w:p w14:paraId="08E09623" w14:textId="60360A3F" w:rsidR="00287720" w:rsidRDefault="00287720" w:rsidP="002D1698">
                      <w:pPr>
                        <w:spacing w:after="0" w:line="240" w:lineRule="auto"/>
                        <w:rPr>
                          <w:rFonts w:ascii="Aldine721 BT" w:eastAsia="MinionPro-Capt" w:hAnsi="Aldine721 BT"/>
                          <w:color w:val="000000"/>
                          <w:sz w:val="18"/>
                          <w:szCs w:val="18"/>
                          <w:lang w:eastAsia="en-CA"/>
                        </w:rPr>
                      </w:pPr>
                      <w:r w:rsidRPr="00144FBE">
                        <w:rPr>
                          <w:rFonts w:ascii="Aldine721 BT" w:eastAsia="MinionPro-Capt" w:hAnsi="Aldine721 BT"/>
                          <w:b/>
                          <w:bCs/>
                          <w:color w:val="000000"/>
                          <w:sz w:val="18"/>
                          <w:szCs w:val="18"/>
                          <w:lang w:eastAsia="en-CA"/>
                        </w:rPr>
                        <w:t>Reviewed:</w:t>
                      </w:r>
                      <w:r>
                        <w:rPr>
                          <w:rFonts w:ascii="Aldine721 BT" w:eastAsia="MinionPro-Capt" w:hAnsi="Aldine721 BT"/>
                          <w:color w:val="000000"/>
                          <w:sz w:val="18"/>
                          <w:szCs w:val="18"/>
                          <w:lang w:eastAsia="en-CA"/>
                        </w:rPr>
                        <w:t xml:space="preserve"> 30 July 2021</w:t>
                      </w:r>
                    </w:p>
                    <w:p w14:paraId="01F75C34" w14:textId="5ED7A999" w:rsidR="00287720" w:rsidRDefault="00287720" w:rsidP="002D1698">
                      <w:pPr>
                        <w:spacing w:after="0" w:line="240" w:lineRule="auto"/>
                        <w:rPr>
                          <w:rFonts w:ascii="Aldine721 BT" w:eastAsia="MinionPro-Capt" w:hAnsi="Aldine721 BT"/>
                          <w:color w:val="000000"/>
                          <w:sz w:val="18"/>
                          <w:szCs w:val="18"/>
                          <w:lang w:eastAsia="en-CA"/>
                        </w:rPr>
                      </w:pPr>
                      <w:r w:rsidRPr="005E4771">
                        <w:rPr>
                          <w:rFonts w:ascii="Aldine721 BT" w:eastAsia="MinionPro-Capt" w:hAnsi="Aldine721 BT"/>
                          <w:b/>
                          <w:color w:val="000000"/>
                          <w:sz w:val="18"/>
                          <w:szCs w:val="18"/>
                          <w:lang w:eastAsia="en-CA"/>
                        </w:rPr>
                        <w:t>Accepted:</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05</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August</w:t>
                      </w:r>
                      <w:r w:rsidRPr="005E4771">
                        <w:rPr>
                          <w:rFonts w:ascii="Aldine721 BT" w:eastAsia="MinionPro-Capt" w:hAnsi="Aldine721 BT"/>
                          <w:color w:val="000000"/>
                          <w:sz w:val="18"/>
                          <w:szCs w:val="18"/>
                          <w:lang w:eastAsia="en-CA"/>
                        </w:rPr>
                        <w:t xml:space="preserve"> 2021 </w:t>
                      </w:r>
                      <w:r w:rsidRPr="005E4771">
                        <w:rPr>
                          <w:rFonts w:ascii="Aldine721 BT" w:eastAsia="MinionPro-Capt" w:hAnsi="Aldine721 BT"/>
                          <w:b/>
                          <w:color w:val="000000"/>
                          <w:sz w:val="18"/>
                          <w:szCs w:val="18"/>
                          <w:lang w:eastAsia="en-CA"/>
                        </w:rPr>
                        <w:t>Published:</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20</w:t>
                      </w:r>
                      <w:r w:rsidRPr="005E4771">
                        <w:rPr>
                          <w:rFonts w:ascii="Aldine721 BT" w:eastAsia="MinionPro-Capt" w:hAnsi="Aldine721 BT"/>
                          <w:color w:val="000000"/>
                          <w:sz w:val="18"/>
                          <w:szCs w:val="18"/>
                          <w:lang w:eastAsia="en-CA"/>
                        </w:rPr>
                        <w:t xml:space="preserve"> </w:t>
                      </w:r>
                      <w:r>
                        <w:rPr>
                          <w:rFonts w:ascii="Aldine721 BT" w:eastAsia="MinionPro-Capt" w:hAnsi="Aldine721 BT"/>
                          <w:color w:val="000000"/>
                          <w:sz w:val="18"/>
                          <w:szCs w:val="18"/>
                          <w:lang w:eastAsia="en-CA"/>
                        </w:rPr>
                        <w:t>August</w:t>
                      </w:r>
                      <w:r w:rsidRPr="005E4771">
                        <w:rPr>
                          <w:rFonts w:ascii="Aldine721 BT" w:eastAsia="MinionPro-Capt" w:hAnsi="Aldine721 BT"/>
                          <w:color w:val="000000"/>
                          <w:sz w:val="18"/>
                          <w:szCs w:val="18"/>
                          <w:lang w:eastAsia="en-CA"/>
                        </w:rPr>
                        <w:t xml:space="preserve"> 2021</w:t>
                      </w:r>
                    </w:p>
                    <w:p w14:paraId="4A6C896F" w14:textId="72326206" w:rsidR="00287720" w:rsidRDefault="00287720" w:rsidP="002D1698">
                      <w:pPr>
                        <w:spacing w:after="0" w:line="240" w:lineRule="auto"/>
                      </w:pPr>
                    </w:p>
                    <w:p w14:paraId="11E772C0" w14:textId="0ACAB281" w:rsidR="00287720" w:rsidRDefault="00287720" w:rsidP="002D1698">
                      <w:pPr>
                        <w:spacing w:after="0" w:line="240" w:lineRule="auto"/>
                      </w:pPr>
                    </w:p>
                    <w:p w14:paraId="1D2EBFC1" w14:textId="257F0E21" w:rsidR="00287720" w:rsidRDefault="00287720" w:rsidP="002D1698">
                      <w:pPr>
                        <w:spacing w:after="0" w:line="240" w:lineRule="auto"/>
                      </w:pPr>
                    </w:p>
                    <w:p w14:paraId="164DD89D" w14:textId="437BC398" w:rsidR="00287720" w:rsidRDefault="00287720" w:rsidP="002D1698">
                      <w:pPr>
                        <w:spacing w:after="0" w:line="240" w:lineRule="auto"/>
                      </w:pPr>
                    </w:p>
                    <w:p w14:paraId="7E0B7FC6" w14:textId="1A31BBCE" w:rsidR="00287720" w:rsidRDefault="00287720" w:rsidP="002D1698">
                      <w:pPr>
                        <w:spacing w:after="0" w:line="240" w:lineRule="auto"/>
                      </w:pPr>
                    </w:p>
                    <w:p w14:paraId="00FE7E78" w14:textId="3E4670A6" w:rsidR="00287720" w:rsidRDefault="00287720" w:rsidP="002D1698">
                      <w:pPr>
                        <w:spacing w:after="0" w:line="240" w:lineRule="auto"/>
                      </w:pPr>
                    </w:p>
                    <w:p w14:paraId="2F5C6CD8" w14:textId="07C865ED" w:rsidR="00287720" w:rsidRDefault="00287720" w:rsidP="002D1698">
                      <w:pPr>
                        <w:spacing w:after="0" w:line="240" w:lineRule="auto"/>
                      </w:pPr>
                    </w:p>
                    <w:p w14:paraId="2DFAE534" w14:textId="0D37C6E6" w:rsidR="00287720" w:rsidRPr="00C645C1" w:rsidRDefault="00287720" w:rsidP="002D1698">
                      <w:pPr>
                        <w:spacing w:after="0" w:line="240" w:lineRule="auto"/>
                        <w:rPr>
                          <w:sz w:val="20"/>
                          <w:szCs w:val="20"/>
                        </w:rPr>
                      </w:pPr>
                    </w:p>
                    <w:p w14:paraId="2FD61237" w14:textId="42858559" w:rsidR="00287720" w:rsidRPr="00C645C1" w:rsidRDefault="00287720" w:rsidP="002D1698">
                      <w:pPr>
                        <w:spacing w:after="0" w:line="240" w:lineRule="auto"/>
                        <w:rPr>
                          <w:sz w:val="24"/>
                          <w:szCs w:val="24"/>
                        </w:rPr>
                      </w:pPr>
                    </w:p>
                    <w:p w14:paraId="1759781C" w14:textId="77777777" w:rsidR="00287720" w:rsidRDefault="00287720" w:rsidP="002D1698">
                      <w:pPr>
                        <w:spacing w:after="0" w:line="240" w:lineRule="auto"/>
                      </w:pPr>
                    </w:p>
                    <w:p w14:paraId="6D747E20" w14:textId="5743B57A" w:rsidR="00287720" w:rsidRDefault="00287720" w:rsidP="002D1698">
                      <w:pPr>
                        <w:spacing w:after="0" w:line="240" w:lineRule="auto"/>
                      </w:pPr>
                      <w:r w:rsidRPr="00C645C1">
                        <w:rPr>
                          <w:noProof/>
                        </w:rPr>
                        <w:drawing>
                          <wp:inline distT="0" distB="0" distL="0" distR="0" wp14:anchorId="08D80CD8" wp14:editId="08B711CC">
                            <wp:extent cx="1002323" cy="99147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17912" cy="1006898"/>
                                    </a:xfrm>
                                    <a:prstGeom prst="rect">
                                      <a:avLst/>
                                    </a:prstGeom>
                                    <a:noFill/>
                                    <a:ln>
                                      <a:noFill/>
                                    </a:ln>
                                  </pic:spPr>
                                </pic:pic>
                              </a:graphicData>
                            </a:graphic>
                          </wp:inline>
                        </w:drawing>
                      </w:r>
                    </w:p>
                    <w:p w14:paraId="228B8E6D" w14:textId="35E1E5EF" w:rsidR="00287720" w:rsidRDefault="00287720" w:rsidP="002D1698">
                      <w:pPr>
                        <w:spacing w:after="0" w:line="240" w:lineRule="auto"/>
                      </w:pPr>
                    </w:p>
                    <w:p w14:paraId="40E14B58" w14:textId="77777777" w:rsidR="00287720" w:rsidRPr="00A2018A" w:rsidRDefault="00287720" w:rsidP="002D1698">
                      <w:pPr>
                        <w:spacing w:after="0" w:line="240" w:lineRule="auto"/>
                        <w:rPr>
                          <w:sz w:val="28"/>
                          <w:szCs w:val="28"/>
                        </w:rPr>
                      </w:pPr>
                    </w:p>
                    <w:p w14:paraId="09E0FB44" w14:textId="5E75A2D9" w:rsidR="00287720" w:rsidRDefault="00287720" w:rsidP="002D1698">
                      <w:pPr>
                        <w:spacing w:after="0" w:line="240" w:lineRule="auto"/>
                        <w:rPr>
                          <w:rFonts w:ascii="Aldine721 BT" w:eastAsia="Calibri" w:hAnsi="Aldine721 BT"/>
                          <w:iCs/>
                          <w:sz w:val="18"/>
                          <w:szCs w:val="18"/>
                          <w:lang w:val="en-US"/>
                        </w:rPr>
                      </w:pPr>
                    </w:p>
                    <w:p w14:paraId="1714192D" w14:textId="77777777" w:rsidR="00287720" w:rsidRDefault="00287720" w:rsidP="002D1698">
                      <w:pPr>
                        <w:spacing w:after="0" w:line="240" w:lineRule="auto"/>
                        <w:rPr>
                          <w:rFonts w:ascii="Aldine721 BT" w:eastAsia="Calibri" w:hAnsi="Aldine721 BT"/>
                          <w:iCs/>
                          <w:sz w:val="18"/>
                          <w:szCs w:val="18"/>
                          <w:lang w:val="en-US"/>
                        </w:rPr>
                      </w:pPr>
                    </w:p>
                    <w:p w14:paraId="3C62AED5" w14:textId="53B5A35C" w:rsidR="00287720" w:rsidRDefault="00287720" w:rsidP="009354B2">
                      <w:pPr>
                        <w:spacing w:after="0" w:line="240" w:lineRule="auto"/>
                        <w:jc w:val="both"/>
                        <w:rPr>
                          <w:rFonts w:ascii="Aldine721 BT" w:eastAsia="Calibri" w:hAnsi="Aldine721 BT"/>
                          <w:iCs/>
                          <w:sz w:val="18"/>
                          <w:szCs w:val="18"/>
                          <w:lang w:val="en-US"/>
                        </w:rPr>
                      </w:pPr>
                    </w:p>
                    <w:p w14:paraId="30DA02A3" w14:textId="77777777" w:rsidR="00287720" w:rsidRDefault="00287720" w:rsidP="002D1698">
                      <w:pPr>
                        <w:spacing w:after="0" w:line="240" w:lineRule="auto"/>
                        <w:rPr>
                          <w:rFonts w:ascii="Aldine721 BT" w:eastAsia="Calibri" w:hAnsi="Aldine721 BT"/>
                          <w:iCs/>
                          <w:sz w:val="18"/>
                          <w:szCs w:val="18"/>
                          <w:lang w:val="en-US"/>
                        </w:rPr>
                      </w:pPr>
                    </w:p>
                    <w:p w14:paraId="36A3F837" w14:textId="77777777" w:rsidR="00287720" w:rsidRDefault="00287720" w:rsidP="002D1698">
                      <w:pPr>
                        <w:spacing w:after="0" w:line="240" w:lineRule="auto"/>
                        <w:rPr>
                          <w:rFonts w:ascii="Aldine721 BT" w:eastAsia="Calibri" w:hAnsi="Aldine721 BT"/>
                          <w:iCs/>
                          <w:sz w:val="18"/>
                          <w:szCs w:val="18"/>
                          <w:lang w:val="en-US"/>
                        </w:rPr>
                      </w:pPr>
                    </w:p>
                    <w:p w14:paraId="4B761705" w14:textId="77777777" w:rsidR="00287720" w:rsidRDefault="00287720" w:rsidP="002D1698">
                      <w:pPr>
                        <w:spacing w:after="0" w:line="240" w:lineRule="auto"/>
                        <w:rPr>
                          <w:rFonts w:ascii="Aldine721 BT" w:eastAsia="Calibri" w:hAnsi="Aldine721 BT"/>
                          <w:iCs/>
                          <w:sz w:val="18"/>
                          <w:szCs w:val="18"/>
                          <w:lang w:val="en-US"/>
                        </w:rPr>
                      </w:pPr>
                    </w:p>
                    <w:p w14:paraId="0C5DE7C5" w14:textId="389323AD" w:rsidR="00287720" w:rsidRDefault="00287720" w:rsidP="002D1698">
                      <w:pPr>
                        <w:spacing w:after="0" w:line="240" w:lineRule="auto"/>
                        <w:rPr>
                          <w:rFonts w:ascii="Aldine721 BT" w:eastAsia="Calibri" w:hAnsi="Aldine721 BT"/>
                          <w:iCs/>
                          <w:sz w:val="18"/>
                          <w:szCs w:val="18"/>
                          <w:lang w:val="en-US"/>
                        </w:rPr>
                      </w:pPr>
                    </w:p>
                    <w:p w14:paraId="7FCC7CB6" w14:textId="77777777" w:rsidR="00287720" w:rsidRDefault="00287720" w:rsidP="002D1698">
                      <w:pPr>
                        <w:spacing w:after="0" w:line="240" w:lineRule="auto"/>
                        <w:rPr>
                          <w:rFonts w:ascii="Aldine721 BT" w:eastAsia="Calibri" w:hAnsi="Aldine721 BT"/>
                          <w:iCs/>
                          <w:sz w:val="18"/>
                          <w:szCs w:val="18"/>
                          <w:lang w:val="en-US"/>
                        </w:rPr>
                      </w:pPr>
                    </w:p>
                    <w:p w14:paraId="099138F3" w14:textId="77777777" w:rsidR="00287720" w:rsidRDefault="00287720" w:rsidP="002D1698">
                      <w:pPr>
                        <w:spacing w:after="0" w:line="240" w:lineRule="auto"/>
                        <w:rPr>
                          <w:rFonts w:ascii="Aldine721 BT" w:eastAsia="Calibri" w:hAnsi="Aldine721 BT"/>
                          <w:iCs/>
                          <w:sz w:val="18"/>
                          <w:szCs w:val="18"/>
                          <w:lang w:val="en-US"/>
                        </w:rPr>
                      </w:pPr>
                    </w:p>
                  </w:txbxContent>
                </v:textbox>
                <w10:wrap type="square" anchorx="page"/>
              </v:shape>
            </w:pict>
          </mc:Fallback>
        </mc:AlternateContent>
      </w:r>
      <w:r w:rsidR="00CB2AEB" w:rsidRPr="005E4771">
        <w:rPr>
          <w:rFonts w:ascii="Aldine721 BT" w:hAnsi="Aldine721 BT"/>
          <w:b/>
          <w:bCs/>
          <w:noProof/>
          <w:color w:val="000000" w:themeColor="text1"/>
          <w:sz w:val="20"/>
          <w:szCs w:val="20"/>
          <w:shd w:val="clear" w:color="auto" w:fill="FCFCFC"/>
        </w:rPr>
        <mc:AlternateContent>
          <mc:Choice Requires="wps">
            <w:drawing>
              <wp:anchor distT="45720" distB="45720" distL="114300" distR="114300" simplePos="0" relativeHeight="251661312" behindDoc="0" locked="0" layoutInCell="1" allowOverlap="1" wp14:anchorId="374118A6" wp14:editId="24A428D7">
                <wp:simplePos x="0" y="0"/>
                <wp:positionH relativeFrom="margin">
                  <wp:posOffset>-410845</wp:posOffset>
                </wp:positionH>
                <wp:positionV relativeFrom="paragraph">
                  <wp:posOffset>2439670</wp:posOffset>
                </wp:positionV>
                <wp:extent cx="4945380" cy="3170555"/>
                <wp:effectExtent l="0" t="0" r="762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5380" cy="3170555"/>
                        </a:xfrm>
                        <a:prstGeom prst="rect">
                          <a:avLst/>
                        </a:prstGeom>
                        <a:solidFill>
                          <a:schemeClr val="bg1">
                            <a:lumMod val="95000"/>
                          </a:schemeClr>
                        </a:solidFill>
                        <a:ln w="9525">
                          <a:noFill/>
                          <a:miter lim="800000"/>
                          <a:headEnd/>
                          <a:tailEnd/>
                        </a:ln>
                      </wps:spPr>
                      <wps:txbx>
                        <w:txbxContent>
                          <w:p w14:paraId="49BA5DFC" w14:textId="77777777" w:rsidR="00287720" w:rsidRPr="00670274" w:rsidRDefault="00287720" w:rsidP="002D1698">
                            <w:pPr>
                              <w:spacing w:after="0" w:line="240" w:lineRule="auto"/>
                              <w:jc w:val="center"/>
                              <w:rPr>
                                <w:rFonts w:ascii="Aldine721 BT" w:hAnsi="Aldine721 BT"/>
                                <w:b/>
                                <w:bCs/>
                                <w:color w:val="0070C0"/>
                                <w:sz w:val="20"/>
                                <w:szCs w:val="20"/>
                                <w:shd w:val="clear" w:color="auto" w:fill="FCFCFC"/>
                              </w:rPr>
                            </w:pPr>
                            <w:r w:rsidRPr="00670274">
                              <w:rPr>
                                <w:rFonts w:ascii="Aldine721 BT" w:hAnsi="Aldine721 BT"/>
                                <w:b/>
                                <w:bCs/>
                                <w:color w:val="0070C0"/>
                                <w:sz w:val="20"/>
                                <w:szCs w:val="20"/>
                              </w:rPr>
                              <w:t>ABSTRACT</w:t>
                            </w:r>
                          </w:p>
                          <w:p w14:paraId="0F0E482D" w14:textId="548D2EAA" w:rsidR="00287720" w:rsidRPr="00F00960" w:rsidRDefault="00287720" w:rsidP="00F00960">
                            <w:pPr>
                              <w:pStyle w:val="FirstParagraph"/>
                              <w:spacing w:before="0" w:after="0"/>
                              <w:jc w:val="both"/>
                              <w:rPr>
                                <w:rFonts w:ascii="Aldine721 BT" w:eastAsia="Times New Roman" w:hAnsi="Aldine721 BT" w:cs="Times New Roman"/>
                                <w:color w:val="000000" w:themeColor="text1"/>
                                <w:sz w:val="20"/>
                                <w:szCs w:val="20"/>
                              </w:rPr>
                            </w:pPr>
                            <w:r w:rsidRPr="00F00960">
                              <w:rPr>
                                <w:rFonts w:ascii="Aldine721 BT" w:hAnsi="Aldine721 BT" w:cs="Times New Roman"/>
                                <w:sz w:val="20"/>
                                <w:szCs w:val="20"/>
                              </w:rPr>
                              <w:t xml:space="preserve">West Bengal Assembly election was one of the most keenly watched assembly elections in India in 2021. One of the reasons for this interest was the unexpected rise of the </w:t>
                            </w:r>
                            <w:r>
                              <w:rPr>
                                <w:rFonts w:ascii="Aldine721 BT" w:hAnsi="Aldine721 BT" w:cs="Times New Roman"/>
                                <w:sz w:val="20"/>
                                <w:szCs w:val="20"/>
                              </w:rPr>
                              <w:t>Bhartiya</w:t>
                            </w:r>
                            <w:r w:rsidRPr="00F00960">
                              <w:rPr>
                                <w:rFonts w:ascii="Aldine721 BT" w:hAnsi="Aldine721 BT" w:cs="Times New Roman"/>
                                <w:sz w:val="20"/>
                                <w:szCs w:val="20"/>
                              </w:rPr>
                              <w:t xml:space="preserve"> Janata Party in a state mostly known for its contests between the Left parties, the Indian National Congress, and the All-India Trinamool Congress. The Bhartiya Janata Party (BJP) had only 3 seats in the last assembly election of 2016, whereas the ruling All India Trinamool Congress (AITC or TMC) party had 212 seats. The BJP was never a major player in the state except during the last parliamentary election (2019) when BJP bagged 18 out of the 42 parliamentary seats. The analysis presented in this paper analyzes the constituency-wise figures for each of the 294 constituencies spread over 19 districts of the state of West Bengal in India.</w:t>
                            </w:r>
                            <w:r>
                              <w:rPr>
                                <w:rFonts w:ascii="Aldine721 BT" w:hAnsi="Aldine721 BT" w:cs="Times New Roman"/>
                                <w:sz w:val="20"/>
                                <w:szCs w:val="20"/>
                              </w:rPr>
                              <w:t xml:space="preserve"> </w:t>
                            </w:r>
                            <w:r w:rsidRPr="00F00960">
                              <w:rPr>
                                <w:rFonts w:ascii="Aldine721 BT" w:hAnsi="Aldine721 BT" w:cs="Times New Roman"/>
                                <w:sz w:val="20"/>
                                <w:szCs w:val="20"/>
                              </w:rPr>
                              <w:t xml:space="preserve">The TMC emerged victorious with 48% of the total popular votes, while the opposition BJP got 39% of the popular votes. Also, TMC won 213 (73% of total seats), whereas the BJP came to a distant second with 77 (26%) seats, even though it raised its stock significantly in the West Bengal Assembly from its 2016 tally of a meager 3 seats. After the West Bengal 2021 election results, Mamata Banerjee emerged as one of the main challengers of BJP at the national </w:t>
                            </w:r>
                            <w:r w:rsidRPr="00F00960">
                              <w:rPr>
                                <w:rFonts w:ascii="Aldine721 BT" w:hAnsi="Aldine721 BT" w:cs="Times New Roman"/>
                                <w:sz w:val="20"/>
                                <w:szCs w:val="20"/>
                                <w:lang w:val="en-CA"/>
                              </w:rPr>
                              <w:t xml:space="preserve">arena of Indian </w:t>
                            </w:r>
                            <w:r w:rsidRPr="00F00960">
                              <w:rPr>
                                <w:rFonts w:ascii="Aldine721 BT" w:hAnsi="Aldine721 BT" w:cs="Times New Roman"/>
                                <w:sz w:val="20"/>
                                <w:szCs w:val="20"/>
                              </w:rPr>
                              <w:t>politics.  This paper will benefit and help anyone interested in Indian political analysis and would also provide key insights for the political analysts and the political parties interested in a seat-by-seat deep dive. The analysis was done with the help of Microsoft Excel and R Software.</w:t>
                            </w:r>
                          </w:p>
                          <w:p w14:paraId="19732FB7" w14:textId="69FAFA94" w:rsidR="00287720" w:rsidRPr="008D51AF" w:rsidRDefault="00287720" w:rsidP="007E7785">
                            <w:pPr>
                              <w:spacing w:after="0" w:line="240" w:lineRule="auto"/>
                              <w:jc w:val="both"/>
                              <w:rPr>
                                <w:rFonts w:ascii="Aldine721 BT" w:hAnsi="Aldine721 BT" w:cs="Times New Roman"/>
                                <w:color w:val="000000" w:themeColor="text1"/>
                                <w:sz w:val="20"/>
                                <w:szCs w:val="20"/>
                                <w:lang w:val="uk-UA"/>
                              </w:rPr>
                            </w:pPr>
                            <w:r w:rsidRPr="005E4771">
                              <w:rPr>
                                <w:rFonts w:ascii="Aldine721 BT" w:eastAsia="Calibri" w:hAnsi="Aldine721 BT"/>
                                <w:b/>
                                <w:bCs/>
                                <w:i/>
                                <w:color w:val="0070C0"/>
                                <w:sz w:val="20"/>
                                <w:szCs w:val="20"/>
                                <w:lang w:val="en-US"/>
                              </w:rPr>
                              <w:t>Keywords:</w:t>
                            </w:r>
                            <w:r w:rsidRPr="005E4771">
                              <w:rPr>
                                <w:rFonts w:ascii="Aldine721 BT" w:eastAsia="Calibri" w:hAnsi="Aldine721 BT"/>
                                <w:color w:val="0070C0"/>
                                <w:sz w:val="20"/>
                                <w:szCs w:val="20"/>
                                <w:lang w:val="en-US"/>
                              </w:rPr>
                              <w:t xml:space="preserve"> </w:t>
                            </w:r>
                            <w:r>
                              <w:rPr>
                                <w:rFonts w:ascii="Aldine721 BT" w:hAnsi="Aldine721 BT" w:cs="Times New Roman"/>
                                <w:color w:val="000000" w:themeColor="text1"/>
                                <w:sz w:val="20"/>
                                <w:szCs w:val="20"/>
                                <w:lang w:val="en-US"/>
                              </w:rPr>
                              <w:t>Assembly election</w:t>
                            </w:r>
                            <w:r w:rsidRPr="008D51AF">
                              <w:rPr>
                                <w:rFonts w:ascii="Aldine721 BT" w:hAnsi="Aldine721 BT" w:cs="Times New Roman"/>
                                <w:color w:val="000000" w:themeColor="text1"/>
                                <w:sz w:val="20"/>
                                <w:szCs w:val="20"/>
                                <w:lang w:val="en-US"/>
                              </w:rPr>
                              <w:t>;</w:t>
                            </w:r>
                            <w:r w:rsidRPr="008D51AF">
                              <w:rPr>
                                <w:rFonts w:ascii="Aldine721 BT" w:hAnsi="Aldine721 BT" w:cs="Times New Roman"/>
                                <w:color w:val="000000" w:themeColor="text1"/>
                                <w:sz w:val="20"/>
                                <w:szCs w:val="20"/>
                                <w:lang w:val="uk-UA"/>
                              </w:rPr>
                              <w:t xml:space="preserve"> </w:t>
                            </w:r>
                            <w:r>
                              <w:rPr>
                                <w:rFonts w:ascii="Aldine721 BT" w:hAnsi="Aldine721 BT" w:cs="Times New Roman"/>
                                <w:color w:val="000000" w:themeColor="text1"/>
                                <w:sz w:val="20"/>
                                <w:szCs w:val="20"/>
                                <w:lang w:val="en-US"/>
                              </w:rPr>
                              <w:t>Political parties</w:t>
                            </w:r>
                            <w:r w:rsidRPr="008D51AF">
                              <w:rPr>
                                <w:rFonts w:ascii="Aldine721 BT" w:hAnsi="Aldine721 BT" w:cs="Times New Roman"/>
                                <w:color w:val="000000" w:themeColor="text1"/>
                                <w:sz w:val="20"/>
                                <w:szCs w:val="20"/>
                                <w:lang w:val="en-US"/>
                              </w:rPr>
                              <w:t>;</w:t>
                            </w:r>
                            <w:r w:rsidRPr="008D51AF">
                              <w:rPr>
                                <w:rFonts w:ascii="Aldine721 BT" w:hAnsi="Aldine721 BT" w:cs="Times New Roman"/>
                                <w:color w:val="000000" w:themeColor="text1"/>
                                <w:sz w:val="20"/>
                                <w:szCs w:val="20"/>
                                <w:lang w:val="uk-UA"/>
                              </w:rPr>
                              <w:t xml:space="preserve"> </w:t>
                            </w:r>
                            <w:r>
                              <w:rPr>
                                <w:rFonts w:ascii="Aldine721 BT" w:hAnsi="Aldine721 BT" w:cs="Times New Roman"/>
                                <w:color w:val="000000" w:themeColor="text1"/>
                                <w:sz w:val="20"/>
                                <w:szCs w:val="20"/>
                                <w:lang w:val="en-US"/>
                              </w:rPr>
                              <w:t>Election analysis</w:t>
                            </w:r>
                            <w:r w:rsidRPr="008D51AF">
                              <w:rPr>
                                <w:rFonts w:ascii="Aldine721 BT" w:hAnsi="Aldine721 BT" w:cs="Times New Roman"/>
                                <w:color w:val="000000" w:themeColor="text1"/>
                                <w:sz w:val="20"/>
                                <w:szCs w:val="20"/>
                                <w:lang w:val="en-US"/>
                              </w:rPr>
                              <w:t xml:space="preserve">; </w:t>
                            </w:r>
                            <w:r>
                              <w:rPr>
                                <w:rFonts w:ascii="Aldine721 BT" w:hAnsi="Aldine721 BT" w:cs="Times New Roman"/>
                                <w:color w:val="000000" w:themeColor="text1"/>
                                <w:sz w:val="20"/>
                                <w:szCs w:val="20"/>
                                <w:lang w:val="en-US"/>
                              </w:rPr>
                              <w:t>Vote share; India</w:t>
                            </w:r>
                          </w:p>
                          <w:p w14:paraId="3A734E97" w14:textId="72FA3E91" w:rsidR="00287720" w:rsidRPr="007D5C13" w:rsidRDefault="00287720" w:rsidP="007D5C13">
                            <w:pPr>
                              <w:pStyle w:val="NormalWeb"/>
                              <w:spacing w:before="0" w:beforeAutospacing="0" w:after="0" w:afterAutospacing="0"/>
                              <w:jc w:val="both"/>
                              <w:rPr>
                                <w:rFonts w:ascii="Aldine721 BT" w:hAnsi="Aldine721 BT"/>
                                <w:color w:val="000000" w:themeColor="text1"/>
                                <w:sz w:val="20"/>
                                <w:szCs w:val="20"/>
                              </w:rPr>
                            </w:pPr>
                          </w:p>
                        </w:txbxContent>
                      </wps:txbx>
                      <wps:bodyPr rot="0" vert="horz" wrap="square" lIns="36000" tIns="36000" rIns="36000" bIns="36000" anchor="t" anchorCtr="0">
                        <a:noAutofit/>
                      </wps:bodyPr>
                    </wps:wsp>
                  </a:graphicData>
                </a:graphic>
                <wp14:sizeRelH relativeFrom="margin">
                  <wp14:pctWidth>0</wp14:pctWidth>
                </wp14:sizeRelH>
                <wp14:sizeRelV relativeFrom="margin">
                  <wp14:pctHeight>0</wp14:pctHeight>
                </wp14:sizeRelV>
              </wp:anchor>
            </w:drawing>
          </mc:Choice>
          <mc:Fallback>
            <w:pict>
              <v:shape w14:anchorId="374118A6" id="_x0000_s1033" type="#_x0000_t202" style="position:absolute;margin-left:-32.35pt;margin-top:192.1pt;width:389.4pt;height:249.6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" fillcolor="#f2f2f2 [3052]" stroked="f">
                <v:textbox inset="1mm,1mm,1mm,1mm">
                  <w:txbxContent>
                    <w:p w14:paraId="49BA5DFC" w14:textId="77777777" w:rsidR="00287720" w:rsidRPr="00670274" w:rsidRDefault="00287720" w:rsidP="002D1698">
                      <w:pPr>
                        <w:spacing w:after="0" w:line="240" w:lineRule="auto"/>
                        <w:jc w:val="center"/>
                        <w:rPr>
                          <w:rFonts w:ascii="Aldine721 BT" w:hAnsi="Aldine721 BT"/>
                          <w:b/>
                          <w:bCs/>
                          <w:color w:val="0070C0"/>
                          <w:sz w:val="20"/>
                          <w:szCs w:val="20"/>
                          <w:shd w:val="clear" w:color="auto" w:fill="FCFCFC"/>
                        </w:rPr>
                      </w:pPr>
                      <w:r w:rsidRPr="00670274">
                        <w:rPr>
                          <w:rFonts w:ascii="Aldine721 BT" w:hAnsi="Aldine721 BT"/>
                          <w:b/>
                          <w:bCs/>
                          <w:color w:val="0070C0"/>
                          <w:sz w:val="20"/>
                          <w:szCs w:val="20"/>
                        </w:rPr>
                        <w:t>ABSTRACT</w:t>
                      </w:r>
                    </w:p>
                    <w:p w14:paraId="0F0E482D" w14:textId="548D2EAA" w:rsidR="00287720" w:rsidRPr="00F00960" w:rsidRDefault="00287720" w:rsidP="00F00960">
                      <w:pPr>
                        <w:pStyle w:val="FirstParagraph"/>
                        <w:spacing w:before="0" w:after="0"/>
                        <w:jc w:val="both"/>
                        <w:rPr>
                          <w:rFonts w:ascii="Aldine721 BT" w:eastAsia="Times New Roman" w:hAnsi="Aldine721 BT" w:cs="Times New Roman"/>
                          <w:color w:val="000000" w:themeColor="text1"/>
                          <w:sz w:val="20"/>
                          <w:szCs w:val="20"/>
                        </w:rPr>
                      </w:pPr>
                      <w:r w:rsidRPr="00F00960">
                        <w:rPr>
                          <w:rFonts w:ascii="Aldine721 BT" w:hAnsi="Aldine721 BT" w:cs="Times New Roman"/>
                          <w:sz w:val="20"/>
                          <w:szCs w:val="20"/>
                        </w:rPr>
                        <w:t xml:space="preserve">West Bengal Assembly election was one of the most keenly watched assembly elections in India in 2021. One of the reasons for this interest was the unexpected rise of the </w:t>
                      </w:r>
                      <w:r>
                        <w:rPr>
                          <w:rFonts w:ascii="Aldine721 BT" w:hAnsi="Aldine721 BT" w:cs="Times New Roman"/>
                          <w:sz w:val="20"/>
                          <w:szCs w:val="20"/>
                        </w:rPr>
                        <w:t>Bhartiya</w:t>
                      </w:r>
                      <w:r w:rsidRPr="00F00960">
                        <w:rPr>
                          <w:rFonts w:ascii="Aldine721 BT" w:hAnsi="Aldine721 BT" w:cs="Times New Roman"/>
                          <w:sz w:val="20"/>
                          <w:szCs w:val="20"/>
                        </w:rPr>
                        <w:t xml:space="preserve"> Janata Party in a state mostly known for its contests between the Left parties, the Indian National Congress, and the All-India Trinamool Congress. The Bhartiya Janata Party (BJP) had only 3 seats in the last assembly election of 2016, whereas the ruling All India Trinamool Congress (AITC or TMC) party had 212 seats. The BJP was never a major player in the state except during the last parliamentary election (2019) when BJP bagged 18 out of the 42 parliamentary seats. The analysis presented in this paper analyzes the constituency-wise figures for each of the 294 constituencies spread over 19 districts of the state of West Bengal in India.</w:t>
                      </w:r>
                      <w:r>
                        <w:rPr>
                          <w:rFonts w:ascii="Aldine721 BT" w:hAnsi="Aldine721 BT" w:cs="Times New Roman"/>
                          <w:sz w:val="20"/>
                          <w:szCs w:val="20"/>
                        </w:rPr>
                        <w:t xml:space="preserve"> </w:t>
                      </w:r>
                      <w:r w:rsidRPr="00F00960">
                        <w:rPr>
                          <w:rFonts w:ascii="Aldine721 BT" w:hAnsi="Aldine721 BT" w:cs="Times New Roman"/>
                          <w:sz w:val="20"/>
                          <w:szCs w:val="20"/>
                        </w:rPr>
                        <w:t xml:space="preserve">The TMC emerged victorious with 48% of the total popular votes, while the opposition BJP got 39% of the popular votes. Also, TMC won 213 (73% of total seats), whereas the BJP came to a distant second with 77 (26%) seats, even though it raised its stock significantly in the West Bengal Assembly from its 2016 tally of a meager 3 seats. After the West Bengal 2021 election results, Mamata Banerjee emerged as one of the main challengers of BJP at the national </w:t>
                      </w:r>
                      <w:r w:rsidRPr="00F00960">
                        <w:rPr>
                          <w:rFonts w:ascii="Aldine721 BT" w:hAnsi="Aldine721 BT" w:cs="Times New Roman"/>
                          <w:sz w:val="20"/>
                          <w:szCs w:val="20"/>
                          <w:lang w:val="en-CA"/>
                        </w:rPr>
                        <w:t xml:space="preserve">arena of Indian </w:t>
                      </w:r>
                      <w:r w:rsidRPr="00F00960">
                        <w:rPr>
                          <w:rFonts w:ascii="Aldine721 BT" w:hAnsi="Aldine721 BT" w:cs="Times New Roman"/>
                          <w:sz w:val="20"/>
                          <w:szCs w:val="20"/>
                        </w:rPr>
                        <w:t>politics.  This paper will benefit and help anyone interested in Indian political analysis and would also provide key insights for the political analysts and the political parties interested in a seat-by-seat deep dive. The analysis was done with the help of Microsoft Excel and R Software.</w:t>
                      </w:r>
                    </w:p>
                    <w:p w14:paraId="19732FB7" w14:textId="69FAFA94" w:rsidR="00287720" w:rsidRPr="008D51AF" w:rsidRDefault="00287720" w:rsidP="007E7785">
                      <w:pPr>
                        <w:spacing w:after="0" w:line="240" w:lineRule="auto"/>
                        <w:jc w:val="both"/>
                        <w:rPr>
                          <w:rFonts w:ascii="Aldine721 BT" w:hAnsi="Aldine721 BT" w:cs="Times New Roman"/>
                          <w:color w:val="000000" w:themeColor="text1"/>
                          <w:sz w:val="20"/>
                          <w:szCs w:val="20"/>
                          <w:lang w:val="uk-UA"/>
                        </w:rPr>
                      </w:pPr>
                      <w:r w:rsidRPr="005E4771">
                        <w:rPr>
                          <w:rFonts w:ascii="Aldine721 BT" w:eastAsia="Calibri" w:hAnsi="Aldine721 BT"/>
                          <w:b/>
                          <w:bCs/>
                          <w:i/>
                          <w:color w:val="0070C0"/>
                          <w:sz w:val="20"/>
                          <w:szCs w:val="20"/>
                          <w:lang w:val="en-US"/>
                        </w:rPr>
                        <w:t>Keywords:</w:t>
                      </w:r>
                      <w:r w:rsidRPr="005E4771">
                        <w:rPr>
                          <w:rFonts w:ascii="Aldine721 BT" w:eastAsia="Calibri" w:hAnsi="Aldine721 BT"/>
                          <w:color w:val="0070C0"/>
                          <w:sz w:val="20"/>
                          <w:szCs w:val="20"/>
                          <w:lang w:val="en-US"/>
                        </w:rPr>
                        <w:t xml:space="preserve"> </w:t>
                      </w:r>
                      <w:r>
                        <w:rPr>
                          <w:rFonts w:ascii="Aldine721 BT" w:hAnsi="Aldine721 BT" w:cs="Times New Roman"/>
                          <w:color w:val="000000" w:themeColor="text1"/>
                          <w:sz w:val="20"/>
                          <w:szCs w:val="20"/>
                          <w:lang w:val="en-US"/>
                        </w:rPr>
                        <w:t>Assembly election</w:t>
                      </w:r>
                      <w:r w:rsidRPr="008D51AF">
                        <w:rPr>
                          <w:rFonts w:ascii="Aldine721 BT" w:hAnsi="Aldine721 BT" w:cs="Times New Roman"/>
                          <w:color w:val="000000" w:themeColor="text1"/>
                          <w:sz w:val="20"/>
                          <w:szCs w:val="20"/>
                          <w:lang w:val="en-US"/>
                        </w:rPr>
                        <w:t>;</w:t>
                      </w:r>
                      <w:r w:rsidRPr="008D51AF">
                        <w:rPr>
                          <w:rFonts w:ascii="Aldine721 BT" w:hAnsi="Aldine721 BT" w:cs="Times New Roman"/>
                          <w:color w:val="000000" w:themeColor="text1"/>
                          <w:sz w:val="20"/>
                          <w:szCs w:val="20"/>
                          <w:lang w:val="uk-UA"/>
                        </w:rPr>
                        <w:t xml:space="preserve"> </w:t>
                      </w:r>
                      <w:r>
                        <w:rPr>
                          <w:rFonts w:ascii="Aldine721 BT" w:hAnsi="Aldine721 BT" w:cs="Times New Roman"/>
                          <w:color w:val="000000" w:themeColor="text1"/>
                          <w:sz w:val="20"/>
                          <w:szCs w:val="20"/>
                          <w:lang w:val="en-US"/>
                        </w:rPr>
                        <w:t>Political parties</w:t>
                      </w:r>
                      <w:r w:rsidRPr="008D51AF">
                        <w:rPr>
                          <w:rFonts w:ascii="Aldine721 BT" w:hAnsi="Aldine721 BT" w:cs="Times New Roman"/>
                          <w:color w:val="000000" w:themeColor="text1"/>
                          <w:sz w:val="20"/>
                          <w:szCs w:val="20"/>
                          <w:lang w:val="en-US"/>
                        </w:rPr>
                        <w:t>;</w:t>
                      </w:r>
                      <w:r w:rsidRPr="008D51AF">
                        <w:rPr>
                          <w:rFonts w:ascii="Aldine721 BT" w:hAnsi="Aldine721 BT" w:cs="Times New Roman"/>
                          <w:color w:val="000000" w:themeColor="text1"/>
                          <w:sz w:val="20"/>
                          <w:szCs w:val="20"/>
                          <w:lang w:val="uk-UA"/>
                        </w:rPr>
                        <w:t xml:space="preserve"> </w:t>
                      </w:r>
                      <w:r>
                        <w:rPr>
                          <w:rFonts w:ascii="Aldine721 BT" w:hAnsi="Aldine721 BT" w:cs="Times New Roman"/>
                          <w:color w:val="000000" w:themeColor="text1"/>
                          <w:sz w:val="20"/>
                          <w:szCs w:val="20"/>
                          <w:lang w:val="en-US"/>
                        </w:rPr>
                        <w:t>Election analysis</w:t>
                      </w:r>
                      <w:r w:rsidRPr="008D51AF">
                        <w:rPr>
                          <w:rFonts w:ascii="Aldine721 BT" w:hAnsi="Aldine721 BT" w:cs="Times New Roman"/>
                          <w:color w:val="000000" w:themeColor="text1"/>
                          <w:sz w:val="20"/>
                          <w:szCs w:val="20"/>
                          <w:lang w:val="en-US"/>
                        </w:rPr>
                        <w:t xml:space="preserve">; </w:t>
                      </w:r>
                      <w:r>
                        <w:rPr>
                          <w:rFonts w:ascii="Aldine721 BT" w:hAnsi="Aldine721 BT" w:cs="Times New Roman"/>
                          <w:color w:val="000000" w:themeColor="text1"/>
                          <w:sz w:val="20"/>
                          <w:szCs w:val="20"/>
                          <w:lang w:val="en-US"/>
                        </w:rPr>
                        <w:t>Vote share; India</w:t>
                      </w:r>
                    </w:p>
                    <w:p w14:paraId="3A734E97" w14:textId="72FA3E91" w:rsidR="00287720" w:rsidRPr="007D5C13" w:rsidRDefault="00287720" w:rsidP="007D5C13">
                      <w:pPr>
                        <w:pStyle w:val="NormalWeb"/>
                        <w:spacing w:before="0" w:beforeAutospacing="0" w:after="0" w:afterAutospacing="0"/>
                        <w:jc w:val="both"/>
                        <w:rPr>
                          <w:rFonts w:ascii="Aldine721 BT" w:hAnsi="Aldine721 BT"/>
                          <w:color w:val="000000" w:themeColor="text1"/>
                          <w:sz w:val="20"/>
                          <w:szCs w:val="20"/>
                        </w:rPr>
                      </w:pPr>
                    </w:p>
                  </w:txbxContent>
                </v:textbox>
                <w10:wrap type="square" anchorx="margin"/>
              </v:shape>
            </w:pict>
          </mc:Fallback>
        </mc:AlternateContent>
      </w:r>
      <w:r w:rsidR="00280376" w:rsidRPr="001246F2">
        <w:rPr>
          <w:rFonts w:ascii="Aldine721 BT" w:eastAsia="MinionPro-Capt" w:hAnsi="Aldine721 BT"/>
          <w:b/>
          <w:noProof/>
          <w:color w:val="000000"/>
          <w:sz w:val="18"/>
          <w:szCs w:val="18"/>
          <w:lang w:eastAsia="en-CA"/>
        </w:rPr>
        <mc:AlternateContent>
          <mc:Choice Requires="wps">
            <w:drawing>
              <wp:anchor distT="45720" distB="45720" distL="114300" distR="114300" simplePos="0" relativeHeight="251659264" behindDoc="0" locked="0" layoutInCell="1" allowOverlap="1" wp14:anchorId="1CEAC265" wp14:editId="48BF7D52">
                <wp:simplePos x="0" y="0"/>
                <wp:positionH relativeFrom="page">
                  <wp:posOffset>755073</wp:posOffset>
                </wp:positionH>
                <wp:positionV relativeFrom="page">
                  <wp:posOffset>2001982</wp:posOffset>
                </wp:positionV>
                <wp:extent cx="6530340" cy="1801091"/>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0340" cy="1801091"/>
                        </a:xfrm>
                        <a:prstGeom prst="rect">
                          <a:avLst/>
                        </a:prstGeom>
                        <a:noFill/>
                        <a:ln w="9525">
                          <a:noFill/>
                          <a:miter lim="800000"/>
                          <a:headEnd/>
                          <a:tailEnd/>
                        </a:ln>
                      </wps:spPr>
                      <wps:txbx>
                        <w:txbxContent>
                          <w:p w14:paraId="6F5FBE69" w14:textId="77777777" w:rsidR="00287720" w:rsidRPr="00F00960" w:rsidRDefault="00287720" w:rsidP="00D6465B">
                            <w:pPr>
                              <w:pStyle w:val="Title"/>
                              <w:spacing w:before="0" w:after="0"/>
                              <w:jc w:val="both"/>
                              <w:rPr>
                                <w:rFonts w:ascii="Aldine721 BT" w:hAnsi="Aldine721 BT" w:cs="Times New Roman"/>
                                <w:color w:val="0070C0"/>
                                <w:sz w:val="40"/>
                                <w:szCs w:val="40"/>
                              </w:rPr>
                            </w:pPr>
                            <w:r w:rsidRPr="00F00960">
                              <w:rPr>
                                <w:rFonts w:ascii="Aldine721 BT" w:hAnsi="Aldine721 BT" w:cs="Times New Roman"/>
                                <w:color w:val="0070C0"/>
                                <w:sz w:val="40"/>
                                <w:szCs w:val="40"/>
                              </w:rPr>
                              <w:t>West Bengal Assembly Election 2021: An Analysis</w:t>
                            </w:r>
                          </w:p>
                          <w:p w14:paraId="0C52BD17" w14:textId="3D2822CA" w:rsidR="00287720" w:rsidRPr="00F00960" w:rsidRDefault="00287720" w:rsidP="00C13A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ldine721 BT" w:eastAsia="Times New Roman" w:hAnsi="Aldine721 BT" w:cs="Times New Roman"/>
                                <w:b/>
                                <w:bCs/>
                                <w:color w:val="0070C0"/>
                                <w:sz w:val="40"/>
                                <w:szCs w:val="40"/>
                                <w:lang w:val="en-US" w:eastAsia="ru-RU"/>
                              </w:rPr>
                            </w:pPr>
                          </w:p>
                          <w:p w14:paraId="0350447C" w14:textId="3B3AE9A5" w:rsidR="00287720" w:rsidRPr="00F00960" w:rsidRDefault="00287720" w:rsidP="00F00960">
                            <w:pPr>
                              <w:pStyle w:val="Author"/>
                              <w:spacing w:after="0"/>
                              <w:jc w:val="both"/>
                              <w:rPr>
                                <w:rFonts w:ascii="Aldine721 BT" w:hAnsi="Aldine721 BT" w:cs="Times New Roman"/>
                                <w:b/>
                                <w:bCs/>
                              </w:rPr>
                            </w:pPr>
                            <w:r w:rsidRPr="00F00960">
                              <w:rPr>
                                <w:rFonts w:ascii="Aldine721 BT" w:hAnsi="Aldine721 BT" w:cs="Times New Roman"/>
                                <w:b/>
                                <w:bCs/>
                              </w:rPr>
                              <w:t>Onkar Singh</w:t>
                            </w:r>
                            <w:r w:rsidRPr="00F00960">
                              <w:rPr>
                                <w:rFonts w:ascii="Aldine721 BT" w:hAnsi="Aldine721 BT" w:cs="Times New Roman"/>
                                <w:b/>
                                <w:color w:val="000000" w:themeColor="text1"/>
                              </w:rPr>
                              <w:t xml:space="preserve"> </w:t>
                            </w:r>
                          </w:p>
                          <w:p w14:paraId="79A852EA" w14:textId="77777777" w:rsidR="00287720" w:rsidRDefault="00287720" w:rsidP="00F00960">
                            <w:pPr>
                              <w:pStyle w:val="BodyText"/>
                              <w:spacing w:after="0"/>
                              <w:rPr>
                                <w:rFonts w:ascii="Aldine721 BT" w:hAnsi="Aldine721 BT" w:cs="Times New Roman"/>
                                <w:sz w:val="20"/>
                                <w:szCs w:val="20"/>
                              </w:rPr>
                            </w:pPr>
                            <w:r w:rsidRPr="00F00960">
                              <w:rPr>
                                <w:rFonts w:ascii="Aldine721 BT" w:hAnsi="Aldine721 BT" w:cs="Times New Roman"/>
                                <w:sz w:val="20"/>
                                <w:szCs w:val="20"/>
                              </w:rPr>
                              <w:t xml:space="preserve">Global Corporate Citizenship, Accenture, Bangalore, India. </w:t>
                            </w:r>
                          </w:p>
                          <w:p w14:paraId="3960030B" w14:textId="4981CC00" w:rsidR="00287720" w:rsidRPr="00F00960" w:rsidRDefault="00287720" w:rsidP="007601BB">
                            <w:pPr>
                              <w:pStyle w:val="BodyText"/>
                              <w:spacing w:after="0"/>
                              <w:rPr>
                                <w:rFonts w:ascii="Aldine721 BT" w:eastAsia="Times New Roman" w:hAnsi="Aldine721 BT" w:cs="Times New Roman"/>
                                <w:color w:val="000000" w:themeColor="text1"/>
                                <w:sz w:val="20"/>
                                <w:szCs w:val="20"/>
                                <w:lang w:eastAsia="ru-RU"/>
                              </w:rPr>
                            </w:pPr>
                            <w:r w:rsidRPr="00F00960">
                              <w:rPr>
                                <w:rFonts w:ascii="Aldine721 BT" w:hAnsi="Aldine721 BT" w:cs="Times New Roman"/>
                                <w:sz w:val="20"/>
                                <w:szCs w:val="20"/>
                              </w:rPr>
                              <w:t>Email: os2137@caa.columbia.edu</w:t>
                            </w:r>
                            <w:r w:rsidRPr="00F00960">
                              <w:rPr>
                                <w:rFonts w:ascii="Aldine721 BT" w:hAnsi="Aldine721 BT" w:cs="Times New Roman"/>
                                <w:sz w:val="20"/>
                                <w:szCs w:val="20"/>
                                <w:shd w:val="clear" w:color="auto" w:fill="FFFFFF"/>
                              </w:rPr>
                              <w:t xml:space="preserve"> | </w:t>
                            </w:r>
                            <w:r w:rsidRPr="00F00960">
                              <w:rPr>
                                <w:rFonts w:ascii="Aldine721 BT" w:hAnsi="Aldine721 BT" w:cs="Times New Roman"/>
                                <w:sz w:val="20"/>
                                <w:szCs w:val="20"/>
                              </w:rPr>
                              <w:t xml:space="preserve">ORCID: </w:t>
                            </w:r>
                            <w:r w:rsidRPr="00B7257F">
                              <w:rPr>
                                <w:rFonts w:ascii="Aldine721 BT" w:eastAsia="Times New Roman" w:hAnsi="Aldine721 BT" w:cs="Times New Roman"/>
                                <w:color w:val="000000" w:themeColor="text1"/>
                                <w:sz w:val="20"/>
                                <w:szCs w:val="20"/>
                                <w:shd w:val="clear" w:color="auto" w:fill="FFFFFF"/>
                                <w:lang w:eastAsia="ru-RU"/>
                              </w:rPr>
                              <w:t>0000-0002-8050-0501</w:t>
                            </w:r>
                          </w:p>
                          <w:p w14:paraId="2061F25F" w14:textId="4DD519EC" w:rsidR="00287720" w:rsidRPr="00F00960" w:rsidRDefault="00287720" w:rsidP="006D14CA">
                            <w:pPr>
                              <w:spacing w:after="0" w:line="240" w:lineRule="auto"/>
                              <w:rPr>
                                <w:rFonts w:ascii="Aldine721 BT" w:hAnsi="Aldine721 BT"/>
                                <w:sz w:val="20"/>
                                <w:szCs w:val="20"/>
                              </w:rPr>
                            </w:pPr>
                          </w:p>
                          <w:p w14:paraId="3B0A16AC" w14:textId="582238ED" w:rsidR="00287720" w:rsidRPr="00F00960" w:rsidRDefault="00287720" w:rsidP="002D1698">
                            <w:pPr>
                              <w:tabs>
                                <w:tab w:val="left" w:pos="7980"/>
                              </w:tabs>
                              <w:autoSpaceDE w:val="0"/>
                              <w:autoSpaceDN w:val="0"/>
                              <w:adjustRightInd w:val="0"/>
                              <w:spacing w:after="0" w:line="240" w:lineRule="auto"/>
                              <w:rPr>
                                <w:rFonts w:ascii="Aldine721 BT" w:eastAsia="Calibri" w:hAnsi="Aldine721 BT"/>
                                <w:iCs/>
                                <w:sz w:val="20"/>
                                <w:szCs w:val="20"/>
                                <w:lang w:val="en-US"/>
                              </w:rPr>
                            </w:pPr>
                          </w:p>
                          <w:p w14:paraId="0D14AA9D" w14:textId="77777777" w:rsidR="00287720" w:rsidRPr="00E473A1" w:rsidRDefault="00287720" w:rsidP="002D1698">
                            <w:pPr>
                              <w:tabs>
                                <w:tab w:val="left" w:pos="7980"/>
                              </w:tabs>
                              <w:autoSpaceDE w:val="0"/>
                              <w:autoSpaceDN w:val="0"/>
                              <w:adjustRightInd w:val="0"/>
                              <w:spacing w:after="0" w:line="240" w:lineRule="auto"/>
                              <w:rPr>
                                <w:rFonts w:ascii="Aldine721 BT" w:eastAsia="Calibri" w:hAnsi="Aldine721 BT"/>
                                <w:iCs/>
                                <w:sz w:val="20"/>
                                <w:szCs w:val="20"/>
                                <w:lang w:val="en-US"/>
                              </w:rPr>
                            </w:pPr>
                          </w:p>
                          <w:p w14:paraId="6CE2129D" w14:textId="77777777" w:rsidR="00287720" w:rsidRPr="00047668" w:rsidRDefault="00287720" w:rsidP="002D1698">
                            <w:pPr>
                              <w:spacing w:after="0" w:line="240" w:lineRule="auto"/>
                              <w:rPr>
                                <w:rFonts w:ascii="Aldine721 BT" w:hAnsi="Aldine721 BT"/>
                                <w:b/>
                                <w:color w:val="000000" w:themeColor="text1"/>
                              </w:rPr>
                            </w:pPr>
                          </w:p>
                          <w:p w14:paraId="37F0F91D" w14:textId="77777777" w:rsidR="00287720" w:rsidRDefault="00287720" w:rsidP="002D1698">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AC265" id="_x0000_s1034" type="#_x0000_t202" style="position:absolute;margin-left:59.45pt;margin-top:157.65pt;width:514.2pt;height:141.8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" filled="f" stroked="f">
                <v:textbox>
                  <w:txbxContent>
                    <w:p w14:paraId="6F5FBE69" w14:textId="77777777" w:rsidR="00287720" w:rsidRPr="00F00960" w:rsidRDefault="00287720" w:rsidP="00D6465B">
                      <w:pPr>
                        <w:pStyle w:val="Title"/>
                        <w:spacing w:before="0" w:after="0"/>
                        <w:jc w:val="both"/>
                        <w:rPr>
                          <w:rFonts w:ascii="Aldine721 BT" w:hAnsi="Aldine721 BT" w:cs="Times New Roman"/>
                          <w:color w:val="0070C0"/>
                          <w:sz w:val="40"/>
                          <w:szCs w:val="40"/>
                        </w:rPr>
                      </w:pPr>
                      <w:r w:rsidRPr="00F00960">
                        <w:rPr>
                          <w:rFonts w:ascii="Aldine721 BT" w:hAnsi="Aldine721 BT" w:cs="Times New Roman"/>
                          <w:color w:val="0070C0"/>
                          <w:sz w:val="40"/>
                          <w:szCs w:val="40"/>
                        </w:rPr>
                        <w:t>West Bengal Assembly Election 2021: An Analysis</w:t>
                      </w:r>
                    </w:p>
                    <w:p w14:paraId="0C52BD17" w14:textId="3D2822CA" w:rsidR="00287720" w:rsidRPr="00F00960" w:rsidRDefault="00287720" w:rsidP="00C13A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ldine721 BT" w:eastAsia="Times New Roman" w:hAnsi="Aldine721 BT" w:cs="Times New Roman"/>
                          <w:b/>
                          <w:bCs/>
                          <w:color w:val="0070C0"/>
                          <w:sz w:val="40"/>
                          <w:szCs w:val="40"/>
                          <w:lang w:val="en-US" w:eastAsia="ru-RU"/>
                        </w:rPr>
                      </w:pPr>
                    </w:p>
                    <w:p w14:paraId="0350447C" w14:textId="3B3AE9A5" w:rsidR="00287720" w:rsidRPr="00F00960" w:rsidRDefault="00287720" w:rsidP="00F00960">
                      <w:pPr>
                        <w:pStyle w:val="Author"/>
                        <w:spacing w:after="0"/>
                        <w:jc w:val="both"/>
                        <w:rPr>
                          <w:rFonts w:ascii="Aldine721 BT" w:hAnsi="Aldine721 BT" w:cs="Times New Roman"/>
                          <w:b/>
                          <w:bCs/>
                        </w:rPr>
                      </w:pPr>
                      <w:r w:rsidRPr="00F00960">
                        <w:rPr>
                          <w:rFonts w:ascii="Aldine721 BT" w:hAnsi="Aldine721 BT" w:cs="Times New Roman"/>
                          <w:b/>
                          <w:bCs/>
                        </w:rPr>
                        <w:t>Onkar Singh</w:t>
                      </w:r>
                      <w:r w:rsidRPr="00F00960">
                        <w:rPr>
                          <w:rFonts w:ascii="Aldine721 BT" w:hAnsi="Aldine721 BT" w:cs="Times New Roman"/>
                          <w:b/>
                          <w:color w:val="000000" w:themeColor="text1"/>
                        </w:rPr>
                        <w:t xml:space="preserve"> </w:t>
                      </w:r>
                    </w:p>
                    <w:p w14:paraId="79A852EA" w14:textId="77777777" w:rsidR="00287720" w:rsidRDefault="00287720" w:rsidP="00F00960">
                      <w:pPr>
                        <w:pStyle w:val="BodyText"/>
                        <w:spacing w:after="0"/>
                        <w:rPr>
                          <w:rFonts w:ascii="Aldine721 BT" w:hAnsi="Aldine721 BT" w:cs="Times New Roman"/>
                          <w:sz w:val="20"/>
                          <w:szCs w:val="20"/>
                        </w:rPr>
                      </w:pPr>
                      <w:r w:rsidRPr="00F00960">
                        <w:rPr>
                          <w:rFonts w:ascii="Aldine721 BT" w:hAnsi="Aldine721 BT" w:cs="Times New Roman"/>
                          <w:sz w:val="20"/>
                          <w:szCs w:val="20"/>
                        </w:rPr>
                        <w:t xml:space="preserve">Global Corporate Citizenship, Accenture, Bangalore, India. </w:t>
                      </w:r>
                    </w:p>
                    <w:p w14:paraId="3960030B" w14:textId="4981CC00" w:rsidR="00287720" w:rsidRPr="00F00960" w:rsidRDefault="00287720" w:rsidP="007601BB">
                      <w:pPr>
                        <w:pStyle w:val="BodyText"/>
                        <w:spacing w:after="0"/>
                        <w:rPr>
                          <w:rFonts w:ascii="Aldine721 BT" w:eastAsia="Times New Roman" w:hAnsi="Aldine721 BT" w:cs="Times New Roman"/>
                          <w:color w:val="000000" w:themeColor="text1"/>
                          <w:sz w:val="20"/>
                          <w:szCs w:val="20"/>
                          <w:lang w:eastAsia="ru-RU"/>
                        </w:rPr>
                      </w:pPr>
                      <w:r w:rsidRPr="00F00960">
                        <w:rPr>
                          <w:rFonts w:ascii="Aldine721 BT" w:hAnsi="Aldine721 BT" w:cs="Times New Roman"/>
                          <w:sz w:val="20"/>
                          <w:szCs w:val="20"/>
                        </w:rPr>
                        <w:t>Email: os2137@caa.columbia.edu</w:t>
                      </w:r>
                      <w:r w:rsidRPr="00F00960">
                        <w:rPr>
                          <w:rFonts w:ascii="Aldine721 BT" w:hAnsi="Aldine721 BT" w:cs="Times New Roman"/>
                          <w:sz w:val="20"/>
                          <w:szCs w:val="20"/>
                          <w:shd w:val="clear" w:color="auto" w:fill="FFFFFF"/>
                        </w:rPr>
                        <w:t xml:space="preserve"> | </w:t>
                      </w:r>
                      <w:r w:rsidRPr="00F00960">
                        <w:rPr>
                          <w:rFonts w:ascii="Aldine721 BT" w:hAnsi="Aldine721 BT" w:cs="Times New Roman"/>
                          <w:sz w:val="20"/>
                          <w:szCs w:val="20"/>
                        </w:rPr>
                        <w:t xml:space="preserve">ORCID: </w:t>
                      </w:r>
                      <w:r w:rsidRPr="00B7257F">
                        <w:rPr>
                          <w:rFonts w:ascii="Aldine721 BT" w:eastAsia="Times New Roman" w:hAnsi="Aldine721 BT" w:cs="Times New Roman"/>
                          <w:color w:val="000000" w:themeColor="text1"/>
                          <w:sz w:val="20"/>
                          <w:szCs w:val="20"/>
                          <w:shd w:val="clear" w:color="auto" w:fill="FFFFFF"/>
                          <w:lang w:eastAsia="ru-RU"/>
                        </w:rPr>
                        <w:t>0000-0002-8050-0501</w:t>
                      </w:r>
                    </w:p>
                    <w:p w14:paraId="2061F25F" w14:textId="4DD519EC" w:rsidR="00287720" w:rsidRPr="00F00960" w:rsidRDefault="00287720" w:rsidP="006D14CA">
                      <w:pPr>
                        <w:spacing w:after="0" w:line="240" w:lineRule="auto"/>
                        <w:rPr>
                          <w:rFonts w:ascii="Aldine721 BT" w:hAnsi="Aldine721 BT"/>
                          <w:sz w:val="20"/>
                          <w:szCs w:val="20"/>
                        </w:rPr>
                      </w:pPr>
                    </w:p>
                    <w:p w14:paraId="3B0A16AC" w14:textId="582238ED" w:rsidR="00287720" w:rsidRPr="00F00960" w:rsidRDefault="00287720" w:rsidP="002D1698">
                      <w:pPr>
                        <w:tabs>
                          <w:tab w:val="left" w:pos="7980"/>
                        </w:tabs>
                        <w:autoSpaceDE w:val="0"/>
                        <w:autoSpaceDN w:val="0"/>
                        <w:adjustRightInd w:val="0"/>
                        <w:spacing w:after="0" w:line="240" w:lineRule="auto"/>
                        <w:rPr>
                          <w:rFonts w:ascii="Aldine721 BT" w:eastAsia="Calibri" w:hAnsi="Aldine721 BT"/>
                          <w:iCs/>
                          <w:sz w:val="20"/>
                          <w:szCs w:val="20"/>
                          <w:lang w:val="en-US"/>
                        </w:rPr>
                      </w:pPr>
                    </w:p>
                    <w:p w14:paraId="0D14AA9D" w14:textId="77777777" w:rsidR="00287720" w:rsidRPr="00E473A1" w:rsidRDefault="00287720" w:rsidP="002D1698">
                      <w:pPr>
                        <w:tabs>
                          <w:tab w:val="left" w:pos="7980"/>
                        </w:tabs>
                        <w:autoSpaceDE w:val="0"/>
                        <w:autoSpaceDN w:val="0"/>
                        <w:adjustRightInd w:val="0"/>
                        <w:spacing w:after="0" w:line="240" w:lineRule="auto"/>
                        <w:rPr>
                          <w:rFonts w:ascii="Aldine721 BT" w:eastAsia="Calibri" w:hAnsi="Aldine721 BT"/>
                          <w:iCs/>
                          <w:sz w:val="20"/>
                          <w:szCs w:val="20"/>
                          <w:lang w:val="en-US"/>
                        </w:rPr>
                      </w:pPr>
                    </w:p>
                    <w:p w14:paraId="6CE2129D" w14:textId="77777777" w:rsidR="00287720" w:rsidRPr="00047668" w:rsidRDefault="00287720" w:rsidP="002D1698">
                      <w:pPr>
                        <w:spacing w:after="0" w:line="240" w:lineRule="auto"/>
                        <w:rPr>
                          <w:rFonts w:ascii="Aldine721 BT" w:hAnsi="Aldine721 BT"/>
                          <w:b/>
                          <w:color w:val="000000" w:themeColor="text1"/>
                        </w:rPr>
                      </w:pPr>
                    </w:p>
                    <w:p w14:paraId="37F0F91D" w14:textId="77777777" w:rsidR="00287720" w:rsidRDefault="00287720" w:rsidP="002D1698">
                      <w:pPr>
                        <w:spacing w:after="0" w:line="240" w:lineRule="auto"/>
                      </w:pPr>
                    </w:p>
                  </w:txbxContent>
                </v:textbox>
                <w10:wrap type="square" anchorx="page" anchory="page"/>
              </v:shape>
            </w:pict>
          </mc:Fallback>
        </mc:AlternateContent>
      </w:r>
      <w:r w:rsidR="00B97A83">
        <w:br w:type="page"/>
      </w:r>
    </w:p>
    <w:p w14:paraId="35E0C297" w14:textId="1FC913CA" w:rsidR="00AB397B" w:rsidRPr="007D6C1E" w:rsidRDefault="00AB397B" w:rsidP="00DC11AB">
      <w:pPr>
        <w:spacing w:after="0" w:line="240" w:lineRule="auto"/>
        <w:rPr>
          <w:rFonts w:ascii="Aldine721 BT" w:hAnsi="Aldine721 BT"/>
          <w:b/>
          <w:bCs/>
          <w:color w:val="0070C0"/>
          <w:sz w:val="20"/>
          <w:szCs w:val="20"/>
        </w:rPr>
      </w:pPr>
      <w:r w:rsidRPr="007D6C1E">
        <w:rPr>
          <w:rFonts w:ascii="Aldine721 BT" w:hAnsi="Aldine721 BT"/>
          <w:b/>
          <w:bCs/>
          <w:color w:val="0070C0"/>
          <w:sz w:val="20"/>
          <w:szCs w:val="20"/>
        </w:rPr>
        <w:lastRenderedPageBreak/>
        <w:t xml:space="preserve">1. INTRODUCTION    </w:t>
      </w:r>
    </w:p>
    <w:p w14:paraId="5C17B239" w14:textId="77777777" w:rsidR="00FF5EC1" w:rsidRPr="007D6C1E" w:rsidRDefault="00FF5EC1" w:rsidP="00DC11AB">
      <w:pPr>
        <w:spacing w:after="0" w:line="240" w:lineRule="auto"/>
        <w:rPr>
          <w:rFonts w:ascii="Aldine721 BT" w:hAnsi="Aldine721 BT"/>
          <w:sz w:val="20"/>
          <w:szCs w:val="20"/>
        </w:rPr>
      </w:pPr>
    </w:p>
    <w:p w14:paraId="66852B6B" w14:textId="0FA56F88" w:rsidR="007A4DD0" w:rsidRDefault="009755AB" w:rsidP="00DC11AB">
      <w:pPr>
        <w:pStyle w:val="FirstParagraph"/>
        <w:spacing w:before="0" w:after="0"/>
        <w:ind w:firstLine="567"/>
        <w:jc w:val="both"/>
        <w:rPr>
          <w:rFonts w:ascii="Aldine721 BT" w:hAnsi="Aldine721 BT" w:cs="Times New Roman"/>
          <w:sz w:val="20"/>
          <w:szCs w:val="20"/>
        </w:rPr>
      </w:pPr>
      <w:r w:rsidRPr="00BF5B0F">
        <w:rPr>
          <w:rFonts w:ascii="Aldine721 BT" w:hAnsi="Aldine721 BT" w:cs="Times New Roman"/>
          <w:sz w:val="20"/>
          <w:szCs w:val="20"/>
        </w:rPr>
        <w:t>West Bengal</w:t>
      </w:r>
      <w:r w:rsidRPr="00BF5B0F">
        <w:rPr>
          <w:rStyle w:val="FootnoteReference"/>
          <w:rFonts w:ascii="Aldine721 BT" w:hAnsi="Aldine721 BT"/>
          <w:sz w:val="20"/>
          <w:szCs w:val="20"/>
        </w:rPr>
        <w:footnoteReference w:id="1"/>
      </w:r>
      <w:r w:rsidRPr="00BF5B0F">
        <w:rPr>
          <w:rFonts w:ascii="Aldine721 BT" w:hAnsi="Aldine721 BT" w:cs="Times New Roman"/>
          <w:sz w:val="20"/>
          <w:szCs w:val="20"/>
        </w:rPr>
        <w:t xml:space="preserve"> Assembly election was one of the most keenly watched assembly elections in India in 2021. One of the reasons for this interest was the unexpected rise of the </w:t>
      </w:r>
      <w:r w:rsidR="00C0412A" w:rsidRPr="00BF5B0F">
        <w:rPr>
          <w:rFonts w:ascii="Aldine721 BT" w:hAnsi="Aldine721 BT" w:cs="Times New Roman"/>
          <w:sz w:val="20"/>
          <w:szCs w:val="20"/>
        </w:rPr>
        <w:t>Bhartiya</w:t>
      </w:r>
      <w:r w:rsidRPr="00BF5B0F">
        <w:rPr>
          <w:rFonts w:ascii="Aldine721 BT" w:hAnsi="Aldine721 BT" w:cs="Times New Roman"/>
          <w:sz w:val="20"/>
          <w:szCs w:val="20"/>
        </w:rPr>
        <w:t xml:space="preserve"> Janata Party</w:t>
      </w:r>
      <w:r w:rsidRPr="00BF5B0F">
        <w:rPr>
          <w:rStyle w:val="FootnoteReference"/>
          <w:rFonts w:ascii="Aldine721 BT" w:hAnsi="Aldine721 BT"/>
          <w:sz w:val="20"/>
          <w:szCs w:val="20"/>
        </w:rPr>
        <w:footnoteReference w:id="2"/>
      </w:r>
      <w:r w:rsidRPr="00BF5B0F">
        <w:rPr>
          <w:rFonts w:ascii="Aldine721 BT" w:hAnsi="Aldine721 BT" w:cs="Times New Roman"/>
          <w:sz w:val="20"/>
          <w:szCs w:val="20"/>
        </w:rPr>
        <w:t xml:space="preserve"> in a state mostly known for its contests between the Left</w:t>
      </w:r>
      <w:r w:rsidRPr="00BF5B0F">
        <w:rPr>
          <w:rStyle w:val="FootnoteReference"/>
          <w:rFonts w:ascii="Aldine721 BT" w:hAnsi="Aldine721 BT"/>
          <w:sz w:val="20"/>
          <w:szCs w:val="20"/>
        </w:rPr>
        <w:footnoteReference w:id="3"/>
      </w:r>
      <w:r w:rsidRPr="00BF5B0F">
        <w:rPr>
          <w:rFonts w:ascii="Aldine721 BT" w:hAnsi="Aldine721 BT" w:cs="Times New Roman"/>
          <w:sz w:val="20"/>
          <w:szCs w:val="20"/>
        </w:rPr>
        <w:t xml:space="preserve"> parties, the Indian National Congress</w:t>
      </w:r>
      <w:r w:rsidRPr="00BF5B0F">
        <w:rPr>
          <w:rStyle w:val="FootnoteReference"/>
          <w:rFonts w:ascii="Aldine721 BT" w:hAnsi="Aldine721 BT"/>
          <w:sz w:val="20"/>
          <w:szCs w:val="20"/>
        </w:rPr>
        <w:footnoteReference w:id="4"/>
      </w:r>
      <w:r w:rsidRPr="00BF5B0F">
        <w:rPr>
          <w:rFonts w:ascii="Aldine721 BT" w:hAnsi="Aldine721 BT" w:cs="Times New Roman"/>
          <w:sz w:val="20"/>
          <w:szCs w:val="20"/>
        </w:rPr>
        <w:t xml:space="preserve"> , and the All-India Trinamool Congress</w:t>
      </w:r>
      <w:r w:rsidRPr="00BF5B0F">
        <w:rPr>
          <w:rStyle w:val="FootnoteReference"/>
          <w:rFonts w:ascii="Aldine721 BT" w:hAnsi="Aldine721 BT"/>
          <w:sz w:val="20"/>
          <w:szCs w:val="20"/>
        </w:rPr>
        <w:footnoteReference w:id="5"/>
      </w:r>
      <w:r w:rsidRPr="00BF5B0F">
        <w:rPr>
          <w:rFonts w:ascii="Aldine721 BT" w:hAnsi="Aldine721 BT" w:cs="Times New Roman"/>
          <w:sz w:val="20"/>
          <w:szCs w:val="20"/>
        </w:rPr>
        <w:t xml:space="preserve">. The Bhartiya Janata Party (BJP) had only 3 seats in the last assembly election of 2016, whereas the ruling All India Trinamool Congress (AITC or TMC) party had 212 seats. The BJP was never a major player in the state except during the last parliamentary election (2019) when BJP bagged 18 out of the 42 parliamentary seats. This raised the optimisms in the BJP camp. The party put all its political might in the West Bengal Legislative Assembly election, which was concluded in May 2021, where it was pitted against the ruling TMC led by its supremo Mamata Banerjee. The stakes were so high that BJP made some of its central ministers resign to contest the assembly elections to bolster the party’s prospects in the state, traditionally considered home to the non-BJP political forces. </w:t>
      </w:r>
    </w:p>
    <w:p w14:paraId="6B1AD233" w14:textId="31C1D14E" w:rsidR="007A4DD0" w:rsidRDefault="00C0412A" w:rsidP="00DC11AB">
      <w:pPr>
        <w:pStyle w:val="FirstParagraph"/>
        <w:spacing w:before="0" w:after="0"/>
        <w:ind w:firstLine="567"/>
        <w:jc w:val="both"/>
        <w:rPr>
          <w:rFonts w:ascii="Aldine721 BT" w:hAnsi="Aldine721 BT" w:cs="Times New Roman"/>
          <w:sz w:val="20"/>
          <w:szCs w:val="20"/>
        </w:rPr>
      </w:pPr>
      <w:r>
        <w:rPr>
          <w:rFonts w:ascii="Aldine721 BT" w:hAnsi="Aldine721 BT" w:cs="Times New Roman"/>
          <w:noProof/>
          <w:sz w:val="20"/>
          <w:szCs w:val="20"/>
        </w:rPr>
        <mc:AlternateContent>
          <mc:Choice Requires="wpg">
            <w:drawing>
              <wp:anchor distT="0" distB="0" distL="114300" distR="114300" simplePos="0" relativeHeight="251670528" behindDoc="0" locked="0" layoutInCell="1" allowOverlap="1" wp14:anchorId="5D63B6FB" wp14:editId="75379BFC">
                <wp:simplePos x="0" y="0"/>
                <wp:positionH relativeFrom="margin">
                  <wp:posOffset>2176145</wp:posOffset>
                </wp:positionH>
                <wp:positionV relativeFrom="page">
                  <wp:posOffset>3578802</wp:posOffset>
                </wp:positionV>
                <wp:extent cx="3435350" cy="4689417"/>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3435350" cy="4689417"/>
                          <a:chOff x="0" y="0"/>
                          <a:chExt cx="3435350" cy="4689417"/>
                        </a:xfrm>
                      </wpg:grpSpPr>
                      <pic:pic xmlns:pic="http://schemas.openxmlformats.org/drawingml/2006/picture">
                        <pic:nvPicPr>
                          <pic:cNvPr id="14" name="Picture" descr="Map of West Bengal"/>
                          <pic:cNvPicPr/>
                        </pic:nvPicPr>
                        <pic:blipFill rotWithShape="1">
                          <a:blip r:embed="rId14">
                            <a:extLst>
                              <a:ext uri="{28A0092B-C50C-407E-A947-70E740481C1C}">
                                <a14:useLocalDpi xmlns:a14="http://schemas.microsoft.com/office/drawing/2010/main" val="0"/>
                              </a:ext>
                            </a:extLst>
                          </a:blip>
                          <a:srcRect l="20783" t="3118" r="23893" b="3466"/>
                          <a:stretch/>
                        </pic:blipFill>
                        <pic:spPr bwMode="auto">
                          <a:xfrm>
                            <a:off x="0" y="0"/>
                            <a:ext cx="3435350" cy="4405630"/>
                          </a:xfrm>
                          <a:prstGeom prst="rect">
                            <a:avLst/>
                          </a:prstGeom>
                          <a:noFill/>
                          <a:ln>
                            <a:noFill/>
                          </a:ln>
                          <a:extLst>
                            <a:ext uri="{53640926-AAD7-44D8-BBD7-CCE9431645EC}">
                              <a14:shadowObscured xmlns:a14="http://schemas.microsoft.com/office/drawing/2010/main"/>
                            </a:ext>
                          </a:extLst>
                        </pic:spPr>
                      </pic:pic>
                      <wps:wsp>
                        <wps:cNvPr id="15" name="Text Box 2"/>
                        <wps:cNvSpPr txBox="1">
                          <a:spLocks noChangeArrowheads="1"/>
                        </wps:cNvSpPr>
                        <wps:spPr bwMode="auto">
                          <a:xfrm>
                            <a:off x="0" y="4426527"/>
                            <a:ext cx="3422015" cy="262890"/>
                          </a:xfrm>
                          <a:prstGeom prst="rect">
                            <a:avLst/>
                          </a:prstGeom>
                          <a:noFill/>
                          <a:ln w="9525">
                            <a:noFill/>
                            <a:miter lim="800000"/>
                            <a:headEnd/>
                            <a:tailEnd/>
                          </a:ln>
                        </wps:spPr>
                        <wps:txbx>
                          <w:txbxContent>
                            <w:p w14:paraId="2693AA36" w14:textId="77777777" w:rsidR="00287720" w:rsidRPr="00BF5B0F" w:rsidRDefault="00287720" w:rsidP="00BC11D4">
                              <w:pPr>
                                <w:pStyle w:val="ImageCaption"/>
                                <w:spacing w:after="0"/>
                                <w:rPr>
                                  <w:rFonts w:ascii="Aldine721 BT" w:hAnsi="Aldine721 BT" w:cs="Times New Roman"/>
                                  <w:i w:val="0"/>
                                  <w:iCs/>
                                  <w:sz w:val="20"/>
                                  <w:szCs w:val="20"/>
                                </w:rPr>
                              </w:pPr>
                              <w:r w:rsidRPr="00BF5B0F">
                                <w:rPr>
                                  <w:rFonts w:ascii="Aldine721 BT" w:hAnsi="Aldine721 BT" w:cs="Times New Roman"/>
                                  <w:i w:val="0"/>
                                  <w:iCs/>
                                  <w:sz w:val="20"/>
                                  <w:szCs w:val="20"/>
                                </w:rPr>
                                <w:t>Figure 1: Map of West Bengal Districts</w:t>
                              </w:r>
                            </w:p>
                            <w:p w14:paraId="09F59A95" w14:textId="77777777" w:rsidR="00287720" w:rsidRDefault="00287720" w:rsidP="00BC11D4"/>
                          </w:txbxContent>
                        </wps:txbx>
                        <wps:bodyPr rot="0" vert="horz" wrap="square" lIns="91440" tIns="45720" rIns="91440" bIns="45720" anchor="t" anchorCtr="0">
                          <a:noAutofit/>
                        </wps:bodyPr>
                      </wps:wsp>
                    </wpg:wgp>
                  </a:graphicData>
                </a:graphic>
              </wp:anchor>
            </w:drawing>
          </mc:Choice>
          <mc:Fallback>
            <w:pict>
              <v:group w14:anchorId="5D63B6FB" id="Group 16" o:spid="_x0000_s1035" style="position:absolute;left:0;text-align:left;margin-left:171.35pt;margin-top:281.8pt;width:270.5pt;height:369.25pt;z-index:251670528;mso-position-horizontal-relative:margin;mso-position-vertical-relative:page" coordsize="34353,46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">
                <v:shape id="Picture" o:spid="_x0000_s1036" type="#_x0000_t75" alt="Map of West Bengal" style="position:absolute;width:34353;height:44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">
                  <v:imagedata r:id="rId15" o:title="Map of West Bengal" croptop="2043f" cropbottom="2271f" cropleft="13620f" cropright="15659f"/>
                </v:shape>
                <v:shape id="_x0000_s1037" type="#_x0000_t202" style="position:absolute;top:44265;width:34220;height:2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2693AA36" w14:textId="77777777" w:rsidR="00287720" w:rsidRPr="00BF5B0F" w:rsidRDefault="00287720" w:rsidP="00BC11D4">
                        <w:pPr>
                          <w:pStyle w:val="ImageCaption"/>
                          <w:spacing w:after="0"/>
                          <w:rPr>
                            <w:rFonts w:ascii="Aldine721 BT" w:hAnsi="Aldine721 BT" w:cs="Times New Roman"/>
                            <w:i w:val="0"/>
                            <w:iCs/>
                            <w:sz w:val="20"/>
                            <w:szCs w:val="20"/>
                          </w:rPr>
                        </w:pPr>
                        <w:r w:rsidRPr="00BF5B0F">
                          <w:rPr>
                            <w:rFonts w:ascii="Aldine721 BT" w:hAnsi="Aldine721 BT" w:cs="Times New Roman"/>
                            <w:i w:val="0"/>
                            <w:iCs/>
                            <w:sz w:val="20"/>
                            <w:szCs w:val="20"/>
                          </w:rPr>
                          <w:t>Figure 1: Map of West Bengal Districts</w:t>
                        </w:r>
                      </w:p>
                      <w:p w14:paraId="09F59A95" w14:textId="77777777" w:rsidR="00287720" w:rsidRDefault="00287720" w:rsidP="00BC11D4"/>
                    </w:txbxContent>
                  </v:textbox>
                </v:shape>
                <w10:wrap type="square" anchorx="margin" anchory="page"/>
              </v:group>
            </w:pict>
          </mc:Fallback>
        </mc:AlternateContent>
      </w:r>
      <w:r w:rsidR="009755AB" w:rsidRPr="00BF5B0F">
        <w:rPr>
          <w:rFonts w:ascii="Aldine721 BT" w:hAnsi="Aldine721 BT" w:cs="Times New Roman"/>
          <w:sz w:val="20"/>
          <w:szCs w:val="20"/>
        </w:rPr>
        <w:t xml:space="preserve">This was coupled with the high decibel election campaign led by Prime Minister Narendra Modi along with the Home Minister Amit Shah and BJP President J.P. </w:t>
      </w:r>
      <w:proofErr w:type="spellStart"/>
      <w:r w:rsidR="009755AB" w:rsidRPr="00BF5B0F">
        <w:rPr>
          <w:rFonts w:ascii="Aldine721 BT" w:hAnsi="Aldine721 BT" w:cs="Times New Roman"/>
          <w:sz w:val="20"/>
          <w:szCs w:val="20"/>
        </w:rPr>
        <w:t>Nadda</w:t>
      </w:r>
      <w:proofErr w:type="spellEnd"/>
      <w:r w:rsidR="009755AB" w:rsidRPr="00BF5B0F">
        <w:rPr>
          <w:rFonts w:ascii="Aldine721 BT" w:hAnsi="Aldine721 BT" w:cs="Times New Roman"/>
          <w:sz w:val="20"/>
          <w:szCs w:val="20"/>
        </w:rPr>
        <w:t xml:space="preserve">. On the other hand, the two-time chief minister of West Bengal, Mamata Banerjee, led the incumbent party from the front and ran a highly successful campaign leading to her party’s victory in the assembly election. This marked the beginning of the third term of the TMC government in the state. The opinion and exit polls were equally divided some predicted edge to the ruling TMC while others giving a slight edge to the BJP. However, the </w:t>
      </w:r>
      <w:proofErr w:type="gramStart"/>
      <w:r w:rsidR="009755AB" w:rsidRPr="00BF5B0F">
        <w:rPr>
          <w:rFonts w:ascii="Aldine721 BT" w:hAnsi="Aldine721 BT" w:cs="Times New Roman"/>
          <w:sz w:val="20"/>
          <w:szCs w:val="20"/>
        </w:rPr>
        <w:t>final results</w:t>
      </w:r>
      <w:proofErr w:type="gramEnd"/>
      <w:r w:rsidR="009755AB" w:rsidRPr="00BF5B0F">
        <w:rPr>
          <w:rFonts w:ascii="Aldine721 BT" w:hAnsi="Aldine721 BT" w:cs="Times New Roman"/>
          <w:sz w:val="20"/>
          <w:szCs w:val="20"/>
        </w:rPr>
        <w:t>, announced on 2</w:t>
      </w:r>
      <w:r w:rsidR="009755AB" w:rsidRPr="00BF5B0F">
        <w:rPr>
          <w:rFonts w:ascii="Aldine721 BT" w:hAnsi="Aldine721 BT" w:cs="Times New Roman"/>
          <w:sz w:val="20"/>
          <w:szCs w:val="20"/>
          <w:vertAlign w:val="superscript"/>
        </w:rPr>
        <w:t>nd</w:t>
      </w:r>
      <w:r w:rsidR="009755AB" w:rsidRPr="00BF5B0F">
        <w:rPr>
          <w:rFonts w:ascii="Aldine721 BT" w:hAnsi="Aldine721 BT" w:cs="Times New Roman"/>
          <w:sz w:val="20"/>
          <w:szCs w:val="20"/>
        </w:rPr>
        <w:t xml:space="preserve"> May 2021, put all speculations to rest with TMC winning 213 seats, whereas BJP managed to win only 77 seats.</w:t>
      </w:r>
    </w:p>
    <w:p w14:paraId="0B4BC242" w14:textId="308E594D" w:rsidR="006A0BE0" w:rsidRDefault="009755AB" w:rsidP="00DC11AB">
      <w:pPr>
        <w:pStyle w:val="FirstParagraph"/>
        <w:spacing w:before="0" w:after="0"/>
        <w:ind w:firstLine="567"/>
        <w:jc w:val="both"/>
        <w:rPr>
          <w:rFonts w:ascii="Aldine721 BT" w:hAnsi="Aldine721 BT" w:cs="Times New Roman"/>
          <w:sz w:val="20"/>
          <w:szCs w:val="20"/>
        </w:rPr>
      </w:pPr>
      <w:r w:rsidRPr="00BF5B0F">
        <w:rPr>
          <w:rFonts w:ascii="Aldine721 BT" w:hAnsi="Aldine721 BT" w:cs="Times New Roman"/>
          <w:sz w:val="20"/>
          <w:szCs w:val="20"/>
        </w:rPr>
        <w:t>The analysis presented in this paper attempts to analyze the constituency-wise figures for each of the 294 constituencies spread over 19 districts of the state of West Bengal in India. This paper will benefit and help anyone interested in Indian p</w:t>
      </w:r>
      <w:r w:rsidR="00BC11D4" w:rsidRPr="00BC11D4">
        <w:rPr>
          <w:noProof/>
        </w:rPr>
        <w:t xml:space="preserve"> </w:t>
      </w:r>
      <w:proofErr w:type="spellStart"/>
      <w:r w:rsidRPr="00BF5B0F">
        <w:rPr>
          <w:rFonts w:ascii="Aldine721 BT" w:hAnsi="Aldine721 BT" w:cs="Times New Roman"/>
          <w:sz w:val="20"/>
          <w:szCs w:val="20"/>
        </w:rPr>
        <w:t>olitical</w:t>
      </w:r>
      <w:proofErr w:type="spellEnd"/>
      <w:r w:rsidRPr="00BF5B0F">
        <w:rPr>
          <w:rFonts w:ascii="Aldine721 BT" w:hAnsi="Aldine721 BT" w:cs="Times New Roman"/>
          <w:sz w:val="20"/>
          <w:szCs w:val="20"/>
        </w:rPr>
        <w:t xml:space="preserve"> analysis and would also provide key insights for the political analysts and the political parties interested in a seat-by-seat deep dive. The study conducted to prepare this paper aims at synthesizing the political data using visualization for a better understanding of the election results. This would also be helpful for political analysts, political and social scientists, and political parties to further analyze the election results at a granular level. The future scope of this study would entail a demographic extrapolation on </w:t>
      </w:r>
      <w:r w:rsidRPr="00BF5B0F">
        <w:rPr>
          <w:rFonts w:ascii="Aldine721 BT" w:hAnsi="Aldine721 BT" w:cs="Times New Roman"/>
          <w:sz w:val="20"/>
          <w:szCs w:val="20"/>
        </w:rPr>
        <w:lastRenderedPageBreak/>
        <w:t>the election results to understand various social economic and political contexts that determine the election outcomes in India.</w:t>
      </w:r>
    </w:p>
    <w:p w14:paraId="62F8AB00" w14:textId="77777777" w:rsidR="009755AB" w:rsidRPr="006A0BE0" w:rsidRDefault="009755AB" w:rsidP="00DC11AB">
      <w:pPr>
        <w:spacing w:after="0" w:line="240" w:lineRule="auto"/>
        <w:jc w:val="both"/>
        <w:rPr>
          <w:rFonts w:cs="Times New Roman"/>
          <w:color w:val="000000" w:themeColor="text1"/>
          <w:sz w:val="20"/>
          <w:szCs w:val="20"/>
          <w:lang w:val="uk-UA"/>
        </w:rPr>
      </w:pPr>
    </w:p>
    <w:p w14:paraId="57371C7F" w14:textId="77777777" w:rsidR="00BC11D4" w:rsidRPr="00BF5B0F" w:rsidRDefault="006A0BE0" w:rsidP="00DC11AB">
      <w:pPr>
        <w:pStyle w:val="FirstParagraph"/>
        <w:spacing w:before="0" w:after="0"/>
        <w:jc w:val="both"/>
        <w:rPr>
          <w:rFonts w:ascii="Aldine721 BT" w:hAnsi="Aldine721 BT" w:cs="Times New Roman"/>
          <w:sz w:val="20"/>
          <w:szCs w:val="20"/>
        </w:rPr>
      </w:pPr>
      <w:r w:rsidRPr="006A0BE0">
        <w:rPr>
          <w:rFonts w:ascii="Aldine721 BT" w:eastAsia="Times New Roman" w:hAnsi="Aldine721 BT" w:cs="Times New Roman"/>
          <w:b/>
          <w:bCs/>
          <w:color w:val="0070C0"/>
          <w:sz w:val="20"/>
          <w:szCs w:val="20"/>
        </w:rPr>
        <w:t xml:space="preserve">2. METHODOLOGY </w:t>
      </w:r>
    </w:p>
    <w:p w14:paraId="784D2127" w14:textId="469946D5" w:rsidR="00BC11D4" w:rsidRPr="00BF5B0F" w:rsidRDefault="00BC11D4" w:rsidP="00DC11AB">
      <w:pPr>
        <w:pStyle w:val="CaptionedFigure"/>
        <w:spacing w:after="0"/>
        <w:jc w:val="both"/>
        <w:rPr>
          <w:rFonts w:ascii="Aldine721 BT" w:hAnsi="Aldine721 BT" w:cs="Times New Roman"/>
          <w:sz w:val="20"/>
          <w:szCs w:val="20"/>
        </w:rPr>
      </w:pPr>
    </w:p>
    <w:p w14:paraId="47079D88" w14:textId="20DC01EC" w:rsidR="00F74AD4" w:rsidRPr="00F14D7F" w:rsidRDefault="00F14D7F" w:rsidP="00DC11AB">
      <w:pPr>
        <w:pStyle w:val="FirstParagraph"/>
        <w:spacing w:before="0" w:after="0"/>
        <w:ind w:firstLine="567"/>
        <w:jc w:val="both"/>
        <w:rPr>
          <w:rFonts w:ascii="Aldine721 BT" w:hAnsi="Aldine721 BT" w:cs="Times New Roman"/>
          <w:sz w:val="20"/>
          <w:szCs w:val="20"/>
        </w:rPr>
      </w:pPr>
      <w:r w:rsidRPr="00BF5B0F">
        <w:rPr>
          <w:rFonts w:ascii="Aldine721 BT" w:hAnsi="Aldine721 BT" w:cs="Times New Roman"/>
          <w:sz w:val="20"/>
          <w:szCs w:val="20"/>
        </w:rPr>
        <w:t>The data for the analysis conducted under this study was obtained from the Election Commission of India portal</w:t>
      </w:r>
      <w:r w:rsidRPr="00BF5B0F">
        <w:rPr>
          <w:rStyle w:val="FootnoteReference"/>
          <w:rFonts w:ascii="Aldine721 BT" w:hAnsi="Aldine721 BT"/>
          <w:sz w:val="20"/>
          <w:szCs w:val="20"/>
        </w:rPr>
        <w:footnoteReference w:id="6"/>
      </w:r>
      <w:r w:rsidRPr="00BF5B0F">
        <w:rPr>
          <w:rFonts w:ascii="Aldine721 BT" w:hAnsi="Aldine721 BT" w:cs="Times New Roman"/>
          <w:sz w:val="20"/>
          <w:szCs w:val="20"/>
        </w:rPr>
        <w:t xml:space="preserve"> and Trivedi Center for Political Data</w:t>
      </w:r>
      <w:r w:rsidRPr="00BF5B0F">
        <w:rPr>
          <w:rStyle w:val="FootnoteReference"/>
          <w:rFonts w:ascii="Aldine721 BT" w:hAnsi="Aldine721 BT"/>
          <w:sz w:val="20"/>
          <w:szCs w:val="20"/>
        </w:rPr>
        <w:footnoteReference w:id="7"/>
      </w:r>
      <w:r w:rsidRPr="00BF5B0F">
        <w:rPr>
          <w:rFonts w:ascii="Aldine721 BT" w:hAnsi="Aldine721 BT" w:cs="Times New Roman"/>
          <w:sz w:val="20"/>
          <w:szCs w:val="20"/>
        </w:rPr>
        <w:t xml:space="preserve"> at the Ashoka University, India. The analysis was done with the help of Microsoft Excel and R Software and its ggplot2 package for Visualization. The various reports and publications were used as a secondary source in the process of this analysis. The analysis covers each of 19 districts of the West Bengal state represented in figure 1 and provides with election results for each of the 294 assembly constituencies in West Bengal.</w:t>
      </w:r>
    </w:p>
    <w:p w14:paraId="2F81CE00" w14:textId="77777777" w:rsidR="00E331D9" w:rsidRPr="00E331D9" w:rsidRDefault="00E331D9" w:rsidP="00DC11AB">
      <w:pPr>
        <w:spacing w:after="0" w:line="240" w:lineRule="auto"/>
        <w:ind w:firstLine="567"/>
        <w:jc w:val="both"/>
        <w:rPr>
          <w:rFonts w:cs="Times New Roman"/>
          <w:color w:val="000000" w:themeColor="text1"/>
          <w:sz w:val="20"/>
          <w:szCs w:val="20"/>
          <w:lang w:val="uk-UA"/>
        </w:rPr>
      </w:pPr>
    </w:p>
    <w:p w14:paraId="0A3341B4" w14:textId="263C61C3" w:rsidR="00F74AD4" w:rsidRPr="0086698F" w:rsidRDefault="0086698F" w:rsidP="00DC11AB">
      <w:pPr>
        <w:spacing w:after="0" w:line="240" w:lineRule="auto"/>
        <w:jc w:val="both"/>
        <w:rPr>
          <w:rFonts w:ascii="Aldine721 BT" w:eastAsia="Times New Roman" w:hAnsi="Aldine721 BT" w:cs="Times New Roman"/>
          <w:color w:val="0070C0"/>
          <w:sz w:val="20"/>
          <w:szCs w:val="20"/>
          <w:lang w:val="en-US"/>
        </w:rPr>
      </w:pPr>
      <w:r w:rsidRPr="0086698F">
        <w:rPr>
          <w:rFonts w:ascii="Aldine721 BT" w:eastAsia="Times New Roman" w:hAnsi="Aldine721 BT" w:cs="Times New Roman"/>
          <w:b/>
          <w:bCs/>
          <w:color w:val="0070C0"/>
          <w:sz w:val="20"/>
          <w:szCs w:val="20"/>
          <w:lang w:val="en-US"/>
        </w:rPr>
        <w:t xml:space="preserve">3. RESULTS AND DISCUSSION </w:t>
      </w:r>
    </w:p>
    <w:p w14:paraId="2964027E" w14:textId="77777777" w:rsidR="0086698F" w:rsidRDefault="0086698F" w:rsidP="00DC11AB">
      <w:pPr>
        <w:spacing w:after="0" w:line="240" w:lineRule="auto"/>
        <w:jc w:val="both"/>
        <w:rPr>
          <w:rFonts w:cs="Times New Roman"/>
          <w:color w:val="000000" w:themeColor="text1"/>
          <w:sz w:val="20"/>
          <w:szCs w:val="20"/>
          <w:lang w:val="uk-UA"/>
        </w:rPr>
      </w:pPr>
    </w:p>
    <w:p w14:paraId="290CB42C" w14:textId="77777777" w:rsidR="0081188B" w:rsidRPr="00BF5B0F" w:rsidRDefault="0081188B" w:rsidP="00DC11AB">
      <w:pPr>
        <w:spacing w:after="0" w:line="240" w:lineRule="auto"/>
        <w:ind w:firstLine="540"/>
        <w:jc w:val="both"/>
        <w:rPr>
          <w:rFonts w:ascii="Aldine721 BT" w:eastAsiaTheme="majorEastAsia" w:hAnsi="Aldine721 BT" w:cs="Times New Roman"/>
          <w:b/>
          <w:bCs/>
          <w:sz w:val="20"/>
          <w:szCs w:val="20"/>
        </w:rPr>
      </w:pPr>
      <w:r w:rsidRPr="00BF5B0F">
        <w:rPr>
          <w:rFonts w:ascii="Aldine721 BT" w:hAnsi="Aldine721 BT" w:cs="Times New Roman"/>
          <w:sz w:val="20"/>
          <w:szCs w:val="20"/>
        </w:rPr>
        <w:t>This section and the subsequent sections provide the details of political parties, which participated in the West Bengal election, key election results such as by number and percentage of seats, regional and gender distribution of winning candidates per party, and then follows with a district-wise summary of election outcomes and delves deeper into the election results of all seats in each district of the state of West Bengal.</w:t>
      </w:r>
    </w:p>
    <w:p w14:paraId="6768D79F" w14:textId="77777777" w:rsidR="0081188B" w:rsidRPr="00BF5B0F" w:rsidRDefault="0081188B" w:rsidP="00DC11AB">
      <w:pPr>
        <w:pStyle w:val="BodyText"/>
        <w:spacing w:after="0" w:line="240" w:lineRule="auto"/>
        <w:rPr>
          <w:rFonts w:ascii="Aldine721 BT" w:hAnsi="Aldine721 BT" w:cs="Times New Roman"/>
          <w:sz w:val="20"/>
          <w:szCs w:val="20"/>
        </w:rPr>
      </w:pPr>
    </w:p>
    <w:p w14:paraId="3C24CE39" w14:textId="77777777" w:rsidR="0081188B" w:rsidRPr="00813AD3" w:rsidRDefault="0081188B" w:rsidP="00813AD3">
      <w:pPr>
        <w:pStyle w:val="Heading2"/>
      </w:pPr>
      <w:r w:rsidRPr="00813AD3">
        <w:t>3.1 Total Number of Political Parties in the Fray</w:t>
      </w:r>
    </w:p>
    <w:p w14:paraId="6B0823EA" w14:textId="77777777" w:rsidR="0081188B" w:rsidRPr="00BF5B0F" w:rsidRDefault="0081188B" w:rsidP="00813AD3">
      <w:pPr>
        <w:pStyle w:val="Heading2"/>
      </w:pPr>
    </w:p>
    <w:p w14:paraId="19537DB9" w14:textId="39479119" w:rsidR="00A874AA" w:rsidRDefault="0081188B" w:rsidP="00DC11AB">
      <w:pPr>
        <w:pStyle w:val="FirstParagraph"/>
        <w:spacing w:before="0" w:after="0"/>
        <w:ind w:firstLine="540"/>
        <w:jc w:val="both"/>
        <w:rPr>
          <w:rFonts w:ascii="Aldine721 BT" w:eastAsia="Times New Roman" w:hAnsi="Aldine721 BT" w:cs="Times New Roman"/>
          <w:sz w:val="20"/>
          <w:szCs w:val="20"/>
        </w:rPr>
      </w:pPr>
      <w:r w:rsidRPr="00BF5B0F">
        <w:rPr>
          <w:rFonts w:ascii="Aldine721 BT" w:hAnsi="Aldine721 BT" w:cs="Times New Roman"/>
          <w:sz w:val="20"/>
          <w:szCs w:val="20"/>
        </w:rPr>
        <w:t xml:space="preserve">As mentioned in table 1, </w:t>
      </w:r>
      <w:proofErr w:type="gramStart"/>
      <w:r w:rsidRPr="00BF5B0F">
        <w:rPr>
          <w:rFonts w:ascii="Aldine721 BT" w:hAnsi="Aldine721 BT" w:cs="Times New Roman"/>
          <w:sz w:val="20"/>
          <w:szCs w:val="20"/>
        </w:rPr>
        <w:t>a large number of</w:t>
      </w:r>
      <w:proofErr w:type="gramEnd"/>
      <w:r w:rsidRPr="00BF5B0F">
        <w:rPr>
          <w:rFonts w:ascii="Aldine721 BT" w:hAnsi="Aldine721 BT" w:cs="Times New Roman"/>
          <w:sz w:val="20"/>
          <w:szCs w:val="20"/>
        </w:rPr>
        <w:t xml:space="preserve"> independent candidates (611) and a total of 57 political parties took part in the West Bengal assembly election 2021. The main parties include </w:t>
      </w:r>
      <w:r w:rsidR="00836A0A" w:rsidRPr="00BF5B0F">
        <w:rPr>
          <w:rFonts w:ascii="Aldine721 BT" w:hAnsi="Aldine721 BT" w:cs="Times New Roman"/>
          <w:sz w:val="20"/>
          <w:szCs w:val="20"/>
        </w:rPr>
        <w:t>Bhartiya</w:t>
      </w:r>
      <w:r w:rsidRPr="00BF5B0F">
        <w:rPr>
          <w:rFonts w:ascii="Aldine721 BT" w:hAnsi="Aldine721 BT" w:cs="Times New Roman"/>
          <w:sz w:val="20"/>
          <w:szCs w:val="20"/>
        </w:rPr>
        <w:t xml:space="preserve"> Janata Party (BJP), All India Trinamool Congress (AITC/TMC), </w:t>
      </w:r>
      <w:r w:rsidRPr="00BF5B0F">
        <w:rPr>
          <w:rFonts w:ascii="Aldine721 BT" w:eastAsia="Times New Roman" w:hAnsi="Aldine721 BT" w:cs="Times New Roman"/>
          <w:sz w:val="20"/>
          <w:szCs w:val="20"/>
        </w:rPr>
        <w:t xml:space="preserve">Communist Party of India Marxist (CPIM), and Indian National Congress (INC/Congress). The BJP, TMC, CPIM, and Congress contested 291, 288, 138, and 91 seats, respectively (Figure 2). </w:t>
      </w:r>
    </w:p>
    <w:p w14:paraId="43DC536A" w14:textId="77777777" w:rsidR="00A874AA" w:rsidRDefault="00A874AA" w:rsidP="00DC11AB">
      <w:pPr>
        <w:pStyle w:val="FirstParagraph"/>
        <w:spacing w:before="0" w:after="0"/>
        <w:jc w:val="both"/>
        <w:rPr>
          <w:rFonts w:ascii="Aldine721 BT" w:eastAsia="Times New Roman" w:hAnsi="Aldine721 BT" w:cs="Times New Roman"/>
          <w:sz w:val="20"/>
          <w:szCs w:val="20"/>
        </w:rPr>
      </w:pPr>
    </w:p>
    <w:p w14:paraId="45E6F5D1" w14:textId="330AE412" w:rsidR="0081188B" w:rsidRPr="00E1413A" w:rsidRDefault="0081188B" w:rsidP="00DC11AB">
      <w:pPr>
        <w:pStyle w:val="FirstParagraph"/>
        <w:spacing w:before="0" w:after="0"/>
        <w:rPr>
          <w:rFonts w:ascii="Aldine721 BT" w:hAnsi="Aldine721 BT"/>
          <w:b/>
          <w:bCs/>
          <w:sz w:val="20"/>
          <w:szCs w:val="20"/>
        </w:rPr>
      </w:pPr>
      <w:r w:rsidRPr="00E1413A">
        <w:rPr>
          <w:rFonts w:ascii="Aldine721 BT" w:hAnsi="Aldine721 BT"/>
          <w:sz w:val="20"/>
          <w:szCs w:val="20"/>
        </w:rPr>
        <w:t>Table 1: Political parties and number of seats contested</w:t>
      </w:r>
    </w:p>
    <w:tbl>
      <w:tblPr>
        <w:tblStyle w:val="TableGrid"/>
        <w:tblW w:w="8784" w:type="dxa"/>
        <w:tblLook w:val="04A0" w:firstRow="1" w:lastRow="0" w:firstColumn="1" w:lastColumn="0" w:noHBand="0" w:noVBand="1"/>
      </w:tblPr>
      <w:tblGrid>
        <w:gridCol w:w="846"/>
        <w:gridCol w:w="5528"/>
        <w:gridCol w:w="2410"/>
      </w:tblGrid>
      <w:tr w:rsidR="0081188B" w:rsidRPr="00BF5B0F" w14:paraId="1773D146" w14:textId="77777777" w:rsidTr="00343F1A">
        <w:trPr>
          <w:tblHeader/>
        </w:trPr>
        <w:tc>
          <w:tcPr>
            <w:tcW w:w="846" w:type="dxa"/>
            <w:shd w:val="clear" w:color="auto" w:fill="00B0F0"/>
          </w:tcPr>
          <w:p w14:paraId="48712319" w14:textId="77777777" w:rsidR="0081188B" w:rsidRPr="00BF5B0F" w:rsidRDefault="0081188B" w:rsidP="00DC11AB">
            <w:pPr>
              <w:pStyle w:val="BodyText"/>
              <w:spacing w:after="0"/>
              <w:rPr>
                <w:rFonts w:ascii="Aldine721 BT" w:hAnsi="Aldine721 BT" w:cs="Times New Roman"/>
              </w:rPr>
            </w:pPr>
            <w:proofErr w:type="spellStart"/>
            <w:r w:rsidRPr="00BF5B0F">
              <w:rPr>
                <w:rFonts w:ascii="Aldine721 BT" w:hAnsi="Aldine721 BT" w:cs="Times New Roman"/>
              </w:rPr>
              <w:t>S.No</w:t>
            </w:r>
            <w:proofErr w:type="spellEnd"/>
            <w:r w:rsidRPr="00BF5B0F">
              <w:rPr>
                <w:rFonts w:ascii="Aldine721 BT" w:hAnsi="Aldine721 BT" w:cs="Times New Roman"/>
              </w:rPr>
              <w:t>.</w:t>
            </w:r>
          </w:p>
        </w:tc>
        <w:tc>
          <w:tcPr>
            <w:tcW w:w="5528" w:type="dxa"/>
            <w:shd w:val="clear" w:color="auto" w:fill="00B0F0"/>
          </w:tcPr>
          <w:p w14:paraId="375C5D8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bCs/>
                <w:i/>
                <w:iCs/>
              </w:rPr>
              <w:t>Political Party</w:t>
            </w:r>
          </w:p>
        </w:tc>
        <w:tc>
          <w:tcPr>
            <w:tcW w:w="2410" w:type="dxa"/>
            <w:shd w:val="clear" w:color="auto" w:fill="00B0F0"/>
          </w:tcPr>
          <w:p w14:paraId="6D7E0ADE"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bCs/>
                <w:i/>
                <w:iCs/>
              </w:rPr>
              <w:t>No. of Contested Seats</w:t>
            </w:r>
          </w:p>
        </w:tc>
      </w:tr>
      <w:tr w:rsidR="0081188B" w:rsidRPr="00BF5B0F" w14:paraId="2E6F829C" w14:textId="77777777" w:rsidTr="00343F1A">
        <w:tc>
          <w:tcPr>
            <w:tcW w:w="846" w:type="dxa"/>
          </w:tcPr>
          <w:p w14:paraId="5130303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0B57F66"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Independents (IND)</w:t>
            </w:r>
          </w:p>
        </w:tc>
        <w:tc>
          <w:tcPr>
            <w:tcW w:w="2410" w:type="dxa"/>
          </w:tcPr>
          <w:p w14:paraId="0DE53D5B"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611</w:t>
            </w:r>
          </w:p>
        </w:tc>
      </w:tr>
      <w:tr w:rsidR="0081188B" w:rsidRPr="00BF5B0F" w14:paraId="030E0AAE" w14:textId="77777777" w:rsidTr="00343F1A">
        <w:tc>
          <w:tcPr>
            <w:tcW w:w="846" w:type="dxa"/>
          </w:tcPr>
          <w:p w14:paraId="06F25725"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A05C9F6"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Bhartiya Janata Party (BJP)</w:t>
            </w:r>
          </w:p>
        </w:tc>
        <w:tc>
          <w:tcPr>
            <w:tcW w:w="2410" w:type="dxa"/>
          </w:tcPr>
          <w:p w14:paraId="6B219996"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291</w:t>
            </w:r>
          </w:p>
        </w:tc>
      </w:tr>
      <w:tr w:rsidR="0081188B" w:rsidRPr="00BF5B0F" w14:paraId="0DB9D799" w14:textId="77777777" w:rsidTr="00343F1A">
        <w:tc>
          <w:tcPr>
            <w:tcW w:w="846" w:type="dxa"/>
          </w:tcPr>
          <w:p w14:paraId="4CBC5A0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0D592F5"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All India Trinamool Congress (AITC)</w:t>
            </w:r>
          </w:p>
        </w:tc>
        <w:tc>
          <w:tcPr>
            <w:tcW w:w="2410" w:type="dxa"/>
          </w:tcPr>
          <w:p w14:paraId="4C73B37E" w14:textId="77777777" w:rsidR="0081188B" w:rsidRPr="00BF5B0F" w:rsidRDefault="0081188B" w:rsidP="00DC11AB">
            <w:pPr>
              <w:pStyle w:val="BodyText"/>
              <w:spacing w:after="0"/>
              <w:rPr>
                <w:rFonts w:ascii="Aldine721 BT" w:hAnsi="Aldine721 BT" w:cs="Times New Roman"/>
              </w:rPr>
            </w:pPr>
            <w:r w:rsidRPr="00BF5B0F">
              <w:rPr>
                <w:rFonts w:ascii="Aldine721 BT" w:eastAsia="Times New Roman" w:hAnsi="Aldine721 BT" w:cs="Times New Roman"/>
              </w:rPr>
              <w:t>288</w:t>
            </w:r>
          </w:p>
        </w:tc>
      </w:tr>
      <w:tr w:rsidR="0081188B" w:rsidRPr="00BF5B0F" w14:paraId="2C54EB32" w14:textId="77777777" w:rsidTr="00343F1A">
        <w:tc>
          <w:tcPr>
            <w:tcW w:w="846" w:type="dxa"/>
          </w:tcPr>
          <w:p w14:paraId="2D90AE7F"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2831488"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Socialist Unity Centre of India (Communist) [SUCI]</w:t>
            </w:r>
          </w:p>
        </w:tc>
        <w:tc>
          <w:tcPr>
            <w:tcW w:w="2410" w:type="dxa"/>
          </w:tcPr>
          <w:p w14:paraId="19B76972"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88</w:t>
            </w:r>
          </w:p>
        </w:tc>
      </w:tr>
      <w:tr w:rsidR="0081188B" w:rsidRPr="00BF5B0F" w14:paraId="1D42F88F" w14:textId="77777777" w:rsidTr="00343F1A">
        <w:tc>
          <w:tcPr>
            <w:tcW w:w="846" w:type="dxa"/>
          </w:tcPr>
          <w:p w14:paraId="50CF9A28"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759C4D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 xml:space="preserve">Bahujan </w:t>
            </w:r>
            <w:proofErr w:type="spellStart"/>
            <w:r w:rsidRPr="00BF5B0F">
              <w:rPr>
                <w:rFonts w:ascii="Aldine721 BT" w:eastAsia="Times New Roman" w:hAnsi="Aldine721 BT" w:cs="Times New Roman"/>
              </w:rPr>
              <w:t>Samaj</w:t>
            </w:r>
            <w:proofErr w:type="spellEnd"/>
            <w:r w:rsidRPr="00BF5B0F">
              <w:rPr>
                <w:rFonts w:ascii="Aldine721 BT" w:eastAsia="Times New Roman" w:hAnsi="Aldine721 BT" w:cs="Times New Roman"/>
              </w:rPr>
              <w:t xml:space="preserve"> Party (BSP)</w:t>
            </w:r>
          </w:p>
        </w:tc>
        <w:tc>
          <w:tcPr>
            <w:tcW w:w="2410" w:type="dxa"/>
          </w:tcPr>
          <w:p w14:paraId="59E0B9C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62</w:t>
            </w:r>
          </w:p>
        </w:tc>
      </w:tr>
      <w:tr w:rsidR="0081188B" w:rsidRPr="00BF5B0F" w14:paraId="5B607017" w14:textId="77777777" w:rsidTr="00343F1A">
        <w:tc>
          <w:tcPr>
            <w:tcW w:w="846" w:type="dxa"/>
          </w:tcPr>
          <w:p w14:paraId="2D463874"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9F07DF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Communist Party of India (Marxist)(CPM)</w:t>
            </w:r>
          </w:p>
        </w:tc>
        <w:tc>
          <w:tcPr>
            <w:tcW w:w="2410" w:type="dxa"/>
          </w:tcPr>
          <w:p w14:paraId="1A1CBBE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38</w:t>
            </w:r>
          </w:p>
        </w:tc>
      </w:tr>
      <w:tr w:rsidR="0081188B" w:rsidRPr="00BF5B0F" w14:paraId="181FBE5A" w14:textId="77777777" w:rsidTr="00343F1A">
        <w:tc>
          <w:tcPr>
            <w:tcW w:w="846" w:type="dxa"/>
          </w:tcPr>
          <w:p w14:paraId="1DB91BE4"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616FC52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Indian National Congress (INC)</w:t>
            </w:r>
          </w:p>
        </w:tc>
        <w:tc>
          <w:tcPr>
            <w:tcW w:w="2410" w:type="dxa"/>
          </w:tcPr>
          <w:p w14:paraId="17EA71E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91</w:t>
            </w:r>
          </w:p>
        </w:tc>
      </w:tr>
      <w:tr w:rsidR="0081188B" w:rsidRPr="00BF5B0F" w14:paraId="01D705FC" w14:textId="77777777" w:rsidTr="00343F1A">
        <w:tc>
          <w:tcPr>
            <w:tcW w:w="846" w:type="dxa"/>
          </w:tcPr>
          <w:p w14:paraId="14D62E9B"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7C6B4B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Bahujan Mukti Party</w:t>
            </w:r>
          </w:p>
        </w:tc>
        <w:tc>
          <w:tcPr>
            <w:tcW w:w="2410" w:type="dxa"/>
          </w:tcPr>
          <w:p w14:paraId="1D0FCA7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5</w:t>
            </w:r>
          </w:p>
        </w:tc>
      </w:tr>
      <w:tr w:rsidR="0081188B" w:rsidRPr="00BF5B0F" w14:paraId="327D7214" w14:textId="77777777" w:rsidTr="00343F1A">
        <w:tc>
          <w:tcPr>
            <w:tcW w:w="846" w:type="dxa"/>
          </w:tcPr>
          <w:p w14:paraId="310D445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65040630"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 xml:space="preserve">Amra </w:t>
            </w:r>
            <w:proofErr w:type="spellStart"/>
            <w:r w:rsidRPr="00BF5B0F">
              <w:rPr>
                <w:rFonts w:ascii="Aldine721 BT" w:eastAsia="Times New Roman" w:hAnsi="Aldine721 BT" w:cs="Times New Roman"/>
              </w:rPr>
              <w:t>Bangalee</w:t>
            </w:r>
            <w:proofErr w:type="spellEnd"/>
          </w:p>
        </w:tc>
        <w:tc>
          <w:tcPr>
            <w:tcW w:w="2410" w:type="dxa"/>
          </w:tcPr>
          <w:p w14:paraId="666E59F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0</w:t>
            </w:r>
          </w:p>
        </w:tc>
      </w:tr>
      <w:tr w:rsidR="0081188B" w:rsidRPr="00BF5B0F" w14:paraId="66E312F1" w14:textId="77777777" w:rsidTr="00343F1A">
        <w:tc>
          <w:tcPr>
            <w:tcW w:w="846" w:type="dxa"/>
          </w:tcPr>
          <w:p w14:paraId="118E48F4"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A916A6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Indian Secular Front (ISF/RSSCMJP)</w:t>
            </w:r>
          </w:p>
        </w:tc>
        <w:tc>
          <w:tcPr>
            <w:tcW w:w="2410" w:type="dxa"/>
          </w:tcPr>
          <w:p w14:paraId="57AB6F8B"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2</w:t>
            </w:r>
          </w:p>
        </w:tc>
      </w:tr>
      <w:tr w:rsidR="0081188B" w:rsidRPr="00BF5B0F" w14:paraId="7097B39F" w14:textId="77777777" w:rsidTr="00343F1A">
        <w:tc>
          <w:tcPr>
            <w:tcW w:w="846" w:type="dxa"/>
          </w:tcPr>
          <w:p w14:paraId="305A9386"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DDA4BB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All India Forward Bloc (AIFB)</w:t>
            </w:r>
          </w:p>
        </w:tc>
        <w:tc>
          <w:tcPr>
            <w:tcW w:w="2410" w:type="dxa"/>
          </w:tcPr>
          <w:p w14:paraId="5A9711EE"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1</w:t>
            </w:r>
          </w:p>
        </w:tc>
      </w:tr>
      <w:tr w:rsidR="0081188B" w:rsidRPr="00BF5B0F" w14:paraId="586287E4" w14:textId="77777777" w:rsidTr="00343F1A">
        <w:tc>
          <w:tcPr>
            <w:tcW w:w="846" w:type="dxa"/>
          </w:tcPr>
          <w:p w14:paraId="06D2C4A4"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ECE6E04"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Janata Dal (United) [JD(U)]</w:t>
            </w:r>
          </w:p>
        </w:tc>
        <w:tc>
          <w:tcPr>
            <w:tcW w:w="2410" w:type="dxa"/>
          </w:tcPr>
          <w:p w14:paraId="305F704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6</w:t>
            </w:r>
          </w:p>
        </w:tc>
      </w:tr>
      <w:tr w:rsidR="0081188B" w:rsidRPr="00BF5B0F" w14:paraId="2023D1BD" w14:textId="77777777" w:rsidTr="00343F1A">
        <w:tc>
          <w:tcPr>
            <w:tcW w:w="846" w:type="dxa"/>
          </w:tcPr>
          <w:p w14:paraId="57040F97"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1D704EC" w14:textId="77777777" w:rsidR="0081188B" w:rsidRPr="00BF5B0F" w:rsidRDefault="0081188B" w:rsidP="00DC11AB">
            <w:pPr>
              <w:pStyle w:val="BodyText"/>
              <w:spacing w:after="0"/>
              <w:rPr>
                <w:rFonts w:ascii="Aldine721 BT" w:eastAsia="Times New Roman" w:hAnsi="Aldine721 BT" w:cs="Times New Roman"/>
              </w:rPr>
            </w:pPr>
            <w:proofErr w:type="spellStart"/>
            <w:r w:rsidRPr="00BF5B0F">
              <w:rPr>
                <w:rFonts w:ascii="Aldine721 BT" w:eastAsia="Times New Roman" w:hAnsi="Aldine721 BT" w:cs="Times New Roman"/>
              </w:rPr>
              <w:t>Kamatapur</w:t>
            </w:r>
            <w:proofErr w:type="spellEnd"/>
            <w:r w:rsidRPr="00BF5B0F">
              <w:rPr>
                <w:rFonts w:ascii="Aldine721 BT" w:eastAsia="Times New Roman" w:hAnsi="Aldine721 BT" w:cs="Times New Roman"/>
              </w:rPr>
              <w:t xml:space="preserve"> People’s Party (United)</w:t>
            </w:r>
          </w:p>
        </w:tc>
        <w:tc>
          <w:tcPr>
            <w:tcW w:w="2410" w:type="dxa"/>
          </w:tcPr>
          <w:p w14:paraId="40E4AF3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5</w:t>
            </w:r>
          </w:p>
        </w:tc>
      </w:tr>
      <w:tr w:rsidR="0081188B" w:rsidRPr="00BF5B0F" w14:paraId="23E7012C" w14:textId="77777777" w:rsidTr="00343F1A">
        <w:tc>
          <w:tcPr>
            <w:tcW w:w="846" w:type="dxa"/>
          </w:tcPr>
          <w:p w14:paraId="19320EF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073C768"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Communist Party of India (Marxist–Leninist) Liberation</w:t>
            </w:r>
          </w:p>
          <w:p w14:paraId="64B5BFCA"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 xml:space="preserve"> [CPI(ML)(L)]</w:t>
            </w:r>
          </w:p>
        </w:tc>
        <w:tc>
          <w:tcPr>
            <w:tcW w:w="2410" w:type="dxa"/>
          </w:tcPr>
          <w:p w14:paraId="2B8B8E8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2</w:t>
            </w:r>
          </w:p>
        </w:tc>
      </w:tr>
      <w:tr w:rsidR="0081188B" w:rsidRPr="00BF5B0F" w14:paraId="7E663C6D" w14:textId="77777777" w:rsidTr="00343F1A">
        <w:tc>
          <w:tcPr>
            <w:tcW w:w="846" w:type="dxa"/>
          </w:tcPr>
          <w:p w14:paraId="7024B6B2"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B81AFF7" w14:textId="77777777"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Purvanchal</w:t>
            </w:r>
            <w:proofErr w:type="spellEnd"/>
            <w:r w:rsidRPr="00BF5B0F">
              <w:rPr>
                <w:rFonts w:ascii="Aldine721 BT" w:eastAsia="Times New Roman" w:hAnsi="Aldine721 BT" w:cs="Times New Roman"/>
              </w:rPr>
              <w:t xml:space="preserve"> </w:t>
            </w:r>
            <w:proofErr w:type="spellStart"/>
            <w:r w:rsidRPr="00BF5B0F">
              <w:rPr>
                <w:rFonts w:ascii="Aldine721 BT" w:eastAsia="Times New Roman" w:hAnsi="Aldine721 BT" w:cs="Times New Roman"/>
              </w:rPr>
              <w:t>Mahapanchayat</w:t>
            </w:r>
            <w:proofErr w:type="spellEnd"/>
          </w:p>
        </w:tc>
        <w:tc>
          <w:tcPr>
            <w:tcW w:w="2410" w:type="dxa"/>
          </w:tcPr>
          <w:p w14:paraId="494886B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2</w:t>
            </w:r>
          </w:p>
        </w:tc>
      </w:tr>
      <w:tr w:rsidR="0081188B" w:rsidRPr="00BF5B0F" w14:paraId="21D72A5E" w14:textId="77777777" w:rsidTr="00343F1A">
        <w:tc>
          <w:tcPr>
            <w:tcW w:w="846" w:type="dxa"/>
          </w:tcPr>
          <w:p w14:paraId="33292925"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D1C3A8C"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Communist Party of India (CPI)</w:t>
            </w:r>
          </w:p>
        </w:tc>
        <w:tc>
          <w:tcPr>
            <w:tcW w:w="2410" w:type="dxa"/>
          </w:tcPr>
          <w:p w14:paraId="4EFED8FC"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0</w:t>
            </w:r>
          </w:p>
        </w:tc>
      </w:tr>
      <w:tr w:rsidR="0081188B" w:rsidRPr="00BF5B0F" w14:paraId="305328D8" w14:textId="77777777" w:rsidTr="00343F1A">
        <w:tc>
          <w:tcPr>
            <w:tcW w:w="846" w:type="dxa"/>
          </w:tcPr>
          <w:p w14:paraId="5681246D"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35F3FFE"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 xml:space="preserve">Lok </w:t>
            </w:r>
            <w:proofErr w:type="spellStart"/>
            <w:r w:rsidRPr="00BF5B0F">
              <w:rPr>
                <w:rFonts w:ascii="Aldine721 BT" w:eastAsia="Times New Roman" w:hAnsi="Aldine721 BT" w:cs="Times New Roman"/>
              </w:rPr>
              <w:t>Janshakti</w:t>
            </w:r>
            <w:proofErr w:type="spellEnd"/>
            <w:r w:rsidRPr="00BF5B0F">
              <w:rPr>
                <w:rFonts w:ascii="Aldine721 BT" w:eastAsia="Times New Roman" w:hAnsi="Aldine721 BT" w:cs="Times New Roman"/>
              </w:rPr>
              <w:t xml:space="preserve"> Party (LJP)</w:t>
            </w:r>
          </w:p>
        </w:tc>
        <w:tc>
          <w:tcPr>
            <w:tcW w:w="2410" w:type="dxa"/>
          </w:tcPr>
          <w:p w14:paraId="6826B74E"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0</w:t>
            </w:r>
          </w:p>
        </w:tc>
      </w:tr>
      <w:tr w:rsidR="0081188B" w:rsidRPr="00BF5B0F" w14:paraId="4261228B" w14:textId="77777777" w:rsidTr="00343F1A">
        <w:tc>
          <w:tcPr>
            <w:tcW w:w="846" w:type="dxa"/>
          </w:tcPr>
          <w:p w14:paraId="0152A377"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A55BA29"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Revolutionary Socialist Party (RSP)</w:t>
            </w:r>
          </w:p>
        </w:tc>
        <w:tc>
          <w:tcPr>
            <w:tcW w:w="2410" w:type="dxa"/>
          </w:tcPr>
          <w:p w14:paraId="25D39E00"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0</w:t>
            </w:r>
          </w:p>
        </w:tc>
      </w:tr>
      <w:tr w:rsidR="0081188B" w:rsidRPr="00BF5B0F" w14:paraId="611FFCF2" w14:textId="77777777" w:rsidTr="00343F1A">
        <w:tc>
          <w:tcPr>
            <w:tcW w:w="846" w:type="dxa"/>
          </w:tcPr>
          <w:p w14:paraId="2376FF59"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72EAC6F" w14:textId="6C5649C7" w:rsidR="0081188B" w:rsidRPr="00BF5B0F" w:rsidRDefault="00563343" w:rsidP="00DC11AB">
            <w:pPr>
              <w:ind w:right="100"/>
              <w:jc w:val="both"/>
              <w:rPr>
                <w:rFonts w:ascii="Aldine721 BT" w:eastAsia="Times New Roman" w:hAnsi="Aldine721 BT" w:cs="Times New Roman"/>
              </w:rPr>
            </w:pPr>
            <w:r>
              <w:rPr>
                <w:rFonts w:ascii="Aldine721 BT" w:eastAsia="Times New Roman" w:hAnsi="Aldine721 BT" w:cs="Times New Roman"/>
              </w:rPr>
              <w:t>Bhartiya</w:t>
            </w:r>
            <w:r w:rsidR="0081188B" w:rsidRPr="00BF5B0F">
              <w:rPr>
                <w:rFonts w:ascii="Aldine721 BT" w:eastAsia="Times New Roman" w:hAnsi="Aldine721 BT" w:cs="Times New Roman"/>
              </w:rPr>
              <w:t xml:space="preserve"> </w:t>
            </w:r>
            <w:proofErr w:type="spellStart"/>
            <w:r w:rsidR="0081188B" w:rsidRPr="00BF5B0F">
              <w:rPr>
                <w:rFonts w:ascii="Aldine721 BT" w:eastAsia="Times New Roman" w:hAnsi="Aldine721 BT" w:cs="Times New Roman"/>
              </w:rPr>
              <w:t>Nyay-Adhikar</w:t>
            </w:r>
            <w:proofErr w:type="spellEnd"/>
            <w:r w:rsidR="0081188B" w:rsidRPr="00BF5B0F">
              <w:rPr>
                <w:rFonts w:ascii="Aldine721 BT" w:eastAsia="Times New Roman" w:hAnsi="Aldine721 BT" w:cs="Times New Roman"/>
              </w:rPr>
              <w:t xml:space="preserve"> Raksha Party</w:t>
            </w:r>
          </w:p>
        </w:tc>
        <w:tc>
          <w:tcPr>
            <w:tcW w:w="2410" w:type="dxa"/>
          </w:tcPr>
          <w:p w14:paraId="4499F38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8</w:t>
            </w:r>
          </w:p>
        </w:tc>
      </w:tr>
      <w:tr w:rsidR="0081188B" w:rsidRPr="00BF5B0F" w14:paraId="3FED57B0" w14:textId="77777777" w:rsidTr="00343F1A">
        <w:tc>
          <w:tcPr>
            <w:tcW w:w="846" w:type="dxa"/>
          </w:tcPr>
          <w:p w14:paraId="2337C2A2"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D3277DA"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Justice and Development Party,</w:t>
            </w:r>
          </w:p>
        </w:tc>
        <w:tc>
          <w:tcPr>
            <w:tcW w:w="2410" w:type="dxa"/>
          </w:tcPr>
          <w:p w14:paraId="042CA61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7</w:t>
            </w:r>
          </w:p>
        </w:tc>
      </w:tr>
      <w:tr w:rsidR="0081188B" w:rsidRPr="00BF5B0F" w14:paraId="0CB7EBB6" w14:textId="77777777" w:rsidTr="00343F1A">
        <w:tc>
          <w:tcPr>
            <w:tcW w:w="846" w:type="dxa"/>
          </w:tcPr>
          <w:p w14:paraId="0F49DAC6"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F5A9D9F"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Party for Democratic Socialism</w:t>
            </w:r>
          </w:p>
        </w:tc>
        <w:tc>
          <w:tcPr>
            <w:tcW w:w="2410" w:type="dxa"/>
          </w:tcPr>
          <w:p w14:paraId="725D9F5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7</w:t>
            </w:r>
          </w:p>
        </w:tc>
      </w:tr>
      <w:tr w:rsidR="0081188B" w:rsidRPr="00BF5B0F" w14:paraId="1B0E1495" w14:textId="77777777" w:rsidTr="00343F1A">
        <w:tc>
          <w:tcPr>
            <w:tcW w:w="846" w:type="dxa"/>
          </w:tcPr>
          <w:p w14:paraId="06DA63B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32EFDC1"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All India Majlis-e-</w:t>
            </w:r>
            <w:proofErr w:type="spellStart"/>
            <w:r w:rsidRPr="00BF5B0F">
              <w:rPr>
                <w:rFonts w:ascii="Aldine721 BT" w:eastAsia="Times New Roman" w:hAnsi="Aldine721 BT" w:cs="Times New Roman"/>
              </w:rPr>
              <w:t>Ittehadul</w:t>
            </w:r>
            <w:proofErr w:type="spellEnd"/>
            <w:r w:rsidRPr="00BF5B0F">
              <w:rPr>
                <w:rFonts w:ascii="Aldine721 BT" w:eastAsia="Times New Roman" w:hAnsi="Aldine721 BT" w:cs="Times New Roman"/>
              </w:rPr>
              <w:t xml:space="preserve"> Muslimeen (AIMIM)</w:t>
            </w:r>
          </w:p>
        </w:tc>
        <w:tc>
          <w:tcPr>
            <w:tcW w:w="2410" w:type="dxa"/>
          </w:tcPr>
          <w:p w14:paraId="3CC98C09"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6</w:t>
            </w:r>
          </w:p>
        </w:tc>
      </w:tr>
      <w:tr w:rsidR="0081188B" w:rsidRPr="00BF5B0F" w14:paraId="48C480BE" w14:textId="77777777" w:rsidTr="00343F1A">
        <w:tc>
          <w:tcPr>
            <w:tcW w:w="846" w:type="dxa"/>
          </w:tcPr>
          <w:p w14:paraId="06386469"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C70C02D"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United Socialist Party</w:t>
            </w:r>
          </w:p>
        </w:tc>
        <w:tc>
          <w:tcPr>
            <w:tcW w:w="2410" w:type="dxa"/>
          </w:tcPr>
          <w:p w14:paraId="4C894262"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6</w:t>
            </w:r>
          </w:p>
        </w:tc>
      </w:tr>
      <w:tr w:rsidR="0081188B" w:rsidRPr="00BF5B0F" w14:paraId="69A7CBAA" w14:textId="77777777" w:rsidTr="00343F1A">
        <w:tc>
          <w:tcPr>
            <w:tcW w:w="846" w:type="dxa"/>
          </w:tcPr>
          <w:p w14:paraId="358BDC61"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1924988"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 xml:space="preserve">Bahujan </w:t>
            </w:r>
            <w:proofErr w:type="spellStart"/>
            <w:r w:rsidRPr="00BF5B0F">
              <w:rPr>
                <w:rFonts w:ascii="Aldine721 BT" w:eastAsia="Times New Roman" w:hAnsi="Aldine721 BT" w:cs="Times New Roman"/>
              </w:rPr>
              <w:t>Maha</w:t>
            </w:r>
            <w:proofErr w:type="spellEnd"/>
            <w:r w:rsidRPr="00BF5B0F">
              <w:rPr>
                <w:rFonts w:ascii="Aldine721 BT" w:eastAsia="Times New Roman" w:hAnsi="Aldine721 BT" w:cs="Times New Roman"/>
              </w:rPr>
              <w:t xml:space="preserve"> Party</w:t>
            </w:r>
          </w:p>
        </w:tc>
        <w:tc>
          <w:tcPr>
            <w:tcW w:w="2410" w:type="dxa"/>
          </w:tcPr>
          <w:p w14:paraId="741BCD8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5</w:t>
            </w:r>
          </w:p>
        </w:tc>
      </w:tr>
      <w:tr w:rsidR="0081188B" w:rsidRPr="00BF5B0F" w14:paraId="780DC60B" w14:textId="77777777" w:rsidTr="00343F1A">
        <w:tc>
          <w:tcPr>
            <w:tcW w:w="846" w:type="dxa"/>
          </w:tcPr>
          <w:p w14:paraId="653D380F"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89C8896"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Indian Unity Centre</w:t>
            </w:r>
          </w:p>
        </w:tc>
        <w:tc>
          <w:tcPr>
            <w:tcW w:w="2410" w:type="dxa"/>
          </w:tcPr>
          <w:p w14:paraId="2830ED56"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5</w:t>
            </w:r>
          </w:p>
        </w:tc>
      </w:tr>
      <w:tr w:rsidR="0081188B" w:rsidRPr="00BF5B0F" w14:paraId="6F6E7FE0" w14:textId="77777777" w:rsidTr="00343F1A">
        <w:tc>
          <w:tcPr>
            <w:tcW w:w="846" w:type="dxa"/>
          </w:tcPr>
          <w:p w14:paraId="437390F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38D9FC3"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Republican Party of India (A)</w:t>
            </w:r>
          </w:p>
        </w:tc>
        <w:tc>
          <w:tcPr>
            <w:tcW w:w="2410" w:type="dxa"/>
          </w:tcPr>
          <w:p w14:paraId="2B36C69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5</w:t>
            </w:r>
          </w:p>
        </w:tc>
      </w:tr>
      <w:tr w:rsidR="0081188B" w:rsidRPr="00BF5B0F" w14:paraId="3607E6C5" w14:textId="77777777" w:rsidTr="00343F1A">
        <w:tc>
          <w:tcPr>
            <w:tcW w:w="846" w:type="dxa"/>
          </w:tcPr>
          <w:p w14:paraId="7D2CA477"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4AE5F3E" w14:textId="77777777"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Ambedkarite</w:t>
            </w:r>
            <w:proofErr w:type="spellEnd"/>
            <w:r w:rsidRPr="00BF5B0F">
              <w:rPr>
                <w:rFonts w:ascii="Aldine721 BT" w:eastAsia="Times New Roman" w:hAnsi="Aldine721 BT" w:cs="Times New Roman"/>
              </w:rPr>
              <w:t xml:space="preserve"> Party of India</w:t>
            </w:r>
          </w:p>
        </w:tc>
        <w:tc>
          <w:tcPr>
            <w:tcW w:w="2410" w:type="dxa"/>
          </w:tcPr>
          <w:p w14:paraId="2088AAA9"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2690B1FD" w14:textId="77777777" w:rsidTr="00343F1A">
        <w:tc>
          <w:tcPr>
            <w:tcW w:w="846" w:type="dxa"/>
          </w:tcPr>
          <w:p w14:paraId="682CD115"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A5DF157"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Indian Union Muslim League (IUML)</w:t>
            </w:r>
          </w:p>
        </w:tc>
        <w:tc>
          <w:tcPr>
            <w:tcW w:w="2410" w:type="dxa"/>
          </w:tcPr>
          <w:p w14:paraId="210060D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49BD6A01" w14:textId="77777777" w:rsidTr="00343F1A">
        <w:tc>
          <w:tcPr>
            <w:tcW w:w="846" w:type="dxa"/>
          </w:tcPr>
          <w:p w14:paraId="1808F72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AFD53A7"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Jan Sangh Party</w:t>
            </w:r>
          </w:p>
        </w:tc>
        <w:tc>
          <w:tcPr>
            <w:tcW w:w="2410" w:type="dxa"/>
          </w:tcPr>
          <w:p w14:paraId="537EFD04"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77E8E074" w14:textId="77777777" w:rsidTr="00343F1A">
        <w:tc>
          <w:tcPr>
            <w:tcW w:w="846" w:type="dxa"/>
          </w:tcPr>
          <w:p w14:paraId="02988341"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FF014C1"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National Republic Party of India</w:t>
            </w:r>
          </w:p>
        </w:tc>
        <w:tc>
          <w:tcPr>
            <w:tcW w:w="2410" w:type="dxa"/>
          </w:tcPr>
          <w:p w14:paraId="2858F62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1C5EA2E1" w14:textId="77777777" w:rsidTr="00343F1A">
        <w:tc>
          <w:tcPr>
            <w:tcW w:w="846" w:type="dxa"/>
          </w:tcPr>
          <w:p w14:paraId="3BF7C69D"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B8B5445"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Republican Party of India (Athawale)</w:t>
            </w:r>
          </w:p>
        </w:tc>
        <w:tc>
          <w:tcPr>
            <w:tcW w:w="2410" w:type="dxa"/>
          </w:tcPr>
          <w:p w14:paraId="1B2CAFB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34BCA71D" w14:textId="77777777" w:rsidTr="00343F1A">
        <w:tc>
          <w:tcPr>
            <w:tcW w:w="846" w:type="dxa"/>
          </w:tcPr>
          <w:p w14:paraId="759B5492"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63086624"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Social Democratic Party of India (SDPI)</w:t>
            </w:r>
          </w:p>
        </w:tc>
        <w:tc>
          <w:tcPr>
            <w:tcW w:w="2410" w:type="dxa"/>
          </w:tcPr>
          <w:p w14:paraId="54434BB8"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387C9010" w14:textId="77777777" w:rsidTr="00343F1A">
        <w:tc>
          <w:tcPr>
            <w:tcW w:w="846" w:type="dxa"/>
          </w:tcPr>
          <w:p w14:paraId="4463D223"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48150F2"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Socialist Party (India)</w:t>
            </w:r>
          </w:p>
        </w:tc>
        <w:tc>
          <w:tcPr>
            <w:tcW w:w="2410" w:type="dxa"/>
          </w:tcPr>
          <w:p w14:paraId="300B31A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5C42A3E4" w14:textId="77777777" w:rsidTr="00343F1A">
        <w:tc>
          <w:tcPr>
            <w:tcW w:w="846" w:type="dxa"/>
          </w:tcPr>
          <w:p w14:paraId="1DAF78B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6FB732E9"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Welfare Party of India</w:t>
            </w:r>
          </w:p>
        </w:tc>
        <w:tc>
          <w:tcPr>
            <w:tcW w:w="2410" w:type="dxa"/>
          </w:tcPr>
          <w:p w14:paraId="62290F7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4</w:t>
            </w:r>
          </w:p>
        </w:tc>
      </w:tr>
      <w:tr w:rsidR="0081188B" w:rsidRPr="00BF5B0F" w14:paraId="570FA401" w14:textId="77777777" w:rsidTr="00343F1A">
        <w:tc>
          <w:tcPr>
            <w:tcW w:w="846" w:type="dxa"/>
          </w:tcPr>
          <w:p w14:paraId="0396380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4EF0722"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Communist Party of India (Marxist-Leninist) Red Star</w:t>
            </w:r>
          </w:p>
        </w:tc>
        <w:tc>
          <w:tcPr>
            <w:tcW w:w="2410" w:type="dxa"/>
          </w:tcPr>
          <w:p w14:paraId="50F1607E"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w:t>
            </w:r>
          </w:p>
        </w:tc>
      </w:tr>
      <w:tr w:rsidR="0081188B" w:rsidRPr="00BF5B0F" w14:paraId="5C2CBE33" w14:textId="77777777" w:rsidTr="00343F1A">
        <w:tc>
          <w:tcPr>
            <w:tcW w:w="846" w:type="dxa"/>
          </w:tcPr>
          <w:p w14:paraId="0E13993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0E9F7E6"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Democratic Socialist Party of India</w:t>
            </w:r>
          </w:p>
        </w:tc>
        <w:tc>
          <w:tcPr>
            <w:tcW w:w="2410" w:type="dxa"/>
          </w:tcPr>
          <w:p w14:paraId="4AD80460"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w:t>
            </w:r>
          </w:p>
        </w:tc>
      </w:tr>
      <w:tr w:rsidR="0081188B" w:rsidRPr="00BF5B0F" w14:paraId="1F61A386" w14:textId="77777777" w:rsidTr="00343F1A">
        <w:tc>
          <w:tcPr>
            <w:tcW w:w="846" w:type="dxa"/>
          </w:tcPr>
          <w:p w14:paraId="3B8996E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86DDBE1"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 xml:space="preserve">Hindustani </w:t>
            </w:r>
            <w:proofErr w:type="spellStart"/>
            <w:r w:rsidRPr="00BF5B0F">
              <w:rPr>
                <w:rFonts w:ascii="Aldine721 BT" w:eastAsia="Times New Roman" w:hAnsi="Aldine721 BT" w:cs="Times New Roman"/>
              </w:rPr>
              <w:t>Awam</w:t>
            </w:r>
            <w:proofErr w:type="spellEnd"/>
            <w:r w:rsidRPr="00BF5B0F">
              <w:rPr>
                <w:rFonts w:ascii="Aldine721 BT" w:eastAsia="Times New Roman" w:hAnsi="Aldine721 BT" w:cs="Times New Roman"/>
              </w:rPr>
              <w:t xml:space="preserve"> </w:t>
            </w:r>
            <w:proofErr w:type="spellStart"/>
            <w:r w:rsidRPr="00BF5B0F">
              <w:rPr>
                <w:rFonts w:ascii="Aldine721 BT" w:eastAsia="Times New Roman" w:hAnsi="Aldine721 BT" w:cs="Times New Roman"/>
              </w:rPr>
              <w:t>Morcha</w:t>
            </w:r>
            <w:proofErr w:type="spellEnd"/>
            <w:r w:rsidRPr="00BF5B0F">
              <w:rPr>
                <w:rFonts w:ascii="Aldine721 BT" w:eastAsia="Times New Roman" w:hAnsi="Aldine721 BT" w:cs="Times New Roman"/>
              </w:rPr>
              <w:t xml:space="preserve"> (HAM)</w:t>
            </w:r>
          </w:p>
        </w:tc>
        <w:tc>
          <w:tcPr>
            <w:tcW w:w="2410" w:type="dxa"/>
          </w:tcPr>
          <w:p w14:paraId="19990BA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w:t>
            </w:r>
          </w:p>
        </w:tc>
      </w:tr>
      <w:tr w:rsidR="0081188B" w:rsidRPr="00BF5B0F" w14:paraId="5533C2FE" w14:textId="77777777" w:rsidTr="00343F1A">
        <w:tc>
          <w:tcPr>
            <w:tcW w:w="846" w:type="dxa"/>
          </w:tcPr>
          <w:p w14:paraId="7FCAFD94"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96F15EC"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Humanity Universal Motion Party</w:t>
            </w:r>
          </w:p>
        </w:tc>
        <w:tc>
          <w:tcPr>
            <w:tcW w:w="2410" w:type="dxa"/>
          </w:tcPr>
          <w:p w14:paraId="25A8BBA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w:t>
            </w:r>
          </w:p>
        </w:tc>
      </w:tr>
      <w:tr w:rsidR="0081188B" w:rsidRPr="00BF5B0F" w14:paraId="16718736" w14:textId="77777777" w:rsidTr="00343F1A">
        <w:tc>
          <w:tcPr>
            <w:tcW w:w="846" w:type="dxa"/>
          </w:tcPr>
          <w:p w14:paraId="3DCC757F"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67C46034"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National People's Party (NPP)</w:t>
            </w:r>
          </w:p>
        </w:tc>
        <w:tc>
          <w:tcPr>
            <w:tcW w:w="2410" w:type="dxa"/>
          </w:tcPr>
          <w:p w14:paraId="73AB8746"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3</w:t>
            </w:r>
          </w:p>
        </w:tc>
      </w:tr>
      <w:tr w:rsidR="0081188B" w:rsidRPr="00BF5B0F" w14:paraId="384E0CF2" w14:textId="77777777" w:rsidTr="00343F1A">
        <w:tc>
          <w:tcPr>
            <w:tcW w:w="846" w:type="dxa"/>
          </w:tcPr>
          <w:p w14:paraId="1C5CE2FC"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27C9226"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Akhil Bharat Hindu Mahasabha</w:t>
            </w:r>
          </w:p>
        </w:tc>
        <w:tc>
          <w:tcPr>
            <w:tcW w:w="2410" w:type="dxa"/>
          </w:tcPr>
          <w:p w14:paraId="6FFF82E9"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26275426" w14:textId="77777777" w:rsidTr="00343F1A">
        <w:tc>
          <w:tcPr>
            <w:tcW w:w="846" w:type="dxa"/>
          </w:tcPr>
          <w:p w14:paraId="255373C3"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D8CBD22"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All India Minorities Front</w:t>
            </w:r>
          </w:p>
        </w:tc>
        <w:tc>
          <w:tcPr>
            <w:tcW w:w="2410" w:type="dxa"/>
          </w:tcPr>
          <w:p w14:paraId="6B408B2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00F5AF65" w14:textId="77777777" w:rsidTr="00343F1A">
        <w:tc>
          <w:tcPr>
            <w:tcW w:w="846" w:type="dxa"/>
          </w:tcPr>
          <w:p w14:paraId="4DD40EBE"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B46802A" w14:textId="0B5F8446" w:rsidR="0081188B" w:rsidRPr="00BF5B0F" w:rsidRDefault="00563343" w:rsidP="00DC11AB">
            <w:pPr>
              <w:ind w:right="100"/>
              <w:jc w:val="both"/>
              <w:rPr>
                <w:rFonts w:ascii="Aldine721 BT" w:eastAsia="Times New Roman" w:hAnsi="Aldine721 BT" w:cs="Times New Roman"/>
              </w:rPr>
            </w:pPr>
            <w:r>
              <w:rPr>
                <w:rFonts w:ascii="Aldine721 BT" w:eastAsia="Times New Roman" w:hAnsi="Aldine721 BT" w:cs="Times New Roman"/>
              </w:rPr>
              <w:t>Bhartiya</w:t>
            </w:r>
            <w:r w:rsidR="0081188B" w:rsidRPr="00BF5B0F">
              <w:rPr>
                <w:rFonts w:ascii="Aldine721 BT" w:eastAsia="Times New Roman" w:hAnsi="Aldine721 BT" w:cs="Times New Roman"/>
              </w:rPr>
              <w:t xml:space="preserve"> Momin Front</w:t>
            </w:r>
          </w:p>
        </w:tc>
        <w:tc>
          <w:tcPr>
            <w:tcW w:w="2410" w:type="dxa"/>
          </w:tcPr>
          <w:p w14:paraId="3AAFAFBD"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69A7F1F2" w14:textId="77777777" w:rsidTr="00343F1A">
        <w:tc>
          <w:tcPr>
            <w:tcW w:w="846" w:type="dxa"/>
          </w:tcPr>
          <w:p w14:paraId="6C565EF9"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488679E2"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Bhartiya Tribal Party</w:t>
            </w:r>
          </w:p>
        </w:tc>
        <w:tc>
          <w:tcPr>
            <w:tcW w:w="2410" w:type="dxa"/>
          </w:tcPr>
          <w:p w14:paraId="69FEA90B"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0D2B74FD" w14:textId="77777777" w:rsidTr="00343F1A">
        <w:tc>
          <w:tcPr>
            <w:tcW w:w="846" w:type="dxa"/>
          </w:tcPr>
          <w:p w14:paraId="6AF9C0C8"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A6599C4"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 xml:space="preserve">Guru Chand Mukti </w:t>
            </w:r>
            <w:proofErr w:type="spellStart"/>
            <w:r w:rsidRPr="00BF5B0F">
              <w:rPr>
                <w:rFonts w:ascii="Aldine721 BT" w:eastAsia="Times New Roman" w:hAnsi="Aldine721 BT" w:cs="Times New Roman"/>
              </w:rPr>
              <w:t>Morcha</w:t>
            </w:r>
            <w:proofErr w:type="spellEnd"/>
          </w:p>
        </w:tc>
        <w:tc>
          <w:tcPr>
            <w:tcW w:w="2410" w:type="dxa"/>
          </w:tcPr>
          <w:p w14:paraId="76C8B74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3035F61D" w14:textId="77777777" w:rsidTr="00343F1A">
        <w:tc>
          <w:tcPr>
            <w:tcW w:w="846" w:type="dxa"/>
          </w:tcPr>
          <w:p w14:paraId="5733B3E6"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5895BEA" w14:textId="77777777"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Mulnibasi</w:t>
            </w:r>
            <w:proofErr w:type="spellEnd"/>
            <w:r w:rsidRPr="00BF5B0F">
              <w:rPr>
                <w:rFonts w:ascii="Aldine721 BT" w:eastAsia="Times New Roman" w:hAnsi="Aldine721 BT" w:cs="Times New Roman"/>
              </w:rPr>
              <w:t xml:space="preserve"> Party of India</w:t>
            </w:r>
          </w:p>
        </w:tc>
        <w:tc>
          <w:tcPr>
            <w:tcW w:w="2410" w:type="dxa"/>
          </w:tcPr>
          <w:p w14:paraId="31980649"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45F7D8BD" w14:textId="77777777" w:rsidTr="00343F1A">
        <w:tc>
          <w:tcPr>
            <w:tcW w:w="846" w:type="dxa"/>
          </w:tcPr>
          <w:p w14:paraId="212F76F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34F41064"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Right to Recall Party</w:t>
            </w:r>
          </w:p>
        </w:tc>
        <w:tc>
          <w:tcPr>
            <w:tcW w:w="2410" w:type="dxa"/>
          </w:tcPr>
          <w:p w14:paraId="12258F51"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6AA2A859" w14:textId="77777777" w:rsidTr="00343F1A">
        <w:tc>
          <w:tcPr>
            <w:tcW w:w="846" w:type="dxa"/>
          </w:tcPr>
          <w:p w14:paraId="50429AFC"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26408499"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West Bengal Socialist Party</w:t>
            </w:r>
          </w:p>
        </w:tc>
        <w:tc>
          <w:tcPr>
            <w:tcW w:w="2410" w:type="dxa"/>
          </w:tcPr>
          <w:p w14:paraId="142BAD43"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2</w:t>
            </w:r>
          </w:p>
        </w:tc>
      </w:tr>
      <w:tr w:rsidR="0081188B" w:rsidRPr="00BF5B0F" w14:paraId="0367428C" w14:textId="77777777" w:rsidTr="00343F1A">
        <w:tc>
          <w:tcPr>
            <w:tcW w:w="846" w:type="dxa"/>
          </w:tcPr>
          <w:p w14:paraId="7D214355"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0210E64"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All Jharkhand Students Union (AJSUP)</w:t>
            </w:r>
          </w:p>
        </w:tc>
        <w:tc>
          <w:tcPr>
            <w:tcW w:w="2410" w:type="dxa"/>
          </w:tcPr>
          <w:p w14:paraId="0F31C53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50EF1050" w14:textId="77777777" w:rsidTr="00343F1A">
        <w:tc>
          <w:tcPr>
            <w:tcW w:w="846" w:type="dxa"/>
          </w:tcPr>
          <w:p w14:paraId="2B70B0DC"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D3DB635" w14:textId="022405C0"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Bharateeya</w:t>
            </w:r>
            <w:proofErr w:type="spellEnd"/>
            <w:r w:rsidRPr="00BF5B0F">
              <w:rPr>
                <w:rFonts w:ascii="Aldine721 BT" w:eastAsia="Times New Roman" w:hAnsi="Aldine721 BT" w:cs="Times New Roman"/>
              </w:rPr>
              <w:t xml:space="preserve"> </w:t>
            </w:r>
            <w:proofErr w:type="spellStart"/>
            <w:r w:rsidRPr="00BF5B0F">
              <w:rPr>
                <w:rFonts w:ascii="Aldine721 BT" w:eastAsia="Times New Roman" w:hAnsi="Aldine721 BT" w:cs="Times New Roman"/>
              </w:rPr>
              <w:t>Manavadhikar</w:t>
            </w:r>
            <w:proofErr w:type="spellEnd"/>
            <w:r w:rsidRPr="00BF5B0F">
              <w:rPr>
                <w:rFonts w:ascii="Aldine721 BT" w:eastAsia="Times New Roman" w:hAnsi="Aldine721 BT" w:cs="Times New Roman"/>
              </w:rPr>
              <w:t xml:space="preserve"> </w:t>
            </w:r>
            <w:r w:rsidR="00ED4100">
              <w:rPr>
                <w:rFonts w:ascii="Aldine721 BT" w:eastAsia="Times New Roman" w:hAnsi="Aldine721 BT" w:cs="Times New Roman"/>
              </w:rPr>
              <w:t>P</w:t>
            </w:r>
            <w:r w:rsidRPr="00BF5B0F">
              <w:rPr>
                <w:rFonts w:ascii="Aldine721 BT" w:eastAsia="Times New Roman" w:hAnsi="Aldine721 BT" w:cs="Times New Roman"/>
              </w:rPr>
              <w:t>arty</w:t>
            </w:r>
          </w:p>
        </w:tc>
        <w:tc>
          <w:tcPr>
            <w:tcW w:w="2410" w:type="dxa"/>
          </w:tcPr>
          <w:p w14:paraId="6383C37A"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6B76ECEE" w14:textId="77777777" w:rsidTr="00343F1A">
        <w:tc>
          <w:tcPr>
            <w:tcW w:w="846" w:type="dxa"/>
          </w:tcPr>
          <w:p w14:paraId="7E51A39A"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CFE4348" w14:textId="77777777"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Jamat</w:t>
            </w:r>
            <w:proofErr w:type="spellEnd"/>
            <w:r w:rsidRPr="00BF5B0F">
              <w:rPr>
                <w:rFonts w:ascii="Aldine721 BT" w:eastAsia="Times New Roman" w:hAnsi="Aldine721 BT" w:cs="Times New Roman"/>
              </w:rPr>
              <w:t>-E-</w:t>
            </w:r>
            <w:proofErr w:type="spellStart"/>
            <w:r w:rsidRPr="00BF5B0F">
              <w:rPr>
                <w:rFonts w:ascii="Aldine721 BT" w:eastAsia="Times New Roman" w:hAnsi="Aldine721 BT" w:cs="Times New Roman"/>
              </w:rPr>
              <w:t>Seratul</w:t>
            </w:r>
            <w:proofErr w:type="spellEnd"/>
            <w:r w:rsidRPr="00BF5B0F">
              <w:rPr>
                <w:rFonts w:ascii="Aldine721 BT" w:eastAsia="Times New Roman" w:hAnsi="Aldine721 BT" w:cs="Times New Roman"/>
              </w:rPr>
              <w:t xml:space="preserve"> </w:t>
            </w:r>
            <w:proofErr w:type="spellStart"/>
            <w:r w:rsidRPr="00BF5B0F">
              <w:rPr>
                <w:rFonts w:ascii="Aldine721 BT" w:eastAsia="Times New Roman" w:hAnsi="Aldine721 BT" w:cs="Times New Roman"/>
              </w:rPr>
              <w:t>Mustakim</w:t>
            </w:r>
            <w:proofErr w:type="spellEnd"/>
          </w:p>
        </w:tc>
        <w:tc>
          <w:tcPr>
            <w:tcW w:w="2410" w:type="dxa"/>
          </w:tcPr>
          <w:p w14:paraId="6167F034"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74055E70" w14:textId="77777777" w:rsidTr="00343F1A">
        <w:tc>
          <w:tcPr>
            <w:tcW w:w="846" w:type="dxa"/>
          </w:tcPr>
          <w:p w14:paraId="4C6C51D5"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28C3D74"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 xml:space="preserve">Lok </w:t>
            </w:r>
            <w:proofErr w:type="spellStart"/>
            <w:r w:rsidRPr="00BF5B0F">
              <w:rPr>
                <w:rFonts w:ascii="Aldine721 BT" w:eastAsia="Times New Roman" w:hAnsi="Aldine721 BT" w:cs="Times New Roman"/>
              </w:rPr>
              <w:t>Samya</w:t>
            </w:r>
            <w:proofErr w:type="spellEnd"/>
            <w:r w:rsidRPr="00BF5B0F">
              <w:rPr>
                <w:rFonts w:ascii="Aldine721 BT" w:eastAsia="Times New Roman" w:hAnsi="Aldine721 BT" w:cs="Times New Roman"/>
              </w:rPr>
              <w:t xml:space="preserve"> Party</w:t>
            </w:r>
          </w:p>
        </w:tc>
        <w:tc>
          <w:tcPr>
            <w:tcW w:w="2410" w:type="dxa"/>
          </w:tcPr>
          <w:p w14:paraId="091E8C9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761EDAA9" w14:textId="77777777" w:rsidTr="00343F1A">
        <w:tc>
          <w:tcPr>
            <w:tcW w:w="846" w:type="dxa"/>
          </w:tcPr>
          <w:p w14:paraId="0D04F51D"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23C07EB"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New Democratic Party of India</w:t>
            </w:r>
          </w:p>
        </w:tc>
        <w:tc>
          <w:tcPr>
            <w:tcW w:w="2410" w:type="dxa"/>
          </w:tcPr>
          <w:p w14:paraId="2408868F"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334EB309" w14:textId="77777777" w:rsidTr="00343F1A">
        <w:tc>
          <w:tcPr>
            <w:tcW w:w="846" w:type="dxa"/>
          </w:tcPr>
          <w:p w14:paraId="18B786E0"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3BDEE0E"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Paradise Party</w:t>
            </w:r>
          </w:p>
        </w:tc>
        <w:tc>
          <w:tcPr>
            <w:tcW w:w="2410" w:type="dxa"/>
          </w:tcPr>
          <w:p w14:paraId="38626F2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4CC5B598" w14:textId="77777777" w:rsidTr="00343F1A">
        <w:tc>
          <w:tcPr>
            <w:tcW w:w="846" w:type="dxa"/>
          </w:tcPr>
          <w:p w14:paraId="6D373CE1"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7B27710E"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Progressive People's Party</w:t>
            </w:r>
          </w:p>
        </w:tc>
        <w:tc>
          <w:tcPr>
            <w:tcW w:w="2410" w:type="dxa"/>
          </w:tcPr>
          <w:p w14:paraId="332926E4"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0CB1AE23" w14:textId="77777777" w:rsidTr="00343F1A">
        <w:tc>
          <w:tcPr>
            <w:tcW w:w="846" w:type="dxa"/>
          </w:tcPr>
          <w:p w14:paraId="57D46DF8"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B8BB690" w14:textId="77777777"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Rashtravadi</w:t>
            </w:r>
            <w:proofErr w:type="spellEnd"/>
            <w:r w:rsidRPr="00BF5B0F">
              <w:rPr>
                <w:rFonts w:ascii="Aldine721 BT" w:eastAsia="Times New Roman" w:hAnsi="Aldine721 BT" w:cs="Times New Roman"/>
              </w:rPr>
              <w:t xml:space="preserve"> Janata Party</w:t>
            </w:r>
          </w:p>
        </w:tc>
        <w:tc>
          <w:tcPr>
            <w:tcW w:w="2410" w:type="dxa"/>
          </w:tcPr>
          <w:p w14:paraId="09E7624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25DB4069" w14:textId="77777777" w:rsidTr="00343F1A">
        <w:tc>
          <w:tcPr>
            <w:tcW w:w="846" w:type="dxa"/>
          </w:tcPr>
          <w:p w14:paraId="1772299E"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1B34F05" w14:textId="6922E142"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Revolutionary Socialist Party of India</w:t>
            </w:r>
            <w:r w:rsidR="00ED4100">
              <w:rPr>
                <w:rFonts w:ascii="Aldine721 BT" w:eastAsia="Times New Roman" w:hAnsi="Aldine721 BT" w:cs="Times New Roman"/>
              </w:rPr>
              <w:t xml:space="preserve"> </w:t>
            </w:r>
            <w:r w:rsidRPr="00BF5B0F">
              <w:rPr>
                <w:rFonts w:ascii="Aldine721 BT" w:eastAsia="Times New Roman" w:hAnsi="Aldine721 BT" w:cs="Times New Roman"/>
              </w:rPr>
              <w:t>(Marxist)</w:t>
            </w:r>
          </w:p>
        </w:tc>
        <w:tc>
          <w:tcPr>
            <w:tcW w:w="2410" w:type="dxa"/>
          </w:tcPr>
          <w:p w14:paraId="26EB2445"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045E6DF8" w14:textId="77777777" w:rsidTr="00343F1A">
        <w:tc>
          <w:tcPr>
            <w:tcW w:w="846" w:type="dxa"/>
          </w:tcPr>
          <w:p w14:paraId="6742D1B6"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09741D98" w14:textId="77777777" w:rsidR="0081188B" w:rsidRPr="00BF5B0F" w:rsidRDefault="0081188B" w:rsidP="00DC11AB">
            <w:pPr>
              <w:ind w:right="100"/>
              <w:jc w:val="both"/>
              <w:rPr>
                <w:rFonts w:ascii="Aldine721 BT" w:eastAsia="Times New Roman" w:hAnsi="Aldine721 BT" w:cs="Times New Roman"/>
              </w:rPr>
            </w:pPr>
            <w:proofErr w:type="spellStart"/>
            <w:r w:rsidRPr="00BF5B0F">
              <w:rPr>
                <w:rFonts w:ascii="Aldine721 BT" w:eastAsia="Times New Roman" w:hAnsi="Aldine721 BT" w:cs="Times New Roman"/>
              </w:rPr>
              <w:t>Sajag</w:t>
            </w:r>
            <w:proofErr w:type="spellEnd"/>
            <w:r w:rsidRPr="00BF5B0F">
              <w:rPr>
                <w:rFonts w:ascii="Aldine721 BT" w:eastAsia="Times New Roman" w:hAnsi="Aldine721 BT" w:cs="Times New Roman"/>
              </w:rPr>
              <w:t xml:space="preserve"> </w:t>
            </w:r>
            <w:proofErr w:type="spellStart"/>
            <w:r w:rsidRPr="00BF5B0F">
              <w:rPr>
                <w:rFonts w:ascii="Aldine721 BT" w:eastAsia="Times New Roman" w:hAnsi="Aldine721 BT" w:cs="Times New Roman"/>
              </w:rPr>
              <w:t>Samaj</w:t>
            </w:r>
            <w:proofErr w:type="spellEnd"/>
            <w:r w:rsidRPr="00BF5B0F">
              <w:rPr>
                <w:rFonts w:ascii="Aldine721 BT" w:eastAsia="Times New Roman" w:hAnsi="Aldine721 BT" w:cs="Times New Roman"/>
              </w:rPr>
              <w:t xml:space="preserve"> Party</w:t>
            </w:r>
          </w:p>
        </w:tc>
        <w:tc>
          <w:tcPr>
            <w:tcW w:w="2410" w:type="dxa"/>
          </w:tcPr>
          <w:p w14:paraId="46A007F7"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15F6FE77" w14:textId="77777777" w:rsidTr="00343F1A">
        <w:tc>
          <w:tcPr>
            <w:tcW w:w="846" w:type="dxa"/>
          </w:tcPr>
          <w:p w14:paraId="35AD7167"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59E439A2"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Samajwadi Jan Parishad</w:t>
            </w:r>
          </w:p>
        </w:tc>
        <w:tc>
          <w:tcPr>
            <w:tcW w:w="2410" w:type="dxa"/>
          </w:tcPr>
          <w:p w14:paraId="2383E50E"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r w:rsidR="0081188B" w:rsidRPr="00BF5B0F" w14:paraId="388859B0" w14:textId="77777777" w:rsidTr="00343F1A">
        <w:tc>
          <w:tcPr>
            <w:tcW w:w="846" w:type="dxa"/>
          </w:tcPr>
          <w:p w14:paraId="3F8CCD6F" w14:textId="77777777" w:rsidR="0081188B" w:rsidRPr="00BF5B0F" w:rsidRDefault="0081188B" w:rsidP="00DC11AB">
            <w:pPr>
              <w:pStyle w:val="BodyText"/>
              <w:numPr>
                <w:ilvl w:val="0"/>
                <w:numId w:val="3"/>
              </w:numPr>
              <w:spacing w:after="0"/>
              <w:rPr>
                <w:rFonts w:ascii="Aldine721 BT" w:hAnsi="Aldine721 BT" w:cs="Times New Roman"/>
              </w:rPr>
            </w:pPr>
          </w:p>
        </w:tc>
        <w:tc>
          <w:tcPr>
            <w:tcW w:w="5528" w:type="dxa"/>
          </w:tcPr>
          <w:p w14:paraId="17B1E9A1" w14:textId="77777777" w:rsidR="0081188B" w:rsidRPr="00BF5B0F" w:rsidRDefault="0081188B" w:rsidP="00DC11AB">
            <w:pPr>
              <w:ind w:right="100"/>
              <w:jc w:val="both"/>
              <w:rPr>
                <w:rFonts w:ascii="Aldine721 BT" w:eastAsia="Times New Roman" w:hAnsi="Aldine721 BT" w:cs="Times New Roman"/>
              </w:rPr>
            </w:pPr>
            <w:r w:rsidRPr="00BF5B0F">
              <w:rPr>
                <w:rFonts w:ascii="Aldine721 BT" w:eastAsia="Times New Roman" w:hAnsi="Aldine721 BT" w:cs="Times New Roman"/>
              </w:rPr>
              <w:t>Vikas India Party</w:t>
            </w:r>
          </w:p>
        </w:tc>
        <w:tc>
          <w:tcPr>
            <w:tcW w:w="2410" w:type="dxa"/>
          </w:tcPr>
          <w:p w14:paraId="1F5C71D9" w14:textId="77777777" w:rsidR="0081188B" w:rsidRPr="00BF5B0F" w:rsidRDefault="0081188B" w:rsidP="00DC11AB">
            <w:pPr>
              <w:pStyle w:val="BodyText"/>
              <w:spacing w:after="0"/>
              <w:rPr>
                <w:rFonts w:ascii="Aldine721 BT" w:eastAsia="Times New Roman" w:hAnsi="Aldine721 BT" w:cs="Times New Roman"/>
              </w:rPr>
            </w:pPr>
            <w:r w:rsidRPr="00BF5B0F">
              <w:rPr>
                <w:rFonts w:ascii="Aldine721 BT" w:eastAsia="Times New Roman" w:hAnsi="Aldine721 BT" w:cs="Times New Roman"/>
              </w:rPr>
              <w:t>1</w:t>
            </w:r>
          </w:p>
        </w:tc>
      </w:tr>
    </w:tbl>
    <w:p w14:paraId="61E59631" w14:textId="4F0EA516" w:rsidR="0081188B" w:rsidRDefault="0081188B" w:rsidP="00DC11AB">
      <w:pPr>
        <w:pStyle w:val="BodyText"/>
        <w:spacing w:after="0" w:line="240" w:lineRule="auto"/>
        <w:jc w:val="both"/>
        <w:rPr>
          <w:rFonts w:ascii="Aldine721 BT" w:hAnsi="Aldine721 BT" w:cs="Times New Roman"/>
          <w:sz w:val="20"/>
          <w:szCs w:val="20"/>
        </w:rPr>
      </w:pPr>
      <w:bookmarkStart w:id="0" w:name="X6d0c490b7c8c2b69a050e9d58484268bdbcef0e"/>
    </w:p>
    <w:p w14:paraId="7FE00E36" w14:textId="77777777" w:rsidR="00D10E90" w:rsidRPr="00BF5B0F" w:rsidRDefault="00D10E90" w:rsidP="00DC11AB">
      <w:pPr>
        <w:pStyle w:val="BodyText"/>
        <w:spacing w:after="0" w:line="240" w:lineRule="auto"/>
        <w:jc w:val="both"/>
        <w:rPr>
          <w:rFonts w:ascii="Aldine721 BT" w:hAnsi="Aldine721 BT" w:cs="Times New Roman"/>
          <w:sz w:val="20"/>
          <w:szCs w:val="20"/>
        </w:rPr>
      </w:pPr>
    </w:p>
    <w:bookmarkEnd w:id="0"/>
    <w:p w14:paraId="3FBFCD29" w14:textId="77777777" w:rsidR="0081188B" w:rsidRPr="00BF5B0F" w:rsidRDefault="0081188B" w:rsidP="00813AD3">
      <w:pPr>
        <w:pStyle w:val="Heading2"/>
      </w:pPr>
      <w:r w:rsidRPr="00BF5B0F">
        <w:t>3.2 Main Political Parties by Number of Seats Contested</w:t>
      </w:r>
    </w:p>
    <w:p w14:paraId="3C2E854C" w14:textId="77777777" w:rsidR="0081188B" w:rsidRPr="00BF5B0F" w:rsidRDefault="0081188B" w:rsidP="00DC11AB">
      <w:pPr>
        <w:pStyle w:val="BodyText"/>
        <w:spacing w:after="0" w:line="240" w:lineRule="auto"/>
        <w:rPr>
          <w:rFonts w:ascii="Aldine721 BT" w:hAnsi="Aldine721 BT" w:cs="Times New Roman"/>
          <w:sz w:val="20"/>
          <w:szCs w:val="20"/>
        </w:rPr>
      </w:pPr>
    </w:p>
    <w:p w14:paraId="5FBC818F" w14:textId="7DE696C8" w:rsidR="0081188B" w:rsidRPr="00BF5B0F" w:rsidRDefault="0081188B"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 xml:space="preserve">Both TMC and BJP contested almost </w:t>
      </w:r>
      <w:proofErr w:type="gramStart"/>
      <w:r w:rsidRPr="00BF5B0F">
        <w:rPr>
          <w:rFonts w:ascii="Aldine721 BT" w:hAnsi="Aldine721 BT" w:cs="Times New Roman"/>
          <w:sz w:val="20"/>
          <w:szCs w:val="20"/>
        </w:rPr>
        <w:t>all of</w:t>
      </w:r>
      <w:proofErr w:type="gramEnd"/>
      <w:r w:rsidRPr="00BF5B0F">
        <w:rPr>
          <w:rFonts w:ascii="Aldine721 BT" w:hAnsi="Aldine721 BT" w:cs="Times New Roman"/>
          <w:sz w:val="20"/>
          <w:szCs w:val="20"/>
        </w:rPr>
        <w:t xml:space="preserve"> the seats, whereas other main parties in the state like CPM and Congress, had an alliance with Indian Secular Front</w:t>
      </w:r>
      <w:r w:rsidR="005E1B82" w:rsidRPr="00BF5B0F">
        <w:rPr>
          <w:rStyle w:val="FootnoteReference"/>
          <w:rFonts w:ascii="Aldine721 BT" w:hAnsi="Aldine721 BT"/>
          <w:sz w:val="20"/>
          <w:szCs w:val="20"/>
        </w:rPr>
        <w:footnoteReference w:id="8"/>
      </w:r>
      <w:r w:rsidRPr="00BF5B0F">
        <w:rPr>
          <w:rFonts w:ascii="Aldine721 BT" w:hAnsi="Aldine721 BT" w:cs="Times New Roman"/>
          <w:sz w:val="20"/>
          <w:szCs w:val="20"/>
        </w:rPr>
        <w:t xml:space="preserve"> (ISF), a newly formed party led by Abbas Siddiqui, as mentioned in table 1.</w:t>
      </w:r>
    </w:p>
    <w:p w14:paraId="5DC339B1" w14:textId="0E22F203" w:rsidR="0081188B" w:rsidRDefault="0081188B" w:rsidP="00DC11AB">
      <w:pPr>
        <w:pStyle w:val="BodyText"/>
        <w:spacing w:after="0" w:line="240" w:lineRule="auto"/>
        <w:rPr>
          <w:rFonts w:ascii="Aldine721 BT" w:hAnsi="Aldine721 BT" w:cs="Times New Roman"/>
          <w:sz w:val="20"/>
          <w:szCs w:val="20"/>
        </w:rPr>
      </w:pPr>
    </w:p>
    <w:p w14:paraId="6DAB0AF2" w14:textId="77777777" w:rsidR="00070545" w:rsidRPr="00BF5B0F" w:rsidRDefault="00070545" w:rsidP="00DC11AB">
      <w:pPr>
        <w:pStyle w:val="BodyText"/>
        <w:spacing w:after="0" w:line="240" w:lineRule="auto"/>
        <w:rPr>
          <w:rFonts w:ascii="Aldine721 BT" w:hAnsi="Aldine721 BT" w:cs="Times New Roman"/>
          <w:sz w:val="20"/>
          <w:szCs w:val="20"/>
        </w:rPr>
      </w:pPr>
    </w:p>
    <w:p w14:paraId="258926FA" w14:textId="77777777" w:rsidR="0081188B" w:rsidRPr="00BF5B0F" w:rsidRDefault="0081188B"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2CC846EA" wp14:editId="716813A5">
            <wp:extent cx="5334000" cy="3200400"/>
            <wp:effectExtent l="0" t="0" r="0" b="0"/>
            <wp:docPr id="17"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bar chart&#10;&#10;Description automatically generated"/>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14:paraId="19A8F8F9" w14:textId="77777777" w:rsidR="0081188B" w:rsidRPr="00BF5B0F" w:rsidRDefault="0081188B" w:rsidP="00DC11AB">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2: Main Political parties by number of seats contested</w:t>
      </w:r>
    </w:p>
    <w:p w14:paraId="02642C1F" w14:textId="77777777" w:rsidR="0081188B" w:rsidRPr="00BF5B0F" w:rsidRDefault="0081188B" w:rsidP="00DC11AB">
      <w:pPr>
        <w:pStyle w:val="BodyText"/>
        <w:spacing w:after="0" w:line="240" w:lineRule="auto"/>
        <w:rPr>
          <w:rFonts w:ascii="Aldine721 BT" w:hAnsi="Aldine721 BT" w:cs="Times New Roman"/>
          <w:sz w:val="20"/>
          <w:szCs w:val="20"/>
        </w:rPr>
      </w:pPr>
    </w:p>
    <w:p w14:paraId="55CFC60C" w14:textId="77777777" w:rsidR="00070545" w:rsidRPr="0045733C" w:rsidRDefault="00070545" w:rsidP="00813AD3">
      <w:pPr>
        <w:pStyle w:val="Heading2"/>
      </w:pPr>
      <w:r w:rsidRPr="0045733C">
        <w:t>3.3 Total Number of Repeat vs. New Candidates</w:t>
      </w:r>
    </w:p>
    <w:p w14:paraId="1EED9600"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1BA03719" w14:textId="77777777" w:rsidR="00070545" w:rsidRPr="00BF5B0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In figure 3, it is depicted that a larger number of repeat candidates were fielded by the TMC, because it had the largest number of members of legislative assembly (MLAs) in the outgoing assembly, and it is not common that parties replace their seating candidates. The BJP fielded the largest number of new candidates. Since all other political parties had fewer MLAs in the assembly, they likely bet on the newer candidates than those who lost the election on their ticket last time.</w:t>
      </w:r>
    </w:p>
    <w:p w14:paraId="6C6E7D4A"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65C97D76" w14:textId="77777777" w:rsidR="00070545" w:rsidRPr="00BF5B0F" w:rsidRDefault="00070545" w:rsidP="00813AD3">
      <w:pPr>
        <w:pStyle w:val="Heading2"/>
        <w:rPr>
          <w:rFonts w:eastAsiaTheme="minorHAnsi"/>
        </w:rPr>
      </w:pPr>
      <w:bookmarkStart w:id="1" w:name="total-number-of-repeat-candidates"/>
      <w:r w:rsidRPr="00BF5B0F">
        <w:drawing>
          <wp:inline distT="0" distB="0" distL="0" distR="0" wp14:anchorId="6462C9E0" wp14:editId="40C69FF2">
            <wp:extent cx="5334000" cy="2667000"/>
            <wp:effectExtent l="0" t="0" r="0" b="0"/>
            <wp:docPr id="22"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Chart, bar chart&#10;&#10;Description automatically generated"/>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6F63E1F9"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3: Total number of repeat vs new candidates</w:t>
      </w:r>
    </w:p>
    <w:p w14:paraId="65E0F515"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02270890" w14:textId="77777777" w:rsidR="00070545" w:rsidRPr="00BF5B0F" w:rsidRDefault="00070545" w:rsidP="00813AD3">
      <w:pPr>
        <w:pStyle w:val="Heading2"/>
      </w:pPr>
      <w:r w:rsidRPr="00BF5B0F">
        <w:t>3.4 Total Number of Votes Secured by Each Political Party</w:t>
      </w:r>
    </w:p>
    <w:p w14:paraId="2E803F4D" w14:textId="77777777" w:rsidR="00070545" w:rsidRPr="00BF5B0F" w:rsidRDefault="00070545" w:rsidP="00DC11AB">
      <w:pPr>
        <w:pStyle w:val="BodyText"/>
        <w:spacing w:after="0" w:line="240" w:lineRule="auto"/>
        <w:rPr>
          <w:rFonts w:ascii="Aldine721 BT" w:hAnsi="Aldine721 BT"/>
          <w:sz w:val="20"/>
          <w:szCs w:val="20"/>
        </w:rPr>
      </w:pPr>
    </w:p>
    <w:p w14:paraId="09092F4A" w14:textId="77777777" w:rsidR="00070545" w:rsidRPr="00BF5B0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As shown in figure 4 below, while the ruling party TMC bagged 28.6 million votes, the BJP got 22.7 million votes. The difference in votes between the two main parties is of 5.9 million votes. CPM bagged 2.8 million votes, whereas the Congress could manage to get over 1.7 million votes.</w:t>
      </w:r>
    </w:p>
    <w:p w14:paraId="6DA94CD0" w14:textId="77777777" w:rsidR="00070545" w:rsidRPr="00BF5B0F" w:rsidRDefault="00070545" w:rsidP="00DC11AB">
      <w:pPr>
        <w:pStyle w:val="FirstParagraph"/>
        <w:spacing w:before="0" w:after="0"/>
        <w:jc w:val="center"/>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16FF31B0" wp14:editId="1EF2DC42">
            <wp:extent cx="5334000" cy="2667000"/>
            <wp:effectExtent l="0" t="0" r="0" b="0"/>
            <wp:docPr id="31" name="Picture 3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12F4BA6E"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4: Total number of votes secured by each political party</w:t>
      </w:r>
    </w:p>
    <w:p w14:paraId="51A0D2F8"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6AC8E839" w14:textId="77777777" w:rsidR="00070545" w:rsidRPr="00563343" w:rsidRDefault="00070545" w:rsidP="00DC11AB">
      <w:pPr>
        <w:pStyle w:val="BodyText"/>
        <w:spacing w:after="0" w:line="240" w:lineRule="auto"/>
        <w:jc w:val="both"/>
        <w:rPr>
          <w:rFonts w:ascii="Aldine721 BT" w:hAnsi="Aldine721 BT" w:cs="Times New Roman"/>
          <w:b/>
          <w:bCs/>
          <w:color w:val="0070C0"/>
          <w:sz w:val="20"/>
          <w:szCs w:val="20"/>
        </w:rPr>
      </w:pPr>
      <w:r w:rsidRPr="00563343">
        <w:rPr>
          <w:rFonts w:ascii="Aldine721 BT" w:hAnsi="Aldine721 BT" w:cs="Times New Roman"/>
          <w:b/>
          <w:bCs/>
          <w:color w:val="0070C0"/>
          <w:sz w:val="20"/>
          <w:szCs w:val="20"/>
        </w:rPr>
        <w:t>3.5 Total Percentage of Votes and the Total Number of Seats won by Parties</w:t>
      </w:r>
    </w:p>
    <w:p w14:paraId="3881D23C"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7BF846AA" w14:textId="25A7FD8D" w:rsidR="00070545" w:rsidRPr="00BF5B0F" w:rsidRDefault="00842662" w:rsidP="00DC11AB">
      <w:pPr>
        <w:pStyle w:val="BodyText"/>
        <w:spacing w:after="0" w:line="240" w:lineRule="auto"/>
        <w:ind w:firstLine="567"/>
        <w:jc w:val="both"/>
        <w:rPr>
          <w:rFonts w:ascii="Aldine721 BT" w:hAnsi="Aldine721 BT" w:cs="Times New Roman"/>
          <w:sz w:val="20"/>
          <w:szCs w:val="20"/>
        </w:rPr>
      </w:pPr>
      <w:r>
        <w:rPr>
          <w:rFonts w:ascii="Aldine721 BT" w:hAnsi="Aldine721 BT" w:cs="Times New Roman"/>
          <w:noProof/>
          <w:sz w:val="20"/>
          <w:szCs w:val="20"/>
        </w:rPr>
        <mc:AlternateContent>
          <mc:Choice Requires="wpg">
            <w:drawing>
              <wp:anchor distT="0" distB="0" distL="114300" distR="114300" simplePos="0" relativeHeight="251674624" behindDoc="0" locked="0" layoutInCell="1" allowOverlap="1" wp14:anchorId="38B6BE99" wp14:editId="65F8A58B">
                <wp:simplePos x="0" y="0"/>
                <wp:positionH relativeFrom="page">
                  <wp:posOffset>1558636</wp:posOffset>
                </wp:positionH>
                <wp:positionV relativeFrom="page">
                  <wp:posOffset>4862945</wp:posOffset>
                </wp:positionV>
                <wp:extent cx="5174615" cy="4564669"/>
                <wp:effectExtent l="0" t="0" r="6985" b="0"/>
                <wp:wrapSquare wrapText="bothSides"/>
                <wp:docPr id="25" name="Group 25"/>
                <wp:cNvGraphicFramePr/>
                <a:graphic xmlns:a="http://schemas.openxmlformats.org/drawingml/2006/main">
                  <a:graphicData uri="http://schemas.microsoft.com/office/word/2010/wordprocessingGroup">
                    <wpg:wgp>
                      <wpg:cNvGrpSpPr/>
                      <wpg:grpSpPr>
                        <a:xfrm>
                          <a:off x="0" y="0"/>
                          <a:ext cx="5174615" cy="4564669"/>
                          <a:chOff x="0" y="0"/>
                          <a:chExt cx="5174615" cy="4564669"/>
                        </a:xfrm>
                      </wpg:grpSpPr>
                      <pic:pic xmlns:pic="http://schemas.openxmlformats.org/drawingml/2006/picture">
                        <pic:nvPicPr>
                          <pic:cNvPr id="32" name="Picture"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bwMode="auto">
                          <a:xfrm>
                            <a:off x="6928" y="0"/>
                            <a:ext cx="5146675" cy="4156075"/>
                          </a:xfrm>
                          <a:prstGeom prst="rect">
                            <a:avLst/>
                          </a:prstGeom>
                          <a:noFill/>
                          <a:ln w="9525">
                            <a:noFill/>
                            <a:headEnd/>
                            <a:tailEnd/>
                          </a:ln>
                        </pic:spPr>
                      </pic:pic>
                      <wps:wsp>
                        <wps:cNvPr id="24" name="Text Box 2"/>
                        <wps:cNvSpPr txBox="1">
                          <a:spLocks noChangeArrowheads="1"/>
                        </wps:cNvSpPr>
                        <wps:spPr bwMode="auto">
                          <a:xfrm>
                            <a:off x="0" y="4156364"/>
                            <a:ext cx="5174615" cy="408305"/>
                          </a:xfrm>
                          <a:prstGeom prst="rect">
                            <a:avLst/>
                          </a:prstGeom>
                          <a:noFill/>
                          <a:ln w="9525">
                            <a:noFill/>
                            <a:miter lim="800000"/>
                            <a:headEnd/>
                            <a:tailEnd/>
                          </a:ln>
                        </wps:spPr>
                        <wps:txbx>
                          <w:txbxContent>
                            <w:p w14:paraId="1CDFDDEB" w14:textId="362ED11C" w:rsidR="00287720" w:rsidRPr="00BF5B0F" w:rsidRDefault="00287720" w:rsidP="00842662">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5 (left): Total percentage of votes secured by each political party</w:t>
                              </w:r>
                            </w:p>
                            <w:p w14:paraId="53514ED2" w14:textId="77777777" w:rsidR="00287720" w:rsidRPr="00BF5B0F" w:rsidRDefault="00287720" w:rsidP="00842662">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6 (right): Total number of seats secured by each political party</w:t>
                              </w:r>
                            </w:p>
                            <w:p w14:paraId="0828D8AE" w14:textId="634DAE91" w:rsidR="00287720" w:rsidRDefault="00287720" w:rsidP="00842662">
                              <w:pPr>
                                <w:jc w:val="center"/>
                              </w:pPr>
                            </w:p>
                          </w:txbxContent>
                        </wps:txbx>
                        <wps:bodyPr rot="0" vert="horz" wrap="square" lIns="91440" tIns="45720" rIns="91440" bIns="45720" anchor="t" anchorCtr="0">
                          <a:noAutofit/>
                        </wps:bodyPr>
                      </wps:wsp>
                    </wpg:wgp>
                  </a:graphicData>
                </a:graphic>
              </wp:anchor>
            </w:drawing>
          </mc:Choice>
          <mc:Fallback>
            <w:pict>
              <v:group w14:anchorId="38B6BE99" id="Group 25" o:spid="_x0000_s1038" style="position:absolute;left:0;text-align:left;margin-left:122.75pt;margin-top:382.9pt;width:407.45pt;height:359.4pt;z-index:251674624;mso-position-horizontal-relative:page;mso-position-vertical-relative:page" coordsize="51746,45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">
                <v:shape id="Picture" o:spid="_x0000_s1039" type="#_x0000_t75" alt="Chart&#10;&#10;Description automatically generated" style="position:absolute;left:69;width:51467;height:415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">
                  <v:imagedata r:id="rId20" o:title="Chart&#10;&#10;Description automatically generated"/>
                </v:shape>
                <v:shape id="_x0000_s1040" type="#_x0000_t202" style="position:absolute;top:41563;width:51746;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1CDFDDEB" w14:textId="362ED11C" w:rsidR="00287720" w:rsidRPr="00BF5B0F" w:rsidRDefault="00287720" w:rsidP="00842662">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5 (left): Total percentage of votes secured by each political party</w:t>
                        </w:r>
                      </w:p>
                      <w:p w14:paraId="53514ED2" w14:textId="77777777" w:rsidR="00287720" w:rsidRPr="00BF5B0F" w:rsidRDefault="00287720" w:rsidP="00842662">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6 (right): Total number of seats secured by each political party</w:t>
                        </w:r>
                      </w:p>
                      <w:p w14:paraId="0828D8AE" w14:textId="634DAE91" w:rsidR="00287720" w:rsidRDefault="00287720" w:rsidP="00842662">
                        <w:pPr>
                          <w:jc w:val="center"/>
                        </w:pPr>
                      </w:p>
                    </w:txbxContent>
                  </v:textbox>
                </v:shape>
                <w10:wrap type="square" anchorx="page" anchory="page"/>
              </v:group>
            </w:pict>
          </mc:Fallback>
        </mc:AlternateContent>
      </w:r>
      <w:r w:rsidR="00070545" w:rsidRPr="00BF5B0F">
        <w:rPr>
          <w:rFonts w:ascii="Aldine721 BT" w:hAnsi="Aldine721 BT" w:cs="Times New Roman"/>
          <w:sz w:val="20"/>
          <w:szCs w:val="20"/>
        </w:rPr>
        <w:t xml:space="preserve">The analysis in figure 5 indicates that TMC emerged victorious with 48% of the total popular votes, while the opposition BJP got 39% of the popular votes. The CPM managed to win 5% of the votes followed by the Congress and Independents with 3% and 2% of the popular votes, respectively. This shows that the contest was highly polarized and bipolar between the incumbent Trinamool Congress (AITC) and </w:t>
      </w:r>
      <w:r w:rsidR="00070545" w:rsidRPr="00BF5B0F">
        <w:rPr>
          <w:rFonts w:ascii="Aldine721 BT" w:hAnsi="Aldine721 BT" w:cs="Times New Roman"/>
          <w:sz w:val="20"/>
          <w:szCs w:val="20"/>
        </w:rPr>
        <w:lastRenderedPageBreak/>
        <w:t xml:space="preserve">the opposition </w:t>
      </w:r>
      <w:r w:rsidR="00563343" w:rsidRPr="00BF5B0F">
        <w:rPr>
          <w:rFonts w:ascii="Aldine721 BT" w:hAnsi="Aldine721 BT" w:cs="Times New Roman"/>
          <w:sz w:val="20"/>
          <w:szCs w:val="20"/>
        </w:rPr>
        <w:t>Bhartiya</w:t>
      </w:r>
      <w:r w:rsidR="00070545" w:rsidRPr="00BF5B0F">
        <w:rPr>
          <w:rFonts w:ascii="Aldine721 BT" w:hAnsi="Aldine721 BT" w:cs="Times New Roman"/>
          <w:sz w:val="20"/>
          <w:szCs w:val="20"/>
        </w:rPr>
        <w:t xml:space="preserve"> Janata Party (BJP).</w:t>
      </w:r>
      <w:r w:rsidR="00563343">
        <w:rPr>
          <w:rFonts w:ascii="Aldine721 BT" w:hAnsi="Aldine721 BT" w:cs="Times New Roman"/>
          <w:sz w:val="20"/>
          <w:szCs w:val="20"/>
        </w:rPr>
        <w:t xml:space="preserve"> </w:t>
      </w:r>
      <w:r w:rsidR="00070545" w:rsidRPr="00BF5B0F">
        <w:rPr>
          <w:rFonts w:ascii="Aldine721 BT" w:hAnsi="Aldine721 BT" w:cs="Times New Roman"/>
          <w:sz w:val="20"/>
          <w:szCs w:val="20"/>
        </w:rPr>
        <w:t>As indicated in figure 6 below, TMC won 213 (73% of total seats), whereas the BJP came to a distant second with 77 (26%) seats, even though it raised its stock significantly in the West Bengal Assembly from its 2016 tally of a meager 3 seats.</w:t>
      </w:r>
    </w:p>
    <w:p w14:paraId="3F3AC962" w14:textId="77777777" w:rsidR="00070545" w:rsidRPr="00BF5B0F" w:rsidRDefault="00070545" w:rsidP="00813AD3">
      <w:pPr>
        <w:pStyle w:val="Heading2"/>
      </w:pPr>
      <w:bookmarkStart w:id="2" w:name="Xaa9a09cfd9478e9dc38babb473bf295457db268"/>
      <w:bookmarkEnd w:id="1"/>
    </w:p>
    <w:p w14:paraId="4D4C7F88" w14:textId="77777777" w:rsidR="00070545" w:rsidRPr="00166333" w:rsidRDefault="00070545" w:rsidP="00DC11AB">
      <w:pPr>
        <w:pStyle w:val="BodyText"/>
        <w:spacing w:after="0" w:line="240" w:lineRule="auto"/>
        <w:jc w:val="both"/>
        <w:rPr>
          <w:rFonts w:ascii="Aldine721 BT" w:hAnsi="Aldine721 BT" w:cs="Times New Roman"/>
          <w:b/>
          <w:bCs/>
          <w:color w:val="0070C0"/>
          <w:sz w:val="20"/>
          <w:szCs w:val="20"/>
        </w:rPr>
      </w:pPr>
      <w:bookmarkStart w:id="3" w:name="Xdb24d27b052c305f332f6f32f1cf44a09ce9412"/>
      <w:bookmarkEnd w:id="2"/>
      <w:r w:rsidRPr="00166333">
        <w:rPr>
          <w:rFonts w:ascii="Aldine721 BT" w:hAnsi="Aldine721 BT" w:cs="Times New Roman"/>
          <w:b/>
          <w:bCs/>
          <w:color w:val="0070C0"/>
          <w:sz w:val="20"/>
          <w:szCs w:val="20"/>
        </w:rPr>
        <w:t>3.6 Total Number of Seats Secured by Each Political Party Per Region</w:t>
      </w:r>
    </w:p>
    <w:p w14:paraId="0AC55076"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4EAC805B" w14:textId="77777777" w:rsidR="00070545" w:rsidRPr="00BF5B0F" w:rsidRDefault="00070545" w:rsidP="00DC11AB">
      <w:pPr>
        <w:pStyle w:val="BodyText"/>
        <w:spacing w:after="0" w:line="240" w:lineRule="auto"/>
        <w:ind w:firstLine="567"/>
        <w:jc w:val="both"/>
        <w:rPr>
          <w:rFonts w:ascii="Aldine721 BT" w:hAnsi="Aldine721 BT" w:cs="Times New Roman"/>
          <w:sz w:val="20"/>
          <w:szCs w:val="20"/>
        </w:rPr>
      </w:pPr>
      <w:r w:rsidRPr="00BF5B0F">
        <w:rPr>
          <w:rFonts w:ascii="Aldine721 BT" w:hAnsi="Aldine721 BT" w:cs="Times New Roman"/>
          <w:sz w:val="20"/>
          <w:szCs w:val="20"/>
        </w:rPr>
        <w:t>As per figure 7 below, TMC won the largest proportions of seats in the Presidency (TMC: 111 vs. BJP: 16) and Burdwan (TMC: 79 vs. BJP: 31) divisions whereas BJP emerged as a dominant force in the Jalpaiguri division (BJP 30 vs. TMC 23).</w:t>
      </w:r>
    </w:p>
    <w:p w14:paraId="6026CD3C"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4B9C628B" w14:textId="77777777" w:rsidR="00070545" w:rsidRPr="00BF5B0F" w:rsidRDefault="00070545" w:rsidP="00DC11AB">
      <w:pPr>
        <w:pStyle w:val="FirstParagraph"/>
        <w:spacing w:before="0" w:after="0"/>
        <w:rPr>
          <w:rFonts w:ascii="Aldine721 BT" w:hAnsi="Aldine721 BT" w:cs="Times New Roman"/>
          <w:sz w:val="20"/>
          <w:szCs w:val="20"/>
        </w:rPr>
      </w:pPr>
      <w:r w:rsidRPr="00BF5B0F">
        <w:rPr>
          <w:rFonts w:ascii="Aldine721 BT" w:hAnsi="Aldine721 BT" w:cs="Times New Roman"/>
          <w:noProof/>
          <w:sz w:val="20"/>
          <w:szCs w:val="20"/>
        </w:rPr>
        <w:drawing>
          <wp:inline distT="0" distB="0" distL="0" distR="0" wp14:anchorId="7D8D75D1" wp14:editId="0EF3AFF9">
            <wp:extent cx="5334000" cy="2667000"/>
            <wp:effectExtent l="0" t="0" r="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497D5B71"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7: Total number of seats secured by each political party per region</w:t>
      </w:r>
    </w:p>
    <w:p w14:paraId="6929DBEF" w14:textId="77777777" w:rsidR="00070545" w:rsidRPr="00BF5B0F" w:rsidRDefault="00070545" w:rsidP="00DC11AB">
      <w:pPr>
        <w:pStyle w:val="BodyText"/>
        <w:spacing w:after="0" w:line="240" w:lineRule="auto"/>
        <w:rPr>
          <w:rFonts w:ascii="Aldine721 BT" w:hAnsi="Aldine721 BT" w:cs="Times New Roman"/>
          <w:sz w:val="20"/>
          <w:szCs w:val="20"/>
        </w:rPr>
      </w:pPr>
    </w:p>
    <w:p w14:paraId="1608B8FD" w14:textId="77777777" w:rsidR="00070545" w:rsidRPr="006D0040" w:rsidRDefault="00070545" w:rsidP="00DC11AB">
      <w:pPr>
        <w:pStyle w:val="BodyText"/>
        <w:spacing w:after="0" w:line="240" w:lineRule="auto"/>
        <w:jc w:val="both"/>
        <w:rPr>
          <w:rFonts w:ascii="Aldine721 BT" w:hAnsi="Aldine721 BT" w:cs="Times New Roman"/>
          <w:b/>
          <w:bCs/>
          <w:color w:val="0070C0"/>
          <w:sz w:val="20"/>
          <w:szCs w:val="20"/>
        </w:rPr>
      </w:pPr>
      <w:r w:rsidRPr="006D0040">
        <w:rPr>
          <w:rFonts w:ascii="Aldine721 BT" w:hAnsi="Aldine721 BT" w:cs="Times New Roman"/>
          <w:b/>
          <w:bCs/>
          <w:color w:val="0070C0"/>
          <w:sz w:val="20"/>
          <w:szCs w:val="20"/>
        </w:rPr>
        <w:t>3.7 Seats by Constituency Type</w:t>
      </w:r>
    </w:p>
    <w:p w14:paraId="67AD7E00"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05C7B9C5" w14:textId="6B9C25F9" w:rsidR="00070545" w:rsidRPr="00BF5B0F" w:rsidRDefault="00DE34E9" w:rsidP="00DC11AB">
      <w:pPr>
        <w:pStyle w:val="BodyText"/>
        <w:spacing w:after="0" w:line="240" w:lineRule="auto"/>
        <w:ind w:firstLine="567"/>
        <w:jc w:val="both"/>
        <w:rPr>
          <w:rFonts w:ascii="Aldine721 BT" w:hAnsi="Aldine721 BT" w:cs="Times New Roman"/>
          <w:sz w:val="20"/>
          <w:szCs w:val="20"/>
        </w:rPr>
      </w:pPr>
      <w:r>
        <w:rPr>
          <w:rFonts w:ascii="Aldine721 BT" w:hAnsi="Aldine721 BT" w:cs="Times New Roman"/>
          <w:noProof/>
          <w:sz w:val="20"/>
          <w:szCs w:val="20"/>
        </w:rPr>
        <mc:AlternateContent>
          <mc:Choice Requires="wpg">
            <w:drawing>
              <wp:anchor distT="0" distB="0" distL="114300" distR="114300" simplePos="0" relativeHeight="251678720" behindDoc="0" locked="0" layoutInCell="1" allowOverlap="1" wp14:anchorId="60E01A56" wp14:editId="35B29B34">
                <wp:simplePos x="0" y="0"/>
                <wp:positionH relativeFrom="page">
                  <wp:posOffset>1260764</wp:posOffset>
                </wp:positionH>
                <wp:positionV relativeFrom="page">
                  <wp:posOffset>6054436</wp:posOffset>
                </wp:positionV>
                <wp:extent cx="5610860" cy="2929833"/>
                <wp:effectExtent l="0" t="0" r="0" b="4445"/>
                <wp:wrapSquare wrapText="bothSides"/>
                <wp:docPr id="27" name="Group 27"/>
                <wp:cNvGraphicFramePr/>
                <a:graphic xmlns:a="http://schemas.openxmlformats.org/drawingml/2006/main">
                  <a:graphicData uri="http://schemas.microsoft.com/office/word/2010/wordprocessingGroup">
                    <wpg:wgp>
                      <wpg:cNvGrpSpPr/>
                      <wpg:grpSpPr>
                        <a:xfrm>
                          <a:off x="0" y="0"/>
                          <a:ext cx="5610860" cy="2929833"/>
                          <a:chOff x="0" y="0"/>
                          <a:chExt cx="5610860" cy="2929833"/>
                        </a:xfrm>
                      </wpg:grpSpPr>
                      <pic:pic xmlns:pic="http://schemas.openxmlformats.org/drawingml/2006/picture">
                        <pic:nvPicPr>
                          <pic:cNvPr id="34" name="Picture 34" descr="Chart, waterfall chart&#10;&#10;Description automatically generated"/>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138545" y="0"/>
                            <a:ext cx="5334000" cy="2667000"/>
                          </a:xfrm>
                          <a:prstGeom prst="rect">
                            <a:avLst/>
                          </a:prstGeom>
                          <a:noFill/>
                          <a:ln>
                            <a:noFill/>
                          </a:ln>
                        </pic:spPr>
                      </pic:pic>
                      <wps:wsp>
                        <wps:cNvPr id="26" name="Text Box 2"/>
                        <wps:cNvSpPr txBox="1">
                          <a:spLocks noChangeArrowheads="1"/>
                        </wps:cNvSpPr>
                        <wps:spPr bwMode="auto">
                          <a:xfrm>
                            <a:off x="0" y="2673928"/>
                            <a:ext cx="5610860" cy="255905"/>
                          </a:xfrm>
                          <a:prstGeom prst="rect">
                            <a:avLst/>
                          </a:prstGeom>
                          <a:noFill/>
                          <a:ln w="9525">
                            <a:noFill/>
                            <a:miter lim="800000"/>
                            <a:headEnd/>
                            <a:tailEnd/>
                          </a:ln>
                        </wps:spPr>
                        <wps:txbx>
                          <w:txbxContent>
                            <w:p w14:paraId="7605A3E9" w14:textId="77777777" w:rsidR="00287720" w:rsidRPr="00BF5B0F" w:rsidRDefault="00287720" w:rsidP="00591CFA">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8: Winner by constituency type</w:t>
                              </w:r>
                            </w:p>
                            <w:p w14:paraId="516E1B67" w14:textId="77777777" w:rsidR="00287720" w:rsidRDefault="00287720" w:rsidP="00591CFA">
                              <w:pPr>
                                <w:jc w:val="center"/>
                              </w:pPr>
                            </w:p>
                          </w:txbxContent>
                        </wps:txbx>
                        <wps:bodyPr rot="0" vert="horz" wrap="square" lIns="91440" tIns="45720" rIns="91440" bIns="45720" anchor="t" anchorCtr="0">
                          <a:noAutofit/>
                        </wps:bodyPr>
                      </wps:wsp>
                    </wpg:wgp>
                  </a:graphicData>
                </a:graphic>
              </wp:anchor>
            </w:drawing>
          </mc:Choice>
          <mc:Fallback>
            <w:pict>
              <v:group w14:anchorId="60E01A56" id="Group 27" o:spid="_x0000_s1041" style="position:absolute;left:0;text-align:left;margin-left:99.25pt;margin-top:476.75pt;width:441.8pt;height:230.7pt;z-index:251678720;mso-position-horizontal-relative:page;mso-position-vertical-relative:page" coordsize="56108,292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">
                <v:shape id="Picture 34" o:spid="_x0000_s1042" type="#_x0000_t75" alt="Chart, waterfall chart&#10;&#10;Description automatically generated" style="position:absolute;left:1385;width:53340;height:266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">
                  <v:imagedata r:id="rId23" o:title="Chart, waterfall chart&#10;&#10;Description automatically generated"/>
                </v:shape>
                <v:shape id="_x0000_s1043" type="#_x0000_t202" style="position:absolute;top:26739;width:56108;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605A3E9" w14:textId="77777777" w:rsidR="00287720" w:rsidRPr="00BF5B0F" w:rsidRDefault="00287720" w:rsidP="00591CFA">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8: Winner by constituency type</w:t>
                        </w:r>
                      </w:p>
                      <w:p w14:paraId="516E1B67" w14:textId="77777777" w:rsidR="00287720" w:rsidRDefault="00287720" w:rsidP="00591CFA">
                        <w:pPr>
                          <w:jc w:val="center"/>
                        </w:pPr>
                      </w:p>
                    </w:txbxContent>
                  </v:textbox>
                </v:shape>
                <w10:wrap type="square" anchorx="page" anchory="page"/>
              </v:group>
            </w:pict>
          </mc:Fallback>
        </mc:AlternateContent>
      </w:r>
      <w:r w:rsidR="00070545" w:rsidRPr="00BF5B0F">
        <w:rPr>
          <w:rFonts w:ascii="Aldine721 BT" w:hAnsi="Aldine721 BT" w:cs="Times New Roman"/>
          <w:sz w:val="20"/>
          <w:szCs w:val="20"/>
        </w:rPr>
        <w:t>As per the figure 8 below, TMC won 82% of the General (or non-reserved) (168 out of 206) seats, and it won 53% (36 out of 68) of the SC and 56% of the ST (9 out of 16) reserved seats.</w:t>
      </w:r>
      <w:r w:rsidR="00070545" w:rsidRPr="00BF5B0F">
        <w:rPr>
          <w:rStyle w:val="FootnoteReference"/>
          <w:rFonts w:ascii="Aldine721 BT" w:hAnsi="Aldine721 BT"/>
          <w:sz w:val="20"/>
          <w:szCs w:val="20"/>
        </w:rPr>
        <w:footnoteReference w:id="9"/>
      </w:r>
      <w:r w:rsidR="00070545" w:rsidRPr="00BF5B0F">
        <w:rPr>
          <w:rFonts w:ascii="Aldine721 BT" w:hAnsi="Aldine721 BT" w:cs="Times New Roman"/>
          <w:sz w:val="20"/>
          <w:szCs w:val="20"/>
        </w:rPr>
        <w:t xml:space="preserve"> TMC has done </w:t>
      </w:r>
      <w:r w:rsidR="00070545" w:rsidRPr="00BF5B0F">
        <w:rPr>
          <w:rFonts w:ascii="Aldine721 BT" w:hAnsi="Aldine721 BT" w:cs="Times New Roman"/>
          <w:sz w:val="20"/>
          <w:szCs w:val="20"/>
        </w:rPr>
        <w:lastRenderedPageBreak/>
        <w:t>better electorally in General seats</w:t>
      </w:r>
      <w:r w:rsidR="00591CFA" w:rsidRPr="00591CFA">
        <w:rPr>
          <w:rFonts w:ascii="Aldine721 BT" w:hAnsi="Aldine721 BT" w:cs="Times New Roman"/>
          <w:noProof/>
          <w:sz w:val="20"/>
          <w:szCs w:val="20"/>
        </w:rPr>
        <w:t xml:space="preserve"> </w:t>
      </w:r>
      <w:r w:rsidR="00070545" w:rsidRPr="00BF5B0F">
        <w:rPr>
          <w:rFonts w:ascii="Aldine721 BT" w:hAnsi="Aldine721 BT" w:cs="Times New Roman"/>
          <w:sz w:val="20"/>
          <w:szCs w:val="20"/>
        </w:rPr>
        <w:t>compared to SC and ST reserved seats. BJP won 18% of the total General or non-reserved (18 out of 206) seats and 47% of the SC (32 out of 68) and 44% of the ST (7 out of 16) reserved seats. The BJP has done better electorally in SC and ST seats compared to the General seats.</w:t>
      </w:r>
    </w:p>
    <w:p w14:paraId="3B535A70" w14:textId="7731ED65" w:rsidR="00070545" w:rsidRPr="00BF5B0F" w:rsidRDefault="00070545" w:rsidP="00DC11AB">
      <w:pPr>
        <w:pStyle w:val="BodyText"/>
        <w:spacing w:after="0" w:line="240" w:lineRule="auto"/>
        <w:jc w:val="both"/>
        <w:rPr>
          <w:rFonts w:ascii="Aldine721 BT" w:hAnsi="Aldine721 BT" w:cs="Times New Roman"/>
          <w:sz w:val="20"/>
          <w:szCs w:val="20"/>
        </w:rPr>
      </w:pPr>
      <w:bookmarkStart w:id="4" w:name="winner-by-constituency-type"/>
      <w:bookmarkEnd w:id="3"/>
    </w:p>
    <w:p w14:paraId="07C148B1" w14:textId="640C25FB" w:rsidR="00070545" w:rsidRPr="00BF5B0F" w:rsidRDefault="00070545" w:rsidP="00813AD3">
      <w:pPr>
        <w:pStyle w:val="Heading2"/>
      </w:pPr>
      <w:bookmarkStart w:id="5" w:name="winner-by-margin-of-5000-or-less"/>
      <w:bookmarkEnd w:id="4"/>
      <w:r w:rsidRPr="00BF5B0F">
        <w:t>3.8 Seats with a Victory Margin of 5000 or Below</w:t>
      </w:r>
    </w:p>
    <w:p w14:paraId="1D0E6527" w14:textId="4A8AD7C8" w:rsidR="00070545" w:rsidRPr="00BF5B0F" w:rsidRDefault="00070545" w:rsidP="00DC11AB">
      <w:pPr>
        <w:pStyle w:val="BodyText"/>
        <w:spacing w:after="0" w:line="240" w:lineRule="auto"/>
        <w:rPr>
          <w:rFonts w:ascii="Aldine721 BT" w:hAnsi="Aldine721 BT"/>
          <w:sz w:val="20"/>
          <w:szCs w:val="20"/>
        </w:rPr>
      </w:pPr>
    </w:p>
    <w:p w14:paraId="2DAB9DF4" w14:textId="77777777" w:rsidR="00510E3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The total number of candidates who won by a margin of 5000 or less was 35 or around 12% of the total assembly seats. Out of the total 35, 63% or 22 were won by BJP and 37% or 13 were won by TMC. This indicates that more candidates from BJP won by a lower margin than TMC.</w:t>
      </w:r>
      <w:r w:rsidR="00C25E9B">
        <w:rPr>
          <w:rFonts w:ascii="Aldine721 BT" w:hAnsi="Aldine721 BT" w:cs="Times New Roman"/>
          <w:sz w:val="20"/>
          <w:szCs w:val="20"/>
        </w:rPr>
        <w:t xml:space="preserve"> </w:t>
      </w:r>
    </w:p>
    <w:p w14:paraId="23D85179" w14:textId="248E4961" w:rsidR="00070545" w:rsidRDefault="00070545" w:rsidP="00DC11AB">
      <w:pPr>
        <w:pStyle w:val="FirstParagraph"/>
        <w:spacing w:before="0" w:after="0"/>
        <w:jc w:val="both"/>
        <w:rPr>
          <w:rFonts w:ascii="Aldine721 BT" w:hAnsi="Aldine721 BT" w:cs="Times New Roman"/>
          <w:noProof/>
          <w:sz w:val="20"/>
          <w:szCs w:val="20"/>
        </w:rPr>
      </w:pPr>
      <w:r w:rsidRPr="00BF5B0F">
        <w:rPr>
          <w:rFonts w:ascii="Aldine721 BT" w:hAnsi="Aldine721 BT" w:cs="Times New Roman"/>
          <w:noProof/>
          <w:sz w:val="20"/>
          <w:szCs w:val="20"/>
        </w:rPr>
        <mc:AlternateContent>
          <mc:Choice Requires="wps">
            <w:drawing>
              <wp:inline distT="0" distB="0" distL="0" distR="0" wp14:anchorId="1F5E74C5" wp14:editId="1FF8F920">
                <wp:extent cx="304800" cy="304800"/>
                <wp:effectExtent l="0" t="0" r="0" b="0"/>
                <wp:docPr id="19"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7EE06326" id="Rectangle 1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IG0iAj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BF5B0F">
        <w:rPr>
          <w:rFonts w:ascii="Aldine721 BT" w:hAnsi="Aldine721 BT" w:cs="Times New Roman"/>
          <w:noProof/>
          <w:sz w:val="20"/>
          <w:szCs w:val="20"/>
        </w:rPr>
        <w:t xml:space="preserve"> </w:t>
      </w:r>
      <w:r w:rsidRPr="00BF5B0F">
        <w:rPr>
          <w:rFonts w:ascii="Aldine721 BT" w:hAnsi="Aldine721 BT" w:cs="Times New Roman"/>
          <w:noProof/>
          <w:sz w:val="20"/>
          <w:szCs w:val="20"/>
        </w:rPr>
        <w:drawing>
          <wp:inline distT="0" distB="0" distL="0" distR="0" wp14:anchorId="2799B5CE" wp14:editId="2D7A154C">
            <wp:extent cx="5604163" cy="2341419"/>
            <wp:effectExtent l="0" t="0" r="0" b="1905"/>
            <wp:docPr id="20"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0" name="Picture" descr="Chart, bar chart&#10;&#10;Description automatically generated"/>
                    <pic:cNvPicPr/>
                  </pic:nvPicPr>
                  <pic:blipFill>
                    <a:blip r:embed="rId24"/>
                    <a:stretch>
                      <a:fillRect/>
                    </a:stretch>
                  </pic:blipFill>
                  <pic:spPr bwMode="auto">
                    <a:xfrm>
                      <a:off x="0" y="0"/>
                      <a:ext cx="5618116" cy="2347248"/>
                    </a:xfrm>
                    <a:prstGeom prst="rect">
                      <a:avLst/>
                    </a:prstGeom>
                    <a:noFill/>
                    <a:ln w="9525">
                      <a:noFill/>
                      <a:headEnd/>
                      <a:tailEnd/>
                    </a:ln>
                  </pic:spPr>
                </pic:pic>
              </a:graphicData>
            </a:graphic>
          </wp:inline>
        </w:drawing>
      </w:r>
    </w:p>
    <w:p w14:paraId="562008A2" w14:textId="77777777" w:rsidR="00510E3F" w:rsidRDefault="00510E3F" w:rsidP="00DC11AB">
      <w:pPr>
        <w:pStyle w:val="BodyText"/>
        <w:spacing w:after="0" w:line="240" w:lineRule="auto"/>
        <w:jc w:val="center"/>
        <w:rPr>
          <w:rFonts w:ascii="Times New Roman" w:hAnsi="Times New Roman" w:cs="Times New Roman"/>
          <w:sz w:val="18"/>
          <w:szCs w:val="18"/>
        </w:rPr>
      </w:pPr>
    </w:p>
    <w:p w14:paraId="47AFE59C" w14:textId="42085E8C" w:rsidR="00510E3F" w:rsidRPr="00510E3F" w:rsidRDefault="00510E3F" w:rsidP="00DC11AB">
      <w:pPr>
        <w:pStyle w:val="BodyText"/>
        <w:spacing w:after="0" w:line="240" w:lineRule="auto"/>
        <w:jc w:val="center"/>
        <w:rPr>
          <w:rFonts w:ascii="Times New Roman" w:hAnsi="Times New Roman" w:cs="Times New Roman"/>
          <w:b/>
          <w:bCs/>
          <w:sz w:val="18"/>
          <w:szCs w:val="18"/>
        </w:rPr>
      </w:pPr>
      <w:r w:rsidRPr="00510E3F">
        <w:rPr>
          <w:rFonts w:ascii="Times New Roman" w:hAnsi="Times New Roman" w:cs="Times New Roman"/>
          <w:sz w:val="18"/>
          <w:szCs w:val="18"/>
        </w:rPr>
        <w:t>Figure 9: Winner by a margin of 5000 or less</w:t>
      </w:r>
    </w:p>
    <w:p w14:paraId="01A1D9B2" w14:textId="77777777" w:rsidR="00C25E9B" w:rsidRPr="00C25E9B" w:rsidRDefault="00C25E9B" w:rsidP="00DC11AB">
      <w:pPr>
        <w:pStyle w:val="BodyText"/>
        <w:spacing w:after="0" w:line="240" w:lineRule="auto"/>
        <w:rPr>
          <w:lang w:val="en-US"/>
        </w:rPr>
      </w:pPr>
    </w:p>
    <w:p w14:paraId="1C9CAFE4" w14:textId="6C19E4AB" w:rsidR="00070545" w:rsidRPr="00BF5B0F" w:rsidRDefault="00070545" w:rsidP="00813AD3">
      <w:pPr>
        <w:pStyle w:val="Heading2"/>
      </w:pPr>
      <w:bookmarkStart w:id="6" w:name="constituencies-with-lower-voter-turnout"/>
      <w:bookmarkEnd w:id="5"/>
      <w:r w:rsidRPr="00BF5B0F">
        <w:t>3.9 Constituencies with Lower Voter Turnout</w:t>
      </w:r>
    </w:p>
    <w:p w14:paraId="42148250" w14:textId="77777777" w:rsidR="00070545" w:rsidRPr="00BF5B0F" w:rsidRDefault="00070545" w:rsidP="00DC11AB">
      <w:pPr>
        <w:pStyle w:val="BodyText"/>
        <w:spacing w:after="0" w:line="240" w:lineRule="auto"/>
        <w:rPr>
          <w:rFonts w:ascii="Aldine721 BT" w:hAnsi="Aldine721 BT"/>
          <w:sz w:val="20"/>
          <w:szCs w:val="20"/>
        </w:rPr>
      </w:pPr>
    </w:p>
    <w:p w14:paraId="07947643" w14:textId="3D8A2888" w:rsidR="00C1696B"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As depicted in figure 10 below, there were 5 constituencies with a turnout of 60% and below; in all these five constituencies the winning candidates were from the ruling TMC. However, since the seats with lower turnouts were just 5, this could just be a mere coincidence or some underlying factors that need to be further investigated if lower voter turnout favored one party over another in this state election.</w:t>
      </w:r>
      <w:r w:rsidR="00C1696B">
        <w:rPr>
          <w:rFonts w:ascii="Aldine721 BT" w:hAnsi="Aldine721 BT" w:cs="Times New Roman"/>
          <w:sz w:val="20"/>
          <w:szCs w:val="20"/>
        </w:rPr>
        <w:t xml:space="preserve"> </w:t>
      </w:r>
    </w:p>
    <w:p w14:paraId="7841C4E4" w14:textId="77777777" w:rsidR="00943439" w:rsidRDefault="00943439" w:rsidP="00DC11AB">
      <w:pPr>
        <w:pStyle w:val="BodyText"/>
        <w:spacing w:after="0" w:line="240" w:lineRule="auto"/>
        <w:jc w:val="both"/>
        <w:rPr>
          <w:rFonts w:ascii="Aldine721 BT" w:hAnsi="Aldine721 BT" w:cs="Times New Roman"/>
          <w:sz w:val="20"/>
          <w:szCs w:val="20"/>
        </w:rPr>
      </w:pPr>
    </w:p>
    <w:p w14:paraId="110D8028" w14:textId="39E266AF" w:rsidR="00070545" w:rsidRPr="00BF5B0F" w:rsidRDefault="00070545" w:rsidP="00813AD3">
      <w:pPr>
        <w:pStyle w:val="Heading2"/>
      </w:pPr>
      <w:r w:rsidRPr="00BF5B0F">
        <w:drawing>
          <wp:inline distT="0" distB="0" distL="0" distR="0" wp14:anchorId="1474F5DA" wp14:editId="3F8FC1D3">
            <wp:extent cx="5334000" cy="2667000"/>
            <wp:effectExtent l="0" t="0" r="0" b="0"/>
            <wp:docPr id="35" name="Picture 3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3D942B4E" w14:textId="77777777" w:rsidR="003034FC" w:rsidRPr="003034FC" w:rsidRDefault="003034FC" w:rsidP="00DC11AB">
      <w:pPr>
        <w:pStyle w:val="BodyText"/>
        <w:spacing w:after="0" w:line="240" w:lineRule="auto"/>
        <w:jc w:val="center"/>
        <w:rPr>
          <w:rFonts w:ascii="Times New Roman" w:hAnsi="Times New Roman" w:cs="Times New Roman"/>
          <w:sz w:val="18"/>
          <w:szCs w:val="18"/>
        </w:rPr>
      </w:pPr>
      <w:r w:rsidRPr="003034FC">
        <w:rPr>
          <w:rFonts w:ascii="Times New Roman" w:hAnsi="Times New Roman" w:cs="Times New Roman"/>
          <w:sz w:val="18"/>
          <w:szCs w:val="18"/>
        </w:rPr>
        <w:t>Figure 10: Constituencies with lower voter turnout</w:t>
      </w:r>
    </w:p>
    <w:p w14:paraId="2CFD9A96" w14:textId="77777777" w:rsidR="00070545" w:rsidRPr="00BF5B0F" w:rsidRDefault="00070545" w:rsidP="00813AD3">
      <w:pPr>
        <w:pStyle w:val="Heading2"/>
      </w:pPr>
      <w:r w:rsidRPr="00BF5B0F">
        <w:lastRenderedPageBreak/>
        <w:t>3.10 Constituencies with Higher Voter Turnout</w:t>
      </w:r>
    </w:p>
    <w:p w14:paraId="182047AF"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296ABA39" w14:textId="77777777" w:rsidR="00070545" w:rsidRPr="00BF5B0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 xml:space="preserve">As per the figure 11 below, there were 10 constituencies with a turnout of 85 percent and above, and in these 10 constituencies, 7 were won by TMC, 2 by BJP, and 1 by Independents. Higher or lower voter turnout seems to be benefiting TMC. However, this could be a coincidental outcome as well, given TMC has a higher number of seats across the state when compared to BJP and these higher or lower turnout constituencies could </w:t>
      </w:r>
      <w:proofErr w:type="gramStart"/>
      <w:r w:rsidRPr="00BF5B0F">
        <w:rPr>
          <w:rFonts w:ascii="Aldine721 BT" w:hAnsi="Aldine721 BT" w:cs="Times New Roman"/>
          <w:sz w:val="20"/>
          <w:szCs w:val="20"/>
        </w:rPr>
        <w:t>be a reflection of</w:t>
      </w:r>
      <w:proofErr w:type="gramEnd"/>
      <w:r w:rsidRPr="00BF5B0F">
        <w:rPr>
          <w:rFonts w:ascii="Aldine721 BT" w:hAnsi="Aldine721 BT" w:cs="Times New Roman"/>
          <w:sz w:val="20"/>
          <w:szCs w:val="20"/>
        </w:rPr>
        <w:t xml:space="preserve"> the results across the state. This is something that needs to be investigated further.</w:t>
      </w:r>
    </w:p>
    <w:p w14:paraId="7E76F8A4"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352DA6E9" w14:textId="77777777" w:rsidR="00070545" w:rsidRPr="00BF5B0F" w:rsidRDefault="00070545" w:rsidP="00DC11AB">
      <w:pPr>
        <w:pStyle w:val="FirstParagraph"/>
        <w:spacing w:before="0" w:after="0"/>
        <w:jc w:val="center"/>
        <w:rPr>
          <w:rFonts w:ascii="Aldine721 BT" w:hAnsi="Aldine721 BT" w:cs="Times New Roman"/>
          <w:sz w:val="20"/>
          <w:szCs w:val="20"/>
        </w:rPr>
      </w:pPr>
      <w:r w:rsidRPr="00BF5B0F">
        <w:rPr>
          <w:rFonts w:ascii="Aldine721 BT" w:hAnsi="Aldine721 BT" w:cs="Times New Roman"/>
          <w:noProof/>
          <w:sz w:val="20"/>
          <w:szCs w:val="20"/>
        </w:rPr>
        <w:drawing>
          <wp:inline distT="0" distB="0" distL="0" distR="0" wp14:anchorId="69D82054" wp14:editId="090BA4DB">
            <wp:extent cx="5593774" cy="4475019"/>
            <wp:effectExtent l="0" t="0" r="6985" b="1905"/>
            <wp:docPr id="36" name="Picture 3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00766" cy="4480612"/>
                    </a:xfrm>
                    <a:prstGeom prst="rect">
                      <a:avLst/>
                    </a:prstGeom>
                    <a:noFill/>
                    <a:ln>
                      <a:noFill/>
                    </a:ln>
                  </pic:spPr>
                </pic:pic>
              </a:graphicData>
            </a:graphic>
          </wp:inline>
        </w:drawing>
      </w:r>
    </w:p>
    <w:p w14:paraId="336911E3"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11: Constituencies with higher voter turnout</w:t>
      </w:r>
    </w:p>
    <w:p w14:paraId="60DFF1C0"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5F7CF666" w14:textId="77777777" w:rsidR="00070545" w:rsidRPr="00BF5B0F" w:rsidRDefault="00070545" w:rsidP="00813AD3">
      <w:pPr>
        <w:pStyle w:val="Heading2"/>
      </w:pPr>
      <w:r w:rsidRPr="00BF5B0F">
        <w:t>3.11 The Chief Minister’s Constituency</w:t>
      </w:r>
    </w:p>
    <w:p w14:paraId="58058EFB" w14:textId="77777777" w:rsidR="00070545" w:rsidRPr="00BF5B0F" w:rsidRDefault="00070545" w:rsidP="00DC11AB">
      <w:pPr>
        <w:pStyle w:val="BodyText"/>
        <w:spacing w:after="0" w:line="240" w:lineRule="auto"/>
        <w:rPr>
          <w:rFonts w:ascii="Aldine721 BT" w:hAnsi="Aldine721 BT"/>
          <w:sz w:val="20"/>
          <w:szCs w:val="20"/>
        </w:rPr>
      </w:pPr>
    </w:p>
    <w:p w14:paraId="684B0A8C" w14:textId="77777777" w:rsidR="00070545" w:rsidRPr="00BF5B0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 xml:space="preserve">The Chief Minister Mamata Banerjee left her traditional safe seat and challenged her one-time confidante turned rival, </w:t>
      </w:r>
      <w:proofErr w:type="spellStart"/>
      <w:r w:rsidRPr="00BF5B0F">
        <w:rPr>
          <w:rFonts w:ascii="Aldine721 BT" w:hAnsi="Aldine721 BT" w:cs="Times New Roman"/>
          <w:sz w:val="20"/>
          <w:szCs w:val="20"/>
        </w:rPr>
        <w:t>Suvendu</w:t>
      </w:r>
      <w:proofErr w:type="spellEnd"/>
      <w:r w:rsidRPr="00BF5B0F">
        <w:rPr>
          <w:rFonts w:ascii="Aldine721 BT" w:hAnsi="Aldine721 BT" w:cs="Times New Roman"/>
          <w:sz w:val="20"/>
          <w:szCs w:val="20"/>
        </w:rPr>
        <w:t xml:space="preserve"> Adhikari, at his home turf in Nandigram. This contest was fierce and very close in which </w:t>
      </w:r>
      <w:proofErr w:type="spellStart"/>
      <w:r w:rsidRPr="00BF5B0F">
        <w:rPr>
          <w:rFonts w:ascii="Aldine721 BT" w:hAnsi="Aldine721 BT" w:cs="Times New Roman"/>
          <w:sz w:val="20"/>
          <w:szCs w:val="20"/>
        </w:rPr>
        <w:t>Suvendhu</w:t>
      </w:r>
      <w:proofErr w:type="spellEnd"/>
      <w:r w:rsidRPr="00BF5B0F">
        <w:rPr>
          <w:rFonts w:ascii="Aldine721 BT" w:hAnsi="Aldine721 BT" w:cs="Times New Roman"/>
          <w:sz w:val="20"/>
          <w:szCs w:val="20"/>
        </w:rPr>
        <w:t xml:space="preserve"> Adhikari of the BJP emerged victorious with a narrow margin of 1,956. Mamata Banerjee lost her seat, but her party, TMC, secured two-thirds of the majority in a fiercely fought West Bengal election. Eventually, she was elected Chief Minister of West Bengal for a straight third term. </w:t>
      </w:r>
    </w:p>
    <w:p w14:paraId="21E0951F" w14:textId="77777777" w:rsidR="00070545" w:rsidRPr="00BF5B0F" w:rsidRDefault="00070545" w:rsidP="00DC11AB">
      <w:pPr>
        <w:pStyle w:val="BodyText"/>
        <w:spacing w:after="0" w:line="240" w:lineRule="auto"/>
        <w:rPr>
          <w:rFonts w:ascii="Aldine721 BT" w:hAnsi="Aldine721 BT"/>
          <w:sz w:val="20"/>
          <w:szCs w:val="20"/>
        </w:rPr>
      </w:pPr>
    </w:p>
    <w:p w14:paraId="3FC58E31" w14:textId="77777777" w:rsidR="00070545" w:rsidRPr="00BF5B0F" w:rsidRDefault="00070545" w:rsidP="00DC11AB">
      <w:pPr>
        <w:pStyle w:val="FirstParagraph"/>
        <w:spacing w:before="0" w:after="0"/>
        <w:jc w:val="center"/>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45ECF1D9" wp14:editId="1EC019F0">
            <wp:extent cx="5694220" cy="2847110"/>
            <wp:effectExtent l="0" t="0" r="1905"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05522" cy="2852761"/>
                    </a:xfrm>
                    <a:prstGeom prst="rect">
                      <a:avLst/>
                    </a:prstGeom>
                    <a:noFill/>
                    <a:ln>
                      <a:noFill/>
                    </a:ln>
                  </pic:spPr>
                </pic:pic>
              </a:graphicData>
            </a:graphic>
          </wp:inline>
        </w:drawing>
      </w:r>
    </w:p>
    <w:p w14:paraId="18ECD607"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12: The Chief Minister’s Constituency</w:t>
      </w:r>
    </w:p>
    <w:p w14:paraId="50DB976B" w14:textId="77777777" w:rsidR="00070545" w:rsidRPr="00BF5B0F" w:rsidRDefault="00070545" w:rsidP="00DC11AB">
      <w:pPr>
        <w:pStyle w:val="BodyText"/>
        <w:spacing w:after="0" w:line="240" w:lineRule="auto"/>
        <w:rPr>
          <w:rFonts w:ascii="Aldine721 BT" w:hAnsi="Aldine721 BT" w:cs="Times New Roman"/>
          <w:sz w:val="20"/>
          <w:szCs w:val="20"/>
        </w:rPr>
      </w:pPr>
    </w:p>
    <w:p w14:paraId="01B7137D" w14:textId="77777777" w:rsidR="00B85828" w:rsidRDefault="00070545" w:rsidP="00813AD3">
      <w:pPr>
        <w:pStyle w:val="Heading2"/>
      </w:pPr>
      <w:bookmarkStart w:id="7" w:name="constituencies-with-higher-voter-turnout"/>
      <w:bookmarkEnd w:id="6"/>
      <w:r w:rsidRPr="00BF5B0F">
        <w:t>3.12 The Gender Split of Winners by Party</w:t>
      </w:r>
    </w:p>
    <w:p w14:paraId="699E3BB9" w14:textId="6773427A" w:rsidR="00B85828" w:rsidRDefault="00B85828" w:rsidP="00813AD3">
      <w:pPr>
        <w:pStyle w:val="Heading2"/>
      </w:pPr>
    </w:p>
    <w:p w14:paraId="755765DE" w14:textId="518E29EC" w:rsidR="00070545" w:rsidRPr="00BF5B0F" w:rsidRDefault="00070545" w:rsidP="00DC11AB">
      <w:pPr>
        <w:pStyle w:val="BodyText"/>
        <w:spacing w:after="0" w:line="240" w:lineRule="auto"/>
        <w:ind w:firstLine="567"/>
        <w:jc w:val="both"/>
        <w:rPr>
          <w:rFonts w:ascii="Aldine721 BT" w:hAnsi="Aldine721 BT" w:cs="Times New Roman"/>
          <w:sz w:val="20"/>
          <w:szCs w:val="20"/>
        </w:rPr>
      </w:pPr>
      <w:r w:rsidRPr="00BF5B0F">
        <w:rPr>
          <w:rFonts w:ascii="Aldine721 BT" w:hAnsi="Aldine721 BT" w:cs="Times New Roman"/>
          <w:sz w:val="20"/>
          <w:szCs w:val="20"/>
        </w:rPr>
        <w:t>Mamata Banerjee is the first woman Chief Minister of West Bengal and today is the most prominent leader of not only Bengal but also in India. Let us look at the gender splits of MLAs in her party versus the opposition BJP.</w:t>
      </w:r>
      <w:r w:rsidR="00DA1BEB">
        <w:rPr>
          <w:rFonts w:ascii="Aldine721 BT" w:hAnsi="Aldine721 BT" w:cs="Times New Roman"/>
          <w:sz w:val="20"/>
          <w:szCs w:val="20"/>
        </w:rPr>
        <w:t xml:space="preserve"> </w:t>
      </w:r>
      <w:r w:rsidRPr="00BF5B0F">
        <w:rPr>
          <w:rFonts w:ascii="Aldine721 BT" w:hAnsi="Aldine721 BT" w:cs="Times New Roman"/>
          <w:sz w:val="20"/>
          <w:szCs w:val="20"/>
        </w:rPr>
        <w:t xml:space="preserve">As per the figure 13 below, out of the total seats won by TMC, the seats won by women were 33 or 15.5% of the total seats of 213, whereas for the BJP it was 7 seats or 9% of the total seats of 77. The proportion of women who got elected as members of the legislative assembly (MLAs) on TMC tickets is higher than that of the BJP. </w:t>
      </w:r>
    </w:p>
    <w:p w14:paraId="34EBE4EB" w14:textId="0DC39344" w:rsidR="00070545" w:rsidRDefault="00070545" w:rsidP="00DC11AB">
      <w:pPr>
        <w:pStyle w:val="BodyText"/>
        <w:spacing w:after="0" w:line="240" w:lineRule="auto"/>
        <w:rPr>
          <w:rFonts w:ascii="Aldine721 BT" w:hAnsi="Aldine721 BT"/>
          <w:sz w:val="20"/>
          <w:szCs w:val="20"/>
        </w:rPr>
      </w:pPr>
    </w:p>
    <w:p w14:paraId="22F540EA" w14:textId="77777777" w:rsidR="00DA1BEB" w:rsidRPr="00BF5B0F" w:rsidRDefault="00DA1BEB" w:rsidP="00DC11AB">
      <w:pPr>
        <w:pStyle w:val="BodyText"/>
        <w:spacing w:after="0" w:line="240" w:lineRule="auto"/>
        <w:rPr>
          <w:rFonts w:ascii="Aldine721 BT" w:hAnsi="Aldine721 BT"/>
          <w:sz w:val="20"/>
          <w:szCs w:val="20"/>
        </w:rPr>
      </w:pPr>
    </w:p>
    <w:p w14:paraId="58B9DB2B" w14:textId="0E84E66B" w:rsidR="00070545" w:rsidRPr="00BF5B0F" w:rsidRDefault="0078102F" w:rsidP="00DC11AB">
      <w:pPr>
        <w:pStyle w:val="FirstParagraph"/>
        <w:spacing w:before="0" w:after="0"/>
        <w:jc w:val="center"/>
        <w:rPr>
          <w:rFonts w:ascii="Aldine721 BT" w:hAnsi="Aldine721 BT" w:cs="Times New Roman"/>
          <w:sz w:val="20"/>
          <w:szCs w:val="20"/>
        </w:rPr>
      </w:pPr>
      <w:r>
        <w:rPr>
          <w:noProof/>
        </w:rPr>
        <w:drawing>
          <wp:inline distT="0" distB="0" distL="0" distR="0" wp14:anchorId="1B885FC7" wp14:editId="59CF2504">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b_assembly_2021_final-analysis_pgjournal_files/figure-docx/unnamed-chunk-18-1.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39ADEE50" w14:textId="77777777" w:rsidR="00D10E90" w:rsidRDefault="00D10E90" w:rsidP="00DC11AB">
      <w:pPr>
        <w:pStyle w:val="FirstParagraph"/>
        <w:spacing w:before="0" w:after="0"/>
        <w:jc w:val="center"/>
        <w:rPr>
          <w:rFonts w:ascii="Aldine721 BT" w:hAnsi="Aldine721 BT" w:cs="Times New Roman"/>
          <w:sz w:val="20"/>
          <w:szCs w:val="20"/>
        </w:rPr>
      </w:pPr>
    </w:p>
    <w:p w14:paraId="6D19EB9E" w14:textId="55EB29C2" w:rsidR="00070545" w:rsidRPr="00BF5B0F" w:rsidRDefault="00070545" w:rsidP="00DC11AB">
      <w:pPr>
        <w:pStyle w:val="FirstParagraph"/>
        <w:spacing w:before="0" w:after="0"/>
        <w:jc w:val="center"/>
        <w:rPr>
          <w:rFonts w:ascii="Aldine721 BT" w:hAnsi="Aldine721 BT" w:cs="Times New Roman"/>
          <w:sz w:val="20"/>
          <w:szCs w:val="20"/>
        </w:rPr>
      </w:pPr>
      <w:r w:rsidRPr="00BF5B0F">
        <w:rPr>
          <w:rFonts w:ascii="Aldine721 BT" w:hAnsi="Aldine721 BT" w:cs="Times New Roman"/>
          <w:sz w:val="20"/>
          <w:szCs w:val="20"/>
        </w:rPr>
        <w:t>Figure 13: The gender split of winners by party</w:t>
      </w:r>
    </w:p>
    <w:p w14:paraId="1670F4ED" w14:textId="77777777" w:rsidR="00070545" w:rsidRPr="00BF5B0F" w:rsidRDefault="00070545" w:rsidP="00DC11AB">
      <w:pPr>
        <w:pStyle w:val="FirstParagraph"/>
        <w:spacing w:before="0" w:after="0"/>
        <w:jc w:val="both"/>
        <w:rPr>
          <w:rFonts w:ascii="Aldine721 BT" w:hAnsi="Aldine721 BT" w:cs="Times New Roman"/>
          <w:sz w:val="20"/>
          <w:szCs w:val="20"/>
        </w:rPr>
      </w:pPr>
    </w:p>
    <w:p w14:paraId="0670EA90" w14:textId="77777777" w:rsidR="00070545" w:rsidRPr="00BF5B0F" w:rsidRDefault="00070545" w:rsidP="00DC11AB">
      <w:pPr>
        <w:pStyle w:val="BodyText"/>
        <w:spacing w:after="0" w:line="240" w:lineRule="auto"/>
        <w:rPr>
          <w:rFonts w:ascii="Aldine721 BT" w:hAnsi="Aldine721 BT" w:cs="Times New Roman"/>
          <w:sz w:val="20"/>
          <w:szCs w:val="20"/>
        </w:rPr>
      </w:pPr>
    </w:p>
    <w:p w14:paraId="34E34E36"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23DE7C41" w14:textId="77777777" w:rsidR="003F2148" w:rsidRDefault="003F2148" w:rsidP="00DC11AB">
      <w:pPr>
        <w:spacing w:after="0" w:line="240" w:lineRule="auto"/>
        <w:rPr>
          <w:rFonts w:ascii="Aldine721 BT" w:eastAsiaTheme="majorEastAsia" w:hAnsi="Aldine721 BT" w:cs="Times New Roman"/>
          <w:b/>
          <w:bCs/>
          <w:sz w:val="20"/>
          <w:szCs w:val="20"/>
        </w:rPr>
      </w:pPr>
      <w:bookmarkStart w:id="8" w:name="_Hlk80275407"/>
      <w:r>
        <w:rPr>
          <w:rFonts w:ascii="Aldine721 BT" w:eastAsiaTheme="majorEastAsia" w:hAnsi="Aldine721 BT" w:cs="Times New Roman"/>
          <w:b/>
          <w:bCs/>
          <w:sz w:val="20"/>
          <w:szCs w:val="20"/>
        </w:rPr>
        <w:br w:type="page"/>
      </w:r>
    </w:p>
    <w:p w14:paraId="0F3C346D" w14:textId="7D82F42E" w:rsidR="00070545" w:rsidRPr="00DA1BEB" w:rsidRDefault="00070545" w:rsidP="00DC11AB">
      <w:pPr>
        <w:spacing w:after="0" w:line="240" w:lineRule="auto"/>
        <w:jc w:val="both"/>
        <w:rPr>
          <w:rFonts w:ascii="Aldine721 BT" w:eastAsiaTheme="majorEastAsia" w:hAnsi="Aldine721 BT" w:cs="Times New Roman"/>
          <w:b/>
          <w:bCs/>
          <w:color w:val="0070C0"/>
          <w:sz w:val="20"/>
          <w:szCs w:val="20"/>
        </w:rPr>
      </w:pPr>
      <w:r w:rsidRPr="00DA1BEB">
        <w:rPr>
          <w:rFonts w:ascii="Aldine721 BT" w:eastAsiaTheme="majorEastAsia" w:hAnsi="Aldine721 BT" w:cs="Times New Roman"/>
          <w:b/>
          <w:bCs/>
          <w:color w:val="0070C0"/>
          <w:sz w:val="20"/>
          <w:szCs w:val="20"/>
        </w:rPr>
        <w:lastRenderedPageBreak/>
        <w:t>4. ANALYSIS OF RESULTS: DISTRICT-WISE</w:t>
      </w:r>
    </w:p>
    <w:bookmarkEnd w:id="8"/>
    <w:p w14:paraId="13B40607"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2DB965D4" w14:textId="77777777" w:rsidR="00070545" w:rsidRPr="00BF5B0F" w:rsidRDefault="00070545" w:rsidP="00813AD3">
      <w:pPr>
        <w:pStyle w:val="Heading2"/>
      </w:pPr>
      <w:bookmarkStart w:id="9" w:name="X63ef93918ce5a565f73bbf14bbb3175b00baed5"/>
      <w:bookmarkEnd w:id="7"/>
      <w:r w:rsidRPr="00BF5B0F">
        <w:t>4.1 Results Summary Per District: Total number of seats secured by each political party by district</w:t>
      </w:r>
    </w:p>
    <w:p w14:paraId="3C843F39" w14:textId="77777777" w:rsidR="00070545" w:rsidRPr="00BF5B0F" w:rsidRDefault="00070545" w:rsidP="00DC11AB">
      <w:pPr>
        <w:pStyle w:val="BodyText"/>
        <w:spacing w:after="0" w:line="240" w:lineRule="auto"/>
        <w:rPr>
          <w:rFonts w:ascii="Aldine721 BT" w:hAnsi="Aldine721 BT"/>
          <w:sz w:val="20"/>
          <w:szCs w:val="20"/>
        </w:rPr>
      </w:pPr>
    </w:p>
    <w:p w14:paraId="387A32F1" w14:textId="77777777" w:rsidR="00070545" w:rsidRPr="00BF5B0F" w:rsidRDefault="00070545" w:rsidP="00DC11AB">
      <w:pPr>
        <w:pStyle w:val="BodyText"/>
        <w:spacing w:after="0" w:line="240" w:lineRule="auto"/>
        <w:ind w:firstLine="540"/>
        <w:jc w:val="both"/>
        <w:rPr>
          <w:rFonts w:ascii="Aldine721 BT" w:hAnsi="Aldine721 BT" w:cs="Times New Roman"/>
          <w:sz w:val="20"/>
          <w:szCs w:val="20"/>
        </w:rPr>
      </w:pPr>
      <w:r w:rsidRPr="00BF5B0F">
        <w:rPr>
          <w:rFonts w:ascii="Aldine721 BT" w:hAnsi="Aldine721 BT" w:cs="Times New Roman"/>
          <w:sz w:val="20"/>
          <w:szCs w:val="20"/>
        </w:rPr>
        <w:t>As illustrated in table 2 and figure 14 below, out of the total 19 districts, TMC bagged more seats than BJP in 12 districts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Birbhum, Hooghly, Howrah, Kolkata Corporation, </w:t>
      </w:r>
      <w:proofErr w:type="spellStart"/>
      <w:r w:rsidRPr="00BF5B0F">
        <w:rPr>
          <w:rFonts w:ascii="Aldine721 BT" w:hAnsi="Aldine721 BT" w:cs="Times New Roman"/>
          <w:sz w:val="20"/>
          <w:szCs w:val="20"/>
        </w:rPr>
        <w:t>Maldah</w:t>
      </w:r>
      <w:proofErr w:type="spellEnd"/>
      <w:r w:rsidRPr="00BF5B0F">
        <w:rPr>
          <w:rFonts w:ascii="Aldine721 BT" w:hAnsi="Aldine721 BT" w:cs="Times New Roman"/>
          <w:sz w:val="20"/>
          <w:szCs w:val="20"/>
        </w:rPr>
        <w:t xml:space="preserve">, Murshidabad, North 24 Parganas, Paschim Medinipur,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Medinipur, South 24 Parganas, and Uttar Dinajpur), whereas BJP had a bigger share of seats in only 6 districts (Bankura, Cooch Behar, Darjeeling, Jalpaiguri, Nadia, and Purulia). BJP did not win any seat in Howrah (16 seats), Kolkata Corporation (11 seats), and South 24 Parganas (30 seats) districts, whereas TMC did not win any seat in Darjeeling (6 seats).</w:t>
      </w:r>
    </w:p>
    <w:p w14:paraId="43011B19" w14:textId="77777777" w:rsidR="00070545" w:rsidRPr="00BF5B0F" w:rsidRDefault="00070545" w:rsidP="00DC11AB">
      <w:pPr>
        <w:pStyle w:val="BodyText"/>
        <w:spacing w:after="0" w:line="240" w:lineRule="auto"/>
        <w:jc w:val="both"/>
        <w:rPr>
          <w:rFonts w:ascii="Aldine721 BT" w:eastAsiaTheme="majorEastAsia" w:hAnsi="Aldine721 BT" w:cs="Times New Roman"/>
          <w:b/>
          <w:bCs/>
          <w:sz w:val="20"/>
          <w:szCs w:val="20"/>
        </w:rPr>
      </w:pPr>
    </w:p>
    <w:p w14:paraId="1C7955DE" w14:textId="77777777" w:rsidR="00070545" w:rsidRPr="00BF5B0F" w:rsidRDefault="00070545" w:rsidP="00DC11AB">
      <w:pPr>
        <w:pStyle w:val="BodyText"/>
        <w:spacing w:after="0" w:line="240" w:lineRule="auto"/>
        <w:jc w:val="both"/>
        <w:rPr>
          <w:rFonts w:ascii="Aldine721 BT" w:hAnsi="Aldine721 BT" w:cs="Times New Roman"/>
          <w:sz w:val="20"/>
          <w:szCs w:val="20"/>
        </w:rPr>
      </w:pPr>
      <w:r w:rsidRPr="00BF5B0F">
        <w:rPr>
          <w:rFonts w:ascii="Aldine721 BT" w:hAnsi="Aldine721 BT" w:cs="Times New Roman"/>
          <w:sz w:val="20"/>
          <w:szCs w:val="20"/>
        </w:rPr>
        <w:t>Table 2: Total number of seats secured by each political party by district</w:t>
      </w:r>
    </w:p>
    <w:tbl>
      <w:tblPr>
        <w:tblStyle w:val="TableGrid"/>
        <w:tblW w:w="8867" w:type="dxa"/>
        <w:tblLayout w:type="fixed"/>
        <w:tblLook w:val="0420" w:firstRow="1" w:lastRow="0" w:firstColumn="0" w:lastColumn="0" w:noHBand="0" w:noVBand="1"/>
      </w:tblPr>
      <w:tblGrid>
        <w:gridCol w:w="1129"/>
        <w:gridCol w:w="3686"/>
        <w:gridCol w:w="1745"/>
        <w:gridCol w:w="2307"/>
      </w:tblGrid>
      <w:tr w:rsidR="00070545" w:rsidRPr="00BF5B0F" w14:paraId="48357E09" w14:textId="77777777" w:rsidTr="0024575C">
        <w:tc>
          <w:tcPr>
            <w:tcW w:w="1129" w:type="dxa"/>
            <w:shd w:val="clear" w:color="auto" w:fill="00B0F0"/>
          </w:tcPr>
          <w:p w14:paraId="75DFD992" w14:textId="77777777" w:rsidR="00070545" w:rsidRPr="00BF5B0F" w:rsidRDefault="00070545" w:rsidP="00DC11AB">
            <w:pPr>
              <w:ind w:left="100" w:right="100"/>
              <w:jc w:val="both"/>
              <w:rPr>
                <w:rFonts w:ascii="Aldine721 BT" w:eastAsia="Times New Roman" w:hAnsi="Aldine721 BT" w:cs="Times New Roman"/>
                <w:bCs/>
                <w:i/>
                <w:iCs/>
              </w:rPr>
            </w:pPr>
            <w:proofErr w:type="spellStart"/>
            <w:r w:rsidRPr="00BF5B0F">
              <w:rPr>
                <w:rFonts w:ascii="Aldine721 BT" w:eastAsia="Times New Roman" w:hAnsi="Aldine721 BT" w:cs="Times New Roman"/>
                <w:bCs/>
                <w:i/>
                <w:iCs/>
              </w:rPr>
              <w:t>S.No</w:t>
            </w:r>
            <w:proofErr w:type="spellEnd"/>
            <w:r w:rsidRPr="00BF5B0F">
              <w:rPr>
                <w:rFonts w:ascii="Aldine721 BT" w:eastAsia="Times New Roman" w:hAnsi="Aldine721 BT" w:cs="Times New Roman"/>
                <w:bCs/>
                <w:i/>
                <w:iCs/>
              </w:rPr>
              <w:t>.</w:t>
            </w:r>
          </w:p>
        </w:tc>
        <w:tc>
          <w:tcPr>
            <w:tcW w:w="3686" w:type="dxa"/>
            <w:shd w:val="clear" w:color="auto" w:fill="00B0F0"/>
            <w:hideMark/>
          </w:tcPr>
          <w:p w14:paraId="27AAB186" w14:textId="77777777" w:rsidR="00070545" w:rsidRPr="00BF5B0F" w:rsidRDefault="00070545" w:rsidP="00DC11AB">
            <w:pPr>
              <w:ind w:left="100" w:right="100"/>
              <w:jc w:val="both"/>
              <w:rPr>
                <w:rFonts w:ascii="Aldine721 BT" w:hAnsi="Aldine721 BT" w:cs="Times New Roman"/>
                <w:bCs/>
                <w:i/>
                <w:iCs/>
              </w:rPr>
            </w:pPr>
            <w:r w:rsidRPr="00BF5B0F">
              <w:rPr>
                <w:rFonts w:ascii="Aldine721 BT" w:eastAsia="Times New Roman" w:hAnsi="Aldine721 BT" w:cs="Times New Roman"/>
                <w:bCs/>
                <w:i/>
                <w:iCs/>
              </w:rPr>
              <w:t>District Name</w:t>
            </w:r>
          </w:p>
        </w:tc>
        <w:tc>
          <w:tcPr>
            <w:tcW w:w="1745" w:type="dxa"/>
            <w:shd w:val="clear" w:color="auto" w:fill="00B0F0"/>
            <w:hideMark/>
          </w:tcPr>
          <w:p w14:paraId="5A692257" w14:textId="77777777" w:rsidR="00070545" w:rsidRPr="00BF5B0F" w:rsidRDefault="00070545" w:rsidP="00DC11AB">
            <w:pPr>
              <w:ind w:left="100" w:right="100"/>
              <w:jc w:val="both"/>
              <w:rPr>
                <w:rFonts w:ascii="Aldine721 BT" w:hAnsi="Aldine721 BT" w:cs="Times New Roman"/>
                <w:bCs/>
                <w:i/>
                <w:iCs/>
              </w:rPr>
            </w:pPr>
            <w:r w:rsidRPr="00BF5B0F">
              <w:rPr>
                <w:rFonts w:ascii="Aldine721 BT" w:eastAsia="Times New Roman" w:hAnsi="Aldine721 BT" w:cs="Times New Roman"/>
                <w:bCs/>
                <w:i/>
                <w:iCs/>
              </w:rPr>
              <w:t>Party</w:t>
            </w:r>
          </w:p>
        </w:tc>
        <w:tc>
          <w:tcPr>
            <w:tcW w:w="2307" w:type="dxa"/>
            <w:shd w:val="clear" w:color="auto" w:fill="00B0F0"/>
            <w:hideMark/>
          </w:tcPr>
          <w:p w14:paraId="0E575A72" w14:textId="77777777" w:rsidR="00070545" w:rsidRPr="00BF5B0F" w:rsidRDefault="00070545" w:rsidP="00DC11AB">
            <w:pPr>
              <w:ind w:left="100" w:right="100"/>
              <w:jc w:val="both"/>
              <w:rPr>
                <w:rFonts w:ascii="Aldine721 BT" w:hAnsi="Aldine721 BT" w:cs="Times New Roman"/>
                <w:bCs/>
                <w:i/>
                <w:iCs/>
              </w:rPr>
            </w:pPr>
            <w:r w:rsidRPr="00BF5B0F">
              <w:rPr>
                <w:rFonts w:ascii="Aldine721 BT" w:eastAsia="Times New Roman" w:hAnsi="Aldine721 BT" w:cs="Times New Roman"/>
                <w:bCs/>
                <w:i/>
                <w:iCs/>
              </w:rPr>
              <w:t>Total Number of Seats</w:t>
            </w:r>
          </w:p>
        </w:tc>
      </w:tr>
      <w:tr w:rsidR="00070545" w:rsidRPr="00BF5B0F" w14:paraId="48DD2427" w14:textId="77777777" w:rsidTr="00132414">
        <w:tc>
          <w:tcPr>
            <w:tcW w:w="1129" w:type="dxa"/>
          </w:tcPr>
          <w:p w14:paraId="47310911"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F35BD4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ankura</w:t>
            </w:r>
          </w:p>
        </w:tc>
        <w:tc>
          <w:tcPr>
            <w:tcW w:w="1745" w:type="dxa"/>
            <w:hideMark/>
          </w:tcPr>
          <w:p w14:paraId="0BABEA9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5D52B45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8</w:t>
            </w:r>
          </w:p>
        </w:tc>
      </w:tr>
      <w:tr w:rsidR="00070545" w:rsidRPr="00BF5B0F" w14:paraId="2005B89D" w14:textId="77777777" w:rsidTr="00132414">
        <w:tc>
          <w:tcPr>
            <w:tcW w:w="1129" w:type="dxa"/>
          </w:tcPr>
          <w:p w14:paraId="66C0CEFF"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0DD1FCE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ankura</w:t>
            </w:r>
          </w:p>
        </w:tc>
        <w:tc>
          <w:tcPr>
            <w:tcW w:w="1745" w:type="dxa"/>
            <w:hideMark/>
          </w:tcPr>
          <w:p w14:paraId="4BDF215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4A0E41F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4</w:t>
            </w:r>
          </w:p>
        </w:tc>
      </w:tr>
      <w:tr w:rsidR="00070545" w:rsidRPr="00BF5B0F" w14:paraId="146E0CB4" w14:textId="77777777" w:rsidTr="00132414">
        <w:tc>
          <w:tcPr>
            <w:tcW w:w="1129" w:type="dxa"/>
          </w:tcPr>
          <w:p w14:paraId="168819A2"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E4C10F9"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Bardhaman</w:t>
            </w:r>
            <w:proofErr w:type="spellEnd"/>
          </w:p>
        </w:tc>
        <w:tc>
          <w:tcPr>
            <w:tcW w:w="1745" w:type="dxa"/>
            <w:hideMark/>
          </w:tcPr>
          <w:p w14:paraId="47341858"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3496B36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2</w:t>
            </w:r>
          </w:p>
        </w:tc>
      </w:tr>
      <w:tr w:rsidR="00070545" w:rsidRPr="00BF5B0F" w14:paraId="20FF07CF" w14:textId="77777777" w:rsidTr="00132414">
        <w:tc>
          <w:tcPr>
            <w:tcW w:w="1129" w:type="dxa"/>
          </w:tcPr>
          <w:p w14:paraId="5CEA2064"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1CE995B7"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Bardhaman</w:t>
            </w:r>
            <w:proofErr w:type="spellEnd"/>
          </w:p>
        </w:tc>
        <w:tc>
          <w:tcPr>
            <w:tcW w:w="1745" w:type="dxa"/>
            <w:hideMark/>
          </w:tcPr>
          <w:p w14:paraId="48214AD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4041379B"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w:t>
            </w:r>
          </w:p>
        </w:tc>
      </w:tr>
      <w:tr w:rsidR="00070545" w:rsidRPr="00BF5B0F" w14:paraId="6191B03E" w14:textId="77777777" w:rsidTr="00132414">
        <w:tc>
          <w:tcPr>
            <w:tcW w:w="1129" w:type="dxa"/>
          </w:tcPr>
          <w:p w14:paraId="72DB432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60ABF66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irbhum</w:t>
            </w:r>
          </w:p>
        </w:tc>
        <w:tc>
          <w:tcPr>
            <w:tcW w:w="1745" w:type="dxa"/>
            <w:hideMark/>
          </w:tcPr>
          <w:p w14:paraId="4019838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2DD8646F"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0</w:t>
            </w:r>
          </w:p>
        </w:tc>
      </w:tr>
      <w:tr w:rsidR="00070545" w:rsidRPr="00BF5B0F" w14:paraId="72992DBE" w14:textId="77777777" w:rsidTr="00132414">
        <w:tc>
          <w:tcPr>
            <w:tcW w:w="1129" w:type="dxa"/>
          </w:tcPr>
          <w:p w14:paraId="2D23240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829CA6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irbhum</w:t>
            </w:r>
          </w:p>
        </w:tc>
        <w:tc>
          <w:tcPr>
            <w:tcW w:w="1745" w:type="dxa"/>
            <w:hideMark/>
          </w:tcPr>
          <w:p w14:paraId="3647A60B"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75B9C3CB"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w:t>
            </w:r>
          </w:p>
        </w:tc>
      </w:tr>
      <w:tr w:rsidR="00070545" w:rsidRPr="00BF5B0F" w14:paraId="1F1A278B" w14:textId="77777777" w:rsidTr="00132414">
        <w:tc>
          <w:tcPr>
            <w:tcW w:w="1129" w:type="dxa"/>
          </w:tcPr>
          <w:p w14:paraId="797CBA8C"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410D75AF"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Cooch Behar</w:t>
            </w:r>
          </w:p>
        </w:tc>
        <w:tc>
          <w:tcPr>
            <w:tcW w:w="1745" w:type="dxa"/>
            <w:hideMark/>
          </w:tcPr>
          <w:p w14:paraId="3C6898E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13BEF06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7</w:t>
            </w:r>
          </w:p>
        </w:tc>
      </w:tr>
      <w:tr w:rsidR="00070545" w:rsidRPr="00BF5B0F" w14:paraId="5AFD977C" w14:textId="77777777" w:rsidTr="00132414">
        <w:tc>
          <w:tcPr>
            <w:tcW w:w="1129" w:type="dxa"/>
          </w:tcPr>
          <w:p w14:paraId="496BBDD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455E9960"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Cooch Behar</w:t>
            </w:r>
          </w:p>
        </w:tc>
        <w:tc>
          <w:tcPr>
            <w:tcW w:w="1745" w:type="dxa"/>
            <w:hideMark/>
          </w:tcPr>
          <w:p w14:paraId="592EE18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768EAFD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w:t>
            </w:r>
          </w:p>
        </w:tc>
      </w:tr>
      <w:tr w:rsidR="00070545" w:rsidRPr="00BF5B0F" w14:paraId="25ED4124" w14:textId="77777777" w:rsidTr="00132414">
        <w:tc>
          <w:tcPr>
            <w:tcW w:w="1129" w:type="dxa"/>
          </w:tcPr>
          <w:p w14:paraId="4DA966F5"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6DFA8F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Dakshin Dinajpur</w:t>
            </w:r>
          </w:p>
        </w:tc>
        <w:tc>
          <w:tcPr>
            <w:tcW w:w="1745" w:type="dxa"/>
            <w:hideMark/>
          </w:tcPr>
          <w:p w14:paraId="7D61A4A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25F793C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w:t>
            </w:r>
          </w:p>
        </w:tc>
      </w:tr>
      <w:tr w:rsidR="00070545" w:rsidRPr="00BF5B0F" w14:paraId="5C441C09" w14:textId="77777777" w:rsidTr="00132414">
        <w:tc>
          <w:tcPr>
            <w:tcW w:w="1129" w:type="dxa"/>
          </w:tcPr>
          <w:p w14:paraId="19E8C19F"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1158A57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Dakshin Dinajpur</w:t>
            </w:r>
          </w:p>
        </w:tc>
        <w:tc>
          <w:tcPr>
            <w:tcW w:w="1745" w:type="dxa"/>
            <w:hideMark/>
          </w:tcPr>
          <w:p w14:paraId="10CF87C4"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0498280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w:t>
            </w:r>
          </w:p>
        </w:tc>
      </w:tr>
      <w:tr w:rsidR="00070545" w:rsidRPr="00BF5B0F" w14:paraId="2360E38E" w14:textId="77777777" w:rsidTr="00132414">
        <w:tc>
          <w:tcPr>
            <w:tcW w:w="1129" w:type="dxa"/>
          </w:tcPr>
          <w:p w14:paraId="3BF46567"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9E2FBFB"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Darjeeling</w:t>
            </w:r>
          </w:p>
        </w:tc>
        <w:tc>
          <w:tcPr>
            <w:tcW w:w="1745" w:type="dxa"/>
            <w:hideMark/>
          </w:tcPr>
          <w:p w14:paraId="03E9A4A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355F482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5</w:t>
            </w:r>
          </w:p>
        </w:tc>
      </w:tr>
      <w:tr w:rsidR="00070545" w:rsidRPr="00BF5B0F" w14:paraId="783C7D47" w14:textId="77777777" w:rsidTr="00132414">
        <w:tc>
          <w:tcPr>
            <w:tcW w:w="1129" w:type="dxa"/>
          </w:tcPr>
          <w:p w14:paraId="57068611"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0521EF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Darjeeling</w:t>
            </w:r>
          </w:p>
        </w:tc>
        <w:tc>
          <w:tcPr>
            <w:tcW w:w="1745" w:type="dxa"/>
            <w:hideMark/>
          </w:tcPr>
          <w:p w14:paraId="597A5C3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IND</w:t>
            </w:r>
          </w:p>
        </w:tc>
        <w:tc>
          <w:tcPr>
            <w:tcW w:w="2307" w:type="dxa"/>
            <w:hideMark/>
          </w:tcPr>
          <w:p w14:paraId="46319C0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w:t>
            </w:r>
          </w:p>
        </w:tc>
      </w:tr>
      <w:tr w:rsidR="00070545" w:rsidRPr="00BF5B0F" w14:paraId="6C3819A0" w14:textId="77777777" w:rsidTr="00132414">
        <w:tc>
          <w:tcPr>
            <w:tcW w:w="1129" w:type="dxa"/>
          </w:tcPr>
          <w:p w14:paraId="439F15D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4915951F"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Hooghly</w:t>
            </w:r>
          </w:p>
        </w:tc>
        <w:tc>
          <w:tcPr>
            <w:tcW w:w="1745" w:type="dxa"/>
            <w:hideMark/>
          </w:tcPr>
          <w:p w14:paraId="5C06B30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0810166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4</w:t>
            </w:r>
          </w:p>
        </w:tc>
      </w:tr>
      <w:tr w:rsidR="00070545" w:rsidRPr="00BF5B0F" w14:paraId="5AAD8B49" w14:textId="77777777" w:rsidTr="00132414">
        <w:tc>
          <w:tcPr>
            <w:tcW w:w="1129" w:type="dxa"/>
          </w:tcPr>
          <w:p w14:paraId="3F3BEF69"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95C525A"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Hooghly</w:t>
            </w:r>
          </w:p>
        </w:tc>
        <w:tc>
          <w:tcPr>
            <w:tcW w:w="1745" w:type="dxa"/>
            <w:hideMark/>
          </w:tcPr>
          <w:p w14:paraId="65D0444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01D81BC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4</w:t>
            </w:r>
          </w:p>
        </w:tc>
      </w:tr>
      <w:tr w:rsidR="00070545" w:rsidRPr="00BF5B0F" w14:paraId="74468236" w14:textId="77777777" w:rsidTr="00132414">
        <w:tc>
          <w:tcPr>
            <w:tcW w:w="1129" w:type="dxa"/>
          </w:tcPr>
          <w:p w14:paraId="4EC556FF"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03A75F90"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Howrah</w:t>
            </w:r>
          </w:p>
        </w:tc>
        <w:tc>
          <w:tcPr>
            <w:tcW w:w="1745" w:type="dxa"/>
            <w:hideMark/>
          </w:tcPr>
          <w:p w14:paraId="4709D28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5EDD8BB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6</w:t>
            </w:r>
          </w:p>
        </w:tc>
      </w:tr>
      <w:tr w:rsidR="00070545" w:rsidRPr="00BF5B0F" w14:paraId="28ED0943" w14:textId="77777777" w:rsidTr="00132414">
        <w:tc>
          <w:tcPr>
            <w:tcW w:w="1129" w:type="dxa"/>
          </w:tcPr>
          <w:p w14:paraId="4FFE466E"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68E0CAB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Jalpaiguri</w:t>
            </w:r>
          </w:p>
        </w:tc>
        <w:tc>
          <w:tcPr>
            <w:tcW w:w="1745" w:type="dxa"/>
            <w:hideMark/>
          </w:tcPr>
          <w:p w14:paraId="12CCD540"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571DAFC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9</w:t>
            </w:r>
          </w:p>
        </w:tc>
      </w:tr>
      <w:tr w:rsidR="00070545" w:rsidRPr="00BF5B0F" w14:paraId="2F4275C0" w14:textId="77777777" w:rsidTr="00132414">
        <w:tc>
          <w:tcPr>
            <w:tcW w:w="1129" w:type="dxa"/>
          </w:tcPr>
          <w:p w14:paraId="28890A03"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C51D12F"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Jalpaiguri</w:t>
            </w:r>
          </w:p>
        </w:tc>
        <w:tc>
          <w:tcPr>
            <w:tcW w:w="1745" w:type="dxa"/>
            <w:hideMark/>
          </w:tcPr>
          <w:p w14:paraId="59D2C57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05EEA52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w:t>
            </w:r>
          </w:p>
        </w:tc>
      </w:tr>
      <w:tr w:rsidR="00070545" w:rsidRPr="00BF5B0F" w14:paraId="09D87A72" w14:textId="77777777" w:rsidTr="00132414">
        <w:tc>
          <w:tcPr>
            <w:tcW w:w="1129" w:type="dxa"/>
          </w:tcPr>
          <w:p w14:paraId="23AC2383"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1DDB2D7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Kolkata Corporation</w:t>
            </w:r>
          </w:p>
        </w:tc>
        <w:tc>
          <w:tcPr>
            <w:tcW w:w="1745" w:type="dxa"/>
            <w:hideMark/>
          </w:tcPr>
          <w:p w14:paraId="7C6CC02A"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73150E74"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1</w:t>
            </w:r>
          </w:p>
        </w:tc>
      </w:tr>
      <w:tr w:rsidR="00070545" w:rsidRPr="00BF5B0F" w14:paraId="08C70719" w14:textId="77777777" w:rsidTr="00132414">
        <w:tc>
          <w:tcPr>
            <w:tcW w:w="1129" w:type="dxa"/>
          </w:tcPr>
          <w:p w14:paraId="50DE1618"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30276C6"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Maldah</w:t>
            </w:r>
            <w:proofErr w:type="spellEnd"/>
          </w:p>
        </w:tc>
        <w:tc>
          <w:tcPr>
            <w:tcW w:w="1745" w:type="dxa"/>
            <w:hideMark/>
          </w:tcPr>
          <w:p w14:paraId="409384E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765DD52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8</w:t>
            </w:r>
          </w:p>
        </w:tc>
      </w:tr>
      <w:tr w:rsidR="00070545" w:rsidRPr="00BF5B0F" w14:paraId="2579579B" w14:textId="77777777" w:rsidTr="00132414">
        <w:tc>
          <w:tcPr>
            <w:tcW w:w="1129" w:type="dxa"/>
          </w:tcPr>
          <w:p w14:paraId="5667F9F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6DED2ED4"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Maldah</w:t>
            </w:r>
            <w:proofErr w:type="spellEnd"/>
          </w:p>
        </w:tc>
        <w:tc>
          <w:tcPr>
            <w:tcW w:w="1745" w:type="dxa"/>
            <w:hideMark/>
          </w:tcPr>
          <w:p w14:paraId="3F2A5A6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56DADDB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4</w:t>
            </w:r>
          </w:p>
        </w:tc>
      </w:tr>
      <w:tr w:rsidR="00070545" w:rsidRPr="00BF5B0F" w14:paraId="46B574D6" w14:textId="77777777" w:rsidTr="00132414">
        <w:tc>
          <w:tcPr>
            <w:tcW w:w="1129" w:type="dxa"/>
          </w:tcPr>
          <w:p w14:paraId="3B2294C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8B24400"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Murshidabad</w:t>
            </w:r>
          </w:p>
        </w:tc>
        <w:tc>
          <w:tcPr>
            <w:tcW w:w="1745" w:type="dxa"/>
            <w:hideMark/>
          </w:tcPr>
          <w:p w14:paraId="29E7863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32140FF8"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8</w:t>
            </w:r>
          </w:p>
        </w:tc>
      </w:tr>
      <w:tr w:rsidR="00070545" w:rsidRPr="00BF5B0F" w14:paraId="30F542E3" w14:textId="77777777" w:rsidTr="00132414">
        <w:tc>
          <w:tcPr>
            <w:tcW w:w="1129" w:type="dxa"/>
          </w:tcPr>
          <w:p w14:paraId="3A50041E"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ABACC9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Murshidabad</w:t>
            </w:r>
          </w:p>
        </w:tc>
        <w:tc>
          <w:tcPr>
            <w:tcW w:w="1745" w:type="dxa"/>
            <w:hideMark/>
          </w:tcPr>
          <w:p w14:paraId="5B47809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611D027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w:t>
            </w:r>
          </w:p>
        </w:tc>
      </w:tr>
      <w:tr w:rsidR="00070545" w:rsidRPr="00BF5B0F" w14:paraId="4A4033B1" w14:textId="77777777" w:rsidTr="00132414">
        <w:tc>
          <w:tcPr>
            <w:tcW w:w="1129" w:type="dxa"/>
          </w:tcPr>
          <w:p w14:paraId="4C13D143"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F4FC62A"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Nadia</w:t>
            </w:r>
          </w:p>
        </w:tc>
        <w:tc>
          <w:tcPr>
            <w:tcW w:w="1745" w:type="dxa"/>
            <w:hideMark/>
          </w:tcPr>
          <w:p w14:paraId="2272166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0DD1F21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9</w:t>
            </w:r>
          </w:p>
        </w:tc>
      </w:tr>
      <w:tr w:rsidR="00070545" w:rsidRPr="00BF5B0F" w14:paraId="55622E12" w14:textId="77777777" w:rsidTr="00132414">
        <w:tc>
          <w:tcPr>
            <w:tcW w:w="1129" w:type="dxa"/>
          </w:tcPr>
          <w:p w14:paraId="1C0BEC03"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1069F959"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Nadia</w:t>
            </w:r>
          </w:p>
        </w:tc>
        <w:tc>
          <w:tcPr>
            <w:tcW w:w="1745" w:type="dxa"/>
            <w:hideMark/>
          </w:tcPr>
          <w:p w14:paraId="4C8F7F08"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38093C7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8</w:t>
            </w:r>
          </w:p>
        </w:tc>
      </w:tr>
      <w:tr w:rsidR="00070545" w:rsidRPr="00BF5B0F" w14:paraId="59867C28" w14:textId="77777777" w:rsidTr="00132414">
        <w:tc>
          <w:tcPr>
            <w:tcW w:w="1129" w:type="dxa"/>
          </w:tcPr>
          <w:p w14:paraId="328E5E41"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1AC2A4C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North 24 Parganas</w:t>
            </w:r>
          </w:p>
        </w:tc>
        <w:tc>
          <w:tcPr>
            <w:tcW w:w="1745" w:type="dxa"/>
            <w:hideMark/>
          </w:tcPr>
          <w:p w14:paraId="3839275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03A7DAE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8</w:t>
            </w:r>
          </w:p>
        </w:tc>
      </w:tr>
      <w:tr w:rsidR="00070545" w:rsidRPr="00BF5B0F" w14:paraId="2C4E76E5" w14:textId="77777777" w:rsidTr="00132414">
        <w:tc>
          <w:tcPr>
            <w:tcW w:w="1129" w:type="dxa"/>
          </w:tcPr>
          <w:p w14:paraId="1755DE01"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54328D2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North 24 Parganas</w:t>
            </w:r>
          </w:p>
        </w:tc>
        <w:tc>
          <w:tcPr>
            <w:tcW w:w="1745" w:type="dxa"/>
            <w:hideMark/>
          </w:tcPr>
          <w:p w14:paraId="325ED5C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7B3B4838"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5</w:t>
            </w:r>
          </w:p>
        </w:tc>
      </w:tr>
      <w:tr w:rsidR="00070545" w:rsidRPr="00BF5B0F" w14:paraId="76430963" w14:textId="77777777" w:rsidTr="00132414">
        <w:tc>
          <w:tcPr>
            <w:tcW w:w="1129" w:type="dxa"/>
          </w:tcPr>
          <w:p w14:paraId="5933EE0E"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840782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Paschim Medinipur</w:t>
            </w:r>
          </w:p>
        </w:tc>
        <w:tc>
          <w:tcPr>
            <w:tcW w:w="1745" w:type="dxa"/>
            <w:hideMark/>
          </w:tcPr>
          <w:p w14:paraId="1C4DA38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6986DFC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7</w:t>
            </w:r>
          </w:p>
        </w:tc>
      </w:tr>
      <w:tr w:rsidR="00070545" w:rsidRPr="00BF5B0F" w14:paraId="2CBC92EB" w14:textId="77777777" w:rsidTr="00132414">
        <w:tc>
          <w:tcPr>
            <w:tcW w:w="1129" w:type="dxa"/>
          </w:tcPr>
          <w:p w14:paraId="04CC1B19"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5383293"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Paschim Medinipur</w:t>
            </w:r>
          </w:p>
        </w:tc>
        <w:tc>
          <w:tcPr>
            <w:tcW w:w="1745" w:type="dxa"/>
            <w:hideMark/>
          </w:tcPr>
          <w:p w14:paraId="77F8F67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2514DF0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w:t>
            </w:r>
          </w:p>
        </w:tc>
      </w:tr>
      <w:tr w:rsidR="00070545" w:rsidRPr="00BF5B0F" w14:paraId="294662B3" w14:textId="77777777" w:rsidTr="00132414">
        <w:tc>
          <w:tcPr>
            <w:tcW w:w="1129" w:type="dxa"/>
          </w:tcPr>
          <w:p w14:paraId="595CFB84"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5F29CEFE"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Purba</w:t>
            </w:r>
            <w:proofErr w:type="spellEnd"/>
            <w:r w:rsidRPr="00BF5B0F">
              <w:rPr>
                <w:rFonts w:ascii="Aldine721 BT" w:eastAsia="Times New Roman" w:hAnsi="Aldine721 BT" w:cs="Times New Roman"/>
              </w:rPr>
              <w:t xml:space="preserve"> Medinipur</w:t>
            </w:r>
          </w:p>
        </w:tc>
        <w:tc>
          <w:tcPr>
            <w:tcW w:w="1745" w:type="dxa"/>
            <w:hideMark/>
          </w:tcPr>
          <w:p w14:paraId="61F6D08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54AA6DE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9</w:t>
            </w:r>
          </w:p>
        </w:tc>
      </w:tr>
      <w:tr w:rsidR="00070545" w:rsidRPr="00BF5B0F" w14:paraId="725FD0F1" w14:textId="77777777" w:rsidTr="00132414">
        <w:tc>
          <w:tcPr>
            <w:tcW w:w="1129" w:type="dxa"/>
          </w:tcPr>
          <w:p w14:paraId="0C454093"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57CB0F2F" w14:textId="77777777" w:rsidR="00070545" w:rsidRPr="00BF5B0F" w:rsidRDefault="00070545" w:rsidP="00DC11AB">
            <w:pPr>
              <w:ind w:left="100" w:right="100"/>
              <w:jc w:val="both"/>
              <w:rPr>
                <w:rFonts w:ascii="Aldine721 BT" w:hAnsi="Aldine721 BT" w:cs="Times New Roman"/>
              </w:rPr>
            </w:pPr>
            <w:proofErr w:type="spellStart"/>
            <w:r w:rsidRPr="00BF5B0F">
              <w:rPr>
                <w:rFonts w:ascii="Aldine721 BT" w:eastAsia="Times New Roman" w:hAnsi="Aldine721 BT" w:cs="Times New Roman"/>
              </w:rPr>
              <w:t>Purba</w:t>
            </w:r>
            <w:proofErr w:type="spellEnd"/>
            <w:r w:rsidRPr="00BF5B0F">
              <w:rPr>
                <w:rFonts w:ascii="Aldine721 BT" w:eastAsia="Times New Roman" w:hAnsi="Aldine721 BT" w:cs="Times New Roman"/>
              </w:rPr>
              <w:t xml:space="preserve"> Medinipur</w:t>
            </w:r>
          </w:p>
        </w:tc>
        <w:tc>
          <w:tcPr>
            <w:tcW w:w="1745" w:type="dxa"/>
            <w:hideMark/>
          </w:tcPr>
          <w:p w14:paraId="2412585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6ED4BCE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7</w:t>
            </w:r>
          </w:p>
        </w:tc>
      </w:tr>
      <w:tr w:rsidR="00070545" w:rsidRPr="00BF5B0F" w14:paraId="33E38E74" w14:textId="77777777" w:rsidTr="00132414">
        <w:tc>
          <w:tcPr>
            <w:tcW w:w="1129" w:type="dxa"/>
          </w:tcPr>
          <w:p w14:paraId="60DFA476"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EB526E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Purulia</w:t>
            </w:r>
          </w:p>
        </w:tc>
        <w:tc>
          <w:tcPr>
            <w:tcW w:w="1745" w:type="dxa"/>
            <w:hideMark/>
          </w:tcPr>
          <w:p w14:paraId="06A20BD7"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11ACF945"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6</w:t>
            </w:r>
          </w:p>
        </w:tc>
      </w:tr>
      <w:tr w:rsidR="00070545" w:rsidRPr="00BF5B0F" w14:paraId="3B9B1F12" w14:textId="77777777" w:rsidTr="00132414">
        <w:tc>
          <w:tcPr>
            <w:tcW w:w="1129" w:type="dxa"/>
          </w:tcPr>
          <w:p w14:paraId="3BDCCF6F"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210EA04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Purulia</w:t>
            </w:r>
          </w:p>
        </w:tc>
        <w:tc>
          <w:tcPr>
            <w:tcW w:w="1745" w:type="dxa"/>
            <w:hideMark/>
          </w:tcPr>
          <w:p w14:paraId="4926A9AA"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6B47C69B"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w:t>
            </w:r>
          </w:p>
        </w:tc>
      </w:tr>
      <w:tr w:rsidR="00070545" w:rsidRPr="00BF5B0F" w14:paraId="2E169371" w14:textId="77777777" w:rsidTr="00132414">
        <w:tc>
          <w:tcPr>
            <w:tcW w:w="1129" w:type="dxa"/>
          </w:tcPr>
          <w:p w14:paraId="4903CBA2"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31A7D46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South 24 Parganas</w:t>
            </w:r>
          </w:p>
        </w:tc>
        <w:tc>
          <w:tcPr>
            <w:tcW w:w="1745" w:type="dxa"/>
            <w:hideMark/>
          </w:tcPr>
          <w:p w14:paraId="0E8B4E8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114F665C"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30</w:t>
            </w:r>
          </w:p>
        </w:tc>
      </w:tr>
      <w:tr w:rsidR="00070545" w:rsidRPr="00BF5B0F" w14:paraId="22193F45" w14:textId="77777777" w:rsidTr="00132414">
        <w:tc>
          <w:tcPr>
            <w:tcW w:w="1129" w:type="dxa"/>
          </w:tcPr>
          <w:p w14:paraId="33231C7C"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650890F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South 24 Parganas</w:t>
            </w:r>
          </w:p>
        </w:tc>
        <w:tc>
          <w:tcPr>
            <w:tcW w:w="1745" w:type="dxa"/>
            <w:hideMark/>
          </w:tcPr>
          <w:p w14:paraId="14AF593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RSSCMJP</w:t>
            </w:r>
          </w:p>
        </w:tc>
        <w:tc>
          <w:tcPr>
            <w:tcW w:w="2307" w:type="dxa"/>
            <w:hideMark/>
          </w:tcPr>
          <w:p w14:paraId="25FE268A"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1</w:t>
            </w:r>
          </w:p>
        </w:tc>
      </w:tr>
      <w:tr w:rsidR="00070545" w:rsidRPr="00BF5B0F" w14:paraId="012837E0" w14:textId="77777777" w:rsidTr="00132414">
        <w:tc>
          <w:tcPr>
            <w:tcW w:w="1129" w:type="dxa"/>
          </w:tcPr>
          <w:p w14:paraId="3D9D0A51"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4CA18D82"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Uttar Dinajpur</w:t>
            </w:r>
          </w:p>
        </w:tc>
        <w:tc>
          <w:tcPr>
            <w:tcW w:w="1745" w:type="dxa"/>
            <w:hideMark/>
          </w:tcPr>
          <w:p w14:paraId="6CBE8406"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AITC</w:t>
            </w:r>
          </w:p>
        </w:tc>
        <w:tc>
          <w:tcPr>
            <w:tcW w:w="2307" w:type="dxa"/>
            <w:hideMark/>
          </w:tcPr>
          <w:p w14:paraId="63DBC52D"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7</w:t>
            </w:r>
          </w:p>
        </w:tc>
      </w:tr>
      <w:tr w:rsidR="00070545" w:rsidRPr="00BF5B0F" w14:paraId="4F598D1A" w14:textId="77777777" w:rsidTr="00132414">
        <w:tc>
          <w:tcPr>
            <w:tcW w:w="1129" w:type="dxa"/>
          </w:tcPr>
          <w:p w14:paraId="7EF44EC2" w14:textId="77777777" w:rsidR="00070545" w:rsidRPr="00BF5B0F" w:rsidRDefault="00070545" w:rsidP="00DC11AB">
            <w:pPr>
              <w:pStyle w:val="ListParagraph"/>
              <w:numPr>
                <w:ilvl w:val="0"/>
                <w:numId w:val="6"/>
              </w:numPr>
              <w:ind w:right="100"/>
              <w:jc w:val="both"/>
              <w:rPr>
                <w:rFonts w:ascii="Aldine721 BT" w:hAnsi="Aldine721 BT"/>
                <w:sz w:val="20"/>
                <w:szCs w:val="20"/>
              </w:rPr>
            </w:pPr>
          </w:p>
        </w:tc>
        <w:tc>
          <w:tcPr>
            <w:tcW w:w="3686" w:type="dxa"/>
            <w:hideMark/>
          </w:tcPr>
          <w:p w14:paraId="7D7E6621"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Uttar Dinajpur</w:t>
            </w:r>
          </w:p>
        </w:tc>
        <w:tc>
          <w:tcPr>
            <w:tcW w:w="1745" w:type="dxa"/>
            <w:hideMark/>
          </w:tcPr>
          <w:p w14:paraId="7520FCE4"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BJP</w:t>
            </w:r>
          </w:p>
        </w:tc>
        <w:tc>
          <w:tcPr>
            <w:tcW w:w="2307" w:type="dxa"/>
            <w:hideMark/>
          </w:tcPr>
          <w:p w14:paraId="0D92AF3E" w14:textId="77777777" w:rsidR="00070545" w:rsidRPr="00BF5B0F" w:rsidRDefault="00070545" w:rsidP="00DC11AB">
            <w:pPr>
              <w:ind w:left="100" w:right="100"/>
              <w:jc w:val="both"/>
              <w:rPr>
                <w:rFonts w:ascii="Aldine721 BT" w:hAnsi="Aldine721 BT" w:cs="Times New Roman"/>
              </w:rPr>
            </w:pPr>
            <w:r w:rsidRPr="00BF5B0F">
              <w:rPr>
                <w:rFonts w:ascii="Aldine721 BT" w:eastAsia="Times New Roman" w:hAnsi="Aldine721 BT" w:cs="Times New Roman"/>
              </w:rPr>
              <w:t>2</w:t>
            </w:r>
          </w:p>
        </w:tc>
      </w:tr>
    </w:tbl>
    <w:p w14:paraId="39870566"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0BE6E390" w14:textId="77777777" w:rsidR="00070545" w:rsidRPr="00BF5B0F" w:rsidRDefault="00070545" w:rsidP="00DC11AB">
      <w:pPr>
        <w:pStyle w:val="BodyText"/>
        <w:spacing w:after="0" w:line="240" w:lineRule="auto"/>
        <w:jc w:val="both"/>
        <w:rPr>
          <w:rFonts w:ascii="Aldine721 BT" w:eastAsiaTheme="majorEastAsia" w:hAnsi="Aldine721 BT" w:cs="Times New Roman"/>
          <w:b/>
          <w:bCs/>
          <w:sz w:val="20"/>
          <w:szCs w:val="20"/>
        </w:rPr>
      </w:pPr>
    </w:p>
    <w:p w14:paraId="33B4C60F" w14:textId="77777777" w:rsidR="00070545" w:rsidRPr="00BF5B0F" w:rsidRDefault="00070545" w:rsidP="00DC11AB">
      <w:pPr>
        <w:pStyle w:val="BodyText"/>
        <w:spacing w:after="0" w:line="240" w:lineRule="auto"/>
        <w:rPr>
          <w:rFonts w:ascii="Aldine721 BT" w:hAnsi="Aldine721 BT" w:cs="Times New Roman"/>
          <w:sz w:val="20"/>
          <w:szCs w:val="20"/>
        </w:rPr>
      </w:pPr>
    </w:p>
    <w:p w14:paraId="391EF083" w14:textId="77777777" w:rsidR="00070545" w:rsidRPr="00BF5B0F" w:rsidRDefault="00070545" w:rsidP="00DC11AB">
      <w:pPr>
        <w:pStyle w:val="FirstParagraph"/>
        <w:spacing w:before="0" w:after="0"/>
        <w:jc w:val="center"/>
        <w:rPr>
          <w:rFonts w:ascii="Aldine721 BT" w:hAnsi="Aldine721 BT" w:cs="Times New Roman"/>
          <w:sz w:val="20"/>
          <w:szCs w:val="20"/>
        </w:rPr>
      </w:pPr>
      <w:r w:rsidRPr="00BF5B0F">
        <w:rPr>
          <w:rFonts w:ascii="Aldine721 BT" w:hAnsi="Aldine721 BT"/>
          <w:noProof/>
          <w:sz w:val="20"/>
          <w:szCs w:val="20"/>
        </w:rPr>
        <w:lastRenderedPageBreak/>
        <w:drawing>
          <wp:inline distT="0" distB="0" distL="0" distR="0" wp14:anchorId="75B31597" wp14:editId="5327D0A1">
            <wp:extent cx="5646932" cy="4454218"/>
            <wp:effectExtent l="0" t="0" r="0" b="3810"/>
            <wp:docPr id="2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Chart&#10;&#10;Description automatically generated"/>
                    <pic:cNvPicPr>
                      <a:picLocks noChangeAspect="1" noChangeArrowheads="1"/>
                    </pic:cNvPicPr>
                  </pic:nvPicPr>
                  <pic:blipFill>
                    <a:blip r:embed="rId29"/>
                    <a:stretch>
                      <a:fillRect/>
                    </a:stretch>
                  </pic:blipFill>
                  <pic:spPr bwMode="auto">
                    <a:xfrm>
                      <a:off x="0" y="0"/>
                      <a:ext cx="5646932" cy="4454218"/>
                    </a:xfrm>
                    <a:prstGeom prst="rect">
                      <a:avLst/>
                    </a:prstGeom>
                    <a:noFill/>
                    <a:ln w="9525">
                      <a:noFill/>
                      <a:headEnd/>
                      <a:tailEnd/>
                    </a:ln>
                  </pic:spPr>
                </pic:pic>
              </a:graphicData>
            </a:graphic>
          </wp:inline>
        </w:drawing>
      </w:r>
    </w:p>
    <w:p w14:paraId="2EAA7325" w14:textId="77777777" w:rsidR="00A97F51" w:rsidRDefault="00A97F51" w:rsidP="00DC11AB">
      <w:pPr>
        <w:pStyle w:val="BodyText"/>
        <w:spacing w:after="0" w:line="240" w:lineRule="auto"/>
        <w:jc w:val="center"/>
        <w:rPr>
          <w:rFonts w:ascii="Aldine721 BT" w:hAnsi="Aldine721 BT" w:cs="Times New Roman"/>
          <w:sz w:val="20"/>
          <w:szCs w:val="20"/>
        </w:rPr>
      </w:pPr>
    </w:p>
    <w:p w14:paraId="77C8982A" w14:textId="130B2C2D" w:rsidR="005E5B61" w:rsidRPr="005E5B61" w:rsidRDefault="005E5B61" w:rsidP="00DC11AB">
      <w:pPr>
        <w:pStyle w:val="BodyText"/>
        <w:spacing w:after="0" w:line="240" w:lineRule="auto"/>
        <w:jc w:val="center"/>
        <w:rPr>
          <w:rFonts w:ascii="Aldine721 BT" w:hAnsi="Aldine721 BT" w:cs="Times New Roman"/>
          <w:b/>
          <w:bCs/>
          <w:sz w:val="20"/>
          <w:szCs w:val="20"/>
        </w:rPr>
      </w:pPr>
      <w:r w:rsidRPr="005E5B61">
        <w:rPr>
          <w:rFonts w:ascii="Aldine721 BT" w:hAnsi="Aldine721 BT" w:cs="Times New Roman"/>
          <w:sz w:val="20"/>
          <w:szCs w:val="20"/>
        </w:rPr>
        <w:t>Figure 14: Total number of seats secured by each political party by district</w:t>
      </w:r>
    </w:p>
    <w:p w14:paraId="062B2938" w14:textId="77777777" w:rsidR="00070545" w:rsidRPr="00BF5B0F" w:rsidRDefault="00070545" w:rsidP="00813AD3">
      <w:pPr>
        <w:pStyle w:val="Heading2"/>
      </w:pPr>
    </w:p>
    <w:p w14:paraId="50FC1200" w14:textId="77777777" w:rsidR="005E5B61" w:rsidRDefault="00070545" w:rsidP="00DC11AB">
      <w:pPr>
        <w:pStyle w:val="BodyText"/>
        <w:spacing w:after="0" w:line="240" w:lineRule="auto"/>
        <w:jc w:val="both"/>
        <w:rPr>
          <w:rFonts w:ascii="Aldine721 BT" w:eastAsiaTheme="majorEastAsia" w:hAnsi="Aldine721 BT" w:cs="Times New Roman"/>
          <w:sz w:val="20"/>
          <w:szCs w:val="20"/>
        </w:rPr>
      </w:pPr>
      <w:r w:rsidRPr="00BF5B0F">
        <w:rPr>
          <w:rFonts w:ascii="Aldine721 BT" w:eastAsiaTheme="majorEastAsia" w:hAnsi="Aldine721 BT" w:cs="Times New Roman"/>
          <w:sz w:val="20"/>
          <w:szCs w:val="20"/>
        </w:rPr>
        <w:t>District-wise analysis of seats earned by each political party has been given below.</w:t>
      </w:r>
      <w:r w:rsidR="005E5B61">
        <w:rPr>
          <w:rFonts w:ascii="Aldine721 BT" w:eastAsiaTheme="majorEastAsia" w:hAnsi="Aldine721 BT" w:cs="Times New Roman"/>
          <w:sz w:val="20"/>
          <w:szCs w:val="20"/>
        </w:rPr>
        <w:t xml:space="preserve"> </w:t>
      </w:r>
    </w:p>
    <w:p w14:paraId="3B9302D9" w14:textId="77777777" w:rsidR="00070545" w:rsidRPr="00BF5B0F" w:rsidRDefault="00070545" w:rsidP="00DC11AB">
      <w:pPr>
        <w:pStyle w:val="BodyText"/>
        <w:spacing w:after="0" w:line="240" w:lineRule="auto"/>
        <w:jc w:val="both"/>
        <w:rPr>
          <w:rFonts w:ascii="Aldine721 BT" w:eastAsiaTheme="majorEastAsia" w:hAnsi="Aldine721 BT" w:cs="Times New Roman"/>
          <w:b/>
          <w:bCs/>
          <w:sz w:val="20"/>
          <w:szCs w:val="20"/>
        </w:rPr>
      </w:pPr>
    </w:p>
    <w:p w14:paraId="11E0FFB9"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7FBF1B38" w14:textId="77777777" w:rsidR="00070545" w:rsidRPr="00BF5B0F" w:rsidRDefault="00070545" w:rsidP="00813AD3">
      <w:pPr>
        <w:pStyle w:val="Heading2"/>
      </w:pPr>
      <w:r w:rsidRPr="00BF5B0F">
        <w:t>4.2 Bankura District</w:t>
      </w:r>
    </w:p>
    <w:p w14:paraId="61842A54"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10" w:name="X9b99c58cb30527ec9c3e83b045700b5983b2151"/>
      <w:bookmarkEnd w:id="9"/>
    </w:p>
    <w:p w14:paraId="1DABB4E6" w14:textId="77777777" w:rsidR="00F46E8D"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In accordance with the analysis in figure 15 below and Annex 1, the district of Bankura has a total of 12 legislative constituencies. The district has 6 reserved constituencies out of which 4 seats are reserved for the Scheduled Castes</w:t>
      </w:r>
      <w:r w:rsidRPr="00BF5B0F">
        <w:rPr>
          <w:rStyle w:val="FootnoteReference"/>
          <w:rFonts w:ascii="Aldine721 BT" w:hAnsi="Aldine721 BT"/>
          <w:sz w:val="20"/>
          <w:szCs w:val="20"/>
        </w:rPr>
        <w:footnoteReference w:id="10"/>
      </w:r>
      <w:r w:rsidRPr="00BF5B0F">
        <w:rPr>
          <w:rFonts w:ascii="Aldine721 BT" w:hAnsi="Aldine721 BT" w:cs="Times New Roman"/>
          <w:sz w:val="20"/>
          <w:szCs w:val="20"/>
        </w:rPr>
        <w:t xml:space="preserve"> (SC) community and 2 seats are reserved for the Scheduled Tribes</w:t>
      </w:r>
      <w:r w:rsidRPr="00BF5B0F">
        <w:rPr>
          <w:rStyle w:val="FootnoteReference"/>
          <w:rFonts w:ascii="Aldine721 BT" w:hAnsi="Aldine721 BT"/>
          <w:sz w:val="20"/>
          <w:szCs w:val="20"/>
        </w:rPr>
        <w:footnoteReference w:id="11"/>
      </w:r>
      <w:r w:rsidRPr="00BF5B0F">
        <w:rPr>
          <w:rFonts w:ascii="Aldine721 BT" w:hAnsi="Aldine721 BT" w:cs="Times New Roman"/>
          <w:sz w:val="20"/>
          <w:szCs w:val="20"/>
        </w:rPr>
        <w:t xml:space="preserve"> (ST) community. Seats reserved for SC include </w:t>
      </w:r>
      <w:proofErr w:type="spellStart"/>
      <w:r w:rsidRPr="00BF5B0F">
        <w:rPr>
          <w:rFonts w:ascii="Aldine721 BT" w:hAnsi="Aldine721 BT" w:cs="Times New Roman"/>
          <w:sz w:val="20"/>
          <w:szCs w:val="20"/>
        </w:rPr>
        <w:t>Salto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tulpur</w:t>
      </w:r>
      <w:proofErr w:type="spellEnd"/>
      <w:r w:rsidRPr="00BF5B0F">
        <w:rPr>
          <w:rFonts w:ascii="Aldine721 BT" w:hAnsi="Aldine721 BT" w:cs="Times New Roman"/>
          <w:sz w:val="20"/>
          <w:szCs w:val="20"/>
        </w:rPr>
        <w:t xml:space="preserve">, Indus and </w:t>
      </w:r>
      <w:proofErr w:type="spellStart"/>
      <w:r w:rsidRPr="00BF5B0F">
        <w:rPr>
          <w:rFonts w:ascii="Aldine721 BT" w:hAnsi="Aldine721 BT" w:cs="Times New Roman"/>
          <w:sz w:val="20"/>
          <w:szCs w:val="20"/>
        </w:rPr>
        <w:t>Sonamukhi</w:t>
      </w:r>
      <w:proofErr w:type="spellEnd"/>
      <w:r w:rsidRPr="00BF5B0F">
        <w:rPr>
          <w:rFonts w:ascii="Aldine721 BT" w:hAnsi="Aldine721 BT" w:cs="Times New Roman"/>
          <w:sz w:val="20"/>
          <w:szCs w:val="20"/>
        </w:rPr>
        <w:t xml:space="preserve">, and the seats reserved for ST include </w:t>
      </w:r>
      <w:proofErr w:type="spellStart"/>
      <w:r w:rsidRPr="00BF5B0F">
        <w:rPr>
          <w:rFonts w:ascii="Aldine721 BT" w:hAnsi="Aldine721 BT" w:cs="Times New Roman"/>
          <w:sz w:val="20"/>
          <w:szCs w:val="20"/>
        </w:rPr>
        <w:t>Ranibundh</w:t>
      </w:r>
      <w:proofErr w:type="spellEnd"/>
      <w:r w:rsidRPr="00BF5B0F">
        <w:rPr>
          <w:rFonts w:ascii="Aldine721 BT" w:hAnsi="Aldine721 BT" w:cs="Times New Roman"/>
          <w:sz w:val="20"/>
          <w:szCs w:val="20"/>
        </w:rPr>
        <w:t xml:space="preserve">, and Raipur. </w:t>
      </w:r>
    </w:p>
    <w:p w14:paraId="2C455B0E" w14:textId="77777777" w:rsidR="00F46E8D"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12 seats in the Bankura district, the largest number of seats i.e., 8 were won by the BJP while the AITC won 4 seats. The seats won by BJP were </w:t>
      </w:r>
      <w:proofErr w:type="spellStart"/>
      <w:r w:rsidRPr="00BF5B0F">
        <w:rPr>
          <w:rFonts w:ascii="Aldine721 BT" w:hAnsi="Aldine721 BT" w:cs="Times New Roman"/>
          <w:sz w:val="20"/>
          <w:szCs w:val="20"/>
        </w:rPr>
        <w:t>Salto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hatna</w:t>
      </w:r>
      <w:proofErr w:type="spellEnd"/>
      <w:r w:rsidRPr="00BF5B0F">
        <w:rPr>
          <w:rFonts w:ascii="Aldine721 BT" w:hAnsi="Aldine721 BT" w:cs="Times New Roman"/>
          <w:sz w:val="20"/>
          <w:szCs w:val="20"/>
        </w:rPr>
        <w:t xml:space="preserve">, Bankura, </w:t>
      </w:r>
      <w:proofErr w:type="spellStart"/>
      <w:r w:rsidRPr="00BF5B0F">
        <w:rPr>
          <w:rFonts w:ascii="Aldine721 BT" w:hAnsi="Aldine721 BT" w:cs="Times New Roman"/>
          <w:sz w:val="20"/>
          <w:szCs w:val="20"/>
        </w:rPr>
        <w:t>Onda</w:t>
      </w:r>
      <w:proofErr w:type="spellEnd"/>
      <w:r w:rsidRPr="00BF5B0F">
        <w:rPr>
          <w:rFonts w:ascii="Aldine721 BT" w:hAnsi="Aldine721 BT" w:cs="Times New Roman"/>
          <w:sz w:val="20"/>
          <w:szCs w:val="20"/>
        </w:rPr>
        <w:t xml:space="preserve">, Bishnupur, </w:t>
      </w:r>
      <w:proofErr w:type="spellStart"/>
      <w:r w:rsidRPr="00BF5B0F">
        <w:rPr>
          <w:rFonts w:ascii="Aldine721 BT" w:hAnsi="Aldine721 BT" w:cs="Times New Roman"/>
          <w:sz w:val="20"/>
          <w:szCs w:val="20"/>
        </w:rPr>
        <w:t>Katulpur</w:t>
      </w:r>
      <w:proofErr w:type="spellEnd"/>
      <w:r w:rsidRPr="00BF5B0F">
        <w:rPr>
          <w:rFonts w:ascii="Aldine721 BT" w:hAnsi="Aldine721 BT" w:cs="Times New Roman"/>
          <w:sz w:val="20"/>
          <w:szCs w:val="20"/>
        </w:rPr>
        <w:t xml:space="preserve">, Indus and </w:t>
      </w:r>
      <w:proofErr w:type="spellStart"/>
      <w:r w:rsidRPr="00BF5B0F">
        <w:rPr>
          <w:rFonts w:ascii="Aldine721 BT" w:hAnsi="Aldine721 BT" w:cs="Times New Roman"/>
          <w:sz w:val="20"/>
          <w:szCs w:val="20"/>
        </w:rPr>
        <w:t>Sonamukhi</w:t>
      </w:r>
      <w:proofErr w:type="spellEnd"/>
      <w:r w:rsidRPr="00BF5B0F">
        <w:rPr>
          <w:rFonts w:ascii="Aldine721 BT" w:hAnsi="Aldine721 BT" w:cs="Times New Roman"/>
          <w:sz w:val="20"/>
          <w:szCs w:val="20"/>
        </w:rPr>
        <w:t xml:space="preserve">, and the seats won by AITC include </w:t>
      </w:r>
      <w:proofErr w:type="spellStart"/>
      <w:r w:rsidRPr="00BF5B0F">
        <w:rPr>
          <w:rFonts w:ascii="Aldine721 BT" w:hAnsi="Aldine721 BT" w:cs="Times New Roman"/>
          <w:sz w:val="20"/>
          <w:szCs w:val="20"/>
        </w:rPr>
        <w:t>Ranibundh</w:t>
      </w:r>
      <w:proofErr w:type="spellEnd"/>
      <w:r w:rsidRPr="00BF5B0F">
        <w:rPr>
          <w:rFonts w:ascii="Aldine721 BT" w:hAnsi="Aldine721 BT" w:cs="Times New Roman"/>
          <w:sz w:val="20"/>
          <w:szCs w:val="20"/>
        </w:rPr>
        <w:t xml:space="preserve">, Raipur, </w:t>
      </w:r>
      <w:proofErr w:type="spellStart"/>
      <w:r w:rsidRPr="00BF5B0F">
        <w:rPr>
          <w:rFonts w:ascii="Aldine721 BT" w:hAnsi="Aldine721 BT" w:cs="Times New Roman"/>
          <w:sz w:val="20"/>
          <w:szCs w:val="20"/>
        </w:rPr>
        <w:t>Taldangra</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Barjora</w:t>
      </w:r>
      <w:proofErr w:type="spellEnd"/>
      <w:r w:rsidRPr="00BF5B0F">
        <w:rPr>
          <w:rFonts w:ascii="Aldine721 BT" w:hAnsi="Aldine721 BT" w:cs="Times New Roman"/>
          <w:sz w:val="20"/>
          <w:szCs w:val="20"/>
        </w:rPr>
        <w:t>.</w:t>
      </w:r>
    </w:p>
    <w:p w14:paraId="6A4FB519" w14:textId="77777777" w:rsidR="00CF722C"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polled votes of 2,470,633, BJP secured a total of 1,119,399 (45%) votes, while the AITC secured 1,092,741 (44%) votes. The CPM with a vote share of 110,909 (4%) was on third place, while the INC was on the fourth position after securing 47,335 (2%) of the total votes in the district. </w:t>
      </w:r>
    </w:p>
    <w:p w14:paraId="06A05820"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50617DEB" w14:textId="77777777" w:rsidR="00070545" w:rsidRPr="00BF5B0F" w:rsidRDefault="00070545" w:rsidP="00813AD3">
      <w:pPr>
        <w:pStyle w:val="Heading2"/>
      </w:pPr>
      <w:bookmarkStart w:id="11" w:name="Xb1ef88fa066970ce69e807ce87a89d9144987dd"/>
      <w:bookmarkStart w:id="12" w:name="_Hlk78663071"/>
      <w:bookmarkEnd w:id="10"/>
      <w:r w:rsidRPr="00BF5B0F">
        <w:lastRenderedPageBreak/>
        <w:drawing>
          <wp:inline distT="0" distB="0" distL="0" distR="0" wp14:anchorId="080F38B9" wp14:editId="397B8336">
            <wp:extent cx="5576455" cy="4544291"/>
            <wp:effectExtent l="0" t="0" r="5715" b="8890"/>
            <wp:docPr id="39"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picture containing chart&#10;&#10;Description automatically generated"/>
                    <pic:cNvPicPr/>
                  </pic:nvPicPr>
                  <pic:blipFill>
                    <a:blip r:embed="rId30"/>
                    <a:stretch>
                      <a:fillRect/>
                    </a:stretch>
                  </pic:blipFill>
                  <pic:spPr bwMode="auto">
                    <a:xfrm>
                      <a:off x="0" y="0"/>
                      <a:ext cx="5588597" cy="4554186"/>
                    </a:xfrm>
                    <a:prstGeom prst="rect">
                      <a:avLst/>
                    </a:prstGeom>
                    <a:noFill/>
                    <a:ln w="9525">
                      <a:noFill/>
                      <a:headEnd/>
                      <a:tailEnd/>
                    </a:ln>
                  </pic:spPr>
                </pic:pic>
              </a:graphicData>
            </a:graphic>
          </wp:inline>
        </w:drawing>
      </w:r>
    </w:p>
    <w:p w14:paraId="08AA9462" w14:textId="77777777" w:rsidR="00A97F51" w:rsidRDefault="00A97F51" w:rsidP="00DC11AB">
      <w:pPr>
        <w:pStyle w:val="FirstParagraph"/>
        <w:spacing w:before="0" w:after="0"/>
        <w:ind w:firstLine="540"/>
        <w:jc w:val="center"/>
        <w:rPr>
          <w:rFonts w:ascii="Aldine721 BT" w:hAnsi="Aldine721 BT"/>
          <w:sz w:val="20"/>
          <w:szCs w:val="20"/>
        </w:rPr>
      </w:pPr>
    </w:p>
    <w:p w14:paraId="5E7E6E99" w14:textId="701C4C5E" w:rsidR="00C16BBE" w:rsidRPr="00C16BBE" w:rsidRDefault="00C16BBE" w:rsidP="00DC11AB">
      <w:pPr>
        <w:pStyle w:val="FirstParagraph"/>
        <w:spacing w:before="0" w:after="0"/>
        <w:ind w:firstLine="540"/>
        <w:jc w:val="center"/>
        <w:rPr>
          <w:rFonts w:ascii="Aldine721 BT" w:hAnsi="Aldine721 BT"/>
          <w:b/>
          <w:bCs/>
          <w:sz w:val="20"/>
          <w:szCs w:val="20"/>
        </w:rPr>
      </w:pPr>
      <w:r w:rsidRPr="00C16BBE">
        <w:rPr>
          <w:rFonts w:ascii="Aldine721 BT" w:hAnsi="Aldine721 BT"/>
          <w:sz w:val="20"/>
          <w:szCs w:val="20"/>
        </w:rPr>
        <w:t>Figure 15: Bankura District: Winners per constituency and top 3 candidates</w:t>
      </w:r>
    </w:p>
    <w:p w14:paraId="78B6E656" w14:textId="5DCE38EE" w:rsidR="00070545" w:rsidRDefault="00C16BBE" w:rsidP="00813AD3">
      <w:pPr>
        <w:pStyle w:val="Heading2"/>
      </w:pPr>
      <w:r>
        <w:br/>
      </w:r>
    </w:p>
    <w:p w14:paraId="1BAF6190" w14:textId="77777777" w:rsidR="00070545" w:rsidRPr="00BF5B0F" w:rsidRDefault="00070545" w:rsidP="00813AD3">
      <w:pPr>
        <w:pStyle w:val="Heading2"/>
      </w:pPr>
      <w:r w:rsidRPr="00BF5B0F">
        <w:t>4.3. Bardhaman District</w:t>
      </w:r>
    </w:p>
    <w:p w14:paraId="323E8F94"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13" w:name="X5043230d9bde0d9fa033bb92ed38a6154219602"/>
      <w:bookmarkEnd w:id="11"/>
      <w:bookmarkEnd w:id="12"/>
    </w:p>
    <w:p w14:paraId="39C07799" w14:textId="77777777" w:rsidR="0045129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s the analysis in figure 16 below and Annex 2, district of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has a total of 25 legislative constituencies. The district has 7 reserved constituencies, and all 7 seats are reserved for the Scheduled Castes (SC) community. Seats reserved for SC include </w:t>
      </w:r>
      <w:proofErr w:type="spellStart"/>
      <w:r w:rsidRPr="00BF5B0F">
        <w:rPr>
          <w:rFonts w:ascii="Aldine721 BT" w:hAnsi="Aldine721 BT" w:cs="Times New Roman"/>
          <w:sz w:val="20"/>
          <w:szCs w:val="20"/>
        </w:rPr>
        <w:t>Khandaghosh</w:t>
      </w:r>
      <w:proofErr w:type="spellEnd"/>
      <w:r w:rsidRPr="00BF5B0F">
        <w:rPr>
          <w:rFonts w:ascii="Aldine721 BT" w:hAnsi="Aldine721 BT" w:cs="Times New Roman"/>
          <w:sz w:val="20"/>
          <w:szCs w:val="20"/>
        </w:rPr>
        <w:t xml:space="preserve">, Raina, Jamalpur, </w:t>
      </w:r>
      <w:proofErr w:type="spellStart"/>
      <w:r w:rsidRPr="00BF5B0F">
        <w:rPr>
          <w:rFonts w:ascii="Aldine721 BT" w:hAnsi="Aldine721 BT" w:cs="Times New Roman"/>
          <w:sz w:val="20"/>
          <w:szCs w:val="20"/>
        </w:rPr>
        <w:t>Kaln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Ausgram</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Galsi</w:t>
      </w:r>
      <w:proofErr w:type="spellEnd"/>
      <w:r w:rsidRPr="00BF5B0F">
        <w:rPr>
          <w:rFonts w:ascii="Aldine721 BT" w:hAnsi="Aldine721 BT" w:cs="Times New Roman"/>
          <w:sz w:val="20"/>
          <w:szCs w:val="20"/>
        </w:rPr>
        <w:t xml:space="preserve">. </w:t>
      </w:r>
    </w:p>
    <w:p w14:paraId="3423CC4B" w14:textId="77777777" w:rsidR="0045129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25 seats in the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district, the largest number of seats i.e., 22 were won by the AITC, while the BJP won 3 seats. The seats won by AITC were </w:t>
      </w:r>
      <w:proofErr w:type="spellStart"/>
      <w:r w:rsidRPr="00BF5B0F">
        <w:rPr>
          <w:rFonts w:ascii="Aldine721 BT" w:hAnsi="Aldine721 BT" w:cs="Times New Roman"/>
          <w:sz w:val="20"/>
          <w:szCs w:val="20"/>
        </w:rPr>
        <w:t>Khandaghos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Dakshin, Raina, Jamalpur, </w:t>
      </w:r>
      <w:proofErr w:type="spellStart"/>
      <w:r w:rsidRPr="00BF5B0F">
        <w:rPr>
          <w:rFonts w:ascii="Aldine721 BT" w:hAnsi="Aldine721 BT" w:cs="Times New Roman"/>
          <w:sz w:val="20"/>
          <w:szCs w:val="20"/>
        </w:rPr>
        <w:t>Montesw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ln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emar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dhaman</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Bhat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sthali</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Purbasthali</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Katw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etu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ngalko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us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Gals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ndabeswar</w:t>
      </w:r>
      <w:proofErr w:type="spellEnd"/>
      <w:r w:rsidRPr="00BF5B0F">
        <w:rPr>
          <w:rFonts w:ascii="Aldine721 BT" w:hAnsi="Aldine721 BT" w:cs="Times New Roman"/>
          <w:sz w:val="20"/>
          <w:szCs w:val="20"/>
        </w:rPr>
        <w:t xml:space="preserve">, Durgapur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i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muria</w:t>
      </w:r>
      <w:proofErr w:type="spellEnd"/>
      <w:r w:rsidRPr="00BF5B0F">
        <w:rPr>
          <w:rFonts w:ascii="Aldine721 BT" w:hAnsi="Aldine721 BT" w:cs="Times New Roman"/>
          <w:sz w:val="20"/>
          <w:szCs w:val="20"/>
        </w:rPr>
        <w:t xml:space="preserve">, Asansol Uttar and </w:t>
      </w:r>
      <w:proofErr w:type="spellStart"/>
      <w:r w:rsidRPr="00BF5B0F">
        <w:rPr>
          <w:rFonts w:ascii="Aldine721 BT" w:hAnsi="Aldine721 BT" w:cs="Times New Roman"/>
          <w:sz w:val="20"/>
          <w:szCs w:val="20"/>
        </w:rPr>
        <w:t>Barbani</w:t>
      </w:r>
      <w:proofErr w:type="spellEnd"/>
      <w:r w:rsidRPr="00BF5B0F">
        <w:rPr>
          <w:rFonts w:ascii="Aldine721 BT" w:hAnsi="Aldine721 BT" w:cs="Times New Roman"/>
          <w:sz w:val="20"/>
          <w:szCs w:val="20"/>
        </w:rPr>
        <w:t xml:space="preserve">, and the seats won by BJP were Durgapur Paschim, Asansol Dakshin and </w:t>
      </w:r>
      <w:proofErr w:type="spellStart"/>
      <w:r w:rsidRPr="00BF5B0F">
        <w:rPr>
          <w:rFonts w:ascii="Aldine721 BT" w:hAnsi="Aldine721 BT" w:cs="Times New Roman"/>
          <w:sz w:val="20"/>
          <w:szCs w:val="20"/>
        </w:rPr>
        <w:t>Kulti</w:t>
      </w:r>
      <w:proofErr w:type="spellEnd"/>
      <w:r w:rsidRPr="00BF5B0F">
        <w:rPr>
          <w:rFonts w:ascii="Aldine721 BT" w:hAnsi="Aldine721 BT" w:cs="Times New Roman"/>
          <w:sz w:val="20"/>
          <w:szCs w:val="20"/>
        </w:rPr>
        <w:t xml:space="preserve">. </w:t>
      </w:r>
    </w:p>
    <w:p w14:paraId="4F4834AD" w14:textId="77777777" w:rsidR="00F43E7E"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otal polled votes of 5,044,003, AITC secured a total of 2,382,485 (47%) votes, while the BJP secured 2,062,687 (41%) votes. The CPM with a vote share of 404,042 (8%) was on third place, while the INC was on the fourth position after securing 60,824 (1%) of the total votes in the district.</w:t>
      </w:r>
    </w:p>
    <w:p w14:paraId="0F92DE9E"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1073162A" w14:textId="77777777" w:rsidR="00070545" w:rsidRPr="00BF5B0F" w:rsidRDefault="00070545" w:rsidP="00813AD3">
      <w:pPr>
        <w:pStyle w:val="Heading2"/>
      </w:pPr>
      <w:bookmarkStart w:id="14" w:name="Xc8f5598c4e42b889dbbf573a31af6df30d4e649"/>
      <w:bookmarkStart w:id="15" w:name="_Hlk78663132"/>
      <w:bookmarkEnd w:id="13"/>
      <w:r w:rsidRPr="00BF5B0F">
        <w:lastRenderedPageBreak/>
        <w:drawing>
          <wp:inline distT="0" distB="0" distL="0" distR="0" wp14:anchorId="51124048" wp14:editId="52657679">
            <wp:extent cx="5611091" cy="4433455"/>
            <wp:effectExtent l="0" t="0" r="8890" b="5715"/>
            <wp:docPr id="40"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A picture containing chart&#10;&#10;Description automatically generated"/>
                    <pic:cNvPicPr/>
                  </pic:nvPicPr>
                  <pic:blipFill>
                    <a:blip r:embed="rId31"/>
                    <a:stretch>
                      <a:fillRect/>
                    </a:stretch>
                  </pic:blipFill>
                  <pic:spPr bwMode="auto">
                    <a:xfrm>
                      <a:off x="0" y="0"/>
                      <a:ext cx="5619344" cy="4439976"/>
                    </a:xfrm>
                    <a:prstGeom prst="rect">
                      <a:avLst/>
                    </a:prstGeom>
                    <a:noFill/>
                    <a:ln w="9525">
                      <a:noFill/>
                      <a:headEnd/>
                      <a:tailEnd/>
                    </a:ln>
                  </pic:spPr>
                </pic:pic>
              </a:graphicData>
            </a:graphic>
          </wp:inline>
        </w:drawing>
      </w:r>
    </w:p>
    <w:p w14:paraId="06832482" w14:textId="77777777" w:rsidR="00A97F51" w:rsidRDefault="00A97F51" w:rsidP="00DC11AB">
      <w:pPr>
        <w:pStyle w:val="FirstParagraph"/>
        <w:spacing w:before="0" w:after="0"/>
        <w:ind w:firstLine="540"/>
        <w:jc w:val="center"/>
        <w:rPr>
          <w:rFonts w:ascii="Aldine721 BT" w:hAnsi="Aldine721 BT"/>
          <w:sz w:val="20"/>
          <w:szCs w:val="20"/>
        </w:rPr>
      </w:pPr>
    </w:p>
    <w:p w14:paraId="3FFC2A39" w14:textId="651234DE" w:rsidR="00FA068A" w:rsidRPr="00FA068A" w:rsidRDefault="00FA068A" w:rsidP="00DC11AB">
      <w:pPr>
        <w:pStyle w:val="FirstParagraph"/>
        <w:spacing w:before="0" w:after="0"/>
        <w:ind w:firstLine="540"/>
        <w:jc w:val="center"/>
        <w:rPr>
          <w:rFonts w:ascii="Aldine721 BT" w:hAnsi="Aldine721 BT"/>
          <w:b/>
          <w:bCs/>
          <w:sz w:val="20"/>
          <w:szCs w:val="20"/>
        </w:rPr>
      </w:pPr>
      <w:bookmarkStart w:id="16" w:name="_Hlk80462660"/>
      <w:r w:rsidRPr="00FA068A">
        <w:rPr>
          <w:rFonts w:ascii="Aldine721 BT" w:hAnsi="Aldine721 BT"/>
          <w:sz w:val="20"/>
          <w:szCs w:val="20"/>
        </w:rPr>
        <w:t xml:space="preserve">Figure 16: </w:t>
      </w:r>
      <w:proofErr w:type="spellStart"/>
      <w:r w:rsidRPr="00FA068A">
        <w:rPr>
          <w:rFonts w:ascii="Aldine721 BT" w:hAnsi="Aldine721 BT"/>
          <w:sz w:val="20"/>
          <w:szCs w:val="20"/>
        </w:rPr>
        <w:t>Bardhaman</w:t>
      </w:r>
      <w:proofErr w:type="spellEnd"/>
      <w:r w:rsidRPr="00FA068A">
        <w:rPr>
          <w:rFonts w:ascii="Aldine721 BT" w:hAnsi="Aldine721 BT"/>
          <w:sz w:val="20"/>
          <w:szCs w:val="20"/>
        </w:rPr>
        <w:t xml:space="preserve"> District: Winners per constituency and top 3 candidates</w:t>
      </w:r>
    </w:p>
    <w:bookmarkEnd w:id="16"/>
    <w:p w14:paraId="0D74B473" w14:textId="77777777" w:rsidR="00070545" w:rsidRPr="00BF5B0F" w:rsidRDefault="00070545" w:rsidP="00813AD3">
      <w:pPr>
        <w:pStyle w:val="Heading2"/>
      </w:pPr>
    </w:p>
    <w:p w14:paraId="513B4757" w14:textId="77777777" w:rsidR="00070545" w:rsidRPr="00BF5B0F" w:rsidRDefault="00070545" w:rsidP="00813AD3">
      <w:pPr>
        <w:pStyle w:val="Heading2"/>
      </w:pPr>
    </w:p>
    <w:p w14:paraId="6A2CAAD8" w14:textId="77777777" w:rsidR="00070545" w:rsidRPr="00BF5B0F" w:rsidRDefault="00070545" w:rsidP="00813AD3">
      <w:pPr>
        <w:pStyle w:val="Heading2"/>
      </w:pPr>
      <w:r w:rsidRPr="00BF5B0F">
        <w:t>4.4. Birbhum District</w:t>
      </w:r>
    </w:p>
    <w:p w14:paraId="4EA3234B"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17" w:name="X2c8abeddc266bf7f07fd0de41fbde21df8378ec"/>
      <w:bookmarkEnd w:id="14"/>
      <w:bookmarkEnd w:id="15"/>
    </w:p>
    <w:p w14:paraId="7FAE8AEF" w14:textId="77777777" w:rsidR="00E366CC"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figure 17 below and Annex 3 indicate that the district of Birbhum has 11 legislative constituencies. The district has 3 reserved constituencies, and all 3 seats are reserved for the Scheduled Castes (SC) community. Seats reserved for SC include </w:t>
      </w:r>
      <w:proofErr w:type="spellStart"/>
      <w:r w:rsidRPr="00BF5B0F">
        <w:rPr>
          <w:rFonts w:ascii="Aldine721 BT" w:hAnsi="Aldine721 BT" w:cs="Times New Roman"/>
          <w:sz w:val="20"/>
          <w:szCs w:val="20"/>
        </w:rPr>
        <w:t>Dubraj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noor</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Sainthia</w:t>
      </w:r>
      <w:proofErr w:type="spellEnd"/>
      <w:r w:rsidRPr="00BF5B0F">
        <w:rPr>
          <w:rFonts w:ascii="Aldine721 BT" w:hAnsi="Aldine721 BT" w:cs="Times New Roman"/>
          <w:sz w:val="20"/>
          <w:szCs w:val="20"/>
        </w:rPr>
        <w:t xml:space="preserve">. </w:t>
      </w:r>
    </w:p>
    <w:p w14:paraId="6836E361" w14:textId="77777777" w:rsidR="00E366CC"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otal 11 seats in the Birbhum district, the largest number of seats i.e., 10 were won by the AITC, while the BJP won only 1 seat. The seats won by AITC were Suri, </w:t>
      </w:r>
      <w:proofErr w:type="spellStart"/>
      <w:r w:rsidRPr="00BF5B0F">
        <w:rPr>
          <w:rFonts w:ascii="Aldine721 BT" w:hAnsi="Aldine721 BT" w:cs="Times New Roman"/>
          <w:sz w:val="20"/>
          <w:szCs w:val="20"/>
        </w:rPr>
        <w:t>Bol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noo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Labh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ainthi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yuresw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mpurh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Hansan</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lhat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Murarai</w:t>
      </w:r>
      <w:proofErr w:type="spellEnd"/>
      <w:r w:rsidRPr="00BF5B0F">
        <w:rPr>
          <w:rFonts w:ascii="Aldine721 BT" w:hAnsi="Aldine721 BT" w:cs="Times New Roman"/>
          <w:sz w:val="20"/>
          <w:szCs w:val="20"/>
        </w:rPr>
        <w:t xml:space="preserve">, and the seat won by BJP was </w:t>
      </w:r>
      <w:proofErr w:type="spellStart"/>
      <w:r w:rsidRPr="00BF5B0F">
        <w:rPr>
          <w:rFonts w:ascii="Aldine721 BT" w:hAnsi="Aldine721 BT" w:cs="Times New Roman"/>
          <w:sz w:val="20"/>
          <w:szCs w:val="20"/>
        </w:rPr>
        <w:t>Dubrajpur</w:t>
      </w:r>
      <w:proofErr w:type="spellEnd"/>
      <w:r w:rsidRPr="00BF5B0F">
        <w:rPr>
          <w:rFonts w:ascii="Aldine721 BT" w:hAnsi="Aldine721 BT" w:cs="Times New Roman"/>
          <w:sz w:val="20"/>
          <w:szCs w:val="20"/>
        </w:rPr>
        <w:t>.</w:t>
      </w:r>
    </w:p>
    <w:p w14:paraId="018DA6C4" w14:textId="77777777" w:rsidR="0033178A"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f total polled votes of 2,348,347, AITC secured 1,223,569 (52%) votes, while the BJP secured 931,633 (40%) of the total votes. The INC with a vote share of 65,369 (3%) was on third place, while the CPM was on the fourth position after securing 41,433 (2%) of the total votes in the district.</w:t>
      </w:r>
    </w:p>
    <w:p w14:paraId="417F3E73"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498B93D3" w14:textId="77777777"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54AF4965" wp14:editId="197EE137">
            <wp:extent cx="5583382" cy="4523510"/>
            <wp:effectExtent l="0" t="0" r="0" b="0"/>
            <wp:docPr id="41"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Diagram&#10;&#10;Description automatically generated"/>
                    <pic:cNvPicPr/>
                  </pic:nvPicPr>
                  <pic:blipFill>
                    <a:blip r:embed="rId32"/>
                    <a:stretch>
                      <a:fillRect/>
                    </a:stretch>
                  </pic:blipFill>
                  <pic:spPr bwMode="auto">
                    <a:xfrm>
                      <a:off x="0" y="0"/>
                      <a:ext cx="5595187" cy="4533074"/>
                    </a:xfrm>
                    <a:prstGeom prst="rect">
                      <a:avLst/>
                    </a:prstGeom>
                    <a:noFill/>
                    <a:ln w="9525">
                      <a:noFill/>
                      <a:headEnd/>
                      <a:tailEnd/>
                    </a:ln>
                  </pic:spPr>
                </pic:pic>
              </a:graphicData>
            </a:graphic>
          </wp:inline>
        </w:drawing>
      </w:r>
    </w:p>
    <w:p w14:paraId="12190645" w14:textId="77777777" w:rsidR="00A97F51" w:rsidRDefault="00A97F51" w:rsidP="00DC11AB">
      <w:pPr>
        <w:pStyle w:val="FirstParagraph"/>
        <w:spacing w:before="0" w:after="0"/>
        <w:ind w:firstLine="540"/>
        <w:jc w:val="center"/>
        <w:rPr>
          <w:rFonts w:ascii="Aldine721 BT" w:hAnsi="Aldine721 BT"/>
          <w:sz w:val="20"/>
          <w:szCs w:val="20"/>
        </w:rPr>
      </w:pPr>
      <w:bookmarkStart w:id="18" w:name="X8c4aa94a95c99740292510eb859592e2eb468e6"/>
      <w:bookmarkStart w:id="19" w:name="_Hlk78663152"/>
      <w:bookmarkEnd w:id="17"/>
    </w:p>
    <w:p w14:paraId="5B51625E" w14:textId="11A21555" w:rsidR="0033178A" w:rsidRPr="0033178A" w:rsidRDefault="0033178A" w:rsidP="00DC11AB">
      <w:pPr>
        <w:pStyle w:val="FirstParagraph"/>
        <w:spacing w:before="0" w:after="0"/>
        <w:ind w:firstLine="540"/>
        <w:jc w:val="center"/>
        <w:rPr>
          <w:rFonts w:ascii="Aldine721 BT" w:hAnsi="Aldine721 BT"/>
          <w:b/>
          <w:bCs/>
          <w:sz w:val="20"/>
          <w:szCs w:val="20"/>
        </w:rPr>
      </w:pPr>
      <w:r w:rsidRPr="0033178A">
        <w:rPr>
          <w:rFonts w:ascii="Aldine721 BT" w:hAnsi="Aldine721 BT"/>
          <w:sz w:val="20"/>
          <w:szCs w:val="20"/>
        </w:rPr>
        <w:t>Figure 17: Birbhum District: Winners per constituency and top 3 candidates</w:t>
      </w:r>
    </w:p>
    <w:p w14:paraId="0A9C5D4E" w14:textId="77777777" w:rsidR="00070545" w:rsidRPr="00BF5B0F" w:rsidRDefault="00070545" w:rsidP="00813AD3">
      <w:pPr>
        <w:pStyle w:val="Heading2"/>
      </w:pPr>
    </w:p>
    <w:p w14:paraId="2BB4209A" w14:textId="77777777" w:rsidR="00070545" w:rsidRPr="00BF5B0F" w:rsidRDefault="00070545" w:rsidP="00DC11AB">
      <w:pPr>
        <w:spacing w:after="0" w:line="240" w:lineRule="auto"/>
        <w:jc w:val="both"/>
        <w:rPr>
          <w:rFonts w:ascii="Aldine721 BT" w:eastAsiaTheme="majorEastAsia" w:hAnsi="Aldine721 BT" w:cs="Times New Roman"/>
          <w:b/>
          <w:bCs/>
          <w:sz w:val="20"/>
          <w:szCs w:val="20"/>
        </w:rPr>
      </w:pPr>
    </w:p>
    <w:p w14:paraId="38536E51" w14:textId="77777777" w:rsidR="00070545" w:rsidRPr="00BF5B0F" w:rsidRDefault="00070545" w:rsidP="00813AD3">
      <w:pPr>
        <w:pStyle w:val="Heading2"/>
      </w:pPr>
      <w:r w:rsidRPr="00BF5B0F">
        <w:t>4.5. Cooch Behar District</w:t>
      </w:r>
    </w:p>
    <w:p w14:paraId="73BBE001"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20" w:name="Xf75a661832bd2ce61b242f635b4537ce246f0a0"/>
      <w:bookmarkEnd w:id="18"/>
      <w:bookmarkEnd w:id="19"/>
    </w:p>
    <w:p w14:paraId="55B7056E" w14:textId="77777777" w:rsidR="009B59D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analysis presented in figure 18 below and Annex 4 highlights that the district of Cooch Behar has a total of 9 legislative constituencies. The district consists of 5 reserved constituencies and all 5 seats are reserved for the Scheduled Castes (SC) community. The seats reserved for SC include </w:t>
      </w:r>
      <w:proofErr w:type="spellStart"/>
      <w:r w:rsidRPr="00BF5B0F">
        <w:rPr>
          <w:rFonts w:ascii="Aldine721 BT" w:hAnsi="Aldine721 BT" w:cs="Times New Roman"/>
          <w:sz w:val="20"/>
          <w:szCs w:val="20"/>
        </w:rPr>
        <w:t>Mekli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thabhanga</w:t>
      </w:r>
      <w:proofErr w:type="spellEnd"/>
      <w:r w:rsidRPr="00BF5B0F">
        <w:rPr>
          <w:rFonts w:ascii="Aldine721 BT" w:hAnsi="Aldine721 BT" w:cs="Times New Roman"/>
          <w:sz w:val="20"/>
          <w:szCs w:val="20"/>
        </w:rPr>
        <w:t xml:space="preserve">, Cooch Behar Uttar, </w:t>
      </w:r>
      <w:proofErr w:type="spellStart"/>
      <w:r w:rsidRPr="00BF5B0F">
        <w:rPr>
          <w:rFonts w:ascii="Aldine721 BT" w:hAnsi="Aldine721 BT" w:cs="Times New Roman"/>
          <w:sz w:val="20"/>
          <w:szCs w:val="20"/>
        </w:rPr>
        <w:t>Sitalkuch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Sitai</w:t>
      </w:r>
      <w:proofErr w:type="spellEnd"/>
      <w:r w:rsidRPr="00BF5B0F">
        <w:rPr>
          <w:rFonts w:ascii="Aldine721 BT" w:hAnsi="Aldine721 BT" w:cs="Times New Roman"/>
          <w:sz w:val="20"/>
          <w:szCs w:val="20"/>
        </w:rPr>
        <w:t>.</w:t>
      </w:r>
    </w:p>
    <w:p w14:paraId="51FDA421" w14:textId="77777777" w:rsidR="009B59D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otal 9 seats in Cooch Behar district, the largest number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7, were won by the BJP, while the AITC won 2 seats. The seats won by BJP were </w:t>
      </w:r>
      <w:proofErr w:type="spellStart"/>
      <w:r w:rsidRPr="00BF5B0F">
        <w:rPr>
          <w:rFonts w:ascii="Aldine721 BT" w:hAnsi="Aldine721 BT" w:cs="Times New Roman"/>
          <w:sz w:val="20"/>
          <w:szCs w:val="20"/>
        </w:rPr>
        <w:t>Mathabhanga</w:t>
      </w:r>
      <w:proofErr w:type="spellEnd"/>
      <w:r w:rsidRPr="00BF5B0F">
        <w:rPr>
          <w:rFonts w:ascii="Aldine721 BT" w:hAnsi="Aldine721 BT" w:cs="Times New Roman"/>
          <w:sz w:val="20"/>
          <w:szCs w:val="20"/>
        </w:rPr>
        <w:t xml:space="preserve">, Cooch Behar Uttar, Cooch Behar Dakshin, </w:t>
      </w:r>
      <w:proofErr w:type="spellStart"/>
      <w:r w:rsidRPr="00BF5B0F">
        <w:rPr>
          <w:rFonts w:ascii="Aldine721 BT" w:hAnsi="Aldine721 BT" w:cs="Times New Roman"/>
          <w:sz w:val="20"/>
          <w:szCs w:val="20"/>
        </w:rPr>
        <w:t>Sitalkuch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inha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tabar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Tufanganj</w:t>
      </w:r>
      <w:proofErr w:type="spellEnd"/>
      <w:r w:rsidRPr="00BF5B0F">
        <w:rPr>
          <w:rFonts w:ascii="Aldine721 BT" w:hAnsi="Aldine721 BT" w:cs="Times New Roman"/>
          <w:sz w:val="20"/>
          <w:szCs w:val="20"/>
        </w:rPr>
        <w:t xml:space="preserve">, and the seats won by AITC were </w:t>
      </w:r>
      <w:proofErr w:type="spellStart"/>
      <w:r w:rsidRPr="00BF5B0F">
        <w:rPr>
          <w:rFonts w:ascii="Aldine721 BT" w:hAnsi="Aldine721 BT" w:cs="Times New Roman"/>
          <w:sz w:val="20"/>
          <w:szCs w:val="20"/>
        </w:rPr>
        <w:t>Mekliganj</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Sitai</w:t>
      </w:r>
      <w:proofErr w:type="spellEnd"/>
      <w:r w:rsidRPr="00BF5B0F">
        <w:rPr>
          <w:rFonts w:ascii="Aldine721 BT" w:hAnsi="Aldine721 BT" w:cs="Times New Roman"/>
          <w:sz w:val="20"/>
          <w:szCs w:val="20"/>
        </w:rPr>
        <w:t>.</w:t>
      </w:r>
    </w:p>
    <w:p w14:paraId="79DD4034" w14:textId="415AC328"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he total polled votes of 1,991,218, the BJP secured a total of 984,977 (49%) votes, while the AITC secured 891,584 (45%) of the votes. The AIFB with a vote share of 34,643 (2%) was on third place, while the CPM was on the fourth position after securing 26,277 (1%) of the total votes in the district.</w:t>
      </w:r>
    </w:p>
    <w:p w14:paraId="4C1C8778" w14:textId="77777777" w:rsidR="00070545" w:rsidRPr="00BF5B0F" w:rsidRDefault="00070545" w:rsidP="00813AD3">
      <w:pPr>
        <w:pStyle w:val="Heading2"/>
      </w:pPr>
      <w:bookmarkStart w:id="21" w:name="X42a17c7b482d3f97de0cd23a3c9479ca26376f5"/>
      <w:bookmarkStart w:id="22" w:name="_Hlk78663200"/>
      <w:bookmarkEnd w:id="20"/>
      <w:r w:rsidRPr="00BF5B0F">
        <w:lastRenderedPageBreak/>
        <w:drawing>
          <wp:inline distT="0" distB="0" distL="0" distR="0" wp14:anchorId="7B5577C3" wp14:editId="3392CBFB">
            <wp:extent cx="5597236" cy="4530437"/>
            <wp:effectExtent l="0" t="0" r="3810" b="3810"/>
            <wp:docPr id="42" name="Picture" descr="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Bar chart&#10;&#10;Description automatically generated"/>
                    <pic:cNvPicPr/>
                  </pic:nvPicPr>
                  <pic:blipFill>
                    <a:blip r:embed="rId33"/>
                    <a:stretch>
                      <a:fillRect/>
                    </a:stretch>
                  </pic:blipFill>
                  <pic:spPr bwMode="auto">
                    <a:xfrm>
                      <a:off x="0" y="0"/>
                      <a:ext cx="5609762" cy="4540576"/>
                    </a:xfrm>
                    <a:prstGeom prst="rect">
                      <a:avLst/>
                    </a:prstGeom>
                    <a:noFill/>
                    <a:ln w="9525">
                      <a:noFill/>
                      <a:headEnd/>
                      <a:tailEnd/>
                    </a:ln>
                  </pic:spPr>
                </pic:pic>
              </a:graphicData>
            </a:graphic>
          </wp:inline>
        </w:drawing>
      </w:r>
    </w:p>
    <w:p w14:paraId="7D85E3F3" w14:textId="03586F59" w:rsidR="00070545" w:rsidRPr="00BF5B0F" w:rsidRDefault="00070545" w:rsidP="00813AD3">
      <w:pPr>
        <w:pStyle w:val="Heading2"/>
      </w:pPr>
    </w:p>
    <w:p w14:paraId="6B7596D9" w14:textId="77777777" w:rsidR="009F49E7" w:rsidRPr="009F49E7" w:rsidRDefault="009F49E7" w:rsidP="00DC11AB">
      <w:pPr>
        <w:pStyle w:val="BodyText"/>
        <w:spacing w:after="0" w:line="240" w:lineRule="auto"/>
        <w:jc w:val="center"/>
        <w:rPr>
          <w:rFonts w:ascii="Aldine721 BT" w:hAnsi="Aldine721 BT" w:cs="Times New Roman"/>
          <w:sz w:val="20"/>
          <w:szCs w:val="20"/>
        </w:rPr>
      </w:pPr>
      <w:r w:rsidRPr="009F49E7">
        <w:rPr>
          <w:rFonts w:ascii="Aldine721 BT" w:hAnsi="Aldine721 BT"/>
          <w:sz w:val="20"/>
          <w:szCs w:val="20"/>
        </w:rPr>
        <w:t>Figure 18: Cooch Bihar District: Winners per constituency and top 3 candidates</w:t>
      </w:r>
    </w:p>
    <w:p w14:paraId="1486EDEC" w14:textId="77777777" w:rsidR="00070545" w:rsidRPr="00BF5B0F" w:rsidRDefault="00070545" w:rsidP="00813AD3">
      <w:pPr>
        <w:pStyle w:val="Heading2"/>
      </w:pPr>
    </w:p>
    <w:p w14:paraId="176227F7" w14:textId="77777777" w:rsidR="00070545" w:rsidRPr="00BF5B0F" w:rsidRDefault="00070545" w:rsidP="00813AD3">
      <w:pPr>
        <w:pStyle w:val="Heading2"/>
      </w:pPr>
    </w:p>
    <w:p w14:paraId="2BA3EF2C" w14:textId="77777777" w:rsidR="00070545" w:rsidRPr="00BF5B0F" w:rsidRDefault="00070545" w:rsidP="00813AD3">
      <w:pPr>
        <w:pStyle w:val="Heading2"/>
      </w:pPr>
      <w:r w:rsidRPr="00BF5B0F">
        <w:t>4.6. Dakshin Dinajpur District</w:t>
      </w:r>
    </w:p>
    <w:p w14:paraId="4B1B268D" w14:textId="77777777" w:rsidR="00070545" w:rsidRPr="00BF5B0F" w:rsidRDefault="00070545" w:rsidP="00DC11AB">
      <w:pPr>
        <w:pStyle w:val="FirstParagraph"/>
        <w:spacing w:before="0" w:after="0"/>
        <w:jc w:val="both"/>
        <w:rPr>
          <w:rFonts w:ascii="Aldine721 BT" w:hAnsi="Aldine721 BT" w:cs="Times New Roman"/>
          <w:sz w:val="20"/>
          <w:szCs w:val="20"/>
        </w:rPr>
      </w:pPr>
    </w:p>
    <w:p w14:paraId="006A82D8" w14:textId="77777777" w:rsidR="00837AC4"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analysis depicted in figure 19 below and Annex 5 tells that the district of Dakshin Dinajpur has a total of 6 legislative constituencies. The district comprises 3 reserved constituencies out of which 2 seats are reserved for the Scheduled Castes (SC) community, whereas 1 seat is reserved for the Scheduled Tribes (ST) community. The seats reserved for SC community include </w:t>
      </w:r>
      <w:proofErr w:type="spellStart"/>
      <w:r w:rsidRPr="00BF5B0F">
        <w:rPr>
          <w:rFonts w:ascii="Aldine721 BT" w:hAnsi="Aldine721 BT" w:cs="Times New Roman"/>
          <w:sz w:val="20"/>
          <w:szCs w:val="20"/>
        </w:rPr>
        <w:t>Kushmand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Gangarampur</w:t>
      </w:r>
      <w:proofErr w:type="spellEnd"/>
      <w:r w:rsidRPr="00BF5B0F">
        <w:rPr>
          <w:rFonts w:ascii="Aldine721 BT" w:hAnsi="Aldine721 BT" w:cs="Times New Roman"/>
          <w:sz w:val="20"/>
          <w:szCs w:val="20"/>
        </w:rPr>
        <w:t xml:space="preserve">, and the seat reserved for ST includes </w:t>
      </w:r>
      <w:proofErr w:type="spellStart"/>
      <w:r w:rsidRPr="00BF5B0F">
        <w:rPr>
          <w:rFonts w:ascii="Aldine721 BT" w:hAnsi="Aldine721 BT" w:cs="Times New Roman"/>
          <w:sz w:val="20"/>
          <w:szCs w:val="20"/>
        </w:rPr>
        <w:t>Tapan</w:t>
      </w:r>
      <w:proofErr w:type="spellEnd"/>
      <w:r w:rsidRPr="00BF5B0F">
        <w:rPr>
          <w:rFonts w:ascii="Aldine721 BT" w:hAnsi="Aldine721 BT" w:cs="Times New Roman"/>
          <w:sz w:val="20"/>
          <w:szCs w:val="20"/>
        </w:rPr>
        <w:t>.</w:t>
      </w:r>
    </w:p>
    <w:p w14:paraId="47089CA3" w14:textId="77777777" w:rsidR="00837AC4"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lang w:val="en-CA"/>
        </w:rPr>
        <w:t xml:space="preserve">Viewing the results, </w:t>
      </w:r>
      <w:r w:rsidRPr="00BF5B0F">
        <w:rPr>
          <w:rFonts w:ascii="Aldine721 BT" w:hAnsi="Aldine721 BT" w:cs="Times New Roman"/>
          <w:sz w:val="20"/>
          <w:szCs w:val="20"/>
        </w:rPr>
        <w:t xml:space="preserve">out of the total 6 seats in the Dakshin Dinajpur district, 3 seats each were won by the AITC and the BJP, respectively. The seats won by AITC were </w:t>
      </w:r>
      <w:proofErr w:type="spellStart"/>
      <w:r w:rsidRPr="00BF5B0F">
        <w:rPr>
          <w:rFonts w:ascii="Aldine721 BT" w:hAnsi="Aldine721 BT" w:cs="Times New Roman"/>
          <w:sz w:val="20"/>
          <w:szCs w:val="20"/>
        </w:rPr>
        <w:t>Kushmand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umarganj</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Harirampur</w:t>
      </w:r>
      <w:proofErr w:type="spellEnd"/>
      <w:r w:rsidRPr="00BF5B0F">
        <w:rPr>
          <w:rFonts w:ascii="Aldine721 BT" w:hAnsi="Aldine721 BT" w:cs="Times New Roman"/>
          <w:sz w:val="20"/>
          <w:szCs w:val="20"/>
        </w:rPr>
        <w:t xml:space="preserve">, and the seats won by BJP include </w:t>
      </w:r>
      <w:proofErr w:type="spellStart"/>
      <w:r w:rsidRPr="00BF5B0F">
        <w:rPr>
          <w:rFonts w:ascii="Aldine721 BT" w:hAnsi="Aldine721 BT" w:cs="Times New Roman"/>
          <w:sz w:val="20"/>
          <w:szCs w:val="20"/>
        </w:rPr>
        <w:t>Balurgh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Tapan</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Gangarampur</w:t>
      </w:r>
      <w:proofErr w:type="spellEnd"/>
      <w:r w:rsidRPr="00BF5B0F">
        <w:rPr>
          <w:rFonts w:ascii="Aldine721 BT" w:hAnsi="Aldine721 BT" w:cs="Times New Roman"/>
          <w:sz w:val="20"/>
          <w:szCs w:val="20"/>
        </w:rPr>
        <w:t>.</w:t>
      </w:r>
    </w:p>
    <w:p w14:paraId="445120BD" w14:textId="77777777" w:rsidR="00290F52"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Coming to the total polled votes of 1,061,300, AITC secured a total of 501,418 (47%) votes, while the BJP secured 456,473 (43%) of the votes. The RSP with a vote share of 40,812 (4%) was on third place, while the CPM was on the fourth position having secured 24,717 (2%) of the total votes in the district.</w:t>
      </w:r>
    </w:p>
    <w:p w14:paraId="33CDE24D"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7C6F7172" w14:textId="77777777" w:rsidR="00070545" w:rsidRPr="00BF5B0F" w:rsidRDefault="00070545" w:rsidP="00813AD3">
      <w:pPr>
        <w:pStyle w:val="Heading2"/>
      </w:pPr>
      <w:r w:rsidRPr="00BF5B0F">
        <w:lastRenderedPageBreak/>
        <w:drawing>
          <wp:inline distT="0" distB="0" distL="0" distR="0" wp14:anchorId="749FE973" wp14:editId="21A81D39">
            <wp:extent cx="5631872" cy="3449782"/>
            <wp:effectExtent l="0" t="0" r="6985" b="0"/>
            <wp:docPr id="21" name="Picture" descr="Chart, bar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 bar chart, box and whisker chart&#10;&#10;Description automatically generated"/>
                    <pic:cNvPicPr/>
                  </pic:nvPicPr>
                  <pic:blipFill>
                    <a:blip r:embed="rId34"/>
                    <a:stretch>
                      <a:fillRect/>
                    </a:stretch>
                  </pic:blipFill>
                  <pic:spPr bwMode="auto">
                    <a:xfrm>
                      <a:off x="0" y="0"/>
                      <a:ext cx="5640692" cy="3455185"/>
                    </a:xfrm>
                    <a:prstGeom prst="rect">
                      <a:avLst/>
                    </a:prstGeom>
                    <a:noFill/>
                    <a:ln w="9525">
                      <a:noFill/>
                      <a:headEnd/>
                      <a:tailEnd/>
                    </a:ln>
                  </pic:spPr>
                </pic:pic>
              </a:graphicData>
            </a:graphic>
          </wp:inline>
        </w:drawing>
      </w:r>
    </w:p>
    <w:p w14:paraId="128106B8" w14:textId="77777777" w:rsidR="00302A73" w:rsidRDefault="00302A73" w:rsidP="00DC11AB">
      <w:pPr>
        <w:pStyle w:val="FirstParagraph"/>
        <w:spacing w:before="0" w:after="0"/>
        <w:ind w:firstLine="540"/>
        <w:jc w:val="center"/>
        <w:rPr>
          <w:rFonts w:ascii="Aldine721 BT" w:hAnsi="Aldine721 BT"/>
          <w:sz w:val="20"/>
          <w:szCs w:val="20"/>
        </w:rPr>
      </w:pPr>
    </w:p>
    <w:p w14:paraId="75474FD9" w14:textId="46ED23BE" w:rsidR="00C75D35" w:rsidRPr="006750B4" w:rsidRDefault="00C75D35" w:rsidP="00DC11AB">
      <w:pPr>
        <w:pStyle w:val="FirstParagraph"/>
        <w:spacing w:before="0" w:after="0"/>
        <w:ind w:firstLine="540"/>
        <w:jc w:val="center"/>
        <w:rPr>
          <w:rFonts w:ascii="Aldine721 BT" w:hAnsi="Aldine721 BT"/>
          <w:b/>
          <w:bCs/>
          <w:sz w:val="20"/>
          <w:szCs w:val="20"/>
        </w:rPr>
      </w:pPr>
      <w:r w:rsidRPr="006750B4">
        <w:rPr>
          <w:rFonts w:ascii="Aldine721 BT" w:hAnsi="Aldine721 BT"/>
          <w:sz w:val="20"/>
          <w:szCs w:val="20"/>
        </w:rPr>
        <w:t>Figure 19: Dakshin Dinajpur District: Winners per constituency and top 3 candidates</w:t>
      </w:r>
    </w:p>
    <w:p w14:paraId="340EA54E" w14:textId="4BCF1EB5" w:rsidR="00070545" w:rsidRDefault="00070545" w:rsidP="00813AD3">
      <w:pPr>
        <w:pStyle w:val="Heading2"/>
      </w:pPr>
    </w:p>
    <w:p w14:paraId="0813F255" w14:textId="77777777" w:rsidR="00C75D35" w:rsidRDefault="00C75D35" w:rsidP="00813AD3">
      <w:pPr>
        <w:pStyle w:val="Heading2"/>
      </w:pPr>
    </w:p>
    <w:p w14:paraId="30E85F14" w14:textId="049CA288" w:rsidR="00070545" w:rsidRPr="00BF5B0F" w:rsidRDefault="00070545" w:rsidP="00813AD3">
      <w:pPr>
        <w:pStyle w:val="Heading2"/>
      </w:pPr>
      <w:r w:rsidRPr="00BF5B0F">
        <w:t>4.7. Darjeeling District</w:t>
      </w:r>
    </w:p>
    <w:p w14:paraId="5D944F84"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23" w:name="Xa6d4b9be2089b7ed97232d6efbe8ec1359fc5d9"/>
      <w:bookmarkEnd w:id="21"/>
      <w:bookmarkEnd w:id="22"/>
    </w:p>
    <w:p w14:paraId="5FC84B25" w14:textId="4301E945" w:rsidR="008718EB" w:rsidRDefault="008718EB" w:rsidP="00DC11AB">
      <w:pPr>
        <w:pStyle w:val="FirstParagraph"/>
        <w:spacing w:before="0" w:after="0"/>
        <w:ind w:firstLine="720"/>
        <w:jc w:val="both"/>
        <w:rPr>
          <w:rFonts w:ascii="Aldine721 BT" w:hAnsi="Aldine721 BT" w:cs="Times New Roman"/>
          <w:sz w:val="20"/>
          <w:szCs w:val="20"/>
        </w:rPr>
      </w:pPr>
      <w:r>
        <w:rPr>
          <w:rFonts w:ascii="Aldine721 BT" w:hAnsi="Aldine721 BT" w:cs="Times New Roman"/>
          <w:noProof/>
          <w:sz w:val="20"/>
          <w:szCs w:val="20"/>
        </w:rPr>
        <mc:AlternateContent>
          <mc:Choice Requires="wpg">
            <w:drawing>
              <wp:anchor distT="0" distB="0" distL="114300" distR="114300" simplePos="0" relativeHeight="251682816" behindDoc="0" locked="0" layoutInCell="1" allowOverlap="1" wp14:anchorId="3B5EC92B" wp14:editId="0A2E5C76">
                <wp:simplePos x="0" y="0"/>
                <wp:positionH relativeFrom="page">
                  <wp:posOffset>1336964</wp:posOffset>
                </wp:positionH>
                <wp:positionV relativeFrom="page">
                  <wp:posOffset>6005945</wp:posOffset>
                </wp:positionV>
                <wp:extent cx="5534025" cy="3411567"/>
                <wp:effectExtent l="0" t="0" r="0" b="0"/>
                <wp:wrapSquare wrapText="bothSides"/>
                <wp:docPr id="29" name="Group 29"/>
                <wp:cNvGraphicFramePr/>
                <a:graphic xmlns:a="http://schemas.openxmlformats.org/drawingml/2006/main">
                  <a:graphicData uri="http://schemas.microsoft.com/office/word/2010/wordprocessingGroup">
                    <wpg:wgp>
                      <wpg:cNvGrpSpPr/>
                      <wpg:grpSpPr>
                        <a:xfrm>
                          <a:off x="0" y="0"/>
                          <a:ext cx="5534025" cy="3411567"/>
                          <a:chOff x="0" y="0"/>
                          <a:chExt cx="5534025" cy="3411567"/>
                        </a:xfrm>
                      </wpg:grpSpPr>
                      <pic:pic xmlns:pic="http://schemas.openxmlformats.org/drawingml/2006/picture">
                        <pic:nvPicPr>
                          <pic:cNvPr id="44" name="Picture" descr="Chart, bar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bwMode="auto">
                          <a:xfrm>
                            <a:off x="145472" y="0"/>
                            <a:ext cx="5153660" cy="3110230"/>
                          </a:xfrm>
                          <a:prstGeom prst="rect">
                            <a:avLst/>
                          </a:prstGeom>
                          <a:noFill/>
                          <a:ln w="9525">
                            <a:noFill/>
                            <a:headEnd/>
                            <a:tailEnd/>
                          </a:ln>
                        </pic:spPr>
                      </pic:pic>
                      <wps:wsp>
                        <wps:cNvPr id="28" name="Text Box 2"/>
                        <wps:cNvSpPr txBox="1">
                          <a:spLocks noChangeArrowheads="1"/>
                        </wps:cNvSpPr>
                        <wps:spPr bwMode="auto">
                          <a:xfrm>
                            <a:off x="0" y="3158837"/>
                            <a:ext cx="5534025" cy="252730"/>
                          </a:xfrm>
                          <a:prstGeom prst="rect">
                            <a:avLst/>
                          </a:prstGeom>
                          <a:noFill/>
                          <a:ln w="9525">
                            <a:noFill/>
                            <a:miter lim="800000"/>
                            <a:headEnd/>
                            <a:tailEnd/>
                          </a:ln>
                        </wps:spPr>
                        <wps:txbx>
                          <w:txbxContent>
                            <w:p w14:paraId="47B28C8C" w14:textId="77777777" w:rsidR="00287720" w:rsidRPr="008718EB" w:rsidRDefault="00287720" w:rsidP="008718EB">
                              <w:pPr>
                                <w:pStyle w:val="FirstParagraph"/>
                                <w:spacing w:before="0" w:after="0"/>
                                <w:jc w:val="center"/>
                                <w:rPr>
                                  <w:rFonts w:ascii="Aldine721 BT" w:hAnsi="Aldine721 BT"/>
                                  <w:b/>
                                  <w:sz w:val="20"/>
                                  <w:szCs w:val="20"/>
                                </w:rPr>
                              </w:pPr>
                              <w:r w:rsidRPr="008718EB">
                                <w:rPr>
                                  <w:rFonts w:ascii="Aldine721 BT" w:hAnsi="Aldine721 BT"/>
                                  <w:sz w:val="20"/>
                                  <w:szCs w:val="20"/>
                                </w:rPr>
                                <w:t>Figure 20: Darjeeling District: Winners per constituency and top 3 candidates</w:t>
                              </w:r>
                            </w:p>
                          </w:txbxContent>
                        </wps:txbx>
                        <wps:bodyPr rot="0" vert="horz" wrap="square" lIns="91440" tIns="45720" rIns="91440" bIns="45720" anchor="t" anchorCtr="0">
                          <a:spAutoFit/>
                        </wps:bodyPr>
                      </wps:wsp>
                    </wpg:wgp>
                  </a:graphicData>
                </a:graphic>
              </wp:anchor>
            </w:drawing>
          </mc:Choice>
          <mc:Fallback>
            <w:pict>
              <v:group w14:anchorId="3B5EC92B" id="Group 29" o:spid="_x0000_s1044" style="position:absolute;left:0;text-align:left;margin-left:105.25pt;margin-top:472.9pt;width:435.75pt;height:268.65pt;z-index:251682816;mso-position-horizontal-relative:page;mso-position-vertical-relative:page" coordsize="55340,341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">
                <v:shape id="Picture" o:spid="_x0000_s1045" type="#_x0000_t75" alt="Chart, bar chart&#10;&#10;Description automatically generated" style="position:absolute;left:1454;width:51537;height:31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">
                  <v:imagedata r:id="rId36" o:title="Chart, bar chart&#10;&#10;Description automatically generated"/>
                </v:shape>
                <v:shape id="_x0000_s1046" type="#_x0000_t202" style="position:absolute;top:31588;width:5534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47B28C8C" w14:textId="77777777" w:rsidR="00287720" w:rsidRPr="008718EB" w:rsidRDefault="00287720" w:rsidP="008718EB">
                        <w:pPr>
                          <w:pStyle w:val="FirstParagraph"/>
                          <w:spacing w:before="0" w:after="0"/>
                          <w:jc w:val="center"/>
                          <w:rPr>
                            <w:rFonts w:ascii="Aldine721 BT" w:hAnsi="Aldine721 BT"/>
                            <w:b/>
                            <w:sz w:val="20"/>
                            <w:szCs w:val="20"/>
                          </w:rPr>
                        </w:pPr>
                        <w:r w:rsidRPr="008718EB">
                          <w:rPr>
                            <w:rFonts w:ascii="Aldine721 BT" w:hAnsi="Aldine721 BT"/>
                            <w:sz w:val="20"/>
                            <w:szCs w:val="20"/>
                          </w:rPr>
                          <w:t>Figure 20: Darjeeling District: Winners per constituency and top 3 candidates</w:t>
                        </w:r>
                      </w:p>
                    </w:txbxContent>
                  </v:textbox>
                </v:shape>
                <w10:wrap type="square" anchorx="page" anchory="page"/>
              </v:group>
            </w:pict>
          </mc:Fallback>
        </mc:AlternateContent>
      </w:r>
      <w:r w:rsidR="00070545" w:rsidRPr="00BF5B0F">
        <w:rPr>
          <w:rFonts w:ascii="Aldine721 BT" w:hAnsi="Aldine721 BT" w:cs="Times New Roman"/>
          <w:sz w:val="20"/>
          <w:szCs w:val="20"/>
        </w:rPr>
        <w:t xml:space="preserve">Figure 20 below and Annex 6 reflect that the district of Darjeeling bears a total of 6 legislative constituencies. The district has 2 reserved constituencies out of which 1 seat is reserved for the Scheduled Castes (SC) community, whereas 1 seat is reserved for the Scheduled Tribes (ST) community. The seats reserved for SC include </w:t>
      </w:r>
      <w:proofErr w:type="spellStart"/>
      <w:r w:rsidR="00070545" w:rsidRPr="00BF5B0F">
        <w:rPr>
          <w:rFonts w:ascii="Aldine721 BT" w:hAnsi="Aldine721 BT" w:cs="Times New Roman"/>
          <w:sz w:val="20"/>
          <w:szCs w:val="20"/>
        </w:rPr>
        <w:t>Matigara</w:t>
      </w:r>
      <w:proofErr w:type="spellEnd"/>
      <w:r w:rsidR="00070545" w:rsidRPr="00BF5B0F">
        <w:rPr>
          <w:rFonts w:ascii="Aldine721 BT" w:hAnsi="Aldine721 BT" w:cs="Times New Roman"/>
          <w:sz w:val="20"/>
          <w:szCs w:val="20"/>
        </w:rPr>
        <w:t xml:space="preserve">-Naxalbari, and the seat reserved for ST includes </w:t>
      </w:r>
      <w:proofErr w:type="spellStart"/>
      <w:r w:rsidR="00070545" w:rsidRPr="00BF5B0F">
        <w:rPr>
          <w:rFonts w:ascii="Aldine721 BT" w:hAnsi="Aldine721 BT" w:cs="Times New Roman"/>
          <w:sz w:val="20"/>
          <w:szCs w:val="20"/>
        </w:rPr>
        <w:t>Phansidewa</w:t>
      </w:r>
      <w:proofErr w:type="spellEnd"/>
      <w:r w:rsidR="00070545" w:rsidRPr="00BF5B0F">
        <w:rPr>
          <w:rFonts w:ascii="Aldine721 BT" w:hAnsi="Aldine721 BT" w:cs="Times New Roman"/>
          <w:sz w:val="20"/>
          <w:szCs w:val="20"/>
        </w:rPr>
        <w:t>.</w:t>
      </w:r>
    </w:p>
    <w:p w14:paraId="5618A6C9" w14:textId="4E58C830" w:rsidR="008718EB" w:rsidRDefault="00070545" w:rsidP="00DC11AB">
      <w:pPr>
        <w:pStyle w:val="FirstParagraph"/>
        <w:spacing w:before="0" w:after="0"/>
        <w:ind w:firstLine="720"/>
        <w:jc w:val="both"/>
        <w:rPr>
          <w:rFonts w:ascii="Aldine721 BT" w:hAnsi="Aldine721 BT" w:cs="Times New Roman"/>
          <w:sz w:val="20"/>
          <w:szCs w:val="20"/>
        </w:rPr>
      </w:pPr>
      <w:r w:rsidRPr="00BF5B0F">
        <w:rPr>
          <w:rFonts w:ascii="Aldine721 BT" w:hAnsi="Aldine721 BT" w:cs="Times New Roman"/>
          <w:sz w:val="20"/>
          <w:szCs w:val="20"/>
        </w:rPr>
        <w:lastRenderedPageBreak/>
        <w:t>In Darjeeling district, the largest nu</w:t>
      </w:r>
      <w:r w:rsidR="008718EB" w:rsidRPr="008718EB">
        <w:rPr>
          <w:noProof/>
        </w:rPr>
        <w:t xml:space="preserve"> </w:t>
      </w:r>
      <w:proofErr w:type="spellStart"/>
      <w:r w:rsidRPr="00BF5B0F">
        <w:rPr>
          <w:rFonts w:ascii="Aldine721 BT" w:hAnsi="Aldine721 BT" w:cs="Times New Roman"/>
          <w:sz w:val="20"/>
          <w:szCs w:val="20"/>
        </w:rPr>
        <w:t>mber</w:t>
      </w:r>
      <w:proofErr w:type="spellEnd"/>
      <w:r w:rsidRPr="00BF5B0F">
        <w:rPr>
          <w:rFonts w:ascii="Aldine721 BT" w:hAnsi="Aldine721 BT" w:cs="Times New Roman"/>
          <w:sz w:val="20"/>
          <w:szCs w:val="20"/>
        </w:rPr>
        <w:t xml:space="preserve">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5, out of total 6, were won by the BJP, while the Independent candidate won 1 seat. The seats won by BJP were Darjeeling, </w:t>
      </w:r>
      <w:proofErr w:type="spellStart"/>
      <w:r w:rsidRPr="00BF5B0F">
        <w:rPr>
          <w:rFonts w:ascii="Aldine721 BT" w:hAnsi="Aldine721 BT" w:cs="Times New Roman"/>
          <w:sz w:val="20"/>
          <w:szCs w:val="20"/>
        </w:rPr>
        <w:t>Kurseong</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tigara</w:t>
      </w:r>
      <w:proofErr w:type="spellEnd"/>
      <w:r w:rsidRPr="00BF5B0F">
        <w:rPr>
          <w:rFonts w:ascii="Aldine721 BT" w:hAnsi="Aldine721 BT" w:cs="Times New Roman"/>
          <w:sz w:val="20"/>
          <w:szCs w:val="20"/>
        </w:rPr>
        <w:t xml:space="preserve">-Naxalbari, Siliguri and </w:t>
      </w:r>
      <w:proofErr w:type="spellStart"/>
      <w:r w:rsidRPr="00BF5B0F">
        <w:rPr>
          <w:rFonts w:ascii="Aldine721 BT" w:hAnsi="Aldine721 BT" w:cs="Times New Roman"/>
          <w:sz w:val="20"/>
          <w:szCs w:val="20"/>
        </w:rPr>
        <w:t>Phansidewa</w:t>
      </w:r>
      <w:proofErr w:type="spellEnd"/>
      <w:r w:rsidRPr="00BF5B0F">
        <w:rPr>
          <w:rFonts w:ascii="Aldine721 BT" w:hAnsi="Aldine721 BT" w:cs="Times New Roman"/>
          <w:sz w:val="20"/>
          <w:szCs w:val="20"/>
        </w:rPr>
        <w:t xml:space="preserve">, and the seat won by the Independent candidate was </w:t>
      </w:r>
      <w:proofErr w:type="spellStart"/>
      <w:r w:rsidRPr="00BF5B0F">
        <w:rPr>
          <w:rFonts w:ascii="Aldine721 BT" w:hAnsi="Aldine721 BT" w:cs="Times New Roman"/>
          <w:sz w:val="20"/>
          <w:szCs w:val="20"/>
        </w:rPr>
        <w:t>Kalimpong</w:t>
      </w:r>
      <w:proofErr w:type="spellEnd"/>
      <w:r w:rsidRPr="00BF5B0F">
        <w:rPr>
          <w:rFonts w:ascii="Aldine721 BT" w:hAnsi="Aldine721 BT" w:cs="Times New Roman"/>
          <w:sz w:val="20"/>
          <w:szCs w:val="20"/>
        </w:rPr>
        <w:t>.</w:t>
      </w:r>
    </w:p>
    <w:p w14:paraId="6FA76D1B" w14:textId="1F10FB84" w:rsidR="008718EB" w:rsidRDefault="00070545" w:rsidP="00DC11AB">
      <w:pPr>
        <w:pStyle w:val="FirstParagraph"/>
        <w:spacing w:before="0" w:after="0"/>
        <w:ind w:firstLine="720"/>
        <w:jc w:val="both"/>
        <w:rPr>
          <w:rFonts w:ascii="Aldine721 BT" w:hAnsi="Aldine721 BT" w:cs="Times New Roman"/>
          <w:sz w:val="20"/>
          <w:szCs w:val="20"/>
        </w:rPr>
      </w:pPr>
      <w:r w:rsidRPr="00BF5B0F">
        <w:rPr>
          <w:rFonts w:ascii="Aldine721 BT" w:hAnsi="Aldine721 BT" w:cs="Times New Roman"/>
          <w:sz w:val="20"/>
          <w:szCs w:val="20"/>
          <w:lang w:val="en-CA"/>
        </w:rPr>
        <w:t xml:space="preserve">Looking at the vote distribution, </w:t>
      </w:r>
      <w:r w:rsidRPr="00BF5B0F">
        <w:rPr>
          <w:rFonts w:ascii="Aldine721 BT" w:hAnsi="Aldine721 BT" w:cs="Times New Roman"/>
          <w:sz w:val="20"/>
          <w:szCs w:val="20"/>
        </w:rPr>
        <w:t>BJP secured a total of 531,524 (48%) votes from total polled votes of 1,110,136, while the Independents secured 290,173 (26%) of the votes. The AITC with a vote share of 200,661 (18%) was on third place, while the INC was on the fourth position with a share of 37,590 (3%).</w:t>
      </w:r>
      <w:bookmarkStart w:id="24" w:name="Xea7d703c041be4fe06b9aaa034e89a490de9ca6"/>
      <w:bookmarkStart w:id="25" w:name="_Hlk78663233"/>
      <w:bookmarkEnd w:id="23"/>
    </w:p>
    <w:p w14:paraId="20087F4E" w14:textId="356A2912" w:rsidR="00070545" w:rsidRPr="00BF5B0F" w:rsidRDefault="00070545" w:rsidP="00813AD3">
      <w:pPr>
        <w:pStyle w:val="Heading2"/>
      </w:pPr>
    </w:p>
    <w:p w14:paraId="01088637" w14:textId="316DFB31" w:rsidR="00070545" w:rsidRPr="00BF5B0F" w:rsidRDefault="00070545" w:rsidP="00813AD3">
      <w:pPr>
        <w:pStyle w:val="Heading2"/>
      </w:pPr>
      <w:r w:rsidRPr="00BF5B0F">
        <w:t>4.8. Hooghly District</w:t>
      </w:r>
    </w:p>
    <w:p w14:paraId="3F11AC45"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26" w:name="Xb440415bafe4f692a9cc42bebec688d1711e51e"/>
      <w:bookmarkEnd w:id="24"/>
      <w:bookmarkEnd w:id="25"/>
    </w:p>
    <w:p w14:paraId="2AB7EDF1" w14:textId="02831FCF" w:rsidR="00084FF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ccording to the analysis portrayed in figure 21 below and Annex 7, the district of Hooghly comprises a total of 18 legislative constituencies. The district has 4 reserved </w:t>
      </w:r>
      <w:r w:rsidR="00D2589B" w:rsidRPr="00BF5B0F">
        <w:rPr>
          <w:rFonts w:ascii="Aldine721 BT" w:hAnsi="Aldine721 BT" w:cs="Times New Roman"/>
          <w:sz w:val="20"/>
          <w:szCs w:val="20"/>
        </w:rPr>
        <w:t>constituencies,</w:t>
      </w:r>
      <w:r w:rsidRPr="00BF5B0F">
        <w:rPr>
          <w:rFonts w:ascii="Aldine721 BT" w:hAnsi="Aldine721 BT" w:cs="Times New Roman"/>
          <w:sz w:val="20"/>
          <w:szCs w:val="20"/>
        </w:rPr>
        <w:t xml:space="preserve"> and all 4 seats are reserved for the Scheduled Castes (SC) community. Seats reserved for SC include </w:t>
      </w:r>
      <w:proofErr w:type="spellStart"/>
      <w:r w:rsidRPr="00BF5B0F">
        <w:rPr>
          <w:rFonts w:ascii="Aldine721 BT" w:hAnsi="Aldine721 BT" w:cs="Times New Roman"/>
          <w:sz w:val="20"/>
          <w:szCs w:val="20"/>
        </w:rPr>
        <w:t>Balagar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hanekhal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rambag</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Goghat</w:t>
      </w:r>
      <w:proofErr w:type="spellEnd"/>
      <w:r w:rsidRPr="00BF5B0F">
        <w:rPr>
          <w:rFonts w:ascii="Aldine721 BT" w:hAnsi="Aldine721 BT" w:cs="Times New Roman"/>
          <w:sz w:val="20"/>
          <w:szCs w:val="20"/>
        </w:rPr>
        <w:t>.</w:t>
      </w:r>
    </w:p>
    <w:p w14:paraId="54664778" w14:textId="77777777" w:rsidR="00084FF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otal 18 seats in the Hooghly district, the largest number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14, were won by the AITC, while 4 seats were won by the BJP. The seats won by AITC were </w:t>
      </w:r>
      <w:proofErr w:type="spellStart"/>
      <w:r w:rsidRPr="00BF5B0F">
        <w:rPr>
          <w:rFonts w:ascii="Aldine721 BT" w:hAnsi="Aldine721 BT" w:cs="Times New Roman"/>
          <w:sz w:val="20"/>
          <w:szCs w:val="20"/>
        </w:rPr>
        <w:t>Uttar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reeram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mpdan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ing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ndannagore</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unchu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lagar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ndu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apta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ndital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ngi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Haripal</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hanekhal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Tarakeswar</w:t>
      </w:r>
      <w:proofErr w:type="spellEnd"/>
      <w:r w:rsidRPr="00BF5B0F">
        <w:rPr>
          <w:rFonts w:ascii="Aldine721 BT" w:hAnsi="Aldine721 BT" w:cs="Times New Roman"/>
          <w:sz w:val="20"/>
          <w:szCs w:val="20"/>
        </w:rPr>
        <w:t xml:space="preserve">, and the seats won by BJP were </w:t>
      </w:r>
      <w:proofErr w:type="spellStart"/>
      <w:r w:rsidRPr="00BF5B0F">
        <w:rPr>
          <w:rFonts w:ascii="Aldine721 BT" w:hAnsi="Aldine721 BT" w:cs="Times New Roman"/>
          <w:sz w:val="20"/>
          <w:szCs w:val="20"/>
        </w:rPr>
        <w:t>Pursura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rambag</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Goghat</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Khanakul</w:t>
      </w:r>
      <w:proofErr w:type="spellEnd"/>
      <w:r w:rsidRPr="00BF5B0F">
        <w:rPr>
          <w:rFonts w:ascii="Aldine721 BT" w:hAnsi="Aldine721 BT" w:cs="Times New Roman"/>
          <w:sz w:val="20"/>
          <w:szCs w:val="20"/>
        </w:rPr>
        <w:t>.</w:t>
      </w:r>
    </w:p>
    <w:p w14:paraId="1D37206C" w14:textId="4F06D6AB"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he total polled votes of 3,778,058, AITC secured a total of 1,805,779 (48%) votes while the BJP secured 1,525,889 (40%) of the votes. The CPM with a vote share of 234,397 (6%) was on third place, while the INC was on the fourth position having secured 67,866 (2%) of the total votes in the district.</w:t>
      </w:r>
    </w:p>
    <w:p w14:paraId="66E39C69" w14:textId="72D0AF44" w:rsidR="00070545" w:rsidRDefault="00070545" w:rsidP="00DC11AB">
      <w:pPr>
        <w:pStyle w:val="BodyText"/>
        <w:spacing w:after="0" w:line="240" w:lineRule="auto"/>
        <w:jc w:val="both"/>
        <w:rPr>
          <w:rFonts w:ascii="Aldine721 BT" w:hAnsi="Aldine721 BT" w:cs="Times New Roman"/>
          <w:sz w:val="20"/>
          <w:szCs w:val="20"/>
        </w:rPr>
      </w:pPr>
    </w:p>
    <w:p w14:paraId="4AE0BA64" w14:textId="77777777" w:rsidR="00084FFB" w:rsidRPr="00BF5B0F" w:rsidRDefault="00084FFB" w:rsidP="00DC11AB">
      <w:pPr>
        <w:pStyle w:val="BodyText"/>
        <w:spacing w:after="0" w:line="240" w:lineRule="auto"/>
        <w:jc w:val="both"/>
        <w:rPr>
          <w:rFonts w:ascii="Aldine721 BT" w:hAnsi="Aldine721 BT" w:cs="Times New Roman"/>
          <w:sz w:val="20"/>
          <w:szCs w:val="20"/>
        </w:rPr>
      </w:pPr>
    </w:p>
    <w:p w14:paraId="44F4456E" w14:textId="77777777" w:rsidR="00070545" w:rsidRPr="00BF5B0F" w:rsidRDefault="00070545" w:rsidP="00813AD3">
      <w:pPr>
        <w:pStyle w:val="Heading2"/>
      </w:pPr>
      <w:bookmarkStart w:id="27" w:name="X84a73f7edd2deeadc0c7a4950e2d24d840e9886"/>
      <w:bookmarkStart w:id="28" w:name="_Hlk78663254"/>
      <w:bookmarkEnd w:id="26"/>
      <w:r w:rsidRPr="00BF5B0F">
        <w:drawing>
          <wp:inline distT="0" distB="0" distL="0" distR="0" wp14:anchorId="71229A79" wp14:editId="48317427">
            <wp:extent cx="5555672" cy="4384964"/>
            <wp:effectExtent l="0" t="0" r="6985" b="0"/>
            <wp:docPr id="45"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picture containing shape&#10;&#10;Description automatically generated"/>
                    <pic:cNvPicPr/>
                  </pic:nvPicPr>
                  <pic:blipFill>
                    <a:blip r:embed="rId37"/>
                    <a:stretch>
                      <a:fillRect/>
                    </a:stretch>
                  </pic:blipFill>
                  <pic:spPr bwMode="auto">
                    <a:xfrm>
                      <a:off x="0" y="0"/>
                      <a:ext cx="5561974" cy="4389938"/>
                    </a:xfrm>
                    <a:prstGeom prst="rect">
                      <a:avLst/>
                    </a:prstGeom>
                    <a:noFill/>
                    <a:ln w="9525">
                      <a:noFill/>
                      <a:headEnd/>
                      <a:tailEnd/>
                    </a:ln>
                  </pic:spPr>
                </pic:pic>
              </a:graphicData>
            </a:graphic>
          </wp:inline>
        </w:drawing>
      </w:r>
    </w:p>
    <w:p w14:paraId="7C347F98" w14:textId="77777777" w:rsidR="009B465D" w:rsidRDefault="009B465D" w:rsidP="00DC11AB">
      <w:pPr>
        <w:pStyle w:val="BodyText"/>
        <w:spacing w:after="0" w:line="240" w:lineRule="auto"/>
        <w:jc w:val="center"/>
        <w:rPr>
          <w:rFonts w:ascii="Aldine721 BT" w:hAnsi="Aldine721 BT" w:cs="Times New Roman"/>
          <w:bCs/>
          <w:sz w:val="20"/>
          <w:szCs w:val="20"/>
        </w:rPr>
      </w:pPr>
    </w:p>
    <w:p w14:paraId="6A186C44" w14:textId="698DB3B8" w:rsidR="00070545" w:rsidRPr="00BF5B0F" w:rsidRDefault="00070545" w:rsidP="00DC11AB">
      <w:pPr>
        <w:pStyle w:val="BodyText"/>
        <w:spacing w:after="0" w:line="240" w:lineRule="auto"/>
        <w:jc w:val="center"/>
        <w:rPr>
          <w:rFonts w:ascii="Aldine721 BT" w:hAnsi="Aldine721 BT" w:cs="Times New Roman"/>
          <w:bCs/>
          <w:sz w:val="20"/>
          <w:szCs w:val="20"/>
        </w:rPr>
      </w:pPr>
      <w:r w:rsidRPr="00BF5B0F">
        <w:rPr>
          <w:rFonts w:ascii="Aldine721 BT" w:hAnsi="Aldine721 BT" w:cs="Times New Roman"/>
          <w:bCs/>
          <w:sz w:val="20"/>
          <w:szCs w:val="20"/>
        </w:rPr>
        <w:t>Figure 21: Hooghly District: Winners per constituency and top 3 candidates</w:t>
      </w:r>
    </w:p>
    <w:p w14:paraId="4CE9CED9" w14:textId="77777777" w:rsidR="00070545" w:rsidRPr="00BF5B0F" w:rsidRDefault="00070545" w:rsidP="00813AD3">
      <w:pPr>
        <w:pStyle w:val="Heading2"/>
      </w:pPr>
      <w:r w:rsidRPr="00BF5B0F">
        <w:lastRenderedPageBreak/>
        <w:t>4.9. Howrah District</w:t>
      </w:r>
    </w:p>
    <w:p w14:paraId="40B14468"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29" w:name="X7096c9f8605235f8c769c91df8aa0ee3f75c737"/>
      <w:bookmarkEnd w:id="27"/>
      <w:bookmarkEnd w:id="28"/>
    </w:p>
    <w:p w14:paraId="159513D4" w14:textId="77777777" w:rsidR="0080244B" w:rsidRDefault="00070545" w:rsidP="00DC11AB">
      <w:pPr>
        <w:pStyle w:val="FirstParagraph"/>
        <w:spacing w:before="0" w:after="0"/>
        <w:ind w:firstLine="540"/>
        <w:jc w:val="both"/>
        <w:rPr>
          <w:rFonts w:ascii="Aldine721 BT" w:hAnsi="Aldine721 BT" w:cs="Times New Roman"/>
          <w:sz w:val="20"/>
          <w:szCs w:val="20"/>
        </w:rPr>
      </w:pPr>
      <w:proofErr w:type="gramStart"/>
      <w:r w:rsidRPr="00BF5B0F">
        <w:rPr>
          <w:rFonts w:ascii="Aldine721 BT" w:hAnsi="Aldine721 BT" w:cs="Times New Roman"/>
          <w:sz w:val="20"/>
          <w:szCs w:val="20"/>
        </w:rPr>
        <w:t>With regard to</w:t>
      </w:r>
      <w:proofErr w:type="gramEnd"/>
      <w:r w:rsidRPr="00BF5B0F">
        <w:rPr>
          <w:rFonts w:ascii="Aldine721 BT" w:hAnsi="Aldine721 BT" w:cs="Times New Roman"/>
          <w:sz w:val="20"/>
          <w:szCs w:val="20"/>
        </w:rPr>
        <w:t xml:space="preserve"> the analysis given in figure 22 below and Annex 8, the district of Howrah possesses a total of 16 legislative constituencies. The district comprises 2 reserved constituencies and both the seats are reserved for the Scheduled Castes (SC) community. Seats reserved for SC are </w:t>
      </w:r>
      <w:proofErr w:type="spellStart"/>
      <w:r w:rsidRPr="00BF5B0F">
        <w:rPr>
          <w:rFonts w:ascii="Aldine721 BT" w:hAnsi="Aldine721 BT" w:cs="Times New Roman"/>
          <w:sz w:val="20"/>
          <w:szCs w:val="20"/>
        </w:rPr>
        <w:t>Sankrail</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Uluberia</w:t>
      </w:r>
      <w:proofErr w:type="spellEnd"/>
      <w:r w:rsidRPr="00BF5B0F">
        <w:rPr>
          <w:rFonts w:ascii="Aldine721 BT" w:hAnsi="Aldine721 BT" w:cs="Times New Roman"/>
          <w:sz w:val="20"/>
          <w:szCs w:val="20"/>
        </w:rPr>
        <w:t xml:space="preserve"> Uttar.</w:t>
      </w:r>
    </w:p>
    <w:p w14:paraId="7A9742A9" w14:textId="77777777" w:rsidR="0080244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16 seats in the Howrah district, all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16, were won by the AITC. The seats won by AITC were Bally, Howrah Uttar, Howrah Madhya, </w:t>
      </w:r>
      <w:proofErr w:type="spellStart"/>
      <w:r w:rsidRPr="00BF5B0F">
        <w:rPr>
          <w:rFonts w:ascii="Aldine721 BT" w:hAnsi="Aldine721 BT" w:cs="Times New Roman"/>
          <w:sz w:val="20"/>
          <w:szCs w:val="20"/>
        </w:rPr>
        <w:t>Shibpur</w:t>
      </w:r>
      <w:proofErr w:type="spellEnd"/>
      <w:r w:rsidRPr="00BF5B0F">
        <w:rPr>
          <w:rFonts w:ascii="Aldine721 BT" w:hAnsi="Aldine721 BT" w:cs="Times New Roman"/>
          <w:sz w:val="20"/>
          <w:szCs w:val="20"/>
        </w:rPr>
        <w:t xml:space="preserve">, Howrah Dakshin, </w:t>
      </w:r>
      <w:proofErr w:type="spellStart"/>
      <w:r w:rsidRPr="00BF5B0F">
        <w:rPr>
          <w:rFonts w:ascii="Aldine721 BT" w:hAnsi="Aldine721 BT" w:cs="Times New Roman"/>
          <w:sz w:val="20"/>
          <w:szCs w:val="20"/>
        </w:rPr>
        <w:t>Sankrail</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nchl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Uluberi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Uluberia</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Uluberia</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Shyam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gnan</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m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Udaynarayan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gatballavpur</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Domjur</w:t>
      </w:r>
      <w:proofErr w:type="spellEnd"/>
      <w:r w:rsidRPr="00BF5B0F">
        <w:rPr>
          <w:rFonts w:ascii="Aldine721 BT" w:hAnsi="Aldine721 BT" w:cs="Times New Roman"/>
          <w:sz w:val="20"/>
          <w:szCs w:val="20"/>
        </w:rPr>
        <w:t>.</w:t>
      </w:r>
    </w:p>
    <w:p w14:paraId="2F29547C" w14:textId="464FB31D"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What was the distribution of polled votes of 3,176,015? The AITC secured a total of 1,613,916 (51%) votes, while the BJP secured 1,159,043 (36%) of the votes. The CPM with a vote share of 148,219 (5%) remained on third place, while the RSSCMJP came on to the fourth position with the vote share of 91,396 (3%) in the district.</w:t>
      </w:r>
    </w:p>
    <w:p w14:paraId="5F9ADDAE"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533744BC" w14:textId="77777777" w:rsidR="00070545" w:rsidRPr="00BF5B0F" w:rsidRDefault="00070545" w:rsidP="00813AD3">
      <w:pPr>
        <w:pStyle w:val="Heading2"/>
      </w:pPr>
      <w:bookmarkStart w:id="30" w:name="Xb45a0b29b1b473dfcf9fb97f8c02df2c3d61eb4"/>
      <w:bookmarkStart w:id="31" w:name="_Hlk78663284"/>
      <w:bookmarkEnd w:id="29"/>
      <w:r w:rsidRPr="00BF5B0F">
        <w:drawing>
          <wp:inline distT="0" distB="0" distL="0" distR="0" wp14:anchorId="57403D9D" wp14:editId="299C0809">
            <wp:extent cx="5624945" cy="4509655"/>
            <wp:effectExtent l="0" t="0" r="0" b="5715"/>
            <wp:docPr id="46" name="Picture" descr="Bar 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6" name="Picture" descr="Bar chart&#10;&#10;Description automatically generated with medium confidence"/>
                    <pic:cNvPicPr/>
                  </pic:nvPicPr>
                  <pic:blipFill>
                    <a:blip r:embed="rId38"/>
                    <a:stretch>
                      <a:fillRect/>
                    </a:stretch>
                  </pic:blipFill>
                  <pic:spPr bwMode="auto">
                    <a:xfrm>
                      <a:off x="0" y="0"/>
                      <a:ext cx="5634726" cy="4517497"/>
                    </a:xfrm>
                    <a:prstGeom prst="rect">
                      <a:avLst/>
                    </a:prstGeom>
                    <a:noFill/>
                    <a:ln w="9525">
                      <a:noFill/>
                      <a:headEnd/>
                      <a:tailEnd/>
                    </a:ln>
                  </pic:spPr>
                </pic:pic>
              </a:graphicData>
            </a:graphic>
          </wp:inline>
        </w:drawing>
      </w:r>
    </w:p>
    <w:p w14:paraId="5815BFEC" w14:textId="77777777" w:rsidR="00EE33BB" w:rsidRDefault="00EE33BB" w:rsidP="00DC11AB">
      <w:pPr>
        <w:pStyle w:val="BodyText"/>
        <w:spacing w:after="0" w:line="240" w:lineRule="auto"/>
        <w:jc w:val="center"/>
        <w:rPr>
          <w:rFonts w:ascii="Aldine721 BT" w:hAnsi="Aldine721 BT" w:cs="Times New Roman"/>
          <w:bCs/>
          <w:sz w:val="20"/>
          <w:szCs w:val="20"/>
        </w:rPr>
      </w:pPr>
    </w:p>
    <w:p w14:paraId="0A54C90D" w14:textId="04D770F9" w:rsidR="00070545" w:rsidRPr="00BF5B0F" w:rsidRDefault="00070545" w:rsidP="00DC11AB">
      <w:pPr>
        <w:pStyle w:val="BodyText"/>
        <w:spacing w:after="0" w:line="240" w:lineRule="auto"/>
        <w:jc w:val="center"/>
        <w:rPr>
          <w:rFonts w:ascii="Aldine721 BT" w:hAnsi="Aldine721 BT" w:cs="Times New Roman"/>
          <w:bCs/>
          <w:sz w:val="20"/>
          <w:szCs w:val="20"/>
        </w:rPr>
      </w:pPr>
      <w:r w:rsidRPr="00BF5B0F">
        <w:rPr>
          <w:rFonts w:ascii="Aldine721 BT" w:hAnsi="Aldine721 BT" w:cs="Times New Roman"/>
          <w:bCs/>
          <w:sz w:val="20"/>
          <w:szCs w:val="20"/>
        </w:rPr>
        <w:t>Figure 22: Howrah District: Winners per constituency and top 3 candidates</w:t>
      </w:r>
    </w:p>
    <w:p w14:paraId="71B1A8A6" w14:textId="77777777" w:rsidR="00070545" w:rsidRPr="00BF5B0F" w:rsidRDefault="00070545" w:rsidP="00813AD3">
      <w:pPr>
        <w:pStyle w:val="Heading2"/>
      </w:pPr>
    </w:p>
    <w:p w14:paraId="479FD999" w14:textId="77777777" w:rsidR="00070545" w:rsidRPr="00BF5B0F" w:rsidRDefault="00070545" w:rsidP="00813AD3">
      <w:pPr>
        <w:pStyle w:val="Heading2"/>
      </w:pPr>
      <w:r w:rsidRPr="00BF5B0F">
        <w:t>4.10. Jalpaiguri District</w:t>
      </w:r>
    </w:p>
    <w:p w14:paraId="5A6B8EA2"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32" w:name="X9d1d7af51e32d9a5948edab1305f839fa042447"/>
      <w:bookmarkEnd w:id="30"/>
      <w:bookmarkEnd w:id="31"/>
    </w:p>
    <w:p w14:paraId="6691E7F5" w14:textId="77777777" w:rsidR="0080244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analysis in figure 23 below and Annex 9 reveals that the district of Jalpaiguri has a total of 12 legislative constituencies. The district has 10 reserved constituencies out of which 5 seats are reserved for the Scheduled Castes (SC) community and 5 seats reserved for the Scheduled Tribes (ST) community. The seats reserved for SC are </w:t>
      </w:r>
      <w:proofErr w:type="spellStart"/>
      <w:r w:rsidRPr="00BF5B0F">
        <w:rPr>
          <w:rFonts w:ascii="Aldine721 BT" w:hAnsi="Aldine721 BT" w:cs="Times New Roman"/>
          <w:sz w:val="20"/>
          <w:szCs w:val="20"/>
        </w:rPr>
        <w:t>Falaka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hupgur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ynaguri</w:t>
      </w:r>
      <w:proofErr w:type="spellEnd"/>
      <w:r w:rsidRPr="00BF5B0F">
        <w:rPr>
          <w:rFonts w:ascii="Aldine721 BT" w:hAnsi="Aldine721 BT" w:cs="Times New Roman"/>
          <w:sz w:val="20"/>
          <w:szCs w:val="20"/>
        </w:rPr>
        <w:t xml:space="preserve">, Jalpaiguri and </w:t>
      </w:r>
      <w:proofErr w:type="spellStart"/>
      <w:r w:rsidRPr="00BF5B0F">
        <w:rPr>
          <w:rFonts w:ascii="Aldine721 BT" w:hAnsi="Aldine721 BT" w:cs="Times New Roman"/>
          <w:sz w:val="20"/>
          <w:szCs w:val="20"/>
        </w:rPr>
        <w:t>Rajganj</w:t>
      </w:r>
      <w:proofErr w:type="spellEnd"/>
      <w:r w:rsidRPr="00BF5B0F">
        <w:rPr>
          <w:rFonts w:ascii="Aldine721 BT" w:hAnsi="Aldine721 BT" w:cs="Times New Roman"/>
          <w:sz w:val="20"/>
          <w:szCs w:val="20"/>
        </w:rPr>
        <w:t xml:space="preserve">, whereas the seats reserved for ST include </w:t>
      </w:r>
      <w:proofErr w:type="spellStart"/>
      <w:r w:rsidRPr="00BF5B0F">
        <w:rPr>
          <w:rFonts w:ascii="Aldine721 BT" w:hAnsi="Aldine721 BT" w:cs="Times New Roman"/>
          <w:sz w:val="20"/>
          <w:szCs w:val="20"/>
        </w:rPr>
        <w:t>Kumar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lchin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darihat</w:t>
      </w:r>
      <w:proofErr w:type="spellEnd"/>
      <w:r w:rsidRPr="00BF5B0F">
        <w:rPr>
          <w:rFonts w:ascii="Aldine721 BT" w:hAnsi="Aldine721 BT" w:cs="Times New Roman"/>
          <w:sz w:val="20"/>
          <w:szCs w:val="20"/>
        </w:rPr>
        <w:t xml:space="preserve">, Mal and </w:t>
      </w:r>
      <w:proofErr w:type="spellStart"/>
      <w:r w:rsidRPr="00BF5B0F">
        <w:rPr>
          <w:rFonts w:ascii="Aldine721 BT" w:hAnsi="Aldine721 BT" w:cs="Times New Roman"/>
          <w:sz w:val="20"/>
          <w:szCs w:val="20"/>
        </w:rPr>
        <w:t>Nagrakata</w:t>
      </w:r>
      <w:proofErr w:type="spellEnd"/>
      <w:r w:rsidRPr="00BF5B0F">
        <w:rPr>
          <w:rFonts w:ascii="Aldine721 BT" w:hAnsi="Aldine721 BT" w:cs="Times New Roman"/>
          <w:sz w:val="20"/>
          <w:szCs w:val="20"/>
        </w:rPr>
        <w:t>.</w:t>
      </w:r>
    </w:p>
    <w:p w14:paraId="3B9A1F91" w14:textId="77777777" w:rsidR="006427D4"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lastRenderedPageBreak/>
        <w:t xml:space="preserve">Of the total 12 seats in the Jalpaiguri district, the largest number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9, were won by the BJP, while the AITC won 3 seats. The seats won by BJP were </w:t>
      </w:r>
      <w:proofErr w:type="spellStart"/>
      <w:r w:rsidRPr="00BF5B0F">
        <w:rPr>
          <w:rFonts w:ascii="Aldine721 BT" w:hAnsi="Aldine721 BT" w:cs="Times New Roman"/>
          <w:sz w:val="20"/>
          <w:szCs w:val="20"/>
        </w:rPr>
        <w:t>Kumar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lchin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lipurduars</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Falaka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darih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hupgur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ynagur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abgram-Phulbar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Nagrakata</w:t>
      </w:r>
      <w:proofErr w:type="spellEnd"/>
      <w:r w:rsidRPr="00BF5B0F">
        <w:rPr>
          <w:rFonts w:ascii="Aldine721 BT" w:hAnsi="Aldine721 BT" w:cs="Times New Roman"/>
          <w:sz w:val="20"/>
          <w:szCs w:val="20"/>
        </w:rPr>
        <w:t xml:space="preserve">, and the seats won by AITC were Jalpaiguri, </w:t>
      </w:r>
      <w:proofErr w:type="spellStart"/>
      <w:r w:rsidRPr="00BF5B0F">
        <w:rPr>
          <w:rFonts w:ascii="Aldine721 BT" w:hAnsi="Aldine721 BT" w:cs="Times New Roman"/>
          <w:sz w:val="20"/>
          <w:szCs w:val="20"/>
        </w:rPr>
        <w:t>Rajganj</w:t>
      </w:r>
      <w:proofErr w:type="spellEnd"/>
      <w:r w:rsidRPr="00BF5B0F">
        <w:rPr>
          <w:rFonts w:ascii="Aldine721 BT" w:hAnsi="Aldine721 BT" w:cs="Times New Roman"/>
          <w:sz w:val="20"/>
          <w:szCs w:val="20"/>
        </w:rPr>
        <w:t xml:space="preserve"> and Mal.</w:t>
      </w:r>
    </w:p>
    <w:p w14:paraId="3C096818" w14:textId="60125D82"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Analysis of the total polled votes of 2,553,048 suggests that BJP secured a total of 1,226,127 (48%) votes, while the AITC secured 1,096,150 (43%) of the votes. The CPM having a vote share of 64,914 (3%) was on third place, while the INC was on the fourth place after obtaining 56,962 (2%) of the total votes in the district.</w:t>
      </w:r>
    </w:p>
    <w:p w14:paraId="4FEB4293"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0F65E3C9" w14:textId="77777777" w:rsidR="00070545" w:rsidRPr="00BF5B0F" w:rsidRDefault="00070545" w:rsidP="00813AD3">
      <w:pPr>
        <w:pStyle w:val="Heading2"/>
      </w:pPr>
      <w:bookmarkStart w:id="33" w:name="X205919634e546d1e8b94b30c44bc49149d0c4b3"/>
      <w:bookmarkStart w:id="34" w:name="_Hlk78663324"/>
      <w:bookmarkEnd w:id="32"/>
      <w:r w:rsidRPr="00BF5B0F">
        <w:drawing>
          <wp:inline distT="0" distB="0" distL="0" distR="0" wp14:anchorId="4FB0C173" wp14:editId="7AB71A04">
            <wp:extent cx="5583381" cy="4468091"/>
            <wp:effectExtent l="0" t="0" r="0" b="8890"/>
            <wp:docPr id="47" name="Picture" descr="Polygo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7" name="Picture" descr="Polygon&#10;&#10;Description automatically generated with low confidence"/>
                    <pic:cNvPicPr/>
                  </pic:nvPicPr>
                  <pic:blipFill>
                    <a:blip r:embed="rId39"/>
                    <a:stretch>
                      <a:fillRect/>
                    </a:stretch>
                  </pic:blipFill>
                  <pic:spPr bwMode="auto">
                    <a:xfrm>
                      <a:off x="0" y="0"/>
                      <a:ext cx="5592825" cy="4475648"/>
                    </a:xfrm>
                    <a:prstGeom prst="rect">
                      <a:avLst/>
                    </a:prstGeom>
                    <a:noFill/>
                    <a:ln w="9525">
                      <a:noFill/>
                      <a:headEnd/>
                      <a:tailEnd/>
                    </a:ln>
                  </pic:spPr>
                </pic:pic>
              </a:graphicData>
            </a:graphic>
          </wp:inline>
        </w:drawing>
      </w:r>
    </w:p>
    <w:p w14:paraId="1D6D4AB3" w14:textId="77777777" w:rsidR="00EE33BB" w:rsidRDefault="00EE33BB" w:rsidP="00DC11AB">
      <w:pPr>
        <w:pStyle w:val="BodyText"/>
        <w:spacing w:after="0" w:line="240" w:lineRule="auto"/>
        <w:jc w:val="center"/>
        <w:rPr>
          <w:rFonts w:ascii="Aldine721 BT" w:hAnsi="Aldine721 BT" w:cs="Times New Roman"/>
          <w:sz w:val="20"/>
          <w:szCs w:val="20"/>
        </w:rPr>
      </w:pPr>
    </w:p>
    <w:p w14:paraId="52E05C74" w14:textId="3792FFD4"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23: Jalpaiguri District: Winners per constituency and top 3 candidates</w:t>
      </w:r>
    </w:p>
    <w:p w14:paraId="04479E18" w14:textId="77777777" w:rsidR="00070545" w:rsidRPr="00BF5B0F" w:rsidRDefault="00070545" w:rsidP="00813AD3">
      <w:pPr>
        <w:pStyle w:val="Heading2"/>
      </w:pPr>
    </w:p>
    <w:p w14:paraId="4A88AAED" w14:textId="77777777" w:rsidR="00070545" w:rsidRPr="00BF5B0F" w:rsidRDefault="00070545" w:rsidP="00813AD3">
      <w:pPr>
        <w:pStyle w:val="Heading2"/>
      </w:pPr>
    </w:p>
    <w:p w14:paraId="78122661" w14:textId="77777777" w:rsidR="00070545" w:rsidRPr="00BF5B0F" w:rsidRDefault="00070545" w:rsidP="00813AD3">
      <w:pPr>
        <w:pStyle w:val="Heading2"/>
      </w:pPr>
      <w:r w:rsidRPr="00BF5B0F">
        <w:t>4.11. Kolkata Corporation District</w:t>
      </w:r>
      <w:bookmarkStart w:id="35" w:name="X067336cf683d095f8f2a7441cfbfb7f5ac0ff7d"/>
      <w:bookmarkEnd w:id="33"/>
    </w:p>
    <w:bookmarkEnd w:id="34"/>
    <w:p w14:paraId="6B5740BC" w14:textId="77777777" w:rsidR="00070545" w:rsidRPr="00BF5B0F" w:rsidRDefault="00070545" w:rsidP="00DC11AB">
      <w:pPr>
        <w:pStyle w:val="FirstParagraph"/>
        <w:spacing w:before="0" w:after="0"/>
        <w:jc w:val="both"/>
        <w:rPr>
          <w:rFonts w:ascii="Aldine721 BT" w:hAnsi="Aldine721 BT" w:cs="Times New Roman"/>
          <w:sz w:val="20"/>
          <w:szCs w:val="20"/>
        </w:rPr>
      </w:pPr>
    </w:p>
    <w:p w14:paraId="349A771E" w14:textId="77777777" w:rsidR="00C10B42"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As per the analysis in figure 24 below and Annex 10, the district of Kolkata Corporation comprises a total of 11 legislative constituencies. The district has no reserved constituency.</w:t>
      </w:r>
    </w:p>
    <w:p w14:paraId="6481FDFD" w14:textId="77777777" w:rsidR="00C10B42"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otal 11 seats in the Kolkata Corporation district, all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11, were won by the AITC. The seats won by AITC were Kolkata Port, </w:t>
      </w:r>
      <w:proofErr w:type="spellStart"/>
      <w:r w:rsidRPr="00BF5B0F">
        <w:rPr>
          <w:rFonts w:ascii="Aldine721 BT" w:hAnsi="Aldine721 BT" w:cs="Times New Roman"/>
          <w:sz w:val="20"/>
          <w:szCs w:val="20"/>
        </w:rPr>
        <w:t>Bhaban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shbehari</w:t>
      </w:r>
      <w:proofErr w:type="spellEnd"/>
      <w:r w:rsidRPr="00BF5B0F">
        <w:rPr>
          <w:rFonts w:ascii="Aldine721 BT" w:hAnsi="Aldine721 BT" w:cs="Times New Roman"/>
          <w:sz w:val="20"/>
          <w:szCs w:val="20"/>
        </w:rPr>
        <w:t xml:space="preserve">, Ballygunge, </w:t>
      </w:r>
      <w:proofErr w:type="spellStart"/>
      <w:r w:rsidRPr="00BF5B0F">
        <w:rPr>
          <w:rFonts w:ascii="Aldine721 BT" w:hAnsi="Aldine721 BT" w:cs="Times New Roman"/>
          <w:sz w:val="20"/>
          <w:szCs w:val="20"/>
        </w:rPr>
        <w:t>Chowrangee</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Entally</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elegha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orasanko</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hyampukur</w:t>
      </w:r>
      <w:proofErr w:type="spellEnd"/>
      <w:r w:rsidRPr="00BF5B0F">
        <w:rPr>
          <w:rFonts w:ascii="Aldine721 BT" w:hAnsi="Aldine721 BT" w:cs="Times New Roman"/>
          <w:sz w:val="20"/>
          <w:szCs w:val="20"/>
        </w:rPr>
        <w:t>, Maniktala and Kashipur-</w:t>
      </w:r>
      <w:proofErr w:type="spellStart"/>
      <w:r w:rsidRPr="00BF5B0F">
        <w:rPr>
          <w:rFonts w:ascii="Aldine721 BT" w:hAnsi="Aldine721 BT" w:cs="Times New Roman"/>
          <w:sz w:val="20"/>
          <w:szCs w:val="20"/>
        </w:rPr>
        <w:t>Belgachia</w:t>
      </w:r>
      <w:proofErr w:type="spellEnd"/>
      <w:r w:rsidRPr="00BF5B0F">
        <w:rPr>
          <w:rFonts w:ascii="Aldine721 BT" w:hAnsi="Aldine721 BT" w:cs="Times New Roman"/>
          <w:sz w:val="20"/>
          <w:szCs w:val="20"/>
        </w:rPr>
        <w:t>.</w:t>
      </w:r>
    </w:p>
    <w:p w14:paraId="5380042B" w14:textId="2627EB7E"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Break up of total polled votes of 1,269,450 indicates that AITC secured a total of 787,308 (62%) votes, while the BJP secured 365,982 (29%) of the votes. The INC having a vote share of 40,150 (3%) reached on third place, while the CPM was on the fourth position after securing 33,142 (3%) of the total votes in the district.</w:t>
      </w:r>
    </w:p>
    <w:p w14:paraId="712CCAD9" w14:textId="77777777" w:rsidR="00070545" w:rsidRPr="00BF5B0F" w:rsidRDefault="00070545" w:rsidP="00813AD3">
      <w:pPr>
        <w:pStyle w:val="Heading2"/>
      </w:pPr>
      <w:bookmarkStart w:id="36" w:name="Xf5d088b4c7ef5425445d96b72350959bad3020b"/>
      <w:bookmarkStart w:id="37" w:name="_Hlk78663344"/>
      <w:bookmarkEnd w:id="35"/>
      <w:r w:rsidRPr="00BF5B0F">
        <w:lastRenderedPageBreak/>
        <w:drawing>
          <wp:inline distT="0" distB="0" distL="0" distR="0" wp14:anchorId="7E62E750" wp14:editId="678FD812">
            <wp:extent cx="5569527" cy="4433455"/>
            <wp:effectExtent l="0" t="0" r="0" b="5715"/>
            <wp:docPr id="48" name="Picture"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picture containing diagram&#10;&#10;Description automatically generated"/>
                    <pic:cNvPicPr/>
                  </pic:nvPicPr>
                  <pic:blipFill>
                    <a:blip r:embed="rId40"/>
                    <a:stretch>
                      <a:fillRect/>
                    </a:stretch>
                  </pic:blipFill>
                  <pic:spPr bwMode="auto">
                    <a:xfrm>
                      <a:off x="0" y="0"/>
                      <a:ext cx="5576005" cy="4438612"/>
                    </a:xfrm>
                    <a:prstGeom prst="rect">
                      <a:avLst/>
                    </a:prstGeom>
                    <a:noFill/>
                    <a:ln w="9525">
                      <a:noFill/>
                      <a:headEnd/>
                      <a:tailEnd/>
                    </a:ln>
                  </pic:spPr>
                </pic:pic>
              </a:graphicData>
            </a:graphic>
          </wp:inline>
        </w:drawing>
      </w:r>
    </w:p>
    <w:p w14:paraId="69F1A366" w14:textId="77777777" w:rsidR="008A74E3" w:rsidRDefault="008A74E3" w:rsidP="00DC11AB">
      <w:pPr>
        <w:pStyle w:val="BodyText"/>
        <w:spacing w:after="0" w:line="240" w:lineRule="auto"/>
        <w:jc w:val="both"/>
        <w:rPr>
          <w:rFonts w:ascii="Aldine721 BT" w:hAnsi="Aldine721 BT" w:cs="Times New Roman"/>
          <w:sz w:val="20"/>
          <w:szCs w:val="20"/>
        </w:rPr>
      </w:pPr>
    </w:p>
    <w:p w14:paraId="5E6ECFE1" w14:textId="14610B0D"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24: Kolkata Corporation District: Winners per constituency and top 3 candidates</w:t>
      </w:r>
    </w:p>
    <w:p w14:paraId="0F3AF4AD" w14:textId="63C95076" w:rsidR="00D15B14" w:rsidRPr="00D15B14" w:rsidRDefault="00D15B14" w:rsidP="00DC11AB">
      <w:pPr>
        <w:spacing w:after="0" w:line="240" w:lineRule="auto"/>
        <w:rPr>
          <w:lang w:val="en-US" w:bidi="ne-NP"/>
        </w:rPr>
      </w:pPr>
      <w:r>
        <w:rPr>
          <w:lang w:val="en-US" w:bidi="ne-NP"/>
        </w:rPr>
        <w:br/>
      </w:r>
    </w:p>
    <w:p w14:paraId="4D388777" w14:textId="77777777" w:rsidR="00070545" w:rsidRPr="00BF5B0F" w:rsidRDefault="00070545" w:rsidP="00813AD3">
      <w:pPr>
        <w:pStyle w:val="Heading2"/>
      </w:pPr>
      <w:r w:rsidRPr="00BF5B0F">
        <w:t xml:space="preserve">4.12. Maldah District </w:t>
      </w:r>
    </w:p>
    <w:p w14:paraId="0CB1CBE8"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38" w:name="X4788bb9b950c8ac5669c49fdb008d3bc75e6d61"/>
      <w:bookmarkEnd w:id="36"/>
      <w:bookmarkEnd w:id="37"/>
    </w:p>
    <w:p w14:paraId="1B0CB681" w14:textId="77777777" w:rsidR="004D02E9"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analysis in figure 25 below and Annex 11 shows that the district of </w:t>
      </w:r>
      <w:proofErr w:type="spellStart"/>
      <w:r w:rsidRPr="00BF5B0F">
        <w:rPr>
          <w:rFonts w:ascii="Aldine721 BT" w:hAnsi="Aldine721 BT" w:cs="Times New Roman"/>
          <w:sz w:val="20"/>
          <w:szCs w:val="20"/>
        </w:rPr>
        <w:t>Maldah</w:t>
      </w:r>
      <w:proofErr w:type="spellEnd"/>
      <w:r w:rsidRPr="00BF5B0F">
        <w:rPr>
          <w:rFonts w:ascii="Aldine721 BT" w:hAnsi="Aldine721 BT" w:cs="Times New Roman"/>
          <w:sz w:val="20"/>
          <w:szCs w:val="20"/>
        </w:rPr>
        <w:t xml:space="preserve"> has a total of 12 legislative constituencies. The district has 3 reserved constituencies out of which 2 seats are reserved for the Scheduled Castes (SC) community and 1 seat reserved for the Scheduled Tribes (ST) community. The seats reserved for SC include </w:t>
      </w:r>
      <w:proofErr w:type="spellStart"/>
      <w:r w:rsidRPr="00BF5B0F">
        <w:rPr>
          <w:rFonts w:ascii="Aldine721 BT" w:hAnsi="Aldine721 BT" w:cs="Times New Roman"/>
          <w:sz w:val="20"/>
          <w:szCs w:val="20"/>
        </w:rPr>
        <w:t>Gazole</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Maldaha</w:t>
      </w:r>
      <w:proofErr w:type="spellEnd"/>
      <w:r w:rsidRPr="00BF5B0F">
        <w:rPr>
          <w:rFonts w:ascii="Aldine721 BT" w:hAnsi="Aldine721 BT" w:cs="Times New Roman"/>
          <w:sz w:val="20"/>
          <w:szCs w:val="20"/>
        </w:rPr>
        <w:t xml:space="preserve"> and the seat reserved for ST includes </w:t>
      </w:r>
      <w:proofErr w:type="spellStart"/>
      <w:r w:rsidRPr="00BF5B0F">
        <w:rPr>
          <w:rFonts w:ascii="Aldine721 BT" w:hAnsi="Aldine721 BT" w:cs="Times New Roman"/>
          <w:sz w:val="20"/>
          <w:szCs w:val="20"/>
        </w:rPr>
        <w:t>Habibpur</w:t>
      </w:r>
      <w:proofErr w:type="spellEnd"/>
      <w:r w:rsidRPr="00BF5B0F">
        <w:rPr>
          <w:rFonts w:ascii="Aldine721 BT" w:hAnsi="Aldine721 BT" w:cs="Times New Roman"/>
          <w:sz w:val="20"/>
          <w:szCs w:val="20"/>
        </w:rPr>
        <w:t>.</w:t>
      </w:r>
    </w:p>
    <w:p w14:paraId="07AB5EA6" w14:textId="77777777" w:rsidR="004D02E9"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results of total 12 seats in the </w:t>
      </w:r>
      <w:proofErr w:type="spellStart"/>
      <w:r w:rsidRPr="00BF5B0F">
        <w:rPr>
          <w:rFonts w:ascii="Aldine721 BT" w:hAnsi="Aldine721 BT" w:cs="Times New Roman"/>
          <w:sz w:val="20"/>
          <w:szCs w:val="20"/>
        </w:rPr>
        <w:t>Maldah</w:t>
      </w:r>
      <w:proofErr w:type="spellEnd"/>
      <w:r w:rsidRPr="00BF5B0F">
        <w:rPr>
          <w:rFonts w:ascii="Aldine721 BT" w:hAnsi="Aldine721 BT" w:cs="Times New Roman"/>
          <w:sz w:val="20"/>
          <w:szCs w:val="20"/>
        </w:rPr>
        <w:t xml:space="preserve"> district indicate that the largest number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8, were won by the AITC with the BJP having won 4 seats. The seats won by AITC were Chanchal, </w:t>
      </w:r>
      <w:proofErr w:type="spellStart"/>
      <w:r w:rsidRPr="00BF5B0F">
        <w:rPr>
          <w:rFonts w:ascii="Aldine721 BT" w:hAnsi="Aldine721 BT" w:cs="Times New Roman"/>
          <w:sz w:val="20"/>
          <w:szCs w:val="20"/>
        </w:rPr>
        <w:t>Harischandra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lat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tu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nickchak</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othabar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ujapur</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Baishnab</w:t>
      </w:r>
      <w:proofErr w:type="spellEnd"/>
      <w:r w:rsidRPr="00BF5B0F">
        <w:rPr>
          <w:rFonts w:ascii="Aldine721 BT" w:hAnsi="Aldine721 BT" w:cs="Times New Roman"/>
          <w:sz w:val="20"/>
          <w:szCs w:val="20"/>
        </w:rPr>
        <w:t xml:space="preserve"> Nagar, while the seats won by BJP were </w:t>
      </w:r>
      <w:proofErr w:type="spellStart"/>
      <w:r w:rsidRPr="00BF5B0F">
        <w:rPr>
          <w:rFonts w:ascii="Aldine721 BT" w:hAnsi="Aldine721 BT" w:cs="Times New Roman"/>
          <w:sz w:val="20"/>
          <w:szCs w:val="20"/>
        </w:rPr>
        <w:t>Habib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Gazole</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ldaha</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Englishbazar</w:t>
      </w:r>
      <w:proofErr w:type="spellEnd"/>
      <w:r w:rsidRPr="00BF5B0F">
        <w:rPr>
          <w:rFonts w:ascii="Aldine721 BT" w:hAnsi="Aldine721 BT" w:cs="Times New Roman"/>
          <w:sz w:val="20"/>
          <w:szCs w:val="20"/>
        </w:rPr>
        <w:t>.</w:t>
      </w:r>
    </w:p>
    <w:p w14:paraId="7BD8A366" w14:textId="227BEFCD" w:rsidR="00070545" w:rsidRPr="00BF5B0F"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he total polled votes of 2,412,438, AITC attained a total of 1,277,474 (53%) votes, while the BJP secured 791,356 (33%) of the votes. The INC with a vote share of 211,488 (9%) came on third place, with the CPM at the fourth place having secured 38,708 (2%) in the total votes in the district.</w:t>
      </w:r>
    </w:p>
    <w:p w14:paraId="410178C4" w14:textId="77777777" w:rsidR="00070545" w:rsidRPr="00BF5B0F" w:rsidRDefault="00070545" w:rsidP="00DC11AB">
      <w:pPr>
        <w:pStyle w:val="BodyText"/>
        <w:spacing w:after="0" w:line="240" w:lineRule="auto"/>
        <w:jc w:val="both"/>
        <w:rPr>
          <w:rFonts w:ascii="Aldine721 BT" w:hAnsi="Aldine721 BT" w:cs="Times New Roman"/>
          <w:sz w:val="20"/>
          <w:szCs w:val="20"/>
        </w:rPr>
      </w:pPr>
    </w:p>
    <w:p w14:paraId="7082C2A7" w14:textId="77777777" w:rsidR="00070545" w:rsidRPr="00BF5B0F" w:rsidRDefault="00070545" w:rsidP="00813AD3">
      <w:pPr>
        <w:pStyle w:val="Heading2"/>
      </w:pPr>
      <w:bookmarkStart w:id="39" w:name="X48b148a20b04d69c9fac82cbddf95c7da850cde"/>
      <w:bookmarkStart w:id="40" w:name="_Hlk78663382"/>
      <w:bookmarkEnd w:id="38"/>
      <w:r w:rsidRPr="00BF5B0F">
        <w:lastRenderedPageBreak/>
        <w:drawing>
          <wp:inline distT="0" distB="0" distL="0" distR="0" wp14:anchorId="41A36DC2" wp14:editId="3BD3F39E">
            <wp:extent cx="5638800" cy="4502728"/>
            <wp:effectExtent l="0" t="0" r="0" b="0"/>
            <wp:docPr id="49" name="Picture" descr="Diagra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49" name="Picture" descr="Diagram&#10;&#10;Description automatically generated with low confidence"/>
                    <pic:cNvPicPr/>
                  </pic:nvPicPr>
                  <pic:blipFill>
                    <a:blip r:embed="rId41"/>
                    <a:stretch>
                      <a:fillRect/>
                    </a:stretch>
                  </pic:blipFill>
                  <pic:spPr bwMode="auto">
                    <a:xfrm>
                      <a:off x="0" y="0"/>
                      <a:ext cx="5646276" cy="4508698"/>
                    </a:xfrm>
                    <a:prstGeom prst="rect">
                      <a:avLst/>
                    </a:prstGeom>
                    <a:noFill/>
                    <a:ln w="9525">
                      <a:noFill/>
                      <a:headEnd/>
                      <a:tailEnd/>
                    </a:ln>
                  </pic:spPr>
                </pic:pic>
              </a:graphicData>
            </a:graphic>
          </wp:inline>
        </w:drawing>
      </w:r>
    </w:p>
    <w:p w14:paraId="241BECFF" w14:textId="77777777" w:rsidR="004D02E9" w:rsidRDefault="004D02E9" w:rsidP="00DC11AB">
      <w:pPr>
        <w:pStyle w:val="BodyText"/>
        <w:spacing w:after="0" w:line="240" w:lineRule="auto"/>
        <w:jc w:val="both"/>
        <w:rPr>
          <w:rFonts w:ascii="Aldine721 BT" w:hAnsi="Aldine721 BT" w:cs="Times New Roman"/>
          <w:sz w:val="20"/>
          <w:szCs w:val="20"/>
        </w:rPr>
      </w:pPr>
    </w:p>
    <w:p w14:paraId="63727D7F" w14:textId="4D35CD90" w:rsidR="00070545" w:rsidRPr="00BF5B0F" w:rsidRDefault="00070545" w:rsidP="00DC11A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 xml:space="preserve">Figure 25: </w:t>
      </w:r>
      <w:proofErr w:type="spellStart"/>
      <w:r w:rsidRPr="00BF5B0F">
        <w:rPr>
          <w:rFonts w:ascii="Aldine721 BT" w:hAnsi="Aldine721 BT" w:cs="Times New Roman"/>
          <w:sz w:val="20"/>
          <w:szCs w:val="20"/>
        </w:rPr>
        <w:t>Maldah</w:t>
      </w:r>
      <w:proofErr w:type="spellEnd"/>
      <w:r w:rsidRPr="00BF5B0F">
        <w:rPr>
          <w:rFonts w:ascii="Aldine721 BT" w:hAnsi="Aldine721 BT" w:cs="Times New Roman"/>
          <w:sz w:val="20"/>
          <w:szCs w:val="20"/>
        </w:rPr>
        <w:t xml:space="preserve"> District: Winners per constituency and top 3 candidates</w:t>
      </w:r>
    </w:p>
    <w:p w14:paraId="1BF218F8" w14:textId="0AFBB57E" w:rsidR="004D02E9" w:rsidRPr="004D02E9" w:rsidRDefault="00DC11AB" w:rsidP="00DC11AB">
      <w:pPr>
        <w:spacing w:after="0" w:line="240" w:lineRule="auto"/>
        <w:rPr>
          <w:lang w:val="en-US" w:bidi="ne-NP"/>
        </w:rPr>
      </w:pPr>
      <w:r>
        <w:rPr>
          <w:lang w:val="en-US" w:bidi="ne-NP"/>
        </w:rPr>
        <w:br/>
      </w:r>
    </w:p>
    <w:p w14:paraId="12E681A1" w14:textId="77777777" w:rsidR="00070545" w:rsidRPr="00BF5B0F" w:rsidRDefault="00070545" w:rsidP="00813AD3">
      <w:pPr>
        <w:pStyle w:val="Heading2"/>
      </w:pPr>
      <w:r w:rsidRPr="00BF5B0F">
        <w:t>4.13. Murshidabad District</w:t>
      </w:r>
      <w:bookmarkStart w:id="41" w:name="Xaa935856a5db5023defaaedf3030da446903b21"/>
      <w:bookmarkEnd w:id="39"/>
    </w:p>
    <w:bookmarkEnd w:id="40"/>
    <w:p w14:paraId="3007B29D" w14:textId="77777777" w:rsidR="00070545" w:rsidRPr="00BF5B0F" w:rsidRDefault="00070545" w:rsidP="00DC11AB">
      <w:pPr>
        <w:pStyle w:val="FirstParagraph"/>
        <w:spacing w:before="0" w:after="0"/>
        <w:jc w:val="both"/>
        <w:rPr>
          <w:rFonts w:ascii="Aldine721 BT" w:hAnsi="Aldine721 BT" w:cs="Times New Roman"/>
          <w:sz w:val="20"/>
          <w:szCs w:val="20"/>
        </w:rPr>
      </w:pPr>
    </w:p>
    <w:p w14:paraId="6DAECC06" w14:textId="77777777" w:rsidR="00DC11AB" w:rsidRDefault="00070545" w:rsidP="00DC11AB">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s per the analysis shown in figure 26 below and Annex 12, the district of Murshidabad consists of a total of 20 legislative constituencies. The district has 3 reserved </w:t>
      </w:r>
      <w:r w:rsidR="00DC11AB" w:rsidRPr="00BF5B0F">
        <w:rPr>
          <w:rFonts w:ascii="Aldine721 BT" w:hAnsi="Aldine721 BT" w:cs="Times New Roman"/>
          <w:sz w:val="20"/>
          <w:szCs w:val="20"/>
        </w:rPr>
        <w:t>constituencies,</w:t>
      </w:r>
      <w:r w:rsidRPr="00BF5B0F">
        <w:rPr>
          <w:rFonts w:ascii="Aldine721 BT" w:hAnsi="Aldine721 BT" w:cs="Times New Roman"/>
          <w:sz w:val="20"/>
          <w:szCs w:val="20"/>
        </w:rPr>
        <w:t xml:space="preserve"> and all 3 seats are reserved for the Scheduled Castes (SC) community. The seats reserved for SC include </w:t>
      </w:r>
      <w:proofErr w:type="spellStart"/>
      <w:r w:rsidRPr="00BF5B0F">
        <w:rPr>
          <w:rFonts w:ascii="Aldine721 BT" w:hAnsi="Aldine721 BT" w:cs="Times New Roman"/>
          <w:sz w:val="20"/>
          <w:szCs w:val="20"/>
        </w:rPr>
        <w:t>Naba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hargram</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Burwan</w:t>
      </w:r>
      <w:proofErr w:type="spellEnd"/>
      <w:r w:rsidRPr="00BF5B0F">
        <w:rPr>
          <w:rFonts w:ascii="Aldine721 BT" w:hAnsi="Aldine721 BT" w:cs="Times New Roman"/>
          <w:sz w:val="20"/>
          <w:szCs w:val="20"/>
        </w:rPr>
        <w:t>.</w:t>
      </w:r>
    </w:p>
    <w:p w14:paraId="7169813F" w14:textId="77777777" w:rsidR="00755D71" w:rsidRDefault="00070545" w:rsidP="00755D71">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he total 20 seats in the Murshidabad district, the largest number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18, were secured by the AITC, with the BJP securing 2 seats. The seats won by AITC were </w:t>
      </w:r>
      <w:proofErr w:type="spellStart"/>
      <w:r w:rsidRPr="00BF5B0F">
        <w:rPr>
          <w:rFonts w:ascii="Aldine721 BT" w:hAnsi="Aldine721 BT" w:cs="Times New Roman"/>
          <w:sz w:val="20"/>
          <w:szCs w:val="20"/>
        </w:rPr>
        <w:t>Farakk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ut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ghunath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agardigh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Lalgol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hagabangol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i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ba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har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urwan</w:t>
      </w:r>
      <w:proofErr w:type="spellEnd"/>
      <w:r w:rsidRPr="00BF5B0F">
        <w:rPr>
          <w:rFonts w:ascii="Aldine721 BT" w:hAnsi="Aldine721 BT" w:cs="Times New Roman"/>
          <w:sz w:val="20"/>
          <w:szCs w:val="20"/>
        </w:rPr>
        <w:t xml:space="preserve">, Kandi, </w:t>
      </w:r>
      <w:proofErr w:type="spellStart"/>
      <w:r w:rsidRPr="00BF5B0F">
        <w:rPr>
          <w:rFonts w:ascii="Aldine721 BT" w:hAnsi="Aldine721 BT" w:cs="Times New Roman"/>
          <w:sz w:val="20"/>
          <w:szCs w:val="20"/>
        </w:rPr>
        <w:t>Bharat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eji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eldang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Harihar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od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omkal</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Jalangi</w:t>
      </w:r>
      <w:proofErr w:type="spellEnd"/>
      <w:r w:rsidRPr="00BF5B0F">
        <w:rPr>
          <w:rFonts w:ascii="Aldine721 BT" w:hAnsi="Aldine721 BT" w:cs="Times New Roman"/>
          <w:sz w:val="20"/>
          <w:szCs w:val="20"/>
        </w:rPr>
        <w:t xml:space="preserve">. The seats won by BJP were Murshidabad and </w:t>
      </w:r>
      <w:proofErr w:type="spellStart"/>
      <w:r w:rsidRPr="00BF5B0F">
        <w:rPr>
          <w:rFonts w:ascii="Aldine721 BT" w:hAnsi="Aldine721 BT" w:cs="Times New Roman"/>
          <w:sz w:val="20"/>
          <w:szCs w:val="20"/>
        </w:rPr>
        <w:t>Baharampur</w:t>
      </w:r>
      <w:proofErr w:type="spellEnd"/>
      <w:r w:rsidRPr="00BF5B0F">
        <w:rPr>
          <w:rFonts w:ascii="Aldine721 BT" w:hAnsi="Aldine721 BT" w:cs="Times New Roman"/>
          <w:sz w:val="20"/>
          <w:szCs w:val="20"/>
        </w:rPr>
        <w:t>.</w:t>
      </w:r>
    </w:p>
    <w:p w14:paraId="321BED9E" w14:textId="0F37F974" w:rsidR="00070545" w:rsidRPr="00BF5B0F" w:rsidRDefault="00070545" w:rsidP="00755D71">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Seeing the distribution of total polled votes of 4,029,623, AITC had secured a total of 2,174,705 (54%) votes, while the BJP got 967,637 (24%) of the votes. The INC received 557,285 (14%) reaching the third place, and the CPM came on the fourth position having secured 211,922 (5%) of the total votes during the election.</w:t>
      </w:r>
    </w:p>
    <w:p w14:paraId="74778F3A" w14:textId="77777777" w:rsidR="00070545" w:rsidRPr="00BF5B0F" w:rsidRDefault="00070545" w:rsidP="00813AD3">
      <w:pPr>
        <w:pStyle w:val="Heading2"/>
      </w:pPr>
      <w:bookmarkStart w:id="42" w:name="X93e29addca4033ccf818fce3f734c0f8da1bfd3"/>
      <w:bookmarkStart w:id="43" w:name="_Hlk78663419"/>
      <w:bookmarkEnd w:id="41"/>
      <w:r w:rsidRPr="00BF5B0F">
        <w:lastRenderedPageBreak/>
        <w:drawing>
          <wp:inline distT="0" distB="0" distL="0" distR="0" wp14:anchorId="365BE3A4" wp14:editId="32224210">
            <wp:extent cx="5631872" cy="4516582"/>
            <wp:effectExtent l="0" t="0" r="6985" b="0"/>
            <wp:docPr id="50" name="Picture" descr="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Calendar&#10;&#10;Description automatically generated"/>
                    <pic:cNvPicPr/>
                  </pic:nvPicPr>
                  <pic:blipFill>
                    <a:blip r:embed="rId42"/>
                    <a:stretch>
                      <a:fillRect/>
                    </a:stretch>
                  </pic:blipFill>
                  <pic:spPr bwMode="auto">
                    <a:xfrm>
                      <a:off x="0" y="0"/>
                      <a:ext cx="5640828" cy="4523765"/>
                    </a:xfrm>
                    <a:prstGeom prst="rect">
                      <a:avLst/>
                    </a:prstGeom>
                    <a:noFill/>
                    <a:ln w="9525">
                      <a:noFill/>
                      <a:headEnd/>
                      <a:tailEnd/>
                    </a:ln>
                  </pic:spPr>
                </pic:pic>
              </a:graphicData>
            </a:graphic>
          </wp:inline>
        </w:drawing>
      </w:r>
    </w:p>
    <w:p w14:paraId="1498FC29" w14:textId="77777777" w:rsidR="0061673E" w:rsidRDefault="0061673E" w:rsidP="00DC11AB">
      <w:pPr>
        <w:pStyle w:val="BodyText"/>
        <w:spacing w:after="0" w:line="240" w:lineRule="auto"/>
        <w:jc w:val="both"/>
        <w:rPr>
          <w:rFonts w:ascii="Aldine721 BT" w:hAnsi="Aldine721 BT" w:cs="Times New Roman"/>
          <w:sz w:val="20"/>
          <w:szCs w:val="20"/>
        </w:rPr>
      </w:pPr>
    </w:p>
    <w:p w14:paraId="29BE9331" w14:textId="674D1E87" w:rsidR="00070545" w:rsidRPr="00BF5B0F" w:rsidRDefault="00070545" w:rsidP="0061673E">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26: Murshidabad District: Winners per constituency and top 3 candidates</w:t>
      </w:r>
    </w:p>
    <w:p w14:paraId="0F2180AB" w14:textId="77777777" w:rsidR="00070545" w:rsidRPr="00BF5B0F" w:rsidRDefault="00070545" w:rsidP="00DC11AB">
      <w:pPr>
        <w:pStyle w:val="BodyText"/>
        <w:spacing w:after="0" w:line="240" w:lineRule="auto"/>
        <w:jc w:val="both"/>
        <w:rPr>
          <w:rFonts w:ascii="Aldine721 BT" w:hAnsi="Aldine721 BT" w:cs="Times New Roman"/>
          <w:b/>
          <w:bCs/>
          <w:sz w:val="20"/>
          <w:szCs w:val="20"/>
        </w:rPr>
      </w:pPr>
    </w:p>
    <w:p w14:paraId="1351C6A3" w14:textId="77777777" w:rsidR="00070545" w:rsidRPr="00BF5B0F" w:rsidRDefault="00070545" w:rsidP="00813AD3">
      <w:pPr>
        <w:pStyle w:val="Heading2"/>
      </w:pPr>
    </w:p>
    <w:p w14:paraId="433E1CA1" w14:textId="77777777" w:rsidR="00070545" w:rsidRPr="00BF5B0F" w:rsidRDefault="00070545" w:rsidP="00813AD3">
      <w:pPr>
        <w:pStyle w:val="Heading2"/>
      </w:pPr>
      <w:r w:rsidRPr="00BF5B0F">
        <w:t>4.14. Nadia District</w:t>
      </w:r>
      <w:bookmarkStart w:id="44" w:name="Xe894e50cefe6e43f5cef905dd489542b4017f88"/>
      <w:bookmarkEnd w:id="42"/>
    </w:p>
    <w:bookmarkEnd w:id="43"/>
    <w:p w14:paraId="40DD15EB" w14:textId="77777777" w:rsidR="00070545" w:rsidRPr="00BF5B0F" w:rsidRDefault="00070545" w:rsidP="00DC11AB">
      <w:pPr>
        <w:pStyle w:val="FirstParagraph"/>
        <w:spacing w:before="0" w:after="0"/>
        <w:jc w:val="both"/>
        <w:rPr>
          <w:rFonts w:ascii="Aldine721 BT" w:hAnsi="Aldine721 BT" w:cs="Times New Roman"/>
          <w:sz w:val="20"/>
          <w:szCs w:val="20"/>
        </w:rPr>
      </w:pPr>
    </w:p>
    <w:p w14:paraId="2B5FD8C8" w14:textId="77777777" w:rsidR="000E5789" w:rsidRDefault="00070545" w:rsidP="000E578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Data in figure 27 below and Annex 13 reveals that the district of Nadia has a total of 17 legislative constituencies. The district comprises 5 reserved constituencies and all 5 seats are reserved for the Scheduled Castes (SC) community. Seats reserved for SC include </w:t>
      </w:r>
      <w:proofErr w:type="spellStart"/>
      <w:r w:rsidRPr="00BF5B0F">
        <w:rPr>
          <w:rFonts w:ascii="Aldine721 BT" w:hAnsi="Aldine721 BT" w:cs="Times New Roman"/>
          <w:sz w:val="20"/>
          <w:szCs w:val="20"/>
        </w:rPr>
        <w:t>Krishna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aghat</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aghat</w:t>
      </w:r>
      <w:proofErr w:type="spellEnd"/>
      <w:r w:rsidRPr="00BF5B0F">
        <w:rPr>
          <w:rFonts w:ascii="Aldine721 BT" w:hAnsi="Aldine721 BT" w:cs="Times New Roman"/>
          <w:sz w:val="20"/>
          <w:szCs w:val="20"/>
        </w:rPr>
        <w:t xml:space="preserve"> Dakshin, Kalyani and </w:t>
      </w:r>
      <w:proofErr w:type="spellStart"/>
      <w:r w:rsidRPr="00BF5B0F">
        <w:rPr>
          <w:rFonts w:ascii="Aldine721 BT" w:hAnsi="Aldine721 BT" w:cs="Times New Roman"/>
          <w:sz w:val="20"/>
          <w:szCs w:val="20"/>
        </w:rPr>
        <w:t>Haringhata</w:t>
      </w:r>
      <w:proofErr w:type="spellEnd"/>
      <w:r w:rsidRPr="00BF5B0F">
        <w:rPr>
          <w:rFonts w:ascii="Aldine721 BT" w:hAnsi="Aldine721 BT" w:cs="Times New Roman"/>
          <w:sz w:val="20"/>
          <w:szCs w:val="20"/>
        </w:rPr>
        <w:t>.</w:t>
      </w:r>
    </w:p>
    <w:p w14:paraId="4ACFC63C" w14:textId="77777777" w:rsidR="000E5789" w:rsidRDefault="00070545" w:rsidP="000E578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largest number of seats (i.e., 9 out of the total 17 seats) were won by the BJP, while the AITC got 8 seats. The seats won by BJP were </w:t>
      </w:r>
      <w:proofErr w:type="spellStart"/>
      <w:r w:rsidRPr="00BF5B0F">
        <w:rPr>
          <w:rFonts w:ascii="Aldine721 BT" w:hAnsi="Aldine721 BT" w:cs="Times New Roman"/>
          <w:sz w:val="20"/>
          <w:szCs w:val="20"/>
        </w:rPr>
        <w:t>Krishnanagar</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Sant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aghat</w:t>
      </w:r>
      <w:proofErr w:type="spellEnd"/>
      <w:r w:rsidRPr="00BF5B0F">
        <w:rPr>
          <w:rFonts w:ascii="Aldine721 BT" w:hAnsi="Aldine721 BT" w:cs="Times New Roman"/>
          <w:sz w:val="20"/>
          <w:szCs w:val="20"/>
        </w:rPr>
        <w:t xml:space="preserve"> Uttar Paschim, </w:t>
      </w:r>
      <w:proofErr w:type="spellStart"/>
      <w:r w:rsidRPr="00BF5B0F">
        <w:rPr>
          <w:rFonts w:ascii="Aldine721 BT" w:hAnsi="Aldine721 BT" w:cs="Times New Roman"/>
          <w:sz w:val="20"/>
          <w:szCs w:val="20"/>
        </w:rPr>
        <w:t>Krishna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aghat</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naghat</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Chakdaha</w:t>
      </w:r>
      <w:proofErr w:type="spellEnd"/>
      <w:r w:rsidRPr="00BF5B0F">
        <w:rPr>
          <w:rFonts w:ascii="Aldine721 BT" w:hAnsi="Aldine721 BT" w:cs="Times New Roman"/>
          <w:sz w:val="20"/>
          <w:szCs w:val="20"/>
        </w:rPr>
        <w:t xml:space="preserve">, Kalyani and </w:t>
      </w:r>
      <w:proofErr w:type="spellStart"/>
      <w:r w:rsidRPr="00BF5B0F">
        <w:rPr>
          <w:rFonts w:ascii="Aldine721 BT" w:hAnsi="Aldine721 BT" w:cs="Times New Roman"/>
          <w:sz w:val="20"/>
          <w:szCs w:val="20"/>
        </w:rPr>
        <w:t>Haringhata</w:t>
      </w:r>
      <w:proofErr w:type="spellEnd"/>
      <w:r w:rsidRPr="00BF5B0F">
        <w:rPr>
          <w:rFonts w:ascii="Aldine721 BT" w:hAnsi="Aldine721 BT" w:cs="Times New Roman"/>
          <w:sz w:val="20"/>
          <w:szCs w:val="20"/>
        </w:rPr>
        <w:t xml:space="preserve">. On the other hand, the seats won by AITC were </w:t>
      </w:r>
      <w:proofErr w:type="spellStart"/>
      <w:r w:rsidRPr="00BF5B0F">
        <w:rPr>
          <w:rFonts w:ascii="Aldine721 BT" w:hAnsi="Aldine721 BT" w:cs="Times New Roman"/>
          <w:sz w:val="20"/>
          <w:szCs w:val="20"/>
        </w:rPr>
        <w:t>Karim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Tehat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lashi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liganj</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kashi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p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badwip</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Krishnanagar</w:t>
      </w:r>
      <w:proofErr w:type="spellEnd"/>
      <w:r w:rsidRPr="00BF5B0F">
        <w:rPr>
          <w:rFonts w:ascii="Aldine721 BT" w:hAnsi="Aldine721 BT" w:cs="Times New Roman"/>
          <w:sz w:val="20"/>
          <w:szCs w:val="20"/>
        </w:rPr>
        <w:t xml:space="preserve"> Dakshin.</w:t>
      </w:r>
    </w:p>
    <w:p w14:paraId="206A97EA" w14:textId="3BF5411D" w:rsidR="00070545" w:rsidRPr="00BF5B0F" w:rsidRDefault="00070545" w:rsidP="000E578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AITC secured a total of 1,611,050 (44%) votes out of total polled votes of 3,625,258, while the BJP secured 1,590,147 (44%) of the votes. The CPM with a vote share of 208,699 (6%) was on third place, while the Independents were on the fourth position after securing 99,485 (3%) of the total votes.</w:t>
      </w:r>
    </w:p>
    <w:p w14:paraId="3452AEEB" w14:textId="77777777" w:rsidR="00070545" w:rsidRPr="00BF5B0F" w:rsidRDefault="00070545" w:rsidP="00813AD3">
      <w:pPr>
        <w:pStyle w:val="Heading2"/>
      </w:pPr>
      <w:bookmarkStart w:id="45" w:name="Xa8f5887f2676c9df692b37accc89488a73422d8"/>
      <w:bookmarkStart w:id="46" w:name="_Hlk78663471"/>
      <w:bookmarkEnd w:id="44"/>
      <w:r w:rsidRPr="00BF5B0F">
        <w:lastRenderedPageBreak/>
        <w:drawing>
          <wp:inline distT="0" distB="0" distL="0" distR="0" wp14:anchorId="67521208" wp14:editId="43155270">
            <wp:extent cx="5611091" cy="4641273"/>
            <wp:effectExtent l="0" t="0" r="8890" b="6985"/>
            <wp:docPr id="51" name="Picture"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1" name="Picture" descr="Shape&#10;&#10;Description automatically generated with medium confidence"/>
                    <pic:cNvPicPr/>
                  </pic:nvPicPr>
                  <pic:blipFill>
                    <a:blip r:embed="rId43"/>
                    <a:stretch>
                      <a:fillRect/>
                    </a:stretch>
                  </pic:blipFill>
                  <pic:spPr bwMode="auto">
                    <a:xfrm>
                      <a:off x="0" y="0"/>
                      <a:ext cx="5619360" cy="4648113"/>
                    </a:xfrm>
                    <a:prstGeom prst="rect">
                      <a:avLst/>
                    </a:prstGeom>
                    <a:noFill/>
                    <a:ln w="9525">
                      <a:noFill/>
                      <a:headEnd/>
                      <a:tailEnd/>
                    </a:ln>
                  </pic:spPr>
                </pic:pic>
              </a:graphicData>
            </a:graphic>
          </wp:inline>
        </w:drawing>
      </w:r>
    </w:p>
    <w:p w14:paraId="297176E3" w14:textId="77777777" w:rsidR="00CE1696" w:rsidRDefault="00CE1696" w:rsidP="00CE1696">
      <w:pPr>
        <w:pStyle w:val="BodyText"/>
        <w:spacing w:after="0" w:line="240" w:lineRule="auto"/>
        <w:jc w:val="center"/>
        <w:rPr>
          <w:rFonts w:ascii="Aldine721 BT" w:hAnsi="Aldine721 BT" w:cs="Times New Roman"/>
          <w:bCs/>
          <w:sz w:val="20"/>
          <w:szCs w:val="20"/>
        </w:rPr>
      </w:pPr>
    </w:p>
    <w:p w14:paraId="630D4F13" w14:textId="26A1D4E7" w:rsidR="00070545" w:rsidRPr="00BF5B0F" w:rsidRDefault="00070545" w:rsidP="00CE1696">
      <w:pPr>
        <w:pStyle w:val="BodyText"/>
        <w:spacing w:after="0" w:line="240" w:lineRule="auto"/>
        <w:jc w:val="center"/>
        <w:rPr>
          <w:rFonts w:ascii="Aldine721 BT" w:hAnsi="Aldine721 BT" w:cs="Times New Roman"/>
          <w:bCs/>
          <w:sz w:val="20"/>
          <w:szCs w:val="20"/>
        </w:rPr>
      </w:pPr>
      <w:bookmarkStart w:id="47" w:name="_Hlk80462743"/>
      <w:r w:rsidRPr="00BF5B0F">
        <w:rPr>
          <w:rFonts w:ascii="Aldine721 BT" w:hAnsi="Aldine721 BT" w:cs="Times New Roman"/>
          <w:bCs/>
          <w:sz w:val="20"/>
          <w:szCs w:val="20"/>
        </w:rPr>
        <w:t>Figure 27: Nadia District: Winners per constituency and top 3 candidates</w:t>
      </w:r>
    </w:p>
    <w:bookmarkEnd w:id="47"/>
    <w:p w14:paraId="109F86B7" w14:textId="00EABB8F" w:rsidR="00070545" w:rsidRDefault="00070545" w:rsidP="00DC11AB">
      <w:pPr>
        <w:pStyle w:val="BodyText"/>
        <w:spacing w:after="0" w:line="240" w:lineRule="auto"/>
        <w:jc w:val="both"/>
        <w:rPr>
          <w:rFonts w:ascii="Aldine721 BT" w:hAnsi="Aldine721 BT" w:cs="Times New Roman"/>
          <w:b/>
          <w:bCs/>
          <w:sz w:val="20"/>
          <w:szCs w:val="20"/>
        </w:rPr>
      </w:pPr>
    </w:p>
    <w:p w14:paraId="482A0F4D" w14:textId="77777777" w:rsidR="00CE1696" w:rsidRPr="00BF5B0F" w:rsidRDefault="00CE1696" w:rsidP="00DC11AB">
      <w:pPr>
        <w:pStyle w:val="BodyText"/>
        <w:spacing w:after="0" w:line="240" w:lineRule="auto"/>
        <w:jc w:val="both"/>
        <w:rPr>
          <w:rFonts w:ascii="Aldine721 BT" w:hAnsi="Aldine721 BT" w:cs="Times New Roman"/>
          <w:b/>
          <w:bCs/>
          <w:sz w:val="20"/>
          <w:szCs w:val="20"/>
        </w:rPr>
      </w:pPr>
    </w:p>
    <w:p w14:paraId="52FFC2CB" w14:textId="77777777" w:rsidR="00070545" w:rsidRPr="00BF5B0F" w:rsidRDefault="00070545" w:rsidP="00813AD3">
      <w:pPr>
        <w:pStyle w:val="Heading2"/>
      </w:pPr>
      <w:r w:rsidRPr="00BF5B0F">
        <w:t>4.15. North 24 Parganas</w:t>
      </w:r>
      <w:bookmarkStart w:id="48" w:name="X90212fb91a3a5eca90a1396698c4eeea5174942"/>
      <w:bookmarkEnd w:id="45"/>
    </w:p>
    <w:bookmarkEnd w:id="46"/>
    <w:p w14:paraId="38E0B4F2" w14:textId="77777777" w:rsidR="00070545" w:rsidRPr="00BF5B0F" w:rsidRDefault="00070545" w:rsidP="00DC11AB">
      <w:pPr>
        <w:pStyle w:val="FirstParagraph"/>
        <w:spacing w:before="0" w:after="0"/>
        <w:jc w:val="both"/>
        <w:rPr>
          <w:rFonts w:ascii="Aldine721 BT" w:hAnsi="Aldine721 BT" w:cs="Times New Roman"/>
          <w:sz w:val="20"/>
          <w:szCs w:val="20"/>
        </w:rPr>
      </w:pPr>
    </w:p>
    <w:p w14:paraId="34FEA185" w14:textId="77777777" w:rsidR="00C8118D" w:rsidRDefault="00070545" w:rsidP="00C8118D">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s per the analysis given in figure 28 below and Annex 14, the district of North 24 Parganas is divided into total of 33 legislative constituencies. The district has 8 reserved constituencies out of which 7 seats are reserved for the Scheduled Castes (SC) community and 1 seat reserved for the Scheduled Tribes (ST) community. The seats reserved for SC include </w:t>
      </w:r>
      <w:proofErr w:type="spellStart"/>
      <w:r w:rsidRPr="00BF5B0F">
        <w:rPr>
          <w:rFonts w:ascii="Aldine721 BT" w:hAnsi="Aldine721 BT" w:cs="Times New Roman"/>
          <w:sz w:val="20"/>
          <w:szCs w:val="20"/>
        </w:rPr>
        <w:t>Bagda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ongaon</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Bongaon</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Gaighat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warup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inakhan</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Hingalganj</w:t>
      </w:r>
      <w:proofErr w:type="spellEnd"/>
      <w:r w:rsidRPr="00BF5B0F">
        <w:rPr>
          <w:rFonts w:ascii="Aldine721 BT" w:hAnsi="Aldine721 BT" w:cs="Times New Roman"/>
          <w:sz w:val="20"/>
          <w:szCs w:val="20"/>
        </w:rPr>
        <w:t xml:space="preserve">, whereas the seat reserved for ST includes </w:t>
      </w:r>
      <w:proofErr w:type="spellStart"/>
      <w:r w:rsidRPr="00BF5B0F">
        <w:rPr>
          <w:rFonts w:ascii="Aldine721 BT" w:hAnsi="Aldine721 BT" w:cs="Times New Roman"/>
          <w:sz w:val="20"/>
          <w:szCs w:val="20"/>
        </w:rPr>
        <w:t>Sandeshkhali</w:t>
      </w:r>
      <w:proofErr w:type="spellEnd"/>
      <w:r w:rsidRPr="00BF5B0F">
        <w:rPr>
          <w:rFonts w:ascii="Aldine721 BT" w:hAnsi="Aldine721 BT" w:cs="Times New Roman"/>
          <w:sz w:val="20"/>
          <w:szCs w:val="20"/>
        </w:rPr>
        <w:t>.</w:t>
      </w:r>
    </w:p>
    <w:p w14:paraId="38E2BDEB" w14:textId="77777777" w:rsidR="00C8118D" w:rsidRDefault="00070545" w:rsidP="00C8118D">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otal 33 seats in the North 24 Parganas district were analyzed. The largest number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28, were secured by the AITC, while the BJP got 5 seats. The seats won by AITC were </w:t>
      </w:r>
      <w:proofErr w:type="spellStart"/>
      <w:r w:rsidRPr="00BF5B0F">
        <w:rPr>
          <w:rFonts w:ascii="Aldine721 BT" w:hAnsi="Aldine721 BT" w:cs="Times New Roman"/>
          <w:sz w:val="20"/>
          <w:szCs w:val="20"/>
        </w:rPr>
        <w:t>Swarup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duria</w:t>
      </w:r>
      <w:proofErr w:type="spellEnd"/>
      <w:r w:rsidRPr="00BF5B0F">
        <w:rPr>
          <w:rFonts w:ascii="Aldine721 BT" w:hAnsi="Aldine721 BT" w:cs="Times New Roman"/>
          <w:sz w:val="20"/>
          <w:szCs w:val="20"/>
        </w:rPr>
        <w:t xml:space="preserve">, Habra, </w:t>
      </w:r>
      <w:proofErr w:type="spellStart"/>
      <w:r w:rsidRPr="00BF5B0F">
        <w:rPr>
          <w:rFonts w:ascii="Aldine721 BT" w:hAnsi="Aldine721 BT" w:cs="Times New Roman"/>
          <w:sz w:val="20"/>
          <w:szCs w:val="20"/>
        </w:rPr>
        <w:t>Ashok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Amdang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ij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ihat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gatdal</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oapa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rack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hardaha</w:t>
      </w:r>
      <w:proofErr w:type="spellEnd"/>
      <w:r w:rsidRPr="00BF5B0F">
        <w:rPr>
          <w:rFonts w:ascii="Aldine721 BT" w:hAnsi="Aldine721 BT" w:cs="Times New Roman"/>
          <w:sz w:val="20"/>
          <w:szCs w:val="20"/>
        </w:rPr>
        <w:t xml:space="preserve">, Dum Dum Uttar, </w:t>
      </w:r>
      <w:proofErr w:type="spellStart"/>
      <w:r w:rsidRPr="00BF5B0F">
        <w:rPr>
          <w:rFonts w:ascii="Aldine721 BT" w:hAnsi="Aldine721 BT" w:cs="Times New Roman"/>
          <w:sz w:val="20"/>
          <w:szCs w:val="20"/>
        </w:rPr>
        <w:t>Panihati</w:t>
      </w:r>
      <w:proofErr w:type="spellEnd"/>
      <w:r w:rsidRPr="00BF5B0F">
        <w:rPr>
          <w:rFonts w:ascii="Aldine721 BT" w:hAnsi="Aldine721 BT" w:cs="Times New Roman"/>
          <w:sz w:val="20"/>
          <w:szCs w:val="20"/>
        </w:rPr>
        <w:t xml:space="preserve">, Kamarhati, </w:t>
      </w:r>
      <w:proofErr w:type="spellStart"/>
      <w:r w:rsidRPr="00BF5B0F">
        <w:rPr>
          <w:rFonts w:ascii="Aldine721 BT" w:hAnsi="Aldine721 BT" w:cs="Times New Roman"/>
          <w:sz w:val="20"/>
          <w:szCs w:val="20"/>
        </w:rPr>
        <w:t>Baranagar</w:t>
      </w:r>
      <w:proofErr w:type="spellEnd"/>
      <w:r w:rsidRPr="00BF5B0F">
        <w:rPr>
          <w:rFonts w:ascii="Aldine721 BT" w:hAnsi="Aldine721 BT" w:cs="Times New Roman"/>
          <w:sz w:val="20"/>
          <w:szCs w:val="20"/>
        </w:rPr>
        <w:t xml:space="preserve">, Dum Dum, Rajarhat New Town, </w:t>
      </w:r>
      <w:proofErr w:type="spellStart"/>
      <w:r w:rsidRPr="00BF5B0F">
        <w:rPr>
          <w:rFonts w:ascii="Aldine721 BT" w:hAnsi="Aldine721 BT" w:cs="Times New Roman"/>
          <w:sz w:val="20"/>
          <w:szCs w:val="20"/>
        </w:rPr>
        <w:t>Bidhannagar</w:t>
      </w:r>
      <w:proofErr w:type="spellEnd"/>
      <w:r w:rsidRPr="00BF5B0F">
        <w:rPr>
          <w:rFonts w:ascii="Aldine721 BT" w:hAnsi="Aldine721 BT" w:cs="Times New Roman"/>
          <w:sz w:val="20"/>
          <w:szCs w:val="20"/>
        </w:rPr>
        <w:t xml:space="preserve">, Rajarhat Gopalpur, </w:t>
      </w:r>
      <w:proofErr w:type="spellStart"/>
      <w:r w:rsidRPr="00BF5B0F">
        <w:rPr>
          <w:rFonts w:ascii="Aldine721 BT" w:hAnsi="Aldine721 BT" w:cs="Times New Roman"/>
          <w:sz w:val="20"/>
          <w:szCs w:val="20"/>
        </w:rPr>
        <w:t>Madhyam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as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Degang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Haro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inakhan</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andeshkhal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sirhat</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Basirhat</w:t>
      </w:r>
      <w:proofErr w:type="spellEnd"/>
      <w:r w:rsidRPr="00BF5B0F">
        <w:rPr>
          <w:rFonts w:ascii="Aldine721 BT" w:hAnsi="Aldine721 BT" w:cs="Times New Roman"/>
          <w:sz w:val="20"/>
          <w:szCs w:val="20"/>
        </w:rPr>
        <w:t xml:space="preserve"> Uttar and </w:t>
      </w:r>
      <w:proofErr w:type="spellStart"/>
      <w:r w:rsidRPr="00BF5B0F">
        <w:rPr>
          <w:rFonts w:ascii="Aldine721 BT" w:hAnsi="Aldine721 BT" w:cs="Times New Roman"/>
          <w:sz w:val="20"/>
          <w:szCs w:val="20"/>
        </w:rPr>
        <w:t>Hingalganj</w:t>
      </w:r>
      <w:proofErr w:type="spellEnd"/>
      <w:r w:rsidRPr="00BF5B0F">
        <w:rPr>
          <w:rFonts w:ascii="Aldine721 BT" w:hAnsi="Aldine721 BT" w:cs="Times New Roman"/>
          <w:sz w:val="20"/>
          <w:szCs w:val="20"/>
        </w:rPr>
        <w:t xml:space="preserve">. On the other side, the seats secured by BJP were </w:t>
      </w:r>
      <w:proofErr w:type="spellStart"/>
      <w:r w:rsidRPr="00BF5B0F">
        <w:rPr>
          <w:rFonts w:ascii="Aldine721 BT" w:hAnsi="Aldine721 BT" w:cs="Times New Roman"/>
          <w:sz w:val="20"/>
          <w:szCs w:val="20"/>
        </w:rPr>
        <w:t>Bagda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ongaon</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Bongaon</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Gaighata</w:t>
      </w:r>
      <w:proofErr w:type="spellEnd"/>
      <w:r w:rsidRPr="00BF5B0F">
        <w:rPr>
          <w:rFonts w:ascii="Aldine721 BT" w:hAnsi="Aldine721 BT" w:cs="Times New Roman"/>
          <w:sz w:val="20"/>
          <w:szCs w:val="20"/>
        </w:rPr>
        <w:t xml:space="preserve"> and Bhatpara.</w:t>
      </w:r>
    </w:p>
    <w:p w14:paraId="375A5E28" w14:textId="3D386E0D" w:rsidR="00070545" w:rsidRPr="00BF5B0F" w:rsidRDefault="00070545" w:rsidP="00C8118D">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The total polled votes of 6,380,727 were analyzed. The AITC secured a total of 3,131,141 (49%) votes, whereas the BJP secured 2,217,198 (35%) of the votes. The CPM having 368,123 (6%) votes was on third place, with the RSSCMJP on the fourth position after securing 322,688 (5%) of the total votes.</w:t>
      </w:r>
    </w:p>
    <w:p w14:paraId="20DB07F7" w14:textId="77777777" w:rsidR="00070545" w:rsidRPr="00BF5B0F" w:rsidRDefault="00070545" w:rsidP="00DC11AB">
      <w:pPr>
        <w:pStyle w:val="BodyText"/>
        <w:spacing w:after="0" w:line="240" w:lineRule="auto"/>
        <w:jc w:val="both"/>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2EE4B416" wp14:editId="56FBA636">
            <wp:extent cx="5624945" cy="4509655"/>
            <wp:effectExtent l="0" t="0" r="0" b="5715"/>
            <wp:docPr id="52" name="Picture" descr="A picture containing 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A picture containing calendar&#10;&#10;Description automatically generated"/>
                    <pic:cNvPicPr/>
                  </pic:nvPicPr>
                  <pic:blipFill>
                    <a:blip r:embed="rId44"/>
                    <a:stretch>
                      <a:fillRect/>
                    </a:stretch>
                  </pic:blipFill>
                  <pic:spPr bwMode="auto">
                    <a:xfrm>
                      <a:off x="0" y="0"/>
                      <a:ext cx="5635295" cy="4517953"/>
                    </a:xfrm>
                    <a:prstGeom prst="rect">
                      <a:avLst/>
                    </a:prstGeom>
                    <a:noFill/>
                    <a:ln w="9525">
                      <a:noFill/>
                      <a:headEnd/>
                      <a:tailEnd/>
                    </a:ln>
                  </pic:spPr>
                </pic:pic>
              </a:graphicData>
            </a:graphic>
          </wp:inline>
        </w:drawing>
      </w:r>
    </w:p>
    <w:p w14:paraId="7C5E4047" w14:textId="77777777" w:rsidR="004A19FB" w:rsidRDefault="004A19FB" w:rsidP="00DC11AB">
      <w:pPr>
        <w:pStyle w:val="BodyText"/>
        <w:spacing w:after="0" w:line="240" w:lineRule="auto"/>
        <w:jc w:val="both"/>
        <w:rPr>
          <w:rFonts w:ascii="Aldine721 BT" w:hAnsi="Aldine721 BT" w:cs="Times New Roman"/>
          <w:sz w:val="20"/>
          <w:szCs w:val="20"/>
        </w:rPr>
      </w:pPr>
      <w:bookmarkStart w:id="49" w:name="X6aa3f52a76118035e35291b698d7e069c0558d9"/>
      <w:bookmarkStart w:id="50" w:name="_Hlk78663512"/>
      <w:bookmarkEnd w:id="48"/>
    </w:p>
    <w:p w14:paraId="0DCD43A2" w14:textId="0F243DA9" w:rsidR="00070545" w:rsidRPr="00BF5B0F" w:rsidRDefault="00070545" w:rsidP="004A19FB">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28: North 24 Parganas: Winners per constituency and top 3 candidates</w:t>
      </w:r>
    </w:p>
    <w:p w14:paraId="16A85A79" w14:textId="470F972B" w:rsidR="00070545" w:rsidRPr="00BF5B0F" w:rsidRDefault="004A19FB" w:rsidP="00813AD3">
      <w:pPr>
        <w:pStyle w:val="Heading2"/>
      </w:pPr>
      <w:r>
        <w:br/>
      </w:r>
    </w:p>
    <w:p w14:paraId="53A38569" w14:textId="77777777" w:rsidR="00070545" w:rsidRPr="00BF5B0F" w:rsidRDefault="00070545" w:rsidP="00813AD3">
      <w:pPr>
        <w:pStyle w:val="Heading2"/>
      </w:pPr>
      <w:r w:rsidRPr="00BF5B0F">
        <w:t>4.16. Paschim Medinipur District</w:t>
      </w:r>
      <w:bookmarkStart w:id="51" w:name="Xf28047cabcdfe7cbf5400e437620a49168bf6b7"/>
      <w:bookmarkEnd w:id="49"/>
    </w:p>
    <w:bookmarkEnd w:id="50"/>
    <w:p w14:paraId="4341E27D" w14:textId="77777777" w:rsidR="00070545" w:rsidRPr="00BF5B0F" w:rsidRDefault="00070545" w:rsidP="00DC11AB">
      <w:pPr>
        <w:pStyle w:val="FirstParagraph"/>
        <w:spacing w:before="0" w:after="0"/>
        <w:jc w:val="both"/>
        <w:rPr>
          <w:rFonts w:ascii="Aldine721 BT" w:hAnsi="Aldine721 BT" w:cs="Times New Roman"/>
          <w:sz w:val="20"/>
          <w:szCs w:val="20"/>
        </w:rPr>
      </w:pPr>
    </w:p>
    <w:p w14:paraId="54EFCE32" w14:textId="77777777" w:rsidR="003F3EF4" w:rsidRDefault="00070545" w:rsidP="003F3EF4">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In accordance with the data shown in figure 29 below and Annex 15, the district of Paschim Medinipur has a total of 19 legislative constituencies. The district has 6 reserved constituencies out of which 3 seats are reserved for the Scheduled Castes (SC) community and another 3 seats are reserved for the Scheduled Tribes (ST) community. The seats reserved for SC include </w:t>
      </w:r>
      <w:proofErr w:type="spellStart"/>
      <w:r w:rsidRPr="00BF5B0F">
        <w:rPr>
          <w:rFonts w:ascii="Aldine721 BT" w:hAnsi="Aldine721 BT" w:cs="Times New Roman"/>
          <w:sz w:val="20"/>
          <w:szCs w:val="20"/>
        </w:rPr>
        <w:t>Ghatal</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ndrakona</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Keshpur</w:t>
      </w:r>
      <w:proofErr w:type="spellEnd"/>
      <w:r w:rsidRPr="00BF5B0F">
        <w:rPr>
          <w:rFonts w:ascii="Aldine721 BT" w:hAnsi="Aldine721 BT" w:cs="Times New Roman"/>
          <w:sz w:val="20"/>
          <w:szCs w:val="20"/>
        </w:rPr>
        <w:t xml:space="preserve">, and the seats reserved for ST include </w:t>
      </w:r>
      <w:proofErr w:type="spellStart"/>
      <w:r w:rsidRPr="00BF5B0F">
        <w:rPr>
          <w:rFonts w:ascii="Aldine721 BT" w:hAnsi="Aldine721 BT" w:cs="Times New Roman"/>
          <w:sz w:val="20"/>
          <w:szCs w:val="20"/>
        </w:rPr>
        <w:t>Naya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eshiary</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Binpur</w:t>
      </w:r>
      <w:proofErr w:type="spellEnd"/>
      <w:r w:rsidRPr="00BF5B0F">
        <w:rPr>
          <w:rFonts w:ascii="Aldine721 BT" w:hAnsi="Aldine721 BT" w:cs="Times New Roman"/>
          <w:sz w:val="20"/>
          <w:szCs w:val="20"/>
        </w:rPr>
        <w:t>.</w:t>
      </w:r>
    </w:p>
    <w:p w14:paraId="6ACFE99E" w14:textId="77777777" w:rsidR="003F3EF4" w:rsidRDefault="00070545" w:rsidP="003F3EF4">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f 19 seats in the Paschim Medinipur district, the largest number of seats (i.e., 17) were occupied by the AITC, with the BJP secured 2 seats. The seats won by AITC were </w:t>
      </w:r>
      <w:proofErr w:type="spellStart"/>
      <w:r w:rsidRPr="00BF5B0F">
        <w:rPr>
          <w:rFonts w:ascii="Aldine721 BT" w:hAnsi="Aldine721 BT" w:cs="Times New Roman"/>
          <w:sz w:val="20"/>
          <w:szCs w:val="20"/>
        </w:rPr>
        <w:t>Dantan</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ya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Gopiballav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hargram</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eshiary</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Narayangarh</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Sabang</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ingla</w:t>
      </w:r>
      <w:proofErr w:type="spellEnd"/>
      <w:r w:rsidRPr="00BF5B0F">
        <w:rPr>
          <w:rFonts w:ascii="Aldine721 BT" w:hAnsi="Aldine721 BT" w:cs="Times New Roman"/>
          <w:sz w:val="20"/>
          <w:szCs w:val="20"/>
        </w:rPr>
        <w:t xml:space="preserve">, Kharagpur, Debra, </w:t>
      </w:r>
      <w:proofErr w:type="spellStart"/>
      <w:r w:rsidRPr="00BF5B0F">
        <w:rPr>
          <w:rFonts w:ascii="Aldine721 BT" w:hAnsi="Aldine721 BT" w:cs="Times New Roman"/>
          <w:sz w:val="20"/>
          <w:szCs w:val="20"/>
        </w:rPr>
        <w:t>Das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ndrakona</w:t>
      </w:r>
      <w:proofErr w:type="spellEnd"/>
      <w:r w:rsidRPr="00BF5B0F">
        <w:rPr>
          <w:rFonts w:ascii="Aldine721 BT" w:hAnsi="Aldine721 BT" w:cs="Times New Roman"/>
          <w:sz w:val="20"/>
          <w:szCs w:val="20"/>
        </w:rPr>
        <w:t xml:space="preserve">, Garbeta, </w:t>
      </w:r>
      <w:proofErr w:type="spellStart"/>
      <w:r w:rsidRPr="00BF5B0F">
        <w:rPr>
          <w:rFonts w:ascii="Aldine721 BT" w:hAnsi="Aldine721 BT" w:cs="Times New Roman"/>
          <w:sz w:val="20"/>
          <w:szCs w:val="20"/>
        </w:rPr>
        <w:t>Salbon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eshpur</w:t>
      </w:r>
      <w:proofErr w:type="spellEnd"/>
      <w:r w:rsidRPr="00BF5B0F">
        <w:rPr>
          <w:rFonts w:ascii="Aldine721 BT" w:hAnsi="Aldine721 BT" w:cs="Times New Roman"/>
          <w:sz w:val="20"/>
          <w:szCs w:val="20"/>
        </w:rPr>
        <w:t xml:space="preserve">, Medinipur and </w:t>
      </w:r>
      <w:proofErr w:type="spellStart"/>
      <w:r w:rsidRPr="00BF5B0F">
        <w:rPr>
          <w:rFonts w:ascii="Aldine721 BT" w:hAnsi="Aldine721 BT" w:cs="Times New Roman"/>
          <w:sz w:val="20"/>
          <w:szCs w:val="20"/>
        </w:rPr>
        <w:t>Binpur</w:t>
      </w:r>
      <w:proofErr w:type="spellEnd"/>
      <w:r w:rsidRPr="00BF5B0F">
        <w:rPr>
          <w:rFonts w:ascii="Aldine721 BT" w:hAnsi="Aldine721 BT" w:cs="Times New Roman"/>
          <w:sz w:val="20"/>
          <w:szCs w:val="20"/>
        </w:rPr>
        <w:t xml:space="preserve">. Likewise, the seats won by BJP were Kharagpur </w:t>
      </w:r>
      <w:proofErr w:type="spellStart"/>
      <w:r w:rsidRPr="00BF5B0F">
        <w:rPr>
          <w:rFonts w:ascii="Aldine721 BT" w:hAnsi="Aldine721 BT" w:cs="Times New Roman"/>
          <w:sz w:val="20"/>
          <w:szCs w:val="20"/>
        </w:rPr>
        <w:t>Sadar</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Ghatal</w:t>
      </w:r>
      <w:proofErr w:type="spellEnd"/>
      <w:r w:rsidRPr="00BF5B0F">
        <w:rPr>
          <w:rFonts w:ascii="Aldine721 BT" w:hAnsi="Aldine721 BT" w:cs="Times New Roman"/>
          <w:sz w:val="20"/>
          <w:szCs w:val="20"/>
        </w:rPr>
        <w:t>.</w:t>
      </w:r>
    </w:p>
    <w:p w14:paraId="0A502DEB" w14:textId="172468A9" w:rsidR="00070545" w:rsidRPr="00BF5B0F" w:rsidRDefault="00070545" w:rsidP="003F3EF4">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rom the total polled votes of 4,028,773, AITC secured a total of 2,023,763 (50%) votes with the BJP </w:t>
      </w:r>
      <w:r w:rsidRPr="00BF5B0F">
        <w:rPr>
          <w:rFonts w:ascii="Aldine721 BT" w:hAnsi="Aldine721 BT" w:cs="Times New Roman"/>
          <w:sz w:val="20"/>
          <w:szCs w:val="20"/>
          <w:lang w:val="en-CA"/>
        </w:rPr>
        <w:t xml:space="preserve">having </w:t>
      </w:r>
      <w:r w:rsidRPr="00BF5B0F">
        <w:rPr>
          <w:rFonts w:ascii="Aldine721 BT" w:hAnsi="Aldine721 BT" w:cs="Times New Roman"/>
          <w:sz w:val="20"/>
          <w:szCs w:val="20"/>
        </w:rPr>
        <w:t>secured 1,695,443 (42%) votes. The CPM having vote share of 168,713 (4%) was on third place, while the INC was on the fourth place with 35,337 (1%) of the total votes in the district.</w:t>
      </w:r>
    </w:p>
    <w:p w14:paraId="40FE4DBD" w14:textId="77777777" w:rsidR="00070545" w:rsidRPr="00BF5B0F" w:rsidRDefault="00070545" w:rsidP="00813AD3">
      <w:pPr>
        <w:pStyle w:val="Heading2"/>
      </w:pPr>
      <w:bookmarkStart w:id="52" w:name="Xe8cb129fd0dea23b634eca95db1b5e04528738e"/>
      <w:bookmarkStart w:id="53" w:name="_Hlk78663534"/>
      <w:bookmarkEnd w:id="51"/>
      <w:r w:rsidRPr="00BF5B0F">
        <w:lastRenderedPageBreak/>
        <w:drawing>
          <wp:inline distT="0" distB="0" distL="0" distR="0" wp14:anchorId="4C0341CB" wp14:editId="4E376AA0">
            <wp:extent cx="5645727" cy="4592782"/>
            <wp:effectExtent l="0" t="0" r="0" b="0"/>
            <wp:docPr id="53" name="Picture"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picture containing shape&#10;&#10;Description automatically generated"/>
                    <pic:cNvPicPr/>
                  </pic:nvPicPr>
                  <pic:blipFill>
                    <a:blip r:embed="rId45"/>
                    <a:stretch>
                      <a:fillRect/>
                    </a:stretch>
                  </pic:blipFill>
                  <pic:spPr bwMode="auto">
                    <a:xfrm>
                      <a:off x="0" y="0"/>
                      <a:ext cx="5654041" cy="4599545"/>
                    </a:xfrm>
                    <a:prstGeom prst="rect">
                      <a:avLst/>
                    </a:prstGeom>
                    <a:noFill/>
                    <a:ln w="9525">
                      <a:noFill/>
                      <a:headEnd/>
                      <a:tailEnd/>
                    </a:ln>
                  </pic:spPr>
                </pic:pic>
              </a:graphicData>
            </a:graphic>
          </wp:inline>
        </w:drawing>
      </w:r>
    </w:p>
    <w:p w14:paraId="579D36EB" w14:textId="77777777" w:rsidR="004F54BE" w:rsidRDefault="004F54BE" w:rsidP="00DC11AB">
      <w:pPr>
        <w:pStyle w:val="BodyText"/>
        <w:spacing w:after="0" w:line="240" w:lineRule="auto"/>
        <w:jc w:val="both"/>
        <w:rPr>
          <w:rFonts w:ascii="Aldine721 BT" w:hAnsi="Aldine721 BT" w:cs="Times New Roman"/>
          <w:sz w:val="20"/>
          <w:szCs w:val="20"/>
        </w:rPr>
      </w:pPr>
    </w:p>
    <w:p w14:paraId="76F91C6E" w14:textId="3F0255AA" w:rsidR="00070545" w:rsidRPr="00BF5B0F" w:rsidRDefault="00070545" w:rsidP="004F54BE">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29: Paschim Medinipur: Winners per constituency and top 3 candidates</w:t>
      </w:r>
    </w:p>
    <w:p w14:paraId="4DC4A0D2" w14:textId="4550BF3F" w:rsidR="00070545" w:rsidRPr="00BF5B0F" w:rsidRDefault="004F54BE" w:rsidP="00813AD3">
      <w:pPr>
        <w:pStyle w:val="Heading2"/>
      </w:pPr>
      <w:r>
        <w:br/>
      </w:r>
    </w:p>
    <w:p w14:paraId="0B5A71AF" w14:textId="77777777" w:rsidR="00070545" w:rsidRPr="00BF5B0F" w:rsidRDefault="00070545" w:rsidP="00813AD3">
      <w:pPr>
        <w:pStyle w:val="Heading2"/>
      </w:pPr>
      <w:r w:rsidRPr="00BF5B0F">
        <w:t>4.17. Purba Medinipur District</w:t>
      </w:r>
      <w:bookmarkStart w:id="54" w:name="X73b95b14273f42bb11488b7986e71627290de7b"/>
      <w:bookmarkEnd w:id="52"/>
    </w:p>
    <w:bookmarkEnd w:id="53"/>
    <w:p w14:paraId="27C7EE70" w14:textId="77777777" w:rsidR="00070545" w:rsidRPr="00BF5B0F" w:rsidRDefault="00070545" w:rsidP="00DC11AB">
      <w:pPr>
        <w:pStyle w:val="FirstParagraph"/>
        <w:spacing w:before="0" w:after="0"/>
        <w:jc w:val="both"/>
        <w:rPr>
          <w:rFonts w:ascii="Aldine721 BT" w:hAnsi="Aldine721 BT" w:cs="Times New Roman"/>
          <w:sz w:val="20"/>
          <w:szCs w:val="20"/>
        </w:rPr>
      </w:pPr>
    </w:p>
    <w:p w14:paraId="47EE4A01" w14:textId="77777777" w:rsidR="00E351D1" w:rsidRDefault="00070545" w:rsidP="00E351D1">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s per the analysis contained in the figure 30 below and Annex 16, the district of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Medinipur has a total of 16 legislative constituencies. The district comprises 2 reserved constituencies and both the seats are reserved for the Scheduled Castes (SC) community. Seats reserved for SC include Haldia and </w:t>
      </w:r>
      <w:proofErr w:type="spellStart"/>
      <w:r w:rsidRPr="00BF5B0F">
        <w:rPr>
          <w:rFonts w:ascii="Aldine721 BT" w:hAnsi="Aldine721 BT" w:cs="Times New Roman"/>
          <w:sz w:val="20"/>
          <w:szCs w:val="20"/>
        </w:rPr>
        <w:t>Khejuri</w:t>
      </w:r>
      <w:proofErr w:type="spellEnd"/>
      <w:r w:rsidRPr="00BF5B0F">
        <w:rPr>
          <w:rFonts w:ascii="Aldine721 BT" w:hAnsi="Aldine721 BT" w:cs="Times New Roman"/>
          <w:sz w:val="20"/>
          <w:szCs w:val="20"/>
        </w:rPr>
        <w:t>.</w:t>
      </w:r>
    </w:p>
    <w:p w14:paraId="64B8F5A8" w14:textId="77777777" w:rsidR="00E351D1" w:rsidRDefault="00070545" w:rsidP="00E351D1">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total 16 seats in th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Medinipur district, the largest number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9) were won by the AITC while the BJP won 7 seats. The seats secured by AITC were </w:t>
      </w:r>
      <w:proofErr w:type="spellStart"/>
      <w:r w:rsidRPr="00BF5B0F">
        <w:rPr>
          <w:rFonts w:ascii="Aldine721 BT" w:hAnsi="Aldine721 BT" w:cs="Times New Roman"/>
          <w:sz w:val="20"/>
          <w:szCs w:val="20"/>
        </w:rPr>
        <w:t>Tamluk</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nskur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nskura</w:t>
      </w:r>
      <w:proofErr w:type="spellEnd"/>
      <w:r w:rsidRPr="00BF5B0F">
        <w:rPr>
          <w:rFonts w:ascii="Aldine721 BT" w:hAnsi="Aldine721 BT" w:cs="Times New Roman"/>
          <w:sz w:val="20"/>
          <w:szCs w:val="20"/>
        </w:rPr>
        <w:t xml:space="preserve"> Paschim, Nandakumar, </w:t>
      </w:r>
      <w:proofErr w:type="spellStart"/>
      <w:r w:rsidRPr="00BF5B0F">
        <w:rPr>
          <w:rFonts w:ascii="Aldine721 BT" w:hAnsi="Aldine721 BT" w:cs="Times New Roman"/>
          <w:sz w:val="20"/>
          <w:szCs w:val="20"/>
        </w:rPr>
        <w:t>Mahisadal</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nd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tash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Ramnagar</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Egra</w:t>
      </w:r>
      <w:proofErr w:type="spellEnd"/>
      <w:r w:rsidRPr="00BF5B0F">
        <w:rPr>
          <w:rFonts w:ascii="Aldine721 BT" w:hAnsi="Aldine721 BT" w:cs="Times New Roman"/>
          <w:sz w:val="20"/>
          <w:szCs w:val="20"/>
        </w:rPr>
        <w:t xml:space="preserve">. BJP won the seats of </w:t>
      </w:r>
      <w:proofErr w:type="spellStart"/>
      <w:r w:rsidRPr="00BF5B0F">
        <w:rPr>
          <w:rFonts w:ascii="Aldine721 BT" w:hAnsi="Aldine721 BT" w:cs="Times New Roman"/>
          <w:sz w:val="20"/>
          <w:szCs w:val="20"/>
        </w:rPr>
        <w:t>Moyna</w:t>
      </w:r>
      <w:proofErr w:type="spellEnd"/>
      <w:r w:rsidRPr="00BF5B0F">
        <w:rPr>
          <w:rFonts w:ascii="Aldine721 BT" w:hAnsi="Aldine721 BT" w:cs="Times New Roman"/>
          <w:sz w:val="20"/>
          <w:szCs w:val="20"/>
        </w:rPr>
        <w:t xml:space="preserve">, Haldia, Nandigram, </w:t>
      </w:r>
      <w:proofErr w:type="spellStart"/>
      <w:r w:rsidRPr="00BF5B0F">
        <w:rPr>
          <w:rFonts w:ascii="Aldine721 BT" w:hAnsi="Aldine721 BT" w:cs="Times New Roman"/>
          <w:sz w:val="20"/>
          <w:szCs w:val="20"/>
        </w:rPr>
        <w:t>Kanthi</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Bhagaban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hejur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Kanthi</w:t>
      </w:r>
      <w:proofErr w:type="spellEnd"/>
      <w:r w:rsidRPr="00BF5B0F">
        <w:rPr>
          <w:rFonts w:ascii="Aldine721 BT" w:hAnsi="Aldine721 BT" w:cs="Times New Roman"/>
          <w:sz w:val="20"/>
          <w:szCs w:val="20"/>
        </w:rPr>
        <w:t xml:space="preserve"> Dakshin.</w:t>
      </w:r>
    </w:p>
    <w:p w14:paraId="790B7C8A" w14:textId="3758CCE3" w:rsidR="00070545" w:rsidRPr="00BF5B0F" w:rsidRDefault="00070545" w:rsidP="00E351D1">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The distribution of polled votes of 3,519,791 shows that BJP secured a total of 1,660,061 (47%) votes while the AITC secured 1,658,308 (47%) of the votes. </w:t>
      </w:r>
      <w:r w:rsidRPr="00BF5B0F">
        <w:rPr>
          <w:rFonts w:ascii="Aldine721 BT" w:hAnsi="Aldine721 BT" w:cs="Times New Roman"/>
          <w:sz w:val="20"/>
          <w:szCs w:val="20"/>
          <w:lang w:val="en-CA"/>
        </w:rPr>
        <w:t xml:space="preserve">On the third position was </w:t>
      </w:r>
      <w:r w:rsidRPr="00BF5B0F">
        <w:rPr>
          <w:rFonts w:ascii="Aldine721 BT" w:hAnsi="Aldine721 BT" w:cs="Times New Roman"/>
          <w:sz w:val="20"/>
          <w:szCs w:val="20"/>
        </w:rPr>
        <w:t>the CPM having a vote share of 93,358 (3%), while the CPI was at the fourth position after securing 42,487 (1%) in the total votes in the district.</w:t>
      </w:r>
    </w:p>
    <w:p w14:paraId="48B5AB93" w14:textId="77777777" w:rsidR="00070545" w:rsidRPr="00BF5B0F" w:rsidRDefault="00070545" w:rsidP="00813AD3">
      <w:pPr>
        <w:pStyle w:val="Heading2"/>
      </w:pPr>
      <w:bookmarkStart w:id="55" w:name="X9e8882865cc66ffefccfcded6e117ca2b249b9a"/>
      <w:bookmarkStart w:id="56" w:name="_Hlk78663556"/>
      <w:bookmarkEnd w:id="54"/>
      <w:r w:rsidRPr="00BF5B0F">
        <w:lastRenderedPageBreak/>
        <w:drawing>
          <wp:inline distT="0" distB="0" distL="0" distR="0" wp14:anchorId="7956F52A" wp14:editId="0E1C47F1">
            <wp:extent cx="5618018" cy="4599710"/>
            <wp:effectExtent l="0" t="0" r="1905" b="0"/>
            <wp:docPr id="54" name="Picture" descr="A picture containing polygon&#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A picture containing polygon&#10;&#10;Description automatically generated"/>
                    <pic:cNvPicPr/>
                  </pic:nvPicPr>
                  <pic:blipFill>
                    <a:blip r:embed="rId46"/>
                    <a:stretch>
                      <a:fillRect/>
                    </a:stretch>
                  </pic:blipFill>
                  <pic:spPr bwMode="auto">
                    <a:xfrm>
                      <a:off x="0" y="0"/>
                      <a:ext cx="5626853" cy="4606944"/>
                    </a:xfrm>
                    <a:prstGeom prst="rect">
                      <a:avLst/>
                    </a:prstGeom>
                    <a:noFill/>
                    <a:ln w="9525">
                      <a:noFill/>
                      <a:headEnd/>
                      <a:tailEnd/>
                    </a:ln>
                  </pic:spPr>
                </pic:pic>
              </a:graphicData>
            </a:graphic>
          </wp:inline>
        </w:drawing>
      </w:r>
    </w:p>
    <w:p w14:paraId="28FB7AE2" w14:textId="77777777" w:rsidR="00836A85" w:rsidRDefault="00836A85" w:rsidP="00836A85">
      <w:pPr>
        <w:pStyle w:val="BodyText"/>
        <w:spacing w:after="0" w:line="240" w:lineRule="auto"/>
        <w:jc w:val="center"/>
        <w:rPr>
          <w:rFonts w:ascii="Aldine721 BT" w:hAnsi="Aldine721 BT" w:cs="Times New Roman"/>
          <w:sz w:val="20"/>
          <w:szCs w:val="20"/>
        </w:rPr>
      </w:pPr>
    </w:p>
    <w:p w14:paraId="7C84008A" w14:textId="6E009FB3" w:rsidR="00070545" w:rsidRPr="00BF5B0F" w:rsidRDefault="00070545" w:rsidP="00836A85">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 xml:space="preserve">Figure 30: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Medinipur: Winners per constituency and top 3 candidates</w:t>
      </w:r>
    </w:p>
    <w:p w14:paraId="6F159BAD" w14:textId="18A9DE16" w:rsidR="00070545" w:rsidRPr="00BF5B0F" w:rsidRDefault="00D74ED5" w:rsidP="00813AD3">
      <w:pPr>
        <w:pStyle w:val="Heading2"/>
      </w:pPr>
      <w:r>
        <w:br/>
      </w:r>
    </w:p>
    <w:p w14:paraId="2B022B45" w14:textId="77777777" w:rsidR="00070545" w:rsidRPr="00BF5B0F" w:rsidRDefault="00070545" w:rsidP="00813AD3">
      <w:pPr>
        <w:pStyle w:val="Heading2"/>
      </w:pPr>
      <w:r w:rsidRPr="00BF5B0F">
        <w:t>4.18. Purulia District</w:t>
      </w:r>
    </w:p>
    <w:p w14:paraId="0D42AD71"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57" w:name="Xec860152decca73c41d1aa2a1dd9dbad6c1d5d2"/>
      <w:bookmarkEnd w:id="55"/>
      <w:bookmarkEnd w:id="56"/>
    </w:p>
    <w:p w14:paraId="123F8A78" w14:textId="77777777" w:rsidR="00D74ED5" w:rsidRDefault="00070545" w:rsidP="00D74ED5">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s per the analysis depicted in the figure 31 below and Annex 17 data, the district of Purulia comprises a total of 9 legislative constituencies, from which 4 are reserved constituencies. Out of those 4, 2 seats are reserved for the Scheduled Castes (SC) community, whereas 2 seats are reserved for the Scheduled Tribes (ST) community. The seats reserved for SC include Para and Raghunathpur, and the seats reserved for ST include </w:t>
      </w:r>
      <w:proofErr w:type="spellStart"/>
      <w:r w:rsidRPr="00BF5B0F">
        <w:rPr>
          <w:rFonts w:ascii="Aldine721 BT" w:hAnsi="Aldine721 BT" w:cs="Times New Roman"/>
          <w:sz w:val="20"/>
          <w:szCs w:val="20"/>
        </w:rPr>
        <w:t>Bandwan</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Manbazar</w:t>
      </w:r>
      <w:proofErr w:type="spellEnd"/>
      <w:r w:rsidRPr="00BF5B0F">
        <w:rPr>
          <w:rFonts w:ascii="Aldine721 BT" w:hAnsi="Aldine721 BT" w:cs="Times New Roman"/>
          <w:sz w:val="20"/>
          <w:szCs w:val="20"/>
        </w:rPr>
        <w:t>.</w:t>
      </w:r>
    </w:p>
    <w:p w14:paraId="20EB07D9" w14:textId="77777777" w:rsidR="00D74ED5" w:rsidRDefault="00070545" w:rsidP="00D74ED5">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ut of the 9 seats in the Purulia district, the largest number of seats (i.e., 6) were received by the BJP, while the AITC got 3 seats. The seats won by BJP were Balarampur, </w:t>
      </w:r>
      <w:proofErr w:type="spellStart"/>
      <w:r w:rsidRPr="00BF5B0F">
        <w:rPr>
          <w:rFonts w:ascii="Aldine721 BT" w:hAnsi="Aldine721 BT" w:cs="Times New Roman"/>
          <w:sz w:val="20"/>
          <w:szCs w:val="20"/>
        </w:rPr>
        <w:t>Joypur</w:t>
      </w:r>
      <w:proofErr w:type="spellEnd"/>
      <w:r w:rsidRPr="00BF5B0F">
        <w:rPr>
          <w:rFonts w:ascii="Aldine721 BT" w:hAnsi="Aldine721 BT" w:cs="Times New Roman"/>
          <w:sz w:val="20"/>
          <w:szCs w:val="20"/>
        </w:rPr>
        <w:t xml:space="preserve">, Purulia, Kashipur, Para and Raghunathpur, and the seats won by AITC include </w:t>
      </w:r>
      <w:proofErr w:type="spellStart"/>
      <w:r w:rsidRPr="00BF5B0F">
        <w:rPr>
          <w:rFonts w:ascii="Aldine721 BT" w:hAnsi="Aldine721 BT" w:cs="Times New Roman"/>
          <w:sz w:val="20"/>
          <w:szCs w:val="20"/>
        </w:rPr>
        <w:t>Bandwan</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ghmundi</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Manbazar</w:t>
      </w:r>
      <w:proofErr w:type="spellEnd"/>
      <w:r w:rsidRPr="00BF5B0F">
        <w:rPr>
          <w:rFonts w:ascii="Aldine721 BT" w:hAnsi="Aldine721 BT" w:cs="Times New Roman"/>
          <w:sz w:val="20"/>
          <w:szCs w:val="20"/>
        </w:rPr>
        <w:t>.</w:t>
      </w:r>
    </w:p>
    <w:p w14:paraId="54D495D2" w14:textId="23020E4B" w:rsidR="00070545" w:rsidRPr="00BF5B0F" w:rsidRDefault="00070545" w:rsidP="00D74ED5">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Of the total polled votes of 1,847,059, the AITC obtained a total of 723,576 (39%) votes, with the BJP securing 711,977 (39%) votes. The INC </w:t>
      </w:r>
      <w:r w:rsidRPr="00BF5B0F">
        <w:rPr>
          <w:rFonts w:ascii="Aldine721 BT" w:hAnsi="Aldine721 BT" w:cs="Times New Roman"/>
          <w:sz w:val="20"/>
          <w:szCs w:val="20"/>
          <w:lang w:val="en-CA"/>
        </w:rPr>
        <w:t xml:space="preserve">came on third position </w:t>
      </w:r>
      <w:r w:rsidRPr="00BF5B0F">
        <w:rPr>
          <w:rFonts w:ascii="Aldine721 BT" w:hAnsi="Aldine721 BT" w:cs="Times New Roman"/>
          <w:sz w:val="20"/>
          <w:szCs w:val="20"/>
        </w:rPr>
        <w:t>with a vote share of 147,117 (8%), when the CPM was on the fourth position with 78,399 (4%) votes.</w:t>
      </w:r>
    </w:p>
    <w:p w14:paraId="7A848ED9" w14:textId="77777777" w:rsidR="00070545" w:rsidRPr="00BF5B0F" w:rsidRDefault="00070545" w:rsidP="00813AD3">
      <w:pPr>
        <w:pStyle w:val="Heading2"/>
      </w:pPr>
      <w:bookmarkStart w:id="58" w:name="X1a240101172d85417c93550f87749b9e0f221e8"/>
      <w:bookmarkStart w:id="59" w:name="_Hlk78663581"/>
      <w:bookmarkEnd w:id="57"/>
      <w:r w:rsidRPr="00BF5B0F">
        <w:lastRenderedPageBreak/>
        <w:drawing>
          <wp:inline distT="0" distB="0" distL="0" distR="0" wp14:anchorId="0E3F8116" wp14:editId="3D9EE021">
            <wp:extent cx="5618018" cy="4599710"/>
            <wp:effectExtent l="0" t="0" r="1905" b="0"/>
            <wp:docPr id="55"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descr="Chart, bar chart&#10;&#10;Description automatically generated"/>
                    <pic:cNvPicPr/>
                  </pic:nvPicPr>
                  <pic:blipFill>
                    <a:blip r:embed="rId47"/>
                    <a:stretch>
                      <a:fillRect/>
                    </a:stretch>
                  </pic:blipFill>
                  <pic:spPr bwMode="auto">
                    <a:xfrm>
                      <a:off x="0" y="0"/>
                      <a:ext cx="5624777" cy="4605243"/>
                    </a:xfrm>
                    <a:prstGeom prst="rect">
                      <a:avLst/>
                    </a:prstGeom>
                    <a:noFill/>
                    <a:ln w="9525">
                      <a:noFill/>
                      <a:headEnd/>
                      <a:tailEnd/>
                    </a:ln>
                  </pic:spPr>
                </pic:pic>
              </a:graphicData>
            </a:graphic>
          </wp:inline>
        </w:drawing>
      </w:r>
    </w:p>
    <w:p w14:paraId="5F98D011" w14:textId="77777777" w:rsidR="00E3697A" w:rsidRDefault="00E3697A" w:rsidP="00E3697A">
      <w:pPr>
        <w:pStyle w:val="BodyText"/>
        <w:spacing w:after="0" w:line="240" w:lineRule="auto"/>
        <w:jc w:val="center"/>
        <w:rPr>
          <w:rFonts w:ascii="Aldine721 BT" w:hAnsi="Aldine721 BT" w:cs="Times New Roman"/>
          <w:sz w:val="20"/>
          <w:szCs w:val="20"/>
        </w:rPr>
      </w:pPr>
    </w:p>
    <w:p w14:paraId="4A691ACF" w14:textId="13091C8C" w:rsidR="00070545" w:rsidRPr="00BF5B0F" w:rsidRDefault="00070545" w:rsidP="00E3697A">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31: Purulia District: Winners per constituency and top 3 candidates</w:t>
      </w:r>
    </w:p>
    <w:p w14:paraId="3D365A54" w14:textId="047318A3" w:rsidR="00070545" w:rsidRPr="00BF5B0F" w:rsidRDefault="00E3697A" w:rsidP="00813AD3">
      <w:pPr>
        <w:pStyle w:val="Heading2"/>
      </w:pPr>
      <w:r>
        <w:br/>
      </w:r>
    </w:p>
    <w:p w14:paraId="69342E44" w14:textId="77777777" w:rsidR="00070545" w:rsidRPr="00BF5B0F" w:rsidRDefault="00070545" w:rsidP="00813AD3">
      <w:pPr>
        <w:pStyle w:val="Heading2"/>
      </w:pPr>
      <w:r w:rsidRPr="00BF5B0F">
        <w:t>4.19. South 24 Parganas District</w:t>
      </w:r>
    </w:p>
    <w:p w14:paraId="11DFDA2C"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60" w:name="Xfde734085e0a07bba5e6e57132f79e440780110"/>
      <w:bookmarkEnd w:id="58"/>
      <w:bookmarkEnd w:id="59"/>
    </w:p>
    <w:p w14:paraId="333493B8" w14:textId="77777777" w:rsidR="00DC24F3" w:rsidRDefault="00070545" w:rsidP="00DC24F3">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According to the data in figure 32 below and Annex 18, the district of South 24 Parganas comprises a total of 31 legislative constituencies, from which 9 are reserved constituencies, and all 9 seats are reserved for the Scheduled Castes (SC) community. The seats reserved for SC include </w:t>
      </w:r>
      <w:proofErr w:type="spellStart"/>
      <w:r w:rsidRPr="00BF5B0F">
        <w:rPr>
          <w:rFonts w:ascii="Aldine721 BT" w:hAnsi="Aldine721 BT" w:cs="Times New Roman"/>
          <w:sz w:val="20"/>
          <w:szCs w:val="20"/>
        </w:rPr>
        <w:t>Gosa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sant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ultal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ndirbaz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qy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u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Canning Paschim, </w:t>
      </w:r>
      <w:proofErr w:type="spellStart"/>
      <w:r w:rsidRPr="00BF5B0F">
        <w:rPr>
          <w:rFonts w:ascii="Aldine721 BT" w:hAnsi="Aldine721 BT" w:cs="Times New Roman"/>
          <w:sz w:val="20"/>
          <w:szCs w:val="20"/>
        </w:rPr>
        <w:t>Magrah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and Bishnupur (SC).</w:t>
      </w:r>
    </w:p>
    <w:p w14:paraId="4549A198" w14:textId="77777777" w:rsidR="00DC24F3" w:rsidRDefault="00070545" w:rsidP="00DC24F3">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he total 31 seats in the South 24 Parganas district, the largest number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30) were obtained by the AITC, while the RSSCMJP got only 1 seat. The seats won by AITC were </w:t>
      </w:r>
      <w:proofErr w:type="spellStart"/>
      <w:r w:rsidRPr="00BF5B0F">
        <w:rPr>
          <w:rFonts w:ascii="Aldine721 BT" w:hAnsi="Aldine721 BT" w:cs="Times New Roman"/>
          <w:sz w:val="20"/>
          <w:szCs w:val="20"/>
        </w:rPr>
        <w:t>Gosa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sant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ultal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atharpratim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kdwip</w:t>
      </w:r>
      <w:proofErr w:type="spellEnd"/>
      <w:r w:rsidRPr="00BF5B0F">
        <w:rPr>
          <w:rFonts w:ascii="Aldine721 BT" w:hAnsi="Aldine721 BT" w:cs="Times New Roman"/>
          <w:sz w:val="20"/>
          <w:szCs w:val="20"/>
        </w:rPr>
        <w:t xml:space="preserve">, Sagar, Kulpi, </w:t>
      </w:r>
      <w:proofErr w:type="spellStart"/>
      <w:r w:rsidRPr="00BF5B0F">
        <w:rPr>
          <w:rFonts w:ascii="Aldine721 BT" w:hAnsi="Aldine721 BT" w:cs="Times New Roman"/>
          <w:sz w:val="20"/>
          <w:szCs w:val="20"/>
        </w:rPr>
        <w:t>Raidigh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ndirbaz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Jaqynag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ui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Canning Paschim, Canning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Baruipur</w:t>
      </w:r>
      <w:proofErr w:type="spellEnd"/>
      <w:r w:rsidRPr="00BF5B0F">
        <w:rPr>
          <w:rFonts w:ascii="Aldine721 BT" w:hAnsi="Aldine721 BT" w:cs="Times New Roman"/>
          <w:sz w:val="20"/>
          <w:szCs w:val="20"/>
        </w:rPr>
        <w:t xml:space="preserve"> Paschim, </w:t>
      </w:r>
      <w:proofErr w:type="spellStart"/>
      <w:r w:rsidRPr="00BF5B0F">
        <w:rPr>
          <w:rFonts w:ascii="Aldine721 BT" w:hAnsi="Aldine721 BT" w:cs="Times New Roman"/>
          <w:sz w:val="20"/>
          <w:szCs w:val="20"/>
        </w:rPr>
        <w:t>Magrahat</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Magrahat</w:t>
      </w:r>
      <w:proofErr w:type="spellEnd"/>
      <w:r w:rsidRPr="00BF5B0F">
        <w:rPr>
          <w:rFonts w:ascii="Aldine721 BT" w:hAnsi="Aldine721 BT" w:cs="Times New Roman"/>
          <w:sz w:val="20"/>
          <w:szCs w:val="20"/>
        </w:rPr>
        <w:t xml:space="preserve"> Paschim, Diamond </w:t>
      </w:r>
      <w:proofErr w:type="spellStart"/>
      <w:r w:rsidRPr="00BF5B0F">
        <w:rPr>
          <w:rFonts w:ascii="Aldine721 BT" w:hAnsi="Aldine721 BT" w:cs="Times New Roman"/>
          <w:sz w:val="20"/>
          <w:szCs w:val="20"/>
        </w:rPr>
        <w:t>Harbour</w:t>
      </w:r>
      <w:proofErr w:type="spellEnd"/>
      <w:r w:rsidRPr="00BF5B0F">
        <w:rPr>
          <w:rFonts w:ascii="Aldine721 BT" w:hAnsi="Aldine721 BT" w:cs="Times New Roman"/>
          <w:sz w:val="20"/>
          <w:szCs w:val="20"/>
        </w:rPr>
        <w:t xml:space="preserve">, Falta, </w:t>
      </w:r>
      <w:proofErr w:type="spellStart"/>
      <w:r w:rsidRPr="00BF5B0F">
        <w:rPr>
          <w:rFonts w:ascii="Aldine721 BT" w:hAnsi="Aldine721 BT" w:cs="Times New Roman"/>
          <w:sz w:val="20"/>
          <w:szCs w:val="20"/>
        </w:rPr>
        <w:t>Satgachia</w:t>
      </w:r>
      <w:proofErr w:type="spellEnd"/>
      <w:r w:rsidRPr="00BF5B0F">
        <w:rPr>
          <w:rFonts w:ascii="Aldine721 BT" w:hAnsi="Aldine721 BT" w:cs="Times New Roman"/>
          <w:sz w:val="20"/>
          <w:szCs w:val="20"/>
        </w:rPr>
        <w:t xml:space="preserve">, Bishnupur (SC), </w:t>
      </w:r>
      <w:proofErr w:type="spellStart"/>
      <w:r w:rsidRPr="00BF5B0F">
        <w:rPr>
          <w:rFonts w:ascii="Aldine721 BT" w:hAnsi="Aldine721 BT" w:cs="Times New Roman"/>
          <w:sz w:val="20"/>
          <w:szCs w:val="20"/>
        </w:rPr>
        <w:t>Sonarpur</w:t>
      </w:r>
      <w:proofErr w:type="spellEnd"/>
      <w:r w:rsidRPr="00BF5B0F">
        <w:rPr>
          <w:rFonts w:ascii="Aldine721 BT" w:hAnsi="Aldine721 BT" w:cs="Times New Roman"/>
          <w:sz w:val="20"/>
          <w:szCs w:val="20"/>
        </w:rPr>
        <w:t xml:space="preserve"> Dakshin, </w:t>
      </w:r>
      <w:proofErr w:type="spellStart"/>
      <w:r w:rsidRPr="00BF5B0F">
        <w:rPr>
          <w:rFonts w:ascii="Aldine721 BT" w:hAnsi="Aldine721 BT" w:cs="Times New Roman"/>
          <w:sz w:val="20"/>
          <w:szCs w:val="20"/>
        </w:rPr>
        <w:t>Kasba</w:t>
      </w:r>
      <w:proofErr w:type="spellEnd"/>
      <w:r w:rsidRPr="00BF5B0F">
        <w:rPr>
          <w:rFonts w:ascii="Aldine721 BT" w:hAnsi="Aldine721 BT" w:cs="Times New Roman"/>
          <w:sz w:val="20"/>
          <w:szCs w:val="20"/>
        </w:rPr>
        <w:t xml:space="preserve">, Jadavpur, </w:t>
      </w:r>
      <w:proofErr w:type="spellStart"/>
      <w:r w:rsidRPr="00BF5B0F">
        <w:rPr>
          <w:rFonts w:ascii="Aldine721 BT" w:hAnsi="Aldine721 BT" w:cs="Times New Roman"/>
          <w:sz w:val="20"/>
          <w:szCs w:val="20"/>
        </w:rPr>
        <w:t>Sonarpur</w:t>
      </w:r>
      <w:proofErr w:type="spellEnd"/>
      <w:r w:rsidRPr="00BF5B0F">
        <w:rPr>
          <w:rFonts w:ascii="Aldine721 BT" w:hAnsi="Aldine721 BT" w:cs="Times New Roman"/>
          <w:sz w:val="20"/>
          <w:szCs w:val="20"/>
        </w:rPr>
        <w:t xml:space="preserve"> Uttar, </w:t>
      </w:r>
      <w:proofErr w:type="spellStart"/>
      <w:r w:rsidRPr="00BF5B0F">
        <w:rPr>
          <w:rFonts w:ascii="Aldine721 BT" w:hAnsi="Aldine721 BT" w:cs="Times New Roman"/>
          <w:sz w:val="20"/>
          <w:szCs w:val="20"/>
        </w:rPr>
        <w:t>Tollygunj</w:t>
      </w:r>
      <w:proofErr w:type="spellEnd"/>
      <w:r w:rsidRPr="00BF5B0F">
        <w:rPr>
          <w:rFonts w:ascii="Aldine721 BT" w:hAnsi="Aldine721 BT" w:cs="Times New Roman"/>
          <w:sz w:val="20"/>
          <w:szCs w:val="20"/>
        </w:rPr>
        <w:t xml:space="preserve">, Behala </w:t>
      </w:r>
      <w:proofErr w:type="spellStart"/>
      <w:r w:rsidRPr="00BF5B0F">
        <w:rPr>
          <w:rFonts w:ascii="Aldine721 BT" w:hAnsi="Aldine721 BT" w:cs="Times New Roman"/>
          <w:sz w:val="20"/>
          <w:szCs w:val="20"/>
        </w:rPr>
        <w:t>Purba</w:t>
      </w:r>
      <w:proofErr w:type="spellEnd"/>
      <w:r w:rsidRPr="00BF5B0F">
        <w:rPr>
          <w:rFonts w:ascii="Aldine721 BT" w:hAnsi="Aldine721 BT" w:cs="Times New Roman"/>
          <w:sz w:val="20"/>
          <w:szCs w:val="20"/>
        </w:rPr>
        <w:t xml:space="preserve">, Behala Paschim, </w:t>
      </w:r>
      <w:proofErr w:type="spellStart"/>
      <w:r w:rsidRPr="00BF5B0F">
        <w:rPr>
          <w:rFonts w:ascii="Aldine721 BT" w:hAnsi="Aldine721 BT" w:cs="Times New Roman"/>
          <w:sz w:val="20"/>
          <w:szCs w:val="20"/>
        </w:rPr>
        <w:t>Maheshtala</w:t>
      </w:r>
      <w:proofErr w:type="spellEnd"/>
      <w:r w:rsidRPr="00BF5B0F">
        <w:rPr>
          <w:rFonts w:ascii="Aldine721 BT" w:hAnsi="Aldine721 BT" w:cs="Times New Roman"/>
          <w:sz w:val="20"/>
          <w:szCs w:val="20"/>
        </w:rPr>
        <w:t xml:space="preserve">, Budge Budge and </w:t>
      </w:r>
      <w:proofErr w:type="spellStart"/>
      <w:r w:rsidRPr="00BF5B0F">
        <w:rPr>
          <w:rFonts w:ascii="Aldine721 BT" w:hAnsi="Aldine721 BT" w:cs="Times New Roman"/>
          <w:sz w:val="20"/>
          <w:szCs w:val="20"/>
        </w:rPr>
        <w:t>Metiaburuz</w:t>
      </w:r>
      <w:proofErr w:type="spellEnd"/>
      <w:r w:rsidRPr="00BF5B0F">
        <w:rPr>
          <w:rFonts w:ascii="Aldine721 BT" w:hAnsi="Aldine721 BT" w:cs="Times New Roman"/>
          <w:sz w:val="20"/>
          <w:szCs w:val="20"/>
        </w:rPr>
        <w:t xml:space="preserve">. The seats secured by RSSCMJP included </w:t>
      </w:r>
      <w:proofErr w:type="spellStart"/>
      <w:r w:rsidRPr="00BF5B0F">
        <w:rPr>
          <w:rFonts w:ascii="Aldine721 BT" w:hAnsi="Aldine721 BT" w:cs="Times New Roman"/>
          <w:sz w:val="20"/>
          <w:szCs w:val="20"/>
        </w:rPr>
        <w:t>Bhangore</w:t>
      </w:r>
      <w:proofErr w:type="spellEnd"/>
      <w:r w:rsidRPr="00BF5B0F">
        <w:rPr>
          <w:rFonts w:ascii="Aldine721 BT" w:hAnsi="Aldine721 BT" w:cs="Times New Roman"/>
          <w:sz w:val="20"/>
          <w:szCs w:val="20"/>
        </w:rPr>
        <w:t>.</w:t>
      </w:r>
    </w:p>
    <w:p w14:paraId="1CFEABB2" w14:textId="7FED14F3" w:rsidR="00070545" w:rsidRPr="00BF5B0F" w:rsidRDefault="00070545" w:rsidP="00DC24F3">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From total polled votes of 6,734,075, AITC secured a total of 3,523,407 (52%) votes, while the BJP secured 2,142,477 (32%) of the votes. The CPM with a vote share of 508,632 (8%) was on third place, while the RSSCMJP was on the fourth position with 281,963 (4%) votes in the district.</w:t>
      </w:r>
    </w:p>
    <w:p w14:paraId="710D7AA4" w14:textId="77777777" w:rsidR="00070545" w:rsidRPr="00BF5B0F" w:rsidRDefault="00070545" w:rsidP="00DC11AB">
      <w:pPr>
        <w:spacing w:after="0" w:line="240" w:lineRule="auto"/>
        <w:jc w:val="both"/>
        <w:rPr>
          <w:rFonts w:ascii="Aldine721 BT" w:hAnsi="Aldine721 BT" w:cs="Times New Roman"/>
          <w:sz w:val="20"/>
          <w:szCs w:val="20"/>
        </w:rPr>
      </w:pPr>
      <w:bookmarkStart w:id="61" w:name="X6e7ec64fe9edc222129199a1483a4772faf510e"/>
      <w:bookmarkStart w:id="62" w:name="_Hlk78663617"/>
      <w:bookmarkEnd w:id="60"/>
      <w:r w:rsidRPr="00BF5B0F">
        <w:rPr>
          <w:rFonts w:ascii="Aldine721 BT" w:hAnsi="Aldine721 BT" w:cs="Times New Roman"/>
          <w:noProof/>
          <w:sz w:val="20"/>
          <w:szCs w:val="20"/>
        </w:rPr>
        <w:lastRenderedPageBreak/>
        <w:drawing>
          <wp:inline distT="0" distB="0" distL="0" distR="0" wp14:anchorId="238AFA9E" wp14:editId="7D328C12">
            <wp:extent cx="5638800" cy="4398819"/>
            <wp:effectExtent l="0" t="0" r="0" b="1905"/>
            <wp:docPr id="56" name="Picture"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descr="A picture containing logo&#10;&#10;Description automatically generated"/>
                    <pic:cNvPicPr/>
                  </pic:nvPicPr>
                  <pic:blipFill>
                    <a:blip r:embed="rId48"/>
                    <a:stretch>
                      <a:fillRect/>
                    </a:stretch>
                  </pic:blipFill>
                  <pic:spPr bwMode="auto">
                    <a:xfrm>
                      <a:off x="0" y="0"/>
                      <a:ext cx="5647310" cy="4405457"/>
                    </a:xfrm>
                    <a:prstGeom prst="rect">
                      <a:avLst/>
                    </a:prstGeom>
                    <a:noFill/>
                    <a:ln w="9525">
                      <a:noFill/>
                      <a:headEnd/>
                      <a:tailEnd/>
                    </a:ln>
                  </pic:spPr>
                </pic:pic>
              </a:graphicData>
            </a:graphic>
          </wp:inline>
        </w:drawing>
      </w:r>
    </w:p>
    <w:p w14:paraId="5401DB77" w14:textId="77777777" w:rsidR="00E2215E" w:rsidRDefault="00E2215E" w:rsidP="00DC11AB">
      <w:pPr>
        <w:pStyle w:val="BodyText"/>
        <w:spacing w:after="0" w:line="240" w:lineRule="auto"/>
        <w:jc w:val="both"/>
        <w:rPr>
          <w:rFonts w:ascii="Aldine721 BT" w:hAnsi="Aldine721 BT" w:cs="Times New Roman"/>
          <w:bCs/>
          <w:sz w:val="20"/>
          <w:szCs w:val="20"/>
        </w:rPr>
      </w:pPr>
    </w:p>
    <w:p w14:paraId="2D26E183" w14:textId="17347F3C" w:rsidR="00070545" w:rsidRPr="00BF5B0F" w:rsidRDefault="00070545" w:rsidP="00E2215E">
      <w:pPr>
        <w:pStyle w:val="BodyText"/>
        <w:spacing w:after="0" w:line="240" w:lineRule="auto"/>
        <w:jc w:val="center"/>
        <w:rPr>
          <w:rFonts w:ascii="Aldine721 BT" w:hAnsi="Aldine721 BT" w:cs="Times New Roman"/>
          <w:sz w:val="20"/>
          <w:szCs w:val="20"/>
        </w:rPr>
      </w:pPr>
      <w:r w:rsidRPr="00BF5B0F">
        <w:rPr>
          <w:rFonts w:ascii="Aldine721 BT" w:hAnsi="Aldine721 BT" w:cs="Times New Roman"/>
          <w:bCs/>
          <w:sz w:val="20"/>
          <w:szCs w:val="20"/>
        </w:rPr>
        <w:t>Figure 32: South 24 Parganas District: Winners per constituency and top 3 candidates</w:t>
      </w:r>
    </w:p>
    <w:p w14:paraId="47A622D9" w14:textId="664D46AF" w:rsidR="00070545" w:rsidRPr="00BF5B0F" w:rsidRDefault="00E2215E" w:rsidP="00813AD3">
      <w:pPr>
        <w:pStyle w:val="Heading2"/>
      </w:pPr>
      <w:r>
        <w:br/>
      </w:r>
    </w:p>
    <w:p w14:paraId="4B93CAE1" w14:textId="77777777" w:rsidR="00070545" w:rsidRPr="00BF5B0F" w:rsidRDefault="00070545" w:rsidP="00813AD3">
      <w:pPr>
        <w:pStyle w:val="Heading2"/>
      </w:pPr>
      <w:r w:rsidRPr="00BF5B0F">
        <w:t>4.20. Uttar Dinajpur District</w:t>
      </w:r>
    </w:p>
    <w:p w14:paraId="7FDAF0BA" w14:textId="77777777" w:rsidR="00070545" w:rsidRPr="00BF5B0F" w:rsidRDefault="00070545" w:rsidP="00DC11AB">
      <w:pPr>
        <w:pStyle w:val="FirstParagraph"/>
        <w:spacing w:before="0" w:after="0"/>
        <w:jc w:val="both"/>
        <w:rPr>
          <w:rFonts w:ascii="Aldine721 BT" w:hAnsi="Aldine721 BT" w:cs="Times New Roman"/>
          <w:sz w:val="20"/>
          <w:szCs w:val="20"/>
        </w:rPr>
      </w:pPr>
      <w:bookmarkStart w:id="63" w:name="X9252480112acdf23e85ee71abbb8ffdedcf59d2"/>
      <w:bookmarkEnd w:id="61"/>
      <w:bookmarkEnd w:id="62"/>
    </w:p>
    <w:p w14:paraId="5E9C6434" w14:textId="77777777" w:rsidR="00F64FA9" w:rsidRDefault="00070545" w:rsidP="00F64FA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Figure 33 below and Annex 19 demonstrate that the district of Uttar Dinajpur has a total of 9 legislative constituencies, with 2 reserved constituencies for the Scheduled Castes (SC) community. These seats reserved for SC include </w:t>
      </w:r>
      <w:proofErr w:type="spellStart"/>
      <w:r w:rsidRPr="00BF5B0F">
        <w:rPr>
          <w:rFonts w:ascii="Aldine721 BT" w:hAnsi="Aldine721 BT" w:cs="Times New Roman"/>
          <w:sz w:val="20"/>
          <w:szCs w:val="20"/>
        </w:rPr>
        <w:t>Hemtabad</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Kaliaganj</w:t>
      </w:r>
      <w:proofErr w:type="spellEnd"/>
      <w:r w:rsidRPr="00BF5B0F">
        <w:rPr>
          <w:rFonts w:ascii="Aldine721 BT" w:hAnsi="Aldine721 BT" w:cs="Times New Roman"/>
          <w:sz w:val="20"/>
          <w:szCs w:val="20"/>
        </w:rPr>
        <w:t>.</w:t>
      </w:r>
    </w:p>
    <w:p w14:paraId="650A521C" w14:textId="77777777" w:rsidR="00F64FA9" w:rsidRDefault="00070545" w:rsidP="00F64FA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 xml:space="preserve">Who secured </w:t>
      </w:r>
      <w:r w:rsidRPr="00BF5B0F">
        <w:rPr>
          <w:rFonts w:ascii="Aldine721 BT" w:hAnsi="Aldine721 BT" w:cs="Times New Roman"/>
          <w:sz w:val="20"/>
          <w:szCs w:val="20"/>
          <w:lang w:val="en-CA"/>
        </w:rPr>
        <w:t xml:space="preserve">what </w:t>
      </w:r>
      <w:r w:rsidRPr="00BF5B0F">
        <w:rPr>
          <w:rFonts w:ascii="Aldine721 BT" w:hAnsi="Aldine721 BT" w:cs="Times New Roman"/>
          <w:sz w:val="20"/>
          <w:szCs w:val="20"/>
        </w:rPr>
        <w:t>out of the total 9 seats in the Uttar Dinajpur district? The largest number of seats (</w:t>
      </w:r>
      <w:proofErr w:type="gramStart"/>
      <w:r w:rsidRPr="00BF5B0F">
        <w:rPr>
          <w:rFonts w:ascii="Aldine721 BT" w:hAnsi="Aldine721 BT" w:cs="Times New Roman"/>
          <w:sz w:val="20"/>
          <w:szCs w:val="20"/>
        </w:rPr>
        <w:t>i.e.</w:t>
      </w:r>
      <w:proofErr w:type="gramEnd"/>
      <w:r w:rsidRPr="00BF5B0F">
        <w:rPr>
          <w:rFonts w:ascii="Aldine721 BT" w:hAnsi="Aldine721 BT" w:cs="Times New Roman"/>
          <w:sz w:val="20"/>
          <w:szCs w:val="20"/>
        </w:rPr>
        <w:t xml:space="preserve"> 7) went to AITC, while the BJP got 2 seats. The seats won by AITC were Chopra, </w:t>
      </w:r>
      <w:proofErr w:type="spellStart"/>
      <w:r w:rsidRPr="00BF5B0F">
        <w:rPr>
          <w:rFonts w:ascii="Aldine721 BT" w:hAnsi="Aldine721 BT" w:cs="Times New Roman"/>
          <w:sz w:val="20"/>
          <w:szCs w:val="20"/>
        </w:rPr>
        <w:t>Islampu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Goalpokhar</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Chakulia</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Karandighi</w:t>
      </w:r>
      <w:proofErr w:type="spellEnd"/>
      <w:r w:rsidRPr="00BF5B0F">
        <w:rPr>
          <w:rFonts w:ascii="Aldine721 BT" w:hAnsi="Aldine721 BT" w:cs="Times New Roman"/>
          <w:sz w:val="20"/>
          <w:szCs w:val="20"/>
        </w:rPr>
        <w:t xml:space="preserve">, </w:t>
      </w:r>
      <w:proofErr w:type="spellStart"/>
      <w:r w:rsidRPr="00BF5B0F">
        <w:rPr>
          <w:rFonts w:ascii="Aldine721 BT" w:hAnsi="Aldine721 BT" w:cs="Times New Roman"/>
          <w:sz w:val="20"/>
          <w:szCs w:val="20"/>
        </w:rPr>
        <w:t>Hemtabad</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Itahar</w:t>
      </w:r>
      <w:proofErr w:type="spellEnd"/>
      <w:r w:rsidRPr="00BF5B0F">
        <w:rPr>
          <w:rFonts w:ascii="Aldine721 BT" w:hAnsi="Aldine721 BT" w:cs="Times New Roman"/>
          <w:sz w:val="20"/>
          <w:szCs w:val="20"/>
        </w:rPr>
        <w:t xml:space="preserve">, while the seats obtained by BJP included </w:t>
      </w:r>
      <w:proofErr w:type="spellStart"/>
      <w:r w:rsidRPr="00BF5B0F">
        <w:rPr>
          <w:rFonts w:ascii="Aldine721 BT" w:hAnsi="Aldine721 BT" w:cs="Times New Roman"/>
          <w:sz w:val="20"/>
          <w:szCs w:val="20"/>
        </w:rPr>
        <w:t>Kaliaganj</w:t>
      </w:r>
      <w:proofErr w:type="spellEnd"/>
      <w:r w:rsidRPr="00BF5B0F">
        <w:rPr>
          <w:rFonts w:ascii="Aldine721 BT" w:hAnsi="Aldine721 BT" w:cs="Times New Roman"/>
          <w:sz w:val="20"/>
          <w:szCs w:val="20"/>
        </w:rPr>
        <w:t xml:space="preserve"> and </w:t>
      </w:r>
      <w:proofErr w:type="spellStart"/>
      <w:r w:rsidRPr="00BF5B0F">
        <w:rPr>
          <w:rFonts w:ascii="Aldine721 BT" w:hAnsi="Aldine721 BT" w:cs="Times New Roman"/>
          <w:sz w:val="20"/>
          <w:szCs w:val="20"/>
        </w:rPr>
        <w:t>Raiganj</w:t>
      </w:r>
      <w:proofErr w:type="spellEnd"/>
      <w:r w:rsidRPr="00BF5B0F">
        <w:rPr>
          <w:rFonts w:ascii="Aldine721 BT" w:hAnsi="Aldine721 BT" w:cs="Times New Roman"/>
          <w:sz w:val="20"/>
          <w:szCs w:val="20"/>
        </w:rPr>
        <w:t>.</w:t>
      </w:r>
    </w:p>
    <w:p w14:paraId="695A3693" w14:textId="67EF5E87" w:rsidR="00070545" w:rsidRPr="00BF5B0F" w:rsidRDefault="00070545" w:rsidP="00F64FA9">
      <w:pPr>
        <w:pStyle w:val="FirstParagraph"/>
        <w:spacing w:before="0" w:after="0"/>
        <w:ind w:firstLine="540"/>
        <w:jc w:val="both"/>
        <w:rPr>
          <w:rFonts w:ascii="Aldine721 BT" w:hAnsi="Aldine721 BT" w:cs="Times New Roman"/>
          <w:sz w:val="20"/>
          <w:szCs w:val="20"/>
        </w:rPr>
      </w:pPr>
      <w:r w:rsidRPr="00BF5B0F">
        <w:rPr>
          <w:rFonts w:ascii="Aldine721 BT" w:hAnsi="Aldine721 BT" w:cs="Times New Roman"/>
          <w:sz w:val="20"/>
          <w:szCs w:val="20"/>
        </w:rPr>
        <w:t>Out of the total polled votes of 1,722,482, AITC secured a total of 918,653 (53%) votes while the BJP secured 643,709 (37%) of the votes. The INC having a vote share of 56,820 (3%) remained on third place, whereas the AIFB reached to the fourth position after securing 37,850 (2%) votes in the district.</w:t>
      </w:r>
    </w:p>
    <w:bookmarkEnd w:id="63"/>
    <w:p w14:paraId="44EC8BD4" w14:textId="77777777" w:rsidR="00070545" w:rsidRPr="00BF5B0F" w:rsidRDefault="00070545" w:rsidP="00DC11AB">
      <w:pPr>
        <w:spacing w:after="0" w:line="240" w:lineRule="auto"/>
        <w:jc w:val="both"/>
        <w:rPr>
          <w:rFonts w:ascii="Aldine721 BT" w:hAnsi="Aldine721 BT" w:cs="Times New Roman"/>
          <w:sz w:val="20"/>
          <w:szCs w:val="20"/>
        </w:rPr>
      </w:pPr>
      <w:r w:rsidRPr="00BF5B0F">
        <w:rPr>
          <w:rFonts w:ascii="Aldine721 BT" w:hAnsi="Aldine721 BT" w:cs="Times New Roman"/>
          <w:noProof/>
          <w:sz w:val="20"/>
          <w:szCs w:val="20"/>
        </w:rPr>
        <w:lastRenderedPageBreak/>
        <w:drawing>
          <wp:inline distT="0" distB="0" distL="0" distR="0" wp14:anchorId="696089FF" wp14:editId="615F2857">
            <wp:extent cx="5597236" cy="4578928"/>
            <wp:effectExtent l="0" t="0" r="3810" b="0"/>
            <wp:docPr id="57" name="Picture"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7" name="Picture" descr="Diagram&#10;&#10;Description automatically generated with medium confidence"/>
                    <pic:cNvPicPr/>
                  </pic:nvPicPr>
                  <pic:blipFill>
                    <a:blip r:embed="rId49"/>
                    <a:stretch>
                      <a:fillRect/>
                    </a:stretch>
                  </pic:blipFill>
                  <pic:spPr bwMode="auto">
                    <a:xfrm>
                      <a:off x="0" y="0"/>
                      <a:ext cx="5608409" cy="4588068"/>
                    </a:xfrm>
                    <a:prstGeom prst="rect">
                      <a:avLst/>
                    </a:prstGeom>
                    <a:noFill/>
                    <a:ln w="9525">
                      <a:noFill/>
                      <a:headEnd/>
                      <a:tailEnd/>
                    </a:ln>
                  </pic:spPr>
                </pic:pic>
              </a:graphicData>
            </a:graphic>
          </wp:inline>
        </w:drawing>
      </w:r>
    </w:p>
    <w:p w14:paraId="2E3F1E49" w14:textId="77777777" w:rsidR="0033596D" w:rsidRDefault="0033596D" w:rsidP="0033596D">
      <w:pPr>
        <w:pStyle w:val="BodyText"/>
        <w:spacing w:after="0" w:line="240" w:lineRule="auto"/>
        <w:jc w:val="center"/>
        <w:rPr>
          <w:rFonts w:ascii="Aldine721 BT" w:hAnsi="Aldine721 BT" w:cs="Times New Roman"/>
          <w:sz w:val="20"/>
          <w:szCs w:val="20"/>
        </w:rPr>
      </w:pPr>
    </w:p>
    <w:p w14:paraId="41BD2978" w14:textId="51AB288A" w:rsidR="00070545" w:rsidRPr="00BF5B0F" w:rsidRDefault="00070545" w:rsidP="0033596D">
      <w:pPr>
        <w:pStyle w:val="BodyText"/>
        <w:spacing w:after="0" w:line="240" w:lineRule="auto"/>
        <w:jc w:val="center"/>
        <w:rPr>
          <w:rFonts w:ascii="Aldine721 BT" w:hAnsi="Aldine721 BT" w:cs="Times New Roman"/>
          <w:sz w:val="20"/>
          <w:szCs w:val="20"/>
        </w:rPr>
      </w:pPr>
      <w:r w:rsidRPr="00BF5B0F">
        <w:rPr>
          <w:rFonts w:ascii="Aldine721 BT" w:hAnsi="Aldine721 BT" w:cs="Times New Roman"/>
          <w:sz w:val="20"/>
          <w:szCs w:val="20"/>
        </w:rPr>
        <w:t>Figure 33: Uttar Dinajpur District: Winners per constituency and top 3 candidates</w:t>
      </w:r>
    </w:p>
    <w:p w14:paraId="4272ED7F" w14:textId="77777777" w:rsidR="0033596D" w:rsidRDefault="0033596D" w:rsidP="00DC11AB">
      <w:pPr>
        <w:pStyle w:val="BodyText"/>
        <w:spacing w:after="0" w:line="240" w:lineRule="auto"/>
        <w:jc w:val="both"/>
        <w:rPr>
          <w:rFonts w:ascii="Aldine721 BT" w:hAnsi="Aldine721 BT" w:cs="Times New Roman"/>
          <w:sz w:val="20"/>
          <w:szCs w:val="20"/>
        </w:rPr>
      </w:pPr>
    </w:p>
    <w:p w14:paraId="2C71E60A" w14:textId="77777777" w:rsidR="00D818BA" w:rsidRDefault="00D818BA" w:rsidP="00DC11AB">
      <w:pPr>
        <w:spacing w:after="0" w:line="240" w:lineRule="auto"/>
        <w:jc w:val="both"/>
        <w:rPr>
          <w:rFonts w:ascii="Aldine721 BT" w:eastAsia="Times New Roman" w:hAnsi="Aldine721 BT" w:cs="Times New Roman"/>
          <w:b/>
          <w:bCs/>
          <w:color w:val="000000" w:themeColor="text1"/>
          <w:sz w:val="20"/>
          <w:szCs w:val="20"/>
          <w:lang w:val="en-US"/>
        </w:rPr>
      </w:pPr>
    </w:p>
    <w:p w14:paraId="78B8C650" w14:textId="004319ED" w:rsidR="00F74AD4" w:rsidRPr="0050441A" w:rsidRDefault="00D818BA" w:rsidP="00DC11AB">
      <w:pPr>
        <w:spacing w:after="0" w:line="240" w:lineRule="auto"/>
        <w:jc w:val="both"/>
        <w:rPr>
          <w:rFonts w:ascii="Aldine721 BT" w:eastAsia="Times New Roman" w:hAnsi="Aldine721 BT" w:cs="Times New Roman"/>
          <w:color w:val="0070C0"/>
          <w:sz w:val="20"/>
          <w:szCs w:val="20"/>
          <w:lang w:val="en-US"/>
        </w:rPr>
      </w:pPr>
      <w:r w:rsidRPr="0050441A">
        <w:rPr>
          <w:rFonts w:ascii="Aldine721 BT" w:eastAsia="Times New Roman" w:hAnsi="Aldine721 BT" w:cs="Times New Roman"/>
          <w:b/>
          <w:bCs/>
          <w:color w:val="0070C0"/>
          <w:sz w:val="20"/>
          <w:szCs w:val="20"/>
          <w:lang w:val="en-US"/>
        </w:rPr>
        <w:t xml:space="preserve">4. CONCLUSIONS </w:t>
      </w:r>
    </w:p>
    <w:p w14:paraId="57CF5FB1" w14:textId="77777777" w:rsidR="00D818BA" w:rsidRDefault="00D818BA" w:rsidP="00DC11AB">
      <w:pPr>
        <w:pStyle w:val="StyleZakonu"/>
        <w:spacing w:after="0" w:line="240" w:lineRule="auto"/>
        <w:ind w:firstLine="0"/>
        <w:rPr>
          <w:rFonts w:ascii="Aldine721 BT" w:hAnsi="Aldine721 BT"/>
          <w:color w:val="000000" w:themeColor="text1"/>
          <w:lang w:val="en-CA"/>
        </w:rPr>
      </w:pPr>
    </w:p>
    <w:p w14:paraId="2D702A65" w14:textId="77777777" w:rsidR="00D915E9" w:rsidRPr="00BF5B0F" w:rsidRDefault="00D915E9" w:rsidP="005A7C55">
      <w:pPr>
        <w:pStyle w:val="FirstParagraph"/>
        <w:spacing w:before="0" w:after="0"/>
        <w:ind w:firstLine="720"/>
        <w:jc w:val="both"/>
        <w:rPr>
          <w:rFonts w:ascii="Aldine721 BT" w:hAnsi="Aldine721 BT" w:cs="Times New Roman"/>
          <w:sz w:val="20"/>
          <w:szCs w:val="20"/>
        </w:rPr>
      </w:pPr>
      <w:r w:rsidRPr="00BF5B0F">
        <w:rPr>
          <w:rFonts w:ascii="Aldine721 BT" w:hAnsi="Aldine721 BT" w:cs="Times New Roman"/>
          <w:sz w:val="20"/>
          <w:szCs w:val="20"/>
        </w:rPr>
        <w:t xml:space="preserve">The AITC won the election comprehensively, while the BJP consolidated its position as the main opposition party in West Bengal relegating the Left parties and Congress to an insignificant player in the politics of West Bengal. After the West Bengal 2021 election results, Mamata Banerjee emerged as one of the main challengers of BJP at the national </w:t>
      </w:r>
      <w:r w:rsidRPr="00BF5B0F">
        <w:rPr>
          <w:rFonts w:ascii="Aldine721 BT" w:hAnsi="Aldine721 BT" w:cs="Times New Roman"/>
          <w:sz w:val="20"/>
          <w:szCs w:val="20"/>
          <w:lang w:val="en-CA"/>
        </w:rPr>
        <w:t xml:space="preserve">arena of Indian </w:t>
      </w:r>
      <w:r w:rsidRPr="00BF5B0F">
        <w:rPr>
          <w:rFonts w:ascii="Aldine721 BT" w:hAnsi="Aldine721 BT" w:cs="Times New Roman"/>
          <w:sz w:val="20"/>
          <w:szCs w:val="20"/>
        </w:rPr>
        <w:t>politics.  What lessons Bengal election offers to the country remains to be seen yet, but the state and central government’s handling of the second wave of Covid-19 crisis (in which many Indians lost lives) and associated social and economic crisis has kept the political battle open for the forthcoming Uttar P radish election in 2022 and the India’s general election in 2024. It has also infused fresh energy in opposition parties to challenge the election machinery and public image of Prime Minister Narendra Modi. With the global and national uncertainties looming large due to the Covid-19 crisis and a prediction of the third wave of the virus in the country, governments both at the state and the central level need to do much more than business as usual to win the trust of the people, if they want to acquire significant position in elections</w:t>
      </w:r>
    </w:p>
    <w:p w14:paraId="639CE3C5" w14:textId="1CC0D9CC" w:rsidR="00F74AD4" w:rsidRPr="008D51AF" w:rsidRDefault="00F74AD4" w:rsidP="00DC11AB">
      <w:pPr>
        <w:pStyle w:val="StyleZakonu"/>
        <w:spacing w:after="0" w:line="240" w:lineRule="auto"/>
        <w:ind w:firstLine="567"/>
        <w:rPr>
          <w:rFonts w:ascii="Aldine721 BT" w:hAnsi="Aldine721 BT"/>
          <w:color w:val="000000" w:themeColor="text1"/>
        </w:rPr>
      </w:pPr>
    </w:p>
    <w:p w14:paraId="1793C875" w14:textId="472D0D80" w:rsidR="004A0431" w:rsidRPr="00DA124F" w:rsidRDefault="004A0431" w:rsidP="00EF076B">
      <w:pPr>
        <w:spacing w:after="0" w:line="240" w:lineRule="auto"/>
        <w:jc w:val="both"/>
        <w:rPr>
          <w:rFonts w:ascii="Aldine721 BT" w:hAnsi="Aldine721 BT"/>
          <w:sz w:val="20"/>
          <w:szCs w:val="20"/>
        </w:rPr>
      </w:pPr>
    </w:p>
    <w:p w14:paraId="4F1EB572" w14:textId="4C97CB73" w:rsidR="00BA6EAC" w:rsidRPr="009164AB" w:rsidRDefault="00BA6EAC" w:rsidP="00FD1DF8">
      <w:pPr>
        <w:spacing w:after="0" w:line="240" w:lineRule="auto"/>
        <w:ind w:left="567" w:hanging="567"/>
        <w:jc w:val="both"/>
        <w:rPr>
          <w:rFonts w:ascii="Aldine721 BT" w:hAnsi="Aldine721 BT" w:cs="Times New Roman"/>
          <w:sz w:val="20"/>
          <w:szCs w:val="20"/>
        </w:rPr>
      </w:pPr>
    </w:p>
    <w:p w14:paraId="639163CC" w14:textId="77777777" w:rsidR="009D31B3" w:rsidRDefault="009D31B3">
      <w:pPr>
        <w:rPr>
          <w:rFonts w:ascii="Aldine721 BT" w:eastAsia="Bookman Old Style" w:hAnsi="Aldine721 BT"/>
          <w:b/>
          <w:bCs/>
          <w:color w:val="0070C0"/>
          <w:sz w:val="20"/>
          <w:szCs w:val="20"/>
          <w:lang w:val="en-US"/>
        </w:rPr>
      </w:pPr>
      <w:r>
        <w:rPr>
          <w:rFonts w:ascii="Aldine721 BT" w:eastAsia="Bookman Old Style" w:hAnsi="Aldine721 BT"/>
          <w:b/>
          <w:bCs/>
          <w:color w:val="0070C0"/>
          <w:sz w:val="20"/>
          <w:szCs w:val="20"/>
          <w:lang w:val="en-US"/>
        </w:rPr>
        <w:br w:type="page"/>
      </w:r>
    </w:p>
    <w:p w14:paraId="5BAE7514" w14:textId="1FF7941C" w:rsidR="009D31B3" w:rsidRPr="007D6C1E" w:rsidRDefault="009D31B3" w:rsidP="009D31B3">
      <w:pPr>
        <w:spacing w:after="0" w:line="240" w:lineRule="auto"/>
        <w:ind w:left="567" w:hanging="567"/>
        <w:jc w:val="both"/>
        <w:rPr>
          <w:rFonts w:ascii="Aldine721 BT" w:eastAsia="Bookman Old Style" w:hAnsi="Aldine721 BT"/>
          <w:b/>
          <w:bCs/>
          <w:color w:val="0070C0"/>
          <w:sz w:val="20"/>
          <w:szCs w:val="20"/>
          <w:lang w:val="en-US"/>
        </w:rPr>
      </w:pPr>
      <w:r w:rsidRPr="007D6C1E">
        <w:rPr>
          <w:rFonts w:ascii="Aldine721 BT" w:eastAsia="Bookman Old Style" w:hAnsi="Aldine721 BT"/>
          <w:b/>
          <w:bCs/>
          <w:color w:val="0070C0"/>
          <w:sz w:val="20"/>
          <w:szCs w:val="20"/>
          <w:lang w:val="en-US"/>
        </w:rPr>
        <w:lastRenderedPageBreak/>
        <w:t>AUTHOR’ DECLARATIONS AND ESSENTIAL ETHICAL COMPLIANCES</w:t>
      </w:r>
    </w:p>
    <w:p w14:paraId="4ECE76A7" w14:textId="77777777" w:rsidR="009D31B3" w:rsidRPr="007D6C1E" w:rsidRDefault="009D31B3" w:rsidP="009D31B3">
      <w:pPr>
        <w:spacing w:after="0" w:line="240" w:lineRule="auto"/>
        <w:ind w:left="567" w:hanging="567"/>
        <w:jc w:val="both"/>
        <w:rPr>
          <w:rFonts w:ascii="Aldine721 BT" w:eastAsia="Bookman Old Style" w:hAnsi="Aldine721 BT"/>
          <w:color w:val="000000" w:themeColor="text1"/>
          <w:sz w:val="20"/>
          <w:szCs w:val="20"/>
          <w:lang w:val="en-US"/>
        </w:rPr>
      </w:pPr>
    </w:p>
    <w:p w14:paraId="61AABE35" w14:textId="77F9B40F" w:rsidR="009D31B3" w:rsidRPr="009302DF" w:rsidRDefault="009D31B3" w:rsidP="009D31B3">
      <w:pPr>
        <w:spacing w:after="0" w:line="240" w:lineRule="auto"/>
        <w:ind w:left="567" w:hanging="567"/>
        <w:jc w:val="both"/>
        <w:rPr>
          <w:rFonts w:ascii="Aldine721 BT" w:eastAsia="Bookman Old Style" w:hAnsi="Aldine721 BT" w:cs="Times New Roman"/>
          <w:i/>
          <w:iCs/>
          <w:color w:val="0070C0"/>
          <w:sz w:val="20"/>
          <w:szCs w:val="20"/>
        </w:rPr>
      </w:pPr>
      <w:r w:rsidRPr="009302DF">
        <w:rPr>
          <w:rFonts w:ascii="Aldine721 BT" w:eastAsia="Bookman Old Style" w:hAnsi="Aldine721 BT" w:cs="Times New Roman"/>
          <w:i/>
          <w:iCs/>
          <w:color w:val="0070C0"/>
          <w:sz w:val="20"/>
          <w:szCs w:val="20"/>
        </w:rPr>
        <w:t xml:space="preserve">Author’ Contributions (in accordance with </w:t>
      </w:r>
      <w:r w:rsidRPr="009302DF">
        <w:rPr>
          <w:rFonts w:ascii="Aldine721 BT" w:hAnsi="Aldine721 BT" w:cs="Times New Roman"/>
          <w:i/>
          <w:iCs/>
          <w:color w:val="0070C0"/>
          <w:sz w:val="20"/>
          <w:szCs w:val="20"/>
          <w:lang w:eastAsia="en-CA"/>
        </w:rPr>
        <w:t>ICMJE criteria for authorship)</w:t>
      </w:r>
    </w:p>
    <w:p w14:paraId="6E4FD36A" w14:textId="77777777" w:rsidR="009D31B3" w:rsidRPr="008D51AF" w:rsidRDefault="009D31B3" w:rsidP="009D31B3">
      <w:pPr>
        <w:pStyle w:val="ListParagraph"/>
        <w:ind w:left="0"/>
        <w:contextualSpacing w:val="0"/>
        <w:jc w:val="both"/>
        <w:rPr>
          <w:rFonts w:ascii="Aldine721 BT" w:hAnsi="Aldine721 BT"/>
          <w:color w:val="000000" w:themeColor="text1"/>
          <w:sz w:val="20"/>
          <w:szCs w:val="20"/>
          <w:lang w:val="en-US"/>
        </w:rPr>
      </w:pPr>
      <w:r w:rsidRPr="008D51AF">
        <w:rPr>
          <w:rFonts w:ascii="Aldine721 BT" w:hAnsi="Aldine721 BT"/>
          <w:color w:val="000000" w:themeColor="text1"/>
          <w:sz w:val="20"/>
          <w:szCs w:val="20"/>
          <w:lang w:val="en-US"/>
        </w:rPr>
        <w:t xml:space="preserve">This article is 100% contributed by the sole author. </w:t>
      </w:r>
      <w:r>
        <w:rPr>
          <w:rFonts w:ascii="Aldine721 BT" w:hAnsi="Aldine721 BT"/>
          <w:color w:val="000000" w:themeColor="text1"/>
          <w:sz w:val="20"/>
          <w:szCs w:val="20"/>
          <w:lang w:val="en-US"/>
        </w:rPr>
        <w:t>Sh</w:t>
      </w:r>
      <w:r w:rsidRPr="008D51AF">
        <w:rPr>
          <w:rFonts w:ascii="Aldine721 BT" w:hAnsi="Aldine721 BT"/>
          <w:color w:val="000000" w:themeColor="text1"/>
          <w:sz w:val="20"/>
          <w:szCs w:val="20"/>
          <w:lang w:val="en-US"/>
        </w:rPr>
        <w:t>e conceived a</w:t>
      </w:r>
      <w:r w:rsidRPr="008D51AF">
        <w:rPr>
          <w:rFonts w:ascii="Aldine721 BT" w:hAnsi="Aldine721 BT"/>
          <w:color w:val="000000" w:themeColor="text1"/>
          <w:sz w:val="20"/>
          <w:szCs w:val="20"/>
          <w:shd w:val="clear" w:color="auto" w:fill="FFFFFF"/>
          <w:lang w:val="en-US"/>
        </w:rPr>
        <w:t>nd designed the research or analysis, collected the data, contributed to data analysis &amp; interpretation, w</w:t>
      </w:r>
      <w:r w:rsidRPr="008D51AF">
        <w:rPr>
          <w:rFonts w:ascii="Aldine721 BT" w:hAnsi="Aldine721 BT"/>
          <w:color w:val="000000" w:themeColor="text1"/>
          <w:sz w:val="20"/>
          <w:szCs w:val="20"/>
          <w:lang w:val="en-US"/>
        </w:rPr>
        <w:t xml:space="preserve">rote the article, performed critical revision of the article/paper, edited the article, and supervised and administered the field work. </w:t>
      </w:r>
    </w:p>
    <w:p w14:paraId="076E7363" w14:textId="77777777" w:rsidR="009D31B3" w:rsidRPr="007D6C1E" w:rsidRDefault="009D31B3" w:rsidP="009D31B3">
      <w:pPr>
        <w:spacing w:after="0" w:line="240" w:lineRule="auto"/>
        <w:rPr>
          <w:rFonts w:ascii="Aldine721 BT" w:hAnsi="Aldine721 BT" w:cs="Times New Roman"/>
          <w:color w:val="000000" w:themeColor="text1"/>
          <w:sz w:val="20"/>
          <w:szCs w:val="20"/>
          <w:lang w:eastAsia="en-CA"/>
        </w:rPr>
      </w:pPr>
    </w:p>
    <w:p w14:paraId="334D4367" w14:textId="77777777" w:rsidR="009D31B3" w:rsidRPr="007D6C1E" w:rsidRDefault="009D31B3" w:rsidP="009D31B3">
      <w:pPr>
        <w:spacing w:after="0" w:line="240" w:lineRule="auto"/>
        <w:ind w:left="567" w:hanging="567"/>
        <w:jc w:val="both"/>
        <w:rPr>
          <w:rFonts w:ascii="Aldine721 BT" w:eastAsia="Bookman Old Style" w:hAnsi="Aldine721 BT" w:cs="Times New Roman"/>
          <w:i/>
          <w:iCs/>
          <w:color w:val="0070C0"/>
          <w:sz w:val="20"/>
          <w:szCs w:val="20"/>
        </w:rPr>
      </w:pPr>
      <w:r w:rsidRPr="007D6C1E">
        <w:rPr>
          <w:rFonts w:ascii="Aldine721 BT" w:eastAsia="Bookman Old Style" w:hAnsi="Aldine721 BT" w:cs="Times New Roman"/>
          <w:i/>
          <w:iCs/>
          <w:color w:val="0070C0"/>
          <w:sz w:val="20"/>
          <w:szCs w:val="20"/>
        </w:rPr>
        <w:t>Funding</w:t>
      </w:r>
    </w:p>
    <w:p w14:paraId="361FA73A" w14:textId="77777777" w:rsidR="009D31B3" w:rsidRPr="007D6C1E" w:rsidRDefault="009D31B3" w:rsidP="009D31B3">
      <w:pPr>
        <w:spacing w:after="0" w:line="240" w:lineRule="auto"/>
        <w:jc w:val="both"/>
        <w:rPr>
          <w:rFonts w:ascii="Aldine721 BT" w:eastAsia="Bookman Old Style" w:hAnsi="Aldine721 BT" w:cs="Times New Roman"/>
          <w:color w:val="000000" w:themeColor="text1"/>
          <w:sz w:val="20"/>
          <w:szCs w:val="20"/>
        </w:rPr>
      </w:pPr>
      <w:r w:rsidRPr="007D6C1E">
        <w:rPr>
          <w:rFonts w:ascii="Aldine721 BT" w:eastAsia="Bookman Old Style" w:hAnsi="Aldine721 BT" w:cs="Times New Roman"/>
          <w:color w:val="000000" w:themeColor="text1"/>
          <w:sz w:val="20"/>
          <w:szCs w:val="20"/>
        </w:rPr>
        <w:t>No funding was available for the research conducted for and writing of this paper.</w:t>
      </w:r>
    </w:p>
    <w:p w14:paraId="775F299E" w14:textId="77777777" w:rsidR="009D31B3" w:rsidRPr="007D6C1E" w:rsidRDefault="009D31B3" w:rsidP="009D31B3">
      <w:pPr>
        <w:spacing w:after="0" w:line="240" w:lineRule="auto"/>
        <w:rPr>
          <w:rFonts w:ascii="Aldine721 BT" w:hAnsi="Aldine721 BT" w:cs="Times New Roman"/>
          <w:color w:val="000000" w:themeColor="text1"/>
          <w:sz w:val="20"/>
          <w:szCs w:val="20"/>
          <w:lang w:eastAsia="en-CA"/>
        </w:rPr>
      </w:pPr>
    </w:p>
    <w:p w14:paraId="18CC9287" w14:textId="77777777" w:rsidR="009D31B3" w:rsidRPr="007D6C1E" w:rsidRDefault="009D31B3" w:rsidP="009D31B3">
      <w:pPr>
        <w:spacing w:after="0" w:line="240" w:lineRule="auto"/>
        <w:contextualSpacing/>
        <w:rPr>
          <w:rFonts w:ascii="Aldine721 BT" w:hAnsi="Aldine721 BT" w:cs="Times New Roman"/>
          <w:b/>
          <w:bCs/>
          <w:color w:val="000000" w:themeColor="text1"/>
          <w:sz w:val="20"/>
          <w:szCs w:val="20"/>
          <w:lang w:eastAsia="en-CA"/>
        </w:rPr>
      </w:pPr>
      <w:r w:rsidRPr="007D6C1E">
        <w:rPr>
          <w:rFonts w:ascii="Aldine721 BT" w:hAnsi="Aldine721 BT" w:cs="Times New Roman"/>
          <w:i/>
          <w:iCs/>
          <w:color w:val="0070C0"/>
          <w:sz w:val="20"/>
          <w:szCs w:val="20"/>
          <w:shd w:val="clear" w:color="auto" w:fill="FFFFFF"/>
        </w:rPr>
        <w:t>Research involving human bodies (</w:t>
      </w:r>
      <w:r w:rsidRPr="007D6C1E">
        <w:rPr>
          <w:rFonts w:ascii="Aldine721 BT" w:hAnsi="Aldine721 BT" w:cs="Times New Roman"/>
          <w:i/>
          <w:iCs/>
          <w:color w:val="0070C0"/>
          <w:sz w:val="20"/>
          <w:szCs w:val="20"/>
          <w:lang w:eastAsia="en-CA"/>
        </w:rPr>
        <w:t>Helsinki Declaration)</w:t>
      </w:r>
      <w:r w:rsidRPr="007D6C1E">
        <w:rPr>
          <w:rFonts w:ascii="Aldine721 BT" w:hAnsi="Aldine721 BT" w:cs="Times New Roman"/>
          <w:i/>
          <w:iCs/>
          <w:color w:val="0070C0"/>
          <w:sz w:val="20"/>
          <w:szCs w:val="20"/>
          <w:lang w:eastAsia="en-CA"/>
        </w:rPr>
        <w:br/>
      </w:r>
      <w:r w:rsidRPr="007D6C1E">
        <w:rPr>
          <w:rFonts w:ascii="Aldine721 BT" w:hAnsi="Aldine721 BT" w:cs="Times New Roman"/>
          <w:color w:val="000000" w:themeColor="text1"/>
          <w:sz w:val="20"/>
          <w:szCs w:val="20"/>
          <w:lang w:eastAsia="en-CA"/>
        </w:rPr>
        <w:t xml:space="preserve">Has this research used human subjects for experimentation? </w:t>
      </w:r>
      <w:r w:rsidRPr="007D6C1E">
        <w:rPr>
          <w:rFonts w:ascii="Aldine721 BT" w:hAnsi="Aldine721 BT" w:cs="Times New Roman"/>
          <w:color w:val="000000" w:themeColor="text1"/>
          <w:sz w:val="20"/>
          <w:szCs w:val="20"/>
          <w:lang w:eastAsia="en-CA"/>
        </w:rPr>
        <w:tab/>
        <w:t xml:space="preserve">No </w:t>
      </w:r>
    </w:p>
    <w:p w14:paraId="7B1E0FE5" w14:textId="77777777" w:rsidR="009D31B3" w:rsidRPr="007D6C1E" w:rsidRDefault="009D31B3" w:rsidP="009D31B3">
      <w:pPr>
        <w:spacing w:after="0" w:line="240" w:lineRule="auto"/>
        <w:contextualSpacing/>
        <w:rPr>
          <w:rFonts w:ascii="Aldine721 BT" w:hAnsi="Aldine721 BT" w:cs="Times New Roman"/>
          <w:i/>
          <w:iCs/>
          <w:color w:val="0070C0"/>
          <w:sz w:val="20"/>
          <w:szCs w:val="20"/>
          <w:lang w:eastAsia="en-CA"/>
        </w:rPr>
      </w:pPr>
      <w:r w:rsidRPr="007D6C1E">
        <w:rPr>
          <w:rFonts w:ascii="Aldine721 BT" w:hAnsi="Aldine721 BT" w:cs="Times New Roman"/>
          <w:b/>
          <w:bCs/>
          <w:color w:val="000000" w:themeColor="text1"/>
          <w:sz w:val="20"/>
          <w:szCs w:val="20"/>
          <w:lang w:eastAsia="en-CA"/>
        </w:rPr>
        <w:br/>
      </w:r>
      <w:r w:rsidRPr="007D6C1E">
        <w:rPr>
          <w:rFonts w:ascii="Aldine721 BT" w:hAnsi="Aldine721 BT" w:cs="Times New Roman"/>
          <w:i/>
          <w:iCs/>
          <w:color w:val="0070C0"/>
          <w:sz w:val="20"/>
          <w:szCs w:val="20"/>
          <w:shd w:val="clear" w:color="auto" w:fill="FFFFFF"/>
        </w:rPr>
        <w:t>Research involving animals (</w:t>
      </w:r>
      <w:r w:rsidRPr="007D6C1E">
        <w:rPr>
          <w:rFonts w:ascii="Aldine721 BT" w:hAnsi="Aldine721 BT" w:cs="Times New Roman"/>
          <w:i/>
          <w:iCs/>
          <w:color w:val="0070C0"/>
          <w:sz w:val="20"/>
          <w:szCs w:val="20"/>
          <w:lang w:eastAsia="en-CA"/>
        </w:rPr>
        <w:t>ARRIVE Checklist)</w:t>
      </w:r>
    </w:p>
    <w:p w14:paraId="4B54AFA3" w14:textId="77777777" w:rsidR="009D31B3" w:rsidRPr="007D6C1E" w:rsidRDefault="009D31B3" w:rsidP="009D31B3">
      <w:pPr>
        <w:spacing w:after="0" w:line="240" w:lineRule="auto"/>
        <w:rPr>
          <w:rFonts w:ascii="Aldine721 BT" w:hAnsi="Aldine721 BT" w:cs="Times New Roman"/>
          <w:color w:val="000000" w:themeColor="text1"/>
          <w:sz w:val="20"/>
          <w:szCs w:val="20"/>
          <w:lang w:eastAsia="en-CA"/>
        </w:rPr>
      </w:pPr>
      <w:r w:rsidRPr="007D6C1E">
        <w:rPr>
          <w:rFonts w:ascii="Aldine721 BT" w:hAnsi="Aldine721 BT" w:cs="Times New Roman"/>
          <w:color w:val="000000" w:themeColor="text1"/>
          <w:sz w:val="20"/>
          <w:szCs w:val="20"/>
          <w:lang w:eastAsia="en-CA"/>
        </w:rPr>
        <w:t xml:space="preserve">Has this research involved animal subjects for experimentation? </w:t>
      </w:r>
      <w:r w:rsidRPr="007D6C1E">
        <w:rPr>
          <w:rFonts w:ascii="Aldine721 BT" w:hAnsi="Aldine721 BT" w:cs="Times New Roman"/>
          <w:color w:val="000000" w:themeColor="text1"/>
          <w:sz w:val="20"/>
          <w:szCs w:val="20"/>
          <w:lang w:eastAsia="en-CA"/>
        </w:rPr>
        <w:tab/>
        <w:t xml:space="preserve">    No</w:t>
      </w:r>
    </w:p>
    <w:p w14:paraId="0AE2EC57" w14:textId="77777777" w:rsidR="009D31B3" w:rsidRPr="007D6C1E" w:rsidRDefault="009D31B3" w:rsidP="009D31B3">
      <w:pPr>
        <w:spacing w:after="0" w:line="240" w:lineRule="auto"/>
        <w:rPr>
          <w:rFonts w:ascii="Aldine721 BT" w:hAnsi="Aldine721 BT" w:cs="Times New Roman"/>
          <w:color w:val="000000" w:themeColor="text1"/>
          <w:sz w:val="20"/>
          <w:szCs w:val="20"/>
          <w:lang w:eastAsia="en-CA"/>
        </w:rPr>
      </w:pPr>
    </w:p>
    <w:p w14:paraId="3E917D34" w14:textId="77777777" w:rsidR="009D31B3" w:rsidRPr="007D6C1E" w:rsidRDefault="009D31B3" w:rsidP="009D31B3">
      <w:pPr>
        <w:spacing w:after="0" w:line="240" w:lineRule="auto"/>
        <w:rPr>
          <w:rFonts w:ascii="Aldine721 BT" w:hAnsi="Aldine721 BT" w:cs="Times New Roman"/>
          <w:i/>
          <w:iCs/>
          <w:color w:val="0070C0"/>
          <w:sz w:val="20"/>
          <w:szCs w:val="20"/>
          <w:lang w:eastAsia="en-CA"/>
        </w:rPr>
      </w:pPr>
      <w:r w:rsidRPr="007D6C1E">
        <w:rPr>
          <w:rFonts w:ascii="Aldine721 BT" w:hAnsi="Aldine721 BT" w:cs="Times New Roman"/>
          <w:i/>
          <w:iCs/>
          <w:color w:val="0070C0"/>
          <w:sz w:val="20"/>
          <w:szCs w:val="20"/>
          <w:lang w:eastAsia="en-CA"/>
        </w:rPr>
        <w:t>Research involving Plants</w:t>
      </w:r>
    </w:p>
    <w:p w14:paraId="6E7D052F" w14:textId="77777777" w:rsidR="009D31B3" w:rsidRPr="007D6C1E" w:rsidRDefault="009D31B3" w:rsidP="009D31B3">
      <w:pPr>
        <w:spacing w:after="0" w:line="240" w:lineRule="auto"/>
        <w:jc w:val="both"/>
        <w:rPr>
          <w:rFonts w:ascii="Aldine721 BT" w:hAnsi="Aldine721 BT" w:cs="Times New Roman"/>
          <w:color w:val="000000" w:themeColor="text1"/>
          <w:sz w:val="20"/>
          <w:szCs w:val="20"/>
          <w:lang w:eastAsia="en-CA"/>
        </w:rPr>
      </w:pPr>
      <w:r w:rsidRPr="007D6C1E">
        <w:rPr>
          <w:rFonts w:ascii="Aldine721 BT" w:hAnsi="Aldine721 BT" w:cs="Times New Roman"/>
          <w:color w:val="000000" w:themeColor="text1"/>
          <w:sz w:val="20"/>
          <w:szCs w:val="20"/>
          <w:lang w:eastAsia="en-CA"/>
        </w:rPr>
        <w:t>No plant was used to conduct this research.</w:t>
      </w:r>
    </w:p>
    <w:p w14:paraId="4D3CDF59" w14:textId="77777777" w:rsidR="009D31B3" w:rsidRPr="007D6C1E" w:rsidRDefault="009D31B3" w:rsidP="009D31B3">
      <w:pPr>
        <w:spacing w:after="0" w:line="240" w:lineRule="auto"/>
        <w:contextualSpacing/>
        <w:rPr>
          <w:rFonts w:ascii="Aldine721 BT" w:hAnsi="Aldine721 BT" w:cs="Times New Roman"/>
          <w:b/>
          <w:bCs/>
          <w:color w:val="000000" w:themeColor="text1"/>
          <w:sz w:val="20"/>
          <w:szCs w:val="20"/>
          <w:lang w:eastAsia="en-CA"/>
        </w:rPr>
      </w:pPr>
    </w:p>
    <w:p w14:paraId="33513C2A" w14:textId="77777777" w:rsidR="009D31B3" w:rsidRPr="007D6C1E" w:rsidRDefault="009D31B3" w:rsidP="009D31B3">
      <w:pPr>
        <w:spacing w:after="0" w:line="240" w:lineRule="auto"/>
        <w:contextualSpacing/>
        <w:rPr>
          <w:rFonts w:ascii="Aldine721 BT" w:hAnsi="Aldine721 BT" w:cs="Times New Roman"/>
          <w:i/>
          <w:iCs/>
          <w:color w:val="0070C0"/>
          <w:sz w:val="20"/>
          <w:szCs w:val="20"/>
          <w:lang w:eastAsia="en-CA"/>
        </w:rPr>
      </w:pPr>
      <w:r w:rsidRPr="007D6C1E">
        <w:rPr>
          <w:rFonts w:ascii="Aldine721 BT" w:hAnsi="Aldine721 BT" w:cs="Times New Roman"/>
          <w:i/>
          <w:iCs/>
          <w:color w:val="0070C0"/>
          <w:sz w:val="20"/>
          <w:szCs w:val="20"/>
          <w:lang w:eastAsia="en-CA"/>
        </w:rPr>
        <w:t>Research on Indigenous Peoples and/or Traditional Knowledge</w:t>
      </w:r>
    </w:p>
    <w:p w14:paraId="4E7DE123" w14:textId="77777777" w:rsidR="009D31B3" w:rsidRPr="007D6C1E" w:rsidRDefault="009D31B3" w:rsidP="009D31B3">
      <w:pPr>
        <w:spacing w:after="0" w:line="240" w:lineRule="auto"/>
        <w:jc w:val="both"/>
        <w:rPr>
          <w:rFonts w:ascii="Aldine721 BT" w:hAnsi="Aldine721 BT" w:cs="Times New Roman"/>
          <w:color w:val="000000" w:themeColor="text1"/>
          <w:sz w:val="20"/>
          <w:szCs w:val="20"/>
          <w:lang w:eastAsia="en-CA"/>
        </w:rPr>
      </w:pPr>
      <w:r w:rsidRPr="007D6C1E">
        <w:rPr>
          <w:rFonts w:ascii="Aldine721 BT" w:hAnsi="Aldine721 BT" w:cs="Times New Roman"/>
          <w:color w:val="000000" w:themeColor="text1"/>
          <w:sz w:val="20"/>
          <w:szCs w:val="20"/>
          <w:lang w:eastAsia="en-CA"/>
        </w:rPr>
        <w:t>Has this research involved Indigenous Peoples as participants or respondents?</w:t>
      </w:r>
      <w:r w:rsidRPr="007D6C1E">
        <w:rPr>
          <w:rFonts w:ascii="Aldine721 BT" w:hAnsi="Aldine721 BT" w:cs="Times New Roman"/>
          <w:color w:val="000000" w:themeColor="text1"/>
          <w:sz w:val="20"/>
          <w:szCs w:val="20"/>
          <w:lang w:eastAsia="en-CA"/>
        </w:rPr>
        <w:tab/>
        <w:t xml:space="preserve">     No</w:t>
      </w:r>
    </w:p>
    <w:p w14:paraId="4E32D94D" w14:textId="77777777" w:rsidR="009D31B3" w:rsidRPr="007D6C1E" w:rsidRDefault="009D31B3" w:rsidP="009D31B3">
      <w:pPr>
        <w:pStyle w:val="ListParagraph"/>
        <w:rPr>
          <w:rFonts w:ascii="Aldine721 BT" w:hAnsi="Aldine721 BT"/>
          <w:color w:val="000000" w:themeColor="text1"/>
          <w:sz w:val="20"/>
          <w:szCs w:val="20"/>
          <w:lang w:eastAsia="en-CA"/>
        </w:rPr>
      </w:pPr>
    </w:p>
    <w:p w14:paraId="0FC733CB" w14:textId="77777777" w:rsidR="009D31B3" w:rsidRPr="007D6C1E" w:rsidRDefault="009D31B3" w:rsidP="009D31B3">
      <w:pPr>
        <w:shd w:val="clear" w:color="auto" w:fill="FFFFFF"/>
        <w:spacing w:after="0" w:line="240" w:lineRule="auto"/>
        <w:contextualSpacing/>
        <w:rPr>
          <w:rFonts w:ascii="Aldine721 BT" w:hAnsi="Aldine721 BT" w:cs="Times New Roman"/>
          <w:i/>
          <w:iCs/>
          <w:color w:val="0070C0"/>
          <w:sz w:val="20"/>
          <w:szCs w:val="20"/>
        </w:rPr>
      </w:pPr>
      <w:r w:rsidRPr="007D6C1E">
        <w:rPr>
          <w:rFonts w:ascii="Aldine721 BT" w:hAnsi="Aldine721 BT" w:cs="Times New Roman"/>
          <w:i/>
          <w:iCs/>
          <w:color w:val="0070C0"/>
          <w:sz w:val="20"/>
          <w:szCs w:val="20"/>
          <w:lang w:eastAsia="en-CA"/>
        </w:rPr>
        <w:t xml:space="preserve">(Optional) </w:t>
      </w:r>
      <w:r w:rsidRPr="007D6C1E">
        <w:rPr>
          <w:rFonts w:ascii="Aldine721 BT" w:hAnsi="Aldine721 BT" w:cs="Times New Roman"/>
          <w:i/>
          <w:iCs/>
          <w:color w:val="0070C0"/>
          <w:sz w:val="20"/>
          <w:szCs w:val="20"/>
        </w:rPr>
        <w:t>PRISMA</w:t>
      </w:r>
      <w:r w:rsidRPr="007D6C1E">
        <w:rPr>
          <w:rStyle w:val="Strong"/>
          <w:rFonts w:ascii="Aldine721 BT" w:hAnsi="Aldine721 BT" w:cs="Times New Roman"/>
          <w:i/>
          <w:iCs/>
          <w:color w:val="0070C0"/>
          <w:sz w:val="20"/>
          <w:szCs w:val="20"/>
        </w:rPr>
        <w:t> </w:t>
      </w:r>
      <w:r w:rsidRPr="007D6C1E">
        <w:rPr>
          <w:rFonts w:ascii="Aldine721 BT" w:hAnsi="Aldine721 BT" w:cs="Times New Roman"/>
          <w:i/>
          <w:iCs/>
          <w:color w:val="0070C0"/>
          <w:sz w:val="20"/>
          <w:szCs w:val="20"/>
        </w:rPr>
        <w:t xml:space="preserve">(Preferred Reporting Items for Systematic Reviews and Meta-Analyses) </w:t>
      </w:r>
    </w:p>
    <w:p w14:paraId="681ABDE6" w14:textId="77777777" w:rsidR="009D31B3" w:rsidRPr="007D6C1E" w:rsidRDefault="009D31B3" w:rsidP="009D31B3">
      <w:pPr>
        <w:shd w:val="clear" w:color="auto" w:fill="FFFFFF"/>
        <w:spacing w:after="0" w:line="240" w:lineRule="auto"/>
        <w:rPr>
          <w:rFonts w:ascii="Aldine721 BT" w:hAnsi="Aldine721 BT" w:cs="Times New Roman"/>
          <w:color w:val="000000" w:themeColor="text1"/>
          <w:sz w:val="20"/>
          <w:szCs w:val="20"/>
          <w:lang w:eastAsia="en-CA"/>
        </w:rPr>
      </w:pPr>
      <w:r w:rsidRPr="007D6C1E">
        <w:rPr>
          <w:rFonts w:ascii="Aldine721 BT" w:hAnsi="Aldine721 BT" w:cs="Times New Roman"/>
          <w:color w:val="000000" w:themeColor="text1"/>
          <w:sz w:val="20"/>
          <w:szCs w:val="20"/>
          <w:lang w:eastAsia="en-CA"/>
        </w:rPr>
        <w:t xml:space="preserve">Have authors complied with PRISMA standards? </w:t>
      </w:r>
      <w:r w:rsidRPr="007D6C1E">
        <w:rPr>
          <w:rFonts w:ascii="Aldine721 BT" w:hAnsi="Aldine721 BT" w:cs="Times New Roman"/>
          <w:color w:val="000000" w:themeColor="text1"/>
          <w:sz w:val="20"/>
          <w:szCs w:val="20"/>
          <w:lang w:eastAsia="en-CA"/>
        </w:rPr>
        <w:tab/>
        <w:t xml:space="preserve">      No</w:t>
      </w:r>
    </w:p>
    <w:p w14:paraId="64F40183" w14:textId="77777777" w:rsidR="009D31B3" w:rsidRPr="007D6C1E" w:rsidRDefault="009D31B3" w:rsidP="009D31B3">
      <w:pPr>
        <w:pStyle w:val="NormalWeb"/>
        <w:shd w:val="clear" w:color="auto" w:fill="FFFFFF"/>
        <w:spacing w:before="0" w:beforeAutospacing="0" w:after="0" w:afterAutospacing="0"/>
        <w:jc w:val="both"/>
        <w:rPr>
          <w:rFonts w:ascii="Aldine721 BT" w:hAnsi="Aldine721 BT"/>
          <w:i/>
          <w:iCs/>
          <w:color w:val="000000" w:themeColor="text1"/>
          <w:sz w:val="20"/>
          <w:szCs w:val="20"/>
        </w:rPr>
      </w:pPr>
    </w:p>
    <w:p w14:paraId="7FEADA13" w14:textId="77777777" w:rsidR="009D31B3" w:rsidRPr="007D6C1E" w:rsidRDefault="009D31B3" w:rsidP="009D31B3">
      <w:pPr>
        <w:pStyle w:val="NormalWeb"/>
        <w:shd w:val="clear" w:color="auto" w:fill="FFFFFF"/>
        <w:spacing w:before="0" w:beforeAutospacing="0" w:after="0" w:afterAutospacing="0"/>
        <w:jc w:val="both"/>
        <w:rPr>
          <w:rFonts w:ascii="Aldine721 BT" w:hAnsi="Aldine721 BT"/>
          <w:i/>
          <w:iCs/>
          <w:color w:val="0070C0"/>
          <w:sz w:val="20"/>
          <w:szCs w:val="20"/>
        </w:rPr>
      </w:pPr>
      <w:r w:rsidRPr="007D6C1E">
        <w:rPr>
          <w:rFonts w:ascii="Aldine721 BT" w:hAnsi="Aldine721 BT"/>
          <w:i/>
          <w:iCs/>
          <w:color w:val="0070C0"/>
          <w:sz w:val="20"/>
          <w:szCs w:val="20"/>
        </w:rPr>
        <w:t>Competing Interests/Conflict of Interest</w:t>
      </w:r>
    </w:p>
    <w:p w14:paraId="6FBD02C9" w14:textId="77777777" w:rsidR="009D31B3" w:rsidRDefault="009D31B3" w:rsidP="009D31B3">
      <w:pPr>
        <w:spacing w:after="0" w:line="240" w:lineRule="auto"/>
        <w:jc w:val="both"/>
        <w:rPr>
          <w:rFonts w:ascii="Aldine721 BT" w:eastAsia="Times New Roman" w:hAnsi="Aldine721 BT" w:cs="Times New Roman"/>
          <w:color w:val="000000" w:themeColor="text1"/>
          <w:sz w:val="20"/>
          <w:szCs w:val="20"/>
          <w:lang w:val="en-US"/>
        </w:rPr>
      </w:pPr>
      <w:r w:rsidRPr="008D51AF">
        <w:rPr>
          <w:rFonts w:ascii="Aldine721 BT" w:eastAsia="Times New Roman" w:hAnsi="Aldine721 BT" w:cs="Times New Roman"/>
          <w:color w:val="000000" w:themeColor="text1"/>
          <w:sz w:val="20"/>
          <w:szCs w:val="20"/>
          <w:lang w:val="en-US"/>
        </w:rPr>
        <w:t>Author has no competing financial, professional, or personal interests from other parties or in publishing this manuscript.</w:t>
      </w:r>
    </w:p>
    <w:p w14:paraId="4120CAD6" w14:textId="77777777" w:rsidR="009D31B3" w:rsidRPr="007D6C1E" w:rsidRDefault="009D31B3" w:rsidP="009D31B3">
      <w:pPr>
        <w:spacing w:after="0" w:line="240" w:lineRule="auto"/>
        <w:jc w:val="both"/>
        <w:rPr>
          <w:rFonts w:ascii="Aldine721 BT" w:hAnsi="Aldine721 BT"/>
          <w:color w:val="000000" w:themeColor="text1"/>
          <w:sz w:val="20"/>
          <w:szCs w:val="20"/>
          <w:lang w:val="en-US"/>
        </w:rPr>
      </w:pPr>
    </w:p>
    <w:p w14:paraId="22124A49" w14:textId="77777777" w:rsidR="009D31B3" w:rsidRPr="007D6C1E" w:rsidRDefault="009D31B3" w:rsidP="009D31B3">
      <w:pPr>
        <w:spacing w:after="0" w:line="240" w:lineRule="auto"/>
        <w:jc w:val="both"/>
        <w:rPr>
          <w:rFonts w:ascii="Aldine721 BT" w:hAnsi="Aldine721 BT"/>
          <w:b/>
          <w:bCs/>
          <w:color w:val="0070C0"/>
          <w:sz w:val="20"/>
          <w:szCs w:val="20"/>
          <w:lang w:eastAsia="en-CA"/>
        </w:rPr>
      </w:pPr>
      <w:r w:rsidRPr="007D6C1E">
        <w:rPr>
          <w:rFonts w:ascii="Aldine721 BT" w:hAnsi="Aldine721 BT"/>
          <w:b/>
          <w:bCs/>
          <w:color w:val="0070C0"/>
          <w:sz w:val="20"/>
          <w:szCs w:val="20"/>
          <w:lang w:eastAsia="en-CA"/>
        </w:rPr>
        <w:t>RIGHTS AND PERMISSIONS</w:t>
      </w:r>
    </w:p>
    <w:p w14:paraId="32B8A47E" w14:textId="77777777" w:rsidR="009D31B3" w:rsidRPr="007D6C1E" w:rsidRDefault="009D31B3" w:rsidP="009D31B3">
      <w:pPr>
        <w:spacing w:after="0" w:line="240" w:lineRule="auto"/>
        <w:jc w:val="both"/>
        <w:rPr>
          <w:rFonts w:ascii="Aldine721 BT" w:hAnsi="Aldine721 BT"/>
          <w:color w:val="000000" w:themeColor="text1"/>
          <w:sz w:val="20"/>
          <w:szCs w:val="20"/>
          <w:shd w:val="clear" w:color="auto" w:fill="FFFFFF"/>
        </w:rPr>
      </w:pPr>
      <w:r w:rsidRPr="007D6C1E">
        <w:rPr>
          <w:rFonts w:ascii="Aldine721 BT" w:hAnsi="Aldine721 BT"/>
          <w:color w:val="000000" w:themeColor="text1"/>
          <w:sz w:val="20"/>
          <w:szCs w:val="20"/>
          <w:lang w:eastAsia="en-CA"/>
        </w:rPr>
        <w:tab/>
        <w:t xml:space="preserve"> </w:t>
      </w:r>
    </w:p>
    <w:p w14:paraId="708B44AC" w14:textId="77777777" w:rsidR="009D31B3" w:rsidRPr="004368DC" w:rsidRDefault="009D31B3" w:rsidP="009D31B3">
      <w:pPr>
        <w:spacing w:after="0" w:line="240" w:lineRule="auto"/>
        <w:jc w:val="both"/>
        <w:rPr>
          <w:rFonts w:ascii="Aldine721 BT" w:eastAsia="Bookman Old Style" w:hAnsi="Aldine721 BT"/>
          <w:color w:val="000000" w:themeColor="text1"/>
          <w:spacing w:val="-2"/>
          <w:sz w:val="20"/>
          <w:szCs w:val="20"/>
        </w:rPr>
      </w:pPr>
      <w:r w:rsidRPr="004368DC">
        <w:rPr>
          <w:rFonts w:ascii="Aldine721 BT" w:hAnsi="Aldine721 BT"/>
          <w:b/>
          <w:bCs/>
          <w:color w:val="0070C0"/>
          <w:spacing w:val="-2"/>
          <w:sz w:val="20"/>
          <w:szCs w:val="20"/>
          <w:lang w:eastAsia="en-CA"/>
        </w:rPr>
        <w:t>Open Access.</w:t>
      </w:r>
      <w:r w:rsidRPr="004368DC">
        <w:rPr>
          <w:rFonts w:ascii="Aldine721 BT" w:hAnsi="Aldine721 BT"/>
          <w:color w:val="0070C0"/>
          <w:spacing w:val="-2"/>
          <w:sz w:val="20"/>
          <w:szCs w:val="20"/>
          <w:lang w:eastAsia="en-CA"/>
        </w:rPr>
        <w:t> </w:t>
      </w:r>
      <w:r w:rsidRPr="004368DC">
        <w:rPr>
          <w:rFonts w:ascii="Aldine721 BT" w:hAnsi="Aldine721 BT"/>
          <w:color w:val="000000" w:themeColor="text1"/>
          <w:spacing w:val="-2"/>
          <w:sz w:val="20"/>
          <w:szCs w:val="20"/>
          <w:lang w:eastAsia="en-CA"/>
        </w:rPr>
        <w:t xml:space="preserve">This article is licensed under a Creative Commons Attribution 4.0 International License, which permits use, sharing, adaptation, </w:t>
      </w:r>
      <w:proofErr w:type="gramStart"/>
      <w:r w:rsidRPr="004368DC">
        <w:rPr>
          <w:rFonts w:ascii="Aldine721 BT" w:hAnsi="Aldine721 BT"/>
          <w:color w:val="000000" w:themeColor="text1"/>
          <w:spacing w:val="-2"/>
          <w:sz w:val="20"/>
          <w:szCs w:val="20"/>
          <w:lang w:eastAsia="en-CA"/>
        </w:rPr>
        <w:t>distribution</w:t>
      </w:r>
      <w:proofErr w:type="gramEnd"/>
      <w:r w:rsidRPr="004368DC">
        <w:rPr>
          <w:rFonts w:ascii="Aldine721 BT" w:hAnsi="Aldine721 BT"/>
          <w:color w:val="000000" w:themeColor="text1"/>
          <w:spacing w:val="-2"/>
          <w:sz w:val="20"/>
          <w:szCs w:val="20"/>
          <w:lang w:eastAsia="en-CA"/>
        </w:rPr>
        <w:t xml:space="preserve"> and reproduction in any medium or format, as long as you give appropriate credit to the original author(s) and the source, provide a link to the Creative Commons license, and indicate if changes were made. The images or other third-party material in this article are included in the article's Creative Commons license, unless indicated otherwise in a credit line to the material. If material is not included in the article's Creative Commons license and your intended use is not permitted by statutory regulation or exceeds the permitted use, you will need to obtain permission directly from the copyright holder. To view a copy of this license, visit </w:t>
      </w:r>
      <w:hyperlink r:id="rId50" w:history="1">
        <w:r w:rsidRPr="004368DC">
          <w:rPr>
            <w:rStyle w:val="Hyperlink"/>
            <w:rFonts w:ascii="Aldine721 BT" w:hAnsi="Aldine721 BT"/>
            <w:color w:val="000000" w:themeColor="text1"/>
            <w:spacing w:val="-2"/>
            <w:sz w:val="20"/>
            <w:szCs w:val="20"/>
            <w:lang w:eastAsia="en-CA"/>
          </w:rPr>
          <w:t>http://creativecommons.org/licenses/by/4.0/</w:t>
        </w:r>
      </w:hyperlink>
      <w:r w:rsidRPr="004368DC">
        <w:rPr>
          <w:rFonts w:ascii="Aldine721 BT" w:hAnsi="Aldine721 BT"/>
          <w:color w:val="000000" w:themeColor="text1"/>
          <w:spacing w:val="-2"/>
          <w:sz w:val="20"/>
          <w:szCs w:val="20"/>
          <w:lang w:eastAsia="en-CA"/>
        </w:rPr>
        <w:t>.</w:t>
      </w:r>
    </w:p>
    <w:p w14:paraId="29D65E97" w14:textId="77777777" w:rsidR="009D31B3" w:rsidRPr="007D6C1E" w:rsidRDefault="009D31B3" w:rsidP="009D31B3">
      <w:pPr>
        <w:spacing w:after="0" w:line="240" w:lineRule="auto"/>
        <w:rPr>
          <w:rFonts w:ascii="Aldine721 BT" w:hAnsi="Aldine721 BT"/>
          <w:sz w:val="20"/>
          <w:szCs w:val="20"/>
        </w:rPr>
      </w:pPr>
    </w:p>
    <w:p w14:paraId="1805D206" w14:textId="37C6E023" w:rsidR="00231ED7" w:rsidRDefault="00231ED7" w:rsidP="00DC11AB">
      <w:pPr>
        <w:spacing w:after="0" w:line="240" w:lineRule="auto"/>
        <w:rPr>
          <w:rFonts w:ascii="Aldine721 BT" w:eastAsia="Bookman Old Style" w:hAnsi="Aldine721 BT"/>
          <w:b/>
          <w:bCs/>
          <w:color w:val="0070C0"/>
          <w:sz w:val="20"/>
          <w:szCs w:val="20"/>
          <w:lang w:val="en-US"/>
        </w:rPr>
      </w:pPr>
      <w:r>
        <w:rPr>
          <w:rFonts w:ascii="Aldine721 BT" w:eastAsia="Bookman Old Style" w:hAnsi="Aldine721 BT"/>
          <w:b/>
          <w:bCs/>
          <w:color w:val="0070C0"/>
          <w:sz w:val="20"/>
          <w:szCs w:val="20"/>
          <w:lang w:val="en-US"/>
        </w:rPr>
        <w:br w:type="page"/>
      </w:r>
    </w:p>
    <w:p w14:paraId="3256F20B" w14:textId="77777777" w:rsidR="00231ED7" w:rsidRPr="00D24015" w:rsidRDefault="00231ED7" w:rsidP="00D24015">
      <w:pPr>
        <w:spacing w:after="0" w:line="240" w:lineRule="auto"/>
        <w:jc w:val="center"/>
        <w:rPr>
          <w:rFonts w:ascii="Aldine721 BT" w:hAnsi="Aldine721 BT" w:cs="Times New Roman"/>
          <w:sz w:val="20"/>
          <w:szCs w:val="20"/>
        </w:rPr>
      </w:pPr>
      <w:r w:rsidRPr="00D24015">
        <w:rPr>
          <w:rFonts w:ascii="Aldine721 BT" w:eastAsiaTheme="majorEastAsia" w:hAnsi="Aldine721 BT" w:cs="Times New Roman"/>
          <w:sz w:val="20"/>
          <w:szCs w:val="20"/>
        </w:rPr>
        <w:lastRenderedPageBreak/>
        <w:t>Annex 1:</w:t>
      </w:r>
      <w:r w:rsidRPr="00D24015">
        <w:rPr>
          <w:rFonts w:ascii="Aldine721 BT" w:eastAsiaTheme="majorEastAsia" w:hAnsi="Aldine721 BT" w:cs="Times New Roman"/>
          <w:b/>
          <w:bCs/>
          <w:sz w:val="20"/>
          <w:szCs w:val="20"/>
        </w:rPr>
        <w:t xml:space="preserve"> </w:t>
      </w:r>
      <w:r w:rsidRPr="00D24015">
        <w:rPr>
          <w:rFonts w:ascii="Aldine721 BT" w:hAnsi="Aldine721 BT" w:cs="Times New Roman"/>
          <w:sz w:val="20"/>
          <w:szCs w:val="20"/>
        </w:rPr>
        <w:t>Bankura District Election Results: Top 3 Candidates by Votes in Each Constituency</w:t>
      </w:r>
    </w:p>
    <w:tbl>
      <w:tblPr>
        <w:tblW w:w="8779" w:type="dxa"/>
        <w:jc w:val="center"/>
        <w:tblLayout w:type="fixed"/>
        <w:tblLook w:val="0420" w:firstRow="1" w:lastRow="0" w:firstColumn="0" w:lastColumn="0" w:noHBand="0" w:noVBand="1"/>
      </w:tblPr>
      <w:tblGrid>
        <w:gridCol w:w="1691"/>
        <w:gridCol w:w="851"/>
        <w:gridCol w:w="1134"/>
        <w:gridCol w:w="2160"/>
        <w:gridCol w:w="958"/>
        <w:gridCol w:w="993"/>
        <w:gridCol w:w="992"/>
      </w:tblGrid>
      <w:tr w:rsidR="00DC07B4" w:rsidRPr="00BF5B0F" w14:paraId="29DCEA23" w14:textId="77777777" w:rsidTr="00DC07B4">
        <w:trPr>
          <w:cantSplit/>
          <w:tblHeader/>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C905CD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947BEC9"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06F14D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07E49B4"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7DE459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51FE14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313637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1905B95B" w14:textId="77777777" w:rsidTr="00D24015">
        <w:trPr>
          <w:cantSplit/>
          <w:jc w:val="center"/>
        </w:trPr>
        <w:tc>
          <w:tcPr>
            <w:tcW w:w="169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F02E1" w14:textId="693976B9"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nkura</w:t>
            </w:r>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E34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286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EB04D"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ladri</w:t>
            </w:r>
            <w:proofErr w:type="spellEnd"/>
            <w:r w:rsidRPr="00BF5B0F">
              <w:rPr>
                <w:rFonts w:ascii="Aldine721 BT" w:eastAsia="Times New Roman" w:hAnsi="Aldine721 BT" w:cs="Times New Roman"/>
                <w:sz w:val="20"/>
                <w:szCs w:val="20"/>
              </w:rPr>
              <w:t xml:space="preserve"> Sekhar Dana</w:t>
            </w:r>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E46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13C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466</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8CF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8</w:t>
            </w:r>
          </w:p>
        </w:tc>
      </w:tr>
      <w:tr w:rsidR="00231ED7" w:rsidRPr="00BF5B0F" w14:paraId="4DAE57ED"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49F9E" w14:textId="15E4A7FD"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nku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C35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81B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5F39D"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yantika</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FCF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5C9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9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D01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234</w:t>
            </w:r>
          </w:p>
        </w:tc>
      </w:tr>
      <w:tr w:rsidR="00231ED7" w:rsidRPr="00BF5B0F" w14:paraId="38B11787"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FFF9B" w14:textId="17E9B7C9"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nku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DB5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301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07A55"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dharani</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1FA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5CD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76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28F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57</w:t>
            </w:r>
          </w:p>
        </w:tc>
      </w:tr>
      <w:tr w:rsidR="00231ED7" w:rsidRPr="00BF5B0F" w14:paraId="4A419FF9"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06E9B" w14:textId="34CE4E6B"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j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024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737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F8770"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lok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BB0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B60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29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FAA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69</w:t>
            </w:r>
          </w:p>
        </w:tc>
      </w:tr>
      <w:tr w:rsidR="00231ED7" w:rsidRPr="00BF5B0F" w14:paraId="611B0C92"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302CD" w14:textId="31961FE6"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j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F49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6B02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12848"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priti</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310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276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0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960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786</w:t>
            </w:r>
          </w:p>
        </w:tc>
      </w:tr>
      <w:tr w:rsidR="00231ED7" w:rsidRPr="00BF5B0F" w14:paraId="6180E92E"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E39A5" w14:textId="65C8FBB9"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j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64B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78D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7D414"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jit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DE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BA3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23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B5B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332</w:t>
            </w:r>
          </w:p>
        </w:tc>
      </w:tr>
      <w:tr w:rsidR="00231ED7" w:rsidRPr="00BF5B0F" w14:paraId="2D38943E"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E821F" w14:textId="1437E44E"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shnu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2B5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B92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22828"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nmay Ghosh (</w:t>
            </w:r>
            <w:proofErr w:type="spellStart"/>
            <w:r w:rsidRPr="00BF5B0F">
              <w:rPr>
                <w:rFonts w:ascii="Aldine721 BT" w:eastAsia="Times New Roman" w:hAnsi="Aldine721 BT" w:cs="Times New Roman"/>
                <w:sz w:val="20"/>
                <w:szCs w:val="20"/>
              </w:rPr>
              <w:t>Bumba</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B6E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0C1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6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4AC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20</w:t>
            </w:r>
          </w:p>
        </w:tc>
      </w:tr>
      <w:tr w:rsidR="00231ED7" w:rsidRPr="00BF5B0F" w14:paraId="301D13CB"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BC78B" w14:textId="510CB6F1"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shnu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302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47A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7349C"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chita</w:t>
            </w:r>
            <w:proofErr w:type="spellEnd"/>
            <w:r w:rsidRPr="00BF5B0F">
              <w:rPr>
                <w:rFonts w:ascii="Aldine721 BT" w:eastAsia="Times New Roman" w:hAnsi="Aldine721 BT" w:cs="Times New Roman"/>
                <w:sz w:val="20"/>
                <w:szCs w:val="20"/>
              </w:rPr>
              <w:t xml:space="preserve"> Bid</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9F2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5E6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2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885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455</w:t>
            </w:r>
          </w:p>
        </w:tc>
      </w:tr>
      <w:tr w:rsidR="00231ED7" w:rsidRPr="00BF5B0F" w14:paraId="55A47CA0"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D1355" w14:textId="0F69F4B2"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shnu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B93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FE7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0B633"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u</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A8B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250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81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34E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395</w:t>
            </w:r>
          </w:p>
        </w:tc>
      </w:tr>
      <w:tr w:rsidR="00231ED7" w:rsidRPr="00BF5B0F" w14:paraId="13FAE79B"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DDCE5" w14:textId="2E56BD60"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hat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FFD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4CB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7BB1C"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tyanarayan</w:t>
            </w:r>
            <w:proofErr w:type="spellEnd"/>
            <w:r w:rsidRPr="00BF5B0F">
              <w:rPr>
                <w:rFonts w:ascii="Aldine721 BT" w:eastAsia="Times New Roman" w:hAnsi="Aldine721 BT" w:cs="Times New Roman"/>
                <w:sz w:val="20"/>
                <w:szCs w:val="20"/>
              </w:rPr>
              <w:t xml:space="preserve"> Mukhopadhy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20A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EF9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2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C90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64</w:t>
            </w:r>
          </w:p>
        </w:tc>
      </w:tr>
      <w:tr w:rsidR="00231ED7" w:rsidRPr="00BF5B0F" w14:paraId="76041133"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3D976" w14:textId="6A7F12D8"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hat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A47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6E0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7515B"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basis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tabyal</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8BC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59D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0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E45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369</w:t>
            </w:r>
          </w:p>
        </w:tc>
      </w:tr>
      <w:tr w:rsidR="00231ED7" w:rsidRPr="00BF5B0F" w14:paraId="641C7EBD"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4C705" w14:textId="108E3837"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hat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3B7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421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F9F42"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Falguni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D77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213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31D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86</w:t>
            </w:r>
          </w:p>
        </w:tc>
      </w:tr>
      <w:tr w:rsidR="00231ED7" w:rsidRPr="00BF5B0F" w14:paraId="073E128A"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715F1" w14:textId="5453E13E"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us</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18D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B19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2802"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irmal Kumar </w:t>
            </w:r>
            <w:proofErr w:type="spellStart"/>
            <w:r w:rsidRPr="00BF5B0F">
              <w:rPr>
                <w:rFonts w:ascii="Aldine721 BT" w:eastAsia="Times New Roman" w:hAnsi="Aldine721 BT" w:cs="Times New Roman"/>
                <w:sz w:val="20"/>
                <w:szCs w:val="20"/>
              </w:rPr>
              <w:t>Dha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FB6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214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9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FBF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20</w:t>
            </w:r>
          </w:p>
        </w:tc>
      </w:tr>
      <w:tr w:rsidR="00231ED7" w:rsidRPr="00BF5B0F" w14:paraId="21B9E3E0"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9DD4B" w14:textId="41870FA4"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us</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B8A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BB5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7BECA"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unu</w:t>
            </w:r>
            <w:proofErr w:type="spellEnd"/>
            <w:r w:rsidRPr="00BF5B0F">
              <w:rPr>
                <w:rFonts w:ascii="Aldine721 BT" w:eastAsia="Times New Roman" w:hAnsi="Aldine721 BT" w:cs="Times New Roman"/>
                <w:sz w:val="20"/>
                <w:szCs w:val="20"/>
              </w:rPr>
              <w:t xml:space="preserve"> Met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F27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A09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71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B44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097</w:t>
            </w:r>
          </w:p>
        </w:tc>
      </w:tr>
      <w:tr w:rsidR="00231ED7" w:rsidRPr="00BF5B0F" w14:paraId="1157E72F"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7BE2C" w14:textId="6096B3D1"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us</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787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3CF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4CD18"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yan</w:t>
            </w:r>
            <w:proofErr w:type="spellEnd"/>
            <w:r w:rsidRPr="00BF5B0F">
              <w:rPr>
                <w:rFonts w:ascii="Aldine721 BT" w:eastAsia="Times New Roman" w:hAnsi="Aldine721 BT" w:cs="Times New Roman"/>
                <w:sz w:val="20"/>
                <w:szCs w:val="20"/>
              </w:rPr>
              <w:t xml:space="preserve"> Kumar Shill (</w:t>
            </w:r>
            <w:proofErr w:type="spellStart"/>
            <w:r w:rsidRPr="00BF5B0F">
              <w:rPr>
                <w:rFonts w:ascii="Aldine721 BT" w:eastAsia="Times New Roman" w:hAnsi="Aldine721 BT" w:cs="Times New Roman"/>
                <w:sz w:val="20"/>
                <w:szCs w:val="20"/>
              </w:rPr>
              <w:t>Bagdi</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CBF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9CA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1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7EC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37</w:t>
            </w:r>
          </w:p>
        </w:tc>
      </w:tr>
      <w:tr w:rsidR="00231ED7" w:rsidRPr="00BF5B0F" w14:paraId="46D3490D"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CAF64" w14:textId="30673FFA"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tul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18D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A09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A232B"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akal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otihe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414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6DB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0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5B3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85</w:t>
            </w:r>
          </w:p>
        </w:tc>
      </w:tr>
      <w:tr w:rsidR="00231ED7" w:rsidRPr="00BF5B0F" w14:paraId="1132D4FC"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64234" w14:textId="2DD5839B"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tul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68D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F1B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919D9"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geeta Mali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15E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7A3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23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81F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480</w:t>
            </w:r>
          </w:p>
        </w:tc>
      </w:tr>
      <w:tr w:rsidR="00231ED7" w:rsidRPr="00BF5B0F" w14:paraId="30A1C727"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18B6E" w14:textId="2ADA4100"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tul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EEA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828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BEF1F"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ksha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nt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166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55E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7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497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38</w:t>
            </w:r>
          </w:p>
        </w:tc>
      </w:tr>
      <w:tr w:rsidR="00231ED7" w:rsidRPr="00BF5B0F" w14:paraId="77D69E48"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1F07E" w14:textId="19A2133C"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Ond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3FC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D99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E6AC7" w14:textId="77777777" w:rsidR="00231ED7" w:rsidRPr="00BF5B0F" w:rsidRDefault="00231ED7" w:rsidP="00D24015">
            <w:pPr>
              <w:spacing w:after="0" w:line="240" w:lineRule="auto"/>
              <w:ind w:left="100" w:right="100"/>
              <w:rPr>
                <w:rFonts w:ascii="Aldine721 BT" w:hAnsi="Aldine721 BT" w:cs="Times New Roman"/>
                <w:sz w:val="20"/>
                <w:szCs w:val="20"/>
              </w:rPr>
            </w:pPr>
            <w:proofErr w:type="gramStart"/>
            <w:r w:rsidRPr="00BF5B0F">
              <w:rPr>
                <w:rFonts w:ascii="Aldine721 BT" w:eastAsia="Times New Roman" w:hAnsi="Aldine721 BT" w:cs="Times New Roman"/>
                <w:sz w:val="20"/>
                <w:szCs w:val="20"/>
              </w:rPr>
              <w:t xml:space="preserve">Amarnath  </w:t>
            </w:r>
            <w:proofErr w:type="spellStart"/>
            <w:r w:rsidRPr="00BF5B0F">
              <w:rPr>
                <w:rFonts w:ascii="Aldine721 BT" w:eastAsia="Times New Roman" w:hAnsi="Aldine721 BT" w:cs="Times New Roman"/>
                <w:sz w:val="20"/>
                <w:szCs w:val="20"/>
              </w:rPr>
              <w:t>Shakha</w:t>
            </w:r>
            <w:proofErr w:type="spellEnd"/>
            <w:proofErr w:type="gram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32C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702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9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703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51</w:t>
            </w:r>
          </w:p>
        </w:tc>
      </w:tr>
      <w:tr w:rsidR="00231ED7" w:rsidRPr="00BF5B0F" w14:paraId="4FA47A8C"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31FD5" w14:textId="1FFF41AC"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Ond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937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B8C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A7766"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up Kumar K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32F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43C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43A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776</w:t>
            </w:r>
          </w:p>
        </w:tc>
      </w:tr>
      <w:tr w:rsidR="00231ED7" w:rsidRPr="00BF5B0F" w14:paraId="04428BDD"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E2366" w14:textId="42460D7C"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Ond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0F8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5E3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0CBFD"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pada</w:t>
            </w:r>
            <w:proofErr w:type="spellEnd"/>
            <w:r w:rsidRPr="00BF5B0F">
              <w:rPr>
                <w:rFonts w:ascii="Aldine721 BT" w:eastAsia="Times New Roman" w:hAnsi="Aldine721 BT" w:cs="Times New Roman"/>
                <w:sz w:val="20"/>
                <w:szCs w:val="20"/>
              </w:rPr>
              <w:t xml:space="preserve"> Chakrabart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E9B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9A7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61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8A1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34</w:t>
            </w:r>
          </w:p>
        </w:tc>
      </w:tr>
      <w:tr w:rsidR="00231ED7" w:rsidRPr="00BF5B0F" w14:paraId="76BF0088"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C3E7B" w14:textId="123F4FE2"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5BA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FFF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FB603"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rityunjo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64C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A92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0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985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398</w:t>
            </w:r>
          </w:p>
        </w:tc>
      </w:tr>
      <w:tr w:rsidR="00231ED7" w:rsidRPr="00BF5B0F" w14:paraId="187CCEAB"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4534D" w14:textId="67F4A3EB"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C7F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5B3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0933E"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dhanshu </w:t>
            </w:r>
            <w:proofErr w:type="spellStart"/>
            <w:r w:rsidRPr="00BF5B0F">
              <w:rPr>
                <w:rFonts w:ascii="Aldine721 BT" w:eastAsia="Times New Roman" w:hAnsi="Aldine721 BT" w:cs="Times New Roman"/>
                <w:sz w:val="20"/>
                <w:szCs w:val="20"/>
              </w:rPr>
              <w:t>Hansd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D92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AF4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6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EDC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052</w:t>
            </w:r>
          </w:p>
        </w:tc>
      </w:tr>
      <w:tr w:rsidR="00231ED7" w:rsidRPr="00BF5B0F" w14:paraId="43E9C5C0"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137D6" w14:textId="770BCAD2" w:rsidR="00231ED7" w:rsidRPr="00BF5B0F" w:rsidRDefault="00D24015"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7CB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DC2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11A1D"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ilan Mand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AB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53B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9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CD9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07</w:t>
            </w:r>
          </w:p>
        </w:tc>
      </w:tr>
      <w:tr w:rsidR="00231ED7" w:rsidRPr="00BF5B0F" w14:paraId="6F57FED6"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441F8" w14:textId="74477EDD"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bund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3C4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725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B9556"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yotsna Mand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CBC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317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9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949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39</w:t>
            </w:r>
          </w:p>
        </w:tc>
      </w:tr>
      <w:tr w:rsidR="00231ED7" w:rsidRPr="00BF5B0F" w14:paraId="2B6ADAD1"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85CAB" w14:textId="6AC6F25B"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bund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7C8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712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693E1"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shudir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ud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419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61D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9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358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932</w:t>
            </w:r>
          </w:p>
        </w:tc>
      </w:tr>
      <w:tr w:rsidR="00231ED7" w:rsidRPr="00BF5B0F" w14:paraId="5FD6013F"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9524D" w14:textId="2CD41517"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bund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72D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F96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D4167"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lin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embram</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300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DB6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0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998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50</w:t>
            </w:r>
          </w:p>
        </w:tc>
      </w:tr>
      <w:tr w:rsidR="00231ED7" w:rsidRPr="00BF5B0F" w14:paraId="47B0D9FB"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AC5A0" w14:textId="478A9FAC"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t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C48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B9A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AD323"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uri</w:t>
            </w:r>
            <w:proofErr w:type="spellEnd"/>
            <w:r w:rsidRPr="00BF5B0F">
              <w:rPr>
                <w:rFonts w:ascii="Aldine721 BT" w:eastAsia="Times New Roman" w:hAnsi="Aldine721 BT" w:cs="Times New Roman"/>
                <w:sz w:val="20"/>
                <w:szCs w:val="20"/>
              </w:rPr>
              <w:t xml:space="preserve"> Chand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2BF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41B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64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E07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45</w:t>
            </w:r>
          </w:p>
        </w:tc>
      </w:tr>
      <w:tr w:rsidR="00231ED7" w:rsidRPr="00BF5B0F" w14:paraId="0753E0D4"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759BC" w14:textId="556F179A"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t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A5C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F5D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5BCD3"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tosh</w:t>
            </w:r>
            <w:proofErr w:type="spellEnd"/>
            <w:r w:rsidRPr="00BF5B0F">
              <w:rPr>
                <w:rFonts w:ascii="Aldine721 BT" w:eastAsia="Times New Roman" w:hAnsi="Aldine721 BT" w:cs="Times New Roman"/>
                <w:sz w:val="20"/>
                <w:szCs w:val="20"/>
              </w:rPr>
              <w:t xml:space="preserve"> Kumar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9BE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F92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5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1B1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419</w:t>
            </w:r>
          </w:p>
        </w:tc>
      </w:tr>
      <w:tr w:rsidR="00231ED7" w:rsidRPr="00BF5B0F" w14:paraId="3AB94760"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4E934" w14:textId="10CA73F7"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to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32E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FCB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BC347"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ndadula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ur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F5A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D31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08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1AE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30</w:t>
            </w:r>
          </w:p>
        </w:tc>
      </w:tr>
      <w:tr w:rsidR="00231ED7" w:rsidRPr="00BF5B0F" w14:paraId="5B470704"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408FC" w14:textId="52ECA91C"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muk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9A6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6BE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18D7E"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bak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Gharam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DF3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A3F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1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113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88</w:t>
            </w:r>
          </w:p>
        </w:tc>
      </w:tr>
      <w:tr w:rsidR="00231ED7" w:rsidRPr="00BF5B0F" w14:paraId="15440541"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5093C" w14:textId="66D82C84"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muk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019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D71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8851B"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Shyamal </w:t>
            </w:r>
            <w:proofErr w:type="spellStart"/>
            <w:r w:rsidRPr="00BF5B0F">
              <w:rPr>
                <w:rFonts w:ascii="Aldine721 BT" w:eastAsia="Times New Roman" w:hAnsi="Aldine721 BT" w:cs="Times New Roman"/>
                <w:sz w:val="20"/>
                <w:szCs w:val="20"/>
              </w:rPr>
              <w:t>Sant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719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BC2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2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221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548</w:t>
            </w:r>
          </w:p>
        </w:tc>
      </w:tr>
      <w:tr w:rsidR="00231ED7" w:rsidRPr="00BF5B0F" w14:paraId="5EEDA4C4"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A3B45" w14:textId="7A6D030D"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muk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0A9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EC7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9DB8B"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jit</w:t>
            </w:r>
            <w:proofErr w:type="spellEnd"/>
            <w:r w:rsidRPr="00BF5B0F">
              <w:rPr>
                <w:rFonts w:ascii="Aldine721 BT" w:eastAsia="Times New Roman" w:hAnsi="Aldine721 BT" w:cs="Times New Roman"/>
                <w:sz w:val="20"/>
                <w:szCs w:val="20"/>
              </w:rPr>
              <w:t xml:space="preserve"> R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83F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1D9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72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C6F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53</w:t>
            </w:r>
          </w:p>
        </w:tc>
      </w:tr>
      <w:tr w:rsidR="00231ED7" w:rsidRPr="00BF5B0F" w14:paraId="0021DCF0"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6E7B7" w14:textId="00780DEB"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ldan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442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CEA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05D01"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up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CA1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AE6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0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835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377</w:t>
            </w:r>
          </w:p>
        </w:tc>
      </w:tr>
      <w:tr w:rsidR="00231ED7" w:rsidRPr="00BF5B0F" w14:paraId="7DB24736"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5905F" w14:textId="47E25366"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ldan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054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EA9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99322" w14:textId="77777777" w:rsidR="00231ED7" w:rsidRPr="00BF5B0F" w:rsidRDefault="00231ED7" w:rsidP="00D24015">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hyamal Kumar Sarkar (</w:t>
            </w:r>
            <w:proofErr w:type="spellStart"/>
            <w:r w:rsidRPr="00BF5B0F">
              <w:rPr>
                <w:rFonts w:ascii="Aldine721 BT" w:eastAsia="Times New Roman" w:hAnsi="Aldine721 BT" w:cs="Times New Roman"/>
                <w:sz w:val="20"/>
                <w:szCs w:val="20"/>
              </w:rPr>
              <w:t>Benu</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E55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DE5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64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9A8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460</w:t>
            </w:r>
          </w:p>
        </w:tc>
      </w:tr>
      <w:tr w:rsidR="00231ED7" w:rsidRPr="00BF5B0F" w14:paraId="7CE75766" w14:textId="77777777" w:rsidTr="00D2401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2EEE2" w14:textId="1510678B" w:rsidR="00231ED7" w:rsidRPr="00BF5B0F" w:rsidRDefault="00D24015"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ldan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32F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446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42A59" w14:textId="77777777" w:rsidR="00231ED7" w:rsidRPr="00BF5B0F" w:rsidRDefault="00231ED7" w:rsidP="00D24015">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oranjan</w:t>
            </w:r>
            <w:proofErr w:type="spellEnd"/>
            <w:r w:rsidRPr="00BF5B0F">
              <w:rPr>
                <w:rFonts w:ascii="Aldine721 BT" w:eastAsia="Times New Roman" w:hAnsi="Aldine721 BT" w:cs="Times New Roman"/>
                <w:sz w:val="20"/>
                <w:szCs w:val="20"/>
              </w:rPr>
              <w:t xml:space="preserve"> Pa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96C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63D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1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CA7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71</w:t>
            </w:r>
          </w:p>
        </w:tc>
      </w:tr>
    </w:tbl>
    <w:p w14:paraId="5210DFB0" w14:textId="77777777" w:rsidR="00231ED7" w:rsidRPr="00BF5B0F" w:rsidRDefault="00231ED7" w:rsidP="00DC11AB">
      <w:pPr>
        <w:spacing w:after="0" w:line="240" w:lineRule="auto"/>
        <w:jc w:val="both"/>
        <w:rPr>
          <w:rFonts w:ascii="Aldine721 BT" w:hAnsi="Aldine721 BT" w:cs="Times New Roman"/>
          <w:sz w:val="20"/>
          <w:szCs w:val="20"/>
        </w:rPr>
      </w:pPr>
    </w:p>
    <w:p w14:paraId="6C6231AF" w14:textId="77777777" w:rsidR="00231ED7" w:rsidRPr="00BF5B0F" w:rsidRDefault="00231ED7" w:rsidP="00DC11AB">
      <w:pPr>
        <w:spacing w:after="0" w:line="240" w:lineRule="auto"/>
        <w:jc w:val="both"/>
        <w:rPr>
          <w:rFonts w:ascii="Aldine721 BT" w:hAnsi="Aldine721 BT" w:cs="Times New Roman"/>
          <w:sz w:val="20"/>
          <w:szCs w:val="20"/>
        </w:rPr>
      </w:pPr>
      <w:r w:rsidRPr="00BF5B0F">
        <w:rPr>
          <w:rFonts w:ascii="Aldine721 BT" w:hAnsi="Aldine721 BT" w:cs="Times New Roman"/>
          <w:sz w:val="20"/>
          <w:szCs w:val="20"/>
        </w:rPr>
        <w:br w:type="page"/>
      </w:r>
    </w:p>
    <w:p w14:paraId="0E19031C" w14:textId="77777777" w:rsidR="00231ED7" w:rsidRPr="007535F1" w:rsidRDefault="00231ED7" w:rsidP="00813AD3">
      <w:pPr>
        <w:pStyle w:val="Heading2"/>
      </w:pPr>
      <w:r w:rsidRPr="007535F1">
        <w:lastRenderedPageBreak/>
        <w:t>Annex 2: Bardhaman District Election Results: Top 3 Candidates by Votes in Each Constituency</w:t>
      </w:r>
    </w:p>
    <w:tbl>
      <w:tblPr>
        <w:tblW w:w="9204" w:type="dxa"/>
        <w:jc w:val="center"/>
        <w:tblLayout w:type="fixed"/>
        <w:tblLook w:val="0420" w:firstRow="1" w:lastRow="0" w:firstColumn="0" w:lastColumn="0" w:noHBand="0" w:noVBand="1"/>
      </w:tblPr>
      <w:tblGrid>
        <w:gridCol w:w="2117"/>
        <w:gridCol w:w="850"/>
        <w:gridCol w:w="1134"/>
        <w:gridCol w:w="2160"/>
        <w:gridCol w:w="959"/>
        <w:gridCol w:w="992"/>
        <w:gridCol w:w="992"/>
      </w:tblGrid>
      <w:tr w:rsidR="00854108" w:rsidRPr="00BF5B0F" w14:paraId="5AD2D324" w14:textId="77777777" w:rsidTr="00025FAA">
        <w:trPr>
          <w:cantSplit/>
          <w:tblHeader/>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098F87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7804538"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EEC4F7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AB20F3A"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BFF1356"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395C05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3003A8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09D999C5" w14:textId="77777777" w:rsidTr="00854108">
        <w:trPr>
          <w:cantSplit/>
          <w:jc w:val="center"/>
        </w:trPr>
        <w:tc>
          <w:tcPr>
            <w:tcW w:w="2117"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AF4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Dakshin</w:t>
            </w:r>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0E0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2D0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91887"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gnimitra</w:t>
            </w:r>
            <w:proofErr w:type="spellEnd"/>
            <w:r w:rsidRPr="00BF5B0F">
              <w:rPr>
                <w:rFonts w:ascii="Aldine721 BT" w:eastAsia="Times New Roman" w:hAnsi="Aldine721 BT" w:cs="Times New Roman"/>
                <w:sz w:val="20"/>
                <w:szCs w:val="20"/>
              </w:rPr>
              <w:t xml:space="preserve"> Paul</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EC6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417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88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30A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87</w:t>
            </w:r>
          </w:p>
        </w:tc>
      </w:tr>
      <w:tr w:rsidR="00231ED7" w:rsidRPr="00BF5B0F" w14:paraId="0B23FF7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CC9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E14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B1C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DEEDD"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yani</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184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EAC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28E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422</w:t>
            </w:r>
          </w:p>
        </w:tc>
      </w:tr>
      <w:tr w:rsidR="00231ED7" w:rsidRPr="00BF5B0F" w14:paraId="621B8BC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C28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156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B78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814CF"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santa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31D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F51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9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4D5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06</w:t>
            </w:r>
          </w:p>
        </w:tc>
      </w:tr>
      <w:tr w:rsidR="00231ED7" w:rsidRPr="00BF5B0F" w14:paraId="5630D7B0"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EAE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B66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C08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A26FE"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hata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lo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6B0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FAF4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93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3BD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110</w:t>
            </w:r>
          </w:p>
        </w:tc>
      </w:tr>
      <w:tr w:rsidR="00231ED7" w:rsidRPr="00BF5B0F" w14:paraId="3C9B7180"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F51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74E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3C3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F018D"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endu</w:t>
            </w:r>
            <w:proofErr w:type="spellEnd"/>
            <w:r w:rsidRPr="00BF5B0F">
              <w:rPr>
                <w:rFonts w:ascii="Aldine721 BT" w:eastAsia="Times New Roman" w:hAnsi="Aldine721 BT" w:cs="Times New Roman"/>
                <w:sz w:val="20"/>
                <w:szCs w:val="20"/>
              </w:rPr>
              <w:t xml:space="preserve"> Mukh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B5D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EC6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8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E38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350</w:t>
            </w:r>
          </w:p>
        </w:tc>
      </w:tr>
      <w:tr w:rsidR="00231ED7" w:rsidRPr="00BF5B0F" w14:paraId="6B83C5E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E01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sansol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BBE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9EC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59892"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ohammad </w:t>
            </w:r>
            <w:proofErr w:type="spellStart"/>
            <w:r w:rsidRPr="00BF5B0F">
              <w:rPr>
                <w:rFonts w:ascii="Aldine721 BT" w:eastAsia="Times New Roman" w:hAnsi="Aldine721 BT" w:cs="Times New Roman"/>
                <w:sz w:val="20"/>
                <w:szCs w:val="20"/>
              </w:rPr>
              <w:t>Mustaqim</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ACA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858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7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1E4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3</w:t>
            </w:r>
          </w:p>
        </w:tc>
      </w:tr>
      <w:tr w:rsidR="00231ED7" w:rsidRPr="00BF5B0F" w14:paraId="1104831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CB7B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us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0BE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23D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354A2"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hedanand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hande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28A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879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39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8B1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15</w:t>
            </w:r>
          </w:p>
        </w:tc>
      </w:tr>
      <w:tr w:rsidR="00231ED7" w:rsidRPr="00BF5B0F" w14:paraId="2F12733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5523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us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FA1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376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06318"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ta</w:t>
            </w:r>
            <w:proofErr w:type="spellEnd"/>
            <w:r w:rsidRPr="00BF5B0F">
              <w:rPr>
                <w:rFonts w:ascii="Aldine721 BT" w:eastAsia="Times New Roman" w:hAnsi="Aldine721 BT" w:cs="Times New Roman"/>
                <w:sz w:val="20"/>
                <w:szCs w:val="20"/>
              </w:rPr>
              <w:t xml:space="preserve"> Maj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66F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C9A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5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144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178</w:t>
            </w:r>
          </w:p>
        </w:tc>
      </w:tr>
      <w:tr w:rsidR="00231ED7" w:rsidRPr="00BF5B0F" w14:paraId="2C79A6F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AA45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us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0D4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1E7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F075D"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Chanchal Kumar Majh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A35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5A4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39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BFF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360</w:t>
            </w:r>
          </w:p>
        </w:tc>
      </w:tr>
      <w:tr w:rsidR="00231ED7" w:rsidRPr="00BF5B0F" w14:paraId="50F5FEF0"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71A6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ba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D0F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1D3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D6704"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w:t>
            </w:r>
            <w:proofErr w:type="spellEnd"/>
            <w:r w:rsidRPr="00BF5B0F">
              <w:rPr>
                <w:rFonts w:ascii="Aldine721 BT" w:eastAsia="Times New Roman" w:hAnsi="Aldine721 BT" w:cs="Times New Roman"/>
                <w:sz w:val="20"/>
                <w:szCs w:val="20"/>
              </w:rPr>
              <w:t xml:space="preserve"> Upadhy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5F7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0A9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43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706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57</w:t>
            </w:r>
          </w:p>
        </w:tc>
      </w:tr>
      <w:tr w:rsidR="00231ED7" w:rsidRPr="00BF5B0F" w14:paraId="508EB0E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2154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ba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81C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E48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EF213"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ijit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992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667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9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2B4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011</w:t>
            </w:r>
          </w:p>
        </w:tc>
      </w:tr>
      <w:tr w:rsidR="00231ED7" w:rsidRPr="00BF5B0F" w14:paraId="62E8D77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542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ba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A2F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E02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4DCCD"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endra</w:t>
            </w:r>
            <w:proofErr w:type="spellEnd"/>
            <w:r w:rsidRPr="00BF5B0F">
              <w:rPr>
                <w:rFonts w:ascii="Aldine721 BT" w:eastAsia="Times New Roman" w:hAnsi="Aldine721 BT" w:cs="Times New Roman"/>
                <w:sz w:val="20"/>
                <w:szCs w:val="20"/>
              </w:rPr>
              <w:t xml:space="preserve"> Nath </w:t>
            </w:r>
            <w:proofErr w:type="spellStart"/>
            <w:r w:rsidRPr="00BF5B0F">
              <w:rPr>
                <w:rFonts w:ascii="Aldine721 BT" w:eastAsia="Times New Roman" w:hAnsi="Aldine721 BT" w:cs="Times New Roman"/>
                <w:sz w:val="20"/>
                <w:szCs w:val="20"/>
              </w:rPr>
              <w:t>Bagch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796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A8B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6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B7C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23</w:t>
            </w:r>
          </w:p>
        </w:tc>
      </w:tr>
      <w:tr w:rsidR="00231ED7" w:rsidRPr="00BF5B0F" w14:paraId="3A7AB14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0072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FC2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500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9180F"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hokan</w:t>
            </w:r>
            <w:proofErr w:type="spellEnd"/>
            <w:r w:rsidRPr="00BF5B0F">
              <w:rPr>
                <w:rFonts w:ascii="Aldine721 BT" w:eastAsia="Times New Roman" w:hAnsi="Aldine721 BT" w:cs="Times New Roman"/>
                <w:sz w:val="20"/>
                <w:szCs w:val="20"/>
              </w:rPr>
              <w:t xml:space="preserve">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CD6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04B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0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5F1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05</w:t>
            </w:r>
          </w:p>
        </w:tc>
      </w:tr>
      <w:tr w:rsidR="00231ED7" w:rsidRPr="00BF5B0F" w14:paraId="386B0C3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F95D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2F5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8A3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7E1D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dip Nand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ECF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743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91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65C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564</w:t>
            </w:r>
          </w:p>
        </w:tc>
      </w:tr>
      <w:tr w:rsidR="00231ED7" w:rsidRPr="00BF5B0F" w14:paraId="55E9730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0096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48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C2A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A6E84"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ith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ah</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E8F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4A7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3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79E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39</w:t>
            </w:r>
          </w:p>
        </w:tc>
      </w:tr>
      <w:tr w:rsidR="00231ED7" w:rsidRPr="00BF5B0F" w14:paraId="020AD1B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F519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B3E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4B9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5AAB8"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sith</w:t>
            </w:r>
            <w:proofErr w:type="spellEnd"/>
            <w:r w:rsidRPr="00BF5B0F">
              <w:rPr>
                <w:rFonts w:ascii="Aldine721 BT" w:eastAsia="Times New Roman" w:hAnsi="Aldine721 BT" w:cs="Times New Roman"/>
                <w:sz w:val="20"/>
                <w:szCs w:val="20"/>
              </w:rPr>
              <w:t xml:space="preserve"> Kumar Mali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336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7F4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21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A98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268</w:t>
            </w:r>
          </w:p>
        </w:tc>
      </w:tr>
      <w:tr w:rsidR="00231ED7" w:rsidRPr="00BF5B0F" w14:paraId="79C3A59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BA43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7597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06E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F4116"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dha </w:t>
            </w:r>
            <w:proofErr w:type="spellStart"/>
            <w:r w:rsidRPr="00BF5B0F">
              <w:rPr>
                <w:rFonts w:ascii="Aldine721 BT" w:eastAsia="Times New Roman" w:hAnsi="Aldine721 BT" w:cs="Times New Roman"/>
                <w:sz w:val="20"/>
                <w:szCs w:val="20"/>
              </w:rPr>
              <w:t>Kanta</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0BE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2BE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9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F5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915</w:t>
            </w:r>
          </w:p>
        </w:tc>
      </w:tr>
      <w:tr w:rsidR="00231ED7" w:rsidRPr="00BF5B0F" w14:paraId="1CD02C42"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4977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dhaman</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311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1F5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9C662"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Choran</w:t>
            </w:r>
            <w:proofErr w:type="spellEnd"/>
            <w:r w:rsidRPr="00BF5B0F">
              <w:rPr>
                <w:rFonts w:ascii="Aldine721 BT" w:eastAsia="Times New Roman" w:hAnsi="Aldine721 BT" w:cs="Times New Roman"/>
                <w:sz w:val="20"/>
                <w:szCs w:val="20"/>
              </w:rPr>
              <w:t xml:space="preserve"> Le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C78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FD9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0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8C9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681</w:t>
            </w:r>
          </w:p>
        </w:tc>
      </w:tr>
      <w:tr w:rsidR="00231ED7" w:rsidRPr="00BF5B0F" w14:paraId="152A7A8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E96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t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5F6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C44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F345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dhikari </w:t>
            </w:r>
            <w:proofErr w:type="spellStart"/>
            <w:r w:rsidRPr="00BF5B0F">
              <w:rPr>
                <w:rFonts w:ascii="Aldine721 BT" w:eastAsia="Times New Roman" w:hAnsi="Aldine721 BT" w:cs="Times New Roman"/>
                <w:sz w:val="20"/>
                <w:szCs w:val="20"/>
              </w:rPr>
              <w:t>Mangobind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6C6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8EC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0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505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741</w:t>
            </w:r>
          </w:p>
        </w:tc>
      </w:tr>
      <w:tr w:rsidR="00231ED7" w:rsidRPr="00BF5B0F" w14:paraId="10C3C88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C715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t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71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211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6DF0C"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endranat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owa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7D7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D8B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28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1B9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680</w:t>
            </w:r>
          </w:p>
        </w:tc>
      </w:tr>
      <w:tr w:rsidR="00231ED7" w:rsidRPr="00BF5B0F" w14:paraId="756AB0C2"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1419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t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DB6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840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6531D"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zrul Haqu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F5B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DA5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46B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61</w:t>
            </w:r>
          </w:p>
        </w:tc>
      </w:tr>
      <w:tr w:rsidR="00231ED7" w:rsidRPr="00BF5B0F" w14:paraId="5F7EA61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BFA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rgapu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64D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9C7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9E6D5"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Lakshman Chandra </w:t>
            </w:r>
            <w:proofErr w:type="spellStart"/>
            <w:r w:rsidRPr="00BF5B0F">
              <w:rPr>
                <w:rFonts w:ascii="Aldine721 BT" w:eastAsia="Times New Roman" w:hAnsi="Aldine721 BT" w:cs="Times New Roman"/>
                <w:sz w:val="20"/>
                <w:szCs w:val="20"/>
              </w:rPr>
              <w:t>Ghoru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92D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A3D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18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200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64</w:t>
            </w:r>
          </w:p>
        </w:tc>
      </w:tr>
      <w:tr w:rsidR="00231ED7" w:rsidRPr="00BF5B0F" w14:paraId="5B701E7E"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74B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rgapu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A2F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59B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4DE86"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wanat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rial</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9A1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60C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5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764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492</w:t>
            </w:r>
          </w:p>
        </w:tc>
      </w:tr>
      <w:tr w:rsidR="00231ED7" w:rsidRPr="00BF5B0F" w14:paraId="062538E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EA9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rgapu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5C8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05E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66080"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esh</w:t>
            </w:r>
            <w:proofErr w:type="spellEnd"/>
            <w:r w:rsidRPr="00BF5B0F">
              <w:rPr>
                <w:rFonts w:ascii="Aldine721 BT" w:eastAsia="Times New Roman" w:hAnsi="Aldine721 BT" w:cs="Times New Roman"/>
                <w:sz w:val="20"/>
                <w:szCs w:val="20"/>
              </w:rPr>
              <w:t xml:space="preserve"> Chakrabort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0BD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0B9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03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A47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406</w:t>
            </w:r>
          </w:p>
        </w:tc>
      </w:tr>
      <w:tr w:rsidR="00231ED7" w:rsidRPr="00BF5B0F" w14:paraId="147F08D1"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52C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urgapu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536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9A2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7F63A"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dip Mazum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DDA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F5D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3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F32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46</w:t>
            </w:r>
          </w:p>
        </w:tc>
      </w:tr>
      <w:tr w:rsidR="00231ED7" w:rsidRPr="00BF5B0F" w14:paraId="7B32188C"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1FE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urgapu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6FC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F79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32470"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Colonel </w:t>
            </w:r>
            <w:proofErr w:type="spellStart"/>
            <w:r w:rsidRPr="00BF5B0F">
              <w:rPr>
                <w:rFonts w:ascii="Aldine721 BT" w:eastAsia="Times New Roman" w:hAnsi="Aldine721 BT" w:cs="Times New Roman"/>
                <w:sz w:val="20"/>
                <w:szCs w:val="20"/>
              </w:rPr>
              <w:t>Diptansu</w:t>
            </w:r>
            <w:proofErr w:type="spellEnd"/>
            <w:r w:rsidRPr="00BF5B0F">
              <w:rPr>
                <w:rFonts w:ascii="Aldine721 BT" w:eastAsia="Times New Roman" w:hAnsi="Aldine721 BT" w:cs="Times New Roman"/>
                <w:sz w:val="20"/>
                <w:szCs w:val="20"/>
              </w:rPr>
              <w:t xml:space="preserve"> Chaudhu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9B2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572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5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B8A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494</w:t>
            </w:r>
          </w:p>
        </w:tc>
      </w:tr>
      <w:tr w:rsidR="00231ED7" w:rsidRPr="00BF5B0F" w14:paraId="067743B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4B8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urgapu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255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512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04D18"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has</w:t>
            </w:r>
            <w:proofErr w:type="spellEnd"/>
            <w:r w:rsidRPr="00BF5B0F">
              <w:rPr>
                <w:rFonts w:ascii="Aldine721 BT" w:eastAsia="Times New Roman" w:hAnsi="Aldine721 BT" w:cs="Times New Roman"/>
                <w:sz w:val="20"/>
                <w:szCs w:val="20"/>
              </w:rPr>
              <w:t xml:space="preserve"> Ray Chaudhur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A4A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3B7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06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355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435</w:t>
            </w:r>
          </w:p>
        </w:tc>
      </w:tr>
      <w:tr w:rsidR="00231ED7" w:rsidRPr="00BF5B0F" w14:paraId="6DAD5C7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DB6B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ls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798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6D5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D92F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epal </w:t>
            </w:r>
            <w:proofErr w:type="spellStart"/>
            <w:r w:rsidRPr="00BF5B0F">
              <w:rPr>
                <w:rFonts w:ascii="Aldine721 BT" w:eastAsia="Times New Roman" w:hAnsi="Aldine721 BT" w:cs="Times New Roman"/>
                <w:sz w:val="20"/>
                <w:szCs w:val="20"/>
              </w:rPr>
              <w:t>Ghoru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AEE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582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5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0F1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262</w:t>
            </w:r>
          </w:p>
        </w:tc>
      </w:tr>
      <w:tr w:rsidR="00231ED7" w:rsidRPr="00BF5B0F" w14:paraId="755457D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260B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ls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4E1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1A0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ECE1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kash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430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BEB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2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3AF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222</w:t>
            </w:r>
          </w:p>
        </w:tc>
      </w:tr>
      <w:tr w:rsidR="00231ED7" w:rsidRPr="00BF5B0F" w14:paraId="4BCF7C0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AD50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ls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B6C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00C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E1CBE"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andalal </w:t>
            </w:r>
            <w:proofErr w:type="spellStart"/>
            <w:r w:rsidRPr="00BF5B0F">
              <w:rPr>
                <w:rFonts w:ascii="Aldine721 BT" w:eastAsia="Times New Roman" w:hAnsi="Aldine721 BT" w:cs="Times New Roman"/>
                <w:sz w:val="20"/>
                <w:szCs w:val="20"/>
              </w:rPr>
              <w:t>Pondit</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154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01E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0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F44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502</w:t>
            </w:r>
          </w:p>
        </w:tc>
      </w:tr>
      <w:tr w:rsidR="00231ED7" w:rsidRPr="00BF5B0F" w14:paraId="5BCC14F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640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malpu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265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4BC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7D952"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lok Kumar Majh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904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8B5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99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F82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71</w:t>
            </w:r>
          </w:p>
        </w:tc>
      </w:tr>
      <w:tr w:rsidR="00231ED7" w:rsidRPr="00BF5B0F" w14:paraId="42A1B58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DB9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malpu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A89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64F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55E0D"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ar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pa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60F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E7E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0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FE8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730</w:t>
            </w:r>
          </w:p>
        </w:tc>
      </w:tr>
      <w:tr w:rsidR="00231ED7" w:rsidRPr="00BF5B0F" w14:paraId="145AAED1"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E37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malpu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D27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F8A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221D3"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mar </w:t>
            </w:r>
            <w:proofErr w:type="spellStart"/>
            <w:r w:rsidRPr="00BF5B0F">
              <w:rPr>
                <w:rFonts w:ascii="Aldine721 BT" w:eastAsia="Times New Roman" w:hAnsi="Aldine721 BT" w:cs="Times New Roman"/>
                <w:sz w:val="20"/>
                <w:szCs w:val="20"/>
              </w:rPr>
              <w:t>Hazr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892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002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2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A88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433</w:t>
            </w:r>
          </w:p>
        </w:tc>
      </w:tr>
      <w:tr w:rsidR="00231ED7" w:rsidRPr="00BF5B0F" w14:paraId="5722E89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14A7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mur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276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95F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EB53C"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eram</w:t>
            </w:r>
            <w:proofErr w:type="spellEnd"/>
            <w:r w:rsidRPr="00BF5B0F">
              <w:rPr>
                <w:rFonts w:ascii="Aldine721 BT" w:eastAsia="Times New Roman" w:hAnsi="Aldine721 BT" w:cs="Times New Roman"/>
                <w:sz w:val="20"/>
                <w:szCs w:val="20"/>
              </w:rPr>
              <w:t xml:space="preserve"> Sing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BC1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E2F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00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3EF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51</w:t>
            </w:r>
          </w:p>
        </w:tc>
      </w:tr>
      <w:tr w:rsidR="00231ED7" w:rsidRPr="00BF5B0F" w14:paraId="0AF2BEF5"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234A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mur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B13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CF8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7D5B"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Kumar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FE2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3C0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95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42D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133</w:t>
            </w:r>
          </w:p>
        </w:tc>
      </w:tr>
      <w:tr w:rsidR="00231ED7" w:rsidRPr="00BF5B0F" w14:paraId="096DB79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4792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mur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961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8A7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8DD86"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ishe</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736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2BC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81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406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409</w:t>
            </w:r>
          </w:p>
        </w:tc>
      </w:tr>
      <w:tr w:rsidR="00231ED7" w:rsidRPr="00BF5B0F" w14:paraId="233F9DC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86A5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n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3EF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682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C5EEE"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oprasad</w:t>
            </w:r>
            <w:proofErr w:type="spellEnd"/>
            <w:r w:rsidRPr="00BF5B0F">
              <w:rPr>
                <w:rFonts w:ascii="Aldine721 BT" w:eastAsia="Times New Roman" w:hAnsi="Aldine721 BT" w:cs="Times New Roman"/>
                <w:sz w:val="20"/>
                <w:szCs w:val="20"/>
              </w:rPr>
              <w:t xml:space="preserve"> Bag (</w:t>
            </w:r>
            <w:proofErr w:type="spellStart"/>
            <w:r w:rsidRPr="00BF5B0F">
              <w:rPr>
                <w:rFonts w:ascii="Aldine721 BT" w:eastAsia="Times New Roman" w:hAnsi="Aldine721 BT" w:cs="Times New Roman"/>
                <w:sz w:val="20"/>
                <w:szCs w:val="20"/>
              </w:rPr>
              <w:t>Poltu</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2B8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404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0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987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78</w:t>
            </w:r>
          </w:p>
        </w:tc>
      </w:tr>
      <w:tr w:rsidR="00231ED7" w:rsidRPr="00BF5B0F" w14:paraId="1A8AED5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4AD3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n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4F8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706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41FC5"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jit Kundu</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3B0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0E9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5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6C8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590</w:t>
            </w:r>
          </w:p>
        </w:tc>
      </w:tr>
      <w:tr w:rsidR="00231ED7" w:rsidRPr="00BF5B0F" w14:paraId="54741965"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0383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n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A4B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E01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E3BA2"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rab</w:t>
            </w:r>
            <w:proofErr w:type="spellEnd"/>
            <w:r w:rsidRPr="00BF5B0F">
              <w:rPr>
                <w:rFonts w:ascii="Aldine721 BT" w:eastAsia="Times New Roman" w:hAnsi="Aldine721 BT" w:cs="Times New Roman"/>
                <w:sz w:val="20"/>
                <w:szCs w:val="20"/>
              </w:rPr>
              <w:t xml:space="preserve">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29E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CF1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00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84A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498</w:t>
            </w:r>
          </w:p>
        </w:tc>
      </w:tr>
      <w:tr w:rsidR="00231ED7" w:rsidRPr="00BF5B0F" w14:paraId="21C2CA7C"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F0AC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tw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DAB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17E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EA10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bindranath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39F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B8A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8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6B0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55</w:t>
            </w:r>
          </w:p>
        </w:tc>
      </w:tr>
      <w:tr w:rsidR="00231ED7" w:rsidRPr="00BF5B0F" w14:paraId="3E97ED11"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EC12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tw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C1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849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7DD73"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hyama Majum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781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128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7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A1D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763</w:t>
            </w:r>
          </w:p>
        </w:tc>
      </w:tr>
      <w:tr w:rsidR="00231ED7" w:rsidRPr="00BF5B0F" w14:paraId="2FF9390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E79D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Katw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37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DB0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B38B1"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bir Gangul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A90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673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CE4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96</w:t>
            </w:r>
          </w:p>
        </w:tc>
      </w:tr>
      <w:tr w:rsidR="00231ED7" w:rsidRPr="00BF5B0F" w14:paraId="6921739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E15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tu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A9C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F32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01009"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ek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onawez</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418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A16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2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811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83</w:t>
            </w:r>
          </w:p>
        </w:tc>
      </w:tr>
      <w:tr w:rsidR="00231ED7" w:rsidRPr="00BF5B0F" w14:paraId="4D15C66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C3E6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tu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2A1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858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5CB28"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nadi</w:t>
            </w:r>
            <w:proofErr w:type="spellEnd"/>
            <w:r w:rsidRPr="00BF5B0F">
              <w:rPr>
                <w:rFonts w:ascii="Aldine721 BT" w:eastAsia="Times New Roman" w:hAnsi="Aldine721 BT" w:cs="Times New Roman"/>
                <w:sz w:val="20"/>
                <w:szCs w:val="20"/>
              </w:rPr>
              <w:t xml:space="preserve"> Ghosh (Mathu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F8A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BFE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5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F0B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451</w:t>
            </w:r>
          </w:p>
        </w:tc>
      </w:tr>
      <w:tr w:rsidR="00231ED7" w:rsidRPr="00BF5B0F" w14:paraId="768EEC0E"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8C64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tu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AF3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2E6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6E1D"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izanul</w:t>
            </w:r>
            <w:proofErr w:type="spellEnd"/>
            <w:r w:rsidRPr="00BF5B0F">
              <w:rPr>
                <w:rFonts w:ascii="Aldine721 BT" w:eastAsia="Times New Roman" w:hAnsi="Aldine721 BT" w:cs="Times New Roman"/>
                <w:sz w:val="20"/>
                <w:szCs w:val="20"/>
              </w:rPr>
              <w:t xml:space="preserve"> Kabir (Dhiraj)</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151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276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09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004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472</w:t>
            </w:r>
          </w:p>
        </w:tc>
      </w:tr>
      <w:tr w:rsidR="00231ED7" w:rsidRPr="00BF5B0F" w14:paraId="058488D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2C54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daghosh</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625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201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6948B"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in</w:t>
            </w:r>
            <w:proofErr w:type="spellEnd"/>
            <w:r w:rsidRPr="00BF5B0F">
              <w:rPr>
                <w:rFonts w:ascii="Aldine721 BT" w:eastAsia="Times New Roman" w:hAnsi="Aldine721 BT" w:cs="Times New Roman"/>
                <w:sz w:val="20"/>
                <w:szCs w:val="20"/>
              </w:rPr>
              <w:t xml:space="preserve"> Chandra Bag</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D7D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EAC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26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B5E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886</w:t>
            </w:r>
          </w:p>
        </w:tc>
      </w:tr>
      <w:tr w:rsidR="00231ED7" w:rsidRPr="00BF5B0F" w14:paraId="73F22E2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38C8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daghosh</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410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DEF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CE49E"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jan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B4A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141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B27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455</w:t>
            </w:r>
          </w:p>
        </w:tc>
      </w:tr>
      <w:tr w:rsidR="00231ED7" w:rsidRPr="00BF5B0F" w14:paraId="015E918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217F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daghosh</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EA6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E8C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4CCC8"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ma</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0F0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7EC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92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1BC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458</w:t>
            </w:r>
          </w:p>
        </w:tc>
      </w:tr>
      <w:tr w:rsidR="00231ED7" w:rsidRPr="00BF5B0F" w14:paraId="2DE59EA0"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2D45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913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CD2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D67E6" w14:textId="77777777" w:rsidR="00231ED7" w:rsidRPr="00BF5B0F" w:rsidRDefault="00231ED7" w:rsidP="007535F1">
            <w:pPr>
              <w:spacing w:after="0" w:line="240" w:lineRule="auto"/>
              <w:ind w:left="100" w:right="100"/>
              <w:rPr>
                <w:rFonts w:ascii="Aldine721 BT" w:hAnsi="Aldine721 BT" w:cs="Times New Roman"/>
                <w:sz w:val="20"/>
                <w:szCs w:val="20"/>
              </w:rPr>
            </w:pPr>
            <w:proofErr w:type="gramStart"/>
            <w:r w:rsidRPr="00BF5B0F">
              <w:rPr>
                <w:rFonts w:ascii="Aldine721 BT" w:eastAsia="Times New Roman" w:hAnsi="Aldine721 BT" w:cs="Times New Roman"/>
                <w:sz w:val="20"/>
                <w:szCs w:val="20"/>
              </w:rPr>
              <w:t>Ajay  Kumar</w:t>
            </w:r>
            <w:proofErr w:type="gramEnd"/>
            <w:r w:rsidRPr="00BF5B0F">
              <w:rPr>
                <w:rFonts w:ascii="Aldine721 BT" w:eastAsia="Times New Roman" w:hAnsi="Aldine721 BT" w:cs="Times New Roman"/>
                <w:sz w:val="20"/>
                <w:szCs w:val="20"/>
              </w:rPr>
              <w:t xml:space="preserve"> Pod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7A5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548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11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E70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9</w:t>
            </w:r>
          </w:p>
        </w:tc>
      </w:tr>
      <w:tr w:rsidR="00231ED7" w:rsidRPr="00BF5B0F" w14:paraId="341F1B1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32AA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924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509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B6C0F"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Ujjal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D63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EB1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4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642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38</w:t>
            </w:r>
          </w:p>
        </w:tc>
      </w:tr>
      <w:tr w:rsidR="00231ED7" w:rsidRPr="00BF5B0F" w14:paraId="6EA4E7BE"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F55C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AF9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A47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D237"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w:t>
            </w:r>
            <w:proofErr w:type="spellEnd"/>
            <w:r w:rsidRPr="00BF5B0F">
              <w:rPr>
                <w:rFonts w:ascii="Aldine721 BT" w:eastAsia="Times New Roman" w:hAnsi="Aldine721 BT" w:cs="Times New Roman"/>
                <w:sz w:val="20"/>
                <w:szCs w:val="20"/>
              </w:rPr>
              <w:t xml:space="preserve"> Das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F62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3A5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E99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42</w:t>
            </w:r>
          </w:p>
        </w:tc>
      </w:tr>
      <w:tr w:rsidR="00231ED7" w:rsidRPr="00BF5B0F" w14:paraId="0F3270C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B47A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galko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9A82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537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AF742"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purba</w:t>
            </w:r>
            <w:proofErr w:type="spellEnd"/>
            <w:r w:rsidRPr="00BF5B0F">
              <w:rPr>
                <w:rFonts w:ascii="Aldine721 BT" w:eastAsia="Times New Roman" w:hAnsi="Aldine721 BT" w:cs="Times New Roman"/>
                <w:sz w:val="20"/>
                <w:szCs w:val="20"/>
              </w:rPr>
              <w:t xml:space="preserve"> Chowdhury (</w:t>
            </w:r>
            <w:proofErr w:type="spellStart"/>
            <w:r w:rsidRPr="00BF5B0F">
              <w:rPr>
                <w:rFonts w:ascii="Aldine721 BT" w:eastAsia="Times New Roman" w:hAnsi="Aldine721 BT" w:cs="Times New Roman"/>
                <w:sz w:val="20"/>
                <w:szCs w:val="20"/>
              </w:rPr>
              <w:t>Achal</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C90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E72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5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B7C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337</w:t>
            </w:r>
          </w:p>
        </w:tc>
      </w:tr>
      <w:tr w:rsidR="00231ED7" w:rsidRPr="00BF5B0F" w14:paraId="0A89A22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D15C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galko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92F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E96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66A04"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na </w:t>
            </w:r>
            <w:proofErr w:type="spellStart"/>
            <w:r w:rsidRPr="00BF5B0F">
              <w:rPr>
                <w:rFonts w:ascii="Aldine721 BT" w:eastAsia="Times New Roman" w:hAnsi="Aldine721 BT" w:cs="Times New Roman"/>
                <w:sz w:val="20"/>
                <w:szCs w:val="20"/>
              </w:rPr>
              <w:t>Protap</w:t>
            </w:r>
            <w:proofErr w:type="spellEnd"/>
            <w:r w:rsidRPr="00BF5B0F">
              <w:rPr>
                <w:rFonts w:ascii="Aldine721 BT" w:eastAsia="Times New Roman" w:hAnsi="Aldine721 BT" w:cs="Times New Roman"/>
                <w:sz w:val="20"/>
                <w:szCs w:val="20"/>
              </w:rPr>
              <w:t xml:space="preserve"> Goswam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DFC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4A3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2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276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476</w:t>
            </w:r>
          </w:p>
        </w:tc>
      </w:tr>
      <w:tr w:rsidR="00231ED7" w:rsidRPr="00BF5B0F" w14:paraId="11A0AACE"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E07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galko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0FF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A3B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750F2"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Choudhury </w:t>
            </w:r>
            <w:proofErr w:type="spellStart"/>
            <w:r w:rsidRPr="00BF5B0F">
              <w:rPr>
                <w:rFonts w:ascii="Aldine721 BT" w:eastAsia="Times New Roman" w:hAnsi="Aldine721 BT" w:cs="Times New Roman"/>
                <w:sz w:val="20"/>
                <w:szCs w:val="20"/>
              </w:rPr>
              <w:t>Sahajaha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92E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F95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78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CED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57</w:t>
            </w:r>
          </w:p>
        </w:tc>
      </w:tr>
      <w:tr w:rsidR="00231ED7" w:rsidRPr="00BF5B0F" w14:paraId="7ECC830D"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568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m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E2F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351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B9852"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dhusudan Bhattachar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F28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CD9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85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56E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78</w:t>
            </w:r>
          </w:p>
        </w:tc>
      </w:tr>
      <w:tr w:rsidR="00231ED7" w:rsidRPr="00BF5B0F" w14:paraId="30FE1E81"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C73C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m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141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C41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DC341"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hismadeb</w:t>
            </w:r>
            <w:proofErr w:type="spellEnd"/>
            <w:r w:rsidRPr="00BF5B0F">
              <w:rPr>
                <w:rFonts w:ascii="Aldine721 BT" w:eastAsia="Times New Roman" w:hAnsi="Aldine721 BT" w:cs="Times New Roman"/>
                <w:sz w:val="20"/>
                <w:szCs w:val="20"/>
              </w:rPr>
              <w:t xml:space="preserve"> Bhattachar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84E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800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7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EC5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155</w:t>
            </w:r>
          </w:p>
        </w:tc>
      </w:tr>
      <w:tr w:rsidR="00231ED7" w:rsidRPr="00BF5B0F" w14:paraId="25862B8C"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4F90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m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35E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810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FA84C"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at</w:t>
            </w:r>
            <w:proofErr w:type="spellEnd"/>
            <w:r w:rsidRPr="00BF5B0F">
              <w:rPr>
                <w:rFonts w:ascii="Aldine721 BT" w:eastAsia="Times New Roman" w:hAnsi="Aldine721 BT" w:cs="Times New Roman"/>
                <w:sz w:val="20"/>
                <w:szCs w:val="20"/>
              </w:rPr>
              <w:t xml:space="preserve">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832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5DF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61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F54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97</w:t>
            </w:r>
          </w:p>
        </w:tc>
      </w:tr>
      <w:tr w:rsidR="00231ED7" w:rsidRPr="00BF5B0F" w14:paraId="620A98B3"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16E3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nt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E95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C59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E774C"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Chowdhury </w:t>
            </w:r>
            <w:proofErr w:type="spellStart"/>
            <w:r w:rsidRPr="00BF5B0F">
              <w:rPr>
                <w:rFonts w:ascii="Aldine721 BT" w:eastAsia="Times New Roman" w:hAnsi="Aldine721 BT" w:cs="Times New Roman"/>
                <w:sz w:val="20"/>
                <w:szCs w:val="20"/>
              </w:rPr>
              <w:t>Siddiqullah</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35E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C71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46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CF9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805</w:t>
            </w:r>
          </w:p>
        </w:tc>
      </w:tr>
      <w:tr w:rsidR="00231ED7" w:rsidRPr="00BF5B0F" w14:paraId="32C803C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108C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nt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9CC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246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33510"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ik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nj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773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E0E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6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74B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915</w:t>
            </w:r>
          </w:p>
        </w:tc>
      </w:tr>
      <w:tr w:rsidR="00231ED7" w:rsidRPr="00BF5B0F" w14:paraId="18E20062"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5FD3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nt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F7C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36D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96868"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upam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74A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F20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7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02E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863</w:t>
            </w:r>
          </w:p>
        </w:tc>
      </w:tr>
      <w:tr w:rsidR="00231ED7" w:rsidRPr="00BF5B0F" w14:paraId="6E5095B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57A8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ab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A7F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893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9DA9C"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endranath</w:t>
            </w:r>
            <w:proofErr w:type="spellEnd"/>
            <w:r w:rsidRPr="00BF5B0F">
              <w:rPr>
                <w:rFonts w:ascii="Aldine721 BT" w:eastAsia="Times New Roman" w:hAnsi="Aldine721 BT" w:cs="Times New Roman"/>
                <w:sz w:val="20"/>
                <w:szCs w:val="20"/>
              </w:rPr>
              <w:t xml:space="preserve"> Chakrabort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450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800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9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585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03</w:t>
            </w:r>
          </w:p>
        </w:tc>
      </w:tr>
      <w:tr w:rsidR="00231ED7" w:rsidRPr="00BF5B0F" w14:paraId="7F0B6AD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C708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ab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616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1D6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0ACED"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umar </w:t>
            </w:r>
            <w:proofErr w:type="gramStart"/>
            <w:r w:rsidRPr="00BF5B0F">
              <w:rPr>
                <w:rFonts w:ascii="Aldine721 BT" w:eastAsia="Times New Roman" w:hAnsi="Aldine721 BT" w:cs="Times New Roman"/>
                <w:sz w:val="20"/>
                <w:szCs w:val="20"/>
              </w:rPr>
              <w:t>Jitendra  Tewari</w:t>
            </w:r>
            <w:proofErr w:type="gram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6C1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7A8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11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A98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23</w:t>
            </w:r>
          </w:p>
        </w:tc>
      </w:tr>
      <w:tr w:rsidR="00231ED7" w:rsidRPr="00BF5B0F" w14:paraId="32DC8214"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F1BD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ab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CD2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395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AC8E9"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has </w:t>
            </w:r>
            <w:proofErr w:type="spellStart"/>
            <w:r w:rsidRPr="00BF5B0F">
              <w:rPr>
                <w:rFonts w:ascii="Aldine721 BT" w:eastAsia="Times New Roman" w:hAnsi="Aldine721 BT" w:cs="Times New Roman"/>
                <w:sz w:val="20"/>
                <w:szCs w:val="20"/>
              </w:rPr>
              <w:t>Ba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A5D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A5C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FC9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61</w:t>
            </w:r>
          </w:p>
        </w:tc>
      </w:tr>
      <w:tr w:rsidR="00231ED7" w:rsidRPr="00BF5B0F" w14:paraId="07DAD08A"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7083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3F7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081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545BB"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Debnat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0D3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65F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6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548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410</w:t>
            </w:r>
          </w:p>
        </w:tc>
      </w:tr>
      <w:tr w:rsidR="00231ED7" w:rsidRPr="00BF5B0F" w14:paraId="589BEC3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EF2F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B7D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7DE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B774C"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ib</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Bhowmic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C77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EA6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2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5B7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227</w:t>
            </w:r>
          </w:p>
        </w:tc>
      </w:tr>
      <w:tr w:rsidR="00231ED7" w:rsidRPr="00BF5B0F" w14:paraId="67ACE869"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22EA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3D4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13A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9E433"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hijit Bhattachary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432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4A9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0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4D8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56</w:t>
            </w:r>
          </w:p>
        </w:tc>
      </w:tr>
      <w:tr w:rsidR="00231ED7" w:rsidRPr="00BF5B0F" w14:paraId="0D05C0F1"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D051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95A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9CE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9FB5F"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 xml:space="preserve">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D14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6F4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4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D46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06</w:t>
            </w:r>
          </w:p>
        </w:tc>
      </w:tr>
      <w:tr w:rsidR="00231ED7" w:rsidRPr="00BF5B0F" w14:paraId="604B530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7926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748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408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32C76"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bardhan</w:t>
            </w:r>
            <w:proofErr w:type="spellEnd"/>
            <w:r w:rsidRPr="00BF5B0F">
              <w:rPr>
                <w:rFonts w:ascii="Aldine721 BT" w:eastAsia="Times New Roman" w:hAnsi="Aldine721 BT" w:cs="Times New Roman"/>
                <w:sz w:val="20"/>
                <w:szCs w:val="20"/>
              </w:rPr>
              <w:t xml:space="preserve">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D8A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77A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7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AB4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581</w:t>
            </w:r>
          </w:p>
        </w:tc>
      </w:tr>
      <w:tr w:rsidR="00231ED7" w:rsidRPr="00BF5B0F" w14:paraId="0FFE07C8"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DA54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basthali</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D4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BD9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81986"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radip Kumar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7F2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7F3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1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6D9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227</w:t>
            </w:r>
          </w:p>
        </w:tc>
      </w:tr>
      <w:tr w:rsidR="00231ED7" w:rsidRPr="00BF5B0F" w14:paraId="685E7D3F"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D3E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n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858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84D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7338B"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amp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Dhar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120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31A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75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E1A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205</w:t>
            </w:r>
          </w:p>
        </w:tc>
      </w:tr>
      <w:tr w:rsidR="00231ED7" w:rsidRPr="00BF5B0F" w14:paraId="1A8432E6"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7B8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n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8F0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4A1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67ACE"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k</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208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A24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54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33E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215</w:t>
            </w:r>
          </w:p>
        </w:tc>
      </w:tr>
      <w:tr w:rsidR="00231ED7" w:rsidRPr="00BF5B0F" w14:paraId="2CA8B7C2"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164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in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6CB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1F2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8CD4F" w14:textId="77777777" w:rsidR="00231ED7" w:rsidRPr="00BF5B0F" w:rsidRDefault="00231ED7" w:rsidP="007535F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udeb</w:t>
            </w:r>
            <w:proofErr w:type="spellEnd"/>
            <w:r w:rsidRPr="00BF5B0F">
              <w:rPr>
                <w:rFonts w:ascii="Aldine721 BT" w:eastAsia="Times New Roman" w:hAnsi="Aldine721 BT" w:cs="Times New Roman"/>
                <w:sz w:val="20"/>
                <w:szCs w:val="20"/>
              </w:rPr>
              <w:t xml:space="preserve">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934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DD2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33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8F4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61</w:t>
            </w:r>
          </w:p>
        </w:tc>
      </w:tr>
      <w:tr w:rsidR="00231ED7" w:rsidRPr="00BF5B0F" w14:paraId="3D093FEE"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E65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7D9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214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690C3"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C71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A66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16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9E8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6</w:t>
            </w:r>
          </w:p>
        </w:tc>
      </w:tr>
      <w:tr w:rsidR="00231ED7" w:rsidRPr="00BF5B0F" w14:paraId="5319D4A7"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6679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146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C28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9A8FD"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Bijan Mukh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4DC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B98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0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1FF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920</w:t>
            </w:r>
          </w:p>
        </w:tc>
      </w:tr>
      <w:tr w:rsidR="00231ED7" w:rsidRPr="00BF5B0F" w14:paraId="3F3E503B" w14:textId="77777777" w:rsidTr="00854108">
        <w:trPr>
          <w:cantSplit/>
          <w:jc w:val="center"/>
        </w:trPr>
        <w:tc>
          <w:tcPr>
            <w:tcW w:w="211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FF7D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3BF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7A8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11674" w14:textId="77777777" w:rsidR="00231ED7" w:rsidRPr="00BF5B0F" w:rsidRDefault="00231ED7" w:rsidP="007535F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Hemant Kumar Prabha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738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D67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6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DA0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82</w:t>
            </w:r>
          </w:p>
        </w:tc>
      </w:tr>
    </w:tbl>
    <w:p w14:paraId="5498C205" w14:textId="77777777" w:rsidR="00231ED7" w:rsidRPr="00BF5B0F" w:rsidRDefault="00231ED7" w:rsidP="00DC11AB">
      <w:pPr>
        <w:spacing w:after="0" w:line="240" w:lineRule="auto"/>
        <w:jc w:val="both"/>
        <w:rPr>
          <w:rFonts w:ascii="Aldine721 BT" w:hAnsi="Aldine721 BT" w:cs="Times New Roman"/>
          <w:sz w:val="20"/>
          <w:szCs w:val="20"/>
        </w:rPr>
      </w:pPr>
    </w:p>
    <w:p w14:paraId="03582AD0" w14:textId="77777777" w:rsidR="00231ED7" w:rsidRPr="00BF5B0F" w:rsidRDefault="00231ED7" w:rsidP="00DC11AB">
      <w:pPr>
        <w:spacing w:after="0" w:line="240" w:lineRule="auto"/>
        <w:jc w:val="both"/>
        <w:rPr>
          <w:rFonts w:ascii="Aldine721 BT" w:hAnsi="Aldine721 BT" w:cs="Times New Roman"/>
          <w:sz w:val="20"/>
          <w:szCs w:val="20"/>
        </w:rPr>
      </w:pPr>
      <w:r w:rsidRPr="00BF5B0F">
        <w:rPr>
          <w:rFonts w:ascii="Aldine721 BT" w:hAnsi="Aldine721 BT" w:cs="Times New Roman"/>
          <w:sz w:val="20"/>
          <w:szCs w:val="20"/>
        </w:rPr>
        <w:br w:type="page"/>
      </w:r>
    </w:p>
    <w:p w14:paraId="686F1DBD" w14:textId="77777777" w:rsidR="00231ED7" w:rsidRPr="00BF5B0F" w:rsidRDefault="00231ED7" w:rsidP="00813AD3">
      <w:pPr>
        <w:pStyle w:val="Heading2"/>
        <w:rPr>
          <w:bCs/>
        </w:rPr>
      </w:pPr>
      <w:r w:rsidRPr="00BF5B0F">
        <w:lastRenderedPageBreak/>
        <w:t>Annex 3: Birbhum District Election Results: Top 3 Candidates by Votes in Each Constituency</w:t>
      </w:r>
    </w:p>
    <w:tbl>
      <w:tblPr>
        <w:tblW w:w="8745" w:type="dxa"/>
        <w:jc w:val="center"/>
        <w:tblLayout w:type="fixed"/>
        <w:tblLook w:val="0420" w:firstRow="1" w:lastRow="0" w:firstColumn="0" w:lastColumn="0" w:noHBand="0" w:noVBand="1"/>
      </w:tblPr>
      <w:tblGrid>
        <w:gridCol w:w="1408"/>
        <w:gridCol w:w="850"/>
        <w:gridCol w:w="1134"/>
        <w:gridCol w:w="2410"/>
        <w:gridCol w:w="959"/>
        <w:gridCol w:w="992"/>
        <w:gridCol w:w="992"/>
      </w:tblGrid>
      <w:tr w:rsidR="003F2E35" w:rsidRPr="00BF5B0F" w14:paraId="62517C9B" w14:textId="77777777" w:rsidTr="003F2E35">
        <w:trPr>
          <w:cantSplit/>
          <w:tblHeader/>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9D4D40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4D5AC89"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448E7D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BF449A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5B9636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4265B6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E8E409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7D37ADE2" w14:textId="77777777" w:rsidTr="00BC2252">
        <w:trPr>
          <w:cantSplit/>
          <w:jc w:val="center"/>
        </w:trPr>
        <w:tc>
          <w:tcPr>
            <w:tcW w:w="140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641B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lpur</w:t>
            </w:r>
            <w:proofErr w:type="spellEnd"/>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3E9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327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DA6EC"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inha </w:t>
            </w:r>
            <w:proofErr w:type="spellStart"/>
            <w:r w:rsidRPr="00BF5B0F">
              <w:rPr>
                <w:rFonts w:ascii="Aldine721 BT" w:eastAsia="Times New Roman" w:hAnsi="Aldine721 BT" w:cs="Times New Roman"/>
                <w:sz w:val="20"/>
                <w:szCs w:val="20"/>
              </w:rPr>
              <w:t>Chandranath</w:t>
            </w:r>
            <w:proofErr w:type="spellEnd"/>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990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556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443</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AFF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280</w:t>
            </w:r>
          </w:p>
        </w:tc>
      </w:tr>
      <w:tr w:rsidR="00231ED7" w:rsidRPr="00BF5B0F" w14:paraId="0429C058"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6B20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l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9C6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2FA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63BD3"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irban Gangul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1C3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F7C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16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A06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198</w:t>
            </w:r>
          </w:p>
        </w:tc>
      </w:tr>
      <w:tr w:rsidR="00231ED7" w:rsidRPr="00BF5B0F" w14:paraId="2DABFE3A"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4B38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l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922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4F9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2D86C"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ore</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57D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D2E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AFF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28</w:t>
            </w:r>
          </w:p>
        </w:tc>
      </w:tr>
      <w:tr w:rsidR="00231ED7" w:rsidRPr="00BF5B0F" w14:paraId="1A812294"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4BDB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ubraj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F6D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5B4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62452"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nup Kumar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C1D5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DFA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08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1E7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63</w:t>
            </w:r>
          </w:p>
        </w:tc>
      </w:tr>
      <w:tr w:rsidR="00231ED7" w:rsidRPr="00BF5B0F" w14:paraId="58A06221"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8359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ubraj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DF4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8D0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D549B"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brat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385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ABB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2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4E5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206</w:t>
            </w:r>
          </w:p>
        </w:tc>
      </w:tr>
      <w:tr w:rsidR="00231ED7" w:rsidRPr="00BF5B0F" w14:paraId="7818D9F3"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16D7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ubraj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17A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535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5CD6D"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ijoy </w:t>
            </w:r>
            <w:proofErr w:type="spellStart"/>
            <w:r w:rsidRPr="00BF5B0F">
              <w:rPr>
                <w:rFonts w:ascii="Aldine721 BT" w:eastAsia="Times New Roman" w:hAnsi="Aldine721 BT" w:cs="Times New Roman"/>
                <w:sz w:val="20"/>
                <w:szCs w:val="20"/>
              </w:rPr>
              <w:t>Bagd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68C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592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1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AC9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57</w:t>
            </w:r>
          </w:p>
        </w:tc>
      </w:tr>
      <w:tr w:rsidR="00231ED7" w:rsidRPr="00BF5B0F" w14:paraId="317331F1"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E3E2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ns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265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6A1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9371D"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Asok</w:t>
            </w:r>
            <w:proofErr w:type="spellEnd"/>
            <w:r w:rsidRPr="00BF5B0F">
              <w:rPr>
                <w:rFonts w:ascii="Aldine721 BT" w:eastAsia="Times New Roman" w:hAnsi="Aldine721 BT" w:cs="Times New Roman"/>
                <w:sz w:val="20"/>
                <w:szCs w:val="20"/>
              </w:rPr>
              <w:t xml:space="preserve"> Kumar Chattopadhy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434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181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2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3C2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613</w:t>
            </w:r>
          </w:p>
        </w:tc>
      </w:tr>
      <w:tr w:rsidR="00231ED7" w:rsidRPr="00BF5B0F" w14:paraId="417400AF"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FBD7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ns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58D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185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95EE6"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ikhil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A7A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62A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6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D67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861</w:t>
            </w:r>
          </w:p>
        </w:tc>
      </w:tr>
      <w:tr w:rsidR="00231ED7" w:rsidRPr="00BF5B0F" w14:paraId="7EDCF8A3"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B11E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ns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B1D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1C7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7289E"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ilt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sid</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DFA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D8C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8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10A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395</w:t>
            </w:r>
          </w:p>
        </w:tc>
      </w:tr>
      <w:tr w:rsidR="00231ED7" w:rsidRPr="00BF5B0F" w14:paraId="5E7B5AEE"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B762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bh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FC6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BCB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CCF17"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hijit Sinha (Ran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162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AE3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42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EFA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75</w:t>
            </w:r>
          </w:p>
        </w:tc>
      </w:tr>
      <w:tr w:rsidR="00231ED7" w:rsidRPr="00BF5B0F" w14:paraId="2B2B39BA"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C430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bh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4A3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759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AB594"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jit Mo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4A3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934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44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B80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969</w:t>
            </w:r>
          </w:p>
        </w:tc>
      </w:tr>
      <w:tr w:rsidR="00231ED7" w:rsidRPr="00BF5B0F" w14:paraId="7083D88C"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25C5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bh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DC2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E12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EEACA"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yed </w:t>
            </w:r>
            <w:proofErr w:type="spellStart"/>
            <w:r w:rsidRPr="00BF5B0F">
              <w:rPr>
                <w:rFonts w:ascii="Aldine721 BT" w:eastAsia="Times New Roman" w:hAnsi="Aldine721 BT" w:cs="Times New Roman"/>
                <w:sz w:val="20"/>
                <w:szCs w:val="20"/>
              </w:rPr>
              <w:t>Mahfuzul</w:t>
            </w:r>
            <w:proofErr w:type="spellEnd"/>
            <w:r w:rsidRPr="00BF5B0F">
              <w:rPr>
                <w:rFonts w:ascii="Aldine721 BT" w:eastAsia="Times New Roman" w:hAnsi="Aldine721 BT" w:cs="Times New Roman"/>
                <w:sz w:val="20"/>
                <w:szCs w:val="20"/>
              </w:rPr>
              <w:t xml:space="preserve"> Kari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1F1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A4B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7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93B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22</w:t>
            </w:r>
          </w:p>
        </w:tc>
      </w:tr>
      <w:tr w:rsidR="00231ED7" w:rsidRPr="00BF5B0F" w14:paraId="27E12192"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7774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ur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6F7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ABE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EF029"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hijit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01B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0B4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42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A90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75</w:t>
            </w:r>
          </w:p>
        </w:tc>
      </w:tr>
      <w:tr w:rsidR="00231ED7" w:rsidRPr="00BF5B0F" w14:paraId="45A6C733"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1931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ur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4A3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0F1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2DE72"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apada</w:t>
            </w:r>
            <w:proofErr w:type="spellEnd"/>
            <w:r w:rsidRPr="00BF5B0F">
              <w:rPr>
                <w:rFonts w:ascii="Aldine721 BT" w:eastAsia="Times New Roman" w:hAnsi="Aldine721 BT" w:cs="Times New Roman"/>
                <w:sz w:val="20"/>
                <w:szCs w:val="20"/>
              </w:rPr>
              <w:t xml:space="preserve"> Mo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C5A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915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35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186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788</w:t>
            </w:r>
          </w:p>
        </w:tc>
      </w:tr>
      <w:tr w:rsidR="00231ED7" w:rsidRPr="00BF5B0F" w14:paraId="409A35D4"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4BAE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uresw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325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D38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8234D"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shinath P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F28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6F8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6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834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59</w:t>
            </w:r>
          </w:p>
        </w:tc>
      </w:tr>
      <w:tr w:rsidR="00231ED7" w:rsidRPr="00BF5B0F" w14:paraId="67000DED"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FE37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urara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5A0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8D9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57C59"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Mosarraf</w:t>
            </w:r>
            <w:proofErr w:type="spellEnd"/>
            <w:r w:rsidRPr="00BF5B0F">
              <w:rPr>
                <w:rFonts w:ascii="Aldine721 BT" w:eastAsia="Times New Roman" w:hAnsi="Aldine721 BT" w:cs="Times New Roman"/>
                <w:sz w:val="20"/>
                <w:szCs w:val="20"/>
              </w:rPr>
              <w:t xml:space="preserve"> Hossai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062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249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4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103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246</w:t>
            </w:r>
          </w:p>
        </w:tc>
      </w:tr>
      <w:tr w:rsidR="00231ED7" w:rsidRPr="00BF5B0F" w14:paraId="4667D0F1"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31A0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urara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9A1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7B4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1069B"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ebasish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716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128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25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60C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963</w:t>
            </w:r>
          </w:p>
        </w:tc>
      </w:tr>
      <w:tr w:rsidR="00231ED7" w:rsidRPr="00BF5B0F" w14:paraId="0D967A6D"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77F1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urara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2C7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6C4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E3A0D"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if </w:t>
            </w:r>
            <w:proofErr w:type="spellStart"/>
            <w:r w:rsidRPr="00BF5B0F">
              <w:rPr>
                <w:rFonts w:ascii="Aldine721 BT" w:eastAsia="Times New Roman" w:hAnsi="Aldine721 BT" w:cs="Times New Roman"/>
                <w:sz w:val="20"/>
                <w:szCs w:val="20"/>
              </w:rPr>
              <w:t>Ekbal</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5B1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599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28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B99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430</w:t>
            </w:r>
          </w:p>
        </w:tc>
      </w:tr>
      <w:tr w:rsidR="00231ED7" w:rsidRPr="00BF5B0F" w14:paraId="7994DAF6"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35DF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lha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9D4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B37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E12E1"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jendra Prasad Singh (Raju Sing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71D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76A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4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EA3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905</w:t>
            </w:r>
          </w:p>
        </w:tc>
      </w:tr>
      <w:tr w:rsidR="00231ED7" w:rsidRPr="00BF5B0F" w14:paraId="1BF45F9E"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1157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lha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23B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6FD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C2D41"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Tapas Kumar </w:t>
            </w:r>
            <w:proofErr w:type="gramStart"/>
            <w:r w:rsidRPr="00BF5B0F">
              <w:rPr>
                <w:rFonts w:ascii="Aldine721 BT" w:eastAsia="Times New Roman" w:hAnsi="Aldine721 BT" w:cs="Times New Roman"/>
                <w:sz w:val="20"/>
                <w:szCs w:val="20"/>
              </w:rPr>
              <w:t>Yadav(</w:t>
            </w:r>
            <w:proofErr w:type="gramEnd"/>
            <w:r w:rsidRPr="00BF5B0F">
              <w:rPr>
                <w:rFonts w:ascii="Aldine721 BT" w:eastAsia="Times New Roman" w:hAnsi="Aldine721 BT" w:cs="Times New Roman"/>
                <w:sz w:val="20"/>
                <w:szCs w:val="20"/>
              </w:rPr>
              <w:t>Ananda Yadav)</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0D9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2EB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5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1FF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205</w:t>
            </w:r>
          </w:p>
        </w:tc>
      </w:tr>
      <w:tr w:rsidR="00231ED7" w:rsidRPr="00BF5B0F" w14:paraId="2E31ABDE"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5031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lha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584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A54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B5388"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ipak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049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E67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3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049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428</w:t>
            </w:r>
          </w:p>
        </w:tc>
      </w:tr>
      <w:tr w:rsidR="00231ED7" w:rsidRPr="00BF5B0F" w14:paraId="482DA778"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B25B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noo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37F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EFD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6C6C3"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w:t>
            </w:r>
            <w:proofErr w:type="spellEnd"/>
            <w:r w:rsidRPr="00BF5B0F">
              <w:rPr>
                <w:rFonts w:ascii="Aldine721 BT" w:eastAsia="Times New Roman" w:hAnsi="Aldine721 BT" w:cs="Times New Roman"/>
                <w:sz w:val="20"/>
                <w:szCs w:val="20"/>
              </w:rPr>
              <w:t xml:space="preserve"> Chandra Majh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41C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0EB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11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320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70</w:t>
            </w:r>
          </w:p>
        </w:tc>
      </w:tr>
      <w:tr w:rsidR="00231ED7" w:rsidRPr="00BF5B0F" w14:paraId="6AF35CB4"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E888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noo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866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F03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B4BAC"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kesw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2C52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2B5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4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C5E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568</w:t>
            </w:r>
          </w:p>
        </w:tc>
      </w:tr>
      <w:tr w:rsidR="00231ED7" w:rsidRPr="00BF5B0F" w14:paraId="0B37E3A3"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849B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noo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0FA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689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FD608"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ali</w:t>
            </w:r>
            <w:proofErr w:type="spellEnd"/>
            <w:r w:rsidRPr="00BF5B0F">
              <w:rPr>
                <w:rFonts w:ascii="Aldine721 BT" w:eastAsia="Times New Roman" w:hAnsi="Aldine721 BT" w:cs="Times New Roman"/>
                <w:sz w:val="20"/>
                <w:szCs w:val="20"/>
              </w:rPr>
              <w:t xml:space="preserve"> Prad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2C2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540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8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77D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39</w:t>
            </w:r>
          </w:p>
        </w:tc>
      </w:tr>
      <w:tr w:rsidR="00231ED7" w:rsidRPr="00BF5B0F" w14:paraId="7B8E9B27"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4A92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pur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9F4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2B4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15940"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sh</w:t>
            </w:r>
            <w:proofErr w:type="spellEnd"/>
            <w:r w:rsidRPr="00BF5B0F">
              <w:rPr>
                <w:rFonts w:ascii="Aldine721 BT" w:eastAsia="Times New Roman" w:hAnsi="Aldine721 BT" w:cs="Times New Roman"/>
                <w:sz w:val="20"/>
                <w:szCs w:val="20"/>
              </w:rPr>
              <w:t xml:space="preserve">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9AB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5FF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2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AB42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72</w:t>
            </w:r>
          </w:p>
        </w:tc>
      </w:tr>
      <w:tr w:rsidR="00231ED7" w:rsidRPr="00BF5B0F" w14:paraId="01962A95"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169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pur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656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6D1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C74EE"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bhasis</w:t>
            </w:r>
            <w:proofErr w:type="spellEnd"/>
            <w:r w:rsidRPr="00BF5B0F">
              <w:rPr>
                <w:rFonts w:ascii="Aldine721 BT" w:eastAsia="Times New Roman" w:hAnsi="Aldine721 BT" w:cs="Times New Roman"/>
                <w:sz w:val="20"/>
                <w:szCs w:val="20"/>
              </w:rPr>
              <w:t xml:space="preserve"> Choudhury (</w:t>
            </w:r>
            <w:proofErr w:type="spellStart"/>
            <w:r w:rsidRPr="00BF5B0F">
              <w:rPr>
                <w:rFonts w:ascii="Aldine721 BT" w:eastAsia="Times New Roman" w:hAnsi="Aldine721 BT" w:cs="Times New Roman"/>
                <w:sz w:val="20"/>
                <w:szCs w:val="20"/>
              </w:rPr>
              <w:t>Khokan</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E89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978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8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830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097</w:t>
            </w:r>
          </w:p>
        </w:tc>
      </w:tr>
      <w:tr w:rsidR="00231ED7" w:rsidRPr="00BF5B0F" w14:paraId="47EDF1DE"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C497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pur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AD1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FE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ECF4F"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jib Barman (Gop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3C7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FA6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336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26</w:t>
            </w:r>
          </w:p>
        </w:tc>
      </w:tr>
      <w:tr w:rsidR="00231ED7" w:rsidRPr="00BF5B0F" w14:paraId="05C22A47"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4A31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int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1BA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F27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22656"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labat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561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73E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5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A46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43</w:t>
            </w:r>
          </w:p>
        </w:tc>
      </w:tr>
      <w:tr w:rsidR="00231ED7" w:rsidRPr="00BF5B0F" w14:paraId="408B8FFC"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C8CA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int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DD3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657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47FE2"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iy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ADD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E9D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32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0F6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960</w:t>
            </w:r>
          </w:p>
        </w:tc>
      </w:tr>
      <w:tr w:rsidR="00231ED7" w:rsidRPr="00BF5B0F" w14:paraId="318B3011"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F92C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int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EF3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03E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B6C05" w14:textId="77777777" w:rsidR="00231ED7" w:rsidRPr="00BF5B0F" w:rsidRDefault="00231ED7" w:rsidP="00FC63B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usum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ona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BF0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FB1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F96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71</w:t>
            </w:r>
          </w:p>
        </w:tc>
      </w:tr>
      <w:tr w:rsidR="00231ED7" w:rsidRPr="00BF5B0F" w14:paraId="383FC195"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FD4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D2C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69C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404D0"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ikash </w:t>
            </w:r>
            <w:proofErr w:type="spellStart"/>
            <w:r w:rsidRPr="00BF5B0F">
              <w:rPr>
                <w:rFonts w:ascii="Aldine721 BT" w:eastAsia="Times New Roman" w:hAnsi="Aldine721 BT" w:cs="Times New Roman"/>
                <w:sz w:val="20"/>
                <w:szCs w:val="20"/>
              </w:rPr>
              <w:t>Roychoudhur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973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1C0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87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42A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20</w:t>
            </w:r>
          </w:p>
        </w:tc>
      </w:tr>
      <w:tr w:rsidR="00231ED7" w:rsidRPr="00BF5B0F" w14:paraId="3E8FE525"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231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D09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786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939C7"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Chattopadhyay Jagannat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A6B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702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55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8BE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284</w:t>
            </w:r>
          </w:p>
        </w:tc>
      </w:tr>
      <w:tr w:rsidR="00231ED7" w:rsidRPr="00BF5B0F" w14:paraId="5E364ED9" w14:textId="77777777" w:rsidTr="00BC2252">
        <w:trPr>
          <w:cantSplit/>
          <w:jc w:val="center"/>
        </w:trPr>
        <w:tc>
          <w:tcPr>
            <w:tcW w:w="14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68F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BC4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A8A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7C9C6" w14:textId="77777777" w:rsidR="00231ED7" w:rsidRPr="00BF5B0F" w:rsidRDefault="00231ED7" w:rsidP="00FC63B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Chanchal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475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DBE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6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668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83</w:t>
            </w:r>
          </w:p>
        </w:tc>
      </w:tr>
    </w:tbl>
    <w:p w14:paraId="647BBAF7" w14:textId="77777777" w:rsidR="00231ED7" w:rsidRPr="00BF5B0F" w:rsidRDefault="00231ED7" w:rsidP="00DC11AB">
      <w:pPr>
        <w:spacing w:after="0" w:line="240" w:lineRule="auto"/>
        <w:jc w:val="both"/>
        <w:rPr>
          <w:rFonts w:ascii="Aldine721 BT" w:hAnsi="Aldine721 BT" w:cs="Times New Roman"/>
          <w:sz w:val="20"/>
          <w:szCs w:val="20"/>
        </w:rPr>
      </w:pPr>
    </w:p>
    <w:p w14:paraId="79C0714A" w14:textId="77777777" w:rsidR="00231ED7" w:rsidRPr="00BF5B0F" w:rsidRDefault="00231ED7" w:rsidP="00DC11AB">
      <w:pPr>
        <w:spacing w:after="0" w:line="240" w:lineRule="auto"/>
        <w:jc w:val="both"/>
        <w:rPr>
          <w:rFonts w:ascii="Aldine721 BT" w:hAnsi="Aldine721 BT" w:cs="Times New Roman"/>
          <w:sz w:val="20"/>
          <w:szCs w:val="20"/>
        </w:rPr>
      </w:pPr>
      <w:r w:rsidRPr="00BF5B0F">
        <w:rPr>
          <w:rFonts w:ascii="Aldine721 BT" w:hAnsi="Aldine721 BT" w:cs="Times New Roman"/>
          <w:sz w:val="20"/>
          <w:szCs w:val="20"/>
        </w:rPr>
        <w:br w:type="page"/>
      </w:r>
    </w:p>
    <w:p w14:paraId="66C722BC" w14:textId="77777777" w:rsidR="00231ED7" w:rsidRPr="00BF5B0F" w:rsidRDefault="00231ED7" w:rsidP="00813AD3">
      <w:pPr>
        <w:pStyle w:val="Heading2"/>
        <w:rPr>
          <w:bCs/>
        </w:rPr>
      </w:pPr>
      <w:r w:rsidRPr="00BF5B0F">
        <w:lastRenderedPageBreak/>
        <w:t>Annex 4: Cooch Behar District Election Results: Top 3 Candidates by Votes in Each Constituency</w:t>
      </w:r>
    </w:p>
    <w:tbl>
      <w:tblPr>
        <w:tblW w:w="9204" w:type="dxa"/>
        <w:jc w:val="center"/>
        <w:tblLayout w:type="fixed"/>
        <w:tblLook w:val="0420" w:firstRow="1" w:lastRow="0" w:firstColumn="0" w:lastColumn="0" w:noHBand="0" w:noVBand="1"/>
      </w:tblPr>
      <w:tblGrid>
        <w:gridCol w:w="2160"/>
        <w:gridCol w:w="949"/>
        <w:gridCol w:w="992"/>
        <w:gridCol w:w="2160"/>
        <w:gridCol w:w="959"/>
        <w:gridCol w:w="992"/>
        <w:gridCol w:w="992"/>
      </w:tblGrid>
      <w:tr w:rsidR="00446706" w:rsidRPr="00BF5B0F" w14:paraId="19B385DD" w14:textId="77777777" w:rsidTr="00446706">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08C741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94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74D8DFD"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54CE64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22AD5B8"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055E489"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A2D3CC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48266E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7EF2BC68" w14:textId="77777777" w:rsidTr="00070391">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33B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Dakshin</w:t>
            </w:r>
          </w:p>
        </w:tc>
        <w:tc>
          <w:tcPr>
            <w:tcW w:w="94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F9A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63D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0134F"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ikhil Ranjan Dey</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18F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748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560</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6CF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931</w:t>
            </w:r>
          </w:p>
        </w:tc>
      </w:tr>
      <w:tr w:rsidR="00231ED7" w:rsidRPr="00BF5B0F" w14:paraId="0AEFDE2E"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2E5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Dakshin</w:t>
            </w:r>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5AC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3A4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69EA7"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vijit</w:t>
            </w:r>
            <w:proofErr w:type="spellEnd"/>
            <w:r w:rsidRPr="00BF5B0F">
              <w:rPr>
                <w:rFonts w:ascii="Aldine721 BT" w:eastAsia="Times New Roman" w:hAnsi="Aldine721 BT" w:cs="Times New Roman"/>
                <w:sz w:val="20"/>
                <w:szCs w:val="20"/>
              </w:rPr>
              <w:t xml:space="preserve"> De Bhowmi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10D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E09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62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2AE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383</w:t>
            </w:r>
          </w:p>
        </w:tc>
      </w:tr>
      <w:tr w:rsidR="00231ED7" w:rsidRPr="00BF5B0F" w14:paraId="57E68092"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B3C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Dakshin</w:t>
            </w:r>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A2C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7D1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5DCA9"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kshay</w:t>
            </w:r>
            <w:proofErr w:type="spellEnd"/>
            <w:r w:rsidRPr="00BF5B0F">
              <w:rPr>
                <w:rFonts w:ascii="Aldine721 BT" w:eastAsia="Times New Roman" w:hAnsi="Aldine721 BT" w:cs="Times New Roman"/>
                <w:sz w:val="20"/>
                <w:szCs w:val="20"/>
              </w:rPr>
              <w:t xml:space="preserve"> Thaku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EFE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A33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956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1</w:t>
            </w:r>
          </w:p>
        </w:tc>
      </w:tr>
      <w:tr w:rsidR="00231ED7" w:rsidRPr="00BF5B0F" w14:paraId="5A1B417D"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F58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Uttar</w:t>
            </w:r>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208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647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EA17"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kumar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36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9EF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48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015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15</w:t>
            </w:r>
          </w:p>
        </w:tc>
      </w:tr>
      <w:tr w:rsidR="00231ED7" w:rsidRPr="00BF5B0F" w14:paraId="69B17FBB"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C36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Uttar</w:t>
            </w:r>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32C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859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03131"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nay</w:t>
            </w:r>
            <w:proofErr w:type="spellEnd"/>
            <w:r w:rsidRPr="00BF5B0F">
              <w:rPr>
                <w:rFonts w:ascii="Aldine721 BT" w:eastAsia="Times New Roman" w:hAnsi="Aldine721 BT" w:cs="Times New Roman"/>
                <w:sz w:val="20"/>
                <w:szCs w:val="20"/>
              </w:rPr>
              <w:t xml:space="preserve"> Krishna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BFC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CCE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8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A38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393</w:t>
            </w:r>
          </w:p>
        </w:tc>
      </w:tr>
      <w:tr w:rsidR="00231ED7" w:rsidRPr="00BF5B0F" w14:paraId="733A3BFD"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E26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ooch Behar Uttar</w:t>
            </w:r>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29A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162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8C9C8"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gendra Nath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1D8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012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7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0B7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05</w:t>
            </w:r>
          </w:p>
        </w:tc>
      </w:tr>
      <w:tr w:rsidR="00231ED7" w:rsidRPr="00BF5B0F" w14:paraId="5EFF8618"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C5EC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inhat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DF5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3D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EDA78"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sit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mani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FFA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E75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03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F9A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w:t>
            </w:r>
          </w:p>
        </w:tc>
      </w:tr>
      <w:tr w:rsidR="00231ED7" w:rsidRPr="00BF5B0F" w14:paraId="4F40224A"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82D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inhat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BA9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C97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388AA"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Udayan</w:t>
            </w:r>
            <w:proofErr w:type="spellEnd"/>
            <w:r w:rsidRPr="00BF5B0F">
              <w:rPr>
                <w:rFonts w:ascii="Aldine721 BT" w:eastAsia="Times New Roman" w:hAnsi="Aldine721 BT" w:cs="Times New Roman"/>
                <w:sz w:val="20"/>
                <w:szCs w:val="20"/>
              </w:rPr>
              <w:t xml:space="preserve"> Guh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E99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F48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9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040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909</w:t>
            </w:r>
          </w:p>
        </w:tc>
      </w:tr>
      <w:tr w:rsidR="00231ED7" w:rsidRPr="00BF5B0F" w14:paraId="3F239079"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059E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inhat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6F2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6C4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DD261"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d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ouf</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C86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60C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203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32</w:t>
            </w:r>
          </w:p>
        </w:tc>
      </w:tr>
      <w:tr w:rsidR="00231ED7" w:rsidRPr="00BF5B0F" w14:paraId="79584972"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A4FE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habhang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74B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FC7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7F4B1"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shil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2F5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AC3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3,24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DF6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134</w:t>
            </w:r>
          </w:p>
        </w:tc>
      </w:tr>
      <w:tr w:rsidR="00231ED7" w:rsidRPr="00BF5B0F" w14:paraId="04EB11A5"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6851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habhang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D76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BE2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5C67F"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irindra</w:t>
            </w:r>
            <w:proofErr w:type="spellEnd"/>
            <w:r w:rsidRPr="00BF5B0F">
              <w:rPr>
                <w:rFonts w:ascii="Aldine721 BT" w:eastAsia="Times New Roman" w:hAnsi="Aldine721 BT" w:cs="Times New Roman"/>
                <w:sz w:val="20"/>
                <w:szCs w:val="20"/>
              </w:rPr>
              <w:t xml:space="preserve"> Nath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CA8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6FF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1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17F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397</w:t>
            </w:r>
          </w:p>
        </w:tc>
      </w:tr>
      <w:tr w:rsidR="00231ED7" w:rsidRPr="00BF5B0F" w14:paraId="605E80DE"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0892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habhanga</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BAA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0A7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4C90F"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shok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1EE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B61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1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B69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75</w:t>
            </w:r>
          </w:p>
        </w:tc>
      </w:tr>
      <w:tr w:rsidR="00231ED7" w:rsidRPr="00BF5B0F" w14:paraId="72D1A45B"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2B43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kli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88D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C3A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5D6D8"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dhikary</w:t>
            </w:r>
            <w:proofErr w:type="spellEnd"/>
            <w:r w:rsidRPr="00BF5B0F">
              <w:rPr>
                <w:rFonts w:ascii="Aldine721 BT" w:eastAsia="Times New Roman" w:hAnsi="Aldine721 BT" w:cs="Times New Roman"/>
                <w:sz w:val="20"/>
                <w:szCs w:val="20"/>
              </w:rPr>
              <w:t xml:space="preserve"> Paresh Chand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FF6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A45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3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CBF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85</w:t>
            </w:r>
          </w:p>
        </w:tc>
      </w:tr>
      <w:tr w:rsidR="00231ED7" w:rsidRPr="00BF5B0F" w14:paraId="468D2EA0"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B3A6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kli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C91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CA6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91A2F"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adhiram</w:t>
            </w:r>
            <w:proofErr w:type="spellEnd"/>
            <w:r w:rsidRPr="00BF5B0F">
              <w:rPr>
                <w:rFonts w:ascii="Aldine721 BT" w:eastAsia="Times New Roman" w:hAnsi="Aldine721 BT" w:cs="Times New Roman"/>
                <w:sz w:val="20"/>
                <w:szCs w:val="20"/>
              </w:rPr>
              <w:t xml:space="preserve"> R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E70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173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6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25E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800</w:t>
            </w:r>
          </w:p>
        </w:tc>
      </w:tr>
      <w:tr w:rsidR="00231ED7" w:rsidRPr="00BF5B0F" w14:paraId="04FDE489"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27E5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kli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60E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51D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35600"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binda</w:t>
            </w:r>
            <w:proofErr w:type="spellEnd"/>
            <w:r w:rsidRPr="00BF5B0F">
              <w:rPr>
                <w:rFonts w:ascii="Aldine721 BT" w:eastAsia="Times New Roman" w:hAnsi="Aldine721 BT" w:cs="Times New Roman"/>
                <w:sz w:val="20"/>
                <w:szCs w:val="20"/>
              </w:rPr>
              <w:t xml:space="preserve"> Chandr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6EC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E90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DD9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06</w:t>
            </w:r>
          </w:p>
        </w:tc>
      </w:tr>
      <w:tr w:rsidR="00231ED7" w:rsidRPr="00BF5B0F" w14:paraId="63898CBB"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517D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tabar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146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199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4C726"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ihir Goswam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8D9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F64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7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207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40</w:t>
            </w:r>
          </w:p>
        </w:tc>
      </w:tr>
      <w:tr w:rsidR="00231ED7" w:rsidRPr="00BF5B0F" w14:paraId="652DBF5A"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8BDC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tabar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609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854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A0BF0"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bindra Nath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8FC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441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3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242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464</w:t>
            </w:r>
          </w:p>
        </w:tc>
      </w:tr>
      <w:tr w:rsidR="00231ED7" w:rsidRPr="00BF5B0F" w14:paraId="26C825E2"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2C8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tabar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1D3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C2A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51CD8"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kik</w:t>
            </w:r>
            <w:proofErr w:type="spellEnd"/>
            <w:r w:rsidRPr="00BF5B0F">
              <w:rPr>
                <w:rFonts w:ascii="Aldine721 BT" w:eastAsia="Times New Roman" w:hAnsi="Aldine721 BT" w:cs="Times New Roman"/>
                <w:sz w:val="20"/>
                <w:szCs w:val="20"/>
              </w:rPr>
              <w:t xml:space="preserve"> Hass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05D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3E8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156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98</w:t>
            </w:r>
          </w:p>
        </w:tc>
      </w:tr>
      <w:tr w:rsidR="00231ED7" w:rsidRPr="00BF5B0F" w14:paraId="23DB52A1"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2102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202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4B5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B9D31"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Jagadish Chandra </w:t>
            </w:r>
            <w:proofErr w:type="spellStart"/>
            <w:r w:rsidRPr="00BF5B0F">
              <w:rPr>
                <w:rFonts w:ascii="Aldine721 BT" w:eastAsia="Times New Roman" w:hAnsi="Aldine721 BT" w:cs="Times New Roman"/>
                <w:sz w:val="20"/>
                <w:szCs w:val="20"/>
              </w:rPr>
              <w:t>Barm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suni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A3B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256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90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D64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12</w:t>
            </w:r>
          </w:p>
        </w:tc>
      </w:tr>
      <w:tr w:rsidR="00231ED7" w:rsidRPr="00BF5B0F" w14:paraId="33B9CD48"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DBCE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508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6C3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CAD2C"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ipak Kumar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C19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487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7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D3C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832</w:t>
            </w:r>
          </w:p>
        </w:tc>
      </w:tr>
      <w:tr w:rsidR="00231ED7" w:rsidRPr="00BF5B0F" w14:paraId="7D0AACB0"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51B9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F96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7B8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3F099"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eshab Chandra R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201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A6A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6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3A1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73</w:t>
            </w:r>
          </w:p>
        </w:tc>
      </w:tr>
      <w:tr w:rsidR="00231ED7" w:rsidRPr="00BF5B0F" w14:paraId="38F3401A"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FDAC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lkuch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965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A66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D6E8C"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aren Chandra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6AF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035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9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7F1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815</w:t>
            </w:r>
          </w:p>
        </w:tc>
      </w:tr>
      <w:tr w:rsidR="00231ED7" w:rsidRPr="00BF5B0F" w14:paraId="526B953E"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EF2F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lkuch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CFA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F0C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0DED9"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th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tim</w:t>
            </w:r>
            <w:proofErr w:type="spellEnd"/>
            <w:r w:rsidRPr="00BF5B0F">
              <w:rPr>
                <w:rFonts w:ascii="Aldine721 BT" w:eastAsia="Times New Roman" w:hAnsi="Aldine721 BT" w:cs="Times New Roman"/>
                <w:sz w:val="20"/>
                <w:szCs w:val="20"/>
              </w:rPr>
              <w:t xml:space="preserve"> R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1FF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974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1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37D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420</w:t>
            </w:r>
          </w:p>
        </w:tc>
      </w:tr>
      <w:tr w:rsidR="00231ED7" w:rsidRPr="00BF5B0F" w14:paraId="570A486D"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95F4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lkuchi</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965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FCA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7A493"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dhangsh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mani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170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DE5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313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77</w:t>
            </w:r>
          </w:p>
        </w:tc>
      </w:tr>
      <w:tr w:rsidR="00231ED7" w:rsidRPr="00BF5B0F" w14:paraId="017DDFBF"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971F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ufan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5C7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651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258A4" w14:textId="77777777" w:rsidR="00231ED7" w:rsidRPr="00BF5B0F" w:rsidRDefault="00231ED7" w:rsidP="00070391">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at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va</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F71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716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5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599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198</w:t>
            </w:r>
          </w:p>
        </w:tc>
      </w:tr>
      <w:tr w:rsidR="00231ED7" w:rsidRPr="00BF5B0F" w14:paraId="568BED23"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D494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ufan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0E6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EAE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EBB10"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nab Kumar De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B46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8C5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0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798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332</w:t>
            </w:r>
          </w:p>
        </w:tc>
      </w:tr>
      <w:tr w:rsidR="00231ED7" w:rsidRPr="00BF5B0F" w14:paraId="0D423229" w14:textId="77777777" w:rsidTr="0007039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546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ufanganj</w:t>
            </w:r>
            <w:proofErr w:type="spellEnd"/>
          </w:p>
        </w:tc>
        <w:tc>
          <w:tcPr>
            <w:tcW w:w="94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BA2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737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9AABA" w14:textId="77777777" w:rsidR="00231ED7" w:rsidRPr="00BF5B0F" w:rsidRDefault="00231ED7" w:rsidP="00070391">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bin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791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356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873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04</w:t>
            </w:r>
          </w:p>
        </w:tc>
      </w:tr>
    </w:tbl>
    <w:p w14:paraId="3F8AF51C" w14:textId="77777777" w:rsidR="00231ED7" w:rsidRPr="00BF5B0F" w:rsidRDefault="00231ED7" w:rsidP="00DC11AB">
      <w:pPr>
        <w:spacing w:after="0" w:line="240" w:lineRule="auto"/>
        <w:jc w:val="both"/>
        <w:rPr>
          <w:rFonts w:ascii="Aldine721 BT" w:hAnsi="Aldine721 BT" w:cs="Times New Roman"/>
          <w:sz w:val="20"/>
          <w:szCs w:val="20"/>
        </w:rPr>
      </w:pPr>
    </w:p>
    <w:p w14:paraId="50E9FF13" w14:textId="77777777" w:rsidR="00231ED7" w:rsidRPr="00BF5B0F" w:rsidRDefault="00231ED7" w:rsidP="00DC11AB">
      <w:pPr>
        <w:spacing w:after="0" w:line="240" w:lineRule="auto"/>
        <w:jc w:val="both"/>
        <w:rPr>
          <w:rFonts w:ascii="Aldine721 BT" w:eastAsiaTheme="majorEastAsia" w:hAnsi="Aldine721 BT" w:cs="Times New Roman"/>
          <w:b/>
          <w:bCs/>
          <w:sz w:val="20"/>
          <w:szCs w:val="20"/>
        </w:rPr>
      </w:pPr>
      <w:r w:rsidRPr="00BF5B0F">
        <w:rPr>
          <w:rFonts w:ascii="Aldine721 BT" w:hAnsi="Aldine721 BT" w:cs="Times New Roman"/>
          <w:sz w:val="20"/>
          <w:szCs w:val="20"/>
        </w:rPr>
        <w:br w:type="page"/>
      </w:r>
    </w:p>
    <w:p w14:paraId="3BEB55D1" w14:textId="77777777" w:rsidR="00231ED7" w:rsidRPr="00BF5B0F" w:rsidRDefault="00231ED7" w:rsidP="00813AD3">
      <w:pPr>
        <w:pStyle w:val="Heading2"/>
        <w:rPr>
          <w:bCs/>
        </w:rPr>
      </w:pPr>
      <w:r w:rsidRPr="00BF5B0F">
        <w:lastRenderedPageBreak/>
        <w:t>Annex 5: Dakshin Dinajpur District Election Results: Top 3 Candidates by Votes in Each Constituency</w:t>
      </w:r>
    </w:p>
    <w:tbl>
      <w:tblPr>
        <w:tblW w:w="8887" w:type="dxa"/>
        <w:jc w:val="center"/>
        <w:tblLayout w:type="fixed"/>
        <w:tblLook w:val="0420" w:firstRow="1" w:lastRow="0" w:firstColumn="0" w:lastColumn="0" w:noHBand="0" w:noVBand="1"/>
      </w:tblPr>
      <w:tblGrid>
        <w:gridCol w:w="1550"/>
        <w:gridCol w:w="992"/>
        <w:gridCol w:w="992"/>
        <w:gridCol w:w="2410"/>
        <w:gridCol w:w="959"/>
        <w:gridCol w:w="992"/>
        <w:gridCol w:w="992"/>
      </w:tblGrid>
      <w:tr w:rsidR="00FF3C5F" w:rsidRPr="00BF5B0F" w14:paraId="16D4A675" w14:textId="77777777" w:rsidTr="00FF3C5F">
        <w:trPr>
          <w:cantSplit/>
          <w:tblHeader/>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E480B9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CF08EF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3A8A88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855983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6BC20C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A4387F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BC3851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3DCBB8B7" w14:textId="77777777" w:rsidTr="006F0F12">
        <w:trPr>
          <w:cantSplit/>
          <w:jc w:val="center"/>
        </w:trPr>
        <w:tc>
          <w:tcPr>
            <w:tcW w:w="15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2A2D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urghat</w:t>
            </w:r>
            <w:proofErr w:type="spellEnd"/>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E88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785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4C8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Ashok Kumar </w:t>
            </w:r>
            <w:proofErr w:type="spellStart"/>
            <w:r w:rsidRPr="00BF5B0F">
              <w:rPr>
                <w:rFonts w:ascii="Aldine721 BT" w:eastAsia="Times New Roman" w:hAnsi="Aldine721 BT" w:cs="Times New Roman"/>
                <w:sz w:val="20"/>
                <w:szCs w:val="20"/>
              </w:rPr>
              <w:t>Lahiri</w:t>
            </w:r>
            <w:proofErr w:type="spellEnd"/>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F13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B82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129</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2CC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436</w:t>
            </w:r>
          </w:p>
        </w:tc>
      </w:tr>
      <w:tr w:rsidR="00231ED7" w:rsidRPr="00BF5B0F" w14:paraId="2906315B"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A06B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urghat</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08A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299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F335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ekhar Das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10C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5EB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69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42D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540</w:t>
            </w:r>
          </w:p>
        </w:tc>
      </w:tr>
      <w:tr w:rsidR="00231ED7" w:rsidRPr="00BF5B0F" w14:paraId="0A356991"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043A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urghat</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138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30B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13C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ucheta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CC3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DE5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1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9AA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323</w:t>
            </w:r>
          </w:p>
        </w:tc>
      </w:tr>
      <w:tr w:rsidR="00231ED7" w:rsidRPr="00BF5B0F" w14:paraId="786AE4E8"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F8D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nga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15B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DF6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4E2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Satyendra </w:t>
            </w:r>
            <w:proofErr w:type="gramStart"/>
            <w:r w:rsidRPr="00BF5B0F">
              <w:rPr>
                <w:rFonts w:ascii="Aldine721 BT" w:eastAsia="Times New Roman" w:hAnsi="Aldine721 BT" w:cs="Times New Roman"/>
                <w:sz w:val="20"/>
                <w:szCs w:val="20"/>
              </w:rPr>
              <w:t>Nath  Ray</w:t>
            </w:r>
            <w:proofErr w:type="gram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B26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865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72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58A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92</w:t>
            </w:r>
          </w:p>
        </w:tc>
      </w:tr>
      <w:tr w:rsidR="00231ED7" w:rsidRPr="00BF5B0F" w14:paraId="0299876E"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C9CA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nga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397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9DB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90B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outam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21C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7A9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13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EF7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859</w:t>
            </w:r>
          </w:p>
        </w:tc>
      </w:tr>
      <w:tr w:rsidR="00231ED7" w:rsidRPr="00BF5B0F" w14:paraId="5359F441"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D3C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nga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409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2E5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BEC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Nanda Lal </w:t>
            </w:r>
            <w:proofErr w:type="spellStart"/>
            <w:r w:rsidRPr="00BF5B0F">
              <w:rPr>
                <w:rFonts w:ascii="Aldine721 BT" w:eastAsia="Times New Roman" w:hAnsi="Aldine721 BT" w:cs="Times New Roman"/>
                <w:sz w:val="20"/>
                <w:szCs w:val="20"/>
              </w:rPr>
              <w:t>Hazr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6BB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CF9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EC6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04</w:t>
            </w:r>
          </w:p>
        </w:tc>
      </w:tr>
      <w:tr w:rsidR="00231ED7" w:rsidRPr="00BF5B0F" w14:paraId="36295EDA"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C4E0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A82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673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6B72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plab</w:t>
            </w:r>
            <w:proofErr w:type="spellEnd"/>
            <w:r w:rsidRPr="00BF5B0F">
              <w:rPr>
                <w:rFonts w:ascii="Aldine721 BT" w:eastAsia="Times New Roman" w:hAnsi="Aldine721 BT" w:cs="Times New Roman"/>
                <w:sz w:val="20"/>
                <w:szCs w:val="20"/>
              </w:rPr>
              <w:t xml:space="preserve"> Mit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D27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100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13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13C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672</w:t>
            </w:r>
          </w:p>
        </w:tc>
      </w:tr>
      <w:tr w:rsidR="00231ED7" w:rsidRPr="00BF5B0F" w14:paraId="125C6E74"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8A63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E52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503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44D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ilanjan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26C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C18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4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46B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015</w:t>
            </w:r>
          </w:p>
        </w:tc>
      </w:tr>
      <w:tr w:rsidR="00231ED7" w:rsidRPr="00BF5B0F" w14:paraId="06C3185D"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6149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rampur</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16E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AF4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43DC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fikul</w:t>
            </w:r>
            <w:proofErr w:type="spellEnd"/>
            <w:r w:rsidRPr="00BF5B0F">
              <w:rPr>
                <w:rFonts w:ascii="Aldine721 BT" w:eastAsia="Times New Roman" w:hAnsi="Aldine721 BT" w:cs="Times New Roman"/>
                <w:sz w:val="20"/>
                <w:szCs w:val="20"/>
              </w:rPr>
              <w:t xml:space="preserve"> Isla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224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E7B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4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91F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13</w:t>
            </w:r>
          </w:p>
        </w:tc>
      </w:tr>
      <w:tr w:rsidR="00231ED7" w:rsidRPr="00BF5B0F" w14:paraId="2A7FED0D"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A499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anj</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589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A0D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C6C0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oraf</w:t>
            </w:r>
            <w:proofErr w:type="spellEnd"/>
            <w:r w:rsidRPr="00BF5B0F">
              <w:rPr>
                <w:rFonts w:ascii="Aldine721 BT" w:eastAsia="Times New Roman" w:hAnsi="Aldine721 BT" w:cs="Times New Roman"/>
                <w:sz w:val="20"/>
                <w:szCs w:val="20"/>
              </w:rPr>
              <w:t xml:space="preserve"> Hossain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A3A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BF8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76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A3D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367</w:t>
            </w:r>
          </w:p>
        </w:tc>
      </w:tr>
      <w:tr w:rsidR="00231ED7" w:rsidRPr="00BF5B0F" w14:paraId="62EF14B8"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5D94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anj</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D2C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544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FD6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nas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7B0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45E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3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339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918</w:t>
            </w:r>
          </w:p>
        </w:tc>
      </w:tr>
      <w:tr w:rsidR="00231ED7" w:rsidRPr="00BF5B0F" w14:paraId="30882218"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ABD6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anj</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1A5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DCA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5A9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audhuri Nargis Banu</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3FB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238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4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BE7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263</w:t>
            </w:r>
          </w:p>
        </w:tc>
      </w:tr>
      <w:tr w:rsidR="00231ED7" w:rsidRPr="00BF5B0F" w14:paraId="53A0E1FE"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0D2D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shmandi</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5D0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67B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E03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ekh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57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AFC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9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E1D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84</w:t>
            </w:r>
          </w:p>
        </w:tc>
      </w:tr>
      <w:tr w:rsidR="00231ED7" w:rsidRPr="00BF5B0F" w14:paraId="42D228DD"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AA70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shmandi</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6F5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EC1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BD6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njit Kumar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291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1B3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38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129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813</w:t>
            </w:r>
          </w:p>
        </w:tc>
      </w:tr>
      <w:tr w:rsidR="00231ED7" w:rsidRPr="00BF5B0F" w14:paraId="5EF8A8A4"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66FF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shmandi</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139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D6D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3106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rmada Chandr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A11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F9E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7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D6A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73</w:t>
            </w:r>
          </w:p>
        </w:tc>
      </w:tr>
      <w:tr w:rsidR="00231ED7" w:rsidRPr="00BF5B0F" w14:paraId="2CF133AA"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A74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95D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91E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91B7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udhra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ud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ED9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D86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38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B69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50</w:t>
            </w:r>
          </w:p>
        </w:tc>
      </w:tr>
      <w:tr w:rsidR="00231ED7" w:rsidRPr="00BF5B0F" w14:paraId="5F8367DF"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7CE4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286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D4D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3A7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Kalpana </w:t>
            </w:r>
            <w:proofErr w:type="spellStart"/>
            <w:r w:rsidRPr="00BF5B0F">
              <w:rPr>
                <w:rFonts w:ascii="Aldine721 BT" w:eastAsia="Times New Roman" w:hAnsi="Aldine721 BT" w:cs="Times New Roman"/>
                <w:sz w:val="20"/>
                <w:szCs w:val="20"/>
              </w:rPr>
              <w:t>Kisk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75C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4EA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73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810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643</w:t>
            </w:r>
          </w:p>
        </w:tc>
      </w:tr>
      <w:tr w:rsidR="00231ED7" w:rsidRPr="00BF5B0F" w14:paraId="1D23D3FC" w14:textId="77777777" w:rsidTr="006F0F12">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4B7F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181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13D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6D0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Raghu </w:t>
            </w:r>
            <w:proofErr w:type="spellStart"/>
            <w:r w:rsidRPr="00BF5B0F">
              <w:rPr>
                <w:rFonts w:ascii="Aldine721 BT" w:eastAsia="Times New Roman" w:hAnsi="Aldine721 BT" w:cs="Times New Roman"/>
                <w:sz w:val="20"/>
                <w:szCs w:val="20"/>
              </w:rPr>
              <w:t>Urow</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371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713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C65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42</w:t>
            </w:r>
          </w:p>
        </w:tc>
      </w:tr>
    </w:tbl>
    <w:p w14:paraId="02883EB2" w14:textId="77777777" w:rsidR="00231ED7" w:rsidRPr="00BF5B0F" w:rsidRDefault="00231ED7" w:rsidP="00DC11AB">
      <w:pPr>
        <w:spacing w:after="0" w:line="240" w:lineRule="auto"/>
        <w:jc w:val="both"/>
        <w:rPr>
          <w:rFonts w:ascii="Aldine721 BT" w:hAnsi="Aldine721 BT" w:cs="Times New Roman"/>
          <w:sz w:val="20"/>
          <w:szCs w:val="20"/>
        </w:rPr>
      </w:pPr>
    </w:p>
    <w:p w14:paraId="7DF94505" w14:textId="77777777" w:rsidR="00D45BAA" w:rsidRDefault="00D45BAA" w:rsidP="00813AD3">
      <w:pPr>
        <w:pStyle w:val="Heading2"/>
      </w:pPr>
    </w:p>
    <w:p w14:paraId="2544E5EB" w14:textId="2C276277" w:rsidR="00231ED7" w:rsidRPr="00BF5B0F" w:rsidRDefault="00231ED7" w:rsidP="00813AD3">
      <w:pPr>
        <w:pStyle w:val="Heading2"/>
        <w:rPr>
          <w:bCs/>
        </w:rPr>
      </w:pPr>
      <w:r w:rsidRPr="00BF5B0F">
        <w:t>Annex 6: Darjeeling District Election Results: Top 3 Candidates by Votes in Each Constituency</w:t>
      </w:r>
    </w:p>
    <w:tbl>
      <w:tblPr>
        <w:tblW w:w="8921" w:type="dxa"/>
        <w:jc w:val="center"/>
        <w:tblLayout w:type="fixed"/>
        <w:tblLook w:val="0420" w:firstRow="1" w:lastRow="0" w:firstColumn="0" w:lastColumn="0" w:noHBand="0" w:noVBand="1"/>
      </w:tblPr>
      <w:tblGrid>
        <w:gridCol w:w="1975"/>
        <w:gridCol w:w="992"/>
        <w:gridCol w:w="851"/>
        <w:gridCol w:w="2160"/>
        <w:gridCol w:w="958"/>
        <w:gridCol w:w="992"/>
        <w:gridCol w:w="993"/>
      </w:tblGrid>
      <w:tr w:rsidR="00E17AF3" w:rsidRPr="00BF5B0F" w14:paraId="6E0DAD42" w14:textId="77777777" w:rsidTr="00E17AF3">
        <w:trPr>
          <w:cantSplit/>
          <w:tblHeader/>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F35312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6AA80C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61B1834"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87C486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2F346A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9EA526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D681C2D"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27E0F87A" w14:textId="77777777" w:rsidTr="005B54B0">
        <w:trPr>
          <w:cantSplit/>
          <w:jc w:val="center"/>
        </w:trPr>
        <w:tc>
          <w:tcPr>
            <w:tcW w:w="197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C9E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arjeeling</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074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FB2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F5AF9"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eeraj Tamang Zimba</w:t>
            </w:r>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1DC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481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907</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F62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276</w:t>
            </w:r>
          </w:p>
        </w:tc>
      </w:tr>
      <w:tr w:rsidR="00231ED7" w:rsidRPr="00BF5B0F" w14:paraId="674E4B89"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936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arjeeling</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1EE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D0B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68CBF"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eshav Raj Shar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23F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368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6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A92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91</w:t>
            </w:r>
          </w:p>
        </w:tc>
      </w:tr>
      <w:tr w:rsidR="00231ED7" w:rsidRPr="00BF5B0F" w14:paraId="2E4B38E2"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4C6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arjeeling</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271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B0E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B343B"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emba Tshering</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FAD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305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24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3EE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385</w:t>
            </w:r>
          </w:p>
        </w:tc>
      </w:tr>
      <w:tr w:rsidR="00231ED7" w:rsidRPr="00BF5B0F" w14:paraId="712AF50E"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1F69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mp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ECD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F2F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CEEC5"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ude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da</w:t>
            </w:r>
            <w:proofErr w:type="spellEnd"/>
            <w:r w:rsidRPr="00BF5B0F">
              <w:rPr>
                <w:rFonts w:ascii="Aldine721 BT" w:eastAsia="Times New Roman" w:hAnsi="Aldine721 BT" w:cs="Times New Roman"/>
                <w:sz w:val="20"/>
                <w:szCs w:val="20"/>
              </w:rPr>
              <w:t xml:space="preserve"> Lepc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0EE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35C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20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C92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70</w:t>
            </w:r>
          </w:p>
        </w:tc>
      </w:tr>
      <w:tr w:rsidR="00231ED7" w:rsidRPr="00BF5B0F" w14:paraId="04D099F0"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80B8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mp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14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616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0AAE2"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va Prad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86F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6D5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33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060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480</w:t>
            </w:r>
          </w:p>
        </w:tc>
      </w:tr>
      <w:tr w:rsidR="00231ED7" w:rsidRPr="00BF5B0F" w14:paraId="31AF8439"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E40A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mp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28C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E6B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F5C8F"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R.b.</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hujel</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E9E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B23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85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121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696</w:t>
            </w:r>
          </w:p>
        </w:tc>
      </w:tr>
      <w:tr w:rsidR="00231ED7" w:rsidRPr="00BF5B0F" w14:paraId="3F700FF7"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0539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rse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40D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622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3A8F3"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hnu</w:t>
            </w:r>
            <w:proofErr w:type="spellEnd"/>
            <w:r w:rsidRPr="00BF5B0F">
              <w:rPr>
                <w:rFonts w:ascii="Aldine721 BT" w:eastAsia="Times New Roman" w:hAnsi="Aldine721 BT" w:cs="Times New Roman"/>
                <w:sz w:val="20"/>
                <w:szCs w:val="20"/>
              </w:rPr>
              <w:t xml:space="preserve"> Prasad Sharma (Alias </w:t>
            </w:r>
            <w:proofErr w:type="spellStart"/>
            <w:r w:rsidRPr="00BF5B0F">
              <w:rPr>
                <w:rFonts w:ascii="Aldine721 BT" w:eastAsia="Times New Roman" w:hAnsi="Aldine721 BT" w:cs="Times New Roman"/>
                <w:sz w:val="20"/>
                <w:szCs w:val="20"/>
              </w:rPr>
              <w:t>B.p.</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jgain</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566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F7E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47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FE3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515</w:t>
            </w:r>
          </w:p>
        </w:tc>
      </w:tr>
      <w:tr w:rsidR="00231ED7" w:rsidRPr="00BF5B0F" w14:paraId="658547D5"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155D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rse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605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F5A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F15EA"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shering La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8A6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4A6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577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866</w:t>
            </w:r>
          </w:p>
        </w:tc>
      </w:tr>
      <w:tr w:rsidR="00231ED7" w:rsidRPr="00BF5B0F" w14:paraId="6B90EEEE"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1A6B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rseong</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4DF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438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6C986"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bu</w:t>
            </w:r>
            <w:proofErr w:type="spellEnd"/>
            <w:r w:rsidRPr="00BF5B0F">
              <w:rPr>
                <w:rFonts w:ascii="Aldine721 BT" w:eastAsia="Times New Roman" w:hAnsi="Aldine721 BT" w:cs="Times New Roman"/>
                <w:sz w:val="20"/>
                <w:szCs w:val="20"/>
              </w:rPr>
              <w:t xml:space="preserve"> La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DF7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E00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0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0CC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549</w:t>
            </w:r>
          </w:p>
        </w:tc>
      </w:tr>
      <w:tr w:rsidR="00231ED7" w:rsidRPr="00BF5B0F" w14:paraId="346393F5"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B02F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igara</w:t>
            </w:r>
            <w:proofErr w:type="spellEnd"/>
            <w:r w:rsidRPr="00BF5B0F">
              <w:rPr>
                <w:rFonts w:ascii="Aldine721 BT" w:eastAsia="Times New Roman" w:hAnsi="Aldine721 BT" w:cs="Times New Roman"/>
                <w:sz w:val="20"/>
                <w:szCs w:val="20"/>
              </w:rPr>
              <w:t>-Naxalba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E9E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BC7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20884"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nandamay</w:t>
            </w:r>
            <w:proofErr w:type="spellEnd"/>
            <w:r w:rsidRPr="00BF5B0F">
              <w:rPr>
                <w:rFonts w:ascii="Aldine721 BT" w:eastAsia="Times New Roman" w:hAnsi="Aldine721 BT" w:cs="Times New Roman"/>
                <w:sz w:val="20"/>
                <w:szCs w:val="20"/>
              </w:rPr>
              <w:t xml:space="preserve"> Barm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D89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362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9,78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25E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848</w:t>
            </w:r>
          </w:p>
        </w:tc>
      </w:tr>
      <w:tr w:rsidR="00231ED7" w:rsidRPr="00BF5B0F" w14:paraId="798A17A9"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FF46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igara</w:t>
            </w:r>
            <w:proofErr w:type="spellEnd"/>
            <w:r w:rsidRPr="00BF5B0F">
              <w:rPr>
                <w:rFonts w:ascii="Aldine721 BT" w:eastAsia="Times New Roman" w:hAnsi="Aldine721 BT" w:cs="Times New Roman"/>
                <w:sz w:val="20"/>
                <w:szCs w:val="20"/>
              </w:rPr>
              <w:t>-Naxalba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FB1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996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F697E"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e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undas</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EDB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702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93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F35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877</w:t>
            </w:r>
          </w:p>
        </w:tc>
      </w:tr>
      <w:tr w:rsidR="00231ED7" w:rsidRPr="00BF5B0F" w14:paraId="6EB5DFB7"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A989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tigara</w:t>
            </w:r>
            <w:proofErr w:type="spellEnd"/>
            <w:r w:rsidRPr="00BF5B0F">
              <w:rPr>
                <w:rFonts w:ascii="Aldine721 BT" w:eastAsia="Times New Roman" w:hAnsi="Aldine721 BT" w:cs="Times New Roman"/>
                <w:sz w:val="20"/>
                <w:szCs w:val="20"/>
              </w:rPr>
              <w:t>-Naxalba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BDB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ADC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77ADE"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nkar </w:t>
            </w:r>
            <w:proofErr w:type="spellStart"/>
            <w:r w:rsidRPr="00BF5B0F">
              <w:rPr>
                <w:rFonts w:ascii="Aldine721 BT" w:eastAsia="Times New Roman" w:hAnsi="Aldine721 BT" w:cs="Times New Roman"/>
                <w:sz w:val="20"/>
                <w:szCs w:val="20"/>
              </w:rPr>
              <w:t>Mala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162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5F5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8FA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148</w:t>
            </w:r>
          </w:p>
        </w:tc>
      </w:tr>
      <w:tr w:rsidR="00231ED7" w:rsidRPr="00BF5B0F" w14:paraId="5A70C3E9"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46F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hansidewa</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37F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177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F23F9"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urga </w:t>
            </w:r>
            <w:proofErr w:type="spellStart"/>
            <w:r w:rsidRPr="00BF5B0F">
              <w:rPr>
                <w:rFonts w:ascii="Aldine721 BT" w:eastAsia="Times New Roman" w:hAnsi="Aldine721 BT" w:cs="Times New Roman"/>
                <w:sz w:val="20"/>
                <w:szCs w:val="20"/>
              </w:rPr>
              <w:t>Murm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3F3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732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65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CE4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711</w:t>
            </w:r>
          </w:p>
        </w:tc>
      </w:tr>
      <w:tr w:rsidR="00231ED7" w:rsidRPr="00BF5B0F" w14:paraId="2DCC25AA"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8AEE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hansidewa</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A34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24E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A4989"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hot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isk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07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0A7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94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95F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125</w:t>
            </w:r>
          </w:p>
        </w:tc>
      </w:tr>
      <w:tr w:rsidR="00231ED7" w:rsidRPr="00BF5B0F" w14:paraId="231E0E20"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DAB0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hansidewa</w:t>
            </w:r>
            <w:proofErr w:type="spellEnd"/>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7BF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4D1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DC572"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nil Chandra </w:t>
            </w:r>
            <w:proofErr w:type="spellStart"/>
            <w:r w:rsidRPr="00BF5B0F">
              <w:rPr>
                <w:rFonts w:ascii="Aldine721 BT" w:eastAsia="Times New Roman" w:hAnsi="Aldine721 BT" w:cs="Times New Roman"/>
                <w:sz w:val="20"/>
                <w:szCs w:val="20"/>
              </w:rPr>
              <w:t>Tirke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C7D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233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81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096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28</w:t>
            </w:r>
          </w:p>
        </w:tc>
      </w:tr>
      <w:tr w:rsidR="00231ED7" w:rsidRPr="00BF5B0F" w14:paraId="0CB166C2"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0B1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iligu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087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5C1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C918D"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kar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8A9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C7D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37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E1B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86</w:t>
            </w:r>
          </w:p>
        </w:tc>
      </w:tr>
      <w:tr w:rsidR="00231ED7" w:rsidRPr="00BF5B0F" w14:paraId="7CF87829"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FC66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iligu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C30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372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072C5" w14:textId="77777777" w:rsidR="00231ED7" w:rsidRPr="00BF5B0F" w:rsidRDefault="00231ED7" w:rsidP="00E17AF3">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Omprakash Mish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FAA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831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78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796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49</w:t>
            </w:r>
          </w:p>
        </w:tc>
      </w:tr>
      <w:tr w:rsidR="00231ED7" w:rsidRPr="00BF5B0F" w14:paraId="06CAD0FD" w14:textId="77777777" w:rsidTr="005B54B0">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6C8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iliguri</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429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C49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B86F7" w14:textId="77777777" w:rsidR="00231ED7" w:rsidRPr="00BF5B0F" w:rsidRDefault="00231ED7" w:rsidP="00E17AF3">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ok</w:t>
            </w:r>
            <w:proofErr w:type="spellEnd"/>
            <w:r w:rsidRPr="00BF5B0F">
              <w:rPr>
                <w:rFonts w:ascii="Aldine721 BT" w:eastAsia="Times New Roman" w:hAnsi="Aldine721 BT" w:cs="Times New Roman"/>
                <w:sz w:val="20"/>
                <w:szCs w:val="20"/>
              </w:rPr>
              <w:t xml:space="preserve"> Bhattachar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5BB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7DF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83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386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761</w:t>
            </w:r>
          </w:p>
        </w:tc>
      </w:tr>
    </w:tbl>
    <w:p w14:paraId="2DC02525" w14:textId="77777777" w:rsidR="00231ED7" w:rsidRPr="00BF5B0F" w:rsidRDefault="00231ED7" w:rsidP="00DC11AB">
      <w:pPr>
        <w:spacing w:after="0" w:line="240" w:lineRule="auto"/>
        <w:jc w:val="both"/>
        <w:rPr>
          <w:rFonts w:ascii="Aldine721 BT" w:hAnsi="Aldine721 BT" w:cs="Times New Roman"/>
          <w:sz w:val="20"/>
          <w:szCs w:val="20"/>
        </w:rPr>
      </w:pPr>
    </w:p>
    <w:p w14:paraId="3F5DCEDD" w14:textId="77777777" w:rsidR="00231ED7" w:rsidRPr="00BF5B0F" w:rsidRDefault="00231ED7" w:rsidP="00DC11AB">
      <w:pPr>
        <w:spacing w:after="0" w:line="240" w:lineRule="auto"/>
        <w:rPr>
          <w:rFonts w:ascii="Aldine721 BT" w:hAnsi="Aldine721 BT" w:cs="Times New Roman"/>
          <w:sz w:val="20"/>
          <w:szCs w:val="20"/>
        </w:rPr>
      </w:pPr>
      <w:r w:rsidRPr="00BF5B0F">
        <w:rPr>
          <w:rFonts w:ascii="Aldine721 BT" w:hAnsi="Aldine721 BT" w:cs="Times New Roman"/>
          <w:sz w:val="20"/>
          <w:szCs w:val="20"/>
        </w:rPr>
        <w:br w:type="page"/>
      </w:r>
    </w:p>
    <w:p w14:paraId="0CD5C6A3" w14:textId="77777777" w:rsidR="00231ED7" w:rsidRPr="00C501D1" w:rsidRDefault="00231ED7" w:rsidP="00C501D1">
      <w:pPr>
        <w:spacing w:after="0" w:line="240" w:lineRule="auto"/>
        <w:jc w:val="center"/>
        <w:rPr>
          <w:rFonts w:ascii="Aldine721 BT" w:hAnsi="Aldine721 BT" w:cs="Times New Roman"/>
          <w:sz w:val="20"/>
          <w:szCs w:val="20"/>
        </w:rPr>
      </w:pPr>
      <w:r w:rsidRPr="00C501D1">
        <w:rPr>
          <w:rFonts w:ascii="Aldine721 BT" w:eastAsiaTheme="majorEastAsia" w:hAnsi="Aldine721 BT" w:cs="Times New Roman"/>
          <w:sz w:val="20"/>
          <w:szCs w:val="20"/>
        </w:rPr>
        <w:lastRenderedPageBreak/>
        <w:t xml:space="preserve">Annex 7: </w:t>
      </w:r>
      <w:r w:rsidRPr="00C501D1">
        <w:rPr>
          <w:rFonts w:ascii="Aldine721 BT" w:hAnsi="Aldine721 BT" w:cs="Times New Roman"/>
          <w:sz w:val="20"/>
          <w:szCs w:val="20"/>
        </w:rPr>
        <w:t>Hooghly District Election Results: Top 3 Candidates by Votes in Each Constituency</w:t>
      </w:r>
    </w:p>
    <w:tbl>
      <w:tblPr>
        <w:tblW w:w="8745" w:type="dxa"/>
        <w:jc w:val="center"/>
        <w:tblLayout w:type="fixed"/>
        <w:tblLook w:val="0420" w:firstRow="1" w:lastRow="0" w:firstColumn="0" w:lastColumn="0" w:noHBand="0" w:noVBand="1"/>
      </w:tblPr>
      <w:tblGrid>
        <w:gridCol w:w="1691"/>
        <w:gridCol w:w="851"/>
        <w:gridCol w:w="992"/>
        <w:gridCol w:w="2268"/>
        <w:gridCol w:w="959"/>
        <w:gridCol w:w="992"/>
        <w:gridCol w:w="992"/>
      </w:tblGrid>
      <w:tr w:rsidR="004708BE" w:rsidRPr="00BF5B0F" w14:paraId="430F07D2" w14:textId="77777777" w:rsidTr="004708BE">
        <w:trPr>
          <w:cantSplit/>
          <w:tblHeader/>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032003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93FA6E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9F3EDF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26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DFC644A"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6A0553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FF1A26D"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3F1171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127DCEE4" w14:textId="77777777" w:rsidTr="00632295">
        <w:trPr>
          <w:cantSplit/>
          <w:jc w:val="center"/>
        </w:trPr>
        <w:tc>
          <w:tcPr>
            <w:tcW w:w="169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BEDE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rambag</w:t>
            </w:r>
            <w:proofErr w:type="spellEnd"/>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2EF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230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382AA"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dhusudan Bag</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890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473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108</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393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72</w:t>
            </w:r>
          </w:p>
        </w:tc>
      </w:tr>
      <w:tr w:rsidR="00231ED7" w:rsidRPr="00BF5B0F" w14:paraId="5D46152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6C0E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rambag</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2D0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D31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012ED"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jata Mo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30E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871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9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F80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971</w:t>
            </w:r>
          </w:p>
        </w:tc>
      </w:tr>
      <w:tr w:rsidR="00231ED7" w:rsidRPr="00BF5B0F" w14:paraId="64ADF014"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6068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rambag</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469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DE1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08B9E"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kti Mohon Mali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8ED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F6E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9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A65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94</w:t>
            </w:r>
          </w:p>
        </w:tc>
      </w:tr>
      <w:tr w:rsidR="00231ED7" w:rsidRPr="00BF5B0F" w14:paraId="69A1E28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0292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a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86B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2AB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757A8"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oranj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pa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A80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EB3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36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3CC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84</w:t>
            </w:r>
          </w:p>
        </w:tc>
      </w:tr>
      <w:tr w:rsidR="00231ED7" w:rsidRPr="00BF5B0F" w14:paraId="6BC6F05C"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BF83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a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D04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642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4190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has Chandra </w:t>
            </w:r>
            <w:proofErr w:type="spellStart"/>
            <w:r w:rsidRPr="00BF5B0F">
              <w:rPr>
                <w:rFonts w:ascii="Aldine721 BT" w:eastAsia="Times New Roman" w:hAnsi="Aldine721 BT" w:cs="Times New Roman"/>
                <w:sz w:val="20"/>
                <w:szCs w:val="20"/>
              </w:rPr>
              <w:t>Halda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FD8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386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5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D79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814</w:t>
            </w:r>
          </w:p>
        </w:tc>
      </w:tr>
      <w:tr w:rsidR="00231ED7" w:rsidRPr="00BF5B0F" w14:paraId="6CE58D07"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FE46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la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AC5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39C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5727E"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amaya</w:t>
            </w:r>
            <w:proofErr w:type="spellEnd"/>
            <w:r w:rsidRPr="00BF5B0F">
              <w:rPr>
                <w:rFonts w:ascii="Aldine721 BT" w:eastAsia="Times New Roman" w:hAnsi="Aldine721 BT" w:cs="Times New Roman"/>
                <w:sz w:val="20"/>
                <w:szCs w:val="20"/>
              </w:rPr>
              <w:t xml:space="preserve"> Mo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624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86B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7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C9D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661</w:t>
            </w:r>
          </w:p>
        </w:tc>
      </w:tr>
      <w:tr w:rsidR="00231ED7" w:rsidRPr="00BF5B0F" w14:paraId="6C923939"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03F1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mpda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0AD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542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DC21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rindam </w:t>
            </w:r>
            <w:proofErr w:type="spellStart"/>
            <w:r w:rsidRPr="00BF5B0F">
              <w:rPr>
                <w:rFonts w:ascii="Aldine721 BT" w:eastAsia="Times New Roman" w:hAnsi="Aldine721 BT" w:cs="Times New Roman"/>
                <w:sz w:val="20"/>
                <w:szCs w:val="20"/>
              </w:rPr>
              <w:t>Gui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ubai</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AD9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B36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9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5BF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078</w:t>
            </w:r>
          </w:p>
        </w:tc>
      </w:tr>
      <w:tr w:rsidR="00231ED7" w:rsidRPr="00BF5B0F" w14:paraId="69B2980E"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A3F6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mpda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E80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9DA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351BC"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lip</w:t>
            </w:r>
            <w:proofErr w:type="spellEnd"/>
            <w:r w:rsidRPr="00BF5B0F">
              <w:rPr>
                <w:rFonts w:ascii="Aldine721 BT" w:eastAsia="Times New Roman" w:hAnsi="Aldine721 BT" w:cs="Times New Roman"/>
                <w:sz w:val="20"/>
                <w:szCs w:val="20"/>
              </w:rPr>
              <w:t xml:space="preserve"> Sing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357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A67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8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C54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622</w:t>
            </w:r>
          </w:p>
        </w:tc>
      </w:tr>
      <w:tr w:rsidR="00231ED7" w:rsidRPr="00BF5B0F" w14:paraId="2D5E46A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0456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mpda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24A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23D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8D1F5"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dul Mann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B6E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1B4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2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4CA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925</w:t>
            </w:r>
          </w:p>
        </w:tc>
      </w:tr>
      <w:tr w:rsidR="00231ED7" w:rsidRPr="00BF5B0F" w14:paraId="7F54A12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8F74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anna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3B96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DB2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AA831"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Indranil</w:t>
            </w:r>
            <w:proofErr w:type="spellEnd"/>
            <w:r w:rsidRPr="00BF5B0F">
              <w:rPr>
                <w:rFonts w:ascii="Aldine721 BT" w:eastAsia="Times New Roman" w:hAnsi="Aldine721 BT" w:cs="Times New Roman"/>
                <w:sz w:val="20"/>
                <w:szCs w:val="20"/>
              </w:rPr>
              <w:t xml:space="preserve"> Se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353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E2E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7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859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029</w:t>
            </w:r>
          </w:p>
        </w:tc>
      </w:tr>
      <w:tr w:rsidR="00231ED7" w:rsidRPr="00BF5B0F" w14:paraId="1F31937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711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anna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7E3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551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071BA"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epanjan</w:t>
            </w:r>
            <w:proofErr w:type="spellEnd"/>
            <w:r w:rsidRPr="00BF5B0F">
              <w:rPr>
                <w:rFonts w:ascii="Aldine721 BT" w:eastAsia="Times New Roman" w:hAnsi="Aldine721 BT" w:cs="Times New Roman"/>
                <w:sz w:val="20"/>
                <w:szCs w:val="20"/>
              </w:rPr>
              <w:t xml:space="preserve"> Kumar Guh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7CC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3B1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74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61D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047</w:t>
            </w:r>
          </w:p>
        </w:tc>
      </w:tr>
      <w:tr w:rsidR="00231ED7" w:rsidRPr="00BF5B0F" w14:paraId="7F1AA2AD"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3283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anna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A22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A44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48B05"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Gautam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628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99A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70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349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679</w:t>
            </w:r>
          </w:p>
        </w:tc>
      </w:tr>
      <w:tr w:rsidR="00231ED7" w:rsidRPr="00BF5B0F" w14:paraId="162DB87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FBF8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49C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0F1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C5C78"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wati </w:t>
            </w:r>
            <w:proofErr w:type="spellStart"/>
            <w:r w:rsidRPr="00BF5B0F">
              <w:rPr>
                <w:rFonts w:ascii="Aldine721 BT" w:eastAsia="Times New Roman" w:hAnsi="Aldine721 BT" w:cs="Times New Roman"/>
                <w:sz w:val="20"/>
                <w:szCs w:val="20"/>
              </w:rPr>
              <w:t>Khandoke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43A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97C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11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43B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347</w:t>
            </w:r>
          </w:p>
        </w:tc>
      </w:tr>
      <w:tr w:rsidR="00231ED7" w:rsidRPr="00BF5B0F" w14:paraId="3F7BB344"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A947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F18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AEE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CE331"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ebashish </w:t>
            </w:r>
            <w:proofErr w:type="gramStart"/>
            <w:r w:rsidRPr="00BF5B0F">
              <w:rPr>
                <w:rFonts w:ascii="Aldine721 BT" w:eastAsia="Times New Roman" w:hAnsi="Aldine721 BT" w:cs="Times New Roman"/>
                <w:sz w:val="20"/>
                <w:szCs w:val="20"/>
              </w:rPr>
              <w:t>Dasgupta(</w:t>
            </w:r>
            <w:proofErr w:type="gramEnd"/>
            <w:r w:rsidRPr="00BF5B0F">
              <w:rPr>
                <w:rFonts w:ascii="Aldine721 BT" w:eastAsia="Times New Roman" w:hAnsi="Aldine721 BT" w:cs="Times New Roman"/>
                <w:sz w:val="20"/>
                <w:szCs w:val="20"/>
              </w:rPr>
              <w:t xml:space="preserve">Yash D </w:t>
            </w:r>
            <w:proofErr w:type="spellStart"/>
            <w:r w:rsidRPr="00BF5B0F">
              <w:rPr>
                <w:rFonts w:ascii="Aldine721 BT" w:eastAsia="Times New Roman" w:hAnsi="Aldine721 BT" w:cs="Times New Roman"/>
                <w:sz w:val="20"/>
                <w:szCs w:val="20"/>
              </w:rPr>
              <w:t>Guptaa</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B3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BBB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77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25C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610</w:t>
            </w:r>
          </w:p>
        </w:tc>
      </w:tr>
      <w:tr w:rsidR="00231ED7" w:rsidRPr="00BF5B0F" w14:paraId="05E695AD"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9018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BAE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F6D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51FEC"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d. Sali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685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718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1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1E1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005</w:t>
            </w:r>
          </w:p>
        </w:tc>
      </w:tr>
      <w:tr w:rsidR="00231ED7" w:rsidRPr="00BF5B0F" w14:paraId="748B526E"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8B65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unchu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841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005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06474"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zumde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A7D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AC1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1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0CE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417</w:t>
            </w:r>
          </w:p>
        </w:tc>
      </w:tr>
      <w:tr w:rsidR="00231ED7" w:rsidRPr="00BF5B0F" w14:paraId="76154534"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6405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unchu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E55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342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1648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Locket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92E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916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68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E23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910</w:t>
            </w:r>
          </w:p>
        </w:tc>
      </w:tr>
      <w:tr w:rsidR="00231ED7" w:rsidRPr="00BF5B0F" w14:paraId="765F39A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CD4E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unchu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062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E3E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09EA4"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nab Kumar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2F2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9EB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7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6DB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439</w:t>
            </w:r>
          </w:p>
        </w:tc>
      </w:tr>
      <w:tr w:rsidR="00231ED7" w:rsidRPr="00BF5B0F" w14:paraId="4B71FB0F"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375A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anekh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5C5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3DE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E64C0"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ma</w:t>
            </w:r>
            <w:proofErr w:type="spellEnd"/>
            <w:r w:rsidRPr="00BF5B0F">
              <w:rPr>
                <w:rFonts w:ascii="Aldine721 BT" w:eastAsia="Times New Roman" w:hAnsi="Aldine721 BT" w:cs="Times New Roman"/>
                <w:sz w:val="20"/>
                <w:szCs w:val="20"/>
              </w:rPr>
              <w:t xml:space="preserve"> Pat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BC0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171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7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9C6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159</w:t>
            </w:r>
          </w:p>
        </w:tc>
      </w:tr>
      <w:tr w:rsidR="00231ED7" w:rsidRPr="00BF5B0F" w14:paraId="5F7AA626"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954F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anekh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CDA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ED8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7472E"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usar</w:t>
            </w:r>
            <w:proofErr w:type="spellEnd"/>
            <w:r w:rsidRPr="00BF5B0F">
              <w:rPr>
                <w:rFonts w:ascii="Aldine721 BT" w:eastAsia="Times New Roman" w:hAnsi="Aldine721 BT" w:cs="Times New Roman"/>
                <w:sz w:val="20"/>
                <w:szCs w:val="20"/>
              </w:rPr>
              <w:t xml:space="preserve"> Kumar Majum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2B0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4B4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61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FC8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584</w:t>
            </w:r>
          </w:p>
        </w:tc>
      </w:tr>
      <w:tr w:rsidR="00231ED7" w:rsidRPr="00BF5B0F" w14:paraId="018F1160"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4D90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anekh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761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9F1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0A1F2"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nirban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17A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B27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706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03</w:t>
            </w:r>
          </w:p>
        </w:tc>
      </w:tr>
      <w:tr w:rsidR="00231ED7" w:rsidRPr="00BF5B0F" w14:paraId="3AF6153D"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A2F1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ghat</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E88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F3D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811D3"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wanat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ra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0A4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FC5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22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CC9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47</w:t>
            </w:r>
          </w:p>
        </w:tc>
      </w:tr>
      <w:tr w:rsidR="00231ED7" w:rsidRPr="00BF5B0F" w14:paraId="27A51CB6"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98A3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ghat</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958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4D0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28E7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nas Majum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F14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1C2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0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FA4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702</w:t>
            </w:r>
          </w:p>
        </w:tc>
      </w:tr>
      <w:tr w:rsidR="00231ED7" w:rsidRPr="00BF5B0F" w14:paraId="6F65E37D"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B28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ghat</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C84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87C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9807D"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hiba Prasad </w:t>
            </w:r>
            <w:proofErr w:type="spellStart"/>
            <w:r w:rsidRPr="00BF5B0F">
              <w:rPr>
                <w:rFonts w:ascii="Aldine721 BT" w:eastAsia="Times New Roman" w:hAnsi="Aldine721 BT" w:cs="Times New Roman"/>
                <w:sz w:val="20"/>
                <w:szCs w:val="20"/>
              </w:rPr>
              <w:t>Malic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32C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CE2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3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E3A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96</w:t>
            </w:r>
          </w:p>
        </w:tc>
      </w:tr>
      <w:tr w:rsidR="00231ED7" w:rsidRPr="00BF5B0F" w14:paraId="320DF63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5282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p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114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B2A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36E2C"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Karabi</w:t>
            </w:r>
            <w:proofErr w:type="spellEnd"/>
            <w:r w:rsidRPr="00BF5B0F">
              <w:rPr>
                <w:rFonts w:ascii="Aldine721 BT" w:eastAsia="Times New Roman" w:hAnsi="Aldine721 BT" w:cs="Times New Roman"/>
                <w:sz w:val="20"/>
                <w:szCs w:val="20"/>
              </w:rPr>
              <w:t xml:space="preserve"> Mann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654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15C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2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2B6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72</w:t>
            </w:r>
          </w:p>
        </w:tc>
      </w:tr>
      <w:tr w:rsidR="00231ED7" w:rsidRPr="00BF5B0F" w14:paraId="521B48AC"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B126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p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D56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F33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4DBA1"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miran</w:t>
            </w:r>
            <w:proofErr w:type="spellEnd"/>
            <w:r w:rsidRPr="00BF5B0F">
              <w:rPr>
                <w:rFonts w:ascii="Aldine721 BT" w:eastAsia="Times New Roman" w:hAnsi="Aldine721 BT" w:cs="Times New Roman"/>
                <w:sz w:val="20"/>
                <w:szCs w:val="20"/>
              </w:rPr>
              <w:t xml:space="preserve"> Mit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A9A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56F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1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61C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348</w:t>
            </w:r>
          </w:p>
        </w:tc>
      </w:tr>
      <w:tr w:rsidR="00231ED7" w:rsidRPr="00BF5B0F" w14:paraId="3926897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FDFC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p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8A1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294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6EC8F"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imal </w:t>
            </w:r>
            <w:proofErr w:type="spellStart"/>
            <w:r w:rsidRPr="00BF5B0F">
              <w:rPr>
                <w:rFonts w:ascii="Aldine721 BT" w:eastAsia="Times New Roman" w:hAnsi="Aldine721 BT" w:cs="Times New Roman"/>
                <w:sz w:val="20"/>
                <w:szCs w:val="20"/>
              </w:rPr>
              <w:t>Sare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DFB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93B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7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CA3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28</w:t>
            </w:r>
          </w:p>
        </w:tc>
      </w:tr>
      <w:tr w:rsidR="00231ED7" w:rsidRPr="00BF5B0F" w14:paraId="3F0E3301"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42E3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ngi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EA0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976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392FA"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nehasis</w:t>
            </w:r>
            <w:proofErr w:type="spellEnd"/>
            <w:r w:rsidRPr="00BF5B0F">
              <w:rPr>
                <w:rFonts w:ascii="Aldine721 BT" w:eastAsia="Times New Roman" w:hAnsi="Aldine721 BT" w:cs="Times New Roman"/>
                <w:sz w:val="20"/>
                <w:szCs w:val="20"/>
              </w:rPr>
              <w:t xml:space="preserve"> Chakrabort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A52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E65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88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6D4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26</w:t>
            </w:r>
          </w:p>
        </w:tc>
      </w:tr>
      <w:tr w:rsidR="00231ED7" w:rsidRPr="00BF5B0F" w14:paraId="5AD29A83"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775D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ngi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FC5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B22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6D093"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jit</w:t>
            </w:r>
            <w:proofErr w:type="spellEnd"/>
            <w:r w:rsidRPr="00BF5B0F">
              <w:rPr>
                <w:rFonts w:ascii="Aldine721 BT" w:eastAsia="Times New Roman" w:hAnsi="Aldine721 BT" w:cs="Times New Roman"/>
                <w:sz w:val="20"/>
                <w:szCs w:val="20"/>
              </w:rPr>
              <w:t xml:space="preserve">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C6E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9AD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9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F58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203</w:t>
            </w:r>
          </w:p>
        </w:tc>
      </w:tr>
      <w:tr w:rsidR="00231ED7" w:rsidRPr="00BF5B0F" w14:paraId="6DBF5342"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E6B0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ngi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CEA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771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34855"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k. </w:t>
            </w:r>
            <w:proofErr w:type="spellStart"/>
            <w:r w:rsidRPr="00BF5B0F">
              <w:rPr>
                <w:rFonts w:ascii="Aldine721 BT" w:eastAsia="Times New Roman" w:hAnsi="Aldine721 BT" w:cs="Times New Roman"/>
                <w:sz w:val="20"/>
                <w:szCs w:val="20"/>
              </w:rPr>
              <w:t>Mainuddi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ADB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618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7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F63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716</w:t>
            </w:r>
          </w:p>
        </w:tc>
      </w:tr>
      <w:tr w:rsidR="00231ED7" w:rsidRPr="00BF5B0F" w14:paraId="775EF6F6"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9EFF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aku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8445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223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FA9E5"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santa</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58E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137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4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D07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884</w:t>
            </w:r>
          </w:p>
        </w:tc>
      </w:tr>
      <w:tr w:rsidR="00231ED7" w:rsidRPr="00BF5B0F" w14:paraId="4D613AD7"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52DA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aku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479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30C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B99A1"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uns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zbul</w:t>
            </w:r>
            <w:proofErr w:type="spellEnd"/>
            <w:r w:rsidRPr="00BF5B0F">
              <w:rPr>
                <w:rFonts w:ascii="Aldine721 BT" w:eastAsia="Times New Roman" w:hAnsi="Aldine721 BT" w:cs="Times New Roman"/>
                <w:sz w:val="20"/>
                <w:szCs w:val="20"/>
              </w:rPr>
              <w:t xml:space="preserve"> Kari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184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38D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51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91F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787</w:t>
            </w:r>
          </w:p>
        </w:tc>
      </w:tr>
      <w:tr w:rsidR="00231ED7" w:rsidRPr="00BF5B0F" w14:paraId="147B377E"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B21C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naku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B70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171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AE972"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Faisal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A9F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85F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3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E66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54</w:t>
            </w:r>
          </w:p>
        </w:tc>
      </w:tr>
      <w:tr w:rsidR="00231ED7" w:rsidRPr="00BF5B0F" w14:paraId="5B51BAA7"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C877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668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2A9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D6521"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Ratna</w:t>
            </w:r>
            <w:proofErr w:type="spellEnd"/>
            <w:r w:rsidRPr="00BF5B0F">
              <w:rPr>
                <w:rFonts w:ascii="Aldine721 BT" w:eastAsia="Times New Roman" w:hAnsi="Aldine721 BT" w:cs="Times New Roman"/>
                <w:sz w:val="20"/>
                <w:szCs w:val="20"/>
              </w:rPr>
              <w:t xml:space="preserve"> De Nag</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D64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FEC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87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54C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858</w:t>
            </w:r>
          </w:p>
        </w:tc>
      </w:tr>
      <w:tr w:rsidR="00231ED7" w:rsidRPr="00BF5B0F" w14:paraId="121F39F7"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2766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530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5F1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552AE"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tha</w:t>
            </w:r>
            <w:proofErr w:type="spellEnd"/>
            <w:r w:rsidRPr="00BF5B0F">
              <w:rPr>
                <w:rFonts w:ascii="Aldine721 BT" w:eastAsia="Times New Roman" w:hAnsi="Aldine721 BT" w:cs="Times New Roman"/>
                <w:sz w:val="20"/>
                <w:szCs w:val="20"/>
              </w:rPr>
              <w:t xml:space="preserve"> Sharm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1D8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906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01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DBE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542</w:t>
            </w:r>
          </w:p>
        </w:tc>
      </w:tr>
      <w:tr w:rsidR="00231ED7" w:rsidRPr="00BF5B0F" w14:paraId="65AE8BD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F75D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d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9CE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9FF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72ACB"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mjad Hossain S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17F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7C5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47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D7D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310</w:t>
            </w:r>
          </w:p>
        </w:tc>
      </w:tr>
      <w:tr w:rsidR="00231ED7" w:rsidRPr="00BF5B0F" w14:paraId="1E30B3FE"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755A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sura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EAB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4D5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D2FD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man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FF7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E72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3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1ED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178</w:t>
            </w:r>
          </w:p>
        </w:tc>
      </w:tr>
      <w:tr w:rsidR="00231ED7" w:rsidRPr="00BF5B0F" w14:paraId="42A8A901"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5D2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sura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0AB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856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966D8"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lip</w:t>
            </w:r>
            <w:proofErr w:type="spellEnd"/>
            <w:r w:rsidRPr="00BF5B0F">
              <w:rPr>
                <w:rFonts w:ascii="Aldine721 BT" w:eastAsia="Times New Roman" w:hAnsi="Aldine721 BT" w:cs="Times New Roman"/>
                <w:sz w:val="20"/>
                <w:szCs w:val="20"/>
              </w:rPr>
              <w:t xml:space="preserve"> Yadav</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B42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55C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1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765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28</w:t>
            </w:r>
          </w:p>
        </w:tc>
      </w:tr>
      <w:tr w:rsidR="00231ED7" w:rsidRPr="00BF5B0F" w14:paraId="6DDE6F12"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86DB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ursura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6FE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A8E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F8CBC"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onika Malik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6C2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5A1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0CA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40</w:t>
            </w:r>
          </w:p>
        </w:tc>
      </w:tr>
      <w:tr w:rsidR="00231ED7" w:rsidRPr="00BF5B0F" w14:paraId="119035B0"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80A1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pt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7D4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732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C5DF7"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 xml:space="preserve"> Das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D8C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0CD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5C3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72</w:t>
            </w:r>
          </w:p>
        </w:tc>
      </w:tr>
      <w:tr w:rsidR="00231ED7" w:rsidRPr="00BF5B0F" w14:paraId="0CD8D0EF"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86E1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pt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52B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EF6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72738"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brata</w:t>
            </w:r>
            <w:proofErr w:type="spellEnd"/>
            <w:r w:rsidRPr="00BF5B0F">
              <w:rPr>
                <w:rFonts w:ascii="Aldine721 BT" w:eastAsia="Times New Roman" w:hAnsi="Aldine721 BT" w:cs="Times New Roman"/>
                <w:sz w:val="20"/>
                <w:szCs w:val="20"/>
              </w:rPr>
              <w:t xml:space="preserve">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86E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277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5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F45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224</w:t>
            </w:r>
          </w:p>
        </w:tc>
      </w:tr>
      <w:tr w:rsidR="00231ED7" w:rsidRPr="00BF5B0F" w14:paraId="59B7DE79"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4071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pt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1B6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F89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36528"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bitra</w:t>
            </w:r>
            <w:proofErr w:type="spellEnd"/>
            <w:r w:rsidRPr="00BF5B0F">
              <w:rPr>
                <w:rFonts w:ascii="Aldine721 BT" w:eastAsia="Times New Roman" w:hAnsi="Aldine721 BT" w:cs="Times New Roman"/>
                <w:sz w:val="20"/>
                <w:szCs w:val="20"/>
              </w:rPr>
              <w:t xml:space="preserve"> Deb</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C9F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1AC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2FB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95</w:t>
            </w:r>
          </w:p>
        </w:tc>
      </w:tr>
      <w:tr w:rsidR="00231ED7" w:rsidRPr="00BF5B0F" w14:paraId="366156E2"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EB37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Sing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842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2D0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1742E"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echaram</w:t>
            </w:r>
            <w:proofErr w:type="spellEnd"/>
            <w:r w:rsidRPr="00BF5B0F">
              <w:rPr>
                <w:rFonts w:ascii="Aldine721 BT" w:eastAsia="Times New Roman" w:hAnsi="Aldine721 BT" w:cs="Times New Roman"/>
                <w:sz w:val="20"/>
                <w:szCs w:val="20"/>
              </w:rPr>
              <w:t xml:space="preserve"> Mann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2D9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FDD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0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568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923</w:t>
            </w:r>
          </w:p>
        </w:tc>
      </w:tr>
      <w:tr w:rsidR="00231ED7" w:rsidRPr="00BF5B0F" w14:paraId="26E8BDC6"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EDE4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ng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199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ADE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C513D"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bindranath Bhattachar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536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60A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15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4C2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138</w:t>
            </w:r>
          </w:p>
        </w:tc>
      </w:tr>
      <w:tr w:rsidR="00231ED7" w:rsidRPr="00BF5B0F" w14:paraId="29D7186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51D6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ing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52B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8BF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75E69"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rijan</w:t>
            </w:r>
            <w:proofErr w:type="spellEnd"/>
            <w:r w:rsidRPr="00BF5B0F">
              <w:rPr>
                <w:rFonts w:ascii="Aldine721 BT" w:eastAsia="Times New Roman" w:hAnsi="Aldine721 BT" w:cs="Times New Roman"/>
                <w:sz w:val="20"/>
                <w:szCs w:val="20"/>
              </w:rPr>
              <w:t xml:space="preserve"> Bhattachary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D92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A4B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01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F85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671</w:t>
            </w:r>
          </w:p>
        </w:tc>
      </w:tr>
      <w:tr w:rsidR="00231ED7" w:rsidRPr="00BF5B0F" w14:paraId="62C7E0E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025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reer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0D4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7CF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53337"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Sudipto</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AB4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30A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0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B11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33</w:t>
            </w:r>
          </w:p>
        </w:tc>
      </w:tr>
      <w:tr w:rsidR="00231ED7" w:rsidRPr="00BF5B0F" w14:paraId="43CDFE5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C1DE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reer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386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C57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3402D"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bir Shankar Bos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1F3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5CC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5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14A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187</w:t>
            </w:r>
          </w:p>
        </w:tc>
      </w:tr>
      <w:tr w:rsidR="00231ED7" w:rsidRPr="00BF5B0F" w14:paraId="51B9196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3583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reer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B86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129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CE2A0"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lok Ranjan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EE8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8D8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4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B11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001</w:t>
            </w:r>
          </w:p>
        </w:tc>
      </w:tr>
      <w:tr w:rsidR="00231ED7" w:rsidRPr="00BF5B0F" w14:paraId="171E24DC"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0803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kesw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301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CA9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28EBF"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end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inhara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AEA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C14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6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3E2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84</w:t>
            </w:r>
          </w:p>
        </w:tc>
      </w:tr>
      <w:tr w:rsidR="00231ED7" w:rsidRPr="00BF5B0F" w14:paraId="4B220FB3"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8C83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kesw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6AE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FF1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FA085"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Das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DE0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AE5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21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F2B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19</w:t>
            </w:r>
          </w:p>
        </w:tc>
      </w:tr>
      <w:tr w:rsidR="00231ED7" w:rsidRPr="00BF5B0F" w14:paraId="6D7DF2C5"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11FB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kesw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A99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2A4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9AA88" w14:textId="77777777" w:rsidR="00231ED7" w:rsidRPr="00BF5B0F" w:rsidRDefault="00231ED7" w:rsidP="004708BE">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rajit</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FF6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4F7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5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004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43</w:t>
            </w:r>
          </w:p>
        </w:tc>
      </w:tr>
      <w:tr w:rsidR="00231ED7" w:rsidRPr="00BF5B0F" w14:paraId="21A8E8A3"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7539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r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EDA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218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3F018"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anchan </w:t>
            </w:r>
            <w:proofErr w:type="spellStart"/>
            <w:r w:rsidRPr="00BF5B0F">
              <w:rPr>
                <w:rFonts w:ascii="Aldine721 BT" w:eastAsia="Times New Roman" w:hAnsi="Aldine721 BT" w:cs="Times New Roman"/>
                <w:sz w:val="20"/>
                <w:szCs w:val="20"/>
              </w:rPr>
              <w:t>Mullic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ECE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7AC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8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20B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989</w:t>
            </w:r>
          </w:p>
        </w:tc>
      </w:tr>
      <w:tr w:rsidR="00231ED7" w:rsidRPr="00BF5B0F" w14:paraId="2EBB9C29"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1704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r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C72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133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D3389"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bir Kumar Ghos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EF6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242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8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AE1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171</w:t>
            </w:r>
          </w:p>
        </w:tc>
      </w:tr>
      <w:tr w:rsidR="00231ED7" w:rsidRPr="00BF5B0F" w14:paraId="23D1F698" w14:textId="77777777" w:rsidTr="00632295">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29D6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rpa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D16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7C5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1AD2E" w14:textId="77777777" w:rsidR="00231ED7" w:rsidRPr="00BF5B0F" w:rsidRDefault="00231ED7" w:rsidP="004708BE">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jat Banerjee (</w:t>
            </w:r>
            <w:proofErr w:type="spellStart"/>
            <w:r w:rsidRPr="00BF5B0F">
              <w:rPr>
                <w:rFonts w:ascii="Aldine721 BT" w:eastAsia="Times New Roman" w:hAnsi="Aldine721 BT" w:cs="Times New Roman"/>
                <w:sz w:val="20"/>
                <w:szCs w:val="20"/>
              </w:rPr>
              <w:t>Bappa</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D96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38F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71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CD9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365</w:t>
            </w:r>
          </w:p>
        </w:tc>
      </w:tr>
    </w:tbl>
    <w:p w14:paraId="48EDDC84" w14:textId="77777777" w:rsidR="00231ED7" w:rsidRPr="00BF5B0F" w:rsidRDefault="00231ED7" w:rsidP="00DC11AB">
      <w:pPr>
        <w:spacing w:after="0" w:line="240" w:lineRule="auto"/>
        <w:jc w:val="both"/>
        <w:rPr>
          <w:rFonts w:ascii="Aldine721 BT" w:hAnsi="Aldine721 BT" w:cs="Times New Roman"/>
          <w:sz w:val="20"/>
          <w:szCs w:val="20"/>
        </w:rPr>
      </w:pPr>
    </w:p>
    <w:p w14:paraId="68318FBD" w14:textId="38A090A6" w:rsidR="00231ED7" w:rsidRPr="00BF5B0F" w:rsidRDefault="00231ED7" w:rsidP="00DC11AB">
      <w:pPr>
        <w:spacing w:after="0" w:line="240" w:lineRule="auto"/>
        <w:jc w:val="both"/>
        <w:rPr>
          <w:rFonts w:ascii="Aldine721 BT" w:hAnsi="Aldine721 BT" w:cs="Times New Roman"/>
          <w:sz w:val="20"/>
          <w:szCs w:val="20"/>
        </w:rPr>
      </w:pPr>
    </w:p>
    <w:p w14:paraId="5064330E" w14:textId="77777777" w:rsidR="00231ED7" w:rsidRPr="00BF5B0F" w:rsidRDefault="00231ED7" w:rsidP="00813AD3">
      <w:pPr>
        <w:pStyle w:val="Heading2"/>
        <w:rPr>
          <w:bCs/>
        </w:rPr>
      </w:pPr>
      <w:r w:rsidRPr="00BF5B0F">
        <w:t>Annex 8: Howrah District Election Results: Top 3 Candidates by Votes in Each Constituency</w:t>
      </w:r>
    </w:p>
    <w:tbl>
      <w:tblPr>
        <w:tblW w:w="8779" w:type="dxa"/>
        <w:jc w:val="center"/>
        <w:tblLayout w:type="fixed"/>
        <w:tblLook w:val="0420" w:firstRow="1" w:lastRow="0" w:firstColumn="0" w:lastColumn="0" w:noHBand="0" w:noVBand="1"/>
      </w:tblPr>
      <w:tblGrid>
        <w:gridCol w:w="1833"/>
        <w:gridCol w:w="851"/>
        <w:gridCol w:w="850"/>
        <w:gridCol w:w="2160"/>
        <w:gridCol w:w="959"/>
        <w:gridCol w:w="1134"/>
        <w:gridCol w:w="992"/>
      </w:tblGrid>
      <w:tr w:rsidR="003D189A" w:rsidRPr="00BF5B0F" w14:paraId="3013470D" w14:textId="77777777" w:rsidTr="003D189A">
        <w:trPr>
          <w:cantSplit/>
          <w:tblHeader/>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F07816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DFCBDD6"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40B9E0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CBA198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A71551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8DA042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EDD6FB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393205E3" w14:textId="77777777" w:rsidTr="00055BCC">
        <w:trPr>
          <w:cantSplit/>
          <w:jc w:val="center"/>
        </w:trPr>
        <w:tc>
          <w:tcPr>
            <w:tcW w:w="18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97E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ta</w:t>
            </w:r>
            <w:proofErr w:type="spellEnd"/>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54C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D4B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B9D5B"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kanta</w:t>
            </w:r>
            <w:proofErr w:type="spellEnd"/>
            <w:r w:rsidRPr="00BF5B0F">
              <w:rPr>
                <w:rFonts w:ascii="Aldine721 BT" w:eastAsia="Times New Roman" w:hAnsi="Aldine721 BT" w:cs="Times New Roman"/>
                <w:sz w:val="20"/>
                <w:szCs w:val="20"/>
              </w:rPr>
              <w:t xml:space="preserve"> Kumar Paul</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090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5C7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445</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138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205</w:t>
            </w:r>
          </w:p>
        </w:tc>
      </w:tr>
      <w:tr w:rsidR="00231ED7" w:rsidRPr="00BF5B0F" w14:paraId="3A135204"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89FD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t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9EF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B91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F0E6E"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tanu</w:t>
            </w:r>
            <w:proofErr w:type="spellEnd"/>
            <w:r w:rsidRPr="00BF5B0F">
              <w:rPr>
                <w:rFonts w:ascii="Aldine721 BT" w:eastAsia="Times New Roman" w:hAnsi="Aldine721 BT" w:cs="Times New Roman"/>
                <w:sz w:val="20"/>
                <w:szCs w:val="20"/>
              </w:rPr>
              <w:t xml:space="preserve"> Bhattachar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961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41B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2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B37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131</w:t>
            </w:r>
          </w:p>
        </w:tc>
      </w:tr>
      <w:tr w:rsidR="00231ED7" w:rsidRPr="00BF5B0F" w14:paraId="162BC53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E2D0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t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273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9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80A11"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t</w:t>
            </w:r>
            <w:proofErr w:type="spellEnd"/>
            <w:r w:rsidRPr="00BF5B0F">
              <w:rPr>
                <w:rFonts w:ascii="Aldine721 BT" w:eastAsia="Times New Roman" w:hAnsi="Aldine721 BT" w:cs="Times New Roman"/>
                <w:sz w:val="20"/>
                <w:szCs w:val="20"/>
              </w:rPr>
              <w:t xml:space="preserve"> Mit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6F6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910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1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413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807</w:t>
            </w:r>
          </w:p>
        </w:tc>
      </w:tr>
      <w:tr w:rsidR="00231ED7" w:rsidRPr="00BF5B0F" w14:paraId="11BC0A47"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ACE7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n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F77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A2D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76258"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unava</w:t>
            </w:r>
            <w:proofErr w:type="spellEnd"/>
            <w:r w:rsidRPr="00BF5B0F">
              <w:rPr>
                <w:rFonts w:ascii="Aldine721 BT" w:eastAsia="Times New Roman" w:hAnsi="Aldine721 BT" w:cs="Times New Roman"/>
                <w:sz w:val="20"/>
                <w:szCs w:val="20"/>
              </w:rPr>
              <w:t xml:space="preserve"> Sen (Raj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49F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DB5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0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2C2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120</w:t>
            </w:r>
          </w:p>
        </w:tc>
      </w:tr>
      <w:tr w:rsidR="00231ED7" w:rsidRPr="00BF5B0F" w14:paraId="6CB04F90"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3022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n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7AE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86E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529F3"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upam Malli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719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6CF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9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499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367</w:t>
            </w:r>
          </w:p>
        </w:tc>
      </w:tr>
      <w:tr w:rsidR="00231ED7" w:rsidRPr="00BF5B0F" w14:paraId="4867AB12"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926B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n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E5D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FDB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BF242"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k </w:t>
            </w:r>
            <w:proofErr w:type="spellStart"/>
            <w:r w:rsidRPr="00BF5B0F">
              <w:rPr>
                <w:rFonts w:ascii="Aldine721 BT" w:eastAsia="Times New Roman" w:hAnsi="Aldine721 BT" w:cs="Times New Roman"/>
                <w:sz w:val="20"/>
                <w:szCs w:val="20"/>
              </w:rPr>
              <w:t>Bosir</w:t>
            </w:r>
            <w:proofErr w:type="spellEnd"/>
            <w:r w:rsidRPr="00BF5B0F">
              <w:rPr>
                <w:rFonts w:ascii="Aldine721 BT" w:eastAsia="Times New Roman" w:hAnsi="Aldine721 BT" w:cs="Times New Roman"/>
                <w:sz w:val="20"/>
                <w:szCs w:val="20"/>
              </w:rPr>
              <w:t xml:space="preserve"> Ahmed</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9A2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A78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5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FC3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07</w:t>
            </w:r>
          </w:p>
        </w:tc>
      </w:tr>
      <w:tr w:rsidR="00231ED7" w:rsidRPr="00BF5B0F" w14:paraId="0CB1A5EA"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A9F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5AD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56F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D6D78"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na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D88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7DD4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34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07C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37</w:t>
            </w:r>
          </w:p>
        </w:tc>
      </w:tr>
      <w:tr w:rsidR="00231ED7" w:rsidRPr="00BF5B0F" w14:paraId="751FC17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AD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515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FC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76224"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ishal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Dalmiy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CB5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C1D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11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231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070</w:t>
            </w:r>
          </w:p>
        </w:tc>
      </w:tr>
      <w:tr w:rsidR="00231ED7" w:rsidRPr="00BF5B0F" w14:paraId="58D6D726"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F12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B4D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F9F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0A99"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psita</w:t>
            </w:r>
            <w:proofErr w:type="spellEnd"/>
            <w:r w:rsidRPr="00BF5B0F">
              <w:rPr>
                <w:rFonts w:ascii="Aldine721 BT" w:eastAsia="Times New Roman" w:hAnsi="Aldine721 BT" w:cs="Times New Roman"/>
                <w:sz w:val="20"/>
                <w:szCs w:val="20"/>
              </w:rPr>
              <w:t xml:space="preserve"> Dh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144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2C5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0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BF6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835</w:t>
            </w:r>
          </w:p>
        </w:tc>
      </w:tr>
      <w:tr w:rsidR="00231ED7" w:rsidRPr="00BF5B0F" w14:paraId="58415BDD"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8C1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j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B8A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D87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57E2C"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lyan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632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974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49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60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620</w:t>
            </w:r>
          </w:p>
        </w:tc>
      </w:tr>
      <w:tr w:rsidR="00231ED7" w:rsidRPr="00BF5B0F" w14:paraId="580517F4"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E082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j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C66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48F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0C211"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ib</w:t>
            </w:r>
            <w:proofErr w:type="spellEnd"/>
            <w:r w:rsidRPr="00BF5B0F">
              <w:rPr>
                <w:rFonts w:ascii="Aldine721 BT" w:eastAsia="Times New Roman" w:hAnsi="Aldine721 BT" w:cs="Times New Roman"/>
                <w:sz w:val="20"/>
                <w:szCs w:val="20"/>
              </w:rPr>
              <w:t xml:space="preserve"> Banerjee    S/O- Late </w:t>
            </w:r>
            <w:proofErr w:type="spellStart"/>
            <w:r w:rsidRPr="00BF5B0F">
              <w:rPr>
                <w:rFonts w:ascii="Aldine721 BT" w:eastAsia="Times New Roman" w:hAnsi="Aldine721 BT" w:cs="Times New Roman"/>
                <w:sz w:val="20"/>
                <w:szCs w:val="20"/>
              </w:rPr>
              <w:t>Dhananjoy</w:t>
            </w:r>
            <w:proofErr w:type="spellEnd"/>
            <w:r w:rsidRPr="00BF5B0F">
              <w:rPr>
                <w:rFonts w:ascii="Aldine721 BT" w:eastAsia="Times New Roman" w:hAnsi="Aldine721 BT" w:cs="Times New Roman"/>
                <w:sz w:val="20"/>
                <w:szCs w:val="20"/>
              </w:rPr>
              <w:t xml:space="preserve">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1C6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BB6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87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E3C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111</w:t>
            </w:r>
          </w:p>
        </w:tc>
      </w:tr>
      <w:tr w:rsidR="00231ED7" w:rsidRPr="00BF5B0F" w14:paraId="6624A7F6"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4D0B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j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7FD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675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52D6B"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er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C36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24F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7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DD8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913</w:t>
            </w:r>
          </w:p>
        </w:tc>
      </w:tr>
      <w:tr w:rsidR="00231ED7" w:rsidRPr="00BF5B0F" w14:paraId="08D8DA73"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C64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699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A32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4F4B9"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ndita Chowdhu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D0C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3A34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8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B34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569</w:t>
            </w:r>
          </w:p>
        </w:tc>
      </w:tr>
      <w:tr w:rsidR="00231ED7" w:rsidRPr="00BF5B0F" w14:paraId="4B175E41"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12D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2B6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C4F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CC288"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proofErr w:type="gramStart"/>
            <w:r w:rsidRPr="00BF5B0F">
              <w:rPr>
                <w:rFonts w:ascii="Aldine721 BT" w:eastAsia="Times New Roman" w:hAnsi="Aldine721 BT" w:cs="Times New Roman"/>
                <w:sz w:val="20"/>
                <w:szCs w:val="20"/>
              </w:rPr>
              <w:t>Rantidev</w:t>
            </w:r>
            <w:proofErr w:type="spellEnd"/>
            <w:r w:rsidRPr="00BF5B0F">
              <w:rPr>
                <w:rFonts w:ascii="Aldine721 BT" w:eastAsia="Times New Roman" w:hAnsi="Aldine721 BT" w:cs="Times New Roman"/>
                <w:sz w:val="20"/>
                <w:szCs w:val="20"/>
              </w:rPr>
              <w:t xml:space="preserve">  Sengupta</w:t>
            </w:r>
            <w:proofErr w:type="gram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FBB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1D9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2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1DF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983</w:t>
            </w:r>
          </w:p>
        </w:tc>
      </w:tr>
      <w:tr w:rsidR="00231ED7" w:rsidRPr="00BF5B0F" w14:paraId="15B8BD28"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7C5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E2F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AB7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E3359"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mitro</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Adhikar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49E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7EE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28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698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339</w:t>
            </w:r>
          </w:p>
        </w:tc>
      </w:tr>
      <w:tr w:rsidR="00231ED7" w:rsidRPr="00BF5B0F" w14:paraId="53D874DE"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D73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Madhy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662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739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6C608"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up Roy, S/O Late Prabhat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7F9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C05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55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B56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547</w:t>
            </w:r>
          </w:p>
        </w:tc>
      </w:tr>
      <w:tr w:rsidR="00231ED7" w:rsidRPr="00BF5B0F" w14:paraId="2F4472ED"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85B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Madhy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15B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505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8742C"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jay Sing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D8D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32C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0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F72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065</w:t>
            </w:r>
          </w:p>
        </w:tc>
      </w:tr>
      <w:tr w:rsidR="00231ED7" w:rsidRPr="00BF5B0F" w14:paraId="39DCCC5C"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9AE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Madhy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B40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06E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B9D47"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lash Bhandar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D86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D06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A08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07</w:t>
            </w:r>
          </w:p>
        </w:tc>
      </w:tr>
      <w:tr w:rsidR="00231ED7" w:rsidRPr="00BF5B0F" w14:paraId="343C0C35"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8B8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00B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94D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8DCD9"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autam </w:t>
            </w:r>
            <w:proofErr w:type="spellStart"/>
            <w:r w:rsidRPr="00BF5B0F">
              <w:rPr>
                <w:rFonts w:ascii="Aldine721 BT" w:eastAsia="Times New Roman" w:hAnsi="Aldine721 BT" w:cs="Times New Roman"/>
                <w:sz w:val="20"/>
                <w:szCs w:val="20"/>
              </w:rPr>
              <w:t>Chowdh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D54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7A8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57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4974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22</w:t>
            </w:r>
          </w:p>
        </w:tc>
      </w:tr>
      <w:tr w:rsidR="00231ED7" w:rsidRPr="00BF5B0F" w14:paraId="15CCD7DD"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D14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5D5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FF8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A9C74"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Umesh Ra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0D0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9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0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BC2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20</w:t>
            </w:r>
          </w:p>
        </w:tc>
      </w:tr>
      <w:tr w:rsidR="00231ED7" w:rsidRPr="00BF5B0F" w14:paraId="5F7D534A"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205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owrah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39C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815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4B5A9"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wan Kumar Sing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9D3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BB3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88F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63</w:t>
            </w:r>
          </w:p>
        </w:tc>
      </w:tr>
      <w:tr w:rsidR="00231ED7" w:rsidRPr="00BF5B0F" w14:paraId="3B81E866"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11D7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53B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89B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A59F9"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nath</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AA2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7BA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56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815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196</w:t>
            </w:r>
          </w:p>
        </w:tc>
      </w:tr>
      <w:tr w:rsidR="00231ED7" w:rsidRPr="00BF5B0F" w14:paraId="6AC40551"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D6C0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5C2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3C0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B041E"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upam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9CD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CFF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3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0F9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004</w:t>
            </w:r>
          </w:p>
        </w:tc>
      </w:tr>
      <w:tr w:rsidR="00231ED7" w:rsidRPr="00BF5B0F" w14:paraId="139A05D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CE9D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3A8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EEC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76D5D"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k </w:t>
            </w:r>
            <w:proofErr w:type="spellStart"/>
            <w:r w:rsidRPr="00BF5B0F">
              <w:rPr>
                <w:rFonts w:ascii="Aldine721 BT" w:eastAsia="Times New Roman" w:hAnsi="Aldine721 BT" w:cs="Times New Roman"/>
                <w:sz w:val="20"/>
                <w:szCs w:val="20"/>
              </w:rPr>
              <w:t>Sabbir</w:t>
            </w:r>
            <w:proofErr w:type="spellEnd"/>
            <w:r w:rsidRPr="00BF5B0F">
              <w:rPr>
                <w:rFonts w:ascii="Aldine721 BT" w:eastAsia="Times New Roman" w:hAnsi="Aldine721 BT" w:cs="Times New Roman"/>
                <w:sz w:val="20"/>
                <w:szCs w:val="20"/>
              </w:rPr>
              <w:t xml:space="preserve"> Ahmed</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B5B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811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36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0A4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593</w:t>
            </w:r>
          </w:p>
        </w:tc>
      </w:tr>
      <w:tr w:rsidR="00231ED7" w:rsidRPr="00BF5B0F" w14:paraId="1B0A29F9"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FF6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ch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D74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7DB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CD2AF"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uls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llic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B4F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334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5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548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751</w:t>
            </w:r>
          </w:p>
        </w:tc>
      </w:tr>
      <w:tr w:rsidR="00231ED7" w:rsidRPr="00BF5B0F" w14:paraId="1CEA1628"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8F27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ch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9FA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B6B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029E4"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ohit Lal </w:t>
            </w:r>
            <w:proofErr w:type="spellStart"/>
            <w:r w:rsidRPr="00BF5B0F">
              <w:rPr>
                <w:rFonts w:ascii="Aldine721 BT" w:eastAsia="Times New Roman" w:hAnsi="Aldine721 BT" w:cs="Times New Roman"/>
                <w:sz w:val="20"/>
                <w:szCs w:val="20"/>
              </w:rPr>
              <w:t>Ghant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3E4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49F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8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B22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245</w:t>
            </w:r>
          </w:p>
        </w:tc>
      </w:tr>
      <w:tr w:rsidR="00231ED7" w:rsidRPr="00BF5B0F" w14:paraId="2C8A6A62"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0AB3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ch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516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3BF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42EA9"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dul Jalil S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EF6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BA4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2AE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165</w:t>
            </w:r>
          </w:p>
        </w:tc>
      </w:tr>
      <w:tr w:rsidR="00231ED7" w:rsidRPr="00BF5B0F" w14:paraId="450C01AD"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00E7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krai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6BA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F81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D44EB"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iya Pau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9C3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5FC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8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2FC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427</w:t>
            </w:r>
          </w:p>
        </w:tc>
      </w:tr>
      <w:tr w:rsidR="00231ED7" w:rsidRPr="00BF5B0F" w14:paraId="4643C484"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9164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krai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85F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E77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3399D"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obhakar</w:t>
            </w:r>
            <w:proofErr w:type="spellEnd"/>
            <w:r w:rsidRPr="00BF5B0F">
              <w:rPr>
                <w:rFonts w:ascii="Aldine721 BT" w:eastAsia="Times New Roman" w:hAnsi="Aldine721 BT" w:cs="Times New Roman"/>
                <w:sz w:val="20"/>
                <w:szCs w:val="20"/>
              </w:rPr>
              <w:t xml:space="preserve"> Pandi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614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2C6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4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500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317</w:t>
            </w:r>
          </w:p>
        </w:tc>
      </w:tr>
      <w:tr w:rsidR="00231ED7" w:rsidRPr="00BF5B0F" w14:paraId="5F231FB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6C8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Sankrai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4F5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8A7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73C7A"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mir </w:t>
            </w:r>
            <w:proofErr w:type="spellStart"/>
            <w:r w:rsidRPr="00BF5B0F">
              <w:rPr>
                <w:rFonts w:ascii="Aldine721 BT" w:eastAsia="Times New Roman" w:hAnsi="Aldine721 BT" w:cs="Times New Roman"/>
                <w:sz w:val="20"/>
                <w:szCs w:val="20"/>
              </w:rPr>
              <w:t>Malick</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7C6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070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14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C3D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294</w:t>
            </w:r>
          </w:p>
        </w:tc>
      </w:tr>
      <w:tr w:rsidR="00231ED7" w:rsidRPr="00BF5B0F" w14:paraId="356C2565"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5B91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A14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4C9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01038"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noj </w:t>
            </w:r>
            <w:proofErr w:type="spellStart"/>
            <w:r w:rsidRPr="00BF5B0F">
              <w:rPr>
                <w:rFonts w:ascii="Aldine721 BT" w:eastAsia="Times New Roman" w:hAnsi="Aldine721 BT" w:cs="Times New Roman"/>
                <w:sz w:val="20"/>
                <w:szCs w:val="20"/>
              </w:rPr>
              <w:t>Tiwar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AFA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AD4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3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C03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603</w:t>
            </w:r>
          </w:p>
        </w:tc>
      </w:tr>
      <w:tr w:rsidR="00231ED7" w:rsidRPr="00BF5B0F" w14:paraId="7E1D6B41"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3616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C21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BF2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DDE7B"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hin</w:t>
            </w:r>
            <w:proofErr w:type="spellEnd"/>
            <w:r w:rsidRPr="00BF5B0F">
              <w:rPr>
                <w:rFonts w:ascii="Aldine721 BT" w:eastAsia="Times New Roman" w:hAnsi="Aldine721 BT" w:cs="Times New Roman"/>
                <w:sz w:val="20"/>
                <w:szCs w:val="20"/>
              </w:rPr>
              <w:t xml:space="preserve"> Chakrabart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D08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84E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7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9F1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799</w:t>
            </w:r>
          </w:p>
        </w:tc>
      </w:tr>
      <w:tr w:rsidR="00231ED7" w:rsidRPr="00BF5B0F" w14:paraId="2965A92D"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8A88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552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7F9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06FBF"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agannath Bhattachary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BD8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28A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6E6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58</w:t>
            </w:r>
          </w:p>
        </w:tc>
      </w:tr>
      <w:tr w:rsidR="00231ED7" w:rsidRPr="00BF5B0F" w14:paraId="0664AC4E"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7FB1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86F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332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9E7EF"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pada</w:t>
            </w:r>
            <w:proofErr w:type="spellEnd"/>
            <w:r w:rsidRPr="00BF5B0F">
              <w:rPr>
                <w:rFonts w:ascii="Aldine721 BT" w:eastAsia="Times New Roman" w:hAnsi="Aldine721 BT" w:cs="Times New Roman"/>
                <w:sz w:val="20"/>
                <w:szCs w:val="20"/>
              </w:rPr>
              <w:t xml:space="preserve">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3A4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7C9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8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B86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511</w:t>
            </w:r>
          </w:p>
        </w:tc>
      </w:tr>
      <w:tr w:rsidR="00231ED7" w:rsidRPr="00BF5B0F" w14:paraId="0DF90350"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2CE6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61E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2E0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D6B9F"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nusree</w:t>
            </w:r>
            <w:proofErr w:type="spellEnd"/>
            <w:r w:rsidRPr="00BF5B0F">
              <w:rPr>
                <w:rFonts w:ascii="Aldine721 BT" w:eastAsia="Times New Roman" w:hAnsi="Aldine721 BT" w:cs="Times New Roman"/>
                <w:sz w:val="20"/>
                <w:szCs w:val="20"/>
              </w:rPr>
              <w:t xml:space="preserve"> Chakrabort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689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546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29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5BF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885</w:t>
            </w:r>
          </w:p>
        </w:tc>
      </w:tr>
      <w:tr w:rsidR="00231ED7" w:rsidRPr="00BF5B0F" w14:paraId="1DA443EE"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0C52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7CE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ADD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8EACF"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mitabha </w:t>
            </w:r>
            <w:proofErr w:type="spellStart"/>
            <w:r w:rsidRPr="00BF5B0F">
              <w:rPr>
                <w:rFonts w:ascii="Aldine721 BT" w:eastAsia="Times New Roman" w:hAnsi="Aldine721 BT" w:cs="Times New Roman"/>
                <w:sz w:val="20"/>
                <w:szCs w:val="20"/>
              </w:rPr>
              <w:t>Chakrabort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4D0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1AA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40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09F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266</w:t>
            </w:r>
          </w:p>
        </w:tc>
      </w:tr>
      <w:tr w:rsidR="00231ED7" w:rsidRPr="00BF5B0F" w14:paraId="02F52EF4"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ECC7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daynaraya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6C4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3AE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CA3F6"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mir Kumar </w:t>
            </w:r>
            <w:proofErr w:type="spellStart"/>
            <w:r w:rsidRPr="00BF5B0F">
              <w:rPr>
                <w:rFonts w:ascii="Aldine721 BT" w:eastAsia="Times New Roman" w:hAnsi="Aldine721 BT" w:cs="Times New Roman"/>
                <w:sz w:val="20"/>
                <w:szCs w:val="20"/>
              </w:rPr>
              <w:t>Panj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AC0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7C7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51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964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998</w:t>
            </w:r>
          </w:p>
        </w:tc>
      </w:tr>
      <w:tr w:rsidR="00231ED7" w:rsidRPr="00BF5B0F" w14:paraId="0943877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6EBE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daynaraya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3FB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694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0801B"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mit Ranjan </w:t>
            </w:r>
            <w:proofErr w:type="spellStart"/>
            <w:r w:rsidRPr="00BF5B0F">
              <w:rPr>
                <w:rFonts w:ascii="Aldine721 BT" w:eastAsia="Times New Roman" w:hAnsi="Aldine721 BT" w:cs="Times New Roman"/>
                <w:sz w:val="20"/>
                <w:szCs w:val="20"/>
              </w:rPr>
              <w:t>Kara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F77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EE4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51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41E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334</w:t>
            </w:r>
          </w:p>
        </w:tc>
      </w:tr>
      <w:tr w:rsidR="00231ED7" w:rsidRPr="00BF5B0F" w14:paraId="6D9C1ECE"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1C8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daynaraya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662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539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85AD3"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oke</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ole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11E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08A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419B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60</w:t>
            </w:r>
          </w:p>
        </w:tc>
      </w:tr>
      <w:tr w:rsidR="00231ED7" w:rsidRPr="00BF5B0F" w14:paraId="652519AF"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6B90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5F7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455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12E3E"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ulak</w:t>
            </w:r>
            <w:proofErr w:type="spellEnd"/>
            <w:r w:rsidRPr="00BF5B0F">
              <w:rPr>
                <w:rFonts w:ascii="Aldine721 BT" w:eastAsia="Times New Roman" w:hAnsi="Aldine721 BT" w:cs="Times New Roman"/>
                <w:sz w:val="20"/>
                <w:szCs w:val="20"/>
              </w:rPr>
              <w:t xml:space="preserve">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7E7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6BD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8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490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438</w:t>
            </w:r>
          </w:p>
        </w:tc>
      </w:tr>
      <w:tr w:rsidR="00231ED7" w:rsidRPr="00BF5B0F" w14:paraId="4F4B6869"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72CF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594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6C56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0F20A"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pia</w:t>
            </w:r>
            <w:proofErr w:type="spellEnd"/>
            <w:r w:rsidRPr="00BF5B0F">
              <w:rPr>
                <w:rFonts w:ascii="Aldine721 BT" w:eastAsia="Times New Roman" w:hAnsi="Aldine721 BT" w:cs="Times New Roman"/>
                <w:sz w:val="20"/>
                <w:szCs w:val="20"/>
              </w:rPr>
              <w:t xml:space="preserve"> Dey (</w:t>
            </w:r>
            <w:proofErr w:type="spellStart"/>
            <w:r w:rsidRPr="00BF5B0F">
              <w:rPr>
                <w:rFonts w:ascii="Aldine721 BT" w:eastAsia="Times New Roman" w:hAnsi="Aldine721 BT" w:cs="Times New Roman"/>
                <w:sz w:val="20"/>
                <w:szCs w:val="20"/>
              </w:rPr>
              <w:t>Adhikary</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244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428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4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FE4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332</w:t>
            </w:r>
          </w:p>
        </w:tc>
      </w:tr>
      <w:tr w:rsidR="00231ED7" w:rsidRPr="00BF5B0F" w14:paraId="3F01A53C"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160C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9B9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BB1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C8907"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k </w:t>
            </w:r>
            <w:proofErr w:type="spellStart"/>
            <w:r w:rsidRPr="00BF5B0F">
              <w:rPr>
                <w:rFonts w:ascii="Aldine721 BT" w:eastAsia="Times New Roman" w:hAnsi="Aldine721 BT" w:cs="Times New Roman"/>
                <w:sz w:val="20"/>
                <w:szCs w:val="20"/>
              </w:rPr>
              <w:t>Kutub</w:t>
            </w:r>
            <w:proofErr w:type="spellEnd"/>
            <w:r w:rsidRPr="00BF5B0F">
              <w:rPr>
                <w:rFonts w:ascii="Aldine721 BT" w:eastAsia="Times New Roman" w:hAnsi="Aldine721 BT" w:cs="Times New Roman"/>
                <w:sz w:val="20"/>
                <w:szCs w:val="20"/>
              </w:rPr>
              <w:t xml:space="preserve"> Uddin Ahmed</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18E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4B2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11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DBB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36</w:t>
            </w:r>
          </w:p>
        </w:tc>
      </w:tr>
      <w:tr w:rsidR="00231ED7" w:rsidRPr="00BF5B0F" w14:paraId="6A6A5A12"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CB66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F66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4E8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55DA9"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esh</w:t>
            </w:r>
            <w:proofErr w:type="spellEnd"/>
            <w:r w:rsidRPr="00BF5B0F">
              <w:rPr>
                <w:rFonts w:ascii="Aldine721 BT" w:eastAsia="Times New Roman" w:hAnsi="Aldine721 BT" w:cs="Times New Roman"/>
                <w:sz w:val="20"/>
                <w:szCs w:val="20"/>
              </w:rPr>
              <w:t xml:space="preserve"> Ranjan Bos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701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EB9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5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C4B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126</w:t>
            </w:r>
          </w:p>
        </w:tc>
      </w:tr>
      <w:tr w:rsidR="00231ED7" w:rsidRPr="00BF5B0F" w14:paraId="613BBA7A"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E49C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0CD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F03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2DA64"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tyush</w:t>
            </w:r>
            <w:proofErr w:type="spellEnd"/>
            <w:r w:rsidRPr="00BF5B0F">
              <w:rPr>
                <w:rFonts w:ascii="Aldine721 BT" w:eastAsia="Times New Roman" w:hAnsi="Aldine721 BT" w:cs="Times New Roman"/>
                <w:sz w:val="20"/>
                <w:szCs w:val="20"/>
              </w:rPr>
              <w:t xml:space="preserve">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102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72B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4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BCF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942</w:t>
            </w:r>
          </w:p>
        </w:tc>
      </w:tr>
      <w:tr w:rsidR="00231ED7" w:rsidRPr="00BF5B0F" w14:paraId="3AC53B32"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DB9D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FD0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7B5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497CF"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bas Uddin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0D3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3C3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45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8C8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347</w:t>
            </w:r>
          </w:p>
        </w:tc>
      </w:tr>
      <w:tr w:rsidR="00231ED7" w:rsidRPr="00BF5B0F" w14:paraId="234CD827"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CD1F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EF0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FED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EA439"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Nirmal Maj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F01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515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5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0BD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003</w:t>
            </w:r>
          </w:p>
        </w:tc>
      </w:tr>
      <w:tr w:rsidR="00231ED7" w:rsidRPr="00BF5B0F" w14:paraId="5B0AB807"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D22B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A8C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DE3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C39F9" w14:textId="77777777" w:rsidR="00231ED7" w:rsidRPr="00BF5B0F" w:rsidRDefault="00231ED7" w:rsidP="00055BCC">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ir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er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8CD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1F6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4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AF3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206</w:t>
            </w:r>
          </w:p>
        </w:tc>
      </w:tr>
      <w:tr w:rsidR="00231ED7" w:rsidRPr="00BF5B0F" w14:paraId="5D597524" w14:textId="77777777" w:rsidTr="00055BCC">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2CD4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Uluberia</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A8D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4B2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FDBDD" w14:textId="77777777" w:rsidR="00231ED7" w:rsidRPr="00BF5B0F" w:rsidRDefault="00231ED7" w:rsidP="00055BCC">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hok </w:t>
            </w:r>
            <w:proofErr w:type="spellStart"/>
            <w:r w:rsidRPr="00BF5B0F">
              <w:rPr>
                <w:rFonts w:ascii="Aldine721 BT" w:eastAsia="Times New Roman" w:hAnsi="Aldine721 BT" w:cs="Times New Roman"/>
                <w:sz w:val="20"/>
                <w:szCs w:val="20"/>
              </w:rPr>
              <w:t>Dalu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295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030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29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29E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044</w:t>
            </w:r>
          </w:p>
        </w:tc>
      </w:tr>
    </w:tbl>
    <w:p w14:paraId="4BEFD1D3" w14:textId="77777777" w:rsidR="00231ED7" w:rsidRPr="00BF5B0F" w:rsidRDefault="00231ED7" w:rsidP="00DC11AB">
      <w:pPr>
        <w:spacing w:after="0" w:line="240" w:lineRule="auto"/>
        <w:jc w:val="both"/>
        <w:rPr>
          <w:rFonts w:ascii="Aldine721 BT" w:hAnsi="Aldine721 BT" w:cs="Times New Roman"/>
          <w:sz w:val="20"/>
          <w:szCs w:val="20"/>
        </w:rPr>
      </w:pPr>
    </w:p>
    <w:p w14:paraId="4A516D22" w14:textId="14C045EE" w:rsidR="00231ED7" w:rsidRPr="00BF5B0F" w:rsidRDefault="00231ED7" w:rsidP="00DC11AB">
      <w:pPr>
        <w:spacing w:after="0" w:line="240" w:lineRule="auto"/>
        <w:jc w:val="both"/>
        <w:rPr>
          <w:rFonts w:ascii="Aldine721 BT" w:hAnsi="Aldine721 BT" w:cs="Times New Roman"/>
          <w:sz w:val="20"/>
          <w:szCs w:val="20"/>
        </w:rPr>
      </w:pPr>
    </w:p>
    <w:p w14:paraId="30D49741" w14:textId="77777777" w:rsidR="00231ED7" w:rsidRPr="00BF5B0F" w:rsidRDefault="00231ED7" w:rsidP="00813AD3">
      <w:pPr>
        <w:pStyle w:val="Heading2"/>
        <w:rPr>
          <w:bCs/>
        </w:rPr>
      </w:pPr>
      <w:r w:rsidRPr="00BF5B0F">
        <w:t>Annex 9: Jalpaiguri District Election Results: Top 3 Candidates by Votes in Each Constituency</w:t>
      </w:r>
    </w:p>
    <w:tbl>
      <w:tblPr>
        <w:tblW w:w="8779" w:type="dxa"/>
        <w:jc w:val="center"/>
        <w:tblLayout w:type="fixed"/>
        <w:tblLook w:val="0420" w:firstRow="1" w:lastRow="0" w:firstColumn="0" w:lastColumn="0" w:noHBand="0" w:noVBand="1"/>
      </w:tblPr>
      <w:tblGrid>
        <w:gridCol w:w="1833"/>
        <w:gridCol w:w="850"/>
        <w:gridCol w:w="993"/>
        <w:gridCol w:w="2160"/>
        <w:gridCol w:w="958"/>
        <w:gridCol w:w="992"/>
        <w:gridCol w:w="993"/>
      </w:tblGrid>
      <w:tr w:rsidR="00305585" w:rsidRPr="00BF5B0F" w14:paraId="1E9D2BB2" w14:textId="77777777" w:rsidTr="00305585">
        <w:trPr>
          <w:cantSplit/>
          <w:tblHeader/>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6BB73A6"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0509BB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F73AC3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3A21B1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CF6E14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62E48E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8AF780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2D2409CE" w14:textId="77777777" w:rsidTr="004A1A21">
        <w:trPr>
          <w:cantSplit/>
          <w:jc w:val="center"/>
        </w:trPr>
        <w:tc>
          <w:tcPr>
            <w:tcW w:w="18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1FC2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lipurduars</w:t>
            </w:r>
            <w:proofErr w:type="spellEnd"/>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2DE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EE8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CF45"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man </w:t>
            </w:r>
            <w:proofErr w:type="spellStart"/>
            <w:r w:rsidRPr="00BF5B0F">
              <w:rPr>
                <w:rFonts w:ascii="Aldine721 BT" w:eastAsia="Times New Roman" w:hAnsi="Aldine721 BT" w:cs="Times New Roman"/>
                <w:sz w:val="20"/>
                <w:szCs w:val="20"/>
              </w:rPr>
              <w:t>Kanjilal</w:t>
            </w:r>
            <w:proofErr w:type="spellEnd"/>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50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78E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333</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47C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007</w:t>
            </w:r>
          </w:p>
        </w:tc>
      </w:tr>
      <w:tr w:rsidR="00231ED7" w:rsidRPr="00BF5B0F" w14:paraId="523D914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8F50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lipurduars</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E16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DE1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850A9"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ourav Chakraborty (</w:t>
            </w:r>
            <w:proofErr w:type="spellStart"/>
            <w:r w:rsidRPr="00BF5B0F">
              <w:rPr>
                <w:rFonts w:ascii="Aldine721 BT" w:eastAsia="Times New Roman" w:hAnsi="Aldine721 BT" w:cs="Times New Roman"/>
                <w:sz w:val="20"/>
                <w:szCs w:val="20"/>
              </w:rPr>
              <w:t>Ghutis</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B44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FCB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32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F0C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675</w:t>
            </w:r>
          </w:p>
        </w:tc>
      </w:tr>
      <w:tr w:rsidR="00231ED7" w:rsidRPr="00BF5B0F" w14:paraId="6892DDC0"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C755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lipurduars</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F5F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669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87FC6"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w:t>
            </w:r>
            <w:proofErr w:type="spellEnd"/>
            <w:r w:rsidRPr="00BF5B0F">
              <w:rPr>
                <w:rFonts w:ascii="Aldine721 BT" w:eastAsia="Times New Roman" w:hAnsi="Aldine721 BT" w:cs="Times New Roman"/>
                <w:sz w:val="20"/>
                <w:szCs w:val="20"/>
              </w:rPr>
              <w:t xml:space="preserve"> Prasad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AB9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8C1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65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DCF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00</w:t>
            </w:r>
          </w:p>
        </w:tc>
      </w:tr>
      <w:tr w:rsidR="00231ED7" w:rsidRPr="00BF5B0F" w14:paraId="2F3E930E"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20A8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bgram-Phulb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ADF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E06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BAA66"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kha</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50D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871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0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1BE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593</w:t>
            </w:r>
          </w:p>
        </w:tc>
      </w:tr>
      <w:tr w:rsidR="00231ED7" w:rsidRPr="00BF5B0F" w14:paraId="1B91C491"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C3D6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bgram-Phulb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B93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500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0C468"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Goutam Deb</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BBA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BF4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49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9A1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497</w:t>
            </w:r>
          </w:p>
        </w:tc>
      </w:tr>
      <w:tr w:rsidR="00231ED7" w:rsidRPr="00BF5B0F" w14:paraId="61D04EC2"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EA8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bgram-Phulb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238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2E2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E109D"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lip</w:t>
            </w:r>
            <w:proofErr w:type="spellEnd"/>
            <w:r w:rsidRPr="00BF5B0F">
              <w:rPr>
                <w:rFonts w:ascii="Aldine721 BT" w:eastAsia="Times New Roman" w:hAnsi="Aldine721 BT" w:cs="Times New Roman"/>
                <w:sz w:val="20"/>
                <w:szCs w:val="20"/>
              </w:rPr>
              <w:t xml:space="preserve"> Sing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018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23C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9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F1B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19</w:t>
            </w:r>
          </w:p>
        </w:tc>
      </w:tr>
      <w:tr w:rsidR="00231ED7" w:rsidRPr="00BF5B0F" w14:paraId="0A53813D"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A50A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up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3F6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06C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2A5EA"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hnu</w:t>
            </w:r>
            <w:proofErr w:type="spellEnd"/>
            <w:r w:rsidRPr="00BF5B0F">
              <w:rPr>
                <w:rFonts w:ascii="Aldine721 BT" w:eastAsia="Times New Roman" w:hAnsi="Aldine721 BT" w:cs="Times New Roman"/>
                <w:sz w:val="20"/>
                <w:szCs w:val="20"/>
              </w:rPr>
              <w:t xml:space="preserve"> Pada R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3B9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8C1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6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5AF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5</w:t>
            </w:r>
          </w:p>
        </w:tc>
      </w:tr>
      <w:tr w:rsidR="00231ED7" w:rsidRPr="00BF5B0F" w14:paraId="0282ABD3"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1AEA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up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5AD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3A0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50A8F"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itali</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0F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CFB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33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7EF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226</w:t>
            </w:r>
          </w:p>
        </w:tc>
      </w:tr>
      <w:tr w:rsidR="00231ED7" w:rsidRPr="00BF5B0F" w14:paraId="4C832348"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6674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hup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641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FA4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7A6FC"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dip Kumar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DB8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4DE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10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7D6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29</w:t>
            </w:r>
          </w:p>
        </w:tc>
      </w:tr>
      <w:tr w:rsidR="00231ED7" w:rsidRPr="00BF5B0F" w14:paraId="417321A4"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D4DB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l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BF1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10B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0C6B1"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ipak Barm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349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D14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99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8A9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90</w:t>
            </w:r>
          </w:p>
        </w:tc>
      </w:tr>
      <w:tr w:rsidR="00231ED7" w:rsidRPr="00BF5B0F" w14:paraId="6464C02C"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E581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l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697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533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2AC33"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bhash Chandra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50C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79A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00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9CC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231</w:t>
            </w:r>
          </w:p>
        </w:tc>
      </w:tr>
      <w:tr w:rsidR="00231ED7" w:rsidRPr="00BF5B0F" w14:paraId="40133F07"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D4FE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l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DE9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250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EAE07"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shitish</w:t>
            </w:r>
            <w:proofErr w:type="spellEnd"/>
            <w:r w:rsidRPr="00BF5B0F">
              <w:rPr>
                <w:rFonts w:ascii="Aldine721 BT" w:eastAsia="Times New Roman" w:hAnsi="Aldine721 BT" w:cs="Times New Roman"/>
                <w:sz w:val="20"/>
                <w:szCs w:val="20"/>
              </w:rPr>
              <w:t xml:space="preserve"> Chandra R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73B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2D6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7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853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02</w:t>
            </w:r>
          </w:p>
        </w:tc>
      </w:tr>
      <w:tr w:rsidR="00231ED7" w:rsidRPr="00BF5B0F" w14:paraId="4BDFE981"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5D6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lpaig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E26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987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1CB3F"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Pradip Kumar </w:t>
            </w:r>
            <w:proofErr w:type="spellStart"/>
            <w:r w:rsidRPr="00BF5B0F">
              <w:rPr>
                <w:rFonts w:ascii="Aldine721 BT" w:eastAsia="Times New Roman" w:hAnsi="Aldine721 BT" w:cs="Times New Roman"/>
                <w:sz w:val="20"/>
                <w:szCs w:val="20"/>
              </w:rPr>
              <w:t>Barm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EEB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02B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6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EBE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1</w:t>
            </w:r>
          </w:p>
        </w:tc>
      </w:tr>
      <w:tr w:rsidR="00231ED7" w:rsidRPr="00BF5B0F" w14:paraId="42BC8707"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DD6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lpaig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DEC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1DC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0C71D"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ujit</w:t>
            </w:r>
            <w:proofErr w:type="spellEnd"/>
            <w:r w:rsidRPr="00BF5B0F">
              <w:rPr>
                <w:rFonts w:ascii="Aldine721 BT" w:eastAsia="Times New Roman" w:hAnsi="Aldine721 BT" w:cs="Times New Roman"/>
                <w:sz w:val="20"/>
                <w:szCs w:val="20"/>
              </w:rPr>
              <w:t xml:space="preserve"> Singha (</w:t>
            </w:r>
            <w:proofErr w:type="spellStart"/>
            <w:r w:rsidRPr="00BF5B0F">
              <w:rPr>
                <w:rFonts w:ascii="Aldine721 BT" w:eastAsia="Times New Roman" w:hAnsi="Aldine721 BT" w:cs="Times New Roman"/>
                <w:sz w:val="20"/>
                <w:szCs w:val="20"/>
              </w:rPr>
              <w:t>Piku</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374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30C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72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04B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499</w:t>
            </w:r>
          </w:p>
        </w:tc>
      </w:tr>
      <w:tr w:rsidR="00231ED7" w:rsidRPr="00BF5B0F" w14:paraId="777E011A"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4F4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lpaigur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5C8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6CC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5AB07"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khbilas</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rm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F23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65E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22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2A1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847</w:t>
            </w:r>
          </w:p>
        </w:tc>
      </w:tr>
      <w:tr w:rsidR="00231ED7" w:rsidRPr="00BF5B0F" w14:paraId="1C1BD64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D46C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chi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0C5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2EE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547C7"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hal</w:t>
            </w:r>
            <w:proofErr w:type="spellEnd"/>
            <w:r w:rsidRPr="00BF5B0F">
              <w:rPr>
                <w:rFonts w:ascii="Aldine721 BT" w:eastAsia="Times New Roman" w:hAnsi="Aldine721 BT" w:cs="Times New Roman"/>
                <w:sz w:val="20"/>
                <w:szCs w:val="20"/>
              </w:rPr>
              <w:t xml:space="preserve"> La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F67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57F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10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BA2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576</w:t>
            </w:r>
          </w:p>
        </w:tc>
      </w:tr>
      <w:tr w:rsidR="00231ED7" w:rsidRPr="00BF5B0F" w14:paraId="64ABC72D"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94EE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chi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56C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BAB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9FEBB"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ssang</w:t>
            </w:r>
            <w:proofErr w:type="spellEnd"/>
            <w:r w:rsidRPr="00BF5B0F">
              <w:rPr>
                <w:rFonts w:ascii="Aldine721 BT" w:eastAsia="Times New Roman" w:hAnsi="Aldine721 BT" w:cs="Times New Roman"/>
                <w:sz w:val="20"/>
                <w:szCs w:val="20"/>
              </w:rPr>
              <w:t xml:space="preserve"> La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E0D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E58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52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C32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046</w:t>
            </w:r>
          </w:p>
        </w:tc>
      </w:tr>
      <w:tr w:rsidR="00231ED7" w:rsidRPr="00BF5B0F" w14:paraId="180B734A"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4EA8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chin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62D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9E6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9DF69"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viji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rjinar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C8B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4E5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8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29A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57</w:t>
            </w:r>
          </w:p>
        </w:tc>
      </w:tr>
      <w:tr w:rsidR="00231ED7" w:rsidRPr="00BF5B0F" w14:paraId="70AC5731"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2AC6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CF9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8EC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B0B98"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noj Kumar </w:t>
            </w:r>
            <w:proofErr w:type="spellStart"/>
            <w:r w:rsidRPr="00BF5B0F">
              <w:rPr>
                <w:rFonts w:ascii="Aldine721 BT" w:eastAsia="Times New Roman" w:hAnsi="Aldine721 BT" w:cs="Times New Roman"/>
                <w:sz w:val="20"/>
                <w:szCs w:val="20"/>
              </w:rPr>
              <w:t>Orao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8B3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870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97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CF1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01</w:t>
            </w:r>
          </w:p>
        </w:tc>
      </w:tr>
      <w:tr w:rsidR="00231ED7" w:rsidRPr="00BF5B0F" w14:paraId="3080BFF0"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9DC4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546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3C0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7D52F"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Leos </w:t>
            </w:r>
            <w:proofErr w:type="spellStart"/>
            <w:r w:rsidRPr="00BF5B0F">
              <w:rPr>
                <w:rFonts w:ascii="Aldine721 BT" w:eastAsia="Times New Roman" w:hAnsi="Aldine721 BT" w:cs="Times New Roman"/>
                <w:sz w:val="20"/>
                <w:szCs w:val="20"/>
              </w:rPr>
              <w:t>Kuj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Urao</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A30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B78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97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224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720</w:t>
            </w:r>
          </w:p>
        </w:tc>
      </w:tr>
      <w:tr w:rsidR="00231ED7" w:rsidRPr="00BF5B0F" w14:paraId="0146D2FC"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0330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m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363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C30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8A51A"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ishor </w:t>
            </w:r>
            <w:proofErr w:type="spellStart"/>
            <w:r w:rsidRPr="00BF5B0F">
              <w:rPr>
                <w:rFonts w:ascii="Aldine721 BT" w:eastAsia="Times New Roman" w:hAnsi="Aldine721 BT" w:cs="Times New Roman"/>
                <w:sz w:val="20"/>
                <w:szCs w:val="20"/>
              </w:rPr>
              <w:t>Minj</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2A9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1DD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30A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35</w:t>
            </w:r>
          </w:p>
        </w:tc>
      </w:tr>
      <w:tr w:rsidR="00231ED7" w:rsidRPr="00BF5B0F" w14:paraId="00FB2D7E"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8B9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ari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F81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7CD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5486D"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noj </w:t>
            </w:r>
            <w:proofErr w:type="spellStart"/>
            <w:r w:rsidRPr="00BF5B0F">
              <w:rPr>
                <w:rFonts w:ascii="Aldine721 BT" w:eastAsia="Times New Roman" w:hAnsi="Aldine721 BT" w:cs="Times New Roman"/>
                <w:sz w:val="20"/>
                <w:szCs w:val="20"/>
              </w:rPr>
              <w:t>Tigg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844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7F6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7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83D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685</w:t>
            </w:r>
          </w:p>
        </w:tc>
      </w:tr>
      <w:tr w:rsidR="00231ED7" w:rsidRPr="00BF5B0F" w14:paraId="4B184D87"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CE8C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ari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B08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CB6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4D057"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jesh </w:t>
            </w:r>
            <w:proofErr w:type="spellStart"/>
            <w:r w:rsidRPr="00BF5B0F">
              <w:rPr>
                <w:rFonts w:ascii="Aldine721 BT" w:eastAsia="Times New Roman" w:hAnsi="Aldine721 BT" w:cs="Times New Roman"/>
                <w:sz w:val="20"/>
                <w:szCs w:val="20"/>
              </w:rPr>
              <w:t>Lak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950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7AA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03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2F2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961</w:t>
            </w:r>
          </w:p>
        </w:tc>
      </w:tr>
      <w:tr w:rsidR="00231ED7" w:rsidRPr="00BF5B0F" w14:paraId="2649ED5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3057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Madarihat</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677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9F9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DBA0C"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hash </w:t>
            </w:r>
            <w:proofErr w:type="spellStart"/>
            <w:r w:rsidRPr="00BF5B0F">
              <w:rPr>
                <w:rFonts w:ascii="Aldine721 BT" w:eastAsia="Times New Roman" w:hAnsi="Aldine721 BT" w:cs="Times New Roman"/>
                <w:sz w:val="20"/>
                <w:szCs w:val="20"/>
              </w:rPr>
              <w:t>Loh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72C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922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7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EA0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50</w:t>
            </w:r>
          </w:p>
        </w:tc>
      </w:tr>
      <w:tr w:rsidR="00231ED7" w:rsidRPr="00BF5B0F" w14:paraId="3E105165"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426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l</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63C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D99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B6EA8"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ulu </w:t>
            </w:r>
            <w:proofErr w:type="spellStart"/>
            <w:r w:rsidRPr="00BF5B0F">
              <w:rPr>
                <w:rFonts w:ascii="Aldine721 BT" w:eastAsia="Times New Roman" w:hAnsi="Aldine721 BT" w:cs="Times New Roman"/>
                <w:sz w:val="20"/>
                <w:szCs w:val="20"/>
              </w:rPr>
              <w:t>Chi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rai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113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8C1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08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40F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65</w:t>
            </w:r>
          </w:p>
        </w:tc>
      </w:tr>
      <w:tr w:rsidR="00231ED7" w:rsidRPr="00BF5B0F" w14:paraId="3183F826"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F62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l</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504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B58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B6866"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hesh </w:t>
            </w:r>
            <w:proofErr w:type="spellStart"/>
            <w:r w:rsidRPr="00BF5B0F">
              <w:rPr>
                <w:rFonts w:ascii="Aldine721 BT" w:eastAsia="Times New Roman" w:hAnsi="Aldine721 BT" w:cs="Times New Roman"/>
                <w:sz w:val="20"/>
                <w:szCs w:val="20"/>
              </w:rPr>
              <w:t>Bage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0F1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A50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62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380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692</w:t>
            </w:r>
          </w:p>
        </w:tc>
      </w:tr>
      <w:tr w:rsidR="00231ED7" w:rsidRPr="00BF5B0F" w14:paraId="632794E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396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l</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E9A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C92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650EB"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nu </w:t>
            </w:r>
            <w:proofErr w:type="spellStart"/>
            <w:r w:rsidRPr="00BF5B0F">
              <w:rPr>
                <w:rFonts w:ascii="Aldine721 BT" w:eastAsia="Times New Roman" w:hAnsi="Aldine721 BT" w:cs="Times New Roman"/>
                <w:sz w:val="20"/>
                <w:szCs w:val="20"/>
              </w:rPr>
              <w:t>Orao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B2E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A0F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2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C77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30</w:t>
            </w:r>
          </w:p>
        </w:tc>
      </w:tr>
      <w:tr w:rsidR="00231ED7" w:rsidRPr="00BF5B0F" w14:paraId="6E2FBED0"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987F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na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2D5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DC1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124EB"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ushik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234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1E0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30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C9A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11</w:t>
            </w:r>
          </w:p>
        </w:tc>
      </w:tr>
      <w:tr w:rsidR="00231ED7" w:rsidRPr="00BF5B0F" w14:paraId="498191D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831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na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71E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CA9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3D801"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noj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294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163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39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AEA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635</w:t>
            </w:r>
          </w:p>
        </w:tc>
      </w:tr>
      <w:tr w:rsidR="00231ED7" w:rsidRPr="00BF5B0F" w14:paraId="39DC31B8"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5F05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ynagu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28C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31D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500CD"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resh Chandra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CA4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7B9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EA3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65</w:t>
            </w:r>
          </w:p>
        </w:tc>
      </w:tr>
      <w:tr w:rsidR="00231ED7" w:rsidRPr="00BF5B0F" w14:paraId="48EE7E10"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C2AC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gr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1B9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BA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5BBAB"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una </w:t>
            </w:r>
            <w:proofErr w:type="spellStart"/>
            <w:r w:rsidRPr="00BF5B0F">
              <w:rPr>
                <w:rFonts w:ascii="Aldine721 BT" w:eastAsia="Times New Roman" w:hAnsi="Aldine721 BT" w:cs="Times New Roman"/>
                <w:sz w:val="20"/>
                <w:szCs w:val="20"/>
              </w:rPr>
              <w:t>Bheng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D65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DDD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70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C7B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038</w:t>
            </w:r>
          </w:p>
        </w:tc>
      </w:tr>
      <w:tr w:rsidR="00231ED7" w:rsidRPr="00BF5B0F" w14:paraId="1A1426E4"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711B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gr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F74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5E0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E4EE2"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oseph Mund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51A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B865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66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D17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068</w:t>
            </w:r>
          </w:p>
        </w:tc>
      </w:tr>
      <w:tr w:rsidR="00231ED7" w:rsidRPr="00BF5B0F" w14:paraId="33D01A7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4AF9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grak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178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19F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9520C"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kbi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ubb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D60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041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0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E42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75</w:t>
            </w:r>
          </w:p>
        </w:tc>
      </w:tr>
      <w:tr w:rsidR="00231ED7" w:rsidRPr="00BF5B0F" w14:paraId="50CC319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5507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C55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B9D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E75F3"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geswar</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FE9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EE2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64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F5E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773</w:t>
            </w:r>
          </w:p>
        </w:tc>
      </w:tr>
      <w:tr w:rsidR="00231ED7" w:rsidRPr="00BF5B0F" w14:paraId="6535C3C1"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87BB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F55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6B6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6A3A6" w14:textId="77777777" w:rsidR="00231ED7" w:rsidRPr="00BF5B0F" w:rsidRDefault="00231ED7" w:rsidP="00B9239F">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pen</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0FA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879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8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D63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760</w:t>
            </w:r>
          </w:p>
        </w:tc>
      </w:tr>
      <w:tr w:rsidR="00231ED7" w:rsidRPr="00BF5B0F" w14:paraId="647845CF" w14:textId="77777777" w:rsidTr="004A1A21">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3B02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8ED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0D0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A2047" w14:textId="77777777" w:rsidR="00231ED7" w:rsidRPr="00BF5B0F" w:rsidRDefault="00231ED7" w:rsidP="00B9239F">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tan Kumar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4FC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25A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7C3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33</w:t>
            </w:r>
          </w:p>
        </w:tc>
      </w:tr>
    </w:tbl>
    <w:p w14:paraId="751B05FD" w14:textId="77777777" w:rsidR="00231ED7" w:rsidRPr="00BF5B0F" w:rsidRDefault="00231ED7" w:rsidP="00DC11AB">
      <w:pPr>
        <w:spacing w:after="0" w:line="240" w:lineRule="auto"/>
        <w:jc w:val="both"/>
        <w:rPr>
          <w:rFonts w:ascii="Aldine721 BT" w:hAnsi="Aldine721 BT" w:cs="Times New Roman"/>
          <w:sz w:val="20"/>
          <w:szCs w:val="20"/>
        </w:rPr>
      </w:pPr>
    </w:p>
    <w:p w14:paraId="28C1BB6A" w14:textId="6853D80E" w:rsidR="00231ED7" w:rsidRPr="00BF5B0F" w:rsidRDefault="00231ED7" w:rsidP="00DC11AB">
      <w:pPr>
        <w:spacing w:after="0" w:line="240" w:lineRule="auto"/>
        <w:jc w:val="both"/>
        <w:rPr>
          <w:rFonts w:ascii="Aldine721 BT" w:hAnsi="Aldine721 BT" w:cs="Times New Roman"/>
          <w:sz w:val="20"/>
          <w:szCs w:val="20"/>
        </w:rPr>
      </w:pPr>
    </w:p>
    <w:p w14:paraId="2B3F98C4" w14:textId="77777777" w:rsidR="00231ED7" w:rsidRPr="00EB3A03" w:rsidRDefault="00231ED7" w:rsidP="00813AD3">
      <w:pPr>
        <w:pStyle w:val="Heading2"/>
        <w:rPr>
          <w:bCs/>
        </w:rPr>
      </w:pPr>
      <w:r w:rsidRPr="00EB3A03">
        <w:t>Annex 10: Kolkata Corporation District Election Results: Top 3 Candidates by Votes in Each Constituency</w:t>
      </w:r>
    </w:p>
    <w:tbl>
      <w:tblPr>
        <w:tblW w:w="8887" w:type="dxa"/>
        <w:jc w:val="center"/>
        <w:tblLayout w:type="fixed"/>
        <w:tblLook w:val="0420" w:firstRow="1" w:lastRow="0" w:firstColumn="0" w:lastColumn="0" w:noHBand="0" w:noVBand="1"/>
      </w:tblPr>
      <w:tblGrid>
        <w:gridCol w:w="1550"/>
        <w:gridCol w:w="850"/>
        <w:gridCol w:w="1134"/>
        <w:gridCol w:w="2410"/>
        <w:gridCol w:w="959"/>
        <w:gridCol w:w="992"/>
        <w:gridCol w:w="992"/>
      </w:tblGrid>
      <w:tr w:rsidR="00B168E3" w:rsidRPr="00BF5B0F" w14:paraId="189B018A" w14:textId="77777777" w:rsidTr="00B168E3">
        <w:trPr>
          <w:cantSplit/>
          <w:tblHeader/>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1D46714"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C8335D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0B66A0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10F5DDA"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590219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565EDA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25A2DC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09449884" w14:textId="77777777" w:rsidTr="00C42843">
        <w:trPr>
          <w:cantSplit/>
          <w:jc w:val="center"/>
        </w:trPr>
        <w:tc>
          <w:tcPr>
            <w:tcW w:w="15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6C1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gunge</w:t>
            </w:r>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FD3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DDB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BCBBF"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brata Mukherjee</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421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821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585</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AA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359</w:t>
            </w:r>
          </w:p>
        </w:tc>
      </w:tr>
      <w:tr w:rsidR="00231ED7" w:rsidRPr="00BF5B0F" w14:paraId="70D60A81"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BAF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gunge</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6FB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AB8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31201"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Lokenath</w:t>
            </w:r>
            <w:proofErr w:type="spellEnd"/>
            <w:r w:rsidRPr="00BF5B0F">
              <w:rPr>
                <w:rFonts w:ascii="Aldine721 BT" w:eastAsia="Times New Roman" w:hAnsi="Aldine721 BT" w:cs="Times New Roman"/>
                <w:sz w:val="20"/>
                <w:szCs w:val="20"/>
              </w:rPr>
              <w:t xml:space="preserve">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676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DFF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2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B25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752</w:t>
            </w:r>
          </w:p>
        </w:tc>
      </w:tr>
      <w:tr w:rsidR="00231ED7" w:rsidRPr="00BF5B0F" w14:paraId="3738F369"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DD9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lygunge</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9CC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929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B087"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Fuad Hali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04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984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7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FFE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57</w:t>
            </w:r>
          </w:p>
        </w:tc>
      </w:tr>
      <w:tr w:rsidR="00231ED7" w:rsidRPr="00BF5B0F" w14:paraId="37721BC9"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ECA1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e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BC5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FFD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D87B1"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resh Pau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B62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CA4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1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944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140</w:t>
            </w:r>
          </w:p>
        </w:tc>
      </w:tr>
      <w:tr w:rsidR="00231ED7" w:rsidRPr="00BF5B0F" w14:paraId="2344E2C1"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0AC4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e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E44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AAC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5B848"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shinath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B65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25E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0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113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997</w:t>
            </w:r>
          </w:p>
        </w:tc>
      </w:tr>
      <w:tr w:rsidR="00231ED7" w:rsidRPr="00BF5B0F" w14:paraId="137F7107"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BC02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e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89C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B25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66564"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ib</w:t>
            </w:r>
            <w:proofErr w:type="spellEnd"/>
            <w:r w:rsidRPr="00BF5B0F">
              <w:rPr>
                <w:rFonts w:ascii="Aldine721 BT" w:eastAsia="Times New Roman" w:hAnsi="Aldine721 BT" w:cs="Times New Roman"/>
                <w:sz w:val="20"/>
                <w:szCs w:val="20"/>
              </w:rPr>
              <w:t xml:space="preserve">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C9C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AA9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0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7E5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81</w:t>
            </w:r>
          </w:p>
        </w:tc>
      </w:tr>
      <w:tr w:rsidR="00231ED7" w:rsidRPr="00BF5B0F" w14:paraId="24F313AC"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FE29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ban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4E5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B57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5F19"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bhandeb</w:t>
            </w:r>
            <w:proofErr w:type="spellEnd"/>
            <w:r w:rsidRPr="00BF5B0F">
              <w:rPr>
                <w:rFonts w:ascii="Aldine721 BT" w:eastAsia="Times New Roman" w:hAnsi="Aldine721 BT" w:cs="Times New Roman"/>
                <w:sz w:val="20"/>
                <w:szCs w:val="20"/>
              </w:rPr>
              <w:t xml:space="preserve"> Chattopadhy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9FD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DB3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50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34A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719</w:t>
            </w:r>
          </w:p>
        </w:tc>
      </w:tr>
      <w:tr w:rsidR="00231ED7" w:rsidRPr="00BF5B0F" w14:paraId="4AD6C1BF"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6725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ban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D71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642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7FF72"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udranil</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F9F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903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78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684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575</w:t>
            </w:r>
          </w:p>
        </w:tc>
      </w:tr>
      <w:tr w:rsidR="00231ED7" w:rsidRPr="00BF5B0F" w14:paraId="3819FFF9"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3903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ban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10B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33B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16A97"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d. Shadab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2DC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E22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1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E23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41</w:t>
            </w:r>
          </w:p>
        </w:tc>
      </w:tr>
      <w:tr w:rsidR="00231ED7" w:rsidRPr="00BF5B0F" w14:paraId="3FD5E1DF"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DCB1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owrangee</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652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5DA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48834"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andyopadhyay </w:t>
            </w:r>
            <w:proofErr w:type="spellStart"/>
            <w:r w:rsidRPr="00BF5B0F">
              <w:rPr>
                <w:rFonts w:ascii="Aldine721 BT" w:eastAsia="Times New Roman" w:hAnsi="Aldine721 BT" w:cs="Times New Roman"/>
                <w:sz w:val="20"/>
                <w:szCs w:val="20"/>
              </w:rPr>
              <w:t>Nayn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A18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940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1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C10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344</w:t>
            </w:r>
          </w:p>
        </w:tc>
      </w:tr>
      <w:tr w:rsidR="00231ED7" w:rsidRPr="00BF5B0F" w14:paraId="392E723B"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6F91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owrangee</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E89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A8D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FED22"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vdutta</w:t>
            </w:r>
            <w:proofErr w:type="spellEnd"/>
            <w:r w:rsidRPr="00BF5B0F">
              <w:rPr>
                <w:rFonts w:ascii="Aldine721 BT" w:eastAsia="Times New Roman" w:hAnsi="Aldine721 BT" w:cs="Times New Roman"/>
                <w:sz w:val="20"/>
                <w:szCs w:val="20"/>
              </w:rPr>
              <w:t xml:space="preserve"> Maj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919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42F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7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984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91</w:t>
            </w:r>
          </w:p>
        </w:tc>
      </w:tr>
      <w:tr w:rsidR="00231ED7" w:rsidRPr="00BF5B0F" w14:paraId="6FD7DC65"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121F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owrangee</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FF2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A75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B5603"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tosh Kumar Patha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F9C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DBF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2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5A9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54</w:t>
            </w:r>
          </w:p>
        </w:tc>
      </w:tr>
      <w:tr w:rsidR="00231ED7" w:rsidRPr="00BF5B0F" w14:paraId="1354CB9D"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F070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tally</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D66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5A0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A5CB8"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warna Kamal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3A5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FFC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7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0F9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257</w:t>
            </w:r>
          </w:p>
        </w:tc>
      </w:tr>
      <w:tr w:rsidR="00231ED7" w:rsidRPr="00BF5B0F" w14:paraId="5A74486E"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3F5C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tally</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82E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57D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0C906"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riyanka </w:t>
            </w:r>
            <w:proofErr w:type="spellStart"/>
            <w:r w:rsidRPr="00BF5B0F">
              <w:rPr>
                <w:rFonts w:ascii="Aldine721 BT" w:eastAsia="Times New Roman" w:hAnsi="Aldine721 BT" w:cs="Times New Roman"/>
                <w:sz w:val="20"/>
                <w:szCs w:val="20"/>
              </w:rPr>
              <w:t>Tibrewal</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CA7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72C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45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4C6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098</w:t>
            </w:r>
          </w:p>
        </w:tc>
      </w:tr>
      <w:tr w:rsidR="00231ED7" w:rsidRPr="00BF5B0F" w14:paraId="50682CAF"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B842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tally</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A48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ED4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C79D7"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Iqbal </w:t>
            </w:r>
            <w:proofErr w:type="spellStart"/>
            <w:r w:rsidRPr="00BF5B0F">
              <w:rPr>
                <w:rFonts w:ascii="Aldine721 BT" w:eastAsia="Times New Roman" w:hAnsi="Aldine721 BT" w:cs="Times New Roman"/>
                <w:sz w:val="20"/>
                <w:szCs w:val="20"/>
              </w:rPr>
              <w:t>Alam</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B00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C2E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DAE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20</w:t>
            </w:r>
          </w:p>
        </w:tc>
      </w:tr>
      <w:tr w:rsidR="00231ED7" w:rsidRPr="00BF5B0F" w14:paraId="0AA1C007"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7272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rasanko</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65E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808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8A8F4"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Vivek 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63A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3EB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12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DB1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43</w:t>
            </w:r>
          </w:p>
        </w:tc>
      </w:tr>
      <w:tr w:rsidR="00231ED7" w:rsidRPr="00BF5B0F" w14:paraId="243D15FF"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0706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rasanko</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62C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1B8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73957"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eena Devi Purohi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F8C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4D3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3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E77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611</w:t>
            </w:r>
          </w:p>
        </w:tc>
      </w:tr>
      <w:tr w:rsidR="00231ED7" w:rsidRPr="00BF5B0F" w14:paraId="5E671304"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18CD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rasanko</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4C6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5B3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5CFD5"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jmal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2E5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90D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F71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41</w:t>
            </w:r>
          </w:p>
        </w:tc>
      </w:tr>
      <w:tr w:rsidR="00231ED7" w:rsidRPr="00BF5B0F" w14:paraId="2833A1F3"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16A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roofErr w:type="spellStart"/>
            <w:r w:rsidRPr="00BF5B0F">
              <w:rPr>
                <w:rFonts w:ascii="Aldine721 BT" w:eastAsia="Times New Roman" w:hAnsi="Aldine721 BT" w:cs="Times New Roman"/>
                <w:sz w:val="20"/>
                <w:szCs w:val="20"/>
              </w:rPr>
              <w:t>Belgac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EA4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C29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342DD"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tin</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8EA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E14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4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AEA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86</w:t>
            </w:r>
          </w:p>
        </w:tc>
      </w:tr>
      <w:tr w:rsidR="00231ED7" w:rsidRPr="00BF5B0F" w14:paraId="516F6E40"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8B9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roofErr w:type="spellStart"/>
            <w:r w:rsidRPr="00BF5B0F">
              <w:rPr>
                <w:rFonts w:ascii="Aldine721 BT" w:eastAsia="Times New Roman" w:hAnsi="Aldine721 BT" w:cs="Times New Roman"/>
                <w:sz w:val="20"/>
                <w:szCs w:val="20"/>
              </w:rPr>
              <w:t>Belgac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179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19D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45DB8"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baji</w:t>
            </w:r>
            <w:proofErr w:type="spellEnd"/>
            <w:r w:rsidRPr="00BF5B0F">
              <w:rPr>
                <w:rFonts w:ascii="Aldine721 BT" w:eastAsia="Times New Roman" w:hAnsi="Aldine721 BT" w:cs="Times New Roman"/>
                <w:sz w:val="20"/>
                <w:szCs w:val="20"/>
              </w:rPr>
              <w:t xml:space="preserve"> Sinh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C46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3AE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6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435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95</w:t>
            </w:r>
          </w:p>
        </w:tc>
      </w:tr>
      <w:tr w:rsidR="00231ED7" w:rsidRPr="00BF5B0F" w14:paraId="7F216836"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567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roofErr w:type="spellStart"/>
            <w:r w:rsidRPr="00BF5B0F">
              <w:rPr>
                <w:rFonts w:ascii="Aldine721 BT" w:eastAsia="Times New Roman" w:hAnsi="Aldine721 BT" w:cs="Times New Roman"/>
                <w:sz w:val="20"/>
                <w:szCs w:val="20"/>
              </w:rPr>
              <w:t>Belgachi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38E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DE2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38741"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tip</w:t>
            </w:r>
            <w:proofErr w:type="spellEnd"/>
            <w:r w:rsidRPr="00BF5B0F">
              <w:rPr>
                <w:rFonts w:ascii="Aldine721 BT" w:eastAsia="Times New Roman" w:hAnsi="Aldine721 BT" w:cs="Times New Roman"/>
                <w:sz w:val="20"/>
                <w:szCs w:val="20"/>
              </w:rPr>
              <w:t xml:space="preserve"> Das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890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98C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489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49</w:t>
            </w:r>
          </w:p>
        </w:tc>
      </w:tr>
      <w:tr w:rsidR="00231ED7" w:rsidRPr="00BF5B0F" w14:paraId="3538246E"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7E7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olkata Por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01F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0C1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38FFD"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Firhad</w:t>
            </w:r>
            <w:proofErr w:type="spellEnd"/>
            <w:r w:rsidRPr="00BF5B0F">
              <w:rPr>
                <w:rFonts w:ascii="Aldine721 BT" w:eastAsia="Times New Roman" w:hAnsi="Aldine721 BT" w:cs="Times New Roman"/>
                <w:sz w:val="20"/>
                <w:szCs w:val="20"/>
              </w:rPr>
              <w:t xml:space="preserve"> Hakim</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7DC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1D3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5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F54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554</w:t>
            </w:r>
          </w:p>
        </w:tc>
      </w:tr>
      <w:tr w:rsidR="00231ED7" w:rsidRPr="00BF5B0F" w14:paraId="555AD878"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A62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olkata Por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47C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2C6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87FEC"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wadh Kishore 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05A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F8B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9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731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399</w:t>
            </w:r>
          </w:p>
        </w:tc>
      </w:tr>
      <w:tr w:rsidR="00231ED7" w:rsidRPr="00BF5B0F" w14:paraId="70540D7C"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F65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olkata Por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DC3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250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AF876"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d Mukht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AC2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2D6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9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CDA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30</w:t>
            </w:r>
          </w:p>
        </w:tc>
      </w:tr>
      <w:tr w:rsidR="00231ED7" w:rsidRPr="00BF5B0F" w14:paraId="3BA13E23"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645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niktal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5AD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553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7FC58" w14:textId="77777777" w:rsidR="00231ED7" w:rsidRPr="00BF5B0F" w:rsidRDefault="00231ED7" w:rsidP="0041439D">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dh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nde</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88E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263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5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55B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90</w:t>
            </w:r>
          </w:p>
        </w:tc>
      </w:tr>
      <w:tr w:rsidR="00231ED7" w:rsidRPr="00BF5B0F" w14:paraId="5E9DF1AB"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9A0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niktal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D9B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9B2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3FAA9"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alyan </w:t>
            </w:r>
            <w:proofErr w:type="spellStart"/>
            <w:r w:rsidRPr="00BF5B0F">
              <w:rPr>
                <w:rFonts w:ascii="Aldine721 BT" w:eastAsia="Times New Roman" w:hAnsi="Aldine721 BT" w:cs="Times New Roman"/>
                <w:sz w:val="20"/>
                <w:szCs w:val="20"/>
              </w:rPr>
              <w:t>Chaube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3F7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A20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09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028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77</w:t>
            </w:r>
          </w:p>
        </w:tc>
      </w:tr>
      <w:tr w:rsidR="00231ED7" w:rsidRPr="00BF5B0F" w14:paraId="1F49BE2E"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D1F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aniktala</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FB2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44E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D10A8"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upa </w:t>
            </w:r>
            <w:proofErr w:type="spellStart"/>
            <w:r w:rsidRPr="00BF5B0F">
              <w:rPr>
                <w:rFonts w:ascii="Aldine721 BT" w:eastAsia="Times New Roman" w:hAnsi="Aldine721 BT" w:cs="Times New Roman"/>
                <w:sz w:val="20"/>
                <w:szCs w:val="20"/>
              </w:rPr>
              <w:t>Bagch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4BC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A68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677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74</w:t>
            </w:r>
          </w:p>
        </w:tc>
      </w:tr>
      <w:tr w:rsidR="00231ED7" w:rsidRPr="00BF5B0F" w14:paraId="343D8C45"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1A32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shbeh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C20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A7D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77FEC"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ebasish Kum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34A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3E7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7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C05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414</w:t>
            </w:r>
          </w:p>
        </w:tc>
      </w:tr>
      <w:tr w:rsidR="00231ED7" w:rsidRPr="00BF5B0F" w14:paraId="6E9EE481"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AFF4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shbeh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FC9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1AE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0B73A"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Lt. Gen. (Dr.) Subrata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212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DB6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29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B2E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976</w:t>
            </w:r>
          </w:p>
        </w:tc>
      </w:tr>
      <w:tr w:rsidR="00231ED7" w:rsidRPr="00BF5B0F" w14:paraId="6BD89456"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122F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Rashbehar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86D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C96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2C44B"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shutosh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128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BF9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1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E94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52</w:t>
            </w:r>
          </w:p>
        </w:tc>
      </w:tr>
      <w:tr w:rsidR="00231ED7" w:rsidRPr="00BF5B0F" w14:paraId="131E1B47"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F945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k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A93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8B5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18CFE"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Shashi </w:t>
            </w:r>
            <w:proofErr w:type="spellStart"/>
            <w:r w:rsidRPr="00BF5B0F">
              <w:rPr>
                <w:rFonts w:ascii="Aldine721 BT" w:eastAsia="Times New Roman" w:hAnsi="Aldine721 BT" w:cs="Times New Roman"/>
                <w:sz w:val="20"/>
                <w:szCs w:val="20"/>
              </w:rPr>
              <w:t>Panj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AC3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D5C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78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672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520</w:t>
            </w:r>
          </w:p>
        </w:tc>
      </w:tr>
      <w:tr w:rsidR="00231ED7" w:rsidRPr="00BF5B0F" w14:paraId="6A67D999"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91CF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k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986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3F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909CE"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dipan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9FE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CA6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2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BC1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437</w:t>
            </w:r>
          </w:p>
        </w:tc>
      </w:tr>
      <w:tr w:rsidR="00231ED7" w:rsidRPr="00BF5B0F" w14:paraId="6A4278C8" w14:textId="77777777" w:rsidTr="00C42843">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3BEE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puk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EF1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5F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7C6FB" w14:textId="77777777" w:rsidR="00231ED7" w:rsidRPr="00BF5B0F" w:rsidRDefault="00231ED7" w:rsidP="0041439D">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Jiban Prakash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974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B4E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D35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65</w:t>
            </w:r>
          </w:p>
        </w:tc>
      </w:tr>
    </w:tbl>
    <w:p w14:paraId="13207FA1" w14:textId="77777777" w:rsidR="00231ED7" w:rsidRPr="00BF5B0F" w:rsidRDefault="00231ED7" w:rsidP="00DC11AB">
      <w:pPr>
        <w:spacing w:after="0" w:line="240" w:lineRule="auto"/>
        <w:jc w:val="both"/>
        <w:rPr>
          <w:rFonts w:ascii="Aldine721 BT" w:hAnsi="Aldine721 BT" w:cs="Times New Roman"/>
          <w:sz w:val="20"/>
          <w:szCs w:val="20"/>
        </w:rPr>
      </w:pPr>
    </w:p>
    <w:p w14:paraId="60CCF756" w14:textId="0BFFD9D3" w:rsidR="00231ED7" w:rsidRPr="00BF5B0F" w:rsidRDefault="00231ED7" w:rsidP="00DC11AB">
      <w:pPr>
        <w:spacing w:after="0" w:line="240" w:lineRule="auto"/>
        <w:jc w:val="both"/>
        <w:rPr>
          <w:rFonts w:ascii="Aldine721 BT" w:hAnsi="Aldine721 BT" w:cs="Times New Roman"/>
          <w:sz w:val="20"/>
          <w:szCs w:val="20"/>
        </w:rPr>
      </w:pPr>
    </w:p>
    <w:p w14:paraId="323992C2" w14:textId="77777777" w:rsidR="00231ED7" w:rsidRPr="00BF5B0F" w:rsidRDefault="00231ED7" w:rsidP="00813AD3">
      <w:pPr>
        <w:pStyle w:val="Heading2"/>
        <w:rPr>
          <w:bCs/>
        </w:rPr>
      </w:pPr>
      <w:r w:rsidRPr="00BF5B0F">
        <w:t>Annex 11: Maldah District Election Results: Top 3 Candidates by Votes in Each Constituency</w:t>
      </w:r>
    </w:p>
    <w:tbl>
      <w:tblPr>
        <w:tblW w:w="8887" w:type="dxa"/>
        <w:jc w:val="center"/>
        <w:tblLayout w:type="fixed"/>
        <w:tblLook w:val="0420" w:firstRow="1" w:lastRow="0" w:firstColumn="0" w:lastColumn="0" w:noHBand="0" w:noVBand="1"/>
      </w:tblPr>
      <w:tblGrid>
        <w:gridCol w:w="1833"/>
        <w:gridCol w:w="851"/>
        <w:gridCol w:w="850"/>
        <w:gridCol w:w="2410"/>
        <w:gridCol w:w="959"/>
        <w:gridCol w:w="992"/>
        <w:gridCol w:w="992"/>
      </w:tblGrid>
      <w:tr w:rsidR="004E4AE5" w:rsidRPr="00BF5B0F" w14:paraId="098A6571" w14:textId="77777777" w:rsidTr="004E4AE5">
        <w:trPr>
          <w:cantSplit/>
          <w:tblHeader/>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5BFE14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D31977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28B843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D5B4A34"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23A9724"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CC50970"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E07BA7E"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3324CD34" w14:textId="77777777" w:rsidTr="00AC1B39">
        <w:trPr>
          <w:cantSplit/>
          <w:jc w:val="center"/>
        </w:trPr>
        <w:tc>
          <w:tcPr>
            <w:tcW w:w="18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268A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ishnab</w:t>
            </w:r>
            <w:proofErr w:type="spellEnd"/>
            <w:r w:rsidRPr="00BF5B0F">
              <w:rPr>
                <w:rFonts w:ascii="Aldine721 BT" w:eastAsia="Times New Roman" w:hAnsi="Aldine721 BT" w:cs="Times New Roman"/>
                <w:sz w:val="20"/>
                <w:szCs w:val="20"/>
              </w:rPr>
              <w:t xml:space="preserve"> Nagar</w:t>
            </w:r>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5CF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C72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FAE6C"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Chandana Sarkar</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30F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7E0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06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65F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71</w:t>
            </w:r>
          </w:p>
        </w:tc>
      </w:tr>
      <w:tr w:rsidR="00231ED7" w:rsidRPr="00BF5B0F" w14:paraId="16BADF0C"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1060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ishnab</w:t>
            </w:r>
            <w:proofErr w:type="spellEnd"/>
            <w:r w:rsidRPr="00BF5B0F">
              <w:rPr>
                <w:rFonts w:ascii="Aldine721 BT" w:eastAsia="Times New Roman" w:hAnsi="Aldine721 BT" w:cs="Times New Roman"/>
                <w:sz w:val="20"/>
                <w:szCs w:val="20"/>
              </w:rPr>
              <w:t xml:space="preserve"> Nag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2097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23E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AE82E"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dhin</w:t>
            </w:r>
            <w:proofErr w:type="spellEnd"/>
            <w:r w:rsidRPr="00BF5B0F">
              <w:rPr>
                <w:rFonts w:ascii="Aldine721 BT" w:eastAsia="Times New Roman" w:hAnsi="Aldine721 BT" w:cs="Times New Roman"/>
                <w:sz w:val="20"/>
                <w:szCs w:val="20"/>
              </w:rPr>
              <w:t xml:space="preserve"> Kumar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9F8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938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59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0AE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147</w:t>
            </w:r>
          </w:p>
        </w:tc>
      </w:tr>
      <w:tr w:rsidR="00231ED7" w:rsidRPr="00BF5B0F" w14:paraId="4FAAFA6D"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B96E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ishnab</w:t>
            </w:r>
            <w:proofErr w:type="spellEnd"/>
            <w:r w:rsidRPr="00BF5B0F">
              <w:rPr>
                <w:rFonts w:ascii="Aldine721 BT" w:eastAsia="Times New Roman" w:hAnsi="Aldine721 BT" w:cs="Times New Roman"/>
                <w:sz w:val="20"/>
                <w:szCs w:val="20"/>
              </w:rPr>
              <w:t xml:space="preserve"> Nag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97A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71F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F"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zizul</w:t>
            </w:r>
            <w:proofErr w:type="spellEnd"/>
            <w:r w:rsidRPr="00BF5B0F">
              <w:rPr>
                <w:rFonts w:ascii="Aldine721 BT" w:eastAsia="Times New Roman" w:hAnsi="Aldine721 BT" w:cs="Times New Roman"/>
                <w:sz w:val="20"/>
                <w:szCs w:val="20"/>
              </w:rPr>
              <w:t xml:space="preserve"> Hoqu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FB0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B48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4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7D8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161</w:t>
            </w:r>
          </w:p>
        </w:tc>
      </w:tr>
      <w:tr w:rsidR="00231ED7" w:rsidRPr="00BF5B0F" w14:paraId="355617E8"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60E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anchal</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1A0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0FE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A86E1"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har</w:t>
            </w:r>
            <w:proofErr w:type="spellEnd"/>
            <w:r w:rsidRPr="00BF5B0F">
              <w:rPr>
                <w:rFonts w:ascii="Aldine721 BT" w:eastAsia="Times New Roman" w:hAnsi="Aldine721 BT" w:cs="Times New Roman"/>
                <w:sz w:val="20"/>
                <w:szCs w:val="20"/>
              </w:rPr>
              <w:t xml:space="preserve"> Ranjan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54A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40F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9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1C7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338</w:t>
            </w:r>
          </w:p>
        </w:tc>
      </w:tr>
      <w:tr w:rsidR="00231ED7" w:rsidRPr="00BF5B0F" w14:paraId="2E6F0076"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002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anchal</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39C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A7F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889F1"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ipankar Ram (</w:t>
            </w:r>
            <w:proofErr w:type="spellStart"/>
            <w:r w:rsidRPr="00BF5B0F">
              <w:rPr>
                <w:rFonts w:ascii="Aldine721 BT" w:eastAsia="Times New Roman" w:hAnsi="Aldine721 BT" w:cs="Times New Roman"/>
                <w:sz w:val="20"/>
                <w:szCs w:val="20"/>
              </w:rPr>
              <w:t>Bankat</w:t>
            </w:r>
            <w:proofErr w:type="spellEnd"/>
            <w:r w:rsidRPr="00BF5B0F">
              <w:rPr>
                <w:rFonts w:ascii="Aldine721 BT" w:eastAsia="Times New Roman" w:hAnsi="Aldine721 BT" w:cs="Times New Roman"/>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0CD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63D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6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CFE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282</w:t>
            </w:r>
          </w:p>
        </w:tc>
      </w:tr>
      <w:tr w:rsidR="00231ED7" w:rsidRPr="00BF5B0F" w14:paraId="04B6C9FC"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16C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anchal</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D8A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5FD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142A4"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if </w:t>
            </w:r>
            <w:proofErr w:type="spellStart"/>
            <w:r w:rsidRPr="00BF5B0F">
              <w:rPr>
                <w:rFonts w:ascii="Aldine721 BT" w:eastAsia="Times New Roman" w:hAnsi="Aldine721 BT" w:cs="Times New Roman"/>
                <w:sz w:val="20"/>
                <w:szCs w:val="20"/>
              </w:rPr>
              <w:t>Mehbub</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63E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8CC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3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CE6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132</w:t>
            </w:r>
          </w:p>
        </w:tc>
      </w:tr>
      <w:tr w:rsidR="00231ED7" w:rsidRPr="00BF5B0F" w14:paraId="40A41796"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F729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glish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B94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F3D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1DE2C"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reerupa</w:t>
            </w:r>
            <w:proofErr w:type="spellEnd"/>
            <w:r w:rsidRPr="00BF5B0F">
              <w:rPr>
                <w:rFonts w:ascii="Aldine721 BT" w:eastAsia="Times New Roman" w:hAnsi="Aldine721 BT" w:cs="Times New Roman"/>
                <w:sz w:val="20"/>
                <w:szCs w:val="20"/>
              </w:rPr>
              <w:t xml:space="preserve"> Mitra </w:t>
            </w:r>
            <w:proofErr w:type="gramStart"/>
            <w:r w:rsidRPr="00BF5B0F">
              <w:rPr>
                <w:rFonts w:ascii="Aldine721 BT" w:eastAsia="Times New Roman" w:hAnsi="Aldine721 BT" w:cs="Times New Roman"/>
                <w:sz w:val="20"/>
                <w:szCs w:val="20"/>
              </w:rPr>
              <w:t>Chaudhury(</w:t>
            </w:r>
            <w:proofErr w:type="spellStart"/>
            <w:proofErr w:type="gramEnd"/>
            <w:r w:rsidRPr="00BF5B0F">
              <w:rPr>
                <w:rFonts w:ascii="Aldine721 BT" w:eastAsia="Times New Roman" w:hAnsi="Aldine721 BT" w:cs="Times New Roman"/>
                <w:sz w:val="20"/>
                <w:szCs w:val="20"/>
              </w:rPr>
              <w:t>Nirbhoy</w:t>
            </w:r>
            <w:proofErr w:type="spellEnd"/>
            <w:r w:rsidRPr="00BF5B0F">
              <w:rPr>
                <w:rFonts w:ascii="Aldine721 BT" w:eastAsia="Times New Roman" w:hAnsi="Aldine721 BT" w:cs="Times New Roman"/>
                <w:sz w:val="20"/>
                <w:szCs w:val="20"/>
              </w:rPr>
              <w:t xml:space="preserve"> Did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4F9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540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7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271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099</w:t>
            </w:r>
          </w:p>
        </w:tc>
      </w:tr>
      <w:tr w:rsidR="00231ED7" w:rsidRPr="00BF5B0F" w14:paraId="526A01D7"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9B9A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glish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4CF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10C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A4C3D"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endu</w:t>
            </w:r>
            <w:proofErr w:type="spellEnd"/>
            <w:r w:rsidRPr="00BF5B0F">
              <w:rPr>
                <w:rFonts w:ascii="Aldine721 BT" w:eastAsia="Times New Roman" w:hAnsi="Aldine721 BT" w:cs="Times New Roman"/>
                <w:sz w:val="20"/>
                <w:szCs w:val="20"/>
              </w:rPr>
              <w:t xml:space="preserve"> Narayan Choudhu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BBF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BC3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2CC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703</w:t>
            </w:r>
          </w:p>
        </w:tc>
      </w:tr>
      <w:tr w:rsidR="00231ED7" w:rsidRPr="00BF5B0F" w14:paraId="6A5165E0"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580D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nglish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D0C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C2E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A56C9"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oushik </w:t>
            </w:r>
            <w:proofErr w:type="spellStart"/>
            <w:proofErr w:type="gramStart"/>
            <w:r w:rsidRPr="00BF5B0F">
              <w:rPr>
                <w:rFonts w:ascii="Aldine721 BT" w:eastAsia="Times New Roman" w:hAnsi="Aldine721 BT" w:cs="Times New Roman"/>
                <w:sz w:val="20"/>
                <w:szCs w:val="20"/>
              </w:rPr>
              <w:t>Misra</w:t>
            </w:r>
            <w:proofErr w:type="spellEnd"/>
            <w:r w:rsidRPr="00BF5B0F">
              <w:rPr>
                <w:rFonts w:ascii="Aldine721 BT" w:eastAsia="Times New Roman" w:hAnsi="Aldine721 BT" w:cs="Times New Roman"/>
                <w:sz w:val="20"/>
                <w:szCs w:val="20"/>
              </w:rPr>
              <w:t>(</w:t>
            </w:r>
            <w:proofErr w:type="gramEnd"/>
            <w:r w:rsidRPr="00BF5B0F">
              <w:rPr>
                <w:rFonts w:ascii="Aldine721 BT" w:eastAsia="Times New Roman" w:hAnsi="Aldine721 BT" w:cs="Times New Roman"/>
                <w:sz w:val="20"/>
                <w:szCs w:val="20"/>
              </w:rPr>
              <w:t>Saheb)</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051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1D9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8E2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57</w:t>
            </w:r>
          </w:p>
        </w:tc>
      </w:tr>
      <w:tr w:rsidR="00231ED7" w:rsidRPr="00BF5B0F" w14:paraId="228F85B4"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E446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zol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1F6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404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BAD5C"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inmoy</w:t>
            </w:r>
            <w:proofErr w:type="spellEnd"/>
            <w:r w:rsidRPr="00BF5B0F">
              <w:rPr>
                <w:rFonts w:ascii="Aldine721 BT" w:eastAsia="Times New Roman" w:hAnsi="Aldine721 BT" w:cs="Times New Roman"/>
                <w:sz w:val="20"/>
                <w:szCs w:val="20"/>
              </w:rPr>
              <w:t xml:space="preserve"> Deb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666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28D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6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5CC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8</w:t>
            </w:r>
          </w:p>
        </w:tc>
      </w:tr>
      <w:tr w:rsidR="00231ED7" w:rsidRPr="00BF5B0F" w14:paraId="1F885748"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90EA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zol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E2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F6D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58E19"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anti</w:t>
            </w:r>
            <w:proofErr w:type="spellEnd"/>
            <w:r w:rsidRPr="00BF5B0F">
              <w:rPr>
                <w:rFonts w:ascii="Aldine721 BT" w:eastAsia="Times New Roman" w:hAnsi="Aldine721 BT" w:cs="Times New Roman"/>
                <w:sz w:val="20"/>
                <w:szCs w:val="20"/>
              </w:rPr>
              <w:t xml:space="preserve"> Bar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929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52E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8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804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907</w:t>
            </w:r>
          </w:p>
        </w:tc>
      </w:tr>
      <w:tr w:rsidR="00231ED7" w:rsidRPr="00BF5B0F" w14:paraId="62D443C7"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92F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zol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0C8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122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4B5D3"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un Kumar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03C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602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95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980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07</w:t>
            </w:r>
          </w:p>
        </w:tc>
      </w:tr>
      <w:tr w:rsidR="00231ED7" w:rsidRPr="00BF5B0F" w14:paraId="0322B235"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91D8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b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DD3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7B6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122A4"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e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AAD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8D2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07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22C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517</w:t>
            </w:r>
          </w:p>
        </w:tc>
      </w:tr>
      <w:tr w:rsidR="00231ED7" w:rsidRPr="00BF5B0F" w14:paraId="25193E39"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B458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b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69D8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5A3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0CC9C"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odip</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skey</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654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134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55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69B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753</w:t>
            </w:r>
          </w:p>
        </w:tc>
      </w:tr>
      <w:tr w:rsidR="00231ED7" w:rsidRPr="00BF5B0F" w14:paraId="61A9EB32"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4EA3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bib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B4F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469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5EF86"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Thakur </w:t>
            </w:r>
            <w:proofErr w:type="spellStart"/>
            <w:r w:rsidRPr="00BF5B0F">
              <w:rPr>
                <w:rFonts w:ascii="Aldine721 BT" w:eastAsia="Times New Roman" w:hAnsi="Aldine721 BT" w:cs="Times New Roman"/>
                <w:sz w:val="20"/>
                <w:szCs w:val="20"/>
              </w:rPr>
              <w:t>Tud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2C1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6DC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80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8AF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09</w:t>
            </w:r>
          </w:p>
        </w:tc>
      </w:tr>
      <w:tr w:rsidR="00231ED7" w:rsidRPr="00BF5B0F" w14:paraId="06E031F2"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0CF4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schandr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CC9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CFE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21863"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jmul</w:t>
            </w:r>
            <w:proofErr w:type="spellEnd"/>
            <w:r w:rsidRPr="00BF5B0F">
              <w:rPr>
                <w:rFonts w:ascii="Aldine721 BT" w:eastAsia="Times New Roman" w:hAnsi="Aldine721 BT" w:cs="Times New Roman"/>
                <w:sz w:val="20"/>
                <w:szCs w:val="20"/>
              </w:rPr>
              <w:t xml:space="preserve"> Hossai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E90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B34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52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A39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473</w:t>
            </w:r>
          </w:p>
        </w:tc>
      </w:tr>
      <w:tr w:rsidR="00231ED7" w:rsidRPr="00BF5B0F" w14:paraId="670EC12C"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8CD7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schandr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ED2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8A02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51A17"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Matib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hama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6AB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0D5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05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248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658</w:t>
            </w:r>
          </w:p>
        </w:tc>
      </w:tr>
      <w:tr w:rsidR="00231ED7" w:rsidRPr="00BF5B0F" w14:paraId="79A70CCA"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5AEB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schandr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D8F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CAC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45419"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staque</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B31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978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3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30C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923</w:t>
            </w:r>
          </w:p>
        </w:tc>
      </w:tr>
      <w:tr w:rsidR="00231ED7" w:rsidRPr="00BF5B0F" w14:paraId="1D001468"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29EF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at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92D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AAF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A9C6F"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dur</w:t>
            </w:r>
            <w:proofErr w:type="spellEnd"/>
            <w:r w:rsidRPr="00BF5B0F">
              <w:rPr>
                <w:rFonts w:ascii="Aldine721 BT" w:eastAsia="Times New Roman" w:hAnsi="Aldine721 BT" w:cs="Times New Roman"/>
                <w:sz w:val="20"/>
                <w:szCs w:val="20"/>
              </w:rPr>
              <w:t xml:space="preserve"> Rahim </w:t>
            </w:r>
            <w:proofErr w:type="spellStart"/>
            <w:r w:rsidRPr="00BF5B0F">
              <w:rPr>
                <w:rFonts w:ascii="Aldine721 BT" w:eastAsia="Times New Roman" w:hAnsi="Aldine721 BT" w:cs="Times New Roman"/>
                <w:sz w:val="20"/>
                <w:szCs w:val="20"/>
              </w:rPr>
              <w:t>Box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022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E8F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1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66A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949</w:t>
            </w:r>
          </w:p>
        </w:tc>
      </w:tr>
      <w:tr w:rsidR="00231ED7" w:rsidRPr="00BF5B0F" w14:paraId="762D475B"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B88D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at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D56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3C8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211ED"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ousumi</w:t>
            </w:r>
            <w:proofErr w:type="spellEnd"/>
            <w:r w:rsidRPr="00BF5B0F">
              <w:rPr>
                <w:rFonts w:ascii="Aldine721 BT" w:eastAsia="Times New Roman" w:hAnsi="Aldine721 BT" w:cs="Times New Roman"/>
                <w:sz w:val="20"/>
                <w:szCs w:val="20"/>
              </w:rPr>
              <w:t xml:space="preserve">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68C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4C7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20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B2A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381</w:t>
            </w:r>
          </w:p>
        </w:tc>
      </w:tr>
      <w:tr w:rsidR="00231ED7" w:rsidRPr="00BF5B0F" w14:paraId="5D022412"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54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at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23D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9A7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4045"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berun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Zulkarnai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23D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CC9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82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C07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793</w:t>
            </w:r>
          </w:p>
        </w:tc>
      </w:tr>
      <w:tr w:rsidR="00231ED7" w:rsidRPr="00BF5B0F" w14:paraId="7E8A46DD"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E9FC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dah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47B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3C6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2A3DF"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opal Chandra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589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993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160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456</w:t>
            </w:r>
          </w:p>
        </w:tc>
      </w:tr>
      <w:tr w:rsidR="00231ED7" w:rsidRPr="00BF5B0F" w14:paraId="7D455773"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D9B4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dah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9AF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2A0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35A24"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Ujjwal Kumar Chowdhu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C7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A00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9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339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379</w:t>
            </w:r>
          </w:p>
        </w:tc>
      </w:tr>
      <w:tr w:rsidR="00231ED7" w:rsidRPr="00BF5B0F" w14:paraId="5E376402"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8D5E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ldah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3EE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ABC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88D8D"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hupendra Nath Halder (Arju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B57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E7E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56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C77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745</w:t>
            </w:r>
          </w:p>
        </w:tc>
      </w:tr>
      <w:tr w:rsidR="00231ED7" w:rsidRPr="00BF5B0F" w14:paraId="3BF53CC5"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4937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ckcha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933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629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FEBC0"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itri</w:t>
            </w:r>
            <w:proofErr w:type="spellEnd"/>
            <w:r w:rsidRPr="00BF5B0F">
              <w:rPr>
                <w:rFonts w:ascii="Aldine721 BT" w:eastAsia="Times New Roman" w:hAnsi="Aldine721 BT" w:cs="Times New Roman"/>
                <w:sz w:val="20"/>
                <w:szCs w:val="20"/>
              </w:rPr>
              <w:t xml:space="preserve"> Mitr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404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0AE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2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703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878</w:t>
            </w:r>
          </w:p>
        </w:tc>
      </w:tr>
      <w:tr w:rsidR="00231ED7" w:rsidRPr="00BF5B0F" w14:paraId="683B25B9"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9367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ckcha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C73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0A1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AB2A5"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ur</w:t>
            </w:r>
            <w:proofErr w:type="spellEnd"/>
            <w:r w:rsidRPr="00BF5B0F">
              <w:rPr>
                <w:rFonts w:ascii="Aldine721 BT" w:eastAsia="Times New Roman" w:hAnsi="Aldine721 BT" w:cs="Times New Roman"/>
                <w:sz w:val="20"/>
                <w:szCs w:val="20"/>
              </w:rPr>
              <w:t xml:space="preserve"> Chandra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419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832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3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3F3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801</w:t>
            </w:r>
          </w:p>
        </w:tc>
      </w:tr>
      <w:tr w:rsidR="00231ED7" w:rsidRPr="00BF5B0F" w14:paraId="77D618DA"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3113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ckcha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8FB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C63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0D386"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ttaki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F81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583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5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848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12</w:t>
            </w:r>
          </w:p>
        </w:tc>
      </w:tr>
      <w:tr w:rsidR="00231ED7" w:rsidRPr="00BF5B0F" w14:paraId="024CE09C"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46C6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thaba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F02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68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BBEB0"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Yeasmin</w:t>
            </w:r>
            <w:proofErr w:type="spellEnd"/>
            <w:r w:rsidRPr="00BF5B0F">
              <w:rPr>
                <w:rFonts w:ascii="Aldine721 BT" w:eastAsia="Times New Roman" w:hAnsi="Aldine721 BT" w:cs="Times New Roman"/>
                <w:sz w:val="20"/>
                <w:szCs w:val="20"/>
              </w:rPr>
              <w:t xml:space="preserve"> Sabin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F2D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B66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39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2CA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573</w:t>
            </w:r>
          </w:p>
        </w:tc>
      </w:tr>
      <w:tr w:rsidR="00231ED7" w:rsidRPr="00BF5B0F" w14:paraId="165926AB"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17C6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thaba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DD94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463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11EF3"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yamchand</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D09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BCA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82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213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921</w:t>
            </w:r>
          </w:p>
        </w:tc>
      </w:tr>
      <w:tr w:rsidR="00231ED7" w:rsidRPr="00BF5B0F" w14:paraId="23AA3355"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D33A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thaba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37D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292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3CC53"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ulal</w:t>
            </w:r>
            <w:proofErr w:type="spellEnd"/>
            <w:r w:rsidRPr="00BF5B0F">
              <w:rPr>
                <w:rFonts w:ascii="Aldine721 BT" w:eastAsia="Times New Roman" w:hAnsi="Aldine721 BT" w:cs="Times New Roman"/>
                <w:sz w:val="20"/>
                <w:szCs w:val="20"/>
              </w:rPr>
              <w:t xml:space="preserve"> S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275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FB8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9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E5C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18</w:t>
            </w:r>
          </w:p>
        </w:tc>
      </w:tr>
      <w:tr w:rsidR="00231ED7" w:rsidRPr="00BF5B0F" w14:paraId="749031BB"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0131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8BF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5FD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9137A"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mar Mukh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D03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7E5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67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D29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650</w:t>
            </w:r>
          </w:p>
        </w:tc>
      </w:tr>
      <w:tr w:rsidR="00231ED7" w:rsidRPr="00BF5B0F" w14:paraId="24415837"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0CA8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626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698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5ABF7"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ishek</w:t>
            </w:r>
            <w:proofErr w:type="spellEnd"/>
            <w:r w:rsidRPr="00BF5B0F">
              <w:rPr>
                <w:rFonts w:ascii="Aldine721 BT" w:eastAsia="Times New Roman" w:hAnsi="Aldine721 BT" w:cs="Times New Roman"/>
                <w:sz w:val="20"/>
                <w:szCs w:val="20"/>
              </w:rPr>
              <w:t xml:space="preserve"> Singhani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303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9F2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02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A0E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851</w:t>
            </w:r>
          </w:p>
        </w:tc>
      </w:tr>
      <w:tr w:rsidR="00231ED7" w:rsidRPr="00BF5B0F" w14:paraId="77C50EA7"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2025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u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054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C8E9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6F605"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hatun </w:t>
            </w:r>
            <w:proofErr w:type="spellStart"/>
            <w:r w:rsidRPr="00BF5B0F">
              <w:rPr>
                <w:rFonts w:ascii="Aldine721 BT" w:eastAsia="Times New Roman" w:hAnsi="Aldine721 BT" w:cs="Times New Roman"/>
                <w:sz w:val="20"/>
                <w:szCs w:val="20"/>
              </w:rPr>
              <w:t>Najem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8FC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6D1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17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216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45</w:t>
            </w:r>
          </w:p>
        </w:tc>
      </w:tr>
      <w:tr w:rsidR="00231ED7" w:rsidRPr="00BF5B0F" w14:paraId="4DE0B9CD"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0171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j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312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4C1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1B81F"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d Abdul Ghan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172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C02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4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4C4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163</w:t>
            </w:r>
          </w:p>
        </w:tc>
      </w:tr>
      <w:tr w:rsidR="00231ED7" w:rsidRPr="00BF5B0F" w14:paraId="3BC89B10"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4B9F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j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F70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57A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BDC13" w14:textId="77777777" w:rsidR="00231ED7" w:rsidRPr="00BF5B0F" w:rsidRDefault="00231ED7" w:rsidP="00AC1B39">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Isha</w:t>
            </w:r>
            <w:proofErr w:type="spellEnd"/>
            <w:r w:rsidRPr="00BF5B0F">
              <w:rPr>
                <w:rFonts w:ascii="Aldine721 BT" w:eastAsia="Times New Roman" w:hAnsi="Aldine721 BT" w:cs="Times New Roman"/>
                <w:sz w:val="20"/>
                <w:szCs w:val="20"/>
              </w:rPr>
              <w:t xml:space="preserve"> Khan Choudhur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677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274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2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AB7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93</w:t>
            </w:r>
          </w:p>
        </w:tc>
      </w:tr>
      <w:tr w:rsidR="00231ED7" w:rsidRPr="00BF5B0F" w14:paraId="2E61CFC4" w14:textId="77777777" w:rsidTr="00AC1B39">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1847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ja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396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210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2DDB7" w14:textId="77777777" w:rsidR="00231ED7" w:rsidRPr="00BF5B0F" w:rsidRDefault="00231ED7" w:rsidP="00AC1B39">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k Ziauddi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0BA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064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7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68D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16</w:t>
            </w:r>
          </w:p>
        </w:tc>
      </w:tr>
    </w:tbl>
    <w:p w14:paraId="1D62C557" w14:textId="77777777" w:rsidR="00231ED7" w:rsidRPr="00BF5B0F" w:rsidRDefault="00231ED7" w:rsidP="00813AD3">
      <w:pPr>
        <w:pStyle w:val="Heading2"/>
        <w:rPr>
          <w:bCs/>
        </w:rPr>
      </w:pPr>
      <w:r w:rsidRPr="00BF5B0F">
        <w:lastRenderedPageBreak/>
        <w:t>Annex 12: Murshidabad District Election Results: Top 3 Candidates by Votes in Each Constituency</w:t>
      </w:r>
    </w:p>
    <w:tbl>
      <w:tblPr>
        <w:tblW w:w="8745" w:type="dxa"/>
        <w:jc w:val="center"/>
        <w:tblLayout w:type="fixed"/>
        <w:tblLook w:val="0420" w:firstRow="1" w:lastRow="0" w:firstColumn="0" w:lastColumn="0" w:noHBand="0" w:noVBand="1"/>
      </w:tblPr>
      <w:tblGrid>
        <w:gridCol w:w="1550"/>
        <w:gridCol w:w="850"/>
        <w:gridCol w:w="851"/>
        <w:gridCol w:w="2551"/>
        <w:gridCol w:w="958"/>
        <w:gridCol w:w="992"/>
        <w:gridCol w:w="993"/>
      </w:tblGrid>
      <w:tr w:rsidR="00F45679" w:rsidRPr="00BF5B0F" w14:paraId="198843BB" w14:textId="77777777" w:rsidTr="00F45679">
        <w:trPr>
          <w:cantSplit/>
          <w:tblHeader/>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139506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ECE694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FAA2F0D"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5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EDBC02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F67FF2D"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3B514B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4E9D475"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5B6AFB5F" w14:textId="77777777" w:rsidTr="00B42A90">
        <w:trPr>
          <w:cantSplit/>
          <w:jc w:val="center"/>
        </w:trPr>
        <w:tc>
          <w:tcPr>
            <w:tcW w:w="15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B0B6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harampur</w:t>
            </w:r>
            <w:proofErr w:type="spellEnd"/>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0C6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B3D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89811"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brata Maitra (Kanchan)</w:t>
            </w:r>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E95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49F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340</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212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852</w:t>
            </w:r>
          </w:p>
        </w:tc>
      </w:tr>
      <w:tr w:rsidR="00231ED7" w:rsidRPr="00BF5B0F" w14:paraId="3405451B"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A616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haram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6F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D25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A1232"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u</w:t>
            </w:r>
            <w:proofErr w:type="spellEnd"/>
            <w:r w:rsidRPr="00BF5B0F">
              <w:rPr>
                <w:rFonts w:ascii="Aldine721 BT" w:eastAsia="Times New Roman" w:hAnsi="Aldine721 BT" w:cs="Times New Roman"/>
                <w:sz w:val="20"/>
                <w:szCs w:val="20"/>
              </w:rPr>
              <w:t xml:space="preserve"> Gopal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8C7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E00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4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FA7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321</w:t>
            </w:r>
          </w:p>
        </w:tc>
      </w:tr>
      <w:tr w:rsidR="00231ED7" w:rsidRPr="00BF5B0F" w14:paraId="777E46A3"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8EA5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haram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3A5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4ED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A5B97"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noj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87D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B66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16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4CC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642</w:t>
            </w:r>
          </w:p>
        </w:tc>
      </w:tr>
      <w:tr w:rsidR="00231ED7" w:rsidRPr="00BF5B0F" w14:paraId="4DF47ECC"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8E2E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dang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5DC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00F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BDADC"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asanuzzaman</w:t>
            </w:r>
            <w:proofErr w:type="spellEnd"/>
            <w:r w:rsidRPr="00BF5B0F">
              <w:rPr>
                <w:rFonts w:ascii="Aldine721 BT" w:eastAsia="Times New Roman" w:hAnsi="Aldine721 BT" w:cs="Times New Roman"/>
                <w:sz w:val="20"/>
                <w:szCs w:val="20"/>
              </w:rPr>
              <w:t xml:space="preserve"> S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7EF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EA5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86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FB8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832</w:t>
            </w:r>
          </w:p>
        </w:tc>
      </w:tr>
      <w:tr w:rsidR="00231ED7" w:rsidRPr="00BF5B0F" w14:paraId="59FB05CE"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13B3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dang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A78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D76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8E67E"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mit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F2C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80F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03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26C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081</w:t>
            </w:r>
          </w:p>
        </w:tc>
      </w:tr>
      <w:tr w:rsidR="00231ED7" w:rsidRPr="00BF5B0F" w14:paraId="266D544A"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A852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eldang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40B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18D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547D1"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fiujjam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eikh</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0D5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6C7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94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B00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81</w:t>
            </w:r>
          </w:p>
        </w:tc>
      </w:tr>
      <w:tr w:rsidR="00231ED7" w:rsidRPr="00BF5B0F" w14:paraId="3B65EBE1"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7563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3C3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06D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A88B0"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Idris Al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AA1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481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3,79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33F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008</w:t>
            </w:r>
          </w:p>
        </w:tc>
      </w:tr>
      <w:tr w:rsidR="00231ED7" w:rsidRPr="00BF5B0F" w14:paraId="6F84ECF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6ED2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3F5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9AE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92529"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d. Kamal Hossai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390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D58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78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51F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080</w:t>
            </w:r>
          </w:p>
        </w:tc>
      </w:tr>
      <w:tr w:rsidR="00231ED7" w:rsidRPr="00BF5B0F" w14:paraId="609F9491"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3F71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AA6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E01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CB265"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ehebub</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Alam</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4A9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B5B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70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CAB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11</w:t>
            </w:r>
          </w:p>
        </w:tc>
      </w:tr>
      <w:tr w:rsidR="00231ED7" w:rsidRPr="00BF5B0F" w14:paraId="7D16C303"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379D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rat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6B8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091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88069"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Humayun Kabi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30D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024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22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7F1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083</w:t>
            </w:r>
          </w:p>
        </w:tc>
      </w:tr>
      <w:tr w:rsidR="00231ED7" w:rsidRPr="00BF5B0F" w14:paraId="2C6C0CD5"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4437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rat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D5C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99C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0A48F"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Iman Kalyan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5DE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6C2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14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F13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27</w:t>
            </w:r>
          </w:p>
        </w:tc>
      </w:tr>
      <w:tr w:rsidR="00231ED7" w:rsidRPr="00BF5B0F" w14:paraId="14EF3B62"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5192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rat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1C0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54D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0CBCB"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malesh</w:t>
            </w:r>
            <w:proofErr w:type="spellEnd"/>
            <w:r w:rsidRPr="00BF5B0F">
              <w:rPr>
                <w:rFonts w:ascii="Aldine721 BT" w:eastAsia="Times New Roman" w:hAnsi="Aldine721 BT" w:cs="Times New Roman"/>
                <w:sz w:val="20"/>
                <w:szCs w:val="20"/>
              </w:rPr>
              <w:t xml:space="preserve"> Chatterjee (Gop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719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C9B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11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7B6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535</w:t>
            </w:r>
          </w:p>
        </w:tc>
      </w:tr>
      <w:tr w:rsidR="00231ED7" w:rsidRPr="00BF5B0F" w14:paraId="027C15AB"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5D65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urw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CF3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8D6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3D18C"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Jiban Krishna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AD1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307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89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795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49</w:t>
            </w:r>
          </w:p>
        </w:tc>
      </w:tr>
      <w:tr w:rsidR="00231ED7" w:rsidRPr="00BF5B0F" w14:paraId="4F69755E"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7ED8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urw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12F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4C3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76FB2"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miya Kumar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4E0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BAF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14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7CA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881</w:t>
            </w:r>
          </w:p>
        </w:tc>
      </w:tr>
      <w:tr w:rsidR="00231ED7" w:rsidRPr="00BF5B0F" w14:paraId="3C02B3EB"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87F3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urwan</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593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5A3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79F24"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iladity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ld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110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86D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78E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52</w:t>
            </w:r>
          </w:p>
        </w:tc>
      </w:tr>
      <w:tr w:rsidR="00231ED7" w:rsidRPr="00BF5B0F" w14:paraId="5F0B5260"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D1C0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kal</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93A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D85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EDEFF"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afikul</w:t>
            </w:r>
            <w:proofErr w:type="spellEnd"/>
            <w:r w:rsidRPr="00BF5B0F">
              <w:rPr>
                <w:rFonts w:ascii="Aldine721 BT" w:eastAsia="Times New Roman" w:hAnsi="Aldine721 BT" w:cs="Times New Roman"/>
                <w:sz w:val="20"/>
                <w:szCs w:val="20"/>
              </w:rPr>
              <w:t xml:space="preserve"> Islam</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DB4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65B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67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68D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229</w:t>
            </w:r>
          </w:p>
        </w:tc>
      </w:tr>
      <w:tr w:rsidR="00231ED7" w:rsidRPr="00BF5B0F" w14:paraId="613FC71E"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4224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kal</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43C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425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89FCA"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Mostafij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haman</w:t>
            </w:r>
            <w:proofErr w:type="spellEnd"/>
            <w:r w:rsidRPr="00BF5B0F">
              <w:rPr>
                <w:rFonts w:ascii="Aldine721 BT" w:eastAsia="Times New Roman" w:hAnsi="Aldine721 BT" w:cs="Times New Roman"/>
                <w:sz w:val="20"/>
                <w:szCs w:val="20"/>
              </w:rPr>
              <w:t xml:space="preserve"> (R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702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6BD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44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98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094</w:t>
            </w:r>
          </w:p>
        </w:tc>
      </w:tr>
      <w:tr w:rsidR="00231ED7" w:rsidRPr="00BF5B0F" w14:paraId="3D4AD67D"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6BB1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omkal</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532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1B3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2D5A1"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yamma</w:t>
            </w:r>
            <w:proofErr w:type="spellEnd"/>
            <w:r w:rsidRPr="00BF5B0F">
              <w:rPr>
                <w:rFonts w:ascii="Aldine721 BT" w:eastAsia="Times New Roman" w:hAnsi="Aldine721 BT" w:cs="Times New Roman"/>
                <w:sz w:val="20"/>
                <w:szCs w:val="20"/>
              </w:rPr>
              <w:t xml:space="preserve"> Mondal (Rubi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A62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12B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34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07F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29</w:t>
            </w:r>
          </w:p>
        </w:tc>
      </w:tr>
      <w:tr w:rsidR="00231ED7" w:rsidRPr="00BF5B0F" w14:paraId="0571B974"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3617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rakk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FB7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9C1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B6260"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rul</w:t>
            </w:r>
            <w:proofErr w:type="spellEnd"/>
            <w:r w:rsidRPr="00BF5B0F">
              <w:rPr>
                <w:rFonts w:ascii="Aldine721 BT" w:eastAsia="Times New Roman" w:hAnsi="Aldine721 BT" w:cs="Times New Roman"/>
                <w:sz w:val="20"/>
                <w:szCs w:val="20"/>
              </w:rPr>
              <w:t xml:space="preserve"> Islam</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9DE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E6F3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31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D9A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945</w:t>
            </w:r>
          </w:p>
        </w:tc>
      </w:tr>
      <w:tr w:rsidR="00231ED7" w:rsidRPr="00BF5B0F" w14:paraId="484AEABF"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45BF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rakk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A43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BBF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68F78" w14:textId="77777777" w:rsidR="00231ED7" w:rsidRPr="00BF5B0F" w:rsidRDefault="00231ED7" w:rsidP="006022C0">
            <w:pPr>
              <w:spacing w:after="0" w:line="240" w:lineRule="auto"/>
              <w:ind w:left="100" w:right="100"/>
              <w:rPr>
                <w:rFonts w:ascii="Aldine721 BT" w:hAnsi="Aldine721 BT" w:cs="Times New Roman"/>
                <w:sz w:val="20"/>
                <w:szCs w:val="20"/>
              </w:rPr>
            </w:pPr>
            <w:proofErr w:type="gramStart"/>
            <w:r w:rsidRPr="00BF5B0F">
              <w:rPr>
                <w:rFonts w:ascii="Aldine721 BT" w:eastAsia="Times New Roman" w:hAnsi="Aldine721 BT" w:cs="Times New Roman"/>
                <w:sz w:val="20"/>
                <w:szCs w:val="20"/>
              </w:rPr>
              <w:t xml:space="preserve">Ghosh  </w:t>
            </w:r>
            <w:proofErr w:type="spellStart"/>
            <w:r w:rsidRPr="00BF5B0F">
              <w:rPr>
                <w:rFonts w:ascii="Aldine721 BT" w:eastAsia="Times New Roman" w:hAnsi="Aldine721 BT" w:cs="Times New Roman"/>
                <w:sz w:val="20"/>
                <w:szCs w:val="20"/>
              </w:rPr>
              <w:t>Hemanta</w:t>
            </w:r>
            <w:proofErr w:type="spellEnd"/>
            <w:proofErr w:type="gram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ACD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013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37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158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69</w:t>
            </w:r>
          </w:p>
        </w:tc>
      </w:tr>
      <w:tr w:rsidR="00231ED7" w:rsidRPr="00BF5B0F" w14:paraId="0381F284"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C71E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Farakk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BC1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5D5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DDA55"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inul</w:t>
            </w:r>
            <w:proofErr w:type="spellEnd"/>
            <w:r w:rsidRPr="00BF5B0F">
              <w:rPr>
                <w:rFonts w:ascii="Aldine721 BT" w:eastAsia="Times New Roman" w:hAnsi="Aldine721 BT" w:cs="Times New Roman"/>
                <w:sz w:val="20"/>
                <w:szCs w:val="20"/>
              </w:rPr>
              <w:t xml:space="preserve"> Haqu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DC1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4D9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2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0CC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558</w:t>
            </w:r>
          </w:p>
        </w:tc>
      </w:tr>
      <w:tr w:rsidR="00231ED7" w:rsidRPr="00BF5B0F" w14:paraId="5532E3CC"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1654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har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73E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492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38659"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amot</w:t>
            </w:r>
            <w:proofErr w:type="spellEnd"/>
            <w:r w:rsidRPr="00BF5B0F">
              <w:rPr>
                <w:rFonts w:ascii="Aldine721 BT" w:eastAsia="Times New Roman" w:hAnsi="Aldine721 BT" w:cs="Times New Roman"/>
                <w:sz w:val="20"/>
                <w:szCs w:val="20"/>
              </w:rPr>
              <w:t xml:space="preserve"> Sheik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5B0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B1E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6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BDB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066</w:t>
            </w:r>
          </w:p>
        </w:tc>
      </w:tr>
      <w:tr w:rsidR="00231ED7" w:rsidRPr="00BF5B0F" w14:paraId="6FBBC0FF"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9DC5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har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761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DBE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9F080"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ir Alamgir (Pala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C53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084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5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F744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216</w:t>
            </w:r>
          </w:p>
        </w:tc>
      </w:tr>
      <w:tr w:rsidR="00231ED7" w:rsidRPr="00BF5B0F" w14:paraId="5B76D54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7D93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har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5FA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5B3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245B5"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nmoy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906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A22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37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756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653</w:t>
            </w:r>
          </w:p>
        </w:tc>
      </w:tr>
      <w:tr w:rsidR="00231ED7" w:rsidRPr="00BF5B0F" w14:paraId="68E44227"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1418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lang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C13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0F3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9703B"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dur</w:t>
            </w:r>
            <w:proofErr w:type="spellEnd"/>
            <w:r w:rsidRPr="00BF5B0F">
              <w:rPr>
                <w:rFonts w:ascii="Aldine721 BT" w:eastAsia="Times New Roman" w:hAnsi="Aldine721 BT" w:cs="Times New Roman"/>
                <w:sz w:val="20"/>
                <w:szCs w:val="20"/>
              </w:rPr>
              <w:t xml:space="preserve"> Razza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371A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D0F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3,84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8F0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276</w:t>
            </w:r>
          </w:p>
        </w:tc>
      </w:tr>
      <w:tr w:rsidR="00231ED7" w:rsidRPr="00BF5B0F" w14:paraId="0FD9B6F7"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AC11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lang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D56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B4F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E309E"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iful Islam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BF1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A1B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56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05F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1</w:t>
            </w:r>
          </w:p>
        </w:tc>
      </w:tr>
      <w:tr w:rsidR="00231ED7" w:rsidRPr="00BF5B0F" w14:paraId="466F28D6"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CDEE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lang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EF3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670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237CB"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Chandan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338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DFA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77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CBE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584</w:t>
            </w:r>
          </w:p>
        </w:tc>
      </w:tr>
      <w:tr w:rsidR="00231ED7" w:rsidRPr="00BF5B0F" w14:paraId="4CC0FDC7"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E6A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nd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C2C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6F4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45F1E"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purba</w:t>
            </w:r>
            <w:proofErr w:type="spellEnd"/>
            <w:r w:rsidRPr="00BF5B0F">
              <w:rPr>
                <w:rFonts w:ascii="Aldine721 BT" w:eastAsia="Times New Roman" w:hAnsi="Aldine721 BT" w:cs="Times New Roman"/>
                <w:sz w:val="20"/>
                <w:szCs w:val="20"/>
              </w:rPr>
              <w:t xml:space="preserve"> Sarkar (David)</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1E1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229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39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F0C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080</w:t>
            </w:r>
          </w:p>
        </w:tc>
      </w:tr>
      <w:tr w:rsidR="00231ED7" w:rsidRPr="00BF5B0F" w14:paraId="7C50D693"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48E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nd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B75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169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EB470"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Goutam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CE9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34C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31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0EB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764</w:t>
            </w:r>
          </w:p>
        </w:tc>
      </w:tr>
      <w:tr w:rsidR="00231ED7" w:rsidRPr="00BF5B0F" w14:paraId="72175ADB"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4BD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nd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CEA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72A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46407"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hafiul </w:t>
            </w:r>
            <w:proofErr w:type="spellStart"/>
            <w:r w:rsidRPr="00BF5B0F">
              <w:rPr>
                <w:rFonts w:ascii="Aldine721 BT" w:eastAsia="Times New Roman" w:hAnsi="Aldine721 BT" w:cs="Times New Roman"/>
                <w:sz w:val="20"/>
                <w:szCs w:val="20"/>
              </w:rPr>
              <w:t>Alam</w:t>
            </w:r>
            <w:proofErr w:type="spellEnd"/>
            <w:r w:rsidRPr="00BF5B0F">
              <w:rPr>
                <w:rFonts w:ascii="Aldine721 BT" w:eastAsia="Times New Roman" w:hAnsi="Aldine721 BT" w:cs="Times New Roman"/>
                <w:sz w:val="20"/>
                <w:szCs w:val="20"/>
              </w:rPr>
              <w:t xml:space="preserve"> Khan (</w:t>
            </w:r>
            <w:proofErr w:type="spellStart"/>
            <w:r w:rsidRPr="00BF5B0F">
              <w:rPr>
                <w:rFonts w:ascii="Aldine721 BT" w:eastAsia="Times New Roman" w:hAnsi="Aldine721 BT" w:cs="Times New Roman"/>
                <w:sz w:val="20"/>
                <w:szCs w:val="20"/>
              </w:rPr>
              <w:t>Bonu</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E22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7F3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5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06F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424</w:t>
            </w:r>
          </w:p>
        </w:tc>
      </w:tr>
      <w:tr w:rsidR="00231ED7" w:rsidRPr="00BF5B0F" w14:paraId="56EB9DDD"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5878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C5B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086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03A71"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is</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rjit</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EB6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E18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2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75D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573</w:t>
            </w:r>
          </w:p>
        </w:tc>
      </w:tr>
      <w:tr w:rsidR="00231ED7" w:rsidRPr="00BF5B0F" w14:paraId="5C27A132"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404F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E93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527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63B91"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ditya </w:t>
            </w:r>
            <w:proofErr w:type="spellStart"/>
            <w:r w:rsidRPr="00BF5B0F">
              <w:rPr>
                <w:rFonts w:ascii="Aldine721 BT" w:eastAsia="Times New Roman" w:hAnsi="Aldine721 BT" w:cs="Times New Roman"/>
                <w:sz w:val="20"/>
                <w:szCs w:val="20"/>
              </w:rPr>
              <w:t>Mouli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801A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3DF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68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B38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259</w:t>
            </w:r>
          </w:p>
        </w:tc>
      </w:tr>
      <w:tr w:rsidR="00231ED7" w:rsidRPr="00BF5B0F" w14:paraId="161393ED"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FE3F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A3F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641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C94EA"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pad</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ar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gd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9B1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BC8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42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C72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738</w:t>
            </w:r>
          </w:p>
        </w:tc>
      </w:tr>
      <w:tr w:rsidR="00231ED7" w:rsidRPr="00BF5B0F" w14:paraId="1E16AB4F"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E99E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l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407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0F0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6BFE7"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li Mohammad</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CC0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E82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8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06B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707</w:t>
            </w:r>
          </w:p>
        </w:tc>
      </w:tr>
      <w:tr w:rsidR="00231ED7" w:rsidRPr="00BF5B0F" w14:paraId="2E2231EC"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6BF4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l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4EE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C9F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11D4B"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bu </w:t>
            </w:r>
            <w:proofErr w:type="spellStart"/>
            <w:r w:rsidRPr="00BF5B0F">
              <w:rPr>
                <w:rFonts w:ascii="Aldine721 BT" w:eastAsia="Times New Roman" w:hAnsi="Aldine721 BT" w:cs="Times New Roman"/>
                <w:sz w:val="20"/>
                <w:szCs w:val="20"/>
              </w:rPr>
              <w:t>Hen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DB54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0D0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1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B03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689</w:t>
            </w:r>
          </w:p>
        </w:tc>
      </w:tr>
      <w:tr w:rsidR="00231ED7" w:rsidRPr="00BF5B0F" w14:paraId="0C95C2E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1FE3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Lalgol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1F8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682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F691C"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lpana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017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83E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46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8F4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773</w:t>
            </w:r>
          </w:p>
        </w:tc>
      </w:tr>
      <w:tr w:rsidR="00231ED7" w:rsidRPr="00BF5B0F" w14:paraId="7EFC0AD2"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320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urshidabad</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7B7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928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ADD5A"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uri</w:t>
            </w:r>
            <w:proofErr w:type="spellEnd"/>
            <w:r w:rsidRPr="00BF5B0F">
              <w:rPr>
                <w:rFonts w:ascii="Aldine721 BT" w:eastAsia="Times New Roman" w:hAnsi="Aldine721 BT" w:cs="Times New Roman"/>
                <w:sz w:val="20"/>
                <w:szCs w:val="20"/>
              </w:rPr>
              <w:t xml:space="preserve"> Sankar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A91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7D4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96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EC7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1</w:t>
            </w:r>
          </w:p>
        </w:tc>
      </w:tr>
      <w:tr w:rsidR="00231ED7" w:rsidRPr="00BF5B0F" w14:paraId="742D1104"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815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urshidabad</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52D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AC6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48CFA"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aoni</w:t>
            </w:r>
            <w:proofErr w:type="spellEnd"/>
            <w:r w:rsidRPr="00BF5B0F">
              <w:rPr>
                <w:rFonts w:ascii="Aldine721 BT" w:eastAsia="Times New Roman" w:hAnsi="Aldine721 BT" w:cs="Times New Roman"/>
                <w:sz w:val="20"/>
                <w:szCs w:val="20"/>
              </w:rPr>
              <w:t xml:space="preserve"> Singha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11A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800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47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6A1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641</w:t>
            </w:r>
          </w:p>
        </w:tc>
      </w:tr>
      <w:tr w:rsidR="00231ED7" w:rsidRPr="00BF5B0F" w14:paraId="72A8EB9F"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2CE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urshidabad</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81E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8EE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A1CF2"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eajuddin</w:t>
            </w:r>
            <w:proofErr w:type="spellEnd"/>
            <w:r w:rsidRPr="00BF5B0F">
              <w:rPr>
                <w:rFonts w:ascii="Aldine721 BT" w:eastAsia="Times New Roman" w:hAnsi="Aldine721 BT" w:cs="Times New Roman"/>
                <w:sz w:val="20"/>
                <w:szCs w:val="20"/>
              </w:rPr>
              <w:t xml:space="preserve"> S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55A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F25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83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D79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931</w:t>
            </w:r>
          </w:p>
        </w:tc>
      </w:tr>
      <w:tr w:rsidR="00231ED7" w:rsidRPr="00BF5B0F" w14:paraId="69FE60EC"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438E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715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A58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1C63A"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nai Chandr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E6D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6A8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4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0CD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33</w:t>
            </w:r>
          </w:p>
        </w:tc>
      </w:tr>
      <w:tr w:rsidR="00231ED7" w:rsidRPr="00BF5B0F" w14:paraId="7AA59D2A"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9351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6C11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B8F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1F95D"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ohan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82A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3B5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92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C82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793</w:t>
            </w:r>
          </w:p>
        </w:tc>
      </w:tr>
      <w:tr w:rsidR="00231ED7" w:rsidRPr="00BF5B0F" w14:paraId="4E62E6B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B4C3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gram</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7D2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05B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0057F"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palini</w:t>
            </w:r>
            <w:proofErr w:type="spellEnd"/>
            <w:r w:rsidRPr="00BF5B0F">
              <w:rPr>
                <w:rFonts w:ascii="Aldine721 BT" w:eastAsia="Times New Roman" w:hAnsi="Aldine721 BT" w:cs="Times New Roman"/>
                <w:sz w:val="20"/>
                <w:szCs w:val="20"/>
              </w:rPr>
              <w:t xml:space="preserve">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F8E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BB2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12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D22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500</w:t>
            </w:r>
          </w:p>
        </w:tc>
      </w:tr>
      <w:tr w:rsidR="00231ED7" w:rsidRPr="00BF5B0F" w14:paraId="418F1721"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A194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od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7A8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756A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4ABC0"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hin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mtaz</w:t>
            </w:r>
            <w:proofErr w:type="spellEnd"/>
            <w:r w:rsidRPr="00BF5B0F">
              <w:rPr>
                <w:rFonts w:ascii="Aldine721 BT" w:eastAsia="Times New Roman" w:hAnsi="Aldine721 BT" w:cs="Times New Roman"/>
                <w:sz w:val="20"/>
                <w:szCs w:val="20"/>
              </w:rPr>
              <w:t xml:space="preserve"> K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D9F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E2E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68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7F2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153</w:t>
            </w:r>
          </w:p>
        </w:tc>
      </w:tr>
      <w:tr w:rsidR="00231ED7" w:rsidRPr="00BF5B0F" w14:paraId="3DB55E2B"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725C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od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126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EC2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63AE6"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upam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E86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4AE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344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43</w:t>
            </w:r>
          </w:p>
        </w:tc>
      </w:tr>
      <w:tr w:rsidR="00231ED7" w:rsidRPr="00BF5B0F" w14:paraId="2970E99D"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A7D8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od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E58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E58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8F36B"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osaraf</w:t>
            </w:r>
            <w:proofErr w:type="spellEnd"/>
            <w:r w:rsidRPr="00BF5B0F">
              <w:rPr>
                <w:rFonts w:ascii="Aldine721 BT" w:eastAsia="Times New Roman" w:hAnsi="Aldine721 BT" w:cs="Times New Roman"/>
                <w:sz w:val="20"/>
                <w:szCs w:val="20"/>
              </w:rPr>
              <w:t xml:space="preserve"> Hossain Mondal (Madh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F46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A0B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5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3AD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195</w:t>
            </w:r>
          </w:p>
        </w:tc>
      </w:tr>
      <w:tr w:rsidR="00231ED7" w:rsidRPr="00BF5B0F" w14:paraId="5BD3D3ED"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EF53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ghunath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310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6B6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1CBF6"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khruzzam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A76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6E0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83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1F8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313</w:t>
            </w:r>
          </w:p>
        </w:tc>
      </w:tr>
      <w:tr w:rsidR="00231ED7" w:rsidRPr="00BF5B0F" w14:paraId="12D9D226"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60F0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Raghunath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C4B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574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51FAA"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olam </w:t>
            </w:r>
            <w:proofErr w:type="spellStart"/>
            <w:r w:rsidRPr="00BF5B0F">
              <w:rPr>
                <w:rFonts w:ascii="Aldine721 BT" w:eastAsia="Times New Roman" w:hAnsi="Aldine721 BT" w:cs="Times New Roman"/>
                <w:sz w:val="20"/>
                <w:szCs w:val="20"/>
              </w:rPr>
              <w:t>Modaswe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C79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C26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52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050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77</w:t>
            </w:r>
          </w:p>
        </w:tc>
      </w:tr>
      <w:tr w:rsidR="00231ED7" w:rsidRPr="00BF5B0F" w14:paraId="33488026"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FBC7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ghunath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E18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E21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B0BC5"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asir </w:t>
            </w:r>
            <w:proofErr w:type="spellStart"/>
            <w:r w:rsidRPr="00BF5B0F">
              <w:rPr>
                <w:rFonts w:ascii="Aldine721 BT" w:eastAsia="Times New Roman" w:hAnsi="Aldine721 BT" w:cs="Times New Roman"/>
                <w:sz w:val="20"/>
                <w:szCs w:val="20"/>
              </w:rPr>
              <w:t>Saikh</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F51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E84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24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E11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45</w:t>
            </w:r>
          </w:p>
        </w:tc>
      </w:tr>
      <w:tr w:rsidR="00231ED7" w:rsidRPr="00BF5B0F" w14:paraId="542F7422"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9000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2FE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065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0AE57"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bdul </w:t>
            </w:r>
            <w:proofErr w:type="spellStart"/>
            <w:r w:rsidRPr="00BF5B0F">
              <w:rPr>
                <w:rFonts w:ascii="Aldine721 BT" w:eastAsia="Times New Roman" w:hAnsi="Aldine721 BT" w:cs="Times New Roman"/>
                <w:sz w:val="20"/>
                <w:szCs w:val="20"/>
              </w:rPr>
              <w:t>Soumik</w:t>
            </w:r>
            <w:proofErr w:type="spellEnd"/>
            <w:r w:rsidRPr="00BF5B0F">
              <w:rPr>
                <w:rFonts w:ascii="Aldine721 BT" w:eastAsia="Times New Roman" w:hAnsi="Aldine721 BT" w:cs="Times New Roman"/>
                <w:sz w:val="20"/>
                <w:szCs w:val="20"/>
              </w:rPr>
              <w:t xml:space="preserve"> Hossai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D16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720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4,95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10A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702</w:t>
            </w:r>
          </w:p>
        </w:tc>
      </w:tr>
      <w:tr w:rsidR="00231ED7" w:rsidRPr="00BF5B0F" w14:paraId="1FACEF24"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72F9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99B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45F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8274B"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Firoza</w:t>
            </w:r>
            <w:proofErr w:type="spellEnd"/>
            <w:r w:rsidRPr="00BF5B0F">
              <w:rPr>
                <w:rFonts w:ascii="Aldine721 BT" w:eastAsia="Times New Roman" w:hAnsi="Aldine721 BT" w:cs="Times New Roman"/>
                <w:sz w:val="20"/>
                <w:szCs w:val="20"/>
              </w:rPr>
              <w:t xml:space="preserve"> Begam</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855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015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2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137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117</w:t>
            </w:r>
          </w:p>
        </w:tc>
      </w:tr>
      <w:tr w:rsidR="00231ED7" w:rsidRPr="00BF5B0F" w14:paraId="2DA74DB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EFF1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DB6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F4A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68A73"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s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suara</w:t>
            </w:r>
            <w:proofErr w:type="spellEnd"/>
            <w:r w:rsidRPr="00BF5B0F">
              <w:rPr>
                <w:rFonts w:ascii="Aldine721 BT" w:eastAsia="Times New Roman" w:hAnsi="Aldine721 BT" w:cs="Times New Roman"/>
                <w:sz w:val="20"/>
                <w:szCs w:val="20"/>
              </w:rPr>
              <w:t xml:space="preserve"> Khatu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A12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B59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13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1F1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364</w:t>
            </w:r>
          </w:p>
        </w:tc>
      </w:tr>
      <w:tr w:rsidR="00231ED7" w:rsidRPr="00BF5B0F" w14:paraId="7956DDC5"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D87C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ej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EA1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2CA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07C47"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biu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Alam</w:t>
            </w:r>
            <w:proofErr w:type="spellEnd"/>
            <w:r w:rsidRPr="00BF5B0F">
              <w:rPr>
                <w:rFonts w:ascii="Aldine721 BT" w:eastAsia="Times New Roman" w:hAnsi="Aldine721 BT" w:cs="Times New Roman"/>
                <w:sz w:val="20"/>
                <w:szCs w:val="20"/>
              </w:rPr>
              <w:t xml:space="preserve"> Chowdhur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C84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286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4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CAC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268</w:t>
            </w:r>
          </w:p>
        </w:tc>
      </w:tr>
      <w:tr w:rsidR="00231ED7" w:rsidRPr="00BF5B0F" w14:paraId="0C6CF330"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6CD7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ej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64F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80E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3ADC8"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abinda</w:t>
            </w:r>
            <w:proofErr w:type="spellEnd"/>
            <w:r w:rsidRPr="00BF5B0F">
              <w:rPr>
                <w:rFonts w:ascii="Aldine721 BT" w:eastAsia="Times New Roman" w:hAnsi="Aldine721 BT" w:cs="Times New Roman"/>
                <w:sz w:val="20"/>
                <w:szCs w:val="20"/>
              </w:rPr>
              <w:t xml:space="preserve">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EB3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F4A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22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20C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44</w:t>
            </w:r>
          </w:p>
        </w:tc>
      </w:tr>
      <w:tr w:rsidR="00231ED7" w:rsidRPr="00BF5B0F" w14:paraId="2C703757"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A1D9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ejinaga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E91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BE4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42BB1" w14:textId="77777777" w:rsidR="00231ED7" w:rsidRPr="00BF5B0F" w:rsidRDefault="00231ED7" w:rsidP="006022C0">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firuddin</w:t>
            </w:r>
            <w:proofErr w:type="spellEnd"/>
            <w:r w:rsidRPr="00BF5B0F">
              <w:rPr>
                <w:rFonts w:ascii="Aldine721 BT" w:eastAsia="Times New Roman" w:hAnsi="Aldine721 BT" w:cs="Times New Roman"/>
                <w:sz w:val="20"/>
                <w:szCs w:val="20"/>
              </w:rPr>
              <w:t xml:space="preserve"> S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CDB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816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28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F37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722</w:t>
            </w:r>
          </w:p>
        </w:tc>
      </w:tr>
      <w:tr w:rsidR="00231ED7" w:rsidRPr="00BF5B0F" w14:paraId="2D44CAC1"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7D4B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gardigh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7DD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898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2E979"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rata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369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EA2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18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4CD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206</w:t>
            </w:r>
          </w:p>
        </w:tc>
      </w:tr>
      <w:tr w:rsidR="00231ED7" w:rsidRPr="00BF5B0F" w14:paraId="0584CDF7"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3286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gardigh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1CC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08A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98496"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hatun </w:t>
            </w:r>
            <w:proofErr w:type="spellStart"/>
            <w:r w:rsidRPr="00BF5B0F">
              <w:rPr>
                <w:rFonts w:ascii="Aldine721 BT" w:eastAsia="Times New Roman" w:hAnsi="Aldine721 BT" w:cs="Times New Roman"/>
                <w:sz w:val="20"/>
                <w:szCs w:val="20"/>
              </w:rPr>
              <w:t>Mafuj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025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CB3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98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8B00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39</w:t>
            </w:r>
          </w:p>
        </w:tc>
      </w:tr>
      <w:tr w:rsidR="00231ED7" w:rsidRPr="00BF5B0F" w14:paraId="618F7B85"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E27A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gardigh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481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F5F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0DD85"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k M </w:t>
            </w:r>
            <w:proofErr w:type="spellStart"/>
            <w:r w:rsidRPr="00BF5B0F">
              <w:rPr>
                <w:rFonts w:ascii="Aldine721 BT" w:eastAsia="Times New Roman" w:hAnsi="Aldine721 BT" w:cs="Times New Roman"/>
                <w:sz w:val="20"/>
                <w:szCs w:val="20"/>
              </w:rPr>
              <w:t>Hasanuzzam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ppa</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F14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1B6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34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C3B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894</w:t>
            </w:r>
          </w:p>
        </w:tc>
      </w:tr>
      <w:tr w:rsidR="00231ED7" w:rsidRPr="00BF5B0F" w14:paraId="4EC22812"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278C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148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1BC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7B3D7"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Emani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B307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F64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35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1AE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701</w:t>
            </w:r>
          </w:p>
        </w:tc>
      </w:tr>
      <w:tr w:rsidR="00231ED7" w:rsidRPr="00BF5B0F" w14:paraId="629567BF"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814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43F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718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D87C"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oushik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BC4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CC0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65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914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890</w:t>
            </w:r>
          </w:p>
        </w:tc>
      </w:tr>
      <w:tr w:rsidR="00231ED7" w:rsidRPr="00BF5B0F" w14:paraId="4D25BA69" w14:textId="77777777" w:rsidTr="00B42A90">
        <w:trPr>
          <w:cantSplit/>
          <w:jc w:val="center"/>
        </w:trPr>
        <w:tc>
          <w:tcPr>
            <w:tcW w:w="15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9F07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uti</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9E1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2FC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5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111C8" w14:textId="77777777" w:rsidR="00231ED7" w:rsidRPr="00BF5B0F" w:rsidRDefault="00231ED7" w:rsidP="006022C0">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Humayun Rez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419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770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76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78A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54</w:t>
            </w:r>
          </w:p>
        </w:tc>
      </w:tr>
    </w:tbl>
    <w:p w14:paraId="3B6D2E5A" w14:textId="77777777" w:rsidR="00231ED7" w:rsidRPr="00BF5B0F" w:rsidRDefault="00231ED7" w:rsidP="00DC11AB">
      <w:pPr>
        <w:spacing w:after="0" w:line="240" w:lineRule="auto"/>
        <w:jc w:val="both"/>
        <w:rPr>
          <w:rFonts w:ascii="Aldine721 BT" w:hAnsi="Aldine721 BT" w:cs="Times New Roman"/>
          <w:sz w:val="20"/>
          <w:szCs w:val="20"/>
        </w:rPr>
      </w:pPr>
    </w:p>
    <w:p w14:paraId="66981539" w14:textId="01641309" w:rsidR="00231ED7" w:rsidRPr="00BF5B0F" w:rsidRDefault="00231ED7" w:rsidP="00DC11AB">
      <w:pPr>
        <w:spacing w:after="0" w:line="240" w:lineRule="auto"/>
        <w:jc w:val="both"/>
        <w:rPr>
          <w:rFonts w:ascii="Aldine721 BT" w:hAnsi="Aldine721 BT" w:cs="Times New Roman"/>
          <w:sz w:val="20"/>
          <w:szCs w:val="20"/>
        </w:rPr>
      </w:pPr>
    </w:p>
    <w:p w14:paraId="73732670" w14:textId="77777777" w:rsidR="00231ED7" w:rsidRPr="00BF5B0F" w:rsidRDefault="00231ED7" w:rsidP="00813AD3">
      <w:pPr>
        <w:pStyle w:val="Heading2"/>
        <w:rPr>
          <w:bCs/>
        </w:rPr>
      </w:pPr>
      <w:r w:rsidRPr="00BF5B0F">
        <w:t>Annex 13: Nadia District Election Results: Top 3 Candidates by Votes in Each Constituency</w:t>
      </w:r>
    </w:p>
    <w:tbl>
      <w:tblPr>
        <w:tblW w:w="9738" w:type="dxa"/>
        <w:jc w:val="center"/>
        <w:tblLayout w:type="fixed"/>
        <w:tblLook w:val="0420" w:firstRow="1" w:lastRow="0" w:firstColumn="0" w:lastColumn="0" w:noHBand="0" w:noVBand="1"/>
      </w:tblPr>
      <w:tblGrid>
        <w:gridCol w:w="2400"/>
        <w:gridCol w:w="850"/>
        <w:gridCol w:w="1135"/>
        <w:gridCol w:w="2410"/>
        <w:gridCol w:w="959"/>
        <w:gridCol w:w="992"/>
        <w:gridCol w:w="992"/>
      </w:tblGrid>
      <w:tr w:rsidR="00EB1E76" w:rsidRPr="00BF5B0F" w14:paraId="3A1E32E0" w14:textId="77777777" w:rsidTr="00EB1E76">
        <w:trPr>
          <w:cantSplit/>
          <w:tblHeader/>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39684C2"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06FD9D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5"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E062038"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C0EE6E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2BBF3BF"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F82AE1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35DA20B"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3FA10D24" w14:textId="77777777" w:rsidTr="00CD3D2F">
        <w:trPr>
          <w:cantSplit/>
          <w:jc w:val="center"/>
        </w:trPr>
        <w:tc>
          <w:tcPr>
            <w:tcW w:w="24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27BA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daha</w:t>
            </w:r>
            <w:proofErr w:type="spellEnd"/>
          </w:p>
        </w:tc>
        <w:tc>
          <w:tcPr>
            <w:tcW w:w="8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EFC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343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B4889"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ankim Chandra Ghosh</w:t>
            </w:r>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A60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F5D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368</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F55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80</w:t>
            </w:r>
          </w:p>
        </w:tc>
      </w:tr>
      <w:tr w:rsidR="00231ED7" w:rsidRPr="00BF5B0F" w14:paraId="7F060CDA"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1EAF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dah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F7A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824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5781D" w14:textId="77777777" w:rsidR="00231ED7" w:rsidRPr="00403C18" w:rsidRDefault="00231ED7" w:rsidP="008749A8">
            <w:pPr>
              <w:spacing w:after="0" w:line="240" w:lineRule="auto"/>
              <w:ind w:left="100" w:right="100"/>
              <w:rPr>
                <w:rFonts w:ascii="Aldine721 BT" w:hAnsi="Aldine721 BT" w:cs="Times New Roman"/>
                <w:spacing w:val="-2"/>
                <w:sz w:val="20"/>
                <w:szCs w:val="20"/>
              </w:rPr>
            </w:pPr>
            <w:proofErr w:type="spellStart"/>
            <w:r w:rsidRPr="00403C18">
              <w:rPr>
                <w:rFonts w:ascii="Aldine721 BT" w:eastAsia="Times New Roman" w:hAnsi="Aldine721 BT" w:cs="Times New Roman"/>
                <w:spacing w:val="-2"/>
                <w:sz w:val="20"/>
                <w:szCs w:val="20"/>
              </w:rPr>
              <w:t>Subhankar</w:t>
            </w:r>
            <w:proofErr w:type="spellEnd"/>
            <w:r w:rsidRPr="00403C18">
              <w:rPr>
                <w:rFonts w:ascii="Aldine721 BT" w:eastAsia="Times New Roman" w:hAnsi="Aldine721 BT" w:cs="Times New Roman"/>
                <w:spacing w:val="-2"/>
                <w:sz w:val="20"/>
                <w:szCs w:val="20"/>
              </w:rPr>
              <w:t xml:space="preserve"> Singha (</w:t>
            </w:r>
            <w:proofErr w:type="spellStart"/>
            <w:r w:rsidRPr="00403C18">
              <w:rPr>
                <w:rFonts w:ascii="Aldine721 BT" w:eastAsia="Times New Roman" w:hAnsi="Aldine721 BT" w:cs="Times New Roman"/>
                <w:spacing w:val="-2"/>
                <w:sz w:val="20"/>
                <w:szCs w:val="20"/>
              </w:rPr>
              <w:t>Jishu</w:t>
            </w:r>
            <w:proofErr w:type="spellEnd"/>
            <w:r w:rsidRPr="00403C18">
              <w:rPr>
                <w:rFonts w:ascii="Aldine721 BT" w:eastAsia="Times New Roman" w:hAnsi="Aldine721 BT" w:cs="Times New Roman"/>
                <w:spacing w:val="-2"/>
                <w:sz w:val="20"/>
                <w:szCs w:val="20"/>
              </w:rPr>
              <w: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DB7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DD6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453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876</w:t>
            </w:r>
          </w:p>
        </w:tc>
      </w:tr>
      <w:tr w:rsidR="00231ED7" w:rsidRPr="00BF5B0F" w14:paraId="5ED81698"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8161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dah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40C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E9C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2E260"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rayan Das Gupt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357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69B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81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EA2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129</w:t>
            </w:r>
          </w:p>
        </w:tc>
      </w:tr>
      <w:tr w:rsidR="00231ED7" w:rsidRPr="00BF5B0F" w14:paraId="2837857D"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79EA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p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F74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71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DE1"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ukbanur</w:t>
            </w:r>
            <w:proofErr w:type="spellEnd"/>
            <w:r w:rsidRPr="00BF5B0F">
              <w:rPr>
                <w:rFonts w:ascii="Aldine721 BT" w:eastAsia="Times New Roman" w:hAnsi="Aldine721 BT" w:cs="Times New Roman"/>
                <w:sz w:val="20"/>
                <w:szCs w:val="20"/>
              </w:rPr>
              <w:t xml:space="preserve"> Rahm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7FE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BEB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8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0FF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18</w:t>
            </w:r>
          </w:p>
        </w:tc>
      </w:tr>
      <w:tr w:rsidR="00231ED7" w:rsidRPr="00BF5B0F" w14:paraId="52C6FCD5"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8C41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p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731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1F7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29E34"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ebe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ekh</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C1C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7FB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74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2FC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80</w:t>
            </w:r>
          </w:p>
        </w:tc>
      </w:tr>
      <w:tr w:rsidR="00231ED7" w:rsidRPr="00BF5B0F" w14:paraId="1823748C"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E623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p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B25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08F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BAFBA"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lyan Kumar Nand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11E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F99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1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4D9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446</w:t>
            </w:r>
          </w:p>
        </w:tc>
      </w:tr>
      <w:tr w:rsidR="00231ED7" w:rsidRPr="00BF5B0F" w14:paraId="172EDCC6"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ADCC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n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38C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2AF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81377"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sim Kumar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F91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22A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6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9C8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00</w:t>
            </w:r>
          </w:p>
        </w:tc>
      </w:tr>
      <w:tr w:rsidR="00231ED7" w:rsidRPr="00BF5B0F" w14:paraId="6A26173C"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8626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n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41E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C86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F02C1"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lima</w:t>
            </w:r>
            <w:proofErr w:type="spellEnd"/>
            <w:r w:rsidRPr="00BF5B0F">
              <w:rPr>
                <w:rFonts w:ascii="Aldine721 BT" w:eastAsia="Times New Roman" w:hAnsi="Aldine721 BT" w:cs="Times New Roman"/>
                <w:sz w:val="20"/>
                <w:szCs w:val="20"/>
              </w:rPr>
              <w:t xml:space="preserve"> Nag (Mallick)</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966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8B0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4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22C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666</w:t>
            </w:r>
          </w:p>
        </w:tc>
      </w:tr>
      <w:tr w:rsidR="00231ED7" w:rsidRPr="00BF5B0F" w14:paraId="2C137304"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644E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ngha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EC9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E932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10242"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akesh</w:t>
            </w:r>
            <w:proofErr w:type="spellEnd"/>
            <w:r w:rsidRPr="00BF5B0F">
              <w:rPr>
                <w:rFonts w:ascii="Aldine721 BT" w:eastAsia="Times New Roman" w:hAnsi="Aldine721 BT" w:cs="Times New Roman"/>
                <w:sz w:val="20"/>
                <w:szCs w:val="20"/>
              </w:rPr>
              <w:t xml:space="preserve">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080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A4F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8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88F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373</w:t>
            </w:r>
          </w:p>
        </w:tc>
      </w:tr>
      <w:tr w:rsidR="00231ED7" w:rsidRPr="00BF5B0F" w14:paraId="3D2CB0AB"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02B9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5BA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79E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C9AD4" w14:textId="77777777" w:rsidR="00231ED7" w:rsidRPr="00403C18" w:rsidRDefault="00231ED7" w:rsidP="008749A8">
            <w:pPr>
              <w:spacing w:after="0" w:line="240" w:lineRule="auto"/>
              <w:ind w:left="100" w:right="100"/>
              <w:rPr>
                <w:rFonts w:ascii="Aldine721 BT" w:hAnsi="Aldine721 BT" w:cs="Times New Roman"/>
                <w:spacing w:val="-2"/>
                <w:sz w:val="20"/>
                <w:szCs w:val="20"/>
              </w:rPr>
            </w:pPr>
            <w:r w:rsidRPr="00403C18">
              <w:rPr>
                <w:rFonts w:ascii="Aldine721 BT" w:eastAsia="Times New Roman" w:hAnsi="Aldine721 BT" w:cs="Times New Roman"/>
                <w:spacing w:val="-2"/>
                <w:sz w:val="20"/>
                <w:szCs w:val="20"/>
              </w:rPr>
              <w:t>Nasiruddin Ahamed (L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C6A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6D5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6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86D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987</w:t>
            </w:r>
          </w:p>
        </w:tc>
      </w:tr>
      <w:tr w:rsidR="00231ED7" w:rsidRPr="00BF5B0F" w14:paraId="22F0A86C"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277A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5DC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40F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3B262"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hijit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F28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2D9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7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B74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633</w:t>
            </w:r>
          </w:p>
        </w:tc>
      </w:tr>
      <w:tr w:rsidR="00231ED7" w:rsidRPr="00BF5B0F" w14:paraId="248E1D44"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9FD4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6F9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6C8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CB370"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bul </w:t>
            </w:r>
            <w:proofErr w:type="spellStart"/>
            <w:r w:rsidRPr="00BF5B0F">
              <w:rPr>
                <w:rFonts w:ascii="Aldine721 BT" w:eastAsia="Times New Roman" w:hAnsi="Aldine721 BT" w:cs="Times New Roman"/>
                <w:sz w:val="20"/>
                <w:szCs w:val="20"/>
              </w:rPr>
              <w:t>Kashem</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CCA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CB8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0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6FA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25</w:t>
            </w:r>
          </w:p>
        </w:tc>
      </w:tr>
      <w:tr w:rsidR="00231ED7" w:rsidRPr="00BF5B0F" w14:paraId="7F4E778A"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58E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lyan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215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D8B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06814"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mbik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5AC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187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0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805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06</w:t>
            </w:r>
          </w:p>
        </w:tc>
      </w:tr>
      <w:tr w:rsidR="00231ED7" w:rsidRPr="00BF5B0F" w14:paraId="7DFFE9DC"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CE4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lyan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723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82A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3845D"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niruddha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9BB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BF8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8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5FA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655</w:t>
            </w:r>
          </w:p>
        </w:tc>
      </w:tr>
      <w:tr w:rsidR="00231ED7" w:rsidRPr="00BF5B0F" w14:paraId="5CCD50AB"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BA3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lyani</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49A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AD1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A48F6"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uj</w:t>
            </w:r>
            <w:proofErr w:type="spellEnd"/>
            <w:r w:rsidRPr="00BF5B0F">
              <w:rPr>
                <w:rFonts w:ascii="Aldine721 BT" w:eastAsia="Times New Roman" w:hAnsi="Aldine721 BT" w:cs="Times New Roman"/>
                <w:sz w:val="20"/>
                <w:szCs w:val="20"/>
              </w:rPr>
              <w:t xml:space="preserve"> D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DE5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A3B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1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8AD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588</w:t>
            </w:r>
          </w:p>
        </w:tc>
      </w:tr>
      <w:tr w:rsidR="00231ED7" w:rsidRPr="00BF5B0F" w14:paraId="02E763AA"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C86F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im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279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0F1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9954B"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malendu</w:t>
            </w:r>
            <w:proofErr w:type="spellEnd"/>
            <w:r w:rsidRPr="00BF5B0F">
              <w:rPr>
                <w:rFonts w:ascii="Aldine721 BT" w:eastAsia="Times New Roman" w:hAnsi="Aldine721 BT" w:cs="Times New Roman"/>
                <w:sz w:val="20"/>
                <w:szCs w:val="20"/>
              </w:rPr>
              <w:t xml:space="preserve"> Sinha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143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1E1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91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45B1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575</w:t>
            </w:r>
          </w:p>
        </w:tc>
      </w:tr>
      <w:tr w:rsidR="00231ED7" w:rsidRPr="00BF5B0F" w14:paraId="66BE6DE3"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7303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im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1CE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691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83B82"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marendranath</w:t>
            </w:r>
            <w:proofErr w:type="spellEnd"/>
            <w:r w:rsidRPr="00BF5B0F">
              <w:rPr>
                <w:rFonts w:ascii="Aldine721 BT" w:eastAsia="Times New Roman" w:hAnsi="Aldine721 BT" w:cs="Times New Roman"/>
                <w:sz w:val="20"/>
                <w:szCs w:val="20"/>
              </w:rPr>
              <w:t xml:space="preserve"> Ghosh</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FAE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896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3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454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151</w:t>
            </w:r>
          </w:p>
        </w:tc>
      </w:tr>
      <w:tr w:rsidR="00231ED7" w:rsidRPr="00BF5B0F" w14:paraId="2ED4555A"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A846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im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6C6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531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B539C"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rabhas Majum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350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56C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18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D69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716</w:t>
            </w:r>
          </w:p>
        </w:tc>
      </w:tr>
      <w:tr w:rsidR="00231ED7" w:rsidRPr="00BF5B0F" w14:paraId="11A3951B"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B2B6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CA96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B4A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8986D"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is</w:t>
            </w:r>
            <w:proofErr w:type="spellEnd"/>
            <w:r w:rsidRPr="00BF5B0F">
              <w:rPr>
                <w:rFonts w:ascii="Aldine721 BT" w:eastAsia="Times New Roman" w:hAnsi="Aldine721 BT" w:cs="Times New Roman"/>
                <w:sz w:val="20"/>
                <w:szCs w:val="20"/>
              </w:rPr>
              <w:t xml:space="preserve"> Kumar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C7A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EA3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6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62B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277</w:t>
            </w:r>
          </w:p>
        </w:tc>
      </w:tr>
      <w:tr w:rsidR="00231ED7" w:rsidRPr="00BF5B0F" w14:paraId="5DD88A78"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BDE5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D658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DCA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C7FC2"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Tapas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DE9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B69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39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8BB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478</w:t>
            </w:r>
          </w:p>
        </w:tc>
      </w:tr>
      <w:tr w:rsidR="00231ED7" w:rsidRPr="00BF5B0F" w14:paraId="3F34ED96"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4F37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ganj</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CD5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4D9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52E05"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hunu</w:t>
            </w:r>
            <w:proofErr w:type="spellEnd"/>
            <w:r w:rsidRPr="00BF5B0F">
              <w:rPr>
                <w:rFonts w:ascii="Aldine721 BT" w:eastAsia="Times New Roman" w:hAnsi="Aldine721 BT" w:cs="Times New Roman"/>
                <w:sz w:val="20"/>
                <w:szCs w:val="20"/>
              </w:rPr>
              <w:t xml:space="preserve"> Baid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362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0B0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1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899E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14</w:t>
            </w:r>
          </w:p>
        </w:tc>
      </w:tr>
      <w:tr w:rsidR="00231ED7" w:rsidRPr="00BF5B0F" w14:paraId="7E54BB54"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B75F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8B8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1B7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AAD72"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Ujjal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CED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CF7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7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4CE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05</w:t>
            </w:r>
          </w:p>
        </w:tc>
      </w:tr>
      <w:tr w:rsidR="00231ED7" w:rsidRPr="00BF5B0F" w14:paraId="771B6E1D"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389F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18E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6F61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C73C1"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hadev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175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6C6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4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760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827</w:t>
            </w:r>
          </w:p>
        </w:tc>
      </w:tr>
      <w:tr w:rsidR="00231ED7" w:rsidRPr="00BF5B0F" w14:paraId="0F087A47"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C47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7469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AE6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943FF"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s Sumit</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247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A3C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60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9D4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441</w:t>
            </w:r>
          </w:p>
        </w:tc>
      </w:tr>
      <w:tr w:rsidR="00231ED7" w:rsidRPr="00BF5B0F" w14:paraId="577CAC48"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7AD5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0C6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5BB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95CF8"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ukul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090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0DC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3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078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089</w:t>
            </w:r>
          </w:p>
        </w:tc>
      </w:tr>
      <w:tr w:rsidR="00231ED7" w:rsidRPr="00BF5B0F" w14:paraId="260CAD19"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A2CE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8B5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714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1F675"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oushani</w:t>
            </w:r>
            <w:proofErr w:type="spellEnd"/>
            <w:r w:rsidRPr="00BF5B0F">
              <w:rPr>
                <w:rFonts w:ascii="Aldine721 BT" w:eastAsia="Times New Roman" w:hAnsi="Aldine721 BT" w:cs="Times New Roman"/>
                <w:sz w:val="20"/>
                <w:szCs w:val="20"/>
              </w:rPr>
              <w:t xml:space="preserve"> Mukh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8BA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1CB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2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B72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861</w:t>
            </w:r>
          </w:p>
        </w:tc>
      </w:tr>
      <w:tr w:rsidR="00231ED7" w:rsidRPr="00BF5B0F" w14:paraId="33B23EC4"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9710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rishnanagar</w:t>
            </w:r>
            <w:proofErr w:type="spellEnd"/>
            <w:r w:rsidRPr="00BF5B0F">
              <w:rPr>
                <w:rFonts w:ascii="Aldine721 BT" w:eastAsia="Times New Roman" w:hAnsi="Aldine721 BT" w:cs="Times New Roman"/>
                <w:sz w:val="20"/>
                <w:szCs w:val="20"/>
              </w:rPr>
              <w:t xml:space="preserve"> Uttar</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1BDF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144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D12C8"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lv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62B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099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1E6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56</w:t>
            </w:r>
          </w:p>
        </w:tc>
      </w:tr>
      <w:tr w:rsidR="00231ED7" w:rsidRPr="00BF5B0F" w14:paraId="16EEBEEB"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EA42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dwip</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BE9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A2C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41605"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undarikakshy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DAE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112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1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A28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571</w:t>
            </w:r>
          </w:p>
        </w:tc>
      </w:tr>
      <w:tr w:rsidR="00231ED7" w:rsidRPr="00BF5B0F" w14:paraId="7FD34F4D"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EF0E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dwip</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D66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D46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8C80B"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dhartha</w:t>
            </w:r>
            <w:proofErr w:type="spellEnd"/>
            <w:r w:rsidRPr="00BF5B0F">
              <w:rPr>
                <w:rFonts w:ascii="Aldine721 BT" w:eastAsia="Times New Roman" w:hAnsi="Aldine721 BT" w:cs="Times New Roman"/>
                <w:sz w:val="20"/>
                <w:szCs w:val="20"/>
              </w:rPr>
              <w:t xml:space="preserve"> Shankar </w:t>
            </w:r>
            <w:proofErr w:type="spellStart"/>
            <w:r w:rsidRPr="00BF5B0F">
              <w:rPr>
                <w:rFonts w:ascii="Aldine721 BT" w:eastAsia="Times New Roman" w:hAnsi="Aldine721 BT" w:cs="Times New Roman"/>
                <w:sz w:val="20"/>
                <w:szCs w:val="20"/>
              </w:rPr>
              <w:t>Naskar</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F16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4A3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59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D160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059</w:t>
            </w:r>
          </w:p>
        </w:tc>
      </w:tr>
      <w:tr w:rsidR="00231ED7" w:rsidRPr="00BF5B0F" w14:paraId="4F5AC7B6"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63CB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badwip</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479D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432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B1E28"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rnendu</w:t>
            </w:r>
            <w:proofErr w:type="spellEnd"/>
            <w:r w:rsidRPr="00BF5B0F">
              <w:rPr>
                <w:rFonts w:ascii="Aldine721 BT" w:eastAsia="Times New Roman" w:hAnsi="Aldine721 BT" w:cs="Times New Roman"/>
                <w:sz w:val="20"/>
                <w:szCs w:val="20"/>
              </w:rPr>
              <w:t xml:space="preserve"> Sinh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09F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0E9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5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E53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196</w:t>
            </w:r>
          </w:p>
        </w:tc>
      </w:tr>
      <w:tr w:rsidR="00231ED7" w:rsidRPr="00BF5B0F" w14:paraId="342CAD68"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C7F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Nak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4E6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A39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17329"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lol</w:t>
            </w:r>
            <w:proofErr w:type="spellEnd"/>
            <w:r w:rsidRPr="00BF5B0F">
              <w:rPr>
                <w:rFonts w:ascii="Aldine721 BT" w:eastAsia="Times New Roman" w:hAnsi="Aldine721 BT" w:cs="Times New Roman"/>
                <w:sz w:val="20"/>
                <w:szCs w:val="20"/>
              </w:rPr>
              <w:t xml:space="preserve"> Khan</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BC3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62A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81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E2DB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271</w:t>
            </w:r>
          </w:p>
        </w:tc>
      </w:tr>
      <w:tr w:rsidR="00231ED7" w:rsidRPr="00BF5B0F" w14:paraId="655295E8"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5463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k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3D1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BB8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6D837"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anu</w:t>
            </w:r>
            <w:proofErr w:type="spellEnd"/>
            <w:r w:rsidRPr="00BF5B0F">
              <w:rPr>
                <w:rFonts w:ascii="Aldine721 BT" w:eastAsia="Times New Roman" w:hAnsi="Aldine721 BT" w:cs="Times New Roman"/>
                <w:sz w:val="20"/>
                <w:szCs w:val="20"/>
              </w:rPr>
              <w:t xml:space="preserve"> De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1A5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E97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54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B4A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264</w:t>
            </w:r>
          </w:p>
        </w:tc>
      </w:tr>
      <w:tr w:rsidR="00231ED7" w:rsidRPr="00BF5B0F" w14:paraId="52C1D358"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DDEE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k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CA3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9E0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4052D"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nmay Gangul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784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179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D23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12</w:t>
            </w:r>
          </w:p>
        </w:tc>
      </w:tr>
      <w:tr w:rsidR="00231ED7" w:rsidRPr="00BF5B0F" w14:paraId="032FBC97"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5B93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l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EB8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486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13E18"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Manik</w:t>
            </w:r>
            <w:proofErr w:type="spellEnd"/>
            <w:r w:rsidRPr="00BF5B0F">
              <w:rPr>
                <w:rFonts w:ascii="Aldine721 BT" w:eastAsia="Times New Roman" w:hAnsi="Aldine721 BT" w:cs="Times New Roman"/>
                <w:sz w:val="20"/>
                <w:szCs w:val="20"/>
              </w:rPr>
              <w:t xml:space="preserve"> Bhattachary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7FD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08E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27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A3C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336</w:t>
            </w:r>
          </w:p>
        </w:tc>
      </w:tr>
      <w:tr w:rsidR="00231ED7" w:rsidRPr="00BF5B0F" w14:paraId="4D244560"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2A84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l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E60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620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7730D"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bhash</w:t>
            </w:r>
            <w:proofErr w:type="spellEnd"/>
            <w:r w:rsidRPr="00BF5B0F">
              <w:rPr>
                <w:rFonts w:ascii="Aldine721 BT" w:eastAsia="Times New Roman" w:hAnsi="Aldine721 BT" w:cs="Times New Roman"/>
                <w:sz w:val="20"/>
                <w:szCs w:val="20"/>
              </w:rPr>
              <w:t xml:space="preserve"> Chandra Mand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590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AB2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9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C97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710</w:t>
            </w:r>
          </w:p>
        </w:tc>
      </w:tr>
      <w:tr w:rsidR="00231ED7" w:rsidRPr="00BF5B0F" w14:paraId="2BDDDA1D"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651E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lashipar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12F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7D6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A4388"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d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D7E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4EE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2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257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532</w:t>
            </w:r>
          </w:p>
        </w:tc>
      </w:tr>
      <w:tr w:rsidR="00231ED7" w:rsidRPr="00BF5B0F" w14:paraId="027AA2C9"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5513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8A9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58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8BD4F"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ukut</w:t>
            </w:r>
            <w:proofErr w:type="spellEnd"/>
            <w:r w:rsidRPr="00BF5B0F">
              <w:rPr>
                <w:rFonts w:ascii="Aldine721 BT" w:eastAsia="Times New Roman" w:hAnsi="Aldine721 BT" w:cs="Times New Roman"/>
                <w:sz w:val="20"/>
                <w:szCs w:val="20"/>
              </w:rPr>
              <w:t xml:space="preserve"> Mani Adhikar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356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61A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26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95C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515</w:t>
            </w:r>
          </w:p>
        </w:tc>
      </w:tr>
      <w:tr w:rsidR="00231ED7" w:rsidRPr="00BF5B0F" w14:paraId="527200F7"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3990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1F7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E4B0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0D5A9"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nali</w:t>
            </w:r>
            <w:proofErr w:type="spellEnd"/>
            <w:r w:rsidRPr="00BF5B0F">
              <w:rPr>
                <w:rFonts w:ascii="Aldine721 BT" w:eastAsia="Times New Roman" w:hAnsi="Aldine721 BT" w:cs="Times New Roman"/>
                <w:sz w:val="20"/>
                <w:szCs w:val="20"/>
              </w:rPr>
              <w:t xml:space="preserve"> Dey Ro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17B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A25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7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02E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21</w:t>
            </w:r>
          </w:p>
        </w:tc>
      </w:tr>
      <w:tr w:rsidR="00231ED7" w:rsidRPr="00BF5B0F" w14:paraId="16635595"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BDE2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Dakshin</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6FA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B9D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0E0D1"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ma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D7F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604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12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3FB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458</w:t>
            </w:r>
          </w:p>
        </w:tc>
      </w:tr>
      <w:tr w:rsidR="00231ED7" w:rsidRPr="00BF5B0F" w14:paraId="04D40667"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6FBE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BF2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755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2B2F0"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thasarathi</w:t>
            </w:r>
            <w:proofErr w:type="spellEnd"/>
            <w:r w:rsidRPr="00BF5B0F">
              <w:rPr>
                <w:rFonts w:ascii="Aldine721 BT" w:eastAsia="Times New Roman" w:hAnsi="Aldine721 BT" w:cs="Times New Roman"/>
                <w:sz w:val="20"/>
                <w:szCs w:val="20"/>
              </w:rPr>
              <w:t xml:space="preserve"> Chatt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7AA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73A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3,63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CEA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128</w:t>
            </w:r>
          </w:p>
        </w:tc>
      </w:tr>
      <w:tr w:rsidR="00231ED7" w:rsidRPr="00BF5B0F" w14:paraId="52CF0328"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64CC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C19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D61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97D13"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kar Singha</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FF7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778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5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756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164</w:t>
            </w:r>
          </w:p>
        </w:tc>
      </w:tr>
      <w:tr w:rsidR="00231ED7" w:rsidRPr="00BF5B0F" w14:paraId="5CD37BAA"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9036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Paschim</w:t>
            </w:r>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35E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312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0C699"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jayendu</w:t>
            </w:r>
            <w:proofErr w:type="spellEnd"/>
            <w:r w:rsidRPr="00BF5B0F">
              <w:rPr>
                <w:rFonts w:ascii="Aldine721 BT" w:eastAsia="Times New Roman" w:hAnsi="Aldine721 BT" w:cs="Times New Roman"/>
                <w:sz w:val="20"/>
                <w:szCs w:val="20"/>
              </w:rPr>
              <w:t xml:space="preserve"> Biswas (Habu)</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F93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51B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F01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87</w:t>
            </w:r>
          </w:p>
        </w:tc>
      </w:tr>
      <w:tr w:rsidR="00231ED7" w:rsidRPr="00BF5B0F" w14:paraId="54CC7081"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C233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EE0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A7A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818CB"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im</w:t>
            </w:r>
            <w:proofErr w:type="spellEnd"/>
            <w:r w:rsidRPr="00BF5B0F">
              <w:rPr>
                <w:rFonts w:ascii="Aldine721 BT" w:eastAsia="Times New Roman" w:hAnsi="Aldine721 BT" w:cs="Times New Roman"/>
                <w:sz w:val="20"/>
                <w:szCs w:val="20"/>
              </w:rPr>
              <w:t xml:space="preserve">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BF2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468F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78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B1C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782</w:t>
            </w:r>
          </w:p>
        </w:tc>
      </w:tr>
      <w:tr w:rsidR="00231ED7" w:rsidRPr="00BF5B0F" w14:paraId="314F627D"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4F8B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5E4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FD4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EEB79"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mir Kumar Pod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C78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F02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0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37D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800</w:t>
            </w:r>
          </w:p>
        </w:tc>
      </w:tr>
      <w:tr w:rsidR="00231ED7" w:rsidRPr="00BF5B0F" w14:paraId="2361D46D"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22F7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naghat</w:t>
            </w:r>
            <w:proofErr w:type="spellEnd"/>
            <w:r w:rsidRPr="00BF5B0F">
              <w:rPr>
                <w:rFonts w:ascii="Aldine721 BT" w:eastAsia="Times New Roman" w:hAnsi="Aldine721 BT" w:cs="Times New Roman"/>
                <w:sz w:val="20"/>
                <w:szCs w:val="20"/>
              </w:rPr>
              <w:t xml:space="preserve"> Uttar </w:t>
            </w:r>
            <w:proofErr w:type="spellStart"/>
            <w:r w:rsidRPr="00BF5B0F">
              <w:rPr>
                <w:rFonts w:ascii="Aldine721 BT" w:eastAsia="Times New Roman" w:hAnsi="Aldine721 BT" w:cs="Times New Roman"/>
                <w:sz w:val="20"/>
                <w:szCs w:val="20"/>
              </w:rPr>
              <w:t>Purb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41B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123C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71876"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inesh Chandra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228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77B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BE5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45</w:t>
            </w:r>
          </w:p>
        </w:tc>
      </w:tr>
      <w:tr w:rsidR="00231ED7" w:rsidRPr="00BF5B0F" w14:paraId="13A24EC6"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F2D1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0D7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5B35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EE9A6"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agannath Sark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670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D81D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7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B5C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878</w:t>
            </w:r>
          </w:p>
        </w:tc>
      </w:tr>
      <w:tr w:rsidR="00231ED7" w:rsidRPr="00BF5B0F" w14:paraId="4B84D6F0"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4BB4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05E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107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67673"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joy</w:t>
            </w:r>
            <w:proofErr w:type="spellEnd"/>
            <w:r w:rsidRPr="00BF5B0F">
              <w:rPr>
                <w:rFonts w:ascii="Aldine721 BT" w:eastAsia="Times New Roman" w:hAnsi="Aldine721 BT" w:cs="Times New Roman"/>
                <w:sz w:val="20"/>
                <w:szCs w:val="20"/>
              </w:rPr>
              <w:t xml:space="preserve"> De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ADF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8A8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84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7CB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996</w:t>
            </w:r>
          </w:p>
        </w:tc>
      </w:tr>
      <w:tr w:rsidR="00231ED7" w:rsidRPr="00BF5B0F" w14:paraId="00279F87"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69F1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ipur</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0F5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888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B8A21" w14:textId="77777777" w:rsidR="00231ED7" w:rsidRPr="00BF5B0F" w:rsidRDefault="00231ED7" w:rsidP="008749A8">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itzu</w:t>
            </w:r>
            <w:proofErr w:type="spellEnd"/>
            <w:r w:rsidRPr="00BF5B0F">
              <w:rPr>
                <w:rFonts w:ascii="Aldine721 BT" w:eastAsia="Times New Roman" w:hAnsi="Aldine721 BT" w:cs="Times New Roman"/>
                <w:sz w:val="20"/>
                <w:szCs w:val="20"/>
              </w:rPr>
              <w:t xml:space="preserve"> Ghosa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EED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570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4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850F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3</w:t>
            </w:r>
          </w:p>
        </w:tc>
      </w:tr>
      <w:tr w:rsidR="00231ED7" w:rsidRPr="00BF5B0F" w14:paraId="4AF64A39"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FB89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ehat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840D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C0F6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7996B"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Tapas Kumar </w:t>
            </w:r>
            <w:proofErr w:type="spellStart"/>
            <w:r w:rsidRPr="00BF5B0F">
              <w:rPr>
                <w:rFonts w:ascii="Aldine721 BT" w:eastAsia="Times New Roman" w:hAnsi="Aldine721 BT" w:cs="Times New Roman"/>
                <w:sz w:val="20"/>
                <w:szCs w:val="20"/>
              </w:rPr>
              <w:t>Sah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55D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BCB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84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906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15</w:t>
            </w:r>
          </w:p>
        </w:tc>
      </w:tr>
      <w:tr w:rsidR="00231ED7" w:rsidRPr="00BF5B0F" w14:paraId="31F3594B"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A5A8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ehat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0B80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FBD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9A278"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shutosh Paul</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ADA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DDC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9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D4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694</w:t>
            </w:r>
          </w:p>
        </w:tc>
      </w:tr>
      <w:tr w:rsidR="00231ED7" w:rsidRPr="00BF5B0F" w14:paraId="62A93236" w14:textId="77777777" w:rsidTr="00CD3D2F">
        <w:trPr>
          <w:cantSplit/>
          <w:jc w:val="center"/>
        </w:trPr>
        <w:tc>
          <w:tcPr>
            <w:tcW w:w="24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54EA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ehatta</w:t>
            </w:r>
            <w:proofErr w:type="spellEnd"/>
          </w:p>
        </w:tc>
        <w:tc>
          <w:tcPr>
            <w:tcW w:w="8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6AC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419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46857" w14:textId="77777777" w:rsidR="00231ED7" w:rsidRPr="00BF5B0F" w:rsidRDefault="00231ED7" w:rsidP="008749A8">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bodh Chandra Biswas</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3C6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877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2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539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363</w:t>
            </w:r>
          </w:p>
        </w:tc>
      </w:tr>
    </w:tbl>
    <w:p w14:paraId="0FF8281F" w14:textId="77777777" w:rsidR="00231ED7" w:rsidRPr="00BF5B0F" w:rsidRDefault="00231ED7" w:rsidP="00DC11AB">
      <w:pPr>
        <w:spacing w:after="0" w:line="240" w:lineRule="auto"/>
        <w:jc w:val="both"/>
        <w:rPr>
          <w:rFonts w:ascii="Aldine721 BT" w:hAnsi="Aldine721 BT" w:cs="Times New Roman"/>
          <w:sz w:val="20"/>
          <w:szCs w:val="20"/>
        </w:rPr>
      </w:pPr>
    </w:p>
    <w:p w14:paraId="3E27F352" w14:textId="4ED3DF95" w:rsidR="00231ED7" w:rsidRPr="00BF5B0F" w:rsidRDefault="00231ED7" w:rsidP="00DC11AB">
      <w:pPr>
        <w:spacing w:after="0" w:line="240" w:lineRule="auto"/>
        <w:jc w:val="both"/>
        <w:rPr>
          <w:rFonts w:ascii="Aldine721 BT" w:hAnsi="Aldine721 BT" w:cs="Times New Roman"/>
          <w:sz w:val="20"/>
          <w:szCs w:val="20"/>
        </w:rPr>
      </w:pPr>
    </w:p>
    <w:p w14:paraId="1DAE6443" w14:textId="77777777" w:rsidR="00231ED7" w:rsidRPr="00BF5B0F" w:rsidRDefault="00231ED7" w:rsidP="00813AD3">
      <w:pPr>
        <w:pStyle w:val="Heading2"/>
        <w:rPr>
          <w:bCs/>
        </w:rPr>
      </w:pPr>
      <w:r w:rsidRPr="00BF5B0F">
        <w:t>Annex 14: North 24 Parganas District Election Results: Top 3 Candidates by Votes in Each Constituency</w:t>
      </w:r>
    </w:p>
    <w:tbl>
      <w:tblPr>
        <w:tblW w:w="9313" w:type="dxa"/>
        <w:jc w:val="center"/>
        <w:tblLayout w:type="fixed"/>
        <w:tblLook w:val="0420" w:firstRow="1" w:lastRow="0" w:firstColumn="0" w:lastColumn="0" w:noHBand="0" w:noVBand="1"/>
      </w:tblPr>
      <w:tblGrid>
        <w:gridCol w:w="1975"/>
        <w:gridCol w:w="993"/>
        <w:gridCol w:w="1134"/>
        <w:gridCol w:w="2268"/>
        <w:gridCol w:w="958"/>
        <w:gridCol w:w="992"/>
        <w:gridCol w:w="993"/>
      </w:tblGrid>
      <w:tr w:rsidR="00025041" w:rsidRPr="00BF5B0F" w14:paraId="4375363B" w14:textId="77777777" w:rsidTr="00025041">
        <w:trPr>
          <w:cantSplit/>
          <w:tblHeader/>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6491F27"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E3CF99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43F7783"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26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1D8A0DA"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E9F90E1"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A85DEBC"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CBE815A" w14:textId="77777777" w:rsidR="00231ED7" w:rsidRPr="00BF5B0F" w:rsidRDefault="00231ED7" w:rsidP="00DC11AB">
            <w:pPr>
              <w:spacing w:after="0" w:line="240" w:lineRule="auto"/>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267033F5" w14:textId="77777777" w:rsidTr="00380926">
        <w:trPr>
          <w:cantSplit/>
          <w:jc w:val="center"/>
        </w:trPr>
        <w:tc>
          <w:tcPr>
            <w:tcW w:w="197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E5BC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danga</w:t>
            </w:r>
            <w:proofErr w:type="spellEnd"/>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40C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08C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DE0E8"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fiq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haman</w:t>
            </w:r>
            <w:proofErr w:type="spellEnd"/>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A07A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3CC8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935</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97E5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480</w:t>
            </w:r>
          </w:p>
        </w:tc>
      </w:tr>
      <w:tr w:rsidR="00231ED7" w:rsidRPr="00BF5B0F" w14:paraId="27800220"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616D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dang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82C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C5C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4602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dev</w:t>
            </w:r>
            <w:proofErr w:type="spellEnd"/>
            <w:r w:rsidRPr="00BF5B0F">
              <w:rPr>
                <w:rFonts w:ascii="Aldine721 BT" w:eastAsia="Times New Roman" w:hAnsi="Aldine721 BT" w:cs="Times New Roman"/>
                <w:sz w:val="20"/>
                <w:szCs w:val="20"/>
              </w:rPr>
              <w:t xml:space="preserve"> Man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ABE3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142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3,4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51A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50</w:t>
            </w:r>
          </w:p>
        </w:tc>
      </w:tr>
      <w:tr w:rsidR="00231ED7" w:rsidRPr="00BF5B0F" w14:paraId="64C587E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E57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mdang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EE2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2D1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03A77"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amal Uddi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FDD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2F0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9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37C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581</w:t>
            </w:r>
          </w:p>
        </w:tc>
      </w:tr>
      <w:tr w:rsidR="00231ED7" w:rsidRPr="00BF5B0F" w14:paraId="57AFFE85"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B2CD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ok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3127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900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900D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rayan Goswam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128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8B4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58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17C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532</w:t>
            </w:r>
          </w:p>
        </w:tc>
      </w:tr>
      <w:tr w:rsidR="00231ED7" w:rsidRPr="00BF5B0F" w14:paraId="601FFC3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4166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ok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C17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0B2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338AF"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nuja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27F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32F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05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B7B2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260</w:t>
            </w:r>
          </w:p>
        </w:tc>
      </w:tr>
      <w:tr w:rsidR="00231ED7" w:rsidRPr="00BF5B0F" w14:paraId="2BE0209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C295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ok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ADA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D4F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FC809"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9B6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291B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79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C3A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184</w:t>
            </w:r>
          </w:p>
        </w:tc>
      </w:tr>
      <w:tr w:rsidR="00231ED7" w:rsidRPr="00BF5B0F" w14:paraId="72B83BF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F973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duri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9596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62E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A8212"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dur</w:t>
            </w:r>
            <w:proofErr w:type="spellEnd"/>
            <w:r w:rsidRPr="00BF5B0F">
              <w:rPr>
                <w:rFonts w:ascii="Aldine721 BT" w:eastAsia="Times New Roman" w:hAnsi="Aldine721 BT" w:cs="Times New Roman"/>
                <w:sz w:val="20"/>
                <w:szCs w:val="20"/>
              </w:rPr>
              <w:t xml:space="preserve"> Rahim </w:t>
            </w:r>
            <w:proofErr w:type="spellStart"/>
            <w:r w:rsidRPr="00BF5B0F">
              <w:rPr>
                <w:rFonts w:ascii="Aldine721 BT" w:eastAsia="Times New Roman" w:hAnsi="Aldine721 BT" w:cs="Times New Roman"/>
                <w:sz w:val="20"/>
                <w:szCs w:val="20"/>
              </w:rPr>
              <w:t>Quaz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CEF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4C2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70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1A4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444</w:t>
            </w:r>
          </w:p>
        </w:tc>
      </w:tr>
      <w:tr w:rsidR="00231ED7" w:rsidRPr="00BF5B0F" w14:paraId="5AB8664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15C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duri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4B3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206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49F55"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kalyan</w:t>
            </w:r>
            <w:proofErr w:type="spellEnd"/>
            <w:r w:rsidRPr="00BF5B0F">
              <w:rPr>
                <w:rFonts w:ascii="Aldine721 BT" w:eastAsia="Times New Roman" w:hAnsi="Aldine721 BT" w:cs="Times New Roman"/>
                <w:sz w:val="20"/>
                <w:szCs w:val="20"/>
              </w:rPr>
              <w:t xml:space="preserve"> Baid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145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F1B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25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ECF6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26</w:t>
            </w:r>
          </w:p>
        </w:tc>
      </w:tr>
      <w:tr w:rsidR="00231ED7" w:rsidRPr="00BF5B0F" w14:paraId="3280F48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7CDC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duri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D9F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2A22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2A3F4"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bdus Satt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8AA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1ED1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2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043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278</w:t>
            </w:r>
          </w:p>
        </w:tc>
      </w:tr>
      <w:tr w:rsidR="00231ED7" w:rsidRPr="00BF5B0F" w14:paraId="0542211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2A19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dah</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EB6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C50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17DCF"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jit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435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DD9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11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316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92</w:t>
            </w:r>
          </w:p>
        </w:tc>
      </w:tr>
      <w:tr w:rsidR="00231ED7" w:rsidRPr="00BF5B0F" w14:paraId="7E55F001"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CD29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dah</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8A7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48A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64D73"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itosh</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630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91A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31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8CF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069</w:t>
            </w:r>
          </w:p>
        </w:tc>
      </w:tr>
      <w:tr w:rsidR="00231ED7" w:rsidRPr="00BF5B0F" w14:paraId="50A2A13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5439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dah</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F8B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CAB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DC4EB" w14:textId="77777777" w:rsidR="00231ED7" w:rsidRPr="00025041" w:rsidRDefault="00231ED7" w:rsidP="00380926">
            <w:pPr>
              <w:spacing w:after="0" w:line="240" w:lineRule="auto"/>
              <w:ind w:left="100" w:right="100"/>
              <w:rPr>
                <w:rFonts w:ascii="Aldine721 BT" w:hAnsi="Aldine721 BT" w:cs="Times New Roman"/>
                <w:spacing w:val="-2"/>
                <w:sz w:val="20"/>
                <w:szCs w:val="20"/>
              </w:rPr>
            </w:pPr>
            <w:proofErr w:type="spellStart"/>
            <w:r w:rsidRPr="00025041">
              <w:rPr>
                <w:rFonts w:ascii="Aldine721 BT" w:eastAsia="Times New Roman" w:hAnsi="Aldine721 BT" w:cs="Times New Roman"/>
                <w:spacing w:val="-2"/>
                <w:sz w:val="20"/>
                <w:szCs w:val="20"/>
              </w:rPr>
              <w:t>Kirttaniya</w:t>
            </w:r>
            <w:proofErr w:type="spellEnd"/>
            <w:r w:rsidRPr="00025041">
              <w:rPr>
                <w:rFonts w:ascii="Aldine721 BT" w:eastAsia="Times New Roman" w:hAnsi="Aldine721 BT" w:cs="Times New Roman"/>
                <w:spacing w:val="-2"/>
                <w:sz w:val="20"/>
                <w:szCs w:val="20"/>
              </w:rPr>
              <w:t xml:space="preserve"> Prabir (</w:t>
            </w:r>
            <w:proofErr w:type="spellStart"/>
            <w:r w:rsidRPr="00025041">
              <w:rPr>
                <w:rFonts w:ascii="Aldine721 BT" w:eastAsia="Times New Roman" w:hAnsi="Aldine721 BT" w:cs="Times New Roman"/>
                <w:spacing w:val="-2"/>
                <w:sz w:val="20"/>
                <w:szCs w:val="20"/>
              </w:rPr>
              <w:t>Bapi</w:t>
            </w:r>
            <w:proofErr w:type="spellEnd"/>
            <w:r w:rsidRPr="00025041">
              <w:rPr>
                <w:rFonts w:ascii="Aldine721 BT" w:eastAsia="Times New Roman" w:hAnsi="Aldine721 BT" w:cs="Times New Roman"/>
                <w:spacing w:val="-2"/>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81A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F24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5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DEB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10</w:t>
            </w:r>
          </w:p>
        </w:tc>
      </w:tr>
      <w:tr w:rsidR="00231ED7" w:rsidRPr="00BF5B0F" w14:paraId="6538DC5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F8C5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83C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8B21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5CCCA"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E3B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B6A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61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45F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147</w:t>
            </w:r>
          </w:p>
        </w:tc>
      </w:tr>
      <w:tr w:rsidR="00231ED7" w:rsidRPr="00BF5B0F" w14:paraId="3867D17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91D5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76D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061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0A6DA"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no</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itt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DCC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5C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4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925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333</w:t>
            </w:r>
          </w:p>
        </w:tc>
      </w:tr>
      <w:tr w:rsidR="00231ED7" w:rsidRPr="00BF5B0F" w14:paraId="1ACB9F3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C60D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B9C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395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A236B"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mal Kumar Mukhopadhy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DA6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FF6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13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D29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757</w:t>
            </w:r>
          </w:p>
        </w:tc>
      </w:tr>
      <w:tr w:rsidR="00231ED7" w:rsidRPr="00BF5B0F" w14:paraId="6F36608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8912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sat</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421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EC5B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4CF08"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iranjeet</w:t>
            </w:r>
            <w:proofErr w:type="spellEnd"/>
            <w:r w:rsidRPr="00BF5B0F">
              <w:rPr>
                <w:rFonts w:ascii="Aldine721 BT" w:eastAsia="Times New Roman" w:hAnsi="Aldine721 BT" w:cs="Times New Roman"/>
                <w:sz w:val="20"/>
                <w:szCs w:val="20"/>
              </w:rPr>
              <w:t xml:space="preserve"> Chakrabart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74AE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1A0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4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23E8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783</w:t>
            </w:r>
          </w:p>
        </w:tc>
      </w:tr>
      <w:tr w:rsidR="00231ED7" w:rsidRPr="00BF5B0F" w14:paraId="2371282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28CB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sat</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C0D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B92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6B8B6"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kar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8EA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BFA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64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48E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477</w:t>
            </w:r>
          </w:p>
        </w:tc>
      </w:tr>
      <w:tr w:rsidR="00231ED7" w:rsidRPr="00BF5B0F" w14:paraId="10E0EDB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F2FC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asat</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888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E4B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F86B8"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anjib Chattopadhy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FE2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65D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17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058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483</w:t>
            </w:r>
          </w:p>
        </w:tc>
      </w:tr>
      <w:tr w:rsidR="00231ED7" w:rsidRPr="00BF5B0F" w14:paraId="0C9BF69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C419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rack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C71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6B7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0C7B3"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ju Chakraborty (Raj)</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A212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6AA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88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CB9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22</w:t>
            </w:r>
          </w:p>
        </w:tc>
      </w:tr>
      <w:tr w:rsidR="00231ED7" w:rsidRPr="00BF5B0F" w14:paraId="500383D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FE96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rack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9F9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558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7644B"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ramani</w:t>
            </w:r>
            <w:proofErr w:type="spellEnd"/>
            <w:r w:rsidRPr="00BF5B0F">
              <w:rPr>
                <w:rFonts w:ascii="Aldine721 BT" w:eastAsia="Times New Roman" w:hAnsi="Aldine721 BT" w:cs="Times New Roman"/>
                <w:sz w:val="20"/>
                <w:szCs w:val="20"/>
              </w:rPr>
              <w:t xml:space="preserve"> Shukl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F71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A91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66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D34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20</w:t>
            </w:r>
          </w:p>
        </w:tc>
      </w:tr>
      <w:tr w:rsidR="00231ED7" w:rsidRPr="00BF5B0F" w14:paraId="3618C3F1"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6694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rack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1F1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EAA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4D0D3"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ebasish </w:t>
            </w:r>
            <w:proofErr w:type="spellStart"/>
            <w:r w:rsidRPr="00BF5B0F">
              <w:rPr>
                <w:rFonts w:ascii="Aldine721 BT" w:eastAsia="Times New Roman" w:hAnsi="Aldine721 BT" w:cs="Times New Roman"/>
                <w:sz w:val="20"/>
                <w:szCs w:val="20"/>
              </w:rPr>
              <w:t>Bhowmic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C2E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FF9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14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1F4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215</w:t>
            </w:r>
          </w:p>
        </w:tc>
      </w:tr>
      <w:tr w:rsidR="00231ED7" w:rsidRPr="00BF5B0F" w14:paraId="6D9AAB0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1CFE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irhat</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121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BB3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C676C"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Saptarshi</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891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DBC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87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831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468</w:t>
            </w:r>
          </w:p>
        </w:tc>
      </w:tr>
      <w:tr w:rsidR="00231ED7" w:rsidRPr="00BF5B0F" w14:paraId="4EE57829"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048E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irhat</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93D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2D04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E2D34"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ak</w:t>
            </w:r>
            <w:proofErr w:type="spellEnd"/>
            <w:r w:rsidRPr="00BF5B0F">
              <w:rPr>
                <w:rFonts w:ascii="Aldine721 BT" w:eastAsia="Times New Roman" w:hAnsi="Aldine721 BT" w:cs="Times New Roman"/>
                <w:sz w:val="20"/>
                <w:szCs w:val="20"/>
              </w:rPr>
              <w:t xml:space="preserve"> Nath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921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A63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4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579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316</w:t>
            </w:r>
          </w:p>
        </w:tc>
      </w:tr>
      <w:tr w:rsidR="00231ED7" w:rsidRPr="00BF5B0F" w14:paraId="52582F7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F9EE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irhat</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FCDE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9C8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03360"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mit Majumd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FB5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F0D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8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351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400</w:t>
            </w:r>
          </w:p>
        </w:tc>
      </w:tr>
      <w:tr w:rsidR="00231ED7" w:rsidRPr="00BF5B0F" w14:paraId="4E0BD633"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108A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Basirhat</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49E4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977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EB01B"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fikul</w:t>
            </w:r>
            <w:proofErr w:type="spellEnd"/>
            <w:r w:rsidRPr="00BF5B0F">
              <w:rPr>
                <w:rFonts w:ascii="Aldine721 BT" w:eastAsia="Times New Roman" w:hAnsi="Aldine721 BT" w:cs="Times New Roman"/>
                <w:sz w:val="20"/>
                <w:szCs w:val="20"/>
              </w:rPr>
              <w:t xml:space="preserve"> Islam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6CF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4FE3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7,21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9DD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351</w:t>
            </w:r>
          </w:p>
        </w:tc>
      </w:tr>
      <w:tr w:rsidR="00231ED7" w:rsidRPr="00BF5B0F" w14:paraId="0D0843B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5541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irhat</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8EA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578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A29B7"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Baijid</w:t>
            </w:r>
            <w:proofErr w:type="spellEnd"/>
            <w:r w:rsidRPr="00BF5B0F">
              <w:rPr>
                <w:rFonts w:ascii="Aldine721 BT" w:eastAsia="Times New Roman" w:hAnsi="Aldine721 BT" w:cs="Times New Roman"/>
                <w:sz w:val="20"/>
                <w:szCs w:val="20"/>
              </w:rPr>
              <w:t xml:space="preserve"> Ami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F19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EB95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86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A3E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0</w:t>
            </w:r>
          </w:p>
        </w:tc>
      </w:tr>
      <w:tr w:rsidR="00231ED7" w:rsidRPr="00BF5B0F" w14:paraId="396AC58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B998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irhat</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DB1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1E8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6E8CA"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arayan Chandr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D60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DF2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5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BDD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491</w:t>
            </w:r>
          </w:p>
        </w:tc>
      </w:tr>
      <w:tr w:rsidR="00231ED7" w:rsidRPr="00BF5B0F" w14:paraId="3BF6B0D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90D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hatpa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F6E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776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760D5"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wan Kumar Sing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AA3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C2A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24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8B07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687</w:t>
            </w:r>
          </w:p>
        </w:tc>
      </w:tr>
      <w:tr w:rsidR="00231ED7" w:rsidRPr="00BF5B0F" w14:paraId="3681031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A889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hatpa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5C4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0A7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3E3DA"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itendra Shaw (Jit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8D9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812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5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90CE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388</w:t>
            </w:r>
          </w:p>
        </w:tc>
      </w:tr>
      <w:tr w:rsidR="00231ED7" w:rsidRPr="00BF5B0F" w14:paraId="2984F1A9"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139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hatpa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475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CEE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7EF49"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harmendra Shaw</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3A4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9B7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6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D51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9</w:t>
            </w:r>
          </w:p>
        </w:tc>
      </w:tr>
      <w:tr w:rsidR="00231ED7" w:rsidRPr="00BF5B0F" w14:paraId="3D9FD5B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7B6D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F07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774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F8585" w14:textId="16F53A4C"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jit Bose </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20B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1FB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91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C088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97</w:t>
            </w:r>
          </w:p>
        </w:tc>
      </w:tr>
      <w:tr w:rsidR="00231ED7" w:rsidRPr="00BF5B0F" w14:paraId="3187D28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5DF6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89F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BE1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8B33A" w14:textId="58CA330D"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ya</w:t>
            </w:r>
            <w:proofErr w:type="spellEnd"/>
            <w:r w:rsidRPr="00BF5B0F">
              <w:rPr>
                <w:rFonts w:ascii="Aldine721 BT" w:eastAsia="Times New Roman" w:hAnsi="Aldine721 BT" w:cs="Times New Roman"/>
                <w:sz w:val="20"/>
                <w:szCs w:val="20"/>
              </w:rPr>
              <w:t xml:space="preserve"> Sachi Dutta </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05A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FC98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91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36E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094</w:t>
            </w:r>
          </w:p>
        </w:tc>
      </w:tr>
      <w:tr w:rsidR="00231ED7" w:rsidRPr="00BF5B0F" w14:paraId="201685B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38BA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1A2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DDC8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27A6B"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hisek</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F1E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F02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82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1F8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08</w:t>
            </w:r>
          </w:p>
        </w:tc>
      </w:tr>
      <w:tr w:rsidR="00231ED7" w:rsidRPr="00BF5B0F" w14:paraId="40232CA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4A87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j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038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19F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5FEA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odh </w:t>
            </w:r>
            <w:proofErr w:type="spellStart"/>
            <w:r w:rsidRPr="00BF5B0F">
              <w:rPr>
                <w:rFonts w:ascii="Aldine721 BT" w:eastAsia="Times New Roman" w:hAnsi="Aldine721 BT" w:cs="Times New Roman"/>
                <w:sz w:val="20"/>
                <w:szCs w:val="20"/>
              </w:rPr>
              <w:t>Adhikar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695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495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62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62E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47</w:t>
            </w:r>
          </w:p>
        </w:tc>
      </w:tr>
      <w:tr w:rsidR="00231ED7" w:rsidRPr="00BF5B0F" w14:paraId="1F7B60F5"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50A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j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A3B0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4CB7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EB46E"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bhranshu</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CA0C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0AA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27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3A0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788</w:t>
            </w:r>
          </w:p>
        </w:tc>
      </w:tr>
      <w:tr w:rsidR="00231ED7" w:rsidRPr="00BF5B0F" w14:paraId="275F369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35CB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j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7A2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259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EE946" w14:textId="77777777" w:rsidR="00231ED7" w:rsidRPr="00025041" w:rsidRDefault="00231ED7" w:rsidP="00380926">
            <w:pPr>
              <w:spacing w:after="0" w:line="240" w:lineRule="auto"/>
              <w:ind w:left="100" w:right="100"/>
              <w:rPr>
                <w:rFonts w:ascii="Aldine721 BT" w:hAnsi="Aldine721 BT" w:cs="Times New Roman"/>
                <w:spacing w:val="-4"/>
                <w:sz w:val="20"/>
                <w:szCs w:val="20"/>
              </w:rPr>
            </w:pPr>
            <w:proofErr w:type="spellStart"/>
            <w:r w:rsidRPr="00025041">
              <w:rPr>
                <w:rFonts w:ascii="Aldine721 BT" w:eastAsia="Times New Roman" w:hAnsi="Aldine721 BT" w:cs="Times New Roman"/>
                <w:spacing w:val="-4"/>
                <w:sz w:val="20"/>
                <w:szCs w:val="20"/>
              </w:rPr>
              <w:t>Sukanta</w:t>
            </w:r>
            <w:proofErr w:type="spellEnd"/>
            <w:r w:rsidRPr="00025041">
              <w:rPr>
                <w:rFonts w:ascii="Aldine721 BT" w:eastAsia="Times New Roman" w:hAnsi="Aldine721 BT" w:cs="Times New Roman"/>
                <w:spacing w:val="-4"/>
                <w:sz w:val="20"/>
                <w:szCs w:val="20"/>
              </w:rPr>
              <w:t xml:space="preserve"> </w:t>
            </w:r>
            <w:proofErr w:type="spellStart"/>
            <w:r w:rsidRPr="00025041">
              <w:rPr>
                <w:rFonts w:ascii="Aldine721 BT" w:eastAsia="Times New Roman" w:hAnsi="Aldine721 BT" w:cs="Times New Roman"/>
                <w:spacing w:val="-4"/>
                <w:sz w:val="20"/>
                <w:szCs w:val="20"/>
              </w:rPr>
              <w:t>Rakshit</w:t>
            </w:r>
            <w:proofErr w:type="spellEnd"/>
            <w:r w:rsidRPr="00025041">
              <w:rPr>
                <w:rFonts w:ascii="Aldine721 BT" w:eastAsia="Times New Roman" w:hAnsi="Aldine721 BT" w:cs="Times New Roman"/>
                <w:spacing w:val="-4"/>
                <w:sz w:val="20"/>
                <w:szCs w:val="20"/>
              </w:rPr>
              <w:t xml:space="preserve"> (</w:t>
            </w:r>
            <w:proofErr w:type="spellStart"/>
            <w:r w:rsidRPr="00025041">
              <w:rPr>
                <w:rFonts w:ascii="Aldine721 BT" w:eastAsia="Times New Roman" w:hAnsi="Aldine721 BT" w:cs="Times New Roman"/>
                <w:spacing w:val="-4"/>
                <w:sz w:val="20"/>
                <w:szCs w:val="20"/>
              </w:rPr>
              <w:t>Babin</w:t>
            </w:r>
            <w:proofErr w:type="spellEnd"/>
            <w:r w:rsidRPr="00025041">
              <w:rPr>
                <w:rFonts w:ascii="Aldine721 BT" w:eastAsia="Times New Roman" w:hAnsi="Aldine721 BT" w:cs="Times New Roman"/>
                <w:spacing w:val="-4"/>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808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BF4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49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863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48</w:t>
            </w:r>
          </w:p>
        </w:tc>
      </w:tr>
      <w:tr w:rsidR="00231ED7" w:rsidRPr="00BF5B0F" w14:paraId="2141965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E251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080F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19A9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47888"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Majum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0E5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0A9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82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DEB1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04</w:t>
            </w:r>
          </w:p>
        </w:tc>
      </w:tr>
      <w:tr w:rsidR="00231ED7" w:rsidRPr="00BF5B0F" w14:paraId="65A9B36F"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0990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ADE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4BFE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4044C"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o</w:t>
            </w:r>
            <w:proofErr w:type="spellEnd"/>
            <w:r w:rsidRPr="00BF5B0F">
              <w:rPr>
                <w:rFonts w:ascii="Aldine721 BT" w:eastAsia="Times New Roman" w:hAnsi="Aldine721 BT" w:cs="Times New Roman"/>
                <w:sz w:val="20"/>
                <w:szCs w:val="20"/>
              </w:rPr>
              <w:t xml:space="preserve"> Rani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5B4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E150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82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926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755</w:t>
            </w:r>
          </w:p>
        </w:tc>
      </w:tr>
      <w:tr w:rsidR="00231ED7" w:rsidRPr="00BF5B0F" w14:paraId="4102BD5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5A7F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Dakshi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914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1A3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D6EFC"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Kumar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7732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A06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6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E7F9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27</w:t>
            </w:r>
          </w:p>
        </w:tc>
      </w:tr>
      <w:tr w:rsidR="00231ED7" w:rsidRPr="00BF5B0F" w14:paraId="555F9D20"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6B6D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1B9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51A8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65C97"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hok </w:t>
            </w:r>
            <w:proofErr w:type="spellStart"/>
            <w:r w:rsidRPr="00BF5B0F">
              <w:rPr>
                <w:rFonts w:ascii="Aldine721 BT" w:eastAsia="Times New Roman" w:hAnsi="Aldine721 BT" w:cs="Times New Roman"/>
                <w:sz w:val="20"/>
                <w:szCs w:val="20"/>
              </w:rPr>
              <w:t>Kirtani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B00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39F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76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116A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88</w:t>
            </w:r>
          </w:p>
        </w:tc>
      </w:tr>
      <w:tr w:rsidR="00231ED7" w:rsidRPr="00BF5B0F" w14:paraId="5ED001D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BA9E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184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027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A7F8F"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hyamal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C4D5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FEB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27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8F8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222</w:t>
            </w:r>
          </w:p>
        </w:tc>
      </w:tr>
      <w:tr w:rsidR="00231ED7" w:rsidRPr="00BF5B0F" w14:paraId="562337A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4239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ongaon</w:t>
            </w:r>
            <w:proofErr w:type="spellEnd"/>
            <w:r w:rsidRPr="00BF5B0F">
              <w:rPr>
                <w:rFonts w:ascii="Aldine721 BT" w:eastAsia="Times New Roman" w:hAnsi="Aldine721 BT" w:cs="Times New Roman"/>
                <w:sz w:val="20"/>
                <w:szCs w:val="20"/>
              </w:rPr>
              <w:t xml:space="preserve">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673C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9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BAF10"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ijush</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nt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800C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3D2B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05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8E9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18</w:t>
            </w:r>
          </w:p>
        </w:tc>
      </w:tr>
      <w:tr w:rsidR="00231ED7" w:rsidRPr="00BF5B0F" w14:paraId="563B3EE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B058B"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egang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0735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5EC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2D6E4"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hima</w:t>
            </w:r>
            <w:proofErr w:type="spellEnd"/>
            <w:r w:rsidRPr="00BF5B0F">
              <w:rPr>
                <w:rFonts w:ascii="Aldine721 BT" w:eastAsia="Times New Roman" w:hAnsi="Aldine721 BT" w:cs="Times New Roman"/>
                <w:sz w:val="20"/>
                <w:szCs w:val="20"/>
              </w:rPr>
              <w:t xml:space="preserve">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AC7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142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1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F2E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537</w:t>
            </w:r>
          </w:p>
        </w:tc>
      </w:tr>
      <w:tr w:rsidR="00231ED7" w:rsidRPr="00BF5B0F" w14:paraId="763ECEF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A15D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egang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4A9B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02F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AD654"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rim Al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D41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249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5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931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122</w:t>
            </w:r>
          </w:p>
        </w:tc>
      </w:tr>
      <w:tr w:rsidR="00231ED7" w:rsidRPr="00BF5B0F" w14:paraId="79702C31"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65396"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egang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17F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636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E4D7E"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ipika </w:t>
            </w:r>
            <w:proofErr w:type="spellStart"/>
            <w:r w:rsidRPr="00BF5B0F">
              <w:rPr>
                <w:rFonts w:ascii="Aldine721 BT" w:eastAsia="Times New Roman" w:hAnsi="Aldine721 BT" w:cs="Times New Roman"/>
                <w:sz w:val="20"/>
                <w:szCs w:val="20"/>
              </w:rPr>
              <w:t>Chattarjee</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F97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84EC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44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231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04</w:t>
            </w:r>
          </w:p>
        </w:tc>
      </w:tr>
      <w:tr w:rsidR="00231ED7" w:rsidRPr="00BF5B0F" w14:paraId="2473163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C5A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8518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DBFC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40832"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rtya</w:t>
            </w:r>
            <w:proofErr w:type="spellEnd"/>
            <w:r w:rsidRPr="00BF5B0F">
              <w:rPr>
                <w:rFonts w:ascii="Aldine721 BT" w:eastAsia="Times New Roman" w:hAnsi="Aldine721 BT" w:cs="Times New Roman"/>
                <w:sz w:val="20"/>
                <w:szCs w:val="20"/>
              </w:rPr>
              <w:t xml:space="preserve"> Bas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B2F3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F550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99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CE3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731</w:t>
            </w:r>
          </w:p>
        </w:tc>
      </w:tr>
      <w:tr w:rsidR="00231ED7" w:rsidRPr="00BF5B0F" w14:paraId="391E2C8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783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A66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9F5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B2D88"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malshankar</w:t>
            </w:r>
            <w:proofErr w:type="spellEnd"/>
            <w:r w:rsidRPr="00BF5B0F">
              <w:rPr>
                <w:rFonts w:ascii="Aldine721 BT" w:eastAsia="Times New Roman" w:hAnsi="Aldine721 BT" w:cs="Times New Roman"/>
                <w:sz w:val="20"/>
                <w:szCs w:val="20"/>
              </w:rPr>
              <w:t xml:space="preserve"> Nand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E7DF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44CF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2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99B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615</w:t>
            </w:r>
          </w:p>
        </w:tc>
      </w:tr>
      <w:tr w:rsidR="00231ED7" w:rsidRPr="00BF5B0F" w14:paraId="1BFDC73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01C4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A923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7EC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943D6"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Palash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C50E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27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6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D5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614</w:t>
            </w:r>
          </w:p>
        </w:tc>
      </w:tr>
      <w:tr w:rsidR="00231ED7" w:rsidRPr="00BF5B0F" w14:paraId="0227E07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14C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CF0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2F6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282C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rima</w:t>
            </w:r>
            <w:proofErr w:type="spellEnd"/>
            <w:r w:rsidRPr="00BF5B0F">
              <w:rPr>
                <w:rFonts w:ascii="Aldine721 BT" w:eastAsia="Times New Roman" w:hAnsi="Aldine721 BT" w:cs="Times New Roman"/>
                <w:sz w:val="20"/>
                <w:szCs w:val="20"/>
              </w:rPr>
              <w:t xml:space="preserve"> Bhattachar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139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42E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46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648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499</w:t>
            </w:r>
          </w:p>
        </w:tc>
      </w:tr>
      <w:tr w:rsidR="00231ED7" w:rsidRPr="00BF5B0F" w14:paraId="6926EAE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B15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6CCB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944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86FAC"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Archana Majumd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0FB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57A5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96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333C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238</w:t>
            </w:r>
          </w:p>
        </w:tc>
      </w:tr>
      <w:tr w:rsidR="00231ED7" w:rsidRPr="00BF5B0F" w14:paraId="0F73F4C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F93C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um Dum Utta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5725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14CA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66799"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nmoy Bhattachar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15C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8E1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72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0B17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617</w:t>
            </w:r>
          </w:p>
        </w:tc>
      </w:tr>
      <w:tr w:rsidR="00231ED7" w:rsidRPr="00BF5B0F" w14:paraId="3F69F79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2222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ighat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54B6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995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78170"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brata Thaku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D99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A82B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8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54A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78</w:t>
            </w:r>
          </w:p>
        </w:tc>
      </w:tr>
      <w:tr w:rsidR="00231ED7" w:rsidRPr="00BF5B0F" w14:paraId="0060E006"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D34F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ighat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626B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861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2BAE7"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ottam</w:t>
            </w:r>
            <w:proofErr w:type="spellEnd"/>
            <w:r w:rsidRPr="00BF5B0F">
              <w:rPr>
                <w:rFonts w:ascii="Aldine721 BT" w:eastAsia="Times New Roman" w:hAnsi="Aldine721 BT" w:cs="Times New Roman"/>
                <w:sz w:val="20"/>
                <w:szCs w:val="20"/>
              </w:rPr>
              <w:t xml:space="preserve">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905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8D1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23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834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392</w:t>
            </w:r>
          </w:p>
        </w:tc>
      </w:tr>
      <w:tr w:rsidR="00231ED7" w:rsidRPr="00BF5B0F" w14:paraId="0B611DF0"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F0293"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aighat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284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AE12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C8B2E"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pil Krishna Thaku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440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5B65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83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0C2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12</w:t>
            </w:r>
          </w:p>
        </w:tc>
      </w:tr>
      <w:tr w:rsidR="00231ED7" w:rsidRPr="00BF5B0F" w14:paraId="0045ACC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63E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b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23F4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2D7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56C01"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yoti Priya Mallic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D44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BD06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53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8133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41</w:t>
            </w:r>
          </w:p>
        </w:tc>
      </w:tr>
      <w:tr w:rsidR="00231ED7" w:rsidRPr="00BF5B0F" w14:paraId="79E15EC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1FD9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b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9BB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A460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E2C41"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jit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470B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3D6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69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509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698</w:t>
            </w:r>
          </w:p>
        </w:tc>
      </w:tr>
      <w:tr w:rsidR="00231ED7" w:rsidRPr="00BF5B0F" w14:paraId="5C23DC35"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E01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b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062E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E46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E0F7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ijinandan</w:t>
            </w:r>
            <w:proofErr w:type="spellEnd"/>
            <w:r w:rsidRPr="00BF5B0F">
              <w:rPr>
                <w:rFonts w:ascii="Aldine721 BT" w:eastAsia="Times New Roman" w:hAnsi="Aldine721 BT" w:cs="Times New Roman"/>
                <w:sz w:val="20"/>
                <w:szCs w:val="20"/>
              </w:rPr>
              <w:t xml:space="preserve">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52E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6F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9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FD17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04</w:t>
            </w:r>
          </w:p>
        </w:tc>
      </w:tr>
      <w:tr w:rsidR="00231ED7" w:rsidRPr="00BF5B0F" w14:paraId="564DCEE3"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3C18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o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3736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F858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1B4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Islam Sk Nurul (Haj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C61A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B4A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0,39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628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978</w:t>
            </w:r>
          </w:p>
        </w:tc>
      </w:tr>
      <w:tr w:rsidR="00231ED7" w:rsidRPr="00BF5B0F" w14:paraId="6D3B404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6C7C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o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B44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B3F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73CD9"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utubuddi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Fathe</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618B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DF93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9,42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DC42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14</w:t>
            </w:r>
          </w:p>
        </w:tc>
      </w:tr>
      <w:tr w:rsidR="00231ED7" w:rsidRPr="00BF5B0F" w14:paraId="2F338639"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E709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o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10C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3AD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10DDD"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jendra </w:t>
            </w:r>
            <w:proofErr w:type="spellStart"/>
            <w:r w:rsidRPr="00BF5B0F">
              <w:rPr>
                <w:rFonts w:ascii="Aldine721 BT" w:eastAsia="Times New Roman" w:hAnsi="Aldine721 BT" w:cs="Times New Roman"/>
                <w:sz w:val="20"/>
                <w:szCs w:val="20"/>
              </w:rPr>
              <w:t>Saha</w:t>
            </w:r>
            <w:proofErr w:type="spellEnd"/>
            <w:r w:rsidRPr="00BF5B0F">
              <w:rPr>
                <w:rFonts w:ascii="Aldine721 BT" w:eastAsia="Times New Roman" w:hAnsi="Aldine721 BT" w:cs="Times New Roman"/>
                <w:sz w:val="20"/>
                <w:szCs w:val="20"/>
              </w:rPr>
              <w:t xml:space="preserve"> (Som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D9B5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C6F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50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EE0D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76</w:t>
            </w:r>
          </w:p>
        </w:tc>
      </w:tr>
      <w:tr w:rsidR="00231ED7" w:rsidRPr="00BF5B0F" w14:paraId="66F8EDD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0F97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ingal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E61D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CE76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70469"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es</w:t>
            </w:r>
            <w:proofErr w:type="spellEnd"/>
            <w:r w:rsidRPr="00BF5B0F">
              <w:rPr>
                <w:rFonts w:ascii="Aldine721 BT" w:eastAsia="Times New Roman" w:hAnsi="Aldine721 BT" w:cs="Times New Roman"/>
                <w:sz w:val="20"/>
                <w:szCs w:val="20"/>
              </w:rPr>
              <w:t xml:space="preserve">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0F27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242D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70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A8E1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16</w:t>
            </w:r>
          </w:p>
        </w:tc>
      </w:tr>
      <w:tr w:rsidR="00231ED7" w:rsidRPr="00BF5B0F" w14:paraId="6212FB26"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9AF9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ingal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132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2115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0A939"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emai</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8CF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9077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79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F6B4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782</w:t>
            </w:r>
          </w:p>
        </w:tc>
      </w:tr>
      <w:tr w:rsidR="00231ED7" w:rsidRPr="00BF5B0F" w14:paraId="7B37B6B3"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9CCC8"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ingal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1BE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F02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199F7"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Ranjan Kumar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C899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6950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F47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72</w:t>
            </w:r>
          </w:p>
        </w:tc>
      </w:tr>
      <w:tr w:rsidR="00231ED7" w:rsidRPr="00BF5B0F" w14:paraId="4671DD2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8DC2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dal</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37A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307A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9D48E" w14:textId="77777777" w:rsidR="00231ED7" w:rsidRPr="00025041" w:rsidRDefault="00231ED7" w:rsidP="00380926">
            <w:pPr>
              <w:spacing w:after="0" w:line="240" w:lineRule="auto"/>
              <w:ind w:left="100" w:right="100"/>
              <w:rPr>
                <w:rFonts w:ascii="Aldine721 BT" w:hAnsi="Aldine721 BT" w:cs="Times New Roman"/>
                <w:spacing w:val="-2"/>
                <w:sz w:val="20"/>
                <w:szCs w:val="20"/>
              </w:rPr>
            </w:pPr>
            <w:proofErr w:type="spellStart"/>
            <w:r w:rsidRPr="00025041">
              <w:rPr>
                <w:rFonts w:ascii="Aldine721 BT" w:eastAsia="Times New Roman" w:hAnsi="Aldine721 BT" w:cs="Times New Roman"/>
                <w:spacing w:val="-2"/>
                <w:sz w:val="20"/>
                <w:szCs w:val="20"/>
              </w:rPr>
              <w:t>Somenath</w:t>
            </w:r>
            <w:proofErr w:type="spellEnd"/>
            <w:r w:rsidRPr="00025041">
              <w:rPr>
                <w:rFonts w:ascii="Aldine721 BT" w:eastAsia="Times New Roman" w:hAnsi="Aldine721 BT" w:cs="Times New Roman"/>
                <w:spacing w:val="-2"/>
                <w:sz w:val="20"/>
                <w:szCs w:val="20"/>
              </w:rPr>
              <w:t xml:space="preserve"> </w:t>
            </w:r>
            <w:proofErr w:type="spellStart"/>
            <w:r w:rsidRPr="00025041">
              <w:rPr>
                <w:rFonts w:ascii="Aldine721 BT" w:eastAsia="Times New Roman" w:hAnsi="Aldine721 BT" w:cs="Times New Roman"/>
                <w:spacing w:val="-2"/>
                <w:sz w:val="20"/>
                <w:szCs w:val="20"/>
              </w:rPr>
              <w:t>Shyam</w:t>
            </w:r>
            <w:proofErr w:type="spellEnd"/>
            <w:r w:rsidRPr="00025041">
              <w:rPr>
                <w:rFonts w:ascii="Aldine721 BT" w:eastAsia="Times New Roman" w:hAnsi="Aldine721 BT" w:cs="Times New Roman"/>
                <w:spacing w:val="-2"/>
                <w:sz w:val="20"/>
                <w:szCs w:val="20"/>
              </w:rPr>
              <w:t xml:space="preserve"> </w:t>
            </w:r>
            <w:proofErr w:type="spellStart"/>
            <w:r w:rsidRPr="00025041">
              <w:rPr>
                <w:rFonts w:ascii="Aldine721 BT" w:eastAsia="Times New Roman" w:hAnsi="Aldine721 BT" w:cs="Times New Roman"/>
                <w:spacing w:val="-2"/>
                <w:sz w:val="20"/>
                <w:szCs w:val="20"/>
              </w:rPr>
              <w:t>Ichin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C369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6DAA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03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F216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364</w:t>
            </w:r>
          </w:p>
        </w:tc>
      </w:tr>
      <w:tr w:rsidR="00231ED7" w:rsidRPr="00BF5B0F" w14:paraId="645980E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E5F3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dal</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6807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C23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91BC"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rindam Bhattachar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0D5A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23BC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8,66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BB9F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918</w:t>
            </w:r>
          </w:p>
        </w:tc>
      </w:tr>
      <w:tr w:rsidR="00231ED7" w:rsidRPr="00BF5B0F" w14:paraId="2BAC9B4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381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gatdal</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CD0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69E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2C091"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ema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24C0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C4C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74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59E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180</w:t>
            </w:r>
          </w:p>
        </w:tc>
      </w:tr>
      <w:tr w:rsidR="00231ED7" w:rsidRPr="00BF5B0F" w14:paraId="1965C1C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D59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marhati</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99AC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3B7A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A83ED"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dan Mi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3DC5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997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84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D61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408</w:t>
            </w:r>
          </w:p>
        </w:tc>
      </w:tr>
      <w:tr w:rsidR="00231ED7" w:rsidRPr="00BF5B0F" w14:paraId="543B051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7E59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marhati</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04C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9F05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52EA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nindya</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CF8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627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43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D11A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27</w:t>
            </w:r>
          </w:p>
        </w:tc>
      </w:tr>
      <w:tr w:rsidR="00231ED7" w:rsidRPr="00BF5B0F" w14:paraId="649E73EE"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14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marhati</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DAE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B627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D7A85"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yandeep</w:t>
            </w:r>
            <w:proofErr w:type="spellEnd"/>
            <w:r w:rsidRPr="00BF5B0F">
              <w:rPr>
                <w:rFonts w:ascii="Aldine721 BT" w:eastAsia="Times New Roman" w:hAnsi="Aldine721 BT" w:cs="Times New Roman"/>
                <w:sz w:val="20"/>
                <w:szCs w:val="20"/>
              </w:rPr>
              <w:t xml:space="preserve"> Mi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233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C35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31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A7EC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757</w:t>
            </w:r>
          </w:p>
        </w:tc>
      </w:tr>
      <w:tr w:rsidR="00231ED7" w:rsidRPr="00BF5B0F" w14:paraId="7A84C6F4"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250E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dah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730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D8B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F5B50"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Kajal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EDC3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3D1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80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03E5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140</w:t>
            </w:r>
          </w:p>
        </w:tc>
      </w:tr>
      <w:tr w:rsidR="00231ED7" w:rsidRPr="00BF5B0F" w14:paraId="246605A1"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16AB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dah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6B9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717A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2030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lbhadra</w:t>
            </w:r>
            <w:proofErr w:type="spellEnd"/>
            <w:r w:rsidRPr="00BF5B0F">
              <w:rPr>
                <w:rFonts w:ascii="Aldine721 BT" w:eastAsia="Times New Roman" w:hAnsi="Aldine721 BT" w:cs="Times New Roman"/>
                <w:sz w:val="20"/>
                <w:szCs w:val="20"/>
              </w:rPr>
              <w:t xml:space="preserve"> Datt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C17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27AE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66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0FFE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751</w:t>
            </w:r>
          </w:p>
        </w:tc>
      </w:tr>
      <w:tr w:rsidR="00231ED7" w:rsidRPr="00BF5B0F" w14:paraId="3658685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2BA9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ardah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E240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8F84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9D6E6"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jyoti</w:t>
            </w:r>
            <w:proofErr w:type="spellEnd"/>
            <w:r w:rsidRPr="00BF5B0F">
              <w:rPr>
                <w:rFonts w:ascii="Aldine721 BT" w:eastAsia="Times New Roman" w:hAnsi="Aldine721 BT" w:cs="Times New Roman"/>
                <w:sz w:val="20"/>
                <w:szCs w:val="20"/>
              </w:rPr>
              <w:t xml:space="preserve"> Das (</w:t>
            </w:r>
            <w:proofErr w:type="spellStart"/>
            <w:r w:rsidRPr="00BF5B0F">
              <w:rPr>
                <w:rFonts w:ascii="Aldine721 BT" w:eastAsia="Times New Roman" w:hAnsi="Aldine721 BT" w:cs="Times New Roman"/>
                <w:sz w:val="20"/>
                <w:szCs w:val="20"/>
              </w:rPr>
              <w:t>Subho</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5E8E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3E9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91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E98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501</w:t>
            </w:r>
          </w:p>
        </w:tc>
      </w:tr>
      <w:tr w:rsidR="00231ED7" w:rsidRPr="00BF5B0F" w14:paraId="46E576F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8177D"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Madhyamgram</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A0B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BC9B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66937"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hin</w:t>
            </w:r>
            <w:proofErr w:type="spellEnd"/>
            <w:r w:rsidRPr="00BF5B0F">
              <w:rPr>
                <w:rFonts w:ascii="Aldine721 BT" w:eastAsia="Times New Roman" w:hAnsi="Aldine721 BT" w:cs="Times New Roman"/>
                <w:sz w:val="20"/>
                <w:szCs w:val="20"/>
              </w:rPr>
              <w:t xml:space="preserve">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F46D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E44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74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BC5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126</w:t>
            </w:r>
          </w:p>
        </w:tc>
      </w:tr>
      <w:tr w:rsidR="00231ED7" w:rsidRPr="00BF5B0F" w14:paraId="24064CE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10F75"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hyamgram</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AEAC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D7D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D3392"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asree</w:t>
            </w:r>
            <w:proofErr w:type="spellEnd"/>
            <w:r w:rsidRPr="00BF5B0F">
              <w:rPr>
                <w:rFonts w:ascii="Aldine721 BT" w:eastAsia="Times New Roman" w:hAnsi="Aldine721 BT" w:cs="Times New Roman"/>
                <w:sz w:val="20"/>
                <w:szCs w:val="20"/>
              </w:rPr>
              <w:t xml:space="preserve"> Rajbansh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02A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FCF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61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FAE1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867</w:t>
            </w:r>
          </w:p>
        </w:tc>
      </w:tr>
      <w:tr w:rsidR="00231ED7" w:rsidRPr="00BF5B0F" w14:paraId="3B5C9B9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1C5CA"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hyamgram</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D97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8166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09029"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iswajit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762D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6B15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74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D05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596</w:t>
            </w:r>
          </w:p>
        </w:tc>
      </w:tr>
      <w:tr w:rsidR="00231ED7" w:rsidRPr="00BF5B0F" w14:paraId="1DCBBAA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AB11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inakhan</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7F3F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7A2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46E08"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Usha Rani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E2E2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C805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8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3F6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830</w:t>
            </w:r>
          </w:p>
        </w:tc>
      </w:tr>
      <w:tr w:rsidR="00231ED7" w:rsidRPr="00BF5B0F" w14:paraId="46379E43"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4E06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inakhan</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2992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B3C8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EA19A"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Jayant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A43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ED71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9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EF98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82</w:t>
            </w:r>
          </w:p>
        </w:tc>
      </w:tr>
      <w:tr w:rsidR="00231ED7" w:rsidRPr="00BF5B0F" w14:paraId="7545D8D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F51A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inakhan</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D0B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D1E0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6F2DA"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dyut</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F610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9F62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60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406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666</w:t>
            </w:r>
          </w:p>
        </w:tc>
      </w:tr>
      <w:tr w:rsidR="00231ED7" w:rsidRPr="00BF5B0F" w14:paraId="68CBD45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D420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B7CD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0D3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4BF86"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th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howmic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454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987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7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35C6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855</w:t>
            </w:r>
          </w:p>
        </w:tc>
      </w:tr>
      <w:tr w:rsidR="00231ED7" w:rsidRPr="00BF5B0F" w14:paraId="28B1F8C2"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D3AE2"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8DBE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9D5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72DBA"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halguni</w:t>
            </w:r>
            <w:proofErr w:type="spellEnd"/>
            <w:r w:rsidRPr="00BF5B0F">
              <w:rPr>
                <w:rFonts w:ascii="Aldine721 BT" w:eastAsia="Times New Roman" w:hAnsi="Aldine721 BT" w:cs="Times New Roman"/>
                <w:sz w:val="20"/>
                <w:szCs w:val="20"/>
              </w:rPr>
              <w:t xml:space="preserve"> Pa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20F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75C3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89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9760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073</w:t>
            </w:r>
          </w:p>
        </w:tc>
      </w:tr>
      <w:tr w:rsidR="00231ED7" w:rsidRPr="00BF5B0F" w14:paraId="33DC0B25"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0FAE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5396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79F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51FA2"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Indrani</w:t>
            </w:r>
            <w:proofErr w:type="spellEnd"/>
            <w:r w:rsidRPr="00BF5B0F">
              <w:rPr>
                <w:rFonts w:ascii="Aldine721 BT" w:eastAsia="Times New Roman" w:hAnsi="Aldine721 BT" w:cs="Times New Roman"/>
                <w:sz w:val="20"/>
                <w:szCs w:val="20"/>
              </w:rPr>
              <w:t xml:space="preserve"> Kundu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B6B7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7418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82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984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124</w:t>
            </w:r>
          </w:p>
        </w:tc>
      </w:tr>
      <w:tr w:rsidR="00231ED7" w:rsidRPr="00BF5B0F" w14:paraId="6C1057E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46794"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oapar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66A2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2A49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139ED"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Manju Bas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829B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52B8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20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45A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710</w:t>
            </w:r>
          </w:p>
        </w:tc>
      </w:tr>
      <w:tr w:rsidR="00231ED7" w:rsidRPr="00BF5B0F" w14:paraId="06FDAFA9"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A14C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oapar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D30D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6F08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58DC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Sunil Sing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C1FE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16F6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49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BDE5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991</w:t>
            </w:r>
          </w:p>
        </w:tc>
      </w:tr>
      <w:tr w:rsidR="00231ED7" w:rsidRPr="00BF5B0F" w14:paraId="6C6BE0BF"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8AA21"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oapar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3959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FC23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B711C"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bhankar</w:t>
            </w:r>
            <w:proofErr w:type="spellEnd"/>
            <w:r w:rsidRPr="00BF5B0F">
              <w:rPr>
                <w:rFonts w:ascii="Aldine721 BT" w:eastAsia="Times New Roman" w:hAnsi="Aldine721 BT" w:cs="Times New Roman"/>
                <w:sz w:val="20"/>
                <w:szCs w:val="20"/>
              </w:rPr>
              <w:t xml:space="preserve">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EF5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FB6E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50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9C0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616</w:t>
            </w:r>
          </w:p>
        </w:tc>
      </w:tr>
      <w:tr w:rsidR="00231ED7" w:rsidRPr="00BF5B0F" w14:paraId="56339E21"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A019E"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CB23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CA0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B864F"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Nirmal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C4D7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5B33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49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98F1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177</w:t>
            </w:r>
          </w:p>
        </w:tc>
      </w:tr>
      <w:tr w:rsidR="00231ED7" w:rsidRPr="00BF5B0F" w14:paraId="7BBF04B7"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62EFC"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5289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3787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1ED0A" w14:textId="77777777" w:rsidR="00231ED7" w:rsidRPr="00025041" w:rsidRDefault="00231ED7" w:rsidP="00380926">
            <w:pPr>
              <w:spacing w:after="0" w:line="240" w:lineRule="auto"/>
              <w:ind w:left="100" w:right="100"/>
              <w:rPr>
                <w:rFonts w:ascii="Aldine721 BT" w:hAnsi="Aldine721 BT" w:cs="Times New Roman"/>
                <w:spacing w:val="-4"/>
                <w:sz w:val="20"/>
                <w:szCs w:val="20"/>
              </w:rPr>
            </w:pPr>
            <w:proofErr w:type="spellStart"/>
            <w:r w:rsidRPr="00025041">
              <w:rPr>
                <w:rFonts w:ascii="Aldine721 BT" w:eastAsia="Times New Roman" w:hAnsi="Aldine721 BT" w:cs="Times New Roman"/>
                <w:spacing w:val="-4"/>
                <w:sz w:val="20"/>
                <w:szCs w:val="20"/>
              </w:rPr>
              <w:t>Sanmoy</w:t>
            </w:r>
            <w:proofErr w:type="spellEnd"/>
            <w:r w:rsidRPr="00025041">
              <w:rPr>
                <w:rFonts w:ascii="Aldine721 BT" w:eastAsia="Times New Roman" w:hAnsi="Aldine721 BT" w:cs="Times New Roman"/>
                <w:spacing w:val="-4"/>
                <w:sz w:val="20"/>
                <w:szCs w:val="20"/>
              </w:rPr>
              <w:t xml:space="preserve"> Bandyopadhy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F50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9D7D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3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9A0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149</w:t>
            </w:r>
          </w:p>
        </w:tc>
      </w:tr>
      <w:tr w:rsidR="00231ED7" w:rsidRPr="00BF5B0F" w14:paraId="7E0B193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DE6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ihat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62F3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DA06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05AD4"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Majum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939B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77B3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16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DE79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835</w:t>
            </w:r>
          </w:p>
        </w:tc>
      </w:tr>
      <w:tr w:rsidR="00231ED7" w:rsidRPr="00BF5B0F" w14:paraId="6D732C4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379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Gopalpu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7E1C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EADA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87F10"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Aditi Munsh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F66D9"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96B1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5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E76D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296</w:t>
            </w:r>
          </w:p>
        </w:tc>
      </w:tr>
      <w:tr w:rsidR="00231ED7" w:rsidRPr="00BF5B0F" w14:paraId="395D9D5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706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Gopalpu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3FA4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4B3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6590A"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mik</w:t>
            </w:r>
            <w:proofErr w:type="spellEnd"/>
            <w:r w:rsidRPr="00BF5B0F">
              <w:rPr>
                <w:rFonts w:ascii="Aldine721 BT" w:eastAsia="Times New Roman" w:hAnsi="Aldine721 BT" w:cs="Times New Roman"/>
                <w:sz w:val="20"/>
                <w:szCs w:val="20"/>
              </w:rPr>
              <w:t xml:space="preserve"> Bhattachar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2A91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D32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35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816C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843</w:t>
            </w:r>
          </w:p>
        </w:tc>
      </w:tr>
      <w:tr w:rsidR="00231ED7" w:rsidRPr="00BF5B0F" w14:paraId="484A96FF"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ADBE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Gopalpur</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385C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F56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731DF"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bhajit</w:t>
            </w:r>
            <w:proofErr w:type="spellEnd"/>
            <w:r w:rsidRPr="00BF5B0F">
              <w:rPr>
                <w:rFonts w:ascii="Aldine721 BT" w:eastAsia="Times New Roman" w:hAnsi="Aldine721 BT" w:cs="Times New Roman"/>
                <w:sz w:val="20"/>
                <w:szCs w:val="20"/>
              </w:rPr>
              <w:t xml:space="preserve"> Dasgupt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0F51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6DB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51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0AD0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253</w:t>
            </w:r>
          </w:p>
        </w:tc>
      </w:tr>
      <w:tr w:rsidR="00231ED7" w:rsidRPr="00BF5B0F" w14:paraId="22CE81D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F89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New Tow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37C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0AB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B4790"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sh</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50FF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165F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37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1B7A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432</w:t>
            </w:r>
          </w:p>
        </w:tc>
      </w:tr>
      <w:tr w:rsidR="00231ED7" w:rsidRPr="00BF5B0F" w14:paraId="5FAF6D7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7F39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New Tow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8C39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3781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362E6" w14:textId="72C28E72"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haskar Roy </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5E92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E173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94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E877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399</w:t>
            </w:r>
          </w:p>
        </w:tc>
      </w:tr>
      <w:tr w:rsidR="00231ED7" w:rsidRPr="00BF5B0F" w14:paraId="09115E1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820E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jarhat New Tow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2C0D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CD52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A9D06"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ptarshi</w:t>
            </w:r>
            <w:proofErr w:type="spellEnd"/>
            <w:r w:rsidRPr="00BF5B0F">
              <w:rPr>
                <w:rFonts w:ascii="Aldine721 BT" w:eastAsia="Times New Roman" w:hAnsi="Aldine721 BT" w:cs="Times New Roman"/>
                <w:sz w:val="20"/>
                <w:szCs w:val="20"/>
              </w:rPr>
              <w:t xml:space="preserve"> Deb</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6D72F"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9DE0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54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8402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511</w:t>
            </w:r>
          </w:p>
        </w:tc>
      </w:tr>
      <w:tr w:rsidR="00231ED7" w:rsidRPr="00BF5B0F" w14:paraId="19EACD0C"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3C7AF"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deshkhal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08646"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C1574"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FDDE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kumar </w:t>
            </w:r>
            <w:proofErr w:type="spellStart"/>
            <w:r w:rsidRPr="00BF5B0F">
              <w:rPr>
                <w:rFonts w:ascii="Aldine721 BT" w:eastAsia="Times New Roman" w:hAnsi="Aldine721 BT" w:cs="Times New Roman"/>
                <w:sz w:val="20"/>
                <w:szCs w:val="20"/>
              </w:rPr>
              <w:t>Maha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FD94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053A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45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566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685</w:t>
            </w:r>
          </w:p>
        </w:tc>
      </w:tr>
      <w:tr w:rsidR="00231ED7" w:rsidRPr="00BF5B0F" w14:paraId="72468058"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9004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deshkhal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B8E9C"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ADE12"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64BDB"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Dr. Bhaskar Sard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8D8F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75ADD"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76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5847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378</w:t>
            </w:r>
          </w:p>
        </w:tc>
      </w:tr>
      <w:tr w:rsidR="00231ED7" w:rsidRPr="00BF5B0F" w14:paraId="5420237A"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B100"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deshkhal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0F86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5A7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95279"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o</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DB81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BEC7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38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AC40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31</w:t>
            </w:r>
          </w:p>
        </w:tc>
      </w:tr>
      <w:tr w:rsidR="00231ED7" w:rsidRPr="00BF5B0F" w14:paraId="20D6070D"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DE9B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rup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C0EF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7BCF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99E29"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n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54E7A"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0986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78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296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800</w:t>
            </w:r>
          </w:p>
        </w:tc>
      </w:tr>
      <w:tr w:rsidR="00231ED7" w:rsidRPr="00BF5B0F" w14:paraId="1C8DDF2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95397"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rup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8A7D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BB0BB"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D6AA" w14:textId="77777777" w:rsidR="00231ED7" w:rsidRPr="00BF5B0F" w:rsidRDefault="00231ED7" w:rsidP="00380926">
            <w:pPr>
              <w:spacing w:after="0" w:line="240" w:lineRule="auto"/>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rindaban</w:t>
            </w:r>
            <w:proofErr w:type="spellEnd"/>
            <w:r w:rsidRPr="00BF5B0F">
              <w:rPr>
                <w:rFonts w:ascii="Aldine721 BT" w:eastAsia="Times New Roman" w:hAnsi="Aldine721 BT" w:cs="Times New Roman"/>
                <w:sz w:val="20"/>
                <w:szCs w:val="20"/>
              </w:rPr>
              <w:t xml:space="preserve">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324B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3EB47"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98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5CD33"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702</w:t>
            </w:r>
          </w:p>
        </w:tc>
      </w:tr>
      <w:tr w:rsidR="00231ED7" w:rsidRPr="00BF5B0F" w14:paraId="5082B5EB" w14:textId="77777777" w:rsidTr="00380926">
        <w:trPr>
          <w:cantSplit/>
          <w:jc w:val="center"/>
        </w:trPr>
        <w:tc>
          <w:tcPr>
            <w:tcW w:w="197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72C99" w14:textId="77777777" w:rsidR="00231ED7" w:rsidRPr="00BF5B0F" w:rsidRDefault="00231ED7" w:rsidP="00DC11AB">
            <w:pPr>
              <w:spacing w:after="0" w:line="240" w:lineRule="auto"/>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rupnag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690FE"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54EF1"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25842" w14:textId="77777777" w:rsidR="00231ED7" w:rsidRPr="00BF5B0F" w:rsidRDefault="00231ED7" w:rsidP="00380926">
            <w:pPr>
              <w:spacing w:after="0" w:line="240" w:lineRule="auto"/>
              <w:ind w:left="100" w:right="100"/>
              <w:rPr>
                <w:rFonts w:ascii="Aldine721 BT" w:hAnsi="Aldine721 BT" w:cs="Times New Roman"/>
                <w:sz w:val="20"/>
                <w:szCs w:val="20"/>
              </w:rPr>
            </w:pPr>
            <w:r w:rsidRPr="00BF5B0F">
              <w:rPr>
                <w:rFonts w:ascii="Aldine721 BT" w:eastAsia="Times New Roman" w:hAnsi="Aldine721 BT" w:cs="Times New Roman"/>
                <w:sz w:val="20"/>
                <w:szCs w:val="20"/>
              </w:rPr>
              <w:t>Biswajit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09440"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41E88"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28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44BF5" w14:textId="77777777" w:rsidR="00231ED7" w:rsidRPr="00BF5B0F" w:rsidRDefault="00231ED7" w:rsidP="00DC11AB">
            <w:pPr>
              <w:spacing w:after="0" w:line="240" w:lineRule="auto"/>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026</w:t>
            </w:r>
          </w:p>
        </w:tc>
      </w:tr>
    </w:tbl>
    <w:p w14:paraId="4189CFE3" w14:textId="77777777" w:rsidR="00231ED7" w:rsidRPr="00BF5B0F" w:rsidRDefault="00231ED7" w:rsidP="00813AD3">
      <w:pPr>
        <w:pStyle w:val="Heading2"/>
      </w:pPr>
    </w:p>
    <w:p w14:paraId="5EF9174C" w14:textId="2509A19A" w:rsidR="00231ED7" w:rsidRPr="00BF5B0F" w:rsidRDefault="00231ED7" w:rsidP="00DC11AB">
      <w:pPr>
        <w:spacing w:after="0" w:line="240" w:lineRule="auto"/>
        <w:jc w:val="both"/>
        <w:rPr>
          <w:rFonts w:ascii="Aldine721 BT" w:eastAsiaTheme="majorEastAsia" w:hAnsi="Aldine721 BT" w:cs="Times New Roman"/>
          <w:b/>
          <w:bCs/>
          <w:sz w:val="20"/>
          <w:szCs w:val="20"/>
        </w:rPr>
      </w:pPr>
    </w:p>
    <w:p w14:paraId="14FFA4AA" w14:textId="77777777" w:rsidR="00231ED7" w:rsidRPr="00BF5B0F" w:rsidRDefault="00231ED7" w:rsidP="00813AD3">
      <w:pPr>
        <w:pStyle w:val="Heading2"/>
        <w:rPr>
          <w:bCs/>
        </w:rPr>
      </w:pPr>
      <w:r w:rsidRPr="00BF5B0F">
        <w:t>Annex 15: Paschim Medinipur District Election Results: Top 3 Candidates by Votes in Each Constituency</w:t>
      </w:r>
    </w:p>
    <w:tbl>
      <w:tblPr>
        <w:tblStyle w:val="Table"/>
        <w:tblW w:w="9029" w:type="dxa"/>
        <w:jc w:val="center"/>
        <w:tblLayout w:type="fixed"/>
        <w:tblLook w:val="0420" w:firstRow="1" w:lastRow="0" w:firstColumn="0" w:lastColumn="0" w:noHBand="0" w:noVBand="1"/>
      </w:tblPr>
      <w:tblGrid>
        <w:gridCol w:w="1691"/>
        <w:gridCol w:w="851"/>
        <w:gridCol w:w="1134"/>
        <w:gridCol w:w="2410"/>
        <w:gridCol w:w="958"/>
        <w:gridCol w:w="993"/>
        <w:gridCol w:w="992"/>
      </w:tblGrid>
      <w:tr w:rsidR="00231ED7" w:rsidRPr="00BF5B0F" w14:paraId="3B8BFDCC" w14:textId="77777777" w:rsidTr="00AD3992">
        <w:trPr>
          <w:cantSplit/>
          <w:tblHeader/>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CD05F"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2925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51EE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F2ABB"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7253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BB4A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E464E"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5EECC3F7" w14:textId="77777777" w:rsidTr="00AD3992">
        <w:trPr>
          <w:cantSplit/>
          <w:jc w:val="center"/>
        </w:trPr>
        <w:tc>
          <w:tcPr>
            <w:tcW w:w="169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43E5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npur</w:t>
            </w:r>
            <w:proofErr w:type="spellEnd"/>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7A70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EBB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31F1C"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ebnath </w:t>
            </w:r>
            <w:proofErr w:type="spellStart"/>
            <w:r w:rsidRPr="00BF5B0F">
              <w:rPr>
                <w:rFonts w:ascii="Aldine721 BT" w:eastAsia="Times New Roman" w:hAnsi="Aldine721 BT" w:cs="Times New Roman"/>
                <w:sz w:val="20"/>
                <w:szCs w:val="20"/>
              </w:rPr>
              <w:t>Hansda</w:t>
            </w:r>
            <w:proofErr w:type="spellEnd"/>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D5C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DDF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277</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5E9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494</w:t>
            </w:r>
          </w:p>
        </w:tc>
      </w:tr>
      <w:tr w:rsidR="00231ED7" w:rsidRPr="00BF5B0F" w14:paraId="511ABA2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6D10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E65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B4B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DDF81"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l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re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428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3A8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78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8853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430</w:t>
            </w:r>
          </w:p>
        </w:tc>
      </w:tr>
      <w:tr w:rsidR="00231ED7" w:rsidRPr="00BF5B0F" w14:paraId="207B4D21"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49F6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i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B4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20F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85717"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bak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nsd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1E0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9A6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959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35</w:t>
            </w:r>
          </w:p>
        </w:tc>
      </w:tr>
      <w:tr w:rsidR="00231ED7" w:rsidRPr="00BF5B0F" w14:paraId="7D082BDA"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A9DF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rako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9EDD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4EE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E1A81"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rup </w:t>
            </w:r>
            <w:proofErr w:type="spellStart"/>
            <w:r w:rsidRPr="00BF5B0F">
              <w:rPr>
                <w:rFonts w:ascii="Aldine721 BT" w:eastAsia="Times New Roman" w:hAnsi="Aldine721 BT" w:cs="Times New Roman"/>
                <w:sz w:val="20"/>
                <w:szCs w:val="20"/>
              </w:rPr>
              <w:t>Dha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BAB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638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8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EF0C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81</w:t>
            </w:r>
          </w:p>
        </w:tc>
      </w:tr>
      <w:tr w:rsidR="00231ED7" w:rsidRPr="00BF5B0F" w14:paraId="0FCF7F02"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74C6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rako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B996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82F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CA8DA"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baram</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66D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D7AA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5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6F63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764</w:t>
            </w:r>
          </w:p>
        </w:tc>
      </w:tr>
      <w:tr w:rsidR="00231ED7" w:rsidRPr="00BF5B0F" w14:paraId="2C3E136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834F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rako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494E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19C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8CBAB"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uranga</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A5A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2AC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29D0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95</w:t>
            </w:r>
          </w:p>
        </w:tc>
      </w:tr>
      <w:tr w:rsidR="00231ED7" w:rsidRPr="00BF5B0F" w14:paraId="0C8CD2D7"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ACFF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nt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96BD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AA5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02855" w14:textId="77777777" w:rsidR="00231ED7" w:rsidRPr="00AD3992" w:rsidRDefault="00231ED7" w:rsidP="00AD3992">
            <w:pPr>
              <w:spacing w:after="0"/>
              <w:ind w:left="100" w:right="100"/>
              <w:rPr>
                <w:rFonts w:ascii="Aldine721 BT" w:hAnsi="Aldine721 BT" w:cs="Times New Roman"/>
                <w:spacing w:val="-4"/>
                <w:sz w:val="20"/>
                <w:szCs w:val="20"/>
              </w:rPr>
            </w:pPr>
            <w:r w:rsidRPr="00AD3992">
              <w:rPr>
                <w:rFonts w:ascii="Aldine721 BT" w:eastAsia="Times New Roman" w:hAnsi="Aldine721 BT" w:cs="Times New Roman"/>
                <w:spacing w:val="-4"/>
                <w:sz w:val="20"/>
                <w:szCs w:val="20"/>
              </w:rPr>
              <w:t>Bikram Chandra Prad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8357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923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2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842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3</w:t>
            </w:r>
          </w:p>
        </w:tc>
      </w:tr>
      <w:tr w:rsidR="00231ED7" w:rsidRPr="00BF5B0F" w14:paraId="7E081784"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1397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nt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6E0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F222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EFA0D"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ktipada</w:t>
            </w:r>
            <w:proofErr w:type="spellEnd"/>
            <w:r w:rsidRPr="00BF5B0F">
              <w:rPr>
                <w:rFonts w:ascii="Aldine721 BT" w:eastAsia="Times New Roman" w:hAnsi="Aldine721 BT" w:cs="Times New Roman"/>
                <w:sz w:val="20"/>
                <w:szCs w:val="20"/>
              </w:rPr>
              <w:t xml:space="preserve"> Naya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BBF8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F932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58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D3B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934</w:t>
            </w:r>
          </w:p>
        </w:tc>
      </w:tr>
      <w:tr w:rsidR="00231ED7" w:rsidRPr="00BF5B0F" w14:paraId="387DAB7F"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B2CE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nt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636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454F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4FA1"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isir Kumar Pa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AC8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BB2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5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78D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02</w:t>
            </w:r>
          </w:p>
        </w:tc>
      </w:tr>
      <w:tr w:rsidR="00231ED7" w:rsidRPr="00BF5B0F" w14:paraId="76B4C2FE"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909A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s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4B97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CDE7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FE801"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mata </w:t>
            </w:r>
            <w:proofErr w:type="spellStart"/>
            <w:r w:rsidRPr="00BF5B0F">
              <w:rPr>
                <w:rFonts w:ascii="Aldine721 BT" w:eastAsia="Times New Roman" w:hAnsi="Aldine721 BT" w:cs="Times New Roman"/>
                <w:sz w:val="20"/>
                <w:szCs w:val="20"/>
              </w:rPr>
              <w:t>Bhuni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447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BC59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7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8529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842</w:t>
            </w:r>
          </w:p>
        </w:tc>
      </w:tr>
      <w:tr w:rsidR="00231ED7" w:rsidRPr="00BF5B0F" w14:paraId="4760136C"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9723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s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EE5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933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B2854"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rasanta </w:t>
            </w:r>
            <w:proofErr w:type="spellStart"/>
            <w:r w:rsidRPr="00BF5B0F">
              <w:rPr>
                <w:rFonts w:ascii="Aldine721 BT" w:eastAsia="Times New Roman" w:hAnsi="Aldine721 BT" w:cs="Times New Roman"/>
                <w:sz w:val="20"/>
                <w:szCs w:val="20"/>
              </w:rPr>
              <w:t>Be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6EE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29D4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91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8C95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866</w:t>
            </w:r>
          </w:p>
        </w:tc>
      </w:tr>
      <w:tr w:rsidR="00231ED7" w:rsidRPr="00BF5B0F" w14:paraId="2AB3F843"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5FEC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Das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B413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225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02BCA"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hruba</w:t>
            </w:r>
            <w:proofErr w:type="spellEnd"/>
            <w:r w:rsidRPr="00BF5B0F">
              <w:rPr>
                <w:rFonts w:ascii="Aldine721 BT" w:eastAsia="Times New Roman" w:hAnsi="Aldine721 BT" w:cs="Times New Roman"/>
                <w:sz w:val="20"/>
                <w:szCs w:val="20"/>
              </w:rPr>
              <w:t xml:space="preserve"> Sekhar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CB76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4CE2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0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5589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658</w:t>
            </w:r>
          </w:p>
        </w:tc>
      </w:tr>
      <w:tr w:rsidR="00231ED7" w:rsidRPr="00BF5B0F" w14:paraId="7A88A4EB"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7FB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eb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E23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C9DC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CE715"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Humayun Kabi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9CEB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D3F1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85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B318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26</w:t>
            </w:r>
          </w:p>
        </w:tc>
      </w:tr>
      <w:tr w:rsidR="00231ED7" w:rsidRPr="00BF5B0F" w14:paraId="3D51D776"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BBC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eb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D72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994B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9ED99"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Bharati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A8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860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62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3FCB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3,901</w:t>
            </w:r>
          </w:p>
        </w:tc>
      </w:tr>
      <w:tr w:rsidR="00231ED7" w:rsidRPr="00BF5B0F" w14:paraId="1FDB6B2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396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Deb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23F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EEA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CB285"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nkrishna</w:t>
            </w:r>
            <w:proofErr w:type="spellEnd"/>
            <w:r w:rsidRPr="00BF5B0F">
              <w:rPr>
                <w:rFonts w:ascii="Aldine721 BT" w:eastAsia="Times New Roman" w:hAnsi="Aldine721 BT" w:cs="Times New Roman"/>
                <w:sz w:val="20"/>
                <w:szCs w:val="20"/>
              </w:rPr>
              <w:t xml:space="preserve">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997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1D9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2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249F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214</w:t>
            </w:r>
          </w:p>
        </w:tc>
      </w:tr>
      <w:tr w:rsidR="00231ED7" w:rsidRPr="00BF5B0F" w14:paraId="1F58C9B0"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AB7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arbe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7E88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0BA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F9979"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Uttara Singha (</w:t>
            </w:r>
            <w:proofErr w:type="spellStart"/>
            <w:r w:rsidRPr="00BF5B0F">
              <w:rPr>
                <w:rFonts w:ascii="Aldine721 BT" w:eastAsia="Times New Roman" w:hAnsi="Aldine721 BT" w:cs="Times New Roman"/>
                <w:sz w:val="20"/>
                <w:szCs w:val="20"/>
              </w:rPr>
              <w:t>Hazra</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F711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2CA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92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EE15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72</w:t>
            </w:r>
          </w:p>
        </w:tc>
      </w:tr>
      <w:tr w:rsidR="00231ED7" w:rsidRPr="00BF5B0F" w14:paraId="46D52E07"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E26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arbe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C546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E15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E2AFB"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dan </w:t>
            </w:r>
            <w:proofErr w:type="spellStart"/>
            <w:r w:rsidRPr="00BF5B0F">
              <w:rPr>
                <w:rFonts w:ascii="Aldine721 BT" w:eastAsia="Times New Roman" w:hAnsi="Aldine721 BT" w:cs="Times New Roman"/>
                <w:sz w:val="20"/>
                <w:szCs w:val="20"/>
              </w:rPr>
              <w:t>Ruidas</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3AF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27D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35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A70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314</w:t>
            </w:r>
          </w:p>
        </w:tc>
      </w:tr>
      <w:tr w:rsidR="00231ED7" w:rsidRPr="00BF5B0F" w14:paraId="2D4FDE0B"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399C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arbe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E91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C35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5C24A"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hosh Kumar </w:t>
            </w:r>
            <w:proofErr w:type="spellStart"/>
            <w:r w:rsidRPr="00BF5B0F">
              <w:rPr>
                <w:rFonts w:ascii="Aldine721 BT" w:eastAsia="Times New Roman" w:hAnsi="Aldine721 BT" w:cs="Times New Roman"/>
                <w:sz w:val="20"/>
                <w:szCs w:val="20"/>
              </w:rPr>
              <w:t>Tap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B60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8DE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17F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323</w:t>
            </w:r>
          </w:p>
        </w:tc>
      </w:tr>
      <w:tr w:rsidR="00231ED7" w:rsidRPr="00BF5B0F" w14:paraId="5BA1FAFB"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6234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Ghat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498D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72F9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A81E4"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ita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pat</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5B2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B01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81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3E8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6</w:t>
            </w:r>
          </w:p>
        </w:tc>
      </w:tr>
      <w:tr w:rsidR="00231ED7" w:rsidRPr="00BF5B0F" w14:paraId="43596A6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6499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hat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33B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A9FD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39A16"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hankar </w:t>
            </w:r>
            <w:proofErr w:type="spellStart"/>
            <w:r w:rsidRPr="00BF5B0F">
              <w:rPr>
                <w:rFonts w:ascii="Aldine721 BT" w:eastAsia="Times New Roman" w:hAnsi="Aldine721 BT" w:cs="Times New Roman"/>
                <w:sz w:val="20"/>
                <w:szCs w:val="20"/>
              </w:rPr>
              <w:t>Dola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AE5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CAF3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8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AD0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681</w:t>
            </w:r>
          </w:p>
        </w:tc>
      </w:tr>
      <w:tr w:rsidR="00231ED7" w:rsidRPr="00BF5B0F" w14:paraId="28F46240"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36C5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hat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F78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ECA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0D2FC"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amal Chandra </w:t>
            </w:r>
            <w:proofErr w:type="spellStart"/>
            <w:r w:rsidRPr="00BF5B0F">
              <w:rPr>
                <w:rFonts w:ascii="Aldine721 BT" w:eastAsia="Times New Roman" w:hAnsi="Aldine721 BT" w:cs="Times New Roman"/>
                <w:sz w:val="20"/>
                <w:szCs w:val="20"/>
              </w:rPr>
              <w:t>Dolu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AE51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276A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E7DF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57</w:t>
            </w:r>
          </w:p>
        </w:tc>
      </w:tr>
      <w:tr w:rsidR="00231ED7" w:rsidRPr="00BF5B0F" w14:paraId="07C3D3D8"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9F71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pi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8C5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FCC1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6C510"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Khagendra</w:t>
            </w:r>
            <w:proofErr w:type="spellEnd"/>
            <w:r w:rsidRPr="00BF5B0F">
              <w:rPr>
                <w:rFonts w:ascii="Aldine721 BT" w:eastAsia="Times New Roman" w:hAnsi="Aldine721 BT" w:cs="Times New Roman"/>
                <w:sz w:val="20"/>
                <w:szCs w:val="20"/>
              </w:rPr>
              <w:t xml:space="preserve"> Nath </w:t>
            </w:r>
            <w:proofErr w:type="spellStart"/>
            <w:r w:rsidRPr="00BF5B0F">
              <w:rPr>
                <w:rFonts w:ascii="Aldine721 BT" w:eastAsia="Times New Roman" w:hAnsi="Aldine721 BT" w:cs="Times New Roman"/>
                <w:sz w:val="20"/>
                <w:szCs w:val="20"/>
              </w:rPr>
              <w:t>Maha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2BD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708E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1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E6E8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768</w:t>
            </w:r>
          </w:p>
        </w:tc>
      </w:tr>
      <w:tr w:rsidR="00231ED7" w:rsidRPr="00BF5B0F" w14:paraId="0FC47743"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2B6F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pi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330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9ABB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DC30E"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ji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0CA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C197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34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A33D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528</w:t>
            </w:r>
          </w:p>
        </w:tc>
      </w:tr>
      <w:tr w:rsidR="00231ED7" w:rsidRPr="00BF5B0F" w14:paraId="37E776DA"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FEDD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piballav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58E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7D1F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DA214"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Prasanta Kumar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FB4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AA22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1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B8E1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28</w:t>
            </w:r>
          </w:p>
        </w:tc>
      </w:tr>
      <w:tr w:rsidR="00231ED7" w:rsidRPr="00BF5B0F" w14:paraId="667024C2"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7694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har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DB7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A48D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A339C"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rbah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nsd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A9B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2F1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49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A50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240</w:t>
            </w:r>
          </w:p>
        </w:tc>
      </w:tr>
      <w:tr w:rsidR="00231ED7" w:rsidRPr="00BF5B0F" w14:paraId="136C57DD"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F264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har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D53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A50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03BDA"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khama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tpathy</w:t>
            </w:r>
            <w:proofErr w:type="spellEnd"/>
            <w:r w:rsidRPr="00BF5B0F">
              <w:rPr>
                <w:rFonts w:ascii="Aldine721 BT" w:eastAsia="Times New Roman" w:hAnsi="Aldine721 BT" w:cs="Times New Roman"/>
                <w:sz w:val="20"/>
                <w:szCs w:val="20"/>
              </w:rPr>
              <w:t xml:space="preserve"> (Jah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519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B8DD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2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D25B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823</w:t>
            </w:r>
          </w:p>
        </w:tc>
      </w:tr>
      <w:tr w:rsidR="00231ED7" w:rsidRPr="00BF5B0F" w14:paraId="22C92FA7"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37B3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har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B1B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F9E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8553A"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dhuja</w:t>
            </w:r>
            <w:proofErr w:type="spellEnd"/>
            <w:r w:rsidRPr="00BF5B0F">
              <w:rPr>
                <w:rFonts w:ascii="Aldine721 BT" w:eastAsia="Times New Roman" w:hAnsi="Aldine721 BT" w:cs="Times New Roman"/>
                <w:sz w:val="20"/>
                <w:szCs w:val="20"/>
              </w:rPr>
              <w:t xml:space="preserve"> Sen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A4B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DF3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3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C482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94</w:t>
            </w:r>
          </w:p>
        </w:tc>
      </w:tr>
      <w:tr w:rsidR="00231ED7" w:rsidRPr="00BF5B0F" w14:paraId="1FB2C5AD"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5DC9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iary</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BFB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B256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6AF2B"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aresh </w:t>
            </w:r>
            <w:proofErr w:type="spellStart"/>
            <w:r w:rsidRPr="00BF5B0F">
              <w:rPr>
                <w:rFonts w:ascii="Aldine721 BT" w:eastAsia="Times New Roman" w:hAnsi="Aldine721 BT" w:cs="Times New Roman"/>
                <w:sz w:val="20"/>
                <w:szCs w:val="20"/>
              </w:rPr>
              <w:t>Murm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ADAD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B2C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3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07AC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330</w:t>
            </w:r>
          </w:p>
        </w:tc>
      </w:tr>
      <w:tr w:rsidR="00231ED7" w:rsidRPr="00BF5B0F" w14:paraId="64C99EE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6417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iary</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A82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EB1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B8DEC"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l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r w:rsidRPr="00BF5B0F">
              <w:rPr>
                <w:rFonts w:ascii="Aldine721 BT" w:eastAsia="Times New Roman" w:hAnsi="Aldine721 BT" w:cs="Times New Roman"/>
                <w:sz w:val="20"/>
                <w:szCs w:val="20"/>
              </w:rPr>
              <w:t xml:space="preserve"> Sore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044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E754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0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4D5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766</w:t>
            </w:r>
          </w:p>
        </w:tc>
      </w:tr>
      <w:tr w:rsidR="00231ED7" w:rsidRPr="00BF5B0F" w14:paraId="03D81D93"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2414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iary</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E816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732F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C2DBE"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Pulin</w:t>
            </w:r>
            <w:proofErr w:type="spellEnd"/>
            <w:r w:rsidRPr="00BF5B0F">
              <w:rPr>
                <w:rFonts w:ascii="Aldine721 BT" w:eastAsia="Times New Roman" w:hAnsi="Aldine721 BT" w:cs="Times New Roman"/>
                <w:sz w:val="20"/>
                <w:szCs w:val="20"/>
              </w:rPr>
              <w:t xml:space="preserve"> Bihari </w:t>
            </w:r>
            <w:proofErr w:type="spellStart"/>
            <w:r w:rsidRPr="00BF5B0F">
              <w:rPr>
                <w:rFonts w:ascii="Aldine721 BT" w:eastAsia="Times New Roman" w:hAnsi="Aldine721 BT" w:cs="Times New Roman"/>
                <w:sz w:val="20"/>
                <w:szCs w:val="20"/>
              </w:rPr>
              <w:t>Baske</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381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E374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A6D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00</w:t>
            </w:r>
          </w:p>
        </w:tc>
      </w:tr>
      <w:tr w:rsidR="00231ED7" w:rsidRPr="00BF5B0F" w14:paraId="32B2D0D0"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341D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243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3CA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BE184"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eul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7896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FF9D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99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0351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20</w:t>
            </w:r>
          </w:p>
        </w:tc>
      </w:tr>
      <w:tr w:rsidR="00231ED7" w:rsidRPr="00BF5B0F" w14:paraId="593CFA8F"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17A6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290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3FD1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1D59E"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itish</w:t>
            </w:r>
            <w:proofErr w:type="spellEnd"/>
            <w:r w:rsidRPr="00BF5B0F">
              <w:rPr>
                <w:rFonts w:ascii="Aldine721 BT" w:eastAsia="Times New Roman" w:hAnsi="Aldine721 BT" w:cs="Times New Roman"/>
                <w:sz w:val="20"/>
                <w:szCs w:val="20"/>
              </w:rPr>
              <w:t xml:space="preserve"> Ranjan </w:t>
            </w:r>
            <w:proofErr w:type="spellStart"/>
            <w:r w:rsidRPr="00BF5B0F">
              <w:rPr>
                <w:rFonts w:ascii="Aldine721 BT" w:eastAsia="Times New Roman" w:hAnsi="Aldine721 BT" w:cs="Times New Roman"/>
                <w:sz w:val="20"/>
                <w:szCs w:val="20"/>
              </w:rPr>
              <w:t>Ku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CE76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69F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2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860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602</w:t>
            </w:r>
          </w:p>
        </w:tc>
      </w:tr>
      <w:tr w:rsidR="00231ED7" w:rsidRPr="00BF5B0F" w14:paraId="5A55DCD3"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5327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e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CE1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404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D9F42"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esw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Dolo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36B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D29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6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39F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72</w:t>
            </w:r>
          </w:p>
        </w:tc>
      </w:tr>
      <w:tr w:rsidR="00231ED7" w:rsidRPr="00BF5B0F" w14:paraId="67A160B2"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57F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harag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0788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BA0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A5BAA"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nen</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B6E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B64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72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2B0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230</w:t>
            </w:r>
          </w:p>
        </w:tc>
      </w:tr>
      <w:tr w:rsidR="00231ED7" w:rsidRPr="00BF5B0F" w14:paraId="00C013F6"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78A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harag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C76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D29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F24B6"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huy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038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847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49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1DE7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252</w:t>
            </w:r>
          </w:p>
        </w:tc>
      </w:tr>
      <w:tr w:rsidR="00231ED7" w:rsidRPr="00BF5B0F" w14:paraId="5E5C36E6"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A75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harag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E2F0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EC0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0B8F2"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yed Saddam Al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41A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F9F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82E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31</w:t>
            </w:r>
          </w:p>
        </w:tc>
      </w:tr>
      <w:tr w:rsidR="00231ED7" w:rsidRPr="00BF5B0F" w14:paraId="1C986D82"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2ED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Kharagpur </w:t>
            </w:r>
            <w:proofErr w:type="spellStart"/>
            <w:r w:rsidRPr="00BF5B0F">
              <w:rPr>
                <w:rFonts w:ascii="Aldine721 BT" w:eastAsia="Times New Roman" w:hAnsi="Aldine721 BT" w:cs="Times New Roman"/>
                <w:sz w:val="20"/>
                <w:szCs w:val="20"/>
              </w:rPr>
              <w:t>Sad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92A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DE9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55B40"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iranmo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Chattopadhyay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A6BE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B86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6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FD5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71</w:t>
            </w:r>
          </w:p>
        </w:tc>
      </w:tr>
      <w:tr w:rsidR="00231ED7" w:rsidRPr="00BF5B0F" w14:paraId="240BE95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DD43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Kharagpur </w:t>
            </w:r>
            <w:proofErr w:type="spellStart"/>
            <w:r w:rsidRPr="00BF5B0F">
              <w:rPr>
                <w:rFonts w:ascii="Aldine721 BT" w:eastAsia="Times New Roman" w:hAnsi="Aldine721 BT" w:cs="Times New Roman"/>
                <w:sz w:val="20"/>
                <w:szCs w:val="20"/>
              </w:rPr>
              <w:t>Sad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320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150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B13FA"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Pradip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A434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3AC0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8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B22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045</w:t>
            </w:r>
          </w:p>
        </w:tc>
      </w:tr>
      <w:tr w:rsidR="00231ED7" w:rsidRPr="00BF5B0F" w14:paraId="605B18DC"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324D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Kharagpur </w:t>
            </w:r>
            <w:proofErr w:type="spellStart"/>
            <w:r w:rsidRPr="00BF5B0F">
              <w:rPr>
                <w:rFonts w:ascii="Aldine721 BT" w:eastAsia="Times New Roman" w:hAnsi="Aldine721 BT" w:cs="Times New Roman"/>
                <w:sz w:val="20"/>
                <w:szCs w:val="20"/>
              </w:rPr>
              <w:t>Sad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A1AF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91F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47839"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eeta</w:t>
            </w:r>
            <w:proofErr w:type="spellEnd"/>
            <w:r w:rsidRPr="00BF5B0F">
              <w:rPr>
                <w:rFonts w:ascii="Aldine721 BT" w:eastAsia="Times New Roman" w:hAnsi="Aldine721 BT" w:cs="Times New Roman"/>
                <w:sz w:val="20"/>
                <w:szCs w:val="20"/>
              </w:rPr>
              <w:t xml:space="preserve"> Sharm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4EA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BF8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9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945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48</w:t>
            </w:r>
          </w:p>
        </w:tc>
      </w:tr>
      <w:tr w:rsidR="00231ED7" w:rsidRPr="00BF5B0F" w14:paraId="537835E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58AF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edin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0CD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64C3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47A7"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June Malia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4B1C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5E1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17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6EE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397</w:t>
            </w:r>
          </w:p>
        </w:tc>
      </w:tr>
      <w:tr w:rsidR="00231ED7" w:rsidRPr="00BF5B0F" w14:paraId="68F96ABD"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9209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edin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C8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C23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0A06D"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mit</w:t>
            </w:r>
            <w:proofErr w:type="spellEnd"/>
            <w:r w:rsidRPr="00BF5B0F">
              <w:rPr>
                <w:rFonts w:ascii="Aldine721 BT" w:eastAsia="Times New Roman" w:hAnsi="Aldine721 BT" w:cs="Times New Roman"/>
                <w:sz w:val="20"/>
                <w:szCs w:val="20"/>
              </w:rPr>
              <w:t xml:space="preserve"> Kumar Da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738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FB4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7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D09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794</w:t>
            </w:r>
          </w:p>
        </w:tc>
      </w:tr>
      <w:tr w:rsidR="00231ED7" w:rsidRPr="00BF5B0F" w14:paraId="55FFEB74"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0CA3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Medin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AC65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71A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08F20"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un</w:t>
            </w:r>
            <w:proofErr w:type="spellEnd"/>
            <w:r w:rsidRPr="00BF5B0F">
              <w:rPr>
                <w:rFonts w:ascii="Aldine721 BT" w:eastAsia="Times New Roman" w:hAnsi="Aldine721 BT" w:cs="Times New Roman"/>
                <w:sz w:val="20"/>
                <w:szCs w:val="20"/>
              </w:rPr>
              <w:t xml:space="preserve"> Kumar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F8BB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034E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8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9CB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56</w:t>
            </w:r>
          </w:p>
        </w:tc>
      </w:tr>
      <w:tr w:rsidR="00231ED7" w:rsidRPr="00BF5B0F" w14:paraId="1BB96206"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8A41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ayan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D11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501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B933D"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tta </w:t>
            </w:r>
            <w:proofErr w:type="spellStart"/>
            <w:r w:rsidRPr="00BF5B0F">
              <w:rPr>
                <w:rFonts w:ascii="Aldine721 BT" w:eastAsia="Times New Roman" w:hAnsi="Aldine721 BT" w:cs="Times New Roman"/>
                <w:sz w:val="20"/>
                <w:szCs w:val="20"/>
              </w:rPr>
              <w:t>Surj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n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C75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F65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8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D816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16</w:t>
            </w:r>
          </w:p>
        </w:tc>
      </w:tr>
      <w:tr w:rsidR="00231ED7" w:rsidRPr="00BF5B0F" w14:paraId="6939FD7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2365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ayan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C01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107D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6C52E"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ma Prasad </w:t>
            </w:r>
            <w:proofErr w:type="spellStart"/>
            <w:r w:rsidRPr="00BF5B0F">
              <w:rPr>
                <w:rFonts w:ascii="Aldine721 BT" w:eastAsia="Times New Roman" w:hAnsi="Aldine721 BT" w:cs="Times New Roman"/>
                <w:sz w:val="20"/>
                <w:szCs w:val="20"/>
              </w:rPr>
              <w:t>Gir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75C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690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4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8791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249</w:t>
            </w:r>
          </w:p>
        </w:tc>
      </w:tr>
      <w:tr w:rsidR="00231ED7" w:rsidRPr="00BF5B0F" w14:paraId="3D94A5B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61B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rayangarh</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BB9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A5A5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900D2"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Tapas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12EC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BCA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22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C37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96</w:t>
            </w:r>
          </w:p>
        </w:tc>
      </w:tr>
      <w:tr w:rsidR="00231ED7" w:rsidRPr="00BF5B0F" w14:paraId="7F7982A5"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5F77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y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404A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31B6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F7371"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ula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CB0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2B7A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9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B8B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754</w:t>
            </w:r>
          </w:p>
        </w:tc>
      </w:tr>
      <w:tr w:rsidR="00231ED7" w:rsidRPr="00BF5B0F" w14:paraId="1E75A4A1"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5F33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y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182B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178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C6FA6"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ku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425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2379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14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A94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286</w:t>
            </w:r>
          </w:p>
        </w:tc>
      </w:tr>
      <w:tr w:rsidR="00231ED7" w:rsidRPr="00BF5B0F" w14:paraId="7216B974"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97E5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Nayagram</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1B9B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F361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BE80C"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aripad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are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21B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CBD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6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C0D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77</w:t>
            </w:r>
          </w:p>
        </w:tc>
      </w:tr>
      <w:tr w:rsidR="00231ED7" w:rsidRPr="00BF5B0F" w14:paraId="7A6B5E38"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594B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ing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7412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BDED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1D918"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ji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23D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EDB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43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8E1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56</w:t>
            </w:r>
          </w:p>
        </w:tc>
      </w:tr>
      <w:tr w:rsidR="00231ED7" w:rsidRPr="00BF5B0F" w14:paraId="248E87A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A880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ing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0330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1806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71354"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ntara Bhattachary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D74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0FD2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77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D0D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676</w:t>
            </w:r>
          </w:p>
        </w:tc>
      </w:tr>
      <w:tr w:rsidR="00231ED7" w:rsidRPr="00BF5B0F" w14:paraId="456D778E"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72E4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ing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6D8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2FC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E89CE"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amir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977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E51F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1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C719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30</w:t>
            </w:r>
          </w:p>
        </w:tc>
      </w:tr>
      <w:tr w:rsidR="00231ED7" w:rsidRPr="00BF5B0F" w14:paraId="733E59DB"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05F0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ang</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B2E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D11A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A28D4"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nas Ranjan </w:t>
            </w:r>
            <w:proofErr w:type="spellStart"/>
            <w:r w:rsidRPr="00BF5B0F">
              <w:rPr>
                <w:rFonts w:ascii="Aldine721 BT" w:eastAsia="Times New Roman" w:hAnsi="Aldine721 BT" w:cs="Times New Roman"/>
                <w:sz w:val="20"/>
                <w:szCs w:val="20"/>
              </w:rPr>
              <w:t>Bhuni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D10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597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0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24E3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64</w:t>
            </w:r>
          </w:p>
        </w:tc>
      </w:tr>
      <w:tr w:rsidR="00231ED7" w:rsidRPr="00BF5B0F" w14:paraId="7F8E1F2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A1F4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ang</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E7C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90E3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2FD90"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muly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676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32F5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2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B2DE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791</w:t>
            </w:r>
          </w:p>
        </w:tc>
      </w:tr>
      <w:tr w:rsidR="00231ED7" w:rsidRPr="00BF5B0F" w14:paraId="411B0280"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E52F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bang</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1BD4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7F8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9DCCD"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iranjib</w:t>
            </w:r>
            <w:proofErr w:type="spellEnd"/>
            <w:r w:rsidRPr="00BF5B0F">
              <w:rPr>
                <w:rFonts w:ascii="Aldine721 BT" w:eastAsia="Times New Roman" w:hAnsi="Aldine721 BT" w:cs="Times New Roman"/>
                <w:sz w:val="20"/>
                <w:szCs w:val="20"/>
              </w:rPr>
              <w:t xml:space="preserve"> Bhowmi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86C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0B3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4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D83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909</w:t>
            </w:r>
          </w:p>
        </w:tc>
      </w:tr>
      <w:tr w:rsidR="00231ED7" w:rsidRPr="00BF5B0F" w14:paraId="0FC7C8D9"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BB57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bo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CEB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438F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B1C6C"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rikant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E454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3CF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0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198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644</w:t>
            </w:r>
          </w:p>
        </w:tc>
      </w:tr>
      <w:tr w:rsidR="00231ED7" w:rsidRPr="00BF5B0F" w14:paraId="08D3513E"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0DFD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bo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8C92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9828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273EC" w14:textId="77777777" w:rsidR="00231ED7" w:rsidRPr="00BF5B0F" w:rsidRDefault="00231ED7" w:rsidP="00AD3992">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ib</w:t>
            </w:r>
            <w:proofErr w:type="spellEnd"/>
            <w:r w:rsidRPr="00BF5B0F">
              <w:rPr>
                <w:rFonts w:ascii="Aldine721 BT" w:eastAsia="Times New Roman" w:hAnsi="Aldine721 BT" w:cs="Times New Roman"/>
                <w:sz w:val="20"/>
                <w:szCs w:val="20"/>
              </w:rPr>
              <w:t xml:space="preserve"> Kund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62B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210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7E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517</w:t>
            </w:r>
          </w:p>
        </w:tc>
      </w:tr>
      <w:tr w:rsidR="00231ED7" w:rsidRPr="00BF5B0F" w14:paraId="6BCE8EBC" w14:textId="77777777" w:rsidTr="00AD3992">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06B8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lbon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9CF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4751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4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D8405" w14:textId="77777777" w:rsidR="00231ED7" w:rsidRPr="00BF5B0F" w:rsidRDefault="00231ED7" w:rsidP="00AD3992">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hosh </w:t>
            </w:r>
            <w:proofErr w:type="spellStart"/>
            <w:r w:rsidRPr="00BF5B0F">
              <w:rPr>
                <w:rFonts w:ascii="Aldine721 BT" w:eastAsia="Times New Roman" w:hAnsi="Aldine721 BT" w:cs="Times New Roman"/>
                <w:sz w:val="20"/>
                <w:szCs w:val="20"/>
              </w:rPr>
              <w:t>Susan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E8D4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ED85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8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EBC6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216</w:t>
            </w:r>
          </w:p>
        </w:tc>
      </w:tr>
    </w:tbl>
    <w:p w14:paraId="6E46C1E6" w14:textId="77777777" w:rsidR="00231ED7" w:rsidRPr="00BF5B0F" w:rsidRDefault="00231ED7" w:rsidP="00DC11AB">
      <w:pPr>
        <w:spacing w:after="0" w:line="240" w:lineRule="auto"/>
        <w:jc w:val="both"/>
        <w:rPr>
          <w:rFonts w:ascii="Aldine721 BT" w:hAnsi="Aldine721 BT" w:cs="Times New Roman"/>
          <w:sz w:val="20"/>
          <w:szCs w:val="20"/>
        </w:rPr>
      </w:pPr>
    </w:p>
    <w:p w14:paraId="2B897B48" w14:textId="77777777" w:rsidR="00231ED7" w:rsidRPr="00BF5B0F" w:rsidRDefault="00231ED7" w:rsidP="00DC11AB">
      <w:pPr>
        <w:spacing w:after="0" w:line="240" w:lineRule="auto"/>
        <w:jc w:val="both"/>
        <w:rPr>
          <w:rFonts w:ascii="Aldine721 BT" w:hAnsi="Aldine721 BT" w:cs="Times New Roman"/>
          <w:sz w:val="20"/>
          <w:szCs w:val="20"/>
        </w:rPr>
      </w:pPr>
      <w:r w:rsidRPr="00BF5B0F">
        <w:rPr>
          <w:rFonts w:ascii="Aldine721 BT" w:hAnsi="Aldine721 BT" w:cs="Times New Roman"/>
          <w:sz w:val="20"/>
          <w:szCs w:val="20"/>
        </w:rPr>
        <w:br w:type="page"/>
      </w:r>
    </w:p>
    <w:p w14:paraId="544B5431" w14:textId="77777777" w:rsidR="00231ED7" w:rsidRPr="00BF5B0F" w:rsidRDefault="00231ED7" w:rsidP="00813AD3">
      <w:pPr>
        <w:pStyle w:val="Heading2"/>
        <w:rPr>
          <w:bCs/>
        </w:rPr>
      </w:pPr>
      <w:r w:rsidRPr="00BF5B0F">
        <w:lastRenderedPageBreak/>
        <w:t>Annex 16: Purba Medinipur District Election Results: Top 3 Candidates by Votes in Each Constituency</w:t>
      </w:r>
    </w:p>
    <w:tbl>
      <w:tblPr>
        <w:tblStyle w:val="Table"/>
        <w:tblW w:w="9029" w:type="dxa"/>
        <w:jc w:val="center"/>
        <w:tblLayout w:type="fixed"/>
        <w:tblLook w:val="0420" w:firstRow="1" w:lastRow="0" w:firstColumn="0" w:lastColumn="0" w:noHBand="0" w:noVBand="1"/>
      </w:tblPr>
      <w:tblGrid>
        <w:gridCol w:w="1833"/>
        <w:gridCol w:w="851"/>
        <w:gridCol w:w="1134"/>
        <w:gridCol w:w="2268"/>
        <w:gridCol w:w="958"/>
        <w:gridCol w:w="992"/>
        <w:gridCol w:w="993"/>
      </w:tblGrid>
      <w:tr w:rsidR="009330C3" w:rsidRPr="00BF5B0F" w14:paraId="1D734F58" w14:textId="77777777" w:rsidTr="009330C3">
        <w:trPr>
          <w:cantSplit/>
          <w:tblHeader/>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8E9D03D"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CE6985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56F15D3"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26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1A51FC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6C13D94"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E6455C5"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A3B3BD7"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4C05385E" w14:textId="77777777" w:rsidTr="00204ED6">
        <w:trPr>
          <w:cantSplit/>
          <w:jc w:val="center"/>
        </w:trPr>
        <w:tc>
          <w:tcPr>
            <w:tcW w:w="18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7AB3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pur</w:t>
            </w:r>
            <w:proofErr w:type="spellEnd"/>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FA1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A6A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7E3DD"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abindranath </w:t>
            </w:r>
            <w:proofErr w:type="spellStart"/>
            <w:r w:rsidRPr="00BF5B0F">
              <w:rPr>
                <w:rFonts w:ascii="Aldine721 BT" w:eastAsia="Times New Roman" w:hAnsi="Aldine721 BT" w:cs="Times New Roman"/>
                <w:sz w:val="20"/>
                <w:szCs w:val="20"/>
              </w:rPr>
              <w:t>Maity</w:t>
            </w:r>
            <w:proofErr w:type="spellEnd"/>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D81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490F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480</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B868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549</w:t>
            </w:r>
          </w:p>
        </w:tc>
      </w:tr>
      <w:tr w:rsidR="00231ED7" w:rsidRPr="00BF5B0F" w14:paraId="61758A33"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05EF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8FE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6D80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A59AA"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dhend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E8F6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0F2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9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BE6E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657</w:t>
            </w:r>
          </w:p>
        </w:tc>
      </w:tr>
      <w:tr w:rsidR="00231ED7" w:rsidRPr="00BF5B0F" w14:paraId="0519BA8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3AA8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gaban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2F6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D1D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328C1"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i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it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F4B6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C9F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7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7D5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55</w:t>
            </w:r>
          </w:p>
        </w:tc>
      </w:tr>
      <w:tr w:rsidR="00231ED7" w:rsidRPr="00BF5B0F" w14:paraId="6FF28CA0"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6643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FD6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6B00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BBE67"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oham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468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FDC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77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6BAA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472</w:t>
            </w:r>
          </w:p>
        </w:tc>
      </w:tr>
      <w:tr w:rsidR="00231ED7" w:rsidRPr="00BF5B0F" w14:paraId="18C7F4F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9C3B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746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223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4C2D9"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ula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nt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Guri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3C1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517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29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D53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461</w:t>
            </w:r>
          </w:p>
        </w:tc>
      </w:tr>
      <w:tr w:rsidR="00231ED7" w:rsidRPr="00BF5B0F" w14:paraId="3B60D9FE"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E4AA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3B4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445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9B3AE"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his</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Guchhait</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ED74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59A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3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3EE1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72</w:t>
            </w:r>
          </w:p>
        </w:tc>
      </w:tr>
      <w:tr w:rsidR="00231ED7" w:rsidRPr="00BF5B0F" w14:paraId="67304665"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7BA9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F14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432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6D300"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un</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986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F80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76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038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491</w:t>
            </w:r>
          </w:p>
        </w:tc>
      </w:tr>
      <w:tr w:rsidR="00231ED7" w:rsidRPr="00BF5B0F" w14:paraId="5CABD64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991C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AF1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8585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2BA81"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rup Da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9D51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067E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27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E407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186</w:t>
            </w:r>
          </w:p>
        </w:tc>
      </w:tr>
      <w:tr w:rsidR="00231ED7" w:rsidRPr="00BF5B0F" w14:paraId="014E998F"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7E20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Egr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6A23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43D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C4341" w14:textId="6E7B659B" w:rsidR="00231ED7" w:rsidRPr="00EE3D01" w:rsidRDefault="00231ED7" w:rsidP="00204ED6">
            <w:pPr>
              <w:spacing w:after="0"/>
              <w:ind w:left="100" w:right="100"/>
              <w:rPr>
                <w:rFonts w:ascii="Aldine721 BT" w:hAnsi="Aldine721 BT" w:cs="Times New Roman"/>
                <w:spacing w:val="-4"/>
                <w:sz w:val="20"/>
                <w:szCs w:val="20"/>
              </w:rPr>
            </w:pPr>
            <w:r w:rsidRPr="00EE3D01">
              <w:rPr>
                <w:rFonts w:ascii="Aldine721 BT" w:eastAsia="Times New Roman" w:hAnsi="Aldine721 BT" w:cs="Times New Roman"/>
                <w:spacing w:val="-4"/>
                <w:sz w:val="20"/>
                <w:szCs w:val="20"/>
              </w:rPr>
              <w:t>Manas K</w:t>
            </w:r>
            <w:r w:rsidR="00EE3D01" w:rsidRPr="00EE3D01">
              <w:rPr>
                <w:rFonts w:ascii="Aldine721 BT" w:eastAsia="Times New Roman" w:hAnsi="Aldine721 BT" w:cs="Times New Roman"/>
                <w:spacing w:val="-4"/>
                <w:sz w:val="20"/>
                <w:szCs w:val="20"/>
              </w:rPr>
              <w:t xml:space="preserve">. </w:t>
            </w:r>
            <w:proofErr w:type="spellStart"/>
            <w:r w:rsidRPr="00EE3D01">
              <w:rPr>
                <w:rFonts w:ascii="Aldine721 BT" w:eastAsia="Times New Roman" w:hAnsi="Aldine721 BT" w:cs="Times New Roman"/>
                <w:spacing w:val="-4"/>
                <w:sz w:val="20"/>
                <w:szCs w:val="20"/>
              </w:rPr>
              <w:t>Karmahapat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CFE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8D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8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FA2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93</w:t>
            </w:r>
          </w:p>
        </w:tc>
      </w:tr>
      <w:tr w:rsidR="00231ED7" w:rsidRPr="00BF5B0F" w14:paraId="06609857"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5AF4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ld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3318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1015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BFCAE"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si</w:t>
            </w:r>
            <w:proofErr w:type="spellEnd"/>
            <w:r w:rsidRPr="00BF5B0F">
              <w:rPr>
                <w:rFonts w:ascii="Aldine721 BT" w:eastAsia="Times New Roman" w:hAnsi="Aldine721 BT" w:cs="Times New Roman"/>
                <w:sz w:val="20"/>
                <w:szCs w:val="20"/>
              </w:rPr>
              <w:t xml:space="preserve">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975E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CFE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12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D1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008</w:t>
            </w:r>
          </w:p>
        </w:tc>
      </w:tr>
      <w:tr w:rsidR="00231ED7" w:rsidRPr="00BF5B0F" w14:paraId="5C38DD25"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107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ld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57B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0B7D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8601D"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BEF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C3E3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1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AB9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430</w:t>
            </w:r>
          </w:p>
        </w:tc>
      </w:tr>
      <w:tr w:rsidR="00231ED7" w:rsidRPr="00BF5B0F" w14:paraId="57BD727A"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8BE0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Hald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E76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B687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2ADAA"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ar Paik </w:t>
            </w:r>
            <w:proofErr w:type="spellStart"/>
            <w:r w:rsidRPr="00BF5B0F">
              <w:rPr>
                <w:rFonts w:ascii="Aldine721 BT" w:eastAsia="Times New Roman" w:hAnsi="Aldine721 BT" w:cs="Times New Roman"/>
                <w:sz w:val="20"/>
                <w:szCs w:val="20"/>
              </w:rPr>
              <w:t>Manik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D1A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E59C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68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6E7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66</w:t>
            </w:r>
          </w:p>
        </w:tc>
      </w:tr>
      <w:tr w:rsidR="00231ED7" w:rsidRPr="00BF5B0F" w14:paraId="4D6FB28A"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D8F4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F8D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63D7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128EA"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rup Kumar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B90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9CD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47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B8E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93</w:t>
            </w:r>
          </w:p>
        </w:tc>
      </w:tr>
      <w:tr w:rsidR="00231ED7" w:rsidRPr="00BF5B0F" w14:paraId="3B29123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135B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6A8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14C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0679A"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yotirmoy</w:t>
            </w:r>
            <w:proofErr w:type="spellEnd"/>
            <w:r w:rsidRPr="00BF5B0F">
              <w:rPr>
                <w:rFonts w:ascii="Aldine721 BT" w:eastAsia="Times New Roman" w:hAnsi="Aldine721 BT" w:cs="Times New Roman"/>
                <w:sz w:val="20"/>
                <w:szCs w:val="20"/>
              </w:rPr>
              <w:t xml:space="preserve"> 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371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39E2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18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6BD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170</w:t>
            </w:r>
          </w:p>
        </w:tc>
      </w:tr>
      <w:tr w:rsidR="00231ED7" w:rsidRPr="00BF5B0F" w14:paraId="2755A4BB"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D723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2BF4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1F6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1B899"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nurup</w:t>
            </w:r>
            <w:proofErr w:type="spellEnd"/>
            <w:r w:rsidRPr="00BF5B0F">
              <w:rPr>
                <w:rFonts w:ascii="Aldine721 BT" w:eastAsia="Times New Roman" w:hAnsi="Aldine721 BT" w:cs="Times New Roman"/>
                <w:sz w:val="20"/>
                <w:szCs w:val="20"/>
              </w:rPr>
              <w:t xml:space="preserve"> Pand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386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4CF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1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EE3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78</w:t>
            </w:r>
          </w:p>
        </w:tc>
      </w:tr>
      <w:tr w:rsidR="00231ED7" w:rsidRPr="00BF5B0F" w14:paraId="159EAAF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D5F0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3086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70D9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2664E"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mita</w:t>
            </w:r>
            <w:proofErr w:type="spellEnd"/>
            <w:r w:rsidRPr="00BF5B0F">
              <w:rPr>
                <w:rFonts w:ascii="Aldine721 BT" w:eastAsia="Times New Roman" w:hAnsi="Aldine721 BT" w:cs="Times New Roman"/>
                <w:sz w:val="20"/>
                <w:szCs w:val="20"/>
              </w:rPr>
              <w:t xml:space="preserve">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B74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326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3,52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E4B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0</w:t>
            </w:r>
          </w:p>
        </w:tc>
      </w:tr>
      <w:tr w:rsidR="00231ED7" w:rsidRPr="00BF5B0F" w14:paraId="73DF91F6"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0FDF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B2C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D6A5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5BB17"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run</w:t>
            </w:r>
            <w:proofErr w:type="spellEnd"/>
            <w:r w:rsidRPr="00BF5B0F">
              <w:rPr>
                <w:rFonts w:ascii="Aldine721 BT" w:eastAsia="Times New Roman" w:hAnsi="Aldine721 BT" w:cs="Times New Roman"/>
                <w:sz w:val="20"/>
                <w:szCs w:val="20"/>
              </w:rPr>
              <w:t xml:space="preserve"> Kumar J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724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73D6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1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BD6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690</w:t>
            </w:r>
          </w:p>
        </w:tc>
      </w:tr>
      <w:tr w:rsidR="00231ED7" w:rsidRPr="00BF5B0F" w14:paraId="6A08BEBB"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F7FE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hi</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BA72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846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4ED8D"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tan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ity</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A07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910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0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2475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12</w:t>
            </w:r>
          </w:p>
        </w:tc>
      </w:tr>
      <w:tr w:rsidR="00231ED7" w:rsidRPr="00BF5B0F" w14:paraId="2ACDFA69"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A071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eju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FD50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D34C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DB292"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an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mani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858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5B2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40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C34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65</w:t>
            </w:r>
          </w:p>
        </w:tc>
      </w:tr>
      <w:tr w:rsidR="00231ED7" w:rsidRPr="00BF5B0F" w14:paraId="15C262E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C6A1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eju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E7C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D2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4E934"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th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tim</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325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C9A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44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6F4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4,630</w:t>
            </w:r>
          </w:p>
        </w:tc>
      </w:tr>
      <w:tr w:rsidR="00231ED7" w:rsidRPr="00BF5B0F" w14:paraId="704CF3D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9EC3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hejur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918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BE15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1B3A9"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imangshu</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60C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9F8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1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A26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76</w:t>
            </w:r>
          </w:p>
        </w:tc>
      </w:tr>
      <w:tr w:rsidR="00231ED7" w:rsidRPr="00BF5B0F" w14:paraId="313884EB"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2FDD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isad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0AA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9F1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A7BA6"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Tilak Kumar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699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60E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98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ADE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86</w:t>
            </w:r>
          </w:p>
        </w:tc>
      </w:tr>
      <w:tr w:rsidR="00231ED7" w:rsidRPr="00BF5B0F" w14:paraId="32B74470"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0076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isad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8168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5811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69BAF"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wanath</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F6F4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DB8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60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9192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804</w:t>
            </w:r>
          </w:p>
        </w:tc>
      </w:tr>
      <w:tr w:rsidR="00231ED7" w:rsidRPr="00BF5B0F" w14:paraId="48104666"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950E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isadal</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1B46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322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EE507"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Bikram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52B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89A0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79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8DFD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31</w:t>
            </w:r>
          </w:p>
        </w:tc>
      </w:tr>
      <w:tr w:rsidR="00231ED7" w:rsidRPr="00BF5B0F" w14:paraId="3AC2E36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9843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y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2A8B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F7A2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E05CE"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hoke </w:t>
            </w:r>
            <w:proofErr w:type="spellStart"/>
            <w:r w:rsidRPr="00BF5B0F">
              <w:rPr>
                <w:rFonts w:ascii="Aldine721 BT" w:eastAsia="Times New Roman" w:hAnsi="Aldine721 BT" w:cs="Times New Roman"/>
                <w:sz w:val="20"/>
                <w:szCs w:val="20"/>
              </w:rPr>
              <w:t>Dind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18F5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5F9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10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8CE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60</w:t>
            </w:r>
          </w:p>
        </w:tc>
      </w:tr>
      <w:tr w:rsidR="00231ED7" w:rsidRPr="00BF5B0F" w14:paraId="610F0C09"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A3FF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y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5530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015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431D4"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ngram Kumar </w:t>
            </w:r>
            <w:proofErr w:type="spellStart"/>
            <w:r w:rsidRPr="00BF5B0F">
              <w:rPr>
                <w:rFonts w:ascii="Aldine721 BT" w:eastAsia="Times New Roman" w:hAnsi="Aldine721 BT" w:cs="Times New Roman"/>
                <w:sz w:val="20"/>
                <w:szCs w:val="20"/>
              </w:rPr>
              <w:t>Dola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86A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644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84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D205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741</w:t>
            </w:r>
          </w:p>
        </w:tc>
      </w:tr>
      <w:tr w:rsidR="00231ED7" w:rsidRPr="00BF5B0F" w14:paraId="353E0890"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DB25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oyn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EFA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BFE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E2673"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i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haumi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5CFF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8D7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18A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34</w:t>
            </w:r>
          </w:p>
        </w:tc>
      </w:tr>
      <w:tr w:rsidR="00231ED7" w:rsidRPr="00BF5B0F" w14:paraId="2118DA2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B4A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akum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33C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FFA3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EA184"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ukumar D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70BC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B044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18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F89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06</w:t>
            </w:r>
          </w:p>
        </w:tc>
      </w:tr>
      <w:tr w:rsidR="00231ED7" w:rsidRPr="00BF5B0F" w14:paraId="64AE3EC5"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4F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akum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A92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6A3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99DF6"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dhikary</w:t>
            </w:r>
            <w:proofErr w:type="spellEnd"/>
            <w:r w:rsidRPr="00BF5B0F">
              <w:rPr>
                <w:rFonts w:ascii="Aldine721 BT" w:eastAsia="Times New Roman" w:hAnsi="Aldine721 BT" w:cs="Times New Roman"/>
                <w:sz w:val="20"/>
                <w:szCs w:val="20"/>
              </w:rPr>
              <w:t xml:space="preserve"> Nilanj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DAC5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9C53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77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EFA8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993</w:t>
            </w:r>
          </w:p>
        </w:tc>
      </w:tr>
      <w:tr w:rsidR="00231ED7" w:rsidRPr="00BF5B0F" w14:paraId="3E729969"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B06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akum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4E01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CBD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D8F0A" w14:textId="77777777" w:rsidR="00231ED7" w:rsidRPr="00197FCA" w:rsidRDefault="00231ED7" w:rsidP="00204ED6">
            <w:pPr>
              <w:spacing w:after="0"/>
              <w:ind w:left="100" w:right="100"/>
              <w:rPr>
                <w:rFonts w:ascii="Aldine721 BT" w:hAnsi="Aldine721 BT" w:cs="Times New Roman"/>
                <w:spacing w:val="-8"/>
                <w:sz w:val="20"/>
                <w:szCs w:val="20"/>
              </w:rPr>
            </w:pPr>
            <w:r w:rsidRPr="00197FCA">
              <w:rPr>
                <w:rFonts w:ascii="Aldine721 BT" w:eastAsia="Times New Roman" w:hAnsi="Aldine721 BT" w:cs="Times New Roman"/>
                <w:spacing w:val="-8"/>
                <w:sz w:val="20"/>
                <w:szCs w:val="20"/>
              </w:rPr>
              <w:t>Karuna Sankar Bhowmi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53D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4A97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8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732B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309</w:t>
            </w:r>
          </w:p>
        </w:tc>
      </w:tr>
      <w:tr w:rsidR="00231ED7" w:rsidRPr="00BF5B0F" w14:paraId="42207BA0"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42A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igra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657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0B1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9B1C9"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dhikari </w:t>
            </w:r>
            <w:proofErr w:type="spellStart"/>
            <w:r w:rsidRPr="00BF5B0F">
              <w:rPr>
                <w:rFonts w:ascii="Aldine721 BT" w:eastAsia="Times New Roman" w:hAnsi="Aldine721 BT" w:cs="Times New Roman"/>
                <w:sz w:val="20"/>
                <w:szCs w:val="20"/>
              </w:rPr>
              <w:t>Suvendu</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64C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E2E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76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D4A8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56</w:t>
            </w:r>
          </w:p>
        </w:tc>
      </w:tr>
      <w:tr w:rsidR="00231ED7" w:rsidRPr="00BF5B0F" w14:paraId="7AB61720"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3828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igra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2D0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940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AE135"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amata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E8F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606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8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A017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541</w:t>
            </w:r>
          </w:p>
        </w:tc>
      </w:tr>
      <w:tr w:rsidR="00231ED7" w:rsidRPr="00BF5B0F" w14:paraId="2AF9B694"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226F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Nandigra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E24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B40F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8A809"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inakshi</w:t>
            </w:r>
            <w:proofErr w:type="spellEnd"/>
            <w:r w:rsidRPr="00BF5B0F">
              <w:rPr>
                <w:rFonts w:ascii="Aldine721 BT" w:eastAsia="Times New Roman" w:hAnsi="Aldine721 BT" w:cs="Times New Roman"/>
                <w:sz w:val="20"/>
                <w:szCs w:val="20"/>
              </w:rPr>
              <w:t xml:space="preserve">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34C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2F4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6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E95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77</w:t>
            </w:r>
          </w:p>
        </w:tc>
      </w:tr>
      <w:tr w:rsidR="00231ED7" w:rsidRPr="00BF5B0F" w14:paraId="07C6CA1F"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E28A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B57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F781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EE7F2"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hiroja</w:t>
            </w:r>
            <w:proofErr w:type="spellEnd"/>
            <w:r w:rsidRPr="00BF5B0F">
              <w:rPr>
                <w:rFonts w:ascii="Aldine721 BT" w:eastAsia="Times New Roman" w:hAnsi="Aldine721 BT" w:cs="Times New Roman"/>
                <w:sz w:val="20"/>
                <w:szCs w:val="20"/>
              </w:rPr>
              <w:t xml:space="preserve"> Bib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4DD5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D50A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7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C6A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89</w:t>
            </w:r>
          </w:p>
        </w:tc>
      </w:tr>
      <w:tr w:rsidR="00231ED7" w:rsidRPr="00BF5B0F" w14:paraId="1CF827F1"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4C05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44C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CBA2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DE85E"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intu Senapat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8509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78C3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2,81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BD7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692</w:t>
            </w:r>
          </w:p>
        </w:tc>
      </w:tr>
      <w:tr w:rsidR="00231ED7" w:rsidRPr="00BF5B0F" w14:paraId="4C591A83"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1107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226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B85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06F8"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ittaranj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Dasthaku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4F7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BD4E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12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2F5B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787</w:t>
            </w:r>
          </w:p>
        </w:tc>
      </w:tr>
      <w:tr w:rsidR="00231ED7" w:rsidRPr="00BF5B0F" w14:paraId="1A2B5419"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AF3C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7BB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656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26FFC"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plab</w:t>
            </w:r>
            <w:proofErr w:type="spellEnd"/>
            <w:r w:rsidRPr="00BF5B0F">
              <w:rPr>
                <w:rFonts w:ascii="Aldine721 BT" w:eastAsia="Times New Roman" w:hAnsi="Aldine721 BT" w:cs="Times New Roman"/>
                <w:sz w:val="20"/>
                <w:szCs w:val="20"/>
              </w:rPr>
              <w:t xml:space="preserve"> Roy Chowdhur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EE9F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1A2C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21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DCF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60</w:t>
            </w:r>
          </w:p>
        </w:tc>
      </w:tr>
      <w:tr w:rsidR="00231ED7" w:rsidRPr="00BF5B0F" w14:paraId="36CBE973"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60AC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8BA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F64A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45B24"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brat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ttanayek</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948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ECC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5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9F5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836</w:t>
            </w:r>
          </w:p>
        </w:tc>
      </w:tr>
      <w:tr w:rsidR="00231ED7" w:rsidRPr="00BF5B0F" w14:paraId="782D2349"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7B9B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skur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C929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1C2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58E40"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Ibrahim Ali S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F234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89E6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1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19F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259</w:t>
            </w:r>
          </w:p>
        </w:tc>
      </w:tr>
      <w:tr w:rsidR="00231ED7" w:rsidRPr="00BF5B0F" w14:paraId="25EA7833"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FAC3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a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EAE3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D838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B2025"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m</w:t>
            </w:r>
            <w:proofErr w:type="spellEnd"/>
            <w:r w:rsidRPr="00BF5B0F">
              <w:rPr>
                <w:rFonts w:ascii="Aldine721 BT" w:eastAsia="Times New Roman" w:hAnsi="Aldine721 BT" w:cs="Times New Roman"/>
                <w:sz w:val="20"/>
                <w:szCs w:val="20"/>
              </w:rPr>
              <w:t xml:space="preserve"> Bari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CDF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8ED3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29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1EB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94</w:t>
            </w:r>
          </w:p>
        </w:tc>
      </w:tr>
      <w:tr w:rsidR="00231ED7" w:rsidRPr="00BF5B0F" w14:paraId="4DB9432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20BB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a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8B8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EC63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69EA4"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mbujaksh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nt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0ED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2A0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3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ECD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674</w:t>
            </w:r>
          </w:p>
        </w:tc>
      </w:tr>
      <w:tr w:rsidR="00231ED7" w:rsidRPr="00BF5B0F" w14:paraId="3725C3BD"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3072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ash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6ACB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D26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DA86C" w14:textId="77777777"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ik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Gir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31A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E468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3955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70</w:t>
            </w:r>
          </w:p>
        </w:tc>
      </w:tr>
      <w:tr w:rsidR="00231ED7" w:rsidRPr="00BF5B0F" w14:paraId="282471FA"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2F0E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1373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1377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A9AD1"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khil </w:t>
            </w:r>
            <w:proofErr w:type="spellStart"/>
            <w:r w:rsidRPr="00BF5B0F">
              <w:rPr>
                <w:rFonts w:ascii="Aldine721 BT" w:eastAsia="Times New Roman" w:hAnsi="Aldine721 BT" w:cs="Times New Roman"/>
                <w:sz w:val="20"/>
                <w:szCs w:val="20"/>
              </w:rPr>
              <w:t>Gir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206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761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2,62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C39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517</w:t>
            </w:r>
          </w:p>
        </w:tc>
      </w:tr>
      <w:tr w:rsidR="00231ED7" w:rsidRPr="00BF5B0F" w14:paraId="35C796F6"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55A1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CF4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400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00E2C"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wadesh Ranjan Naya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C62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D3A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10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B765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354</w:t>
            </w:r>
          </w:p>
        </w:tc>
      </w:tr>
      <w:tr w:rsidR="00231ED7" w:rsidRPr="00BF5B0F" w14:paraId="64CA6591"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72D6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611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56FD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1188C"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abyasachi J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7939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5F4C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75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D3A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518</w:t>
            </w:r>
          </w:p>
        </w:tc>
      </w:tr>
      <w:tr w:rsidR="00231ED7" w:rsidRPr="00BF5B0F" w14:paraId="183F4A71"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74B6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mlu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5C06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342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97732" w14:textId="7EB43B41" w:rsidR="00231ED7" w:rsidRPr="00BF5B0F" w:rsidRDefault="00231ED7" w:rsidP="00204ED6">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umen</w:t>
            </w:r>
            <w:proofErr w:type="spellEnd"/>
            <w:r w:rsidRPr="00BF5B0F">
              <w:rPr>
                <w:rFonts w:ascii="Aldine721 BT" w:eastAsia="Times New Roman" w:hAnsi="Aldine721 BT" w:cs="Times New Roman"/>
                <w:sz w:val="20"/>
                <w:szCs w:val="20"/>
              </w:rPr>
              <w:t xml:space="preserve"> K</w:t>
            </w:r>
            <w:r w:rsidR="009330C3">
              <w:rPr>
                <w:rFonts w:ascii="Aldine721 BT" w:eastAsia="Times New Roman" w:hAnsi="Aldine721 BT" w:cs="Times New Roman"/>
                <w:sz w:val="20"/>
                <w:szCs w:val="20"/>
              </w:rPr>
              <w:t>.</w:t>
            </w:r>
            <w:r w:rsidRPr="00BF5B0F">
              <w:rPr>
                <w:rFonts w:ascii="Aldine721 BT" w:eastAsia="Times New Roman" w:hAnsi="Aldine721 BT" w:cs="Times New Roman"/>
                <w:sz w:val="20"/>
                <w:szCs w:val="20"/>
              </w:rPr>
              <w:t xml:space="preserve"> Mahapatr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EA1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DC5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24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5C8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3</w:t>
            </w:r>
          </w:p>
        </w:tc>
      </w:tr>
      <w:tr w:rsidR="00231ED7" w:rsidRPr="00BF5B0F" w14:paraId="4CB13DA1"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77DB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mlu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E6C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4A1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0C7CA"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Hare Krishna </w:t>
            </w:r>
            <w:proofErr w:type="spellStart"/>
            <w:r w:rsidRPr="00BF5B0F">
              <w:rPr>
                <w:rFonts w:ascii="Aldine721 BT" w:eastAsia="Times New Roman" w:hAnsi="Aldine721 BT" w:cs="Times New Roman"/>
                <w:sz w:val="20"/>
                <w:szCs w:val="20"/>
              </w:rPr>
              <w:t>Be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D43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D017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45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F5B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732</w:t>
            </w:r>
          </w:p>
        </w:tc>
      </w:tr>
      <w:tr w:rsidR="00231ED7" w:rsidRPr="00BF5B0F" w14:paraId="58D40885" w14:textId="77777777" w:rsidTr="00204ED6">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6157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amluk</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2571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4C80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B96BB" w14:textId="77777777" w:rsidR="00231ED7" w:rsidRPr="00BF5B0F" w:rsidRDefault="00231ED7" w:rsidP="00204ED6">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Goutam Pand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24F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E001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7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5DED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62</w:t>
            </w:r>
          </w:p>
        </w:tc>
      </w:tr>
    </w:tbl>
    <w:p w14:paraId="05853228" w14:textId="77777777" w:rsidR="00231ED7" w:rsidRPr="00BF5B0F" w:rsidRDefault="00231ED7" w:rsidP="00813AD3">
      <w:pPr>
        <w:pStyle w:val="Heading2"/>
        <w:rPr>
          <w:bCs/>
        </w:rPr>
      </w:pPr>
      <w:r w:rsidRPr="00BF5B0F">
        <w:lastRenderedPageBreak/>
        <w:t>Annex 17: Purulia District Election Results: Top 3 Candidates by Votes in Each Constituency</w:t>
      </w:r>
    </w:p>
    <w:tbl>
      <w:tblPr>
        <w:tblStyle w:val="Table"/>
        <w:tblW w:w="8745" w:type="dxa"/>
        <w:jc w:val="center"/>
        <w:tblLayout w:type="fixed"/>
        <w:tblLook w:val="0420" w:firstRow="1" w:lastRow="0" w:firstColumn="0" w:lastColumn="0" w:noHBand="0" w:noVBand="1"/>
      </w:tblPr>
      <w:tblGrid>
        <w:gridCol w:w="1691"/>
        <w:gridCol w:w="851"/>
        <w:gridCol w:w="992"/>
        <w:gridCol w:w="2268"/>
        <w:gridCol w:w="959"/>
        <w:gridCol w:w="992"/>
        <w:gridCol w:w="992"/>
      </w:tblGrid>
      <w:tr w:rsidR="00F83195" w:rsidRPr="00BF5B0F" w14:paraId="0E738664" w14:textId="77777777" w:rsidTr="00F83195">
        <w:trPr>
          <w:cantSplit/>
          <w:tblHeader/>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1E1E6CB"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325FF7C7"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6B154B4"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26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7C0B34D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9"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4F6DF77"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DE7BD7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E5C1A8D"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28F68E66" w14:textId="77777777" w:rsidTr="00C35D6A">
        <w:trPr>
          <w:cantSplit/>
          <w:jc w:val="center"/>
        </w:trPr>
        <w:tc>
          <w:tcPr>
            <w:tcW w:w="169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764C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hmundi</w:t>
            </w:r>
            <w:proofErr w:type="spellEnd"/>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1CD7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4C1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E2EFB"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ushant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o</w:t>
            </w:r>
            <w:proofErr w:type="spellEnd"/>
          </w:p>
        </w:tc>
        <w:tc>
          <w:tcPr>
            <w:tcW w:w="95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D3F6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5512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905</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7ABC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969</w:t>
            </w:r>
          </w:p>
        </w:tc>
      </w:tr>
      <w:tr w:rsidR="00231ED7" w:rsidRPr="00BF5B0F" w14:paraId="528459E5"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1980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hmund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113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B33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JSU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A3710"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shutosh </w:t>
            </w:r>
            <w:proofErr w:type="spellStart"/>
            <w:r w:rsidRPr="00BF5B0F">
              <w:rPr>
                <w:rFonts w:ascii="Aldine721 BT" w:eastAsia="Times New Roman" w:hAnsi="Aldine721 BT" w:cs="Times New Roman"/>
                <w:sz w:val="20"/>
                <w:szCs w:val="20"/>
              </w:rPr>
              <w:t>Mahato</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F11A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591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93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BA2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90</w:t>
            </w:r>
          </w:p>
        </w:tc>
      </w:tr>
      <w:tr w:rsidR="00231ED7" w:rsidRPr="00BF5B0F" w14:paraId="6E398428"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7CF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ghmund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BA9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105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22371"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epal Chandra </w:t>
            </w:r>
            <w:proofErr w:type="spellStart"/>
            <w:r w:rsidRPr="00BF5B0F">
              <w:rPr>
                <w:rFonts w:ascii="Aldine721 BT" w:eastAsia="Times New Roman" w:hAnsi="Aldine721 BT" w:cs="Times New Roman"/>
                <w:sz w:val="20"/>
                <w:szCs w:val="20"/>
              </w:rPr>
              <w:t>Mahato</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68F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F851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04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2AC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204</w:t>
            </w:r>
          </w:p>
        </w:tc>
      </w:tr>
      <w:tr w:rsidR="00231ED7" w:rsidRPr="00BF5B0F" w14:paraId="2A9BF4EA"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FE6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aram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9BC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073A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0C31F"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nesw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o</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A82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D495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52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3E6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3</w:t>
            </w:r>
          </w:p>
        </w:tc>
      </w:tr>
      <w:tr w:rsidR="00231ED7" w:rsidRPr="00BF5B0F" w14:paraId="5D855A4D"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F85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aram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1DB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DB1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645B6"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antir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ahato</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D1F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F76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0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FF9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203</w:t>
            </w:r>
          </w:p>
        </w:tc>
      </w:tr>
      <w:tr w:rsidR="00231ED7" w:rsidRPr="00BF5B0F" w14:paraId="3EA09D04"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62AB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alaram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19A2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3A4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1913C"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Uttam</w:t>
            </w:r>
            <w:proofErr w:type="spellEnd"/>
            <w:r w:rsidRPr="00BF5B0F">
              <w:rPr>
                <w:rFonts w:ascii="Aldine721 BT" w:eastAsia="Times New Roman" w:hAnsi="Aldine721 BT" w:cs="Times New Roman"/>
                <w:sz w:val="20"/>
                <w:szCs w:val="20"/>
              </w:rPr>
              <w:t xml:space="preserve"> Kumar Bandyopadhyay</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D85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5D1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8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194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54</w:t>
            </w:r>
          </w:p>
        </w:tc>
      </w:tr>
      <w:tr w:rsidR="00231ED7" w:rsidRPr="00BF5B0F" w14:paraId="4A14769A"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46DD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ndw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653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CADD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6C9EE"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jib</w:t>
            </w:r>
            <w:proofErr w:type="spellEnd"/>
            <w:r w:rsidRPr="00BF5B0F">
              <w:rPr>
                <w:rFonts w:ascii="Aldine721 BT" w:eastAsia="Times New Roman" w:hAnsi="Aldine721 BT" w:cs="Times New Roman"/>
                <w:sz w:val="20"/>
                <w:szCs w:val="20"/>
              </w:rPr>
              <w:t xml:space="preserve"> Lochan </w:t>
            </w:r>
            <w:proofErr w:type="spellStart"/>
            <w:r w:rsidRPr="00BF5B0F">
              <w:rPr>
                <w:rFonts w:ascii="Aldine721 BT" w:eastAsia="Times New Roman" w:hAnsi="Aldine721 BT" w:cs="Times New Roman"/>
                <w:sz w:val="20"/>
                <w:szCs w:val="20"/>
              </w:rPr>
              <w:t>Saren</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D96C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E895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3,33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8A7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831</w:t>
            </w:r>
          </w:p>
        </w:tc>
      </w:tr>
      <w:tr w:rsidR="00231ED7" w:rsidRPr="00BF5B0F" w14:paraId="0BA57F55"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6CFF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ndw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5A87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C1C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0C9E2"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cy</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urm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DA9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ADC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50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747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302</w:t>
            </w:r>
          </w:p>
        </w:tc>
      </w:tr>
      <w:tr w:rsidR="00231ED7" w:rsidRPr="00BF5B0F" w14:paraId="07A6618A"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29E4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ndwan</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F88D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1D2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FF1FA"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esr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Susanta</w:t>
            </w:r>
            <w:proofErr w:type="spellEnd"/>
            <w:r w:rsidRPr="00BF5B0F">
              <w:rPr>
                <w:rFonts w:ascii="Aldine721 BT" w:eastAsia="Times New Roman" w:hAnsi="Aldine721 BT" w:cs="Times New Roman"/>
                <w:sz w:val="20"/>
                <w:szCs w:val="20"/>
              </w:rPr>
              <w:t xml:space="preserve"> Kum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30CD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15CA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20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CD2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137</w:t>
            </w:r>
          </w:p>
        </w:tc>
      </w:tr>
      <w:tr w:rsidR="00231ED7" w:rsidRPr="00BF5B0F" w14:paraId="27A31EDE"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8975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2C4E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821F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BD0FB"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ara Hari </w:t>
            </w:r>
            <w:proofErr w:type="spellStart"/>
            <w:r w:rsidRPr="00BF5B0F">
              <w:rPr>
                <w:rFonts w:ascii="Aldine721 BT" w:eastAsia="Times New Roman" w:hAnsi="Aldine721 BT" w:cs="Times New Roman"/>
                <w:sz w:val="20"/>
                <w:szCs w:val="20"/>
              </w:rPr>
              <w:t>Mahato</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CF5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CE15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3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EE0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00</w:t>
            </w:r>
          </w:p>
        </w:tc>
      </w:tr>
      <w:tr w:rsidR="00231ED7" w:rsidRPr="00BF5B0F" w14:paraId="70C25C3B"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3E98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22F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A736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9310B"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hanibhushan</w:t>
            </w:r>
            <w:proofErr w:type="spellEnd"/>
            <w:r w:rsidRPr="00BF5B0F">
              <w:rPr>
                <w:rFonts w:ascii="Aldine721 BT" w:eastAsia="Times New Roman" w:hAnsi="Aldine721 BT" w:cs="Times New Roman"/>
                <w:sz w:val="20"/>
                <w:szCs w:val="20"/>
              </w:rPr>
              <w:t xml:space="preserve"> Kum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B66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7D27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1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2B0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751</w:t>
            </w:r>
          </w:p>
        </w:tc>
      </w:tr>
      <w:tr w:rsidR="00231ED7" w:rsidRPr="00BF5B0F" w14:paraId="768A9699"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380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p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709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4E1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A363B"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byajoti</w:t>
            </w:r>
            <w:proofErr w:type="spellEnd"/>
            <w:r w:rsidRPr="00BF5B0F">
              <w:rPr>
                <w:rFonts w:ascii="Aldine721 BT" w:eastAsia="Times New Roman" w:hAnsi="Aldine721 BT" w:cs="Times New Roman"/>
                <w:sz w:val="20"/>
                <w:szCs w:val="20"/>
              </w:rPr>
              <w:t xml:space="preserve"> Singh Deo</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F1F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7149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42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E92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016</w:t>
            </w:r>
          </w:p>
        </w:tc>
      </w:tr>
      <w:tr w:rsidR="00231ED7" w:rsidRPr="00BF5B0F" w14:paraId="44CFB235"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0736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9029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4A36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DBD19"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malakant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nsd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C4CA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4D9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2,9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8B18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87</w:t>
            </w:r>
          </w:p>
        </w:tc>
      </w:tr>
      <w:tr w:rsidR="00231ED7" w:rsidRPr="00BF5B0F" w14:paraId="3C7D8CF4"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479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7C8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FA99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B3E48"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Belthari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1445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8BFC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55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262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24</w:t>
            </w:r>
          </w:p>
        </w:tc>
      </w:tr>
      <w:tr w:rsidR="00231ED7" w:rsidRPr="00BF5B0F" w14:paraId="071A8942"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552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ashi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5192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288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C1556"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llika </w:t>
            </w:r>
            <w:proofErr w:type="spellStart"/>
            <w:r w:rsidRPr="00BF5B0F">
              <w:rPr>
                <w:rFonts w:ascii="Aldine721 BT" w:eastAsia="Times New Roman" w:hAnsi="Aldine721 BT" w:cs="Times New Roman"/>
                <w:sz w:val="20"/>
                <w:szCs w:val="20"/>
              </w:rPr>
              <w:t>Mahata</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B2E8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3CF6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2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943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26</w:t>
            </w:r>
          </w:p>
        </w:tc>
      </w:tr>
      <w:tr w:rsidR="00231ED7" w:rsidRPr="00BF5B0F" w14:paraId="666C36EB"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0598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784D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0A63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571F5"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dhyaran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Tudu</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1A6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A8B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3,29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509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516</w:t>
            </w:r>
          </w:p>
        </w:tc>
      </w:tr>
      <w:tr w:rsidR="00231ED7" w:rsidRPr="00BF5B0F" w14:paraId="47770B27"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3C74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032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8C32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468BF"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ouri</w:t>
            </w:r>
            <w:proofErr w:type="spellEnd"/>
            <w:r w:rsidRPr="00BF5B0F">
              <w:rPr>
                <w:rFonts w:ascii="Aldine721 BT" w:eastAsia="Times New Roman" w:hAnsi="Aldine721 BT" w:cs="Times New Roman"/>
                <w:sz w:val="20"/>
                <w:szCs w:val="20"/>
              </w:rPr>
              <w:t xml:space="preserve"> Singh Sardar</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321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EB6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7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DF61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933</w:t>
            </w:r>
          </w:p>
        </w:tc>
      </w:tr>
      <w:tr w:rsidR="00231ED7" w:rsidRPr="00BF5B0F" w14:paraId="3D675ED0"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3B61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DE2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T</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B22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48E81"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Yaminikanta</w:t>
            </w:r>
            <w:proofErr w:type="spellEnd"/>
            <w:r w:rsidRPr="00BF5B0F">
              <w:rPr>
                <w:rFonts w:ascii="Aldine721 BT" w:eastAsia="Times New Roman" w:hAnsi="Aldine721 BT" w:cs="Times New Roman"/>
                <w:sz w:val="20"/>
                <w:szCs w:val="20"/>
              </w:rPr>
              <w:t xml:space="preserve"> Mandi</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BB44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0890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84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5749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558</w:t>
            </w:r>
          </w:p>
        </w:tc>
      </w:tr>
      <w:tr w:rsidR="00231ED7" w:rsidRPr="00BF5B0F" w14:paraId="5DCA5400"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D18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a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B204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2AC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28A1F"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adiar</w:t>
            </w:r>
            <w:proofErr w:type="spellEnd"/>
            <w:r w:rsidRPr="00BF5B0F">
              <w:rPr>
                <w:rFonts w:ascii="Aldine721 BT" w:eastAsia="Times New Roman" w:hAnsi="Aldine721 BT" w:cs="Times New Roman"/>
                <w:sz w:val="20"/>
                <w:szCs w:val="20"/>
              </w:rPr>
              <w:t xml:space="preserve"> Chand </w:t>
            </w:r>
            <w:proofErr w:type="spellStart"/>
            <w:r w:rsidRPr="00BF5B0F">
              <w:rPr>
                <w:rFonts w:ascii="Aldine721 BT" w:eastAsia="Times New Roman" w:hAnsi="Aldine721 BT" w:cs="Times New Roman"/>
                <w:sz w:val="20"/>
                <w:szCs w:val="20"/>
              </w:rPr>
              <w:t>Bo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9B3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7B3A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34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40ED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07</w:t>
            </w:r>
          </w:p>
        </w:tc>
      </w:tr>
      <w:tr w:rsidR="00231ED7" w:rsidRPr="00BF5B0F" w14:paraId="25B034F3"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5748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a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4CB9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34A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FF63C"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Umapad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6551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BC9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3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0BA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659</w:t>
            </w:r>
          </w:p>
        </w:tc>
      </w:tr>
      <w:tr w:rsidR="00231ED7" w:rsidRPr="00BF5B0F" w14:paraId="33DCD5DE"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C04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ar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F159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CF6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D5438"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Ba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DEC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4656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68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398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24</w:t>
            </w:r>
          </w:p>
        </w:tc>
      </w:tr>
      <w:tr w:rsidR="00231ED7" w:rsidRPr="00BF5B0F" w14:paraId="71F48137"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56F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urul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8EC2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82C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9650A"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udip Kumar Mukh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61F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A11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73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C2A0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18</w:t>
            </w:r>
          </w:p>
        </w:tc>
      </w:tr>
      <w:tr w:rsidR="00231ED7" w:rsidRPr="00BF5B0F" w14:paraId="04DBF369"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E09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urul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AC9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D81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B365D"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ujoy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18BA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7D89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71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CFE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719</w:t>
            </w:r>
          </w:p>
        </w:tc>
      </w:tr>
      <w:tr w:rsidR="00231ED7" w:rsidRPr="00BF5B0F" w14:paraId="7EA0628B"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5B0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Puruli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2ED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DD1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DA448"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th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tim</w:t>
            </w:r>
            <w:proofErr w:type="spellEnd"/>
            <w:r w:rsidRPr="00BF5B0F">
              <w:rPr>
                <w:rFonts w:ascii="Aldine721 BT" w:eastAsia="Times New Roman" w:hAnsi="Aldine721 BT" w:cs="Times New Roman"/>
                <w:sz w:val="20"/>
                <w:szCs w:val="20"/>
              </w:rPr>
              <w:t xml:space="preserve"> Banerjee</w:t>
            </w:r>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43A9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99EC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9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D415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408</w:t>
            </w:r>
          </w:p>
        </w:tc>
      </w:tr>
      <w:tr w:rsidR="00231ED7" w:rsidRPr="00BF5B0F" w14:paraId="028A01AF"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17A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ghunath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C86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0AC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1C795"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Vivekananda </w:t>
            </w:r>
            <w:proofErr w:type="spellStart"/>
            <w:r w:rsidRPr="00BF5B0F">
              <w:rPr>
                <w:rFonts w:ascii="Aldine721 BT" w:eastAsia="Times New Roman" w:hAnsi="Aldine721 BT" w:cs="Times New Roman"/>
                <w:sz w:val="20"/>
                <w:szCs w:val="20"/>
              </w:rPr>
              <w:t>Ba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25E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C60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77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E43C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38</w:t>
            </w:r>
          </w:p>
        </w:tc>
      </w:tr>
      <w:tr w:rsidR="00231ED7" w:rsidRPr="00BF5B0F" w14:paraId="0F2B3E9F"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F3D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ghunath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2DC4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879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BFFDF" w14:textId="77777777" w:rsidR="00231ED7" w:rsidRPr="00BF5B0F" w:rsidRDefault="00231ED7" w:rsidP="00C35D6A">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our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za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3EC3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9205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33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B86B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594</w:t>
            </w:r>
          </w:p>
        </w:tc>
      </w:tr>
      <w:tr w:rsidR="00231ED7" w:rsidRPr="00BF5B0F" w14:paraId="2F46F7D5" w14:textId="77777777" w:rsidTr="00C35D6A">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E19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aghunath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4DA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B557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2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BA5E7" w14:textId="77777777" w:rsidR="00231ED7" w:rsidRPr="00BF5B0F" w:rsidRDefault="00231ED7" w:rsidP="00C35D6A">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anesh </w:t>
            </w:r>
            <w:proofErr w:type="spellStart"/>
            <w:r w:rsidRPr="00BF5B0F">
              <w:rPr>
                <w:rFonts w:ascii="Aldine721 BT" w:eastAsia="Times New Roman" w:hAnsi="Aldine721 BT" w:cs="Times New Roman"/>
                <w:sz w:val="20"/>
                <w:szCs w:val="20"/>
              </w:rPr>
              <w:t>Bouri</w:t>
            </w:r>
            <w:proofErr w:type="spellEnd"/>
          </w:p>
        </w:tc>
        <w:tc>
          <w:tcPr>
            <w:tcW w:w="9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874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397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7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635B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09</w:t>
            </w:r>
          </w:p>
        </w:tc>
      </w:tr>
    </w:tbl>
    <w:p w14:paraId="509E7E1F" w14:textId="77777777" w:rsidR="00231ED7" w:rsidRPr="00BF5B0F" w:rsidRDefault="00231ED7" w:rsidP="00DC11AB">
      <w:pPr>
        <w:spacing w:after="0" w:line="240" w:lineRule="auto"/>
        <w:jc w:val="both"/>
        <w:rPr>
          <w:rFonts w:ascii="Aldine721 BT" w:hAnsi="Aldine721 BT" w:cs="Times New Roman"/>
          <w:sz w:val="20"/>
          <w:szCs w:val="20"/>
        </w:rPr>
      </w:pPr>
    </w:p>
    <w:p w14:paraId="310FFA18" w14:textId="77777777" w:rsidR="00314435" w:rsidRDefault="00314435" w:rsidP="00813AD3">
      <w:pPr>
        <w:pStyle w:val="Heading2"/>
      </w:pPr>
    </w:p>
    <w:p w14:paraId="5904FBE7" w14:textId="3025B14F" w:rsidR="00231ED7" w:rsidRPr="00BF5B0F" w:rsidRDefault="00231ED7" w:rsidP="00813AD3">
      <w:pPr>
        <w:pStyle w:val="Heading2"/>
        <w:rPr>
          <w:bCs/>
        </w:rPr>
      </w:pPr>
      <w:r w:rsidRPr="00BF5B0F">
        <w:t>Annex 18: South 24 Parganas District Election Results: Top 3 Candidates by Votes in Each Constituency</w:t>
      </w:r>
    </w:p>
    <w:tbl>
      <w:tblPr>
        <w:tblStyle w:val="Table"/>
        <w:tblW w:w="8921" w:type="dxa"/>
        <w:jc w:val="center"/>
        <w:tblLayout w:type="fixed"/>
        <w:tblLook w:val="0420" w:firstRow="1" w:lastRow="0" w:firstColumn="0" w:lastColumn="0" w:noHBand="0" w:noVBand="1"/>
      </w:tblPr>
      <w:tblGrid>
        <w:gridCol w:w="1833"/>
        <w:gridCol w:w="851"/>
        <w:gridCol w:w="1134"/>
        <w:gridCol w:w="2160"/>
        <w:gridCol w:w="958"/>
        <w:gridCol w:w="993"/>
        <w:gridCol w:w="992"/>
      </w:tblGrid>
      <w:tr w:rsidR="00BC402E" w:rsidRPr="00BF5B0F" w14:paraId="0C0CFA8F" w14:textId="77777777" w:rsidTr="00E90704">
        <w:trPr>
          <w:cantSplit/>
          <w:tblHeader/>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F40B71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85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0BCD5F4"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768E15C"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D9A5998"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456BE78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79DC83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B1692DC"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7C7D710A" w14:textId="77777777" w:rsidTr="00E90704">
        <w:trPr>
          <w:cantSplit/>
          <w:jc w:val="center"/>
        </w:trPr>
        <w:tc>
          <w:tcPr>
            <w:tcW w:w="183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5045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Paschim</w:t>
            </w:r>
          </w:p>
        </w:tc>
        <w:tc>
          <w:tcPr>
            <w:tcW w:w="85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511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BA1B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8F2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iman Banerjee</w:t>
            </w:r>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E071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26D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006</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A00C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1,910</w:t>
            </w:r>
          </w:p>
        </w:tc>
      </w:tr>
      <w:tr w:rsidR="00231ED7" w:rsidRPr="00BF5B0F" w14:paraId="0E51CAB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6923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4B6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DC6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70424" w14:textId="578067DD" w:rsidR="00231ED7" w:rsidRPr="00E90704" w:rsidRDefault="00231ED7" w:rsidP="00E90704">
            <w:pPr>
              <w:spacing w:after="0"/>
              <w:ind w:left="100" w:right="100"/>
              <w:rPr>
                <w:rFonts w:ascii="Aldine721 BT" w:hAnsi="Aldine721 BT" w:cs="Times New Roman"/>
                <w:spacing w:val="-4"/>
                <w:sz w:val="20"/>
                <w:szCs w:val="20"/>
              </w:rPr>
            </w:pPr>
            <w:proofErr w:type="spellStart"/>
            <w:r w:rsidRPr="00E90704">
              <w:rPr>
                <w:rFonts w:ascii="Aldine721 BT" w:eastAsia="Times New Roman" w:hAnsi="Aldine721 BT" w:cs="Times New Roman"/>
                <w:spacing w:val="-4"/>
                <w:sz w:val="20"/>
                <w:szCs w:val="20"/>
              </w:rPr>
              <w:t>Debopam</w:t>
            </w:r>
            <w:proofErr w:type="spellEnd"/>
            <w:r w:rsidRPr="00E90704">
              <w:rPr>
                <w:rFonts w:ascii="Aldine721 BT" w:eastAsia="Times New Roman" w:hAnsi="Aldine721 BT" w:cs="Times New Roman"/>
                <w:spacing w:val="-4"/>
                <w:sz w:val="20"/>
                <w:szCs w:val="20"/>
              </w:rPr>
              <w:t xml:space="preserve"> </w:t>
            </w:r>
            <w:proofErr w:type="spellStart"/>
            <w:r w:rsidRPr="00E90704">
              <w:rPr>
                <w:rFonts w:ascii="Aldine721 BT" w:eastAsia="Times New Roman" w:hAnsi="Aldine721 BT" w:cs="Times New Roman"/>
                <w:spacing w:val="-4"/>
                <w:sz w:val="20"/>
                <w:szCs w:val="20"/>
              </w:rPr>
              <w:t>Chattopadhyaya</w:t>
            </w:r>
            <w:proofErr w:type="spellEnd"/>
            <w:r w:rsidR="00BC402E" w:rsidRPr="00E90704">
              <w:rPr>
                <w:rFonts w:ascii="Aldine721 BT" w:eastAsia="Times New Roman" w:hAnsi="Aldine721 BT" w:cs="Times New Roman"/>
                <w:spacing w:val="-4"/>
                <w:sz w:val="20"/>
                <w:szCs w:val="20"/>
              </w:rPr>
              <w:t xml:space="preserve"> </w:t>
            </w:r>
            <w:r w:rsidRPr="00E90704">
              <w:rPr>
                <w:rFonts w:ascii="Aldine721 BT" w:eastAsia="Times New Roman" w:hAnsi="Aldine721 BT" w:cs="Times New Roman"/>
                <w:spacing w:val="-4"/>
                <w:sz w:val="20"/>
                <w:szCs w:val="20"/>
              </w:rPr>
              <w:t>(Bab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6B03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337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0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CA27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457</w:t>
            </w:r>
          </w:p>
        </w:tc>
      </w:tr>
      <w:tr w:rsidR="00231ED7" w:rsidRPr="00BF5B0F" w14:paraId="3683C28D"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A57E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BCE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36AA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F4B81"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Lahek</w:t>
            </w:r>
            <w:proofErr w:type="spellEnd"/>
            <w:r w:rsidRPr="00BF5B0F">
              <w:rPr>
                <w:rFonts w:ascii="Aldine721 BT" w:eastAsia="Times New Roman" w:hAnsi="Aldine721 BT" w:cs="Times New Roman"/>
                <w:sz w:val="20"/>
                <w:szCs w:val="20"/>
              </w:rPr>
              <w:t xml:space="preserve"> Al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06E9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FE2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6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189E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870</w:t>
            </w:r>
          </w:p>
        </w:tc>
      </w:tr>
      <w:tr w:rsidR="00231ED7" w:rsidRPr="00BF5B0F" w14:paraId="40DB201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B631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4D7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D00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593FD"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vas</w:t>
            </w:r>
            <w:proofErr w:type="spellEnd"/>
            <w:r w:rsidRPr="00BF5B0F">
              <w:rPr>
                <w:rFonts w:ascii="Aldine721 BT" w:eastAsia="Times New Roman" w:hAnsi="Aldine721 BT" w:cs="Times New Roman"/>
                <w:sz w:val="20"/>
                <w:szCs w:val="20"/>
              </w:rPr>
              <w:t xml:space="preserve"> Sardar (</w:t>
            </w:r>
            <w:proofErr w:type="spellStart"/>
            <w:r w:rsidRPr="00BF5B0F">
              <w:rPr>
                <w:rFonts w:ascii="Aldine721 BT" w:eastAsia="Times New Roman" w:hAnsi="Aldine721 BT" w:cs="Times New Roman"/>
                <w:sz w:val="20"/>
                <w:szCs w:val="20"/>
              </w:rPr>
              <w:t>Vobo</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B3BF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8FB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3,2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C007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9,641</w:t>
            </w:r>
          </w:p>
        </w:tc>
      </w:tr>
      <w:tr w:rsidR="00231ED7" w:rsidRPr="00BF5B0F" w14:paraId="49C5B5D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9D43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E0F2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728B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222D7"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Chandan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F5F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2A9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60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DB7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135</w:t>
            </w:r>
          </w:p>
        </w:tc>
      </w:tr>
      <w:tr w:rsidR="00231ED7" w:rsidRPr="00BF5B0F" w14:paraId="37EAF95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F146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ipu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DF4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455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D7031"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wap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601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B2B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46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7588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612</w:t>
            </w:r>
          </w:p>
        </w:tc>
      </w:tr>
      <w:tr w:rsidR="00231ED7" w:rsidRPr="00BF5B0F" w14:paraId="2E9EE7F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D874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ant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C945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412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45969"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hyamal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6DB4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5F26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45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03B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642</w:t>
            </w:r>
          </w:p>
        </w:tc>
      </w:tr>
      <w:tr w:rsidR="00231ED7" w:rsidRPr="00BF5B0F" w14:paraId="1331937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4DEF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ant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9AD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31A6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95E39"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Ramesh Majh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0AB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0B5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81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790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123</w:t>
            </w:r>
          </w:p>
        </w:tc>
      </w:tr>
      <w:tr w:rsidR="00231ED7" w:rsidRPr="00BF5B0F" w14:paraId="598B471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239A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asant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9BEB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540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F056B"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has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F81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3B4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68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089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781</w:t>
            </w:r>
          </w:p>
        </w:tc>
      </w:tr>
      <w:tr w:rsidR="00231ED7" w:rsidRPr="00BF5B0F" w14:paraId="714A3B3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3F4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ehala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EAC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E61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FD6F4"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rtha</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633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9B5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7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DB4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884</w:t>
            </w:r>
          </w:p>
        </w:tc>
      </w:tr>
      <w:tr w:rsidR="00231ED7" w:rsidRPr="00BF5B0F" w14:paraId="49F24B3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DFD4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ehala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97C6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67A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1B5D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rabanti</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A72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76B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3,8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2F3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385</w:t>
            </w:r>
          </w:p>
        </w:tc>
      </w:tr>
      <w:tr w:rsidR="00231ED7" w:rsidRPr="00BF5B0F" w14:paraId="0A36456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D092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ehala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4D4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C35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46007"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ihar</w:t>
            </w:r>
            <w:proofErr w:type="spellEnd"/>
            <w:r w:rsidRPr="00BF5B0F">
              <w:rPr>
                <w:rFonts w:ascii="Aldine721 BT" w:eastAsia="Times New Roman" w:hAnsi="Aldine721 BT" w:cs="Times New Roman"/>
                <w:sz w:val="20"/>
                <w:szCs w:val="20"/>
              </w:rPr>
              <w:t xml:space="preserve"> Bhakt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4C4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5332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5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8411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5,076</w:t>
            </w:r>
          </w:p>
        </w:tc>
      </w:tr>
      <w:tr w:rsidR="00231ED7" w:rsidRPr="00BF5B0F" w14:paraId="0C1207E4"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275A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Behala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7BE8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583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66DC0"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tna</w:t>
            </w:r>
            <w:proofErr w:type="spellEnd"/>
            <w:r w:rsidRPr="00BF5B0F">
              <w:rPr>
                <w:rFonts w:ascii="Aldine721 BT" w:eastAsia="Times New Roman" w:hAnsi="Aldine721 BT" w:cs="Times New Roman"/>
                <w:sz w:val="20"/>
                <w:szCs w:val="20"/>
              </w:rPr>
              <w:t xml:space="preserve"> Chatt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D4A1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16C5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9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620B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428</w:t>
            </w:r>
          </w:p>
        </w:tc>
      </w:tr>
      <w:tr w:rsidR="00231ED7" w:rsidRPr="00BF5B0F" w14:paraId="1911A69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56F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Behala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43C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926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53AF3"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yel</w:t>
            </w:r>
            <w:proofErr w:type="spellEnd"/>
            <w:r w:rsidRPr="00BF5B0F">
              <w:rPr>
                <w:rFonts w:ascii="Aldine721 BT" w:eastAsia="Times New Roman" w:hAnsi="Aldine721 BT" w:cs="Times New Roman"/>
                <w:sz w:val="20"/>
                <w:szCs w:val="20"/>
              </w:rPr>
              <w:t xml:space="preserve">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37D0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F76F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5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4A9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368</w:t>
            </w:r>
          </w:p>
        </w:tc>
      </w:tr>
      <w:tr w:rsidR="00231ED7" w:rsidRPr="00BF5B0F" w14:paraId="2FACA62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08E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lastRenderedPageBreak/>
              <w:t xml:space="preserve">Behala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7EA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AA0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CAABE"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mita</w:t>
            </w:r>
            <w:proofErr w:type="spellEnd"/>
            <w:r w:rsidRPr="00BF5B0F">
              <w:rPr>
                <w:rFonts w:ascii="Aldine721 BT" w:eastAsia="Times New Roman" w:hAnsi="Aldine721 BT" w:cs="Times New Roman"/>
                <w:sz w:val="20"/>
                <w:szCs w:val="20"/>
              </w:rPr>
              <w:t xml:space="preserve"> Har Chowdhur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F248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8F8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0,1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8A9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337</w:t>
            </w:r>
          </w:p>
        </w:tc>
      </w:tr>
      <w:tr w:rsidR="00231ED7" w:rsidRPr="00BF5B0F" w14:paraId="5F9FE885"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F802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n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814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259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F865E"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Nawsad</w:t>
            </w:r>
            <w:proofErr w:type="spellEnd"/>
            <w:r w:rsidRPr="00BF5B0F">
              <w:rPr>
                <w:rFonts w:ascii="Aldine721 BT" w:eastAsia="Times New Roman" w:hAnsi="Aldine721 BT" w:cs="Times New Roman"/>
                <w:sz w:val="20"/>
                <w:szCs w:val="20"/>
              </w:rPr>
              <w:t xml:space="preserve"> Siddiqu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2B7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518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23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0E43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151</w:t>
            </w:r>
          </w:p>
        </w:tc>
      </w:tr>
      <w:tr w:rsidR="00231ED7" w:rsidRPr="00BF5B0F" w14:paraId="1731780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82EA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n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28B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11D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04EE7"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Karim </w:t>
            </w:r>
            <w:proofErr w:type="spellStart"/>
            <w:r w:rsidRPr="00BF5B0F">
              <w:rPr>
                <w:rFonts w:ascii="Aldine721 BT" w:eastAsia="Times New Roman" w:hAnsi="Aldine721 BT" w:cs="Times New Roman"/>
                <w:sz w:val="20"/>
                <w:szCs w:val="20"/>
              </w:rPr>
              <w:t>Rezaul</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FFE8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4A91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08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85AD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360</w:t>
            </w:r>
          </w:p>
        </w:tc>
      </w:tr>
      <w:tr w:rsidR="00231ED7" w:rsidRPr="00BF5B0F" w14:paraId="113E9B4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70F9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Bhangore</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E0C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7C1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76C7B"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umi</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at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953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72E2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72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295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796</w:t>
            </w:r>
          </w:p>
        </w:tc>
      </w:tr>
      <w:tr w:rsidR="00231ED7" w:rsidRPr="00BF5B0F" w14:paraId="2C0E68F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71DFA" w14:textId="77777777" w:rsidR="00231ED7" w:rsidRPr="00BF5B0F" w:rsidRDefault="00231ED7" w:rsidP="00DC11AB">
            <w:pPr>
              <w:spacing w:after="0"/>
              <w:ind w:left="100" w:right="100"/>
              <w:jc w:val="both"/>
              <w:rPr>
                <w:rFonts w:ascii="Aldine721 BT" w:hAnsi="Aldine721 BT" w:cs="Times New Roman"/>
                <w:sz w:val="20"/>
                <w:szCs w:val="20"/>
              </w:rPr>
            </w:pPr>
            <w:proofErr w:type="gramStart"/>
            <w:r w:rsidRPr="00BF5B0F">
              <w:rPr>
                <w:rFonts w:ascii="Aldine721 BT" w:eastAsia="Times New Roman" w:hAnsi="Aldine721 BT" w:cs="Times New Roman"/>
                <w:sz w:val="20"/>
                <w:szCs w:val="20"/>
              </w:rPr>
              <w:t>Bishnupur(</w:t>
            </w:r>
            <w:proofErr w:type="gramEnd"/>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5C1F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FA2E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A821D"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lip</w:t>
            </w:r>
            <w:proofErr w:type="spellEnd"/>
            <w:r w:rsidRPr="00BF5B0F">
              <w:rPr>
                <w:rFonts w:ascii="Aldine721 BT" w:eastAsia="Times New Roman" w:hAnsi="Aldine721 BT" w:cs="Times New Roman"/>
                <w:sz w:val="20"/>
                <w:szCs w:val="20"/>
              </w:rPr>
              <w:t xml:space="preserve">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E83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428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6,5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1FC0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8,832</w:t>
            </w:r>
          </w:p>
        </w:tc>
      </w:tr>
      <w:tr w:rsidR="00231ED7" w:rsidRPr="00BF5B0F" w14:paraId="77FC4987"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CBB92" w14:textId="77777777" w:rsidR="00231ED7" w:rsidRPr="00BF5B0F" w:rsidRDefault="00231ED7" w:rsidP="00DC11AB">
            <w:pPr>
              <w:spacing w:after="0"/>
              <w:ind w:left="100" w:right="100"/>
              <w:jc w:val="both"/>
              <w:rPr>
                <w:rFonts w:ascii="Aldine721 BT" w:hAnsi="Aldine721 BT" w:cs="Times New Roman"/>
                <w:sz w:val="20"/>
                <w:szCs w:val="20"/>
              </w:rPr>
            </w:pPr>
            <w:proofErr w:type="gramStart"/>
            <w:r w:rsidRPr="00BF5B0F">
              <w:rPr>
                <w:rFonts w:ascii="Aldine721 BT" w:eastAsia="Times New Roman" w:hAnsi="Aldine721 BT" w:cs="Times New Roman"/>
                <w:sz w:val="20"/>
                <w:szCs w:val="20"/>
              </w:rPr>
              <w:t>Bishnupur(</w:t>
            </w:r>
            <w:proofErr w:type="gramEnd"/>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4979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88D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B1E36"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gnisw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2E38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F405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6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4B1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682</w:t>
            </w:r>
          </w:p>
        </w:tc>
      </w:tr>
      <w:tr w:rsidR="00231ED7" w:rsidRPr="00BF5B0F" w14:paraId="421CBA57"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DBAA1" w14:textId="77777777" w:rsidR="00231ED7" w:rsidRPr="00BF5B0F" w:rsidRDefault="00231ED7" w:rsidP="00DC11AB">
            <w:pPr>
              <w:spacing w:after="0"/>
              <w:ind w:left="100" w:right="100"/>
              <w:jc w:val="both"/>
              <w:rPr>
                <w:rFonts w:ascii="Aldine721 BT" w:hAnsi="Aldine721 BT" w:cs="Times New Roman"/>
                <w:sz w:val="20"/>
                <w:szCs w:val="20"/>
              </w:rPr>
            </w:pPr>
            <w:proofErr w:type="gramStart"/>
            <w:r w:rsidRPr="00BF5B0F">
              <w:rPr>
                <w:rFonts w:ascii="Aldine721 BT" w:eastAsia="Times New Roman" w:hAnsi="Aldine721 BT" w:cs="Times New Roman"/>
                <w:sz w:val="20"/>
                <w:szCs w:val="20"/>
              </w:rPr>
              <w:t>Bishnupur(</w:t>
            </w:r>
            <w:proofErr w:type="gramEnd"/>
            <w:r w:rsidRPr="00BF5B0F">
              <w:rPr>
                <w:rFonts w:ascii="Aldine721 BT" w:eastAsia="Times New Roman" w:hAnsi="Aldine721 BT" w:cs="Times New Roman"/>
                <w:sz w:val="20"/>
                <w:szCs w:val="20"/>
              </w:rPr>
              <w:t>Sc)</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D6C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EFB8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4B5A0"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hum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Kayal</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8827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1995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99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4B2D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286</w:t>
            </w:r>
          </w:p>
        </w:tc>
      </w:tr>
      <w:tr w:rsidR="00231ED7" w:rsidRPr="00BF5B0F" w14:paraId="59EDB79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5814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udge Budge</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D93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6481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916DD"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shok Kumar Deb</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EFB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2B2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3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0B8C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4,714</w:t>
            </w:r>
          </w:p>
        </w:tc>
      </w:tr>
      <w:tr w:rsidR="00231ED7" w:rsidRPr="00BF5B0F" w14:paraId="78E1026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9A5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udge Budge</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2907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C9B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8D308"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Tarun</w:t>
            </w:r>
            <w:proofErr w:type="spellEnd"/>
            <w:r w:rsidRPr="00BF5B0F">
              <w:rPr>
                <w:rFonts w:ascii="Aldine721 BT" w:eastAsia="Times New Roman" w:hAnsi="Aldine721 BT" w:cs="Times New Roman"/>
                <w:sz w:val="20"/>
                <w:szCs w:val="20"/>
              </w:rPr>
              <w:t xml:space="preserve"> Kumar Ada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4AD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0AF1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64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91CC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834</w:t>
            </w:r>
          </w:p>
        </w:tc>
      </w:tr>
      <w:tr w:rsidR="00231ED7" w:rsidRPr="00BF5B0F" w14:paraId="67DCFA75"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752E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udge Budge</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589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2CBD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1B20C"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k </w:t>
            </w:r>
            <w:proofErr w:type="spellStart"/>
            <w:r w:rsidRPr="00BF5B0F">
              <w:rPr>
                <w:rFonts w:ascii="Aldine721 BT" w:eastAsia="Times New Roman" w:hAnsi="Aldine721 BT" w:cs="Times New Roman"/>
                <w:sz w:val="20"/>
                <w:szCs w:val="20"/>
              </w:rPr>
              <w:t>Mujibar</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ham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834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D75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80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2C7F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74</w:t>
            </w:r>
          </w:p>
        </w:tc>
      </w:tr>
      <w:tr w:rsidR="00231ED7" w:rsidRPr="00BF5B0F" w14:paraId="2128FB2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1442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anning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06A5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CE4E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61C1A"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Paresh Ram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0F56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32F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1,0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0C5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243</w:t>
            </w:r>
          </w:p>
        </w:tc>
      </w:tr>
      <w:tr w:rsidR="00231ED7" w:rsidRPr="00BF5B0F" w14:paraId="471D02B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8F7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anning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C5AB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02D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CB279"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rnab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79D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9E2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5,81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CA9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426</w:t>
            </w:r>
          </w:p>
        </w:tc>
      </w:tr>
      <w:tr w:rsidR="00231ED7" w:rsidRPr="00BF5B0F" w14:paraId="3E7C497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CE2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anning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608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2E8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DC771"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eghnath</w:t>
            </w:r>
            <w:proofErr w:type="spellEnd"/>
            <w:r w:rsidRPr="00BF5B0F">
              <w:rPr>
                <w:rFonts w:ascii="Aldine721 BT" w:eastAsia="Times New Roman" w:hAnsi="Aldine721 BT" w:cs="Times New Roman"/>
                <w:sz w:val="20"/>
                <w:szCs w:val="20"/>
              </w:rPr>
              <w:t xml:space="preserve">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937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5260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3,39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042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82</w:t>
            </w:r>
          </w:p>
        </w:tc>
      </w:tr>
      <w:tr w:rsidR="00231ED7" w:rsidRPr="00BF5B0F" w14:paraId="773BF8F7"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B0BA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Canning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C0D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EC5F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C72A9"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ok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79B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5831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30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32A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007</w:t>
            </w:r>
          </w:p>
        </w:tc>
      </w:tr>
      <w:tr w:rsidR="00231ED7" w:rsidRPr="00BF5B0F" w14:paraId="5237EDD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B072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Canning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F35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31A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E8AE3"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Gazi Shahabuddin </w:t>
            </w:r>
            <w:proofErr w:type="spellStart"/>
            <w:r w:rsidRPr="00BF5B0F">
              <w:rPr>
                <w:rFonts w:ascii="Aldine721 BT" w:eastAsia="Times New Roman" w:hAnsi="Aldine721 BT" w:cs="Times New Roman"/>
                <w:sz w:val="20"/>
                <w:szCs w:val="20"/>
              </w:rPr>
              <w:t>Siraj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2DD1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87E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29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4F7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791</w:t>
            </w:r>
          </w:p>
        </w:tc>
      </w:tr>
      <w:tr w:rsidR="00231ED7" w:rsidRPr="00BF5B0F" w14:paraId="17EDFD9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B88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Canning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1AF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AA7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FCBF3"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pad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FE08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463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50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30B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817</w:t>
            </w:r>
          </w:p>
        </w:tc>
      </w:tr>
      <w:tr w:rsidR="00231ED7" w:rsidRPr="00BF5B0F" w14:paraId="2A3145E8"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61F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iamond </w:t>
            </w:r>
            <w:proofErr w:type="spellStart"/>
            <w:r w:rsidRPr="00BF5B0F">
              <w:rPr>
                <w:rFonts w:ascii="Aldine721 BT" w:eastAsia="Times New Roman" w:hAnsi="Aldine721 BT" w:cs="Times New Roman"/>
                <w:sz w:val="20"/>
                <w:szCs w:val="20"/>
              </w:rPr>
              <w:t>Harbo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68AE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B3F0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D75C3"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annalal</w:t>
            </w:r>
            <w:proofErr w:type="spellEnd"/>
            <w:r w:rsidRPr="00BF5B0F">
              <w:rPr>
                <w:rFonts w:ascii="Aldine721 BT" w:eastAsia="Times New Roman" w:hAnsi="Aldine721 BT" w:cs="Times New Roman"/>
                <w:sz w:val="20"/>
                <w:szCs w:val="20"/>
              </w:rPr>
              <w:t xml:space="preserve">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B96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D66D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4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F18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996</w:t>
            </w:r>
          </w:p>
        </w:tc>
      </w:tr>
      <w:tr w:rsidR="00231ED7" w:rsidRPr="00BF5B0F" w14:paraId="4FFF58D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3B12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iamond </w:t>
            </w:r>
            <w:proofErr w:type="spellStart"/>
            <w:r w:rsidRPr="00BF5B0F">
              <w:rPr>
                <w:rFonts w:ascii="Aldine721 BT" w:eastAsia="Times New Roman" w:hAnsi="Aldine721 BT" w:cs="Times New Roman"/>
                <w:sz w:val="20"/>
                <w:szCs w:val="20"/>
              </w:rPr>
              <w:t>Harbo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FA6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11A4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954AF"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Dipak Kumar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276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AE72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1,4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396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2,763</w:t>
            </w:r>
          </w:p>
        </w:tc>
      </w:tr>
      <w:tr w:rsidR="00231ED7" w:rsidRPr="00BF5B0F" w14:paraId="39C2294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14B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 xml:space="preserve">Diamond </w:t>
            </w:r>
            <w:proofErr w:type="spellStart"/>
            <w:r w:rsidRPr="00BF5B0F">
              <w:rPr>
                <w:rFonts w:ascii="Aldine721 BT" w:eastAsia="Times New Roman" w:hAnsi="Aldine721 BT" w:cs="Times New Roman"/>
                <w:sz w:val="20"/>
                <w:szCs w:val="20"/>
              </w:rPr>
              <w:t>Harbou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8CFA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2EEB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CD367"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Pratik Ur </w:t>
            </w:r>
            <w:proofErr w:type="spellStart"/>
            <w:r w:rsidRPr="00BF5B0F">
              <w:rPr>
                <w:rFonts w:ascii="Aldine721 BT" w:eastAsia="Times New Roman" w:hAnsi="Aldine721 BT" w:cs="Times New Roman"/>
                <w:sz w:val="20"/>
                <w:szCs w:val="20"/>
              </w:rPr>
              <w:t>Raham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6BFA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2599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71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377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134</w:t>
            </w:r>
          </w:p>
        </w:tc>
      </w:tr>
      <w:tr w:rsidR="00231ED7" w:rsidRPr="00BF5B0F" w14:paraId="594AEBF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704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Fal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53B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4FA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8DDBB"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ankar Kumar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EFB2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5745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71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DD6E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928</w:t>
            </w:r>
          </w:p>
        </w:tc>
      </w:tr>
      <w:tr w:rsidR="00231ED7" w:rsidRPr="00BF5B0F" w14:paraId="540B57C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BEAA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Fal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4F2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FC5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9417B"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dh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ru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1CE1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B5F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78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8394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9,316</w:t>
            </w:r>
          </w:p>
        </w:tc>
      </w:tr>
      <w:tr w:rsidR="00231ED7" w:rsidRPr="00BF5B0F" w14:paraId="43A3B93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248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Falta</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80C5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E61F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1EE77"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bdur</w:t>
            </w:r>
            <w:proofErr w:type="spellEnd"/>
            <w:r w:rsidRPr="00BF5B0F">
              <w:rPr>
                <w:rFonts w:ascii="Aldine721 BT" w:eastAsia="Times New Roman" w:hAnsi="Aldine721 BT" w:cs="Times New Roman"/>
                <w:sz w:val="20"/>
                <w:szCs w:val="20"/>
              </w:rPr>
              <w:t xml:space="preserve"> Razzak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636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7F6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4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68D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3</w:t>
            </w:r>
          </w:p>
        </w:tc>
      </w:tr>
      <w:tr w:rsidR="00231ED7" w:rsidRPr="00BF5B0F" w14:paraId="3759DC1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481F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sa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BA4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131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096C3"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Jayanta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472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789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72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D6E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709</w:t>
            </w:r>
          </w:p>
        </w:tc>
      </w:tr>
      <w:tr w:rsidR="00231ED7" w:rsidRPr="00BF5B0F" w14:paraId="47B0EBF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C58D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sa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8C95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18A1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A7822"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aru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mani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Chitta</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F6E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37B1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2,01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5029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7,143</w:t>
            </w:r>
          </w:p>
        </w:tc>
      </w:tr>
      <w:tr w:rsidR="00231ED7" w:rsidRPr="00BF5B0F" w14:paraId="78AD0C2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83FE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sa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8B2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01E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30ECC"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nil Chandr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B8F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0417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7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D23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00</w:t>
            </w:r>
          </w:p>
        </w:tc>
      </w:tr>
      <w:tr w:rsidR="00231ED7" w:rsidRPr="00BF5B0F" w14:paraId="47432CAA"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798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dav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036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3602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CE9D2"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abrata</w:t>
            </w:r>
            <w:proofErr w:type="spellEnd"/>
            <w:r w:rsidRPr="00BF5B0F">
              <w:rPr>
                <w:rFonts w:ascii="Aldine721 BT" w:eastAsia="Times New Roman" w:hAnsi="Aldine721 BT" w:cs="Times New Roman"/>
                <w:sz w:val="20"/>
                <w:szCs w:val="20"/>
              </w:rPr>
              <w:t xml:space="preserve"> Majumdar (Mala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310D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9724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1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2D35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869</w:t>
            </w:r>
          </w:p>
        </w:tc>
      </w:tr>
      <w:tr w:rsidR="00231ED7" w:rsidRPr="00BF5B0F" w14:paraId="6DC5F43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5511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dav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4EF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B46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E5562"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Sujan</w:t>
            </w:r>
            <w:proofErr w:type="spellEnd"/>
            <w:r w:rsidRPr="00BF5B0F">
              <w:rPr>
                <w:rFonts w:ascii="Aldine721 BT" w:eastAsia="Times New Roman" w:hAnsi="Aldine721 BT" w:cs="Times New Roman"/>
                <w:sz w:val="20"/>
                <w:szCs w:val="20"/>
              </w:rPr>
              <w:t xml:space="preserve"> Chakrabort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E80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EDC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23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1D0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92</w:t>
            </w:r>
          </w:p>
        </w:tc>
      </w:tr>
      <w:tr w:rsidR="00231ED7" w:rsidRPr="00BF5B0F" w14:paraId="1E91716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75F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Jadavpu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75D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6CB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D7CA7"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Rinku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3DD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342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3,1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A14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409</w:t>
            </w:r>
          </w:p>
        </w:tc>
      </w:tr>
      <w:tr w:rsidR="00231ED7" w:rsidRPr="00BF5B0F" w14:paraId="049E1C4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799B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qy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1B9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44B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C3CBB"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Biswanath</w:t>
            </w:r>
            <w:proofErr w:type="spellEnd"/>
            <w:r w:rsidRPr="00BF5B0F">
              <w:rPr>
                <w:rFonts w:ascii="Aldine721 BT" w:eastAsia="Times New Roman" w:hAnsi="Aldine721 BT" w:cs="Times New Roman"/>
                <w:sz w:val="20"/>
                <w:szCs w:val="20"/>
              </w:rPr>
              <w:t xml:space="preserve">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29C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EB78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4,95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290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683</w:t>
            </w:r>
          </w:p>
        </w:tc>
      </w:tr>
      <w:tr w:rsidR="00231ED7" w:rsidRPr="00BF5B0F" w14:paraId="1186E6F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0389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qy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806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88E7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DDEA4"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Rabin Sard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3260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5A1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26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05F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8,901</w:t>
            </w:r>
          </w:p>
        </w:tc>
      </w:tr>
      <w:tr w:rsidR="00231ED7" w:rsidRPr="00BF5B0F" w14:paraId="6FFE2F4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7D99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Jaqynag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253D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8042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0ED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purba</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ramanik</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Apu</w:t>
            </w:r>
            <w:proofErr w:type="spellEnd"/>
            <w:r w:rsidRPr="00BF5B0F">
              <w:rPr>
                <w:rFonts w:ascii="Aldine721 BT" w:eastAsia="Times New Roman" w:hAnsi="Aldine721 BT" w:cs="Times New Roman"/>
                <w:sz w:val="20"/>
                <w:szCs w:val="20"/>
              </w:rPr>
              <w: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AB4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60E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36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CBAF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45</w:t>
            </w:r>
          </w:p>
        </w:tc>
      </w:tr>
      <w:tr w:rsidR="00231ED7" w:rsidRPr="00BF5B0F" w14:paraId="2E04F40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9DAC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kdwip</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A6E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910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F660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turam</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akhi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A94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130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49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033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302</w:t>
            </w:r>
          </w:p>
        </w:tc>
      </w:tr>
      <w:tr w:rsidR="00231ED7" w:rsidRPr="00BF5B0F" w14:paraId="7DD2A24A"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3207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kdwip</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140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A10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405A9"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Dipankar J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9CE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F87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19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7A1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6,957</w:t>
            </w:r>
          </w:p>
        </w:tc>
      </w:tr>
      <w:tr w:rsidR="00231ED7" w:rsidRPr="00BF5B0F" w14:paraId="1AC380D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8E30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kdwip</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9430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E31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0A4C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Indranil</w:t>
            </w:r>
            <w:proofErr w:type="spellEnd"/>
            <w:r w:rsidRPr="00BF5B0F">
              <w:rPr>
                <w:rFonts w:ascii="Aldine721 BT" w:eastAsia="Times New Roman" w:hAnsi="Aldine721 BT" w:cs="Times New Roman"/>
                <w:sz w:val="20"/>
                <w:szCs w:val="20"/>
              </w:rPr>
              <w:t xml:space="preserve"> Rout</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F227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B03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B99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604</w:t>
            </w:r>
          </w:p>
        </w:tc>
      </w:tr>
      <w:tr w:rsidR="00231ED7" w:rsidRPr="00BF5B0F" w14:paraId="1C86A9F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1DE3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s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5D8D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C7E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18EE4"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hmed </w:t>
            </w:r>
            <w:proofErr w:type="spellStart"/>
            <w:r w:rsidRPr="00BF5B0F">
              <w:rPr>
                <w:rFonts w:ascii="Aldine721 BT" w:eastAsia="Times New Roman" w:hAnsi="Aldine721 BT" w:cs="Times New Roman"/>
                <w:sz w:val="20"/>
                <w:szCs w:val="20"/>
              </w:rPr>
              <w:t>Javed</w:t>
            </w:r>
            <w:proofErr w:type="spellEnd"/>
            <w:r w:rsidRPr="00BF5B0F">
              <w:rPr>
                <w:rFonts w:ascii="Aldine721 BT" w:eastAsia="Times New Roman" w:hAnsi="Aldine721 BT" w:cs="Times New Roman"/>
                <w:sz w:val="20"/>
                <w:szCs w:val="20"/>
              </w:rPr>
              <w:t xml:space="preserve"> K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3952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CAD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1,37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3A0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3,622</w:t>
            </w:r>
          </w:p>
        </w:tc>
      </w:tr>
      <w:tr w:rsidR="00231ED7" w:rsidRPr="00BF5B0F" w14:paraId="5280977A"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21FF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s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262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F87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EA61F"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Dr. </w:t>
            </w:r>
            <w:proofErr w:type="spellStart"/>
            <w:r w:rsidRPr="00BF5B0F">
              <w:rPr>
                <w:rFonts w:ascii="Aldine721 BT" w:eastAsia="Times New Roman" w:hAnsi="Aldine721 BT" w:cs="Times New Roman"/>
                <w:sz w:val="20"/>
                <w:szCs w:val="20"/>
              </w:rPr>
              <w:t>Indranil</w:t>
            </w:r>
            <w:proofErr w:type="spellEnd"/>
            <w:r w:rsidRPr="00BF5B0F">
              <w:rPr>
                <w:rFonts w:ascii="Aldine721 BT" w:eastAsia="Times New Roman" w:hAnsi="Aldine721 BT" w:cs="Times New Roman"/>
                <w:sz w:val="20"/>
                <w:szCs w:val="20"/>
              </w:rPr>
              <w:t xml:space="preserve"> Kh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7E4E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647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75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131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8,570</w:t>
            </w:r>
          </w:p>
        </w:tc>
      </w:tr>
      <w:tr w:rsidR="00231ED7" w:rsidRPr="00BF5B0F" w14:paraId="7440F235"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00E7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s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7E1B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A23C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C943E"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atarup</w:t>
            </w:r>
            <w:proofErr w:type="spellEnd"/>
            <w:r w:rsidRPr="00BF5B0F">
              <w:rPr>
                <w:rFonts w:ascii="Aldine721 BT" w:eastAsia="Times New Roman" w:hAnsi="Aldine721 BT" w:cs="Times New Roman"/>
                <w:sz w:val="20"/>
                <w:szCs w:val="20"/>
              </w:rPr>
              <w:t xml:space="preserve">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FD27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AAF3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9,18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0DED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704</w:t>
            </w:r>
          </w:p>
        </w:tc>
      </w:tr>
      <w:tr w:rsidR="00231ED7" w:rsidRPr="00BF5B0F" w14:paraId="5D8BC23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8C5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ulpi</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C0E7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4FC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AFC40"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ogaranjan</w:t>
            </w:r>
            <w:proofErr w:type="spellEnd"/>
            <w:r w:rsidRPr="00BF5B0F">
              <w:rPr>
                <w:rFonts w:ascii="Aldine721 BT" w:eastAsia="Times New Roman" w:hAnsi="Aldine721 BT" w:cs="Times New Roman"/>
                <w:sz w:val="20"/>
                <w:szCs w:val="20"/>
              </w:rPr>
              <w:t xml:space="preserve">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BFC0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0EED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6,57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7747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818</w:t>
            </w:r>
          </w:p>
        </w:tc>
      </w:tr>
      <w:tr w:rsidR="00231ED7" w:rsidRPr="00BF5B0F" w14:paraId="7F6DEB7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668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ulpi</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23E5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EC11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334DA"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Pranab Kumar Mallik</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F55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951F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7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9E0B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798</w:t>
            </w:r>
          </w:p>
        </w:tc>
      </w:tr>
      <w:tr w:rsidR="00231ED7" w:rsidRPr="00BF5B0F" w14:paraId="63B380F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E6C0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Kulpi</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211F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7318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2EB85"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iraj Uddin Gaz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2160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2B8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9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91A5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276</w:t>
            </w:r>
          </w:p>
        </w:tc>
      </w:tr>
      <w:tr w:rsidR="00231ED7" w:rsidRPr="00BF5B0F" w14:paraId="7035CFC9"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6B6D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1D2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3F01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8BA"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Ganesh Chandra Mo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1C3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790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7,23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6CF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177</w:t>
            </w:r>
          </w:p>
        </w:tc>
      </w:tr>
      <w:tr w:rsidR="00231ED7" w:rsidRPr="00BF5B0F" w14:paraId="5A5E9988"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138B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AD26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76D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743AA"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intu</w:t>
            </w:r>
            <w:proofErr w:type="spellEnd"/>
            <w:r w:rsidRPr="00BF5B0F">
              <w:rPr>
                <w:rFonts w:ascii="Aldine721 BT" w:eastAsia="Times New Roman" w:hAnsi="Aldine721 BT" w:cs="Times New Roman"/>
                <w:sz w:val="20"/>
                <w:szCs w:val="20"/>
              </w:rPr>
              <w:t xml:space="preserve">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BA4F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4EA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06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66E3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051</w:t>
            </w:r>
          </w:p>
        </w:tc>
      </w:tr>
      <w:tr w:rsidR="00231ED7" w:rsidRPr="00BF5B0F" w14:paraId="48B2C22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4CBA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ultal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67A7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456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74855"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Ram Sankar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EC38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F62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01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89C5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04</w:t>
            </w:r>
          </w:p>
        </w:tc>
      </w:tr>
      <w:tr w:rsidR="00231ED7" w:rsidRPr="00BF5B0F" w14:paraId="69ACE03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FE28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lastRenderedPageBreak/>
              <w:t>Magrahat</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25F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132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BD594"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Gias</w:t>
            </w:r>
            <w:proofErr w:type="spellEnd"/>
            <w:r w:rsidRPr="00BF5B0F">
              <w:rPr>
                <w:rFonts w:ascii="Aldine721 BT" w:eastAsia="Times New Roman" w:hAnsi="Aldine721 BT" w:cs="Times New Roman"/>
                <w:sz w:val="20"/>
                <w:szCs w:val="20"/>
              </w:rPr>
              <w:t xml:space="preserve"> Uddin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D693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9D2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7,00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E6CB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941</w:t>
            </w:r>
          </w:p>
        </w:tc>
      </w:tr>
      <w:tr w:rsidR="00231ED7" w:rsidRPr="00BF5B0F" w14:paraId="26533C5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3CD3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grahat</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3B7C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D309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EFE81" w14:textId="4AEC5F6F" w:rsidR="00231ED7" w:rsidRPr="00E90704" w:rsidRDefault="00231ED7" w:rsidP="00E90704">
            <w:pPr>
              <w:spacing w:after="0"/>
              <w:ind w:left="100" w:right="100"/>
              <w:rPr>
                <w:rFonts w:ascii="Aldine721 BT" w:hAnsi="Aldine721 BT" w:cs="Times New Roman"/>
                <w:spacing w:val="-2"/>
                <w:sz w:val="20"/>
                <w:szCs w:val="20"/>
              </w:rPr>
            </w:pPr>
            <w:proofErr w:type="spellStart"/>
            <w:r w:rsidRPr="00E90704">
              <w:rPr>
                <w:rFonts w:ascii="Aldine721 BT" w:eastAsia="Times New Roman" w:hAnsi="Aldine721 BT" w:cs="Times New Roman"/>
                <w:spacing w:val="-2"/>
                <w:sz w:val="20"/>
                <w:szCs w:val="20"/>
              </w:rPr>
              <w:t>Dhurjati</w:t>
            </w:r>
            <w:proofErr w:type="spellEnd"/>
            <w:r w:rsidRPr="00E90704">
              <w:rPr>
                <w:rFonts w:ascii="Aldine721 BT" w:eastAsia="Times New Roman" w:hAnsi="Aldine721 BT" w:cs="Times New Roman"/>
                <w:spacing w:val="-2"/>
                <w:sz w:val="20"/>
                <w:szCs w:val="20"/>
              </w:rPr>
              <w:t xml:space="preserve"> </w:t>
            </w:r>
            <w:proofErr w:type="spellStart"/>
            <w:r w:rsidRPr="00E90704">
              <w:rPr>
                <w:rFonts w:ascii="Aldine721 BT" w:eastAsia="Times New Roman" w:hAnsi="Aldine721 BT" w:cs="Times New Roman"/>
                <w:spacing w:val="-2"/>
                <w:sz w:val="20"/>
                <w:szCs w:val="20"/>
              </w:rPr>
              <w:t>Saha</w:t>
            </w:r>
            <w:proofErr w:type="spellEnd"/>
            <w:r w:rsidRPr="00E90704">
              <w:rPr>
                <w:rFonts w:ascii="Aldine721 BT" w:eastAsia="Times New Roman" w:hAnsi="Aldine721 BT" w:cs="Times New Roman"/>
                <w:spacing w:val="-2"/>
                <w:sz w:val="20"/>
                <w:szCs w:val="20"/>
              </w:rPr>
              <w:t xml:space="preserve"> </w:t>
            </w:r>
            <w:r w:rsidR="00E90704" w:rsidRPr="00E90704">
              <w:rPr>
                <w:rFonts w:ascii="Aldine721 BT" w:eastAsia="Times New Roman" w:hAnsi="Aldine721 BT" w:cs="Times New Roman"/>
                <w:spacing w:val="-2"/>
                <w:sz w:val="20"/>
                <w:szCs w:val="20"/>
              </w:rPr>
              <w:t>(</w:t>
            </w:r>
            <w:r w:rsidRPr="00E90704">
              <w:rPr>
                <w:rFonts w:ascii="Aldine721 BT" w:eastAsia="Times New Roman" w:hAnsi="Aldine721 BT" w:cs="Times New Roman"/>
                <w:spacing w:val="-2"/>
                <w:sz w:val="20"/>
                <w:szCs w:val="20"/>
              </w:rPr>
              <w:t>Man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68F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5A06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06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664B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380</w:t>
            </w:r>
          </w:p>
        </w:tc>
      </w:tr>
      <w:tr w:rsidR="00231ED7" w:rsidRPr="00BF5B0F" w14:paraId="5AF4641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DB5D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grahat</w:t>
            </w:r>
            <w:proofErr w:type="spellEnd"/>
            <w:r w:rsidRPr="00BF5B0F">
              <w:rPr>
                <w:rFonts w:ascii="Aldine721 BT" w:eastAsia="Times New Roman" w:hAnsi="Aldine721 BT" w:cs="Times New Roman"/>
                <w:sz w:val="20"/>
                <w:szCs w:val="20"/>
              </w:rPr>
              <w:t xml:space="preserve"> Paschim</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688D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DA5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62590"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aidul</w:t>
            </w:r>
            <w:proofErr w:type="spellEnd"/>
            <w:r w:rsidRPr="00BF5B0F">
              <w:rPr>
                <w:rFonts w:ascii="Aldine721 BT" w:eastAsia="Times New Roman" w:hAnsi="Aldine721 BT" w:cs="Times New Roman"/>
                <w:sz w:val="20"/>
                <w:szCs w:val="20"/>
              </w:rPr>
              <w:t xml:space="preserve"> Islam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BD66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C72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68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3A09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399</w:t>
            </w:r>
          </w:p>
        </w:tc>
      </w:tr>
      <w:tr w:rsidR="00231ED7" w:rsidRPr="00BF5B0F" w14:paraId="79BDDBC0"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FEE9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grah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1E25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4ED4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EC05"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Namita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15CF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9930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0,94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A5F1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079</w:t>
            </w:r>
          </w:p>
        </w:tc>
      </w:tr>
      <w:tr w:rsidR="00231ED7" w:rsidRPr="00BF5B0F" w14:paraId="5C538DE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4470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grah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53E7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954A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1A88B"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Chandan Kumar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BAB7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E05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6,8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C3A3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044</w:t>
            </w:r>
          </w:p>
        </w:tc>
      </w:tr>
      <w:tr w:rsidR="00231ED7" w:rsidRPr="00BF5B0F" w14:paraId="3EC1F7BE"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6C87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grahat</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Purb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5E5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14A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60AD0"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Chandan </w:t>
            </w:r>
            <w:proofErr w:type="spellStart"/>
            <w:r w:rsidRPr="00BF5B0F">
              <w:rPr>
                <w:rFonts w:ascii="Aldine721 BT" w:eastAsia="Times New Roman" w:hAnsi="Aldine721 BT" w:cs="Times New Roman"/>
                <w:sz w:val="20"/>
                <w:szCs w:val="20"/>
              </w:rPr>
              <w:t>Sah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9AF3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2DEB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8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6EC3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342</w:t>
            </w:r>
          </w:p>
        </w:tc>
      </w:tr>
      <w:tr w:rsidR="00231ED7" w:rsidRPr="00BF5B0F" w14:paraId="6FD467D5"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9F91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esh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66C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804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860C0"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ulal</w:t>
            </w:r>
            <w:proofErr w:type="spellEnd"/>
            <w:r w:rsidRPr="00BF5B0F">
              <w:rPr>
                <w:rFonts w:ascii="Aldine721 BT" w:eastAsia="Times New Roman" w:hAnsi="Aldine721 BT" w:cs="Times New Roman"/>
                <w:sz w:val="20"/>
                <w:szCs w:val="20"/>
              </w:rPr>
              <w:t xml:space="preserve"> Chandra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481E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8B1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00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F080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7,949</w:t>
            </w:r>
          </w:p>
        </w:tc>
      </w:tr>
      <w:tr w:rsidR="00231ED7" w:rsidRPr="00BF5B0F" w14:paraId="58620BAD"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059E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esh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4DE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C9B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68753"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Umesh D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245D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EC01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05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B40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783</w:t>
            </w:r>
          </w:p>
        </w:tc>
      </w:tr>
      <w:tr w:rsidR="00231ED7" w:rsidRPr="00BF5B0F" w14:paraId="6106CA24"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6D36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heshtal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8CAF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E660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DED26"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vat</w:t>
            </w:r>
            <w:proofErr w:type="spellEnd"/>
            <w:r w:rsidRPr="00BF5B0F">
              <w:rPr>
                <w:rFonts w:ascii="Aldine721 BT" w:eastAsia="Times New Roman" w:hAnsi="Aldine721 BT" w:cs="Times New Roman"/>
                <w:sz w:val="20"/>
                <w:szCs w:val="20"/>
              </w:rPr>
              <w:t xml:space="preserve"> Chowdhur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F77E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80C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27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0C9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227</w:t>
            </w:r>
          </w:p>
        </w:tc>
      </w:tr>
      <w:tr w:rsidR="00231ED7" w:rsidRPr="00BF5B0F" w14:paraId="2717A769"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5B96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dir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71EC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3A6A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C6A7E"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Joydeb</w:t>
            </w:r>
            <w:proofErr w:type="spellEnd"/>
            <w:r w:rsidRPr="00BF5B0F">
              <w:rPr>
                <w:rFonts w:ascii="Aldine721 BT" w:eastAsia="Times New Roman" w:hAnsi="Aldine721 BT" w:cs="Times New Roman"/>
                <w:sz w:val="20"/>
                <w:szCs w:val="20"/>
              </w:rPr>
              <w:t xml:space="preserve"> Hald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E55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7F8F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83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721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492</w:t>
            </w:r>
          </w:p>
        </w:tc>
      </w:tr>
      <w:tr w:rsidR="00231ED7" w:rsidRPr="00BF5B0F" w14:paraId="3BBB04D4"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E31F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dir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0EF1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0E4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EB80B"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ilip</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Jatu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75E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152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34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652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6,945</w:t>
            </w:r>
          </w:p>
        </w:tc>
      </w:tr>
      <w:tr w:rsidR="00231ED7" w:rsidRPr="00BF5B0F" w14:paraId="78458CAA"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4FE4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andirbazar</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AB0C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D49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88A1D" w14:textId="77777777" w:rsidR="00231ED7" w:rsidRPr="00E90704" w:rsidRDefault="00231ED7" w:rsidP="00E90704">
            <w:pPr>
              <w:spacing w:after="0"/>
              <w:ind w:left="100" w:right="100"/>
              <w:rPr>
                <w:rFonts w:ascii="Aldine721 BT" w:hAnsi="Aldine721 BT" w:cs="Times New Roman"/>
                <w:spacing w:val="-2"/>
                <w:sz w:val="20"/>
                <w:szCs w:val="20"/>
              </w:rPr>
            </w:pPr>
            <w:proofErr w:type="spellStart"/>
            <w:r w:rsidRPr="00E90704">
              <w:rPr>
                <w:rFonts w:ascii="Aldine721 BT" w:eastAsia="Times New Roman" w:hAnsi="Aldine721 BT" w:cs="Times New Roman"/>
                <w:spacing w:val="-2"/>
                <w:sz w:val="20"/>
                <w:szCs w:val="20"/>
              </w:rPr>
              <w:t>Sanchay</w:t>
            </w:r>
            <w:proofErr w:type="spellEnd"/>
            <w:r w:rsidRPr="00E90704">
              <w:rPr>
                <w:rFonts w:ascii="Aldine721 BT" w:eastAsia="Times New Roman" w:hAnsi="Aldine721 BT" w:cs="Times New Roman"/>
                <w:spacing w:val="-2"/>
                <w:sz w:val="20"/>
                <w:szCs w:val="20"/>
              </w:rPr>
              <w:t xml:space="preserve"> Kumar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776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75E7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39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0652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575</w:t>
            </w:r>
          </w:p>
        </w:tc>
      </w:tr>
      <w:tr w:rsidR="00231ED7" w:rsidRPr="00BF5B0F" w14:paraId="26D6509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24D7F"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tiaburuz</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3BE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BAB1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08647" w14:textId="77777777" w:rsidR="00231ED7" w:rsidRPr="00E90704" w:rsidRDefault="00231ED7" w:rsidP="00E90704">
            <w:pPr>
              <w:spacing w:after="0"/>
              <w:ind w:left="100" w:right="100"/>
              <w:rPr>
                <w:rFonts w:ascii="Aldine721 BT" w:hAnsi="Aldine721 BT" w:cs="Times New Roman"/>
                <w:spacing w:val="-2"/>
                <w:sz w:val="20"/>
                <w:szCs w:val="20"/>
              </w:rPr>
            </w:pPr>
            <w:r w:rsidRPr="00E90704">
              <w:rPr>
                <w:rFonts w:ascii="Aldine721 BT" w:eastAsia="Times New Roman" w:hAnsi="Aldine721 BT" w:cs="Times New Roman"/>
                <w:spacing w:val="-2"/>
                <w:sz w:val="20"/>
                <w:szCs w:val="20"/>
              </w:rPr>
              <w:t xml:space="preserve">Abdul </w:t>
            </w:r>
            <w:proofErr w:type="spellStart"/>
            <w:r w:rsidRPr="00E90704">
              <w:rPr>
                <w:rFonts w:ascii="Aldine721 BT" w:eastAsia="Times New Roman" w:hAnsi="Aldine721 BT" w:cs="Times New Roman"/>
                <w:spacing w:val="-2"/>
                <w:sz w:val="20"/>
                <w:szCs w:val="20"/>
              </w:rPr>
              <w:t>Khaleque</w:t>
            </w:r>
            <w:proofErr w:type="spellEnd"/>
            <w:r w:rsidRPr="00E90704">
              <w:rPr>
                <w:rFonts w:ascii="Aldine721 BT" w:eastAsia="Times New Roman" w:hAnsi="Aldine721 BT" w:cs="Times New Roman"/>
                <w:spacing w:val="-2"/>
                <w:sz w:val="20"/>
                <w:szCs w:val="20"/>
              </w:rPr>
              <w:t xml:space="preserve"> </w:t>
            </w:r>
            <w:proofErr w:type="spellStart"/>
            <w:r w:rsidRPr="00E90704">
              <w:rPr>
                <w:rFonts w:ascii="Aldine721 BT" w:eastAsia="Times New Roman" w:hAnsi="Aldine721 BT" w:cs="Times New Roman"/>
                <w:spacing w:val="-2"/>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C063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858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51,06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701A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604</w:t>
            </w:r>
          </w:p>
        </w:tc>
      </w:tr>
      <w:tr w:rsidR="00231ED7" w:rsidRPr="00BF5B0F" w14:paraId="2C14A65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E4ED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tiaburuz</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2E7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E5DF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8AF11"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Ramjit</w:t>
            </w:r>
            <w:proofErr w:type="spellEnd"/>
            <w:r w:rsidRPr="00BF5B0F">
              <w:rPr>
                <w:rFonts w:ascii="Aldine721 BT" w:eastAsia="Times New Roman" w:hAnsi="Aldine721 BT" w:cs="Times New Roman"/>
                <w:sz w:val="20"/>
                <w:szCs w:val="20"/>
              </w:rPr>
              <w:t xml:space="preserve"> Prasad</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0F8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E418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46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578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4,073</w:t>
            </w:r>
          </w:p>
        </w:tc>
      </w:tr>
      <w:tr w:rsidR="00231ED7" w:rsidRPr="00BF5B0F" w14:paraId="00F86AE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D5FC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Metiaburuz</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0DDF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F2F4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6AB7C"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Nuruzaman</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Moll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DA0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C2F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8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04C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81</w:t>
            </w:r>
          </w:p>
        </w:tc>
      </w:tr>
      <w:tr w:rsidR="00231ED7" w:rsidRPr="00BF5B0F" w14:paraId="00379EE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A6EC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harpratim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94F2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E04E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DD552"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amir Kumar Jan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DA3B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ED07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0,18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134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2,134</w:t>
            </w:r>
          </w:p>
        </w:tc>
      </w:tr>
      <w:tr w:rsidR="00231ED7" w:rsidRPr="00BF5B0F" w14:paraId="04F5E53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77F4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harpratim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A703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05A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DD7BD"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sit</w:t>
            </w:r>
            <w:proofErr w:type="spellEnd"/>
            <w:r w:rsidRPr="00BF5B0F">
              <w:rPr>
                <w:rFonts w:ascii="Aldine721 BT" w:eastAsia="Times New Roman" w:hAnsi="Aldine721 BT" w:cs="Times New Roman"/>
                <w:sz w:val="20"/>
                <w:szCs w:val="20"/>
              </w:rPr>
              <w:t xml:space="preserve"> Kumar </w:t>
            </w:r>
            <w:proofErr w:type="spellStart"/>
            <w:r w:rsidRPr="00BF5B0F">
              <w:rPr>
                <w:rFonts w:ascii="Aldine721 BT" w:eastAsia="Times New Roman" w:hAnsi="Aldine721 BT" w:cs="Times New Roman"/>
                <w:sz w:val="20"/>
                <w:szCs w:val="20"/>
              </w:rPr>
              <w:t>Hald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A60A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B9F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8,04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B2B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7,865</w:t>
            </w:r>
          </w:p>
        </w:tc>
      </w:tr>
      <w:tr w:rsidR="00231ED7" w:rsidRPr="00BF5B0F" w14:paraId="2E4D3AD3"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7DA2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Patharpratim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9F71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837A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8124"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ukdeb</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e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637D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A07C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8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A40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518</w:t>
            </w:r>
          </w:p>
        </w:tc>
      </w:tr>
      <w:tr w:rsidR="00231ED7" w:rsidRPr="00BF5B0F" w14:paraId="6DCE12B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6733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dig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DDD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DABC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4F0FF"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loke</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Jaldat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E6D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A4BB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5,70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6C8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5,568</w:t>
            </w:r>
          </w:p>
        </w:tc>
      </w:tr>
      <w:tr w:rsidR="00231ED7" w:rsidRPr="00BF5B0F" w14:paraId="77B7061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22A3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dig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956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ADE6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3EF36"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ntanu</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Bapuli</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CED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91C3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139</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BAC8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208</w:t>
            </w:r>
          </w:p>
        </w:tc>
      </w:tr>
      <w:tr w:rsidR="00231ED7" w:rsidRPr="00BF5B0F" w14:paraId="4FAE4ED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0B58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dighi</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015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45C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1E18"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Kanti</w:t>
            </w:r>
            <w:proofErr w:type="spellEnd"/>
            <w:r w:rsidRPr="00BF5B0F">
              <w:rPr>
                <w:rFonts w:ascii="Aldine721 BT" w:eastAsia="Times New Roman" w:hAnsi="Aldine721 BT" w:cs="Times New Roman"/>
                <w:sz w:val="20"/>
                <w:szCs w:val="20"/>
              </w:rPr>
              <w:t xml:space="preserve"> Gangul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B706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34E8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93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7316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069</w:t>
            </w:r>
          </w:p>
        </w:tc>
      </w:tr>
      <w:tr w:rsidR="00231ED7" w:rsidRPr="00BF5B0F" w14:paraId="4340CFF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4AB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ag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F11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48F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B5FAF" w14:textId="77777777" w:rsidR="00231ED7" w:rsidRPr="00E90704" w:rsidRDefault="00231ED7" w:rsidP="00E90704">
            <w:pPr>
              <w:spacing w:after="0"/>
              <w:ind w:left="100" w:right="100"/>
              <w:rPr>
                <w:rFonts w:ascii="Aldine721 BT" w:hAnsi="Aldine721 BT" w:cs="Times New Roman"/>
                <w:spacing w:val="-6"/>
                <w:sz w:val="20"/>
                <w:szCs w:val="20"/>
              </w:rPr>
            </w:pPr>
            <w:r w:rsidRPr="00E90704">
              <w:rPr>
                <w:rFonts w:ascii="Aldine721 BT" w:eastAsia="Times New Roman" w:hAnsi="Aldine721 BT" w:cs="Times New Roman"/>
                <w:spacing w:val="-6"/>
                <w:sz w:val="20"/>
                <w:szCs w:val="20"/>
              </w:rPr>
              <w:t xml:space="preserve">Bankim Chandra </w:t>
            </w:r>
            <w:proofErr w:type="spellStart"/>
            <w:r w:rsidRPr="00E90704">
              <w:rPr>
                <w:rFonts w:ascii="Aldine721 BT" w:eastAsia="Times New Roman" w:hAnsi="Aldine721 BT" w:cs="Times New Roman"/>
                <w:spacing w:val="-6"/>
                <w:sz w:val="20"/>
                <w:szCs w:val="20"/>
              </w:rPr>
              <w:t>Hazra</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292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A79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9,0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AEA7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846</w:t>
            </w:r>
          </w:p>
        </w:tc>
      </w:tr>
      <w:tr w:rsidR="00231ED7" w:rsidRPr="00BF5B0F" w14:paraId="02EBC81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7D5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ag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E4E7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9FD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4E3EF"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Kamila Bika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8FFB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7230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9,154</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71C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058</w:t>
            </w:r>
          </w:p>
        </w:tc>
      </w:tr>
      <w:tr w:rsidR="00231ED7" w:rsidRPr="00BF5B0F" w14:paraId="2625C67A"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716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ag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092C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B82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8E07B" w14:textId="77777777" w:rsidR="00231ED7" w:rsidRPr="00E90704" w:rsidRDefault="00231ED7" w:rsidP="00E90704">
            <w:pPr>
              <w:spacing w:after="0"/>
              <w:ind w:left="100" w:right="100"/>
              <w:rPr>
                <w:rFonts w:ascii="Aldine721 BT" w:hAnsi="Aldine721 BT" w:cs="Times New Roman"/>
                <w:spacing w:val="-2"/>
                <w:sz w:val="20"/>
                <w:szCs w:val="20"/>
              </w:rPr>
            </w:pPr>
            <w:r w:rsidRPr="00E90704">
              <w:rPr>
                <w:rFonts w:ascii="Aldine721 BT" w:eastAsia="Times New Roman" w:hAnsi="Aldine721 BT" w:cs="Times New Roman"/>
                <w:spacing w:val="-2"/>
                <w:sz w:val="20"/>
                <w:szCs w:val="20"/>
              </w:rPr>
              <w:t xml:space="preserve">Sk </w:t>
            </w:r>
            <w:proofErr w:type="spellStart"/>
            <w:r w:rsidRPr="00E90704">
              <w:rPr>
                <w:rFonts w:ascii="Aldine721 BT" w:eastAsia="Times New Roman" w:hAnsi="Aldine721 BT" w:cs="Times New Roman"/>
                <w:spacing w:val="-2"/>
                <w:sz w:val="20"/>
                <w:szCs w:val="20"/>
              </w:rPr>
              <w:t>Muklesur</w:t>
            </w:r>
            <w:proofErr w:type="spellEnd"/>
            <w:r w:rsidRPr="00E90704">
              <w:rPr>
                <w:rFonts w:ascii="Aldine721 BT" w:eastAsia="Times New Roman" w:hAnsi="Aldine721 BT" w:cs="Times New Roman"/>
                <w:spacing w:val="-2"/>
                <w:sz w:val="20"/>
                <w:szCs w:val="20"/>
              </w:rPr>
              <w:t xml:space="preserve"> </w:t>
            </w:r>
            <w:proofErr w:type="spellStart"/>
            <w:r w:rsidRPr="00E90704">
              <w:rPr>
                <w:rFonts w:ascii="Aldine721 BT" w:eastAsia="Times New Roman" w:hAnsi="Aldine721 BT" w:cs="Times New Roman"/>
                <w:spacing w:val="-2"/>
                <w:sz w:val="20"/>
                <w:szCs w:val="20"/>
              </w:rPr>
              <w:t>Raham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8BA5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20F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096</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C3E1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071</w:t>
            </w:r>
          </w:p>
        </w:tc>
      </w:tr>
      <w:tr w:rsidR="00231ED7" w:rsidRPr="00BF5B0F" w14:paraId="3B7CE48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C07E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tgachi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894C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1021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A1E18"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ohan Chandra </w:t>
            </w:r>
            <w:proofErr w:type="spellStart"/>
            <w:r w:rsidRPr="00BF5B0F">
              <w:rPr>
                <w:rFonts w:ascii="Aldine721 BT" w:eastAsia="Times New Roman" w:hAnsi="Aldine721 BT" w:cs="Times New Roman"/>
                <w:sz w:val="20"/>
                <w:szCs w:val="20"/>
              </w:rPr>
              <w:t>Naskar</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174B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8071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8,635</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40E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318</w:t>
            </w:r>
          </w:p>
        </w:tc>
      </w:tr>
      <w:tr w:rsidR="00231ED7" w:rsidRPr="00BF5B0F" w14:paraId="69A52C5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7C76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tgachi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9119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45B3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B4D61"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Chandan P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44F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1B30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5,31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EE14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097</w:t>
            </w:r>
          </w:p>
        </w:tc>
      </w:tr>
      <w:tr w:rsidR="00231ED7" w:rsidRPr="00BF5B0F" w14:paraId="14DCE895"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2233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atgachia</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E2E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C1A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FB6F1"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Goutam P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A162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02D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22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64F4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595</w:t>
            </w:r>
          </w:p>
        </w:tc>
      </w:tr>
      <w:tr w:rsidR="00231ED7" w:rsidRPr="00BF5B0F" w14:paraId="7EBFC3F9"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36B06"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DCFA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3E08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A8BD7"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undhuti</w:t>
            </w:r>
            <w:proofErr w:type="spellEnd"/>
            <w:r w:rsidRPr="00BF5B0F">
              <w:rPr>
                <w:rFonts w:ascii="Aldine721 BT" w:eastAsia="Times New Roman" w:hAnsi="Aldine721 BT" w:cs="Times New Roman"/>
                <w:sz w:val="20"/>
                <w:szCs w:val="20"/>
              </w:rPr>
              <w:t xml:space="preserve"> Maitra (Lovel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3924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0234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9,22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576E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6,181</w:t>
            </w:r>
          </w:p>
        </w:tc>
      </w:tr>
      <w:tr w:rsidR="00231ED7" w:rsidRPr="00BF5B0F" w14:paraId="5C0E943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E26E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791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3328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651C3"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njana Bas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B95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702C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04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1F91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263</w:t>
            </w:r>
          </w:p>
        </w:tc>
      </w:tr>
      <w:tr w:rsidR="00231ED7" w:rsidRPr="00BF5B0F" w14:paraId="23F53B8F"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800A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Dakshin</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DF3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94C9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B359D"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huvam</w:t>
            </w:r>
            <w:proofErr w:type="spellEnd"/>
            <w:r w:rsidRPr="00BF5B0F">
              <w:rPr>
                <w:rFonts w:ascii="Aldine721 BT" w:eastAsia="Times New Roman" w:hAnsi="Aldine721 BT" w:cs="Times New Roman"/>
                <w:sz w:val="20"/>
                <w:szCs w:val="20"/>
              </w:rPr>
              <w:t xml:space="preserve"> Ban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480D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F391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1,778</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D9B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228</w:t>
            </w:r>
          </w:p>
        </w:tc>
      </w:tr>
      <w:tr w:rsidR="00231ED7" w:rsidRPr="00BF5B0F" w14:paraId="693C30BB"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A94E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FEF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43CE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101E5"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Firdousi</w:t>
            </w:r>
            <w:proofErr w:type="spellEnd"/>
            <w:r w:rsidRPr="00BF5B0F">
              <w:rPr>
                <w:rFonts w:ascii="Aldine721 BT" w:eastAsia="Times New Roman" w:hAnsi="Aldine721 BT" w:cs="Times New Roman"/>
                <w:sz w:val="20"/>
                <w:szCs w:val="20"/>
              </w:rPr>
              <w:t xml:space="preserve"> Begum</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28C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1644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9,95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1BC2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090</w:t>
            </w:r>
          </w:p>
        </w:tc>
      </w:tr>
      <w:tr w:rsidR="00231ED7" w:rsidRPr="00BF5B0F" w14:paraId="3F621062"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66CD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A7E6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0DAE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B0938"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Ranjan Baidy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D647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3E8C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3,86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5A8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4,467</w:t>
            </w:r>
          </w:p>
        </w:tc>
      </w:tr>
      <w:tr w:rsidR="00231ED7" w:rsidRPr="00BF5B0F" w14:paraId="7304E3E6"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B63C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Sonarpur</w:t>
            </w:r>
            <w:proofErr w:type="spellEnd"/>
            <w:r w:rsidRPr="00BF5B0F">
              <w:rPr>
                <w:rFonts w:ascii="Aldine721 BT" w:eastAsia="Times New Roman" w:hAnsi="Aldine721 BT" w:cs="Times New Roman"/>
                <w:sz w:val="20"/>
                <w:szCs w:val="20"/>
              </w:rPr>
              <w:t xml:space="preserve"> Uttar</w:t>
            </w:r>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FC3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A48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C7EC9"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onalisa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8E3D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ACF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9,40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2098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286</w:t>
            </w:r>
          </w:p>
        </w:tc>
      </w:tr>
      <w:tr w:rsidR="00231ED7" w:rsidRPr="00BF5B0F" w14:paraId="1FC4C01C"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7D6A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ollygunj</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1C3D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3EC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BFDFD"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roop</w:t>
            </w:r>
            <w:proofErr w:type="spellEnd"/>
            <w:r w:rsidRPr="00BF5B0F">
              <w:rPr>
                <w:rFonts w:ascii="Aldine721 BT" w:eastAsia="Times New Roman" w:hAnsi="Aldine721 BT" w:cs="Times New Roman"/>
                <w:sz w:val="20"/>
                <w:szCs w:val="20"/>
              </w:rPr>
              <w:t xml:space="preserve"> Biswas</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BB47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726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1,44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D8A7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0,080</w:t>
            </w:r>
          </w:p>
        </w:tc>
      </w:tr>
      <w:tr w:rsidR="00231ED7" w:rsidRPr="00BF5B0F" w14:paraId="7D280F11"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AA85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ollygunj</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91E5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D0E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96F25" w14:textId="77777777" w:rsidR="00231ED7" w:rsidRPr="00BF5B0F" w:rsidRDefault="00231ED7" w:rsidP="00E90704">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Babul </w:t>
            </w:r>
            <w:proofErr w:type="spellStart"/>
            <w:r w:rsidRPr="00BF5B0F">
              <w:rPr>
                <w:rFonts w:ascii="Aldine721 BT" w:eastAsia="Times New Roman" w:hAnsi="Aldine721 BT" w:cs="Times New Roman"/>
                <w:sz w:val="20"/>
                <w:szCs w:val="20"/>
              </w:rPr>
              <w:t>Supriyo</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99E8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2A05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1,360</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D1B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763</w:t>
            </w:r>
          </w:p>
        </w:tc>
      </w:tr>
      <w:tr w:rsidR="00231ED7" w:rsidRPr="00BF5B0F" w14:paraId="6830C1C4" w14:textId="77777777" w:rsidTr="00E90704">
        <w:trPr>
          <w:cantSplit/>
          <w:jc w:val="center"/>
        </w:trPr>
        <w:tc>
          <w:tcPr>
            <w:tcW w:w="183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7063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Tollygunj</w:t>
            </w:r>
            <w:proofErr w:type="spellEnd"/>
          </w:p>
        </w:tc>
        <w:tc>
          <w:tcPr>
            <w:tcW w:w="85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5924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A10D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456BA" w14:textId="77777777" w:rsidR="00231ED7" w:rsidRPr="00BF5B0F" w:rsidRDefault="00231ED7" w:rsidP="00E90704">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Debdut</w:t>
            </w:r>
            <w:proofErr w:type="spellEnd"/>
            <w:r w:rsidRPr="00BF5B0F">
              <w:rPr>
                <w:rFonts w:ascii="Aldine721 BT" w:eastAsia="Times New Roman" w:hAnsi="Aldine721 BT" w:cs="Times New Roman"/>
                <w:sz w:val="20"/>
                <w:szCs w:val="20"/>
              </w:rPr>
              <w:t xml:space="preserve"> Ghosh</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002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DF4F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0,597</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BE65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8,287</w:t>
            </w:r>
          </w:p>
        </w:tc>
      </w:tr>
    </w:tbl>
    <w:p w14:paraId="31866973" w14:textId="77777777" w:rsidR="00231ED7" w:rsidRPr="00BF5B0F" w:rsidRDefault="00231ED7" w:rsidP="00DC11AB">
      <w:pPr>
        <w:spacing w:after="0" w:line="240" w:lineRule="auto"/>
        <w:jc w:val="both"/>
        <w:rPr>
          <w:rFonts w:ascii="Aldine721 BT" w:eastAsiaTheme="majorEastAsia" w:hAnsi="Aldine721 BT" w:cs="Times New Roman"/>
          <w:b/>
          <w:bCs/>
          <w:sz w:val="20"/>
          <w:szCs w:val="20"/>
        </w:rPr>
      </w:pPr>
      <w:r w:rsidRPr="00BF5B0F">
        <w:rPr>
          <w:rFonts w:ascii="Aldine721 BT" w:hAnsi="Aldine721 BT" w:cs="Times New Roman"/>
          <w:sz w:val="20"/>
          <w:szCs w:val="20"/>
        </w:rPr>
        <w:br w:type="page"/>
      </w:r>
    </w:p>
    <w:p w14:paraId="0C88342D" w14:textId="77777777" w:rsidR="00231ED7" w:rsidRPr="00BF5B0F" w:rsidRDefault="00231ED7" w:rsidP="00813AD3">
      <w:pPr>
        <w:pStyle w:val="Heading2"/>
        <w:rPr>
          <w:bCs/>
        </w:rPr>
      </w:pPr>
      <w:r w:rsidRPr="00BF5B0F">
        <w:lastRenderedPageBreak/>
        <w:t>Annex 19: Uttar Dinajpur District Election Results: Top 3 Candidates by Votes in Each Constituency</w:t>
      </w:r>
    </w:p>
    <w:tbl>
      <w:tblPr>
        <w:tblStyle w:val="Table"/>
        <w:tblW w:w="8921" w:type="dxa"/>
        <w:jc w:val="center"/>
        <w:tblLayout w:type="fixed"/>
        <w:tblLook w:val="0420" w:firstRow="1" w:lastRow="0" w:firstColumn="0" w:lastColumn="0" w:noHBand="0" w:noVBand="1"/>
      </w:tblPr>
      <w:tblGrid>
        <w:gridCol w:w="1691"/>
        <w:gridCol w:w="993"/>
        <w:gridCol w:w="1134"/>
        <w:gridCol w:w="2160"/>
        <w:gridCol w:w="958"/>
        <w:gridCol w:w="992"/>
        <w:gridCol w:w="993"/>
      </w:tblGrid>
      <w:tr w:rsidR="00EF7105" w:rsidRPr="00BF5B0F" w14:paraId="14E5BF2E" w14:textId="77777777" w:rsidTr="00EF7105">
        <w:trPr>
          <w:cantSplit/>
          <w:tblHeader/>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0465C31"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onstituency</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064BA656"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Type</w:t>
            </w:r>
          </w:p>
        </w:tc>
        <w:tc>
          <w:tcPr>
            <w:tcW w:w="1134"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F38DF40"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63D961F4"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Candidate</w:t>
            </w:r>
          </w:p>
        </w:tc>
        <w:tc>
          <w:tcPr>
            <w:tcW w:w="958"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258FC753"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Position</w:t>
            </w:r>
          </w:p>
        </w:tc>
        <w:tc>
          <w:tcPr>
            <w:tcW w:w="992"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17DE9465"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Votes</w:t>
            </w:r>
          </w:p>
        </w:tc>
        <w:tc>
          <w:tcPr>
            <w:tcW w:w="993" w:type="dxa"/>
            <w:tcBorders>
              <w:top w:val="single" w:sz="8" w:space="0" w:color="666666"/>
              <w:left w:val="single" w:sz="8" w:space="0" w:color="666666"/>
              <w:bottom w:val="single" w:sz="8" w:space="0" w:color="666666"/>
              <w:right w:val="single" w:sz="8" w:space="0" w:color="666666"/>
            </w:tcBorders>
            <w:shd w:val="clear" w:color="auto" w:fill="00B0F0"/>
            <w:tcMar>
              <w:top w:w="0" w:type="dxa"/>
              <w:left w:w="0" w:type="dxa"/>
              <w:bottom w:w="0" w:type="dxa"/>
              <w:right w:w="0" w:type="dxa"/>
            </w:tcMar>
            <w:vAlign w:val="center"/>
          </w:tcPr>
          <w:p w14:paraId="50EFA6FB" w14:textId="77777777" w:rsidR="00231ED7" w:rsidRPr="00BF5B0F" w:rsidRDefault="00231ED7" w:rsidP="00DC11AB">
            <w:pPr>
              <w:spacing w:after="0"/>
              <w:ind w:left="100" w:right="100"/>
              <w:jc w:val="both"/>
              <w:rPr>
                <w:rFonts w:ascii="Aldine721 BT" w:hAnsi="Aldine721 BT" w:cs="Times New Roman"/>
                <w:bCs/>
                <w:i/>
                <w:iCs/>
                <w:sz w:val="20"/>
                <w:szCs w:val="20"/>
              </w:rPr>
            </w:pPr>
            <w:r w:rsidRPr="00BF5B0F">
              <w:rPr>
                <w:rFonts w:ascii="Aldine721 BT" w:eastAsia="Times New Roman" w:hAnsi="Aldine721 BT" w:cs="Times New Roman"/>
                <w:bCs/>
                <w:i/>
                <w:iCs/>
                <w:sz w:val="20"/>
                <w:szCs w:val="20"/>
              </w:rPr>
              <w:t>Margin</w:t>
            </w:r>
          </w:p>
        </w:tc>
      </w:tr>
      <w:tr w:rsidR="00231ED7" w:rsidRPr="00BF5B0F" w14:paraId="40DD092C" w14:textId="77777777" w:rsidTr="00123203">
        <w:trPr>
          <w:cantSplit/>
          <w:jc w:val="center"/>
        </w:trPr>
        <w:tc>
          <w:tcPr>
            <w:tcW w:w="169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412F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ulia</w:t>
            </w:r>
            <w:proofErr w:type="spellEnd"/>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691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854E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DF3D0"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zad </w:t>
            </w:r>
            <w:proofErr w:type="spellStart"/>
            <w:r w:rsidRPr="00BF5B0F">
              <w:rPr>
                <w:rFonts w:ascii="Aldine721 BT" w:eastAsia="Times New Roman" w:hAnsi="Aldine721 BT" w:cs="Times New Roman"/>
                <w:sz w:val="20"/>
                <w:szCs w:val="20"/>
              </w:rPr>
              <w:t>Minhaju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Arfin</w:t>
            </w:r>
            <w:proofErr w:type="spellEnd"/>
          </w:p>
        </w:tc>
        <w:tc>
          <w:tcPr>
            <w:tcW w:w="95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F60E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679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6,311</w:t>
            </w:r>
          </w:p>
        </w:tc>
        <w:tc>
          <w:tcPr>
            <w:tcW w:w="99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5EAC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3,837</w:t>
            </w:r>
          </w:p>
        </w:tc>
      </w:tr>
      <w:tr w:rsidR="00231ED7" w:rsidRPr="00BF5B0F" w14:paraId="0C4C7687"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A2E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uli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6FC3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5A4E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478EE"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chin</w:t>
            </w:r>
            <w:proofErr w:type="spellEnd"/>
            <w:r w:rsidRPr="00BF5B0F">
              <w:rPr>
                <w:rFonts w:ascii="Aldine721 BT" w:eastAsia="Times New Roman" w:hAnsi="Aldine721 BT" w:cs="Times New Roman"/>
                <w:sz w:val="20"/>
                <w:szCs w:val="20"/>
              </w:rPr>
              <w:t xml:space="preserve"> Prasad</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006B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EACE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2,47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B7DF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3,770</w:t>
            </w:r>
          </w:p>
        </w:tc>
      </w:tr>
      <w:tr w:rsidR="00231ED7" w:rsidRPr="00BF5B0F" w14:paraId="76E23F68"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BCDF1"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kulia</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879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B2E4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BF5FF"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li Imran </w:t>
            </w:r>
            <w:proofErr w:type="spellStart"/>
            <w:r w:rsidRPr="00BF5B0F">
              <w:rPr>
                <w:rFonts w:ascii="Aldine721 BT" w:eastAsia="Times New Roman" w:hAnsi="Aldine721 BT" w:cs="Times New Roman"/>
                <w:sz w:val="20"/>
                <w:szCs w:val="20"/>
              </w:rPr>
              <w:t>Ramz</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910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C89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8,70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CE5A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5,979</w:t>
            </w:r>
          </w:p>
        </w:tc>
      </w:tr>
      <w:tr w:rsidR="00231ED7" w:rsidRPr="00BF5B0F" w14:paraId="2C07B079"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7648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op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870A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76A5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6C4F2"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Hamidul</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Rahama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E6D2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F3B8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4,92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B7E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4,905</w:t>
            </w:r>
          </w:p>
        </w:tc>
      </w:tr>
      <w:tr w:rsidR="00231ED7" w:rsidRPr="00BF5B0F" w14:paraId="52A4CE95"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9ED8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op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9DF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BCF8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6B41"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d. Shahin Akhte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03DB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D13B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0,01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A1E2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7,739</w:t>
            </w:r>
          </w:p>
        </w:tc>
      </w:tr>
      <w:tr w:rsidR="00231ED7" w:rsidRPr="00BF5B0F" w14:paraId="04A6A50E"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61E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hopra</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6E53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55C1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B56E4"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Anwarul</w:t>
            </w:r>
            <w:proofErr w:type="spellEnd"/>
            <w:r w:rsidRPr="00BF5B0F">
              <w:rPr>
                <w:rFonts w:ascii="Aldine721 BT" w:eastAsia="Times New Roman" w:hAnsi="Aldine721 BT" w:cs="Times New Roman"/>
                <w:sz w:val="20"/>
                <w:szCs w:val="20"/>
              </w:rPr>
              <w:t xml:space="preserve"> Haqu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155E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A2A8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27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F72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13</w:t>
            </w:r>
          </w:p>
        </w:tc>
      </w:tr>
      <w:tr w:rsidR="00231ED7" w:rsidRPr="00BF5B0F" w14:paraId="15D80858"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6BF24"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alpok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F6C4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962A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A03D3"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d. Ghulam Rabban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16BC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F84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5,649</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CEEF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3,514</w:t>
            </w:r>
          </w:p>
        </w:tc>
      </w:tr>
      <w:tr w:rsidR="00231ED7" w:rsidRPr="00BF5B0F" w14:paraId="3D941A02"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4DB8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alpok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7AA4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C61E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3A06B"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d. Ghulam Sarw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E25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2369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2,13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4A75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44</w:t>
            </w:r>
          </w:p>
        </w:tc>
      </w:tr>
      <w:tr w:rsidR="00231ED7" w:rsidRPr="00BF5B0F" w14:paraId="3F66B292"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6860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Goalpok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1C44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438C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3FC4C"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asood Md. Naseem </w:t>
            </w:r>
            <w:proofErr w:type="spellStart"/>
            <w:r w:rsidRPr="00BF5B0F">
              <w:rPr>
                <w:rFonts w:ascii="Aldine721 BT" w:eastAsia="Times New Roman" w:hAnsi="Aldine721 BT" w:cs="Times New Roman"/>
                <w:sz w:val="20"/>
                <w:szCs w:val="20"/>
              </w:rPr>
              <w:t>Ahse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2B1B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7DB7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9,39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A7F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375</w:t>
            </w:r>
          </w:p>
        </w:tc>
      </w:tr>
      <w:tr w:rsidR="00231ED7" w:rsidRPr="00BF5B0F" w14:paraId="01575867"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D5A9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emtabad</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A0F2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3338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C1038"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Satyajit Barm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6EFD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BC72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42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2DD0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7,215</w:t>
            </w:r>
          </w:p>
        </w:tc>
      </w:tr>
      <w:tr w:rsidR="00231ED7" w:rsidRPr="00BF5B0F" w14:paraId="71E0C48D"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71F3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emtabad</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64D5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2C4D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61205"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Chandima</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E203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67B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89,21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28CC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757</w:t>
            </w:r>
          </w:p>
        </w:tc>
      </w:tr>
      <w:tr w:rsidR="00231ED7" w:rsidRPr="00BF5B0F" w14:paraId="0DF7CFEA"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15007"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Hemtabad</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811A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A303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7EA06"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Bhupen Barman</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9A5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81D0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53</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E27C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293</w:t>
            </w:r>
          </w:p>
        </w:tc>
      </w:tr>
      <w:tr w:rsidR="00231ED7" w:rsidRPr="00BF5B0F" w14:paraId="49B42868"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FEB58"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slam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476A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966F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F303F"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bdul Karim Chowdhar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AD50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35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00,13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DAA8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7,440</w:t>
            </w:r>
          </w:p>
        </w:tc>
      </w:tr>
      <w:tr w:rsidR="00231ED7" w:rsidRPr="00BF5B0F" w14:paraId="26A29BFD"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EF81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slam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F9FA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CD70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32AEC"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umyaroop</w:t>
            </w:r>
            <w:proofErr w:type="spellEnd"/>
            <w:r w:rsidRPr="00BF5B0F">
              <w:rPr>
                <w:rFonts w:ascii="Aldine721 BT" w:eastAsia="Times New Roman" w:hAnsi="Aldine721 BT" w:cs="Times New Roman"/>
                <w:sz w:val="20"/>
                <w:szCs w:val="20"/>
              </w:rPr>
              <w:t xml:space="preserve"> Mand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27CB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788A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2,69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1E7B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230</w:t>
            </w:r>
          </w:p>
        </w:tc>
      </w:tr>
      <w:tr w:rsidR="00231ED7" w:rsidRPr="00BF5B0F" w14:paraId="5492F5EC"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70A3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slampu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F702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EDE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AE23C"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adiqul</w:t>
            </w:r>
            <w:proofErr w:type="spellEnd"/>
            <w:r w:rsidRPr="00BF5B0F">
              <w:rPr>
                <w:rFonts w:ascii="Aldine721 BT" w:eastAsia="Times New Roman" w:hAnsi="Aldine721 BT" w:cs="Times New Roman"/>
                <w:sz w:val="20"/>
                <w:szCs w:val="20"/>
              </w:rPr>
              <w:t xml:space="preserve"> Islam</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5F56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3856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461</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24B6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85</w:t>
            </w:r>
          </w:p>
        </w:tc>
      </w:tr>
      <w:tr w:rsidR="00231ED7" w:rsidRPr="00BF5B0F" w14:paraId="20A0AB2E"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13A39"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ta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36E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898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E12EE"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Mosaraf</w:t>
            </w:r>
            <w:proofErr w:type="spellEnd"/>
            <w:r w:rsidRPr="00BF5B0F">
              <w:rPr>
                <w:rFonts w:ascii="Aldine721 BT" w:eastAsia="Times New Roman" w:hAnsi="Aldine721 BT" w:cs="Times New Roman"/>
                <w:sz w:val="20"/>
                <w:szCs w:val="20"/>
              </w:rPr>
              <w:t xml:space="preserve"> </w:t>
            </w:r>
            <w:proofErr w:type="spellStart"/>
            <w:r w:rsidRPr="00BF5B0F">
              <w:rPr>
                <w:rFonts w:ascii="Aldine721 BT" w:eastAsia="Times New Roman" w:hAnsi="Aldine721 BT" w:cs="Times New Roman"/>
                <w:sz w:val="20"/>
                <w:szCs w:val="20"/>
              </w:rPr>
              <w:t>Hussen</w:t>
            </w:r>
            <w:proofErr w:type="spellEnd"/>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925F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2C8C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4,64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D55C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3,975</w:t>
            </w:r>
          </w:p>
        </w:tc>
      </w:tr>
      <w:tr w:rsidR="00231ED7" w:rsidRPr="00BF5B0F" w14:paraId="4273EB7A"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3CF2A"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ta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F54B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22E9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1906D"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Amit Kumar Kundu</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E62F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76E8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67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71D8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5,762</w:t>
            </w:r>
          </w:p>
        </w:tc>
      </w:tr>
      <w:tr w:rsidR="00231ED7" w:rsidRPr="00BF5B0F" w14:paraId="482572ED"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D8CB2"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Itahar</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B7FA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CEE3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C08A2"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rikumar</w:t>
            </w:r>
            <w:proofErr w:type="spellEnd"/>
            <w:r w:rsidRPr="00BF5B0F">
              <w:rPr>
                <w:rFonts w:ascii="Aldine721 BT" w:eastAsia="Times New Roman" w:hAnsi="Aldine721 BT" w:cs="Times New Roman"/>
                <w:sz w:val="20"/>
                <w:szCs w:val="20"/>
              </w:rPr>
              <w:t xml:space="preserve"> Mukherjee</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3CEF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8E38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90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E8D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68</w:t>
            </w:r>
          </w:p>
        </w:tc>
      </w:tr>
      <w:tr w:rsidR="00231ED7" w:rsidRPr="00BF5B0F" w14:paraId="038D11A4"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6D413"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a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2BEE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2BA9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D6423"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Soumen</w:t>
            </w:r>
            <w:proofErr w:type="spellEnd"/>
            <w:r w:rsidRPr="00BF5B0F">
              <w:rPr>
                <w:rFonts w:ascii="Aldine721 BT" w:eastAsia="Times New Roman" w:hAnsi="Aldine721 BT" w:cs="Times New Roman"/>
                <w:sz w:val="20"/>
                <w:szCs w:val="20"/>
              </w:rPr>
              <w:t xml:space="preserve"> Roy</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7636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DA509"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7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127B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1,820</w:t>
            </w:r>
          </w:p>
        </w:tc>
      </w:tr>
      <w:tr w:rsidR="00231ED7" w:rsidRPr="00BF5B0F" w14:paraId="4DB7ED2B"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A6D9C"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a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BD9E2"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26F4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37E6F"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Tapan</w:t>
            </w:r>
            <w:proofErr w:type="spellEnd"/>
            <w:r w:rsidRPr="00BF5B0F">
              <w:rPr>
                <w:rFonts w:ascii="Aldine721 BT" w:eastAsia="Times New Roman" w:hAnsi="Aldine721 BT" w:cs="Times New Roman"/>
                <w:sz w:val="20"/>
                <w:szCs w:val="20"/>
              </w:rPr>
              <w:t xml:space="preserve"> Deb Sing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656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D340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4,94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1305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8,178</w:t>
            </w:r>
          </w:p>
        </w:tc>
      </w:tr>
      <w:tr w:rsidR="00231ED7" w:rsidRPr="00BF5B0F" w14:paraId="454CFC74"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25E9E"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lia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49EA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SC</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6480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6F22A" w14:textId="77777777" w:rsidR="00231ED7" w:rsidRPr="00BF5B0F" w:rsidRDefault="00231ED7" w:rsidP="00123203">
            <w:pPr>
              <w:spacing w:after="0"/>
              <w:ind w:left="100" w:right="100"/>
              <w:rPr>
                <w:rFonts w:ascii="Aldine721 BT" w:hAnsi="Aldine721 BT" w:cs="Times New Roman"/>
                <w:sz w:val="20"/>
                <w:szCs w:val="20"/>
              </w:rPr>
            </w:pPr>
            <w:proofErr w:type="spellStart"/>
            <w:r w:rsidRPr="00BF5B0F">
              <w:rPr>
                <w:rFonts w:ascii="Aldine721 BT" w:eastAsia="Times New Roman" w:hAnsi="Aldine721 BT" w:cs="Times New Roman"/>
                <w:sz w:val="20"/>
                <w:szCs w:val="20"/>
              </w:rPr>
              <w:t>Pravash</w:t>
            </w:r>
            <w:proofErr w:type="spellEnd"/>
            <w:r w:rsidRPr="00BF5B0F">
              <w:rPr>
                <w:rFonts w:ascii="Aldine721 BT" w:eastAsia="Times New Roman" w:hAnsi="Aldine721 BT" w:cs="Times New Roman"/>
                <w:sz w:val="20"/>
                <w:szCs w:val="20"/>
              </w:rPr>
              <w:t xml:space="preserve"> Sarkar</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50E1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BA56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6,770</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67B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2,766</w:t>
            </w:r>
          </w:p>
        </w:tc>
      </w:tr>
      <w:tr w:rsidR="00231ED7" w:rsidRPr="00BF5B0F" w14:paraId="29513C0B"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DC150"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andigh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DE55E"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50FA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75976"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Goutam Pau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FAFD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A099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16,594</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E1BE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6,626</w:t>
            </w:r>
          </w:p>
        </w:tc>
      </w:tr>
      <w:tr w:rsidR="00231ED7" w:rsidRPr="00BF5B0F" w14:paraId="79699757"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944A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andigh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B2ED4"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0606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ED350"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Subhas Chandra Sinha    S/O: </w:t>
            </w:r>
            <w:proofErr w:type="spellStart"/>
            <w:r w:rsidRPr="00BF5B0F">
              <w:rPr>
                <w:rFonts w:ascii="Aldine721 BT" w:eastAsia="Times New Roman" w:hAnsi="Aldine721 BT" w:cs="Times New Roman"/>
                <w:sz w:val="20"/>
                <w:szCs w:val="20"/>
              </w:rPr>
              <w:t>Haranarayan</w:t>
            </w:r>
            <w:proofErr w:type="spellEnd"/>
            <w:r w:rsidRPr="00BF5B0F">
              <w:rPr>
                <w:rFonts w:ascii="Aldine721 BT" w:eastAsia="Times New Roman" w:hAnsi="Aldine721 BT" w:cs="Times New Roman"/>
                <w:sz w:val="20"/>
                <w:szCs w:val="20"/>
              </w:rPr>
              <w:t xml:space="preserve"> Sinh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D8EF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33B1A"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96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F415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0,822</w:t>
            </w:r>
          </w:p>
        </w:tc>
      </w:tr>
      <w:tr w:rsidR="00231ED7" w:rsidRPr="00BF5B0F" w14:paraId="0632C72E"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FD96B"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Karandighi</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4BE9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106E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236B6"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Md. </w:t>
            </w:r>
            <w:proofErr w:type="spellStart"/>
            <w:r w:rsidRPr="00BF5B0F">
              <w:rPr>
                <w:rFonts w:ascii="Aldine721 BT" w:eastAsia="Times New Roman" w:hAnsi="Aldine721 BT" w:cs="Times New Roman"/>
                <w:sz w:val="20"/>
                <w:szCs w:val="20"/>
              </w:rPr>
              <w:t>Hafizul</w:t>
            </w:r>
            <w:proofErr w:type="spellEnd"/>
            <w:r w:rsidRPr="00BF5B0F">
              <w:rPr>
                <w:rFonts w:ascii="Aldine721 BT" w:eastAsia="Times New Roman" w:hAnsi="Aldine721 BT" w:cs="Times New Roman"/>
                <w:sz w:val="20"/>
                <w:szCs w:val="20"/>
              </w:rPr>
              <w:t xml:space="preserve"> Iqb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D4CF"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5EA3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9,146</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7BB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6,697</w:t>
            </w:r>
          </w:p>
        </w:tc>
      </w:tr>
      <w:tr w:rsidR="00231ED7" w:rsidRPr="00BF5B0F" w14:paraId="2339FACE"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FD80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F2D6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CBBD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F7D53"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Krishna Kalyani</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7BEE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39763"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79,775</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360E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0,748</w:t>
            </w:r>
          </w:p>
        </w:tc>
      </w:tr>
      <w:tr w:rsidR="00231ED7" w:rsidRPr="00BF5B0F" w14:paraId="06BD0B29"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765BD"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6C04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B3B9C"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ABC18"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 xml:space="preserve">Agarwal </w:t>
            </w:r>
            <w:proofErr w:type="spellStart"/>
            <w:r w:rsidRPr="00BF5B0F">
              <w:rPr>
                <w:rFonts w:ascii="Aldine721 BT" w:eastAsia="Times New Roman" w:hAnsi="Aldine721 BT" w:cs="Times New Roman"/>
                <w:sz w:val="20"/>
                <w:szCs w:val="20"/>
              </w:rPr>
              <w:t>Kanaia</w:t>
            </w:r>
            <w:proofErr w:type="spellEnd"/>
            <w:r w:rsidRPr="00BF5B0F">
              <w:rPr>
                <w:rFonts w:ascii="Aldine721 BT" w:eastAsia="Times New Roman" w:hAnsi="Aldine721 BT" w:cs="Times New Roman"/>
                <w:sz w:val="20"/>
                <w:szCs w:val="20"/>
              </w:rPr>
              <w:t xml:space="preserve"> Lal</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EB830"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2</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CF09D"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59,027</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79571"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41,829</w:t>
            </w:r>
          </w:p>
        </w:tc>
      </w:tr>
      <w:tr w:rsidR="00231ED7" w:rsidRPr="00BF5B0F" w14:paraId="3D94CB0D" w14:textId="77777777" w:rsidTr="00123203">
        <w:trPr>
          <w:cantSplit/>
          <w:jc w:val="center"/>
        </w:trPr>
        <w:tc>
          <w:tcPr>
            <w:tcW w:w="16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1E815" w14:textId="77777777" w:rsidR="00231ED7" w:rsidRPr="00BF5B0F" w:rsidRDefault="00231ED7" w:rsidP="00DC11AB">
            <w:pPr>
              <w:spacing w:after="0"/>
              <w:ind w:left="100" w:right="100"/>
              <w:jc w:val="both"/>
              <w:rPr>
                <w:rFonts w:ascii="Aldine721 BT" w:hAnsi="Aldine721 BT" w:cs="Times New Roman"/>
                <w:sz w:val="20"/>
                <w:szCs w:val="20"/>
              </w:rPr>
            </w:pPr>
            <w:proofErr w:type="spellStart"/>
            <w:r w:rsidRPr="00BF5B0F">
              <w:rPr>
                <w:rFonts w:ascii="Aldine721 BT" w:eastAsia="Times New Roman" w:hAnsi="Aldine721 BT" w:cs="Times New Roman"/>
                <w:sz w:val="20"/>
                <w:szCs w:val="20"/>
              </w:rPr>
              <w:t>Raiganj</w:t>
            </w:r>
            <w:proofErr w:type="spellEnd"/>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12C58"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GEN</w:t>
            </w:r>
          </w:p>
        </w:tc>
        <w:tc>
          <w:tcPr>
            <w:tcW w:w="11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F0715"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F85AC" w14:textId="77777777" w:rsidR="00231ED7" w:rsidRPr="00BF5B0F" w:rsidRDefault="00231ED7" w:rsidP="00123203">
            <w:pPr>
              <w:spacing w:after="0"/>
              <w:ind w:left="100" w:right="100"/>
              <w:rPr>
                <w:rFonts w:ascii="Aldine721 BT" w:hAnsi="Aldine721 BT" w:cs="Times New Roman"/>
                <w:sz w:val="20"/>
                <w:szCs w:val="20"/>
              </w:rPr>
            </w:pPr>
            <w:r w:rsidRPr="00BF5B0F">
              <w:rPr>
                <w:rFonts w:ascii="Aldine721 BT" w:eastAsia="Times New Roman" w:hAnsi="Aldine721 BT" w:cs="Times New Roman"/>
                <w:sz w:val="20"/>
                <w:szCs w:val="20"/>
              </w:rPr>
              <w:t>Mohit Sengupta</w:t>
            </w:r>
          </w:p>
        </w:tc>
        <w:tc>
          <w:tcPr>
            <w:tcW w:w="95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7F78B"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3</w:t>
            </w:r>
          </w:p>
        </w:tc>
        <w:tc>
          <w:tcPr>
            <w:tcW w:w="9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06416"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7,198</w:t>
            </w:r>
          </w:p>
        </w:tc>
        <w:tc>
          <w:tcPr>
            <w:tcW w:w="99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CA2F7" w14:textId="77777777" w:rsidR="00231ED7" w:rsidRPr="00BF5B0F" w:rsidRDefault="00231ED7" w:rsidP="00DC11AB">
            <w:pPr>
              <w:spacing w:after="0"/>
              <w:ind w:left="100" w:right="100"/>
              <w:jc w:val="both"/>
              <w:rPr>
                <w:rFonts w:ascii="Aldine721 BT" w:hAnsi="Aldine721 BT" w:cs="Times New Roman"/>
                <w:sz w:val="20"/>
                <w:szCs w:val="20"/>
              </w:rPr>
            </w:pPr>
            <w:r w:rsidRPr="00BF5B0F">
              <w:rPr>
                <w:rFonts w:ascii="Aldine721 BT" w:eastAsia="Times New Roman" w:hAnsi="Aldine721 BT" w:cs="Times New Roman"/>
                <w:sz w:val="20"/>
                <w:szCs w:val="20"/>
              </w:rPr>
              <w:t>14,730</w:t>
            </w:r>
          </w:p>
        </w:tc>
      </w:tr>
    </w:tbl>
    <w:p w14:paraId="103E8C17" w14:textId="77777777" w:rsidR="00231ED7" w:rsidRPr="00BF5B0F" w:rsidRDefault="00231ED7" w:rsidP="00123203">
      <w:pPr>
        <w:spacing w:after="0" w:line="240" w:lineRule="auto"/>
        <w:jc w:val="both"/>
        <w:rPr>
          <w:rFonts w:ascii="Aldine721 BT" w:hAnsi="Aldine721 BT" w:cs="Times New Roman"/>
          <w:sz w:val="20"/>
          <w:szCs w:val="20"/>
        </w:rPr>
      </w:pPr>
    </w:p>
    <w:sectPr w:rsidR="00231ED7" w:rsidRPr="00BF5B0F" w:rsidSect="00E15455">
      <w:headerReference w:type="default" r:id="rId51"/>
      <w:footerReference w:type="default" r:id="rId52"/>
      <w:pgSz w:w="12240" w:h="15840" w:code="1"/>
      <w:pgMar w:top="1418" w:right="1418" w:bottom="851" w:left="1985" w:header="284" w:footer="284" w:gutter="0"/>
      <w:pgNumType w:start="6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FFA546" w14:textId="77777777" w:rsidR="001E5C25" w:rsidRDefault="001E5C25" w:rsidP="00AB397B">
      <w:pPr>
        <w:spacing w:after="0" w:line="240" w:lineRule="auto"/>
      </w:pPr>
      <w:r>
        <w:separator/>
      </w:r>
    </w:p>
  </w:endnote>
  <w:endnote w:type="continuationSeparator" w:id="0">
    <w:p w14:paraId="46DC9005" w14:textId="77777777" w:rsidR="001E5C25" w:rsidRDefault="001E5C25" w:rsidP="00AB3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dine721 BT">
    <w:panose1 w:val="02040603050506020403"/>
    <w:charset w:val="00"/>
    <w:family w:val="roman"/>
    <w:pitch w:val="variable"/>
    <w:sig w:usb0="800000AF" w:usb1="1000204A" w:usb2="00000000" w:usb3="00000000" w:csb0="0000001B"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Khartiya">
    <w:altName w:val="Cambria"/>
    <w:panose1 w:val="00000000000000000000"/>
    <w:charset w:val="00"/>
    <w:family w:val="roman"/>
    <w:notTrueType/>
    <w:pitch w:val="variable"/>
    <w:sig w:usb0="A000026F" w:usb1="5000005B" w:usb2="00000000" w:usb3="00000000" w:csb0="00000005" w:csb1="00000000"/>
  </w:font>
  <w:font w:name="Book Antiqua">
    <w:altName w:val="Book Antiqua"/>
    <w:panose1 w:val="02040602050305030304"/>
    <w:charset w:val="00"/>
    <w:family w:val="roman"/>
    <w:pitch w:val="variable"/>
    <w:sig w:usb0="00000287" w:usb1="00000000" w:usb2="00000000" w:usb3="00000000" w:csb0="0000009F" w:csb1="00000000"/>
  </w:font>
  <w:font w:name="MinionPro-Capt">
    <w:altName w:val="Yu Gothic"/>
    <w:panose1 w:val="00000000000000000000"/>
    <w:charset w:val="80"/>
    <w:family w:val="roman"/>
    <w:notTrueType/>
    <w:pitch w:val="default"/>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E3EA9" w14:textId="77777777" w:rsidR="00287720" w:rsidRDefault="00287720" w:rsidP="00064436">
    <w:pPr>
      <w:pStyle w:val="Footer"/>
      <w:jc w:val="center"/>
    </w:pPr>
  </w:p>
  <w:sdt>
    <w:sdtPr>
      <w:id w:val="1560594383"/>
      <w:docPartObj>
        <w:docPartGallery w:val="Page Numbers (Bottom of Page)"/>
        <w:docPartUnique/>
      </w:docPartObj>
    </w:sdtPr>
    <w:sdtEndPr>
      <w:rPr>
        <w:rFonts w:ascii="Aldine721 BT" w:hAnsi="Aldine721 BT"/>
        <w:noProof/>
        <w:sz w:val="18"/>
        <w:szCs w:val="18"/>
      </w:rPr>
    </w:sdtEndPr>
    <w:sdtContent>
      <w:p w14:paraId="45F66800" w14:textId="12C16CF9" w:rsidR="00287720" w:rsidRPr="00064436" w:rsidRDefault="00287720" w:rsidP="00064436">
        <w:pPr>
          <w:pStyle w:val="Footer"/>
          <w:jc w:val="center"/>
          <w:rPr>
            <w:rFonts w:ascii="Aldine721 BT" w:hAnsi="Aldine721 BT"/>
            <w:sz w:val="18"/>
            <w:szCs w:val="18"/>
          </w:rPr>
        </w:pPr>
        <w:r w:rsidRPr="00064436">
          <w:rPr>
            <w:rFonts w:ascii="Aldine721 BT" w:hAnsi="Aldine721 BT"/>
            <w:sz w:val="18"/>
            <w:szCs w:val="18"/>
          </w:rPr>
          <w:fldChar w:fldCharType="begin"/>
        </w:r>
        <w:r w:rsidRPr="00064436">
          <w:rPr>
            <w:rFonts w:ascii="Aldine721 BT" w:hAnsi="Aldine721 BT"/>
            <w:sz w:val="18"/>
            <w:szCs w:val="18"/>
          </w:rPr>
          <w:instrText xml:space="preserve"> PAGE   \* MERGEFORMAT </w:instrText>
        </w:r>
        <w:r w:rsidRPr="00064436">
          <w:rPr>
            <w:rFonts w:ascii="Aldine721 BT" w:hAnsi="Aldine721 BT"/>
            <w:sz w:val="18"/>
            <w:szCs w:val="18"/>
          </w:rPr>
          <w:fldChar w:fldCharType="separate"/>
        </w:r>
        <w:r w:rsidRPr="00064436">
          <w:rPr>
            <w:rFonts w:ascii="Aldine721 BT" w:hAnsi="Aldine721 BT"/>
            <w:noProof/>
            <w:sz w:val="18"/>
            <w:szCs w:val="18"/>
          </w:rPr>
          <w:t>2</w:t>
        </w:r>
        <w:r w:rsidRPr="00064436">
          <w:rPr>
            <w:rFonts w:ascii="Aldine721 BT" w:hAnsi="Aldine721 BT"/>
            <w:noProof/>
            <w:sz w:val="18"/>
            <w:szCs w:val="18"/>
          </w:rPr>
          <w:fldChar w:fldCharType="end"/>
        </w:r>
      </w:p>
    </w:sdtContent>
  </w:sdt>
  <w:p w14:paraId="7F9E6C25" w14:textId="6791677B" w:rsidR="00287720" w:rsidRPr="00D51B34" w:rsidRDefault="00287720" w:rsidP="005651A8">
    <w:pPr>
      <w:spacing w:after="0" w:line="240" w:lineRule="auto"/>
      <w:jc w:val="center"/>
      <w:rPr>
        <w:rFonts w:ascii="Aldine721 BT" w:hAnsi="Aldine721 BT"/>
        <w:color w:val="00B050"/>
        <w:sz w:val="18"/>
        <w:szCs w:val="18"/>
      </w:rPr>
    </w:pPr>
    <w:r>
      <w:rPr>
        <w:rFonts w:ascii="Aldine721 BT" w:hAnsi="Aldine721 BT" w:cs="Times New Roman"/>
        <w:bCs/>
        <w:color w:val="00B050"/>
        <w:sz w:val="18"/>
        <w:szCs w:val="18"/>
        <w:lang w:val="en-US"/>
      </w:rPr>
      <w:t>Singh</w:t>
    </w:r>
    <w:r w:rsidRPr="00D51B34">
      <w:rPr>
        <w:rFonts w:ascii="Aldine721 BT" w:hAnsi="Aldine721 BT" w:cs="Times New Roman"/>
        <w:bCs/>
        <w:color w:val="00B050"/>
        <w:sz w:val="18"/>
        <w:szCs w:val="18"/>
        <w:lang w:val="en-US"/>
      </w:rPr>
      <w:t xml:space="preserve"> |</w:t>
    </w:r>
    <w:r w:rsidRPr="00D51B34">
      <w:rPr>
        <w:rFonts w:ascii="Aldine721 BT" w:eastAsia="MinionPro-Capt" w:hAnsi="Aldine721 BT"/>
        <w:bCs/>
        <w:color w:val="00B050"/>
        <w:sz w:val="18"/>
        <w:szCs w:val="18"/>
        <w:lang w:eastAsia="en-CA"/>
      </w:rPr>
      <w:t xml:space="preserve"> </w:t>
    </w:r>
    <w:r w:rsidRPr="006D7ACC">
      <w:rPr>
        <w:rFonts w:ascii="Aldine721 BT" w:hAnsi="Aldine721 BT" w:cs="Times New Roman"/>
        <w:color w:val="00B050"/>
        <w:sz w:val="18"/>
        <w:szCs w:val="18"/>
      </w:rPr>
      <w:t>West Bengal Assembly Election 2021: An Analysi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6EB98" w14:textId="77777777" w:rsidR="001E5C25" w:rsidRDefault="001E5C25" w:rsidP="00AB397B">
      <w:pPr>
        <w:spacing w:after="0" w:line="240" w:lineRule="auto"/>
      </w:pPr>
      <w:r>
        <w:separator/>
      </w:r>
    </w:p>
  </w:footnote>
  <w:footnote w:type="continuationSeparator" w:id="0">
    <w:p w14:paraId="5EE204A6" w14:textId="77777777" w:rsidR="001E5C25" w:rsidRDefault="001E5C25" w:rsidP="00AB397B">
      <w:pPr>
        <w:spacing w:after="0" w:line="240" w:lineRule="auto"/>
      </w:pPr>
      <w:r>
        <w:continuationSeparator/>
      </w:r>
    </w:p>
  </w:footnote>
  <w:footnote w:id="1">
    <w:p w14:paraId="7D5EEB37" w14:textId="77777777" w:rsidR="00287720" w:rsidRPr="00762CD1" w:rsidRDefault="00287720" w:rsidP="00762CD1">
      <w:pPr>
        <w:pStyle w:val="FootnoteText"/>
        <w:rPr>
          <w:rFonts w:ascii="Times New Roman" w:hAnsi="Times New Roman" w:cs="Times New Roman"/>
          <w:sz w:val="18"/>
          <w:szCs w:val="18"/>
          <w:lang w:val="en-CA"/>
        </w:rPr>
      </w:pPr>
      <w:r w:rsidRPr="00762CD1">
        <w:rPr>
          <w:rStyle w:val="FootnoteReference"/>
          <w:rFonts w:ascii="Times New Roman" w:hAnsi="Times New Roman" w:cs="Times New Roman"/>
          <w:sz w:val="18"/>
          <w:szCs w:val="18"/>
        </w:rPr>
        <w:footnoteRef/>
      </w:r>
      <w:r w:rsidRPr="00762CD1">
        <w:rPr>
          <w:rFonts w:ascii="Times New Roman" w:hAnsi="Times New Roman" w:cs="Times New Roman"/>
          <w:sz w:val="18"/>
          <w:szCs w:val="18"/>
        </w:rPr>
        <w:t xml:space="preserve"> </w:t>
      </w:r>
      <w:r w:rsidRPr="00762CD1">
        <w:rPr>
          <w:rFonts w:ascii="Times New Roman" w:hAnsi="Times New Roman" w:cs="Times New Roman"/>
          <w:sz w:val="18"/>
          <w:szCs w:val="18"/>
          <w:lang w:val="en-CA"/>
        </w:rPr>
        <w:t xml:space="preserve">West Bengal is eastern state of India. </w:t>
      </w:r>
      <w:hyperlink r:id="rId1" w:history="1">
        <w:r w:rsidRPr="00762CD1">
          <w:rPr>
            <w:rStyle w:val="Hyperlink"/>
            <w:rFonts w:ascii="Times New Roman" w:hAnsi="Times New Roman" w:cs="Times New Roman"/>
            <w:color w:val="auto"/>
            <w:sz w:val="18"/>
            <w:szCs w:val="18"/>
            <w:u w:val="none"/>
            <w:lang w:val="en-CA"/>
          </w:rPr>
          <w:t>https://wb.gov.in/</w:t>
        </w:r>
      </w:hyperlink>
      <w:r w:rsidRPr="00762CD1">
        <w:rPr>
          <w:rFonts w:ascii="Times New Roman" w:hAnsi="Times New Roman" w:cs="Times New Roman"/>
          <w:sz w:val="18"/>
          <w:szCs w:val="18"/>
          <w:lang w:val="en-CA"/>
        </w:rPr>
        <w:t xml:space="preserve">; </w:t>
      </w:r>
      <w:hyperlink r:id="rId2" w:history="1">
        <w:r w:rsidRPr="00762CD1">
          <w:rPr>
            <w:rStyle w:val="Hyperlink"/>
            <w:rFonts w:ascii="Times New Roman" w:hAnsi="Times New Roman" w:cs="Times New Roman"/>
            <w:color w:val="auto"/>
            <w:sz w:val="18"/>
            <w:szCs w:val="18"/>
            <w:u w:val="none"/>
            <w:lang w:val="en-CA"/>
          </w:rPr>
          <w:t>https://en.wikipedia.org/wiki/West_Bengal</w:t>
        </w:r>
      </w:hyperlink>
      <w:r w:rsidRPr="00762CD1">
        <w:rPr>
          <w:rFonts w:ascii="Times New Roman" w:hAnsi="Times New Roman" w:cs="Times New Roman"/>
          <w:sz w:val="18"/>
          <w:szCs w:val="18"/>
          <w:lang w:val="en-CA"/>
        </w:rPr>
        <w:t xml:space="preserve"> </w:t>
      </w:r>
    </w:p>
  </w:footnote>
  <w:footnote w:id="2">
    <w:p w14:paraId="3D728BBA" w14:textId="77777777" w:rsidR="00287720" w:rsidRPr="00762CD1" w:rsidRDefault="00287720" w:rsidP="00762CD1">
      <w:pPr>
        <w:pStyle w:val="FootnoteText"/>
        <w:rPr>
          <w:rFonts w:ascii="Times New Roman" w:hAnsi="Times New Roman" w:cs="Times New Roman"/>
          <w:sz w:val="18"/>
          <w:szCs w:val="18"/>
          <w:lang w:val="en-CA"/>
        </w:rPr>
      </w:pPr>
      <w:r w:rsidRPr="00762CD1">
        <w:rPr>
          <w:rStyle w:val="FootnoteReference"/>
          <w:rFonts w:ascii="Times New Roman" w:hAnsi="Times New Roman" w:cs="Times New Roman"/>
          <w:sz w:val="18"/>
          <w:szCs w:val="18"/>
        </w:rPr>
        <w:footnoteRef/>
      </w:r>
      <w:r w:rsidRPr="00762CD1">
        <w:rPr>
          <w:rFonts w:ascii="Times New Roman" w:hAnsi="Times New Roman" w:cs="Times New Roman"/>
          <w:sz w:val="18"/>
          <w:szCs w:val="18"/>
        </w:rPr>
        <w:t xml:space="preserve"> </w:t>
      </w:r>
      <w:r w:rsidRPr="00762CD1">
        <w:rPr>
          <w:rFonts w:ascii="Times New Roman" w:hAnsi="Times New Roman" w:cs="Times New Roman"/>
          <w:sz w:val="18"/>
          <w:szCs w:val="18"/>
          <w:lang w:val="en-CA"/>
        </w:rPr>
        <w:t xml:space="preserve">Presently the largest political party, which is also ruling in the centre (Union of India). </w:t>
      </w:r>
      <w:hyperlink r:id="rId3" w:history="1">
        <w:r w:rsidRPr="00762CD1">
          <w:rPr>
            <w:rStyle w:val="Hyperlink"/>
            <w:rFonts w:ascii="Times New Roman" w:hAnsi="Times New Roman" w:cs="Times New Roman"/>
            <w:color w:val="auto"/>
            <w:sz w:val="18"/>
            <w:szCs w:val="18"/>
            <w:u w:val="none"/>
            <w:lang w:val="en-CA"/>
          </w:rPr>
          <w:t>https://www.bjp.org/</w:t>
        </w:r>
      </w:hyperlink>
      <w:r w:rsidRPr="00762CD1">
        <w:rPr>
          <w:rFonts w:ascii="Times New Roman" w:hAnsi="Times New Roman" w:cs="Times New Roman"/>
          <w:sz w:val="18"/>
          <w:szCs w:val="18"/>
          <w:lang w:val="en-CA"/>
        </w:rPr>
        <w:t xml:space="preserve"> </w:t>
      </w:r>
    </w:p>
  </w:footnote>
  <w:footnote w:id="3">
    <w:p w14:paraId="6E672407" w14:textId="77777777" w:rsidR="00287720" w:rsidRPr="00762CD1" w:rsidRDefault="00287720" w:rsidP="00762CD1">
      <w:pPr>
        <w:pStyle w:val="FootnoteText"/>
        <w:rPr>
          <w:rFonts w:ascii="Times New Roman" w:hAnsi="Times New Roman" w:cs="Times New Roman"/>
          <w:sz w:val="18"/>
          <w:szCs w:val="18"/>
        </w:rPr>
      </w:pPr>
      <w:r w:rsidRPr="00762CD1">
        <w:rPr>
          <w:rStyle w:val="FootnoteReference"/>
          <w:rFonts w:ascii="Times New Roman" w:hAnsi="Times New Roman" w:cs="Times New Roman"/>
          <w:sz w:val="18"/>
          <w:szCs w:val="18"/>
        </w:rPr>
        <w:footnoteRef/>
      </w:r>
      <w:r w:rsidRPr="00762CD1">
        <w:rPr>
          <w:rFonts w:ascii="Times New Roman" w:hAnsi="Times New Roman" w:cs="Times New Roman"/>
          <w:sz w:val="18"/>
          <w:szCs w:val="18"/>
        </w:rPr>
        <w:t xml:space="preserve"> </w:t>
      </w:r>
      <w:r w:rsidRPr="00762CD1">
        <w:rPr>
          <w:rFonts w:ascii="Times New Roman" w:hAnsi="Times New Roman" w:cs="Times New Roman"/>
          <w:sz w:val="18"/>
          <w:szCs w:val="18"/>
        </w:rPr>
        <w:t xml:space="preserve">Refers to the Communist Party of India (Marxist) (CPM) which rule the state of West Bengal for more than three decades </w:t>
      </w:r>
      <w:r w:rsidRPr="00762CD1">
        <w:rPr>
          <w:rStyle w:val="Hyperlink"/>
          <w:rFonts w:ascii="Times New Roman" w:hAnsi="Times New Roman" w:cs="Times New Roman"/>
          <w:color w:val="auto"/>
          <w:sz w:val="18"/>
          <w:szCs w:val="18"/>
          <w:u w:val="none"/>
          <w:lang w:val="en-CA"/>
        </w:rPr>
        <w:t>https://en.wikipedia.org/wiki/Communist_Party_of_India_(Marxist)</w:t>
      </w:r>
    </w:p>
  </w:footnote>
  <w:footnote w:id="4">
    <w:p w14:paraId="05DE08FF" w14:textId="77777777" w:rsidR="00287720" w:rsidRPr="00762CD1" w:rsidRDefault="00287720" w:rsidP="00762CD1">
      <w:pPr>
        <w:pStyle w:val="FootnoteText"/>
        <w:rPr>
          <w:rFonts w:ascii="Times New Roman" w:hAnsi="Times New Roman" w:cs="Times New Roman"/>
          <w:sz w:val="18"/>
          <w:szCs w:val="18"/>
          <w:lang w:val="en-CA"/>
        </w:rPr>
      </w:pPr>
      <w:r w:rsidRPr="00762CD1">
        <w:rPr>
          <w:rStyle w:val="FootnoteReference"/>
          <w:rFonts w:ascii="Times New Roman" w:hAnsi="Times New Roman" w:cs="Times New Roman"/>
          <w:sz w:val="18"/>
          <w:szCs w:val="18"/>
        </w:rPr>
        <w:footnoteRef/>
      </w:r>
      <w:r w:rsidRPr="00762CD1">
        <w:rPr>
          <w:rFonts w:ascii="Times New Roman" w:hAnsi="Times New Roman" w:cs="Times New Roman"/>
          <w:sz w:val="18"/>
          <w:szCs w:val="18"/>
        </w:rPr>
        <w:t xml:space="preserve"> </w:t>
      </w:r>
      <w:r w:rsidRPr="00762CD1">
        <w:rPr>
          <w:rFonts w:ascii="Times New Roman" w:hAnsi="Times New Roman" w:cs="Times New Roman"/>
          <w:sz w:val="18"/>
          <w:szCs w:val="18"/>
        </w:rPr>
        <w:t xml:space="preserve">The oldest political of India having ruled the country for longest period. </w:t>
      </w:r>
      <w:hyperlink r:id="rId4" w:history="1">
        <w:r w:rsidRPr="00762CD1">
          <w:rPr>
            <w:rStyle w:val="Hyperlink"/>
            <w:rFonts w:ascii="Times New Roman" w:hAnsi="Times New Roman" w:cs="Times New Roman"/>
            <w:color w:val="auto"/>
            <w:sz w:val="18"/>
            <w:szCs w:val="18"/>
            <w:u w:val="none"/>
          </w:rPr>
          <w:t>https://www.inc.in/</w:t>
        </w:r>
      </w:hyperlink>
      <w:r w:rsidRPr="00762CD1">
        <w:rPr>
          <w:rFonts w:ascii="Times New Roman" w:hAnsi="Times New Roman" w:cs="Times New Roman"/>
          <w:sz w:val="18"/>
          <w:szCs w:val="18"/>
        </w:rPr>
        <w:t xml:space="preserve"> </w:t>
      </w:r>
    </w:p>
  </w:footnote>
  <w:footnote w:id="5">
    <w:p w14:paraId="320BDA35" w14:textId="77777777" w:rsidR="00287720" w:rsidRPr="00762CD1" w:rsidRDefault="00287720" w:rsidP="00762CD1">
      <w:pPr>
        <w:pStyle w:val="FootnoteText"/>
        <w:rPr>
          <w:rFonts w:ascii="Times New Roman" w:hAnsi="Times New Roman" w:cs="Times New Roman"/>
          <w:sz w:val="18"/>
          <w:szCs w:val="18"/>
          <w:lang w:val="en-CA"/>
        </w:rPr>
      </w:pPr>
      <w:r w:rsidRPr="00762CD1">
        <w:rPr>
          <w:rStyle w:val="FootnoteReference"/>
          <w:rFonts w:ascii="Times New Roman" w:hAnsi="Times New Roman" w:cs="Times New Roman"/>
          <w:sz w:val="18"/>
          <w:szCs w:val="18"/>
        </w:rPr>
        <w:footnoteRef/>
      </w:r>
      <w:r w:rsidRPr="00762CD1">
        <w:rPr>
          <w:rFonts w:ascii="Times New Roman" w:hAnsi="Times New Roman" w:cs="Times New Roman"/>
          <w:sz w:val="18"/>
          <w:szCs w:val="18"/>
        </w:rPr>
        <w:t xml:space="preserve"> </w:t>
      </w:r>
      <w:hyperlink r:id="rId5" w:history="1">
        <w:r w:rsidRPr="00762CD1">
          <w:rPr>
            <w:rStyle w:val="Hyperlink"/>
            <w:rFonts w:ascii="Times New Roman" w:hAnsi="Times New Roman" w:cs="Times New Roman"/>
            <w:color w:val="auto"/>
            <w:sz w:val="18"/>
            <w:szCs w:val="18"/>
            <w:u w:val="none"/>
          </w:rPr>
          <w:t>https://aitcofficial.org/</w:t>
        </w:r>
      </w:hyperlink>
      <w:r w:rsidRPr="00762CD1">
        <w:rPr>
          <w:rFonts w:ascii="Times New Roman" w:hAnsi="Times New Roman" w:cs="Times New Roman"/>
          <w:sz w:val="18"/>
          <w:szCs w:val="18"/>
        </w:rPr>
        <w:t xml:space="preserve">; </w:t>
      </w:r>
      <w:hyperlink r:id="rId6" w:history="1">
        <w:r w:rsidRPr="00762CD1">
          <w:rPr>
            <w:rStyle w:val="Hyperlink"/>
            <w:rFonts w:ascii="Times New Roman" w:hAnsi="Times New Roman" w:cs="Times New Roman"/>
            <w:color w:val="auto"/>
            <w:sz w:val="18"/>
            <w:szCs w:val="18"/>
            <w:u w:val="none"/>
          </w:rPr>
          <w:t>https://en.wikipedia.org/wiki/All_India_Trinamool_Congress</w:t>
        </w:r>
      </w:hyperlink>
      <w:r w:rsidRPr="00762CD1">
        <w:rPr>
          <w:rFonts w:ascii="Times New Roman" w:hAnsi="Times New Roman" w:cs="Times New Roman"/>
          <w:sz w:val="18"/>
          <w:szCs w:val="18"/>
        </w:rPr>
        <w:t xml:space="preserve"> </w:t>
      </w:r>
    </w:p>
  </w:footnote>
  <w:footnote w:id="6">
    <w:p w14:paraId="0A213DFD" w14:textId="77777777" w:rsidR="00287720" w:rsidRPr="00414F42" w:rsidRDefault="00287720" w:rsidP="00F14D7F">
      <w:pPr>
        <w:pStyle w:val="FootnoteText"/>
        <w:rPr>
          <w:rFonts w:ascii="Times New Roman" w:hAnsi="Times New Roman" w:cs="Times New Roman"/>
          <w:sz w:val="18"/>
          <w:szCs w:val="18"/>
          <w:lang w:val="en-CA"/>
        </w:rPr>
      </w:pPr>
      <w:r w:rsidRPr="00414F42">
        <w:rPr>
          <w:rStyle w:val="FootnoteReference"/>
          <w:rFonts w:ascii="Times New Roman" w:hAnsi="Times New Roman" w:cs="Times New Roman"/>
          <w:sz w:val="18"/>
          <w:szCs w:val="18"/>
        </w:rPr>
        <w:footnoteRef/>
      </w:r>
      <w:r w:rsidRPr="00414F42">
        <w:rPr>
          <w:rFonts w:ascii="Times New Roman" w:hAnsi="Times New Roman" w:cs="Times New Roman"/>
          <w:sz w:val="18"/>
          <w:szCs w:val="18"/>
        </w:rPr>
        <w:t xml:space="preserve"> </w:t>
      </w:r>
      <w:hyperlink r:id="rId7" w:history="1">
        <w:r w:rsidRPr="00414F42">
          <w:rPr>
            <w:rStyle w:val="Hyperlink"/>
            <w:rFonts w:ascii="Times New Roman" w:hAnsi="Times New Roman" w:cs="Times New Roman"/>
            <w:color w:val="auto"/>
            <w:sz w:val="18"/>
            <w:szCs w:val="18"/>
            <w:u w:val="none"/>
          </w:rPr>
          <w:t>https://eci.gov.in/</w:t>
        </w:r>
      </w:hyperlink>
      <w:r w:rsidRPr="00414F42">
        <w:rPr>
          <w:rFonts w:ascii="Times New Roman" w:hAnsi="Times New Roman" w:cs="Times New Roman"/>
          <w:sz w:val="18"/>
          <w:szCs w:val="18"/>
        </w:rPr>
        <w:t xml:space="preserve"> </w:t>
      </w:r>
    </w:p>
  </w:footnote>
  <w:footnote w:id="7">
    <w:p w14:paraId="3853D406" w14:textId="77777777" w:rsidR="00287720" w:rsidRPr="00414F42" w:rsidRDefault="00287720" w:rsidP="00F14D7F">
      <w:pPr>
        <w:pStyle w:val="FootnoteText"/>
        <w:rPr>
          <w:rFonts w:ascii="Times New Roman" w:hAnsi="Times New Roman" w:cs="Times New Roman"/>
          <w:sz w:val="18"/>
          <w:szCs w:val="18"/>
          <w:lang w:val="en-CA"/>
        </w:rPr>
      </w:pPr>
      <w:r w:rsidRPr="00414F42">
        <w:rPr>
          <w:rStyle w:val="FootnoteReference"/>
          <w:rFonts w:ascii="Times New Roman" w:hAnsi="Times New Roman" w:cs="Times New Roman"/>
          <w:sz w:val="18"/>
          <w:szCs w:val="18"/>
        </w:rPr>
        <w:footnoteRef/>
      </w:r>
      <w:r w:rsidRPr="00414F42">
        <w:rPr>
          <w:rFonts w:ascii="Times New Roman" w:hAnsi="Times New Roman" w:cs="Times New Roman"/>
          <w:sz w:val="18"/>
          <w:szCs w:val="18"/>
        </w:rPr>
        <w:t xml:space="preserve"> </w:t>
      </w:r>
      <w:r w:rsidRPr="00414F42">
        <w:rPr>
          <w:rFonts w:ascii="Times New Roman" w:hAnsi="Times New Roman" w:cs="Times New Roman"/>
          <w:sz w:val="18"/>
          <w:szCs w:val="18"/>
        </w:rPr>
        <w:t>https://tcpd.ashoka.edu.in/</w:t>
      </w:r>
    </w:p>
  </w:footnote>
  <w:footnote w:id="8">
    <w:p w14:paraId="12337776" w14:textId="77777777" w:rsidR="00287720" w:rsidRPr="00803663" w:rsidRDefault="00287720" w:rsidP="005E1B82">
      <w:pPr>
        <w:pStyle w:val="FootnoteText"/>
        <w:rPr>
          <w:rFonts w:ascii="Times New Roman" w:hAnsi="Times New Roman" w:cs="Times New Roman"/>
          <w:sz w:val="18"/>
          <w:szCs w:val="18"/>
        </w:rPr>
      </w:pPr>
      <w:r w:rsidRPr="00803663">
        <w:rPr>
          <w:rStyle w:val="FootnoteReference"/>
          <w:rFonts w:ascii="Times New Roman" w:hAnsi="Times New Roman" w:cs="Times New Roman"/>
          <w:color w:val="000000" w:themeColor="text1"/>
          <w:sz w:val="18"/>
          <w:szCs w:val="18"/>
        </w:rPr>
        <w:footnoteRef/>
      </w:r>
      <w:r w:rsidRPr="00803663">
        <w:rPr>
          <w:rFonts w:ascii="Times New Roman" w:hAnsi="Times New Roman" w:cs="Times New Roman"/>
          <w:color w:val="000000" w:themeColor="text1"/>
          <w:sz w:val="18"/>
          <w:szCs w:val="18"/>
        </w:rPr>
        <w:t xml:space="preserve">  </w:t>
      </w:r>
      <w:r w:rsidRPr="00803663">
        <w:rPr>
          <w:rFonts w:ascii="Times New Roman" w:hAnsi="Times New Roman" w:cs="Times New Roman"/>
          <w:color w:val="000000" w:themeColor="text1"/>
          <w:sz w:val="18"/>
          <w:szCs w:val="18"/>
        </w:rPr>
        <w:t xml:space="preserve">ISF </w:t>
      </w:r>
      <w:r w:rsidRPr="00803663">
        <w:rPr>
          <w:rFonts w:ascii="Times New Roman" w:hAnsi="Times New Roman" w:cs="Times New Roman"/>
          <w:color w:val="000000" w:themeColor="text1"/>
          <w:sz w:val="18"/>
          <w:szCs w:val="18"/>
        </w:rPr>
        <w:t xml:space="preserve">fought the election on </w:t>
      </w:r>
      <w:r w:rsidRPr="00803663">
        <w:rPr>
          <w:rFonts w:ascii="Times New Roman" w:hAnsi="Times New Roman" w:cs="Times New Roman"/>
          <w:color w:val="000000" w:themeColor="text1"/>
          <w:sz w:val="18"/>
          <w:szCs w:val="18"/>
          <w:shd w:val="clear" w:color="auto" w:fill="FFFFFF"/>
        </w:rPr>
        <w:t xml:space="preserve">the Rashtriya Secular Majlis Party (RSMP) of Bihar which has the 'envelope' symbol. </w:t>
      </w:r>
      <w:hyperlink r:id="rId8" w:history="1">
        <w:r w:rsidRPr="00803663">
          <w:rPr>
            <w:rStyle w:val="Hyperlink"/>
            <w:rFonts w:ascii="Times New Roman" w:hAnsi="Times New Roman" w:cs="Times New Roman"/>
            <w:color w:val="000000" w:themeColor="text1"/>
            <w:sz w:val="18"/>
            <w:szCs w:val="18"/>
            <w:u w:val="none"/>
          </w:rPr>
          <w:t>http://www.millenniumpost.in/kolkata/isf-to-fight-polls-on-borrowed-symbol-434695</w:t>
        </w:r>
      </w:hyperlink>
    </w:p>
  </w:footnote>
  <w:footnote w:id="9">
    <w:p w14:paraId="4F0720ED" w14:textId="5E2EBC33" w:rsidR="00287720" w:rsidRPr="00591CFA" w:rsidRDefault="00287720" w:rsidP="00070545">
      <w:pPr>
        <w:pStyle w:val="FootnoteText"/>
        <w:rPr>
          <w:rFonts w:ascii="Times New Roman" w:hAnsi="Times New Roman" w:cs="Times New Roman"/>
          <w:sz w:val="18"/>
          <w:szCs w:val="18"/>
          <w:lang w:val="en-CA"/>
        </w:rPr>
      </w:pPr>
      <w:r w:rsidRPr="00591CFA">
        <w:rPr>
          <w:rStyle w:val="FootnoteReference"/>
          <w:rFonts w:ascii="Times New Roman" w:hAnsi="Times New Roman" w:cs="Times New Roman"/>
          <w:sz w:val="18"/>
          <w:szCs w:val="18"/>
        </w:rPr>
        <w:footnoteRef/>
      </w:r>
      <w:r w:rsidRPr="00591CFA">
        <w:rPr>
          <w:rFonts w:ascii="Times New Roman" w:hAnsi="Times New Roman" w:cs="Times New Roman"/>
          <w:sz w:val="18"/>
          <w:szCs w:val="18"/>
        </w:rPr>
        <w:t xml:space="preserve"> </w:t>
      </w:r>
      <w:r w:rsidRPr="00591CFA">
        <w:rPr>
          <w:rFonts w:ascii="Times New Roman" w:hAnsi="Times New Roman" w:cs="Times New Roman"/>
          <w:color w:val="202122"/>
          <w:sz w:val="18"/>
          <w:szCs w:val="18"/>
          <w:shd w:val="clear" w:color="auto" w:fill="FFFFFF"/>
        </w:rPr>
        <w:t xml:space="preserve">Reservation is </w:t>
      </w:r>
      <w:r w:rsidRPr="00591CFA">
        <w:rPr>
          <w:rFonts w:ascii="Times New Roman" w:hAnsi="Times New Roman" w:cs="Times New Roman"/>
          <w:color w:val="202122"/>
          <w:sz w:val="18"/>
          <w:szCs w:val="18"/>
          <w:shd w:val="clear" w:color="auto" w:fill="FFFFFF"/>
        </w:rPr>
        <w:t>a system of </w:t>
      </w:r>
      <w:r w:rsidRPr="00591CFA">
        <w:rPr>
          <w:rFonts w:ascii="Times New Roman" w:hAnsi="Times New Roman" w:cs="Times New Roman"/>
          <w:sz w:val="18"/>
          <w:szCs w:val="18"/>
          <w:shd w:val="clear" w:color="auto" w:fill="FFFFFF"/>
        </w:rPr>
        <w:t>affirmative action</w:t>
      </w:r>
      <w:r w:rsidRPr="00591CFA">
        <w:rPr>
          <w:rFonts w:ascii="Times New Roman" w:hAnsi="Times New Roman" w:cs="Times New Roman"/>
          <w:color w:val="202122"/>
          <w:sz w:val="18"/>
          <w:szCs w:val="18"/>
          <w:shd w:val="clear" w:color="auto" w:fill="FFFFFF"/>
        </w:rPr>
        <w:t> in </w:t>
      </w:r>
      <w:r w:rsidRPr="00591CFA">
        <w:rPr>
          <w:rFonts w:ascii="Times New Roman" w:hAnsi="Times New Roman" w:cs="Times New Roman"/>
          <w:sz w:val="18"/>
          <w:szCs w:val="18"/>
          <w:shd w:val="clear" w:color="auto" w:fill="FFFFFF"/>
        </w:rPr>
        <w:t>India</w:t>
      </w:r>
      <w:r w:rsidRPr="00591CFA">
        <w:rPr>
          <w:rFonts w:ascii="Times New Roman" w:hAnsi="Times New Roman" w:cs="Times New Roman"/>
          <w:color w:val="202122"/>
          <w:sz w:val="18"/>
          <w:szCs w:val="18"/>
          <w:shd w:val="clear" w:color="auto" w:fill="FFFFFF"/>
        </w:rPr>
        <w:t> that provides historically disadvantaged groups representation in education, employment and politics. https://en.wikipedia.org/wiki/Reservation_in_India</w:t>
      </w:r>
    </w:p>
  </w:footnote>
  <w:footnote w:id="10">
    <w:p w14:paraId="5F86F492" w14:textId="77777777" w:rsidR="00287720" w:rsidRPr="00812978" w:rsidRDefault="00287720" w:rsidP="00070545">
      <w:pPr>
        <w:pStyle w:val="FootnoteText"/>
        <w:rPr>
          <w:rFonts w:ascii="Times New Roman" w:hAnsi="Times New Roman" w:cs="Times New Roman"/>
          <w:sz w:val="18"/>
          <w:szCs w:val="18"/>
        </w:rPr>
      </w:pPr>
      <w:r w:rsidRPr="00812978">
        <w:rPr>
          <w:rStyle w:val="FootnoteReference"/>
          <w:rFonts w:ascii="Times New Roman" w:hAnsi="Times New Roman"/>
          <w:sz w:val="18"/>
          <w:szCs w:val="18"/>
        </w:rPr>
        <w:footnoteRef/>
      </w:r>
      <w:r w:rsidRPr="00812978">
        <w:rPr>
          <w:rFonts w:ascii="Times New Roman" w:hAnsi="Times New Roman" w:cs="Times New Roman"/>
          <w:sz w:val="18"/>
          <w:szCs w:val="18"/>
        </w:rPr>
        <w:t xml:space="preserve"> </w:t>
      </w:r>
      <w:r w:rsidRPr="00812978">
        <w:rPr>
          <w:rFonts w:ascii="Times New Roman" w:hAnsi="Times New Roman" w:cs="Times New Roman"/>
          <w:sz w:val="18"/>
          <w:szCs w:val="18"/>
        </w:rPr>
        <w:t>https://en.wikipedia.org/wiki/Scheduled_Castes_and_Scheduled_Tribes</w:t>
      </w:r>
    </w:p>
  </w:footnote>
  <w:footnote w:id="11">
    <w:p w14:paraId="57616206" w14:textId="77777777" w:rsidR="00287720" w:rsidRPr="00812978" w:rsidRDefault="00287720" w:rsidP="00070545">
      <w:pPr>
        <w:pStyle w:val="FootnoteText"/>
        <w:rPr>
          <w:rFonts w:ascii="Times New Roman" w:hAnsi="Times New Roman" w:cs="Times New Roman"/>
          <w:sz w:val="18"/>
          <w:szCs w:val="18"/>
        </w:rPr>
      </w:pPr>
      <w:r w:rsidRPr="00812978">
        <w:rPr>
          <w:rStyle w:val="FootnoteReference"/>
          <w:rFonts w:ascii="Times New Roman" w:hAnsi="Times New Roman"/>
          <w:sz w:val="18"/>
          <w:szCs w:val="18"/>
        </w:rPr>
        <w:footnoteRef/>
      </w:r>
      <w:r w:rsidRPr="00812978">
        <w:rPr>
          <w:rFonts w:ascii="Times New Roman" w:hAnsi="Times New Roman" w:cs="Times New Roman"/>
          <w:sz w:val="18"/>
          <w:szCs w:val="18"/>
        </w:rPr>
        <w:t xml:space="preserve"> </w:t>
      </w:r>
      <w:r w:rsidRPr="00812978">
        <w:rPr>
          <w:rFonts w:ascii="Times New Roman" w:hAnsi="Times New Roman" w:cs="Times New Roman"/>
          <w:sz w:val="18"/>
          <w:szCs w:val="18"/>
        </w:rPr>
        <w:t>https://en.wikipedia.org/wiki/Scheduled_Castes_and_Scheduled_Trib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DF2CA" w14:textId="306EACBF" w:rsidR="00287720" w:rsidRDefault="00287720" w:rsidP="00343F1A">
    <w:pPr>
      <w:pStyle w:val="Header"/>
      <w:jc w:val="center"/>
    </w:pPr>
    <w:r w:rsidRPr="0058248F">
      <w:rPr>
        <w:rFonts w:ascii="Aldine721 BT" w:hAnsi="Aldine721 BT" w:cs="Calibri"/>
        <w:b/>
        <w:bCs/>
        <w:color w:val="0070C0"/>
        <w:spacing w:val="-8"/>
        <w:sz w:val="20"/>
        <w:szCs w:val="20"/>
        <w:lang w:eastAsia="en-CA"/>
      </w:rPr>
      <w:t xml:space="preserve">ISSN </w:t>
    </w:r>
    <w:r w:rsidRPr="0058248F">
      <w:rPr>
        <w:rFonts w:ascii="Aldine721 BT" w:hAnsi="Aldine721 BT" w:cstheme="minorHAnsi"/>
        <w:b/>
        <w:bCs/>
        <w:color w:val="0070C0"/>
        <w:sz w:val="20"/>
        <w:szCs w:val="20"/>
      </w:rPr>
      <w:t>2564-212X</w:t>
    </w:r>
    <w:r w:rsidRPr="0058248F">
      <w:rPr>
        <w:rFonts w:ascii="Aldine721 BT" w:hAnsi="Aldine721 BT" w:cs="Calibri"/>
        <w:b/>
        <w:bCs/>
        <w:color w:val="0070C0"/>
        <w:spacing w:val="-8"/>
        <w:sz w:val="20"/>
        <w:szCs w:val="20"/>
        <w:lang w:eastAsia="en-CA"/>
      </w:rPr>
      <w:t xml:space="preserve"> | </w:t>
    </w:r>
    <w:r w:rsidRPr="0058248F">
      <w:rPr>
        <w:rFonts w:ascii="Aldine721 BT" w:hAnsi="Aldine721 BT"/>
        <w:b/>
        <w:bCs/>
        <w:color w:val="0070C0"/>
        <w:spacing w:val="-8"/>
        <w:sz w:val="20"/>
        <w:szCs w:val="20"/>
      </w:rPr>
      <w:t>Journal</w:t>
    </w:r>
    <w:r w:rsidRPr="00BB49D8">
      <w:rPr>
        <w:rFonts w:ascii="Aldine721 BT" w:hAnsi="Aldine721 BT"/>
        <w:b/>
        <w:bCs/>
        <w:color w:val="0070C0"/>
        <w:spacing w:val="-8"/>
        <w:sz w:val="20"/>
        <w:szCs w:val="20"/>
      </w:rPr>
      <w:t xml:space="preserve"> of Policy &amp; Governance| 01(01) August 2021 | </w:t>
    </w:r>
    <w:r w:rsidRPr="00BB49D8">
      <w:rPr>
        <w:rFonts w:ascii="Aldine721 BT" w:hAnsi="Aldine721 BT"/>
        <w:b/>
        <w:bCs/>
        <w:color w:val="0070C0"/>
        <w:spacing w:val="-8"/>
        <w:sz w:val="20"/>
        <w:szCs w:val="20"/>
        <w:lang w:eastAsia="en-CA"/>
      </w:rPr>
      <w:t>https://doi.org/10.33002/jpg01010</w:t>
    </w:r>
    <w:r>
      <w:rPr>
        <w:rFonts w:ascii="Aldine721 BT" w:hAnsi="Aldine721 BT"/>
        <w:b/>
        <w:bCs/>
        <w:color w:val="0070C0"/>
        <w:spacing w:val="-8"/>
        <w:sz w:val="20"/>
        <w:szCs w:val="20"/>
        <w:lang w:eastAsia="en-CA"/>
      </w:rPr>
      <w:t>7</w:t>
    </w:r>
  </w:p>
  <w:p w14:paraId="6BFF0C2A" w14:textId="77777777" w:rsidR="00287720" w:rsidRDefault="002877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52624A"/>
    <w:multiLevelType w:val="multilevel"/>
    <w:tmpl w:val="437A199E"/>
    <w:lvl w:ilvl="0">
      <w:start w:val="3"/>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6E56125"/>
    <w:multiLevelType w:val="hybridMultilevel"/>
    <w:tmpl w:val="AC084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386046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ACE3891"/>
    <w:multiLevelType w:val="hybridMultilevel"/>
    <w:tmpl w:val="AA283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56716B"/>
    <w:multiLevelType w:val="hybridMultilevel"/>
    <w:tmpl w:val="B0229DF0"/>
    <w:lvl w:ilvl="0" w:tplc="DD12980C">
      <w:start w:val="1"/>
      <w:numFmt w:val="decimal"/>
      <w:lvlText w:val="%1."/>
      <w:lvlJc w:val="left"/>
      <w:pPr>
        <w:ind w:left="454" w:hanging="284"/>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687118E"/>
    <w:multiLevelType w:val="hybridMultilevel"/>
    <w:tmpl w:val="EF80870E"/>
    <w:lvl w:ilvl="0" w:tplc="2E689628">
      <w:start w:val="1"/>
      <w:numFmt w:val="decimal"/>
      <w:lvlText w:val="%1."/>
      <w:lvlJc w:val="left"/>
      <w:pPr>
        <w:ind w:left="454" w:hanging="170"/>
      </w:pPr>
      <w:rPr>
        <w:rFonts w:hint="default"/>
      </w:rPr>
    </w:lvl>
    <w:lvl w:ilvl="1" w:tplc="10090019" w:tentative="1">
      <w:start w:val="1"/>
      <w:numFmt w:val="lowerLetter"/>
      <w:lvlText w:val="%2."/>
      <w:lvlJc w:val="left"/>
      <w:pPr>
        <w:ind w:left="1540" w:hanging="360"/>
      </w:pPr>
    </w:lvl>
    <w:lvl w:ilvl="2" w:tplc="1009001B" w:tentative="1">
      <w:start w:val="1"/>
      <w:numFmt w:val="lowerRoman"/>
      <w:lvlText w:val="%3."/>
      <w:lvlJc w:val="right"/>
      <w:pPr>
        <w:ind w:left="2260" w:hanging="180"/>
      </w:pPr>
    </w:lvl>
    <w:lvl w:ilvl="3" w:tplc="1009000F" w:tentative="1">
      <w:start w:val="1"/>
      <w:numFmt w:val="decimal"/>
      <w:lvlText w:val="%4."/>
      <w:lvlJc w:val="left"/>
      <w:pPr>
        <w:ind w:left="2980" w:hanging="360"/>
      </w:pPr>
    </w:lvl>
    <w:lvl w:ilvl="4" w:tplc="10090019" w:tentative="1">
      <w:start w:val="1"/>
      <w:numFmt w:val="lowerLetter"/>
      <w:lvlText w:val="%5."/>
      <w:lvlJc w:val="left"/>
      <w:pPr>
        <w:ind w:left="3700" w:hanging="360"/>
      </w:pPr>
    </w:lvl>
    <w:lvl w:ilvl="5" w:tplc="1009001B" w:tentative="1">
      <w:start w:val="1"/>
      <w:numFmt w:val="lowerRoman"/>
      <w:lvlText w:val="%6."/>
      <w:lvlJc w:val="right"/>
      <w:pPr>
        <w:ind w:left="4420" w:hanging="180"/>
      </w:pPr>
    </w:lvl>
    <w:lvl w:ilvl="6" w:tplc="1009000F" w:tentative="1">
      <w:start w:val="1"/>
      <w:numFmt w:val="decimal"/>
      <w:lvlText w:val="%7."/>
      <w:lvlJc w:val="left"/>
      <w:pPr>
        <w:ind w:left="5140" w:hanging="360"/>
      </w:pPr>
    </w:lvl>
    <w:lvl w:ilvl="7" w:tplc="10090019" w:tentative="1">
      <w:start w:val="1"/>
      <w:numFmt w:val="lowerLetter"/>
      <w:lvlText w:val="%8."/>
      <w:lvlJc w:val="left"/>
      <w:pPr>
        <w:ind w:left="5860" w:hanging="360"/>
      </w:pPr>
    </w:lvl>
    <w:lvl w:ilvl="8" w:tplc="1009001B" w:tentative="1">
      <w:start w:val="1"/>
      <w:numFmt w:val="lowerRoman"/>
      <w:lvlText w:val="%9."/>
      <w:lvlJc w:val="right"/>
      <w:pPr>
        <w:ind w:left="6580" w:hanging="180"/>
      </w:pPr>
    </w:lvl>
  </w:abstractNum>
  <w:num w:numId="1">
    <w:abstractNumId w:val="0"/>
  </w:num>
  <w:num w:numId="2">
    <w:abstractNumId w:val="3"/>
  </w:num>
  <w:num w:numId="3">
    <w:abstractNumId w:val="4"/>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97B"/>
    <w:rsid w:val="000012AE"/>
    <w:rsid w:val="000141D0"/>
    <w:rsid w:val="00025041"/>
    <w:rsid w:val="00025FAA"/>
    <w:rsid w:val="00025FDA"/>
    <w:rsid w:val="000263E4"/>
    <w:rsid w:val="00031CF4"/>
    <w:rsid w:val="0003557E"/>
    <w:rsid w:val="0003784B"/>
    <w:rsid w:val="000503D7"/>
    <w:rsid w:val="000516EE"/>
    <w:rsid w:val="00051EF8"/>
    <w:rsid w:val="00055BCC"/>
    <w:rsid w:val="00062C5B"/>
    <w:rsid w:val="00064436"/>
    <w:rsid w:val="00066891"/>
    <w:rsid w:val="00070391"/>
    <w:rsid w:val="00070545"/>
    <w:rsid w:val="000705EF"/>
    <w:rsid w:val="00070812"/>
    <w:rsid w:val="000720C0"/>
    <w:rsid w:val="00077FAF"/>
    <w:rsid w:val="00082E71"/>
    <w:rsid w:val="00083FF6"/>
    <w:rsid w:val="00084163"/>
    <w:rsid w:val="00084FFB"/>
    <w:rsid w:val="00091509"/>
    <w:rsid w:val="000948A9"/>
    <w:rsid w:val="00095431"/>
    <w:rsid w:val="000A408B"/>
    <w:rsid w:val="000B0706"/>
    <w:rsid w:val="000B35C5"/>
    <w:rsid w:val="000B38D9"/>
    <w:rsid w:val="000C499A"/>
    <w:rsid w:val="000C5208"/>
    <w:rsid w:val="000D20D3"/>
    <w:rsid w:val="000D23BC"/>
    <w:rsid w:val="000D2933"/>
    <w:rsid w:val="000E417D"/>
    <w:rsid w:val="000E5789"/>
    <w:rsid w:val="000E5AF6"/>
    <w:rsid w:val="00102F45"/>
    <w:rsid w:val="001048CB"/>
    <w:rsid w:val="001134D9"/>
    <w:rsid w:val="001179EC"/>
    <w:rsid w:val="00120393"/>
    <w:rsid w:val="00123203"/>
    <w:rsid w:val="00123C50"/>
    <w:rsid w:val="00132414"/>
    <w:rsid w:val="00132CDE"/>
    <w:rsid w:val="00133C3F"/>
    <w:rsid w:val="0013496B"/>
    <w:rsid w:val="00144FBE"/>
    <w:rsid w:val="00146FCC"/>
    <w:rsid w:val="00166333"/>
    <w:rsid w:val="00171800"/>
    <w:rsid w:val="0017386A"/>
    <w:rsid w:val="00174744"/>
    <w:rsid w:val="00177877"/>
    <w:rsid w:val="00184718"/>
    <w:rsid w:val="00193C93"/>
    <w:rsid w:val="00197FCA"/>
    <w:rsid w:val="001A7692"/>
    <w:rsid w:val="001B0723"/>
    <w:rsid w:val="001B1310"/>
    <w:rsid w:val="001B5918"/>
    <w:rsid w:val="001B6EE6"/>
    <w:rsid w:val="001C746A"/>
    <w:rsid w:val="001C7962"/>
    <w:rsid w:val="001C7CC5"/>
    <w:rsid w:val="001D1220"/>
    <w:rsid w:val="001D3248"/>
    <w:rsid w:val="001E46D0"/>
    <w:rsid w:val="001E5C25"/>
    <w:rsid w:val="001F42BA"/>
    <w:rsid w:val="002011B9"/>
    <w:rsid w:val="00202DE9"/>
    <w:rsid w:val="002033DB"/>
    <w:rsid w:val="002039BE"/>
    <w:rsid w:val="00204ED6"/>
    <w:rsid w:val="0020506B"/>
    <w:rsid w:val="002061C8"/>
    <w:rsid w:val="0020712F"/>
    <w:rsid w:val="00213426"/>
    <w:rsid w:val="00213FE3"/>
    <w:rsid w:val="0021490A"/>
    <w:rsid w:val="00220058"/>
    <w:rsid w:val="00231ED7"/>
    <w:rsid w:val="0023459B"/>
    <w:rsid w:val="00235C6E"/>
    <w:rsid w:val="00242B51"/>
    <w:rsid w:val="0024575C"/>
    <w:rsid w:val="002472A2"/>
    <w:rsid w:val="00247DC0"/>
    <w:rsid w:val="00252345"/>
    <w:rsid w:val="00254E78"/>
    <w:rsid w:val="002554BA"/>
    <w:rsid w:val="002728F4"/>
    <w:rsid w:val="002730F2"/>
    <w:rsid w:val="00274068"/>
    <w:rsid w:val="00280376"/>
    <w:rsid w:val="00287720"/>
    <w:rsid w:val="00290F52"/>
    <w:rsid w:val="0029245E"/>
    <w:rsid w:val="00295D8D"/>
    <w:rsid w:val="00297697"/>
    <w:rsid w:val="002A7657"/>
    <w:rsid w:val="002B36FE"/>
    <w:rsid w:val="002C054B"/>
    <w:rsid w:val="002C2D36"/>
    <w:rsid w:val="002C4381"/>
    <w:rsid w:val="002C44EE"/>
    <w:rsid w:val="002C669B"/>
    <w:rsid w:val="002D14DD"/>
    <w:rsid w:val="002D1698"/>
    <w:rsid w:val="002E100A"/>
    <w:rsid w:val="002F0E2C"/>
    <w:rsid w:val="00302A73"/>
    <w:rsid w:val="003034FC"/>
    <w:rsid w:val="00303BA5"/>
    <w:rsid w:val="00305585"/>
    <w:rsid w:val="00312F9B"/>
    <w:rsid w:val="00314435"/>
    <w:rsid w:val="00316155"/>
    <w:rsid w:val="0033178A"/>
    <w:rsid w:val="00331A2B"/>
    <w:rsid w:val="00332063"/>
    <w:rsid w:val="00335454"/>
    <w:rsid w:val="0033596D"/>
    <w:rsid w:val="00343A87"/>
    <w:rsid w:val="00343F1A"/>
    <w:rsid w:val="003501A3"/>
    <w:rsid w:val="00380926"/>
    <w:rsid w:val="00397DA6"/>
    <w:rsid w:val="003A2EC3"/>
    <w:rsid w:val="003C1DA4"/>
    <w:rsid w:val="003C7E61"/>
    <w:rsid w:val="003D0BC4"/>
    <w:rsid w:val="003D0F1B"/>
    <w:rsid w:val="003D189A"/>
    <w:rsid w:val="003D31F3"/>
    <w:rsid w:val="003D3894"/>
    <w:rsid w:val="003D557D"/>
    <w:rsid w:val="003D5DD6"/>
    <w:rsid w:val="003E248C"/>
    <w:rsid w:val="003F2136"/>
    <w:rsid w:val="003F2148"/>
    <w:rsid w:val="003F2B08"/>
    <w:rsid w:val="003F2E35"/>
    <w:rsid w:val="003F3EF4"/>
    <w:rsid w:val="003F5922"/>
    <w:rsid w:val="00403C18"/>
    <w:rsid w:val="00410EBC"/>
    <w:rsid w:val="00413EB6"/>
    <w:rsid w:val="0041439D"/>
    <w:rsid w:val="00414951"/>
    <w:rsid w:val="00414F42"/>
    <w:rsid w:val="00420DE6"/>
    <w:rsid w:val="004256DF"/>
    <w:rsid w:val="00426392"/>
    <w:rsid w:val="004352C6"/>
    <w:rsid w:val="004364E6"/>
    <w:rsid w:val="004368DC"/>
    <w:rsid w:val="004407D1"/>
    <w:rsid w:val="004411A2"/>
    <w:rsid w:val="00445CAF"/>
    <w:rsid w:val="00446706"/>
    <w:rsid w:val="0045129B"/>
    <w:rsid w:val="00451CDF"/>
    <w:rsid w:val="00453498"/>
    <w:rsid w:val="004559D9"/>
    <w:rsid w:val="00455EDA"/>
    <w:rsid w:val="0045733C"/>
    <w:rsid w:val="004606FF"/>
    <w:rsid w:val="004669CF"/>
    <w:rsid w:val="00467CC6"/>
    <w:rsid w:val="004708BE"/>
    <w:rsid w:val="00480373"/>
    <w:rsid w:val="00484303"/>
    <w:rsid w:val="00485D10"/>
    <w:rsid w:val="00487948"/>
    <w:rsid w:val="00494084"/>
    <w:rsid w:val="004A00B2"/>
    <w:rsid w:val="004A0431"/>
    <w:rsid w:val="004A19FB"/>
    <w:rsid w:val="004A1A21"/>
    <w:rsid w:val="004B02A8"/>
    <w:rsid w:val="004B0F69"/>
    <w:rsid w:val="004B376F"/>
    <w:rsid w:val="004B3F47"/>
    <w:rsid w:val="004C22D1"/>
    <w:rsid w:val="004C791E"/>
    <w:rsid w:val="004D02E9"/>
    <w:rsid w:val="004D3370"/>
    <w:rsid w:val="004D7896"/>
    <w:rsid w:val="004E4AE5"/>
    <w:rsid w:val="004F4A37"/>
    <w:rsid w:val="004F54BE"/>
    <w:rsid w:val="0050441A"/>
    <w:rsid w:val="00510E3F"/>
    <w:rsid w:val="00512AC8"/>
    <w:rsid w:val="00513454"/>
    <w:rsid w:val="00523F84"/>
    <w:rsid w:val="00527448"/>
    <w:rsid w:val="00533842"/>
    <w:rsid w:val="00547A7A"/>
    <w:rsid w:val="00550704"/>
    <w:rsid w:val="00563343"/>
    <w:rsid w:val="0056357A"/>
    <w:rsid w:val="005651A8"/>
    <w:rsid w:val="00566372"/>
    <w:rsid w:val="00581254"/>
    <w:rsid w:val="00581B29"/>
    <w:rsid w:val="0058248F"/>
    <w:rsid w:val="005859DC"/>
    <w:rsid w:val="00591CFA"/>
    <w:rsid w:val="005A7C55"/>
    <w:rsid w:val="005B16C8"/>
    <w:rsid w:val="005B3D01"/>
    <w:rsid w:val="005B54B0"/>
    <w:rsid w:val="005C36AA"/>
    <w:rsid w:val="005C4A6D"/>
    <w:rsid w:val="005C65F2"/>
    <w:rsid w:val="005D02D9"/>
    <w:rsid w:val="005D150F"/>
    <w:rsid w:val="005D5F1F"/>
    <w:rsid w:val="005E0BA7"/>
    <w:rsid w:val="005E1115"/>
    <w:rsid w:val="005E1B82"/>
    <w:rsid w:val="005E1D2A"/>
    <w:rsid w:val="005E5B61"/>
    <w:rsid w:val="005E76B5"/>
    <w:rsid w:val="005F462E"/>
    <w:rsid w:val="006022C0"/>
    <w:rsid w:val="00602E58"/>
    <w:rsid w:val="006051AD"/>
    <w:rsid w:val="00606850"/>
    <w:rsid w:val="0061673E"/>
    <w:rsid w:val="006223DF"/>
    <w:rsid w:val="0062319B"/>
    <w:rsid w:val="0062408B"/>
    <w:rsid w:val="00627E2D"/>
    <w:rsid w:val="00630A65"/>
    <w:rsid w:val="00632295"/>
    <w:rsid w:val="0063350F"/>
    <w:rsid w:val="0064110E"/>
    <w:rsid w:val="006427D4"/>
    <w:rsid w:val="00642B90"/>
    <w:rsid w:val="00644AE1"/>
    <w:rsid w:val="00647A33"/>
    <w:rsid w:val="00652A55"/>
    <w:rsid w:val="00653CDD"/>
    <w:rsid w:val="00654D93"/>
    <w:rsid w:val="00673186"/>
    <w:rsid w:val="006750B4"/>
    <w:rsid w:val="0068083B"/>
    <w:rsid w:val="00697EE4"/>
    <w:rsid w:val="006A0BE0"/>
    <w:rsid w:val="006B188B"/>
    <w:rsid w:val="006B3D58"/>
    <w:rsid w:val="006B7668"/>
    <w:rsid w:val="006C18F0"/>
    <w:rsid w:val="006C2695"/>
    <w:rsid w:val="006D0040"/>
    <w:rsid w:val="006D14CA"/>
    <w:rsid w:val="006D78C9"/>
    <w:rsid w:val="006D7ACC"/>
    <w:rsid w:val="006E144B"/>
    <w:rsid w:val="006E24FD"/>
    <w:rsid w:val="006E6F1D"/>
    <w:rsid w:val="006F0F12"/>
    <w:rsid w:val="006F53E8"/>
    <w:rsid w:val="00700F42"/>
    <w:rsid w:val="007010DB"/>
    <w:rsid w:val="0070427E"/>
    <w:rsid w:val="00710427"/>
    <w:rsid w:val="00711725"/>
    <w:rsid w:val="00714B6C"/>
    <w:rsid w:val="00726E50"/>
    <w:rsid w:val="00731AA3"/>
    <w:rsid w:val="00732259"/>
    <w:rsid w:val="007335E0"/>
    <w:rsid w:val="007408D0"/>
    <w:rsid w:val="00741D55"/>
    <w:rsid w:val="00745D10"/>
    <w:rsid w:val="007465B4"/>
    <w:rsid w:val="007535F1"/>
    <w:rsid w:val="007536EE"/>
    <w:rsid w:val="00755148"/>
    <w:rsid w:val="00755C2E"/>
    <w:rsid w:val="00755D71"/>
    <w:rsid w:val="00756C08"/>
    <w:rsid w:val="007601BB"/>
    <w:rsid w:val="00762BD4"/>
    <w:rsid w:val="00762CD1"/>
    <w:rsid w:val="00771D22"/>
    <w:rsid w:val="00775717"/>
    <w:rsid w:val="00775C0D"/>
    <w:rsid w:val="00780684"/>
    <w:rsid w:val="0078102F"/>
    <w:rsid w:val="00784F50"/>
    <w:rsid w:val="00792650"/>
    <w:rsid w:val="00793B40"/>
    <w:rsid w:val="007A07E6"/>
    <w:rsid w:val="007A17FF"/>
    <w:rsid w:val="007A4DD0"/>
    <w:rsid w:val="007B342A"/>
    <w:rsid w:val="007B6014"/>
    <w:rsid w:val="007B76F2"/>
    <w:rsid w:val="007C088F"/>
    <w:rsid w:val="007C1A75"/>
    <w:rsid w:val="007C6D7B"/>
    <w:rsid w:val="007D2898"/>
    <w:rsid w:val="007D5C13"/>
    <w:rsid w:val="007D6528"/>
    <w:rsid w:val="007D6C1E"/>
    <w:rsid w:val="007E1F6C"/>
    <w:rsid w:val="007E209A"/>
    <w:rsid w:val="007E4643"/>
    <w:rsid w:val="007E5C15"/>
    <w:rsid w:val="007E7785"/>
    <w:rsid w:val="007F3CA1"/>
    <w:rsid w:val="007F5D95"/>
    <w:rsid w:val="007F7CF8"/>
    <w:rsid w:val="0080244B"/>
    <w:rsid w:val="00803663"/>
    <w:rsid w:val="008044BE"/>
    <w:rsid w:val="00805ECB"/>
    <w:rsid w:val="00806B49"/>
    <w:rsid w:val="0081122D"/>
    <w:rsid w:val="0081188B"/>
    <w:rsid w:val="00812978"/>
    <w:rsid w:val="0081297B"/>
    <w:rsid w:val="00813AD3"/>
    <w:rsid w:val="008219BF"/>
    <w:rsid w:val="008244FF"/>
    <w:rsid w:val="0082517C"/>
    <w:rsid w:val="00825854"/>
    <w:rsid w:val="008258DB"/>
    <w:rsid w:val="0082715A"/>
    <w:rsid w:val="00832CA5"/>
    <w:rsid w:val="00834C0E"/>
    <w:rsid w:val="00835C13"/>
    <w:rsid w:val="00836A0A"/>
    <w:rsid w:val="00836A85"/>
    <w:rsid w:val="00836EB4"/>
    <w:rsid w:val="00837AC4"/>
    <w:rsid w:val="00841191"/>
    <w:rsid w:val="0084202A"/>
    <w:rsid w:val="00842590"/>
    <w:rsid w:val="00842662"/>
    <w:rsid w:val="0084402E"/>
    <w:rsid w:val="00854108"/>
    <w:rsid w:val="0086698F"/>
    <w:rsid w:val="00866F3B"/>
    <w:rsid w:val="008718EB"/>
    <w:rsid w:val="00871BB2"/>
    <w:rsid w:val="008749A8"/>
    <w:rsid w:val="00874E7A"/>
    <w:rsid w:val="00876CF6"/>
    <w:rsid w:val="00881864"/>
    <w:rsid w:val="00884BB3"/>
    <w:rsid w:val="008851CF"/>
    <w:rsid w:val="008920C2"/>
    <w:rsid w:val="008953CF"/>
    <w:rsid w:val="008A5DFB"/>
    <w:rsid w:val="008A74E3"/>
    <w:rsid w:val="008B061F"/>
    <w:rsid w:val="008B1F7A"/>
    <w:rsid w:val="008B4709"/>
    <w:rsid w:val="008E5343"/>
    <w:rsid w:val="008F6C2C"/>
    <w:rsid w:val="00900031"/>
    <w:rsid w:val="009017A2"/>
    <w:rsid w:val="00901F60"/>
    <w:rsid w:val="00910850"/>
    <w:rsid w:val="00911700"/>
    <w:rsid w:val="009146D0"/>
    <w:rsid w:val="009164AB"/>
    <w:rsid w:val="0092098A"/>
    <w:rsid w:val="009302DF"/>
    <w:rsid w:val="0093037B"/>
    <w:rsid w:val="009330C3"/>
    <w:rsid w:val="009354B2"/>
    <w:rsid w:val="009356C5"/>
    <w:rsid w:val="00936A2B"/>
    <w:rsid w:val="009407FE"/>
    <w:rsid w:val="00942498"/>
    <w:rsid w:val="00943439"/>
    <w:rsid w:val="00943ED8"/>
    <w:rsid w:val="00955109"/>
    <w:rsid w:val="00955E7E"/>
    <w:rsid w:val="00957950"/>
    <w:rsid w:val="00964706"/>
    <w:rsid w:val="0097032E"/>
    <w:rsid w:val="009734C2"/>
    <w:rsid w:val="0097547B"/>
    <w:rsid w:val="009755AB"/>
    <w:rsid w:val="0097672B"/>
    <w:rsid w:val="009771B3"/>
    <w:rsid w:val="00983F1F"/>
    <w:rsid w:val="0098739F"/>
    <w:rsid w:val="0099083F"/>
    <w:rsid w:val="009975E8"/>
    <w:rsid w:val="009A52D6"/>
    <w:rsid w:val="009B3E7C"/>
    <w:rsid w:val="009B3ED2"/>
    <w:rsid w:val="009B465D"/>
    <w:rsid w:val="009B59DF"/>
    <w:rsid w:val="009C7BA8"/>
    <w:rsid w:val="009D31B3"/>
    <w:rsid w:val="009D5E31"/>
    <w:rsid w:val="009E2325"/>
    <w:rsid w:val="009E3A9C"/>
    <w:rsid w:val="009E5764"/>
    <w:rsid w:val="009E584D"/>
    <w:rsid w:val="009F1C6D"/>
    <w:rsid w:val="009F4027"/>
    <w:rsid w:val="009F49E7"/>
    <w:rsid w:val="009F541C"/>
    <w:rsid w:val="00A02040"/>
    <w:rsid w:val="00A11CA3"/>
    <w:rsid w:val="00A16F03"/>
    <w:rsid w:val="00A2018A"/>
    <w:rsid w:val="00A240E4"/>
    <w:rsid w:val="00A306AF"/>
    <w:rsid w:val="00A35D40"/>
    <w:rsid w:val="00A5048C"/>
    <w:rsid w:val="00A52362"/>
    <w:rsid w:val="00A54E8B"/>
    <w:rsid w:val="00A551B2"/>
    <w:rsid w:val="00A551D2"/>
    <w:rsid w:val="00A5700B"/>
    <w:rsid w:val="00A57F11"/>
    <w:rsid w:val="00A722A8"/>
    <w:rsid w:val="00A73DCE"/>
    <w:rsid w:val="00A74925"/>
    <w:rsid w:val="00A75D24"/>
    <w:rsid w:val="00A82D25"/>
    <w:rsid w:val="00A874AA"/>
    <w:rsid w:val="00A933B9"/>
    <w:rsid w:val="00A946A9"/>
    <w:rsid w:val="00A97F51"/>
    <w:rsid w:val="00AB015A"/>
    <w:rsid w:val="00AB397B"/>
    <w:rsid w:val="00AB6151"/>
    <w:rsid w:val="00AB6C47"/>
    <w:rsid w:val="00AB6F58"/>
    <w:rsid w:val="00AC0235"/>
    <w:rsid w:val="00AC1595"/>
    <w:rsid w:val="00AC1B39"/>
    <w:rsid w:val="00AC1F65"/>
    <w:rsid w:val="00AC5416"/>
    <w:rsid w:val="00AD0A04"/>
    <w:rsid w:val="00AD1CAD"/>
    <w:rsid w:val="00AD3992"/>
    <w:rsid w:val="00AD5C34"/>
    <w:rsid w:val="00AE2EF1"/>
    <w:rsid w:val="00AE7B72"/>
    <w:rsid w:val="00AF0027"/>
    <w:rsid w:val="00AF4481"/>
    <w:rsid w:val="00AF72C7"/>
    <w:rsid w:val="00B008ED"/>
    <w:rsid w:val="00B00E2C"/>
    <w:rsid w:val="00B038B4"/>
    <w:rsid w:val="00B06B72"/>
    <w:rsid w:val="00B14770"/>
    <w:rsid w:val="00B168E3"/>
    <w:rsid w:val="00B21860"/>
    <w:rsid w:val="00B37E73"/>
    <w:rsid w:val="00B404A5"/>
    <w:rsid w:val="00B42A90"/>
    <w:rsid w:val="00B508DE"/>
    <w:rsid w:val="00B53E3A"/>
    <w:rsid w:val="00B60F26"/>
    <w:rsid w:val="00B610DC"/>
    <w:rsid w:val="00B620F1"/>
    <w:rsid w:val="00B7257F"/>
    <w:rsid w:val="00B76927"/>
    <w:rsid w:val="00B81D08"/>
    <w:rsid w:val="00B82272"/>
    <w:rsid w:val="00B843ED"/>
    <w:rsid w:val="00B85828"/>
    <w:rsid w:val="00B86614"/>
    <w:rsid w:val="00B867E8"/>
    <w:rsid w:val="00B9046C"/>
    <w:rsid w:val="00B9239F"/>
    <w:rsid w:val="00B939CB"/>
    <w:rsid w:val="00B94B5E"/>
    <w:rsid w:val="00B96562"/>
    <w:rsid w:val="00B97A83"/>
    <w:rsid w:val="00B97F00"/>
    <w:rsid w:val="00BA1CA6"/>
    <w:rsid w:val="00BA53BF"/>
    <w:rsid w:val="00BA646A"/>
    <w:rsid w:val="00BA6EAC"/>
    <w:rsid w:val="00BB6E9E"/>
    <w:rsid w:val="00BC11D4"/>
    <w:rsid w:val="00BC14CA"/>
    <w:rsid w:val="00BC2252"/>
    <w:rsid w:val="00BC39F6"/>
    <w:rsid w:val="00BC402E"/>
    <w:rsid w:val="00BC5218"/>
    <w:rsid w:val="00BC535C"/>
    <w:rsid w:val="00BC6E31"/>
    <w:rsid w:val="00BD0C8E"/>
    <w:rsid w:val="00BD4189"/>
    <w:rsid w:val="00BD77BA"/>
    <w:rsid w:val="00BE024D"/>
    <w:rsid w:val="00BF6295"/>
    <w:rsid w:val="00C022B1"/>
    <w:rsid w:val="00C0412A"/>
    <w:rsid w:val="00C10B42"/>
    <w:rsid w:val="00C13A2E"/>
    <w:rsid w:val="00C1448E"/>
    <w:rsid w:val="00C15F12"/>
    <w:rsid w:val="00C1696B"/>
    <w:rsid w:val="00C16BBE"/>
    <w:rsid w:val="00C17844"/>
    <w:rsid w:val="00C2164F"/>
    <w:rsid w:val="00C25E9B"/>
    <w:rsid w:val="00C35D6A"/>
    <w:rsid w:val="00C42843"/>
    <w:rsid w:val="00C501D1"/>
    <w:rsid w:val="00C50862"/>
    <w:rsid w:val="00C5622F"/>
    <w:rsid w:val="00C577DD"/>
    <w:rsid w:val="00C61256"/>
    <w:rsid w:val="00C645C1"/>
    <w:rsid w:val="00C65C4E"/>
    <w:rsid w:val="00C72FD3"/>
    <w:rsid w:val="00C75D35"/>
    <w:rsid w:val="00C77FCC"/>
    <w:rsid w:val="00C8118D"/>
    <w:rsid w:val="00C826D2"/>
    <w:rsid w:val="00C82B81"/>
    <w:rsid w:val="00C85173"/>
    <w:rsid w:val="00C94949"/>
    <w:rsid w:val="00CA0748"/>
    <w:rsid w:val="00CA3987"/>
    <w:rsid w:val="00CB2AEB"/>
    <w:rsid w:val="00CB546F"/>
    <w:rsid w:val="00CB5C20"/>
    <w:rsid w:val="00CC3CDA"/>
    <w:rsid w:val="00CC3F79"/>
    <w:rsid w:val="00CD3D2F"/>
    <w:rsid w:val="00CD6F8F"/>
    <w:rsid w:val="00CE0BD2"/>
    <w:rsid w:val="00CE1696"/>
    <w:rsid w:val="00CE5832"/>
    <w:rsid w:val="00CE6B74"/>
    <w:rsid w:val="00CF722C"/>
    <w:rsid w:val="00D02CFC"/>
    <w:rsid w:val="00D0730E"/>
    <w:rsid w:val="00D10E90"/>
    <w:rsid w:val="00D120A9"/>
    <w:rsid w:val="00D15B14"/>
    <w:rsid w:val="00D24015"/>
    <w:rsid w:val="00D24C42"/>
    <w:rsid w:val="00D251D8"/>
    <w:rsid w:val="00D2589B"/>
    <w:rsid w:val="00D33C7F"/>
    <w:rsid w:val="00D45BAA"/>
    <w:rsid w:val="00D4601E"/>
    <w:rsid w:val="00D51B34"/>
    <w:rsid w:val="00D546E4"/>
    <w:rsid w:val="00D55E63"/>
    <w:rsid w:val="00D566A7"/>
    <w:rsid w:val="00D6465B"/>
    <w:rsid w:val="00D72BE5"/>
    <w:rsid w:val="00D74ED5"/>
    <w:rsid w:val="00D8055B"/>
    <w:rsid w:val="00D818BA"/>
    <w:rsid w:val="00D915E9"/>
    <w:rsid w:val="00D91A4E"/>
    <w:rsid w:val="00D928B3"/>
    <w:rsid w:val="00DA09DE"/>
    <w:rsid w:val="00DA124F"/>
    <w:rsid w:val="00DA1BEB"/>
    <w:rsid w:val="00DA289F"/>
    <w:rsid w:val="00DC07B4"/>
    <w:rsid w:val="00DC11AB"/>
    <w:rsid w:val="00DC24F3"/>
    <w:rsid w:val="00DD0552"/>
    <w:rsid w:val="00DD0B68"/>
    <w:rsid w:val="00DD45D8"/>
    <w:rsid w:val="00DD5645"/>
    <w:rsid w:val="00DE34E9"/>
    <w:rsid w:val="00DE649D"/>
    <w:rsid w:val="00DF1401"/>
    <w:rsid w:val="00DF1B7C"/>
    <w:rsid w:val="00E05554"/>
    <w:rsid w:val="00E0738F"/>
    <w:rsid w:val="00E1413A"/>
    <w:rsid w:val="00E143CE"/>
    <w:rsid w:val="00E15455"/>
    <w:rsid w:val="00E1771D"/>
    <w:rsid w:val="00E17AF3"/>
    <w:rsid w:val="00E200B4"/>
    <w:rsid w:val="00E2215E"/>
    <w:rsid w:val="00E31378"/>
    <w:rsid w:val="00E331D9"/>
    <w:rsid w:val="00E351D1"/>
    <w:rsid w:val="00E366CC"/>
    <w:rsid w:val="00E3697A"/>
    <w:rsid w:val="00E37536"/>
    <w:rsid w:val="00E40D58"/>
    <w:rsid w:val="00E45ACD"/>
    <w:rsid w:val="00E50882"/>
    <w:rsid w:val="00E5328C"/>
    <w:rsid w:val="00E57A5D"/>
    <w:rsid w:val="00E64FEF"/>
    <w:rsid w:val="00E75DBA"/>
    <w:rsid w:val="00E859A4"/>
    <w:rsid w:val="00E87670"/>
    <w:rsid w:val="00E90704"/>
    <w:rsid w:val="00E9159E"/>
    <w:rsid w:val="00E9795C"/>
    <w:rsid w:val="00EA31C4"/>
    <w:rsid w:val="00EB1E76"/>
    <w:rsid w:val="00EB3A03"/>
    <w:rsid w:val="00EC22D4"/>
    <w:rsid w:val="00EC7BD3"/>
    <w:rsid w:val="00ED4100"/>
    <w:rsid w:val="00ED7B86"/>
    <w:rsid w:val="00EE0ABA"/>
    <w:rsid w:val="00EE33BB"/>
    <w:rsid w:val="00EE3D01"/>
    <w:rsid w:val="00EE5D5E"/>
    <w:rsid w:val="00EF076B"/>
    <w:rsid w:val="00EF59FB"/>
    <w:rsid w:val="00EF6D58"/>
    <w:rsid w:val="00EF7105"/>
    <w:rsid w:val="00F00960"/>
    <w:rsid w:val="00F02AEF"/>
    <w:rsid w:val="00F06C1B"/>
    <w:rsid w:val="00F075E6"/>
    <w:rsid w:val="00F12AEC"/>
    <w:rsid w:val="00F14D7F"/>
    <w:rsid w:val="00F2397A"/>
    <w:rsid w:val="00F25AAA"/>
    <w:rsid w:val="00F32DDA"/>
    <w:rsid w:val="00F43E7E"/>
    <w:rsid w:val="00F45679"/>
    <w:rsid w:val="00F46E8D"/>
    <w:rsid w:val="00F47D9D"/>
    <w:rsid w:val="00F501E9"/>
    <w:rsid w:val="00F507EE"/>
    <w:rsid w:val="00F508E9"/>
    <w:rsid w:val="00F50A46"/>
    <w:rsid w:val="00F5544B"/>
    <w:rsid w:val="00F61E22"/>
    <w:rsid w:val="00F64FA9"/>
    <w:rsid w:val="00F66E51"/>
    <w:rsid w:val="00F67EDC"/>
    <w:rsid w:val="00F73661"/>
    <w:rsid w:val="00F74AD4"/>
    <w:rsid w:val="00F76CE1"/>
    <w:rsid w:val="00F80771"/>
    <w:rsid w:val="00F81DC0"/>
    <w:rsid w:val="00F829E7"/>
    <w:rsid w:val="00F83195"/>
    <w:rsid w:val="00F90198"/>
    <w:rsid w:val="00F918B7"/>
    <w:rsid w:val="00F91C12"/>
    <w:rsid w:val="00F95B97"/>
    <w:rsid w:val="00FA068A"/>
    <w:rsid w:val="00FB0C8D"/>
    <w:rsid w:val="00FB21E2"/>
    <w:rsid w:val="00FB252D"/>
    <w:rsid w:val="00FB2A7A"/>
    <w:rsid w:val="00FC0C2A"/>
    <w:rsid w:val="00FC3C1D"/>
    <w:rsid w:val="00FC63B0"/>
    <w:rsid w:val="00FC64A1"/>
    <w:rsid w:val="00FD1DF8"/>
    <w:rsid w:val="00FD2200"/>
    <w:rsid w:val="00FD6904"/>
    <w:rsid w:val="00FD6ACD"/>
    <w:rsid w:val="00FE0862"/>
    <w:rsid w:val="00FE7BE7"/>
    <w:rsid w:val="00FE7E56"/>
    <w:rsid w:val="00FF1826"/>
    <w:rsid w:val="00FF2A1B"/>
    <w:rsid w:val="00FF2C96"/>
    <w:rsid w:val="00FF3C5F"/>
    <w:rsid w:val="00FF5EC1"/>
    <w:rsid w:val="00FF6041"/>
    <w:rsid w:val="00FF750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EE74C"/>
  <w15:chartTrackingRefBased/>
  <w15:docId w15:val="{6E4F35C7-C707-4EF5-94BF-01C00D30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B1310"/>
    <w:pPr>
      <w:keepNext/>
      <w:keepLines/>
      <w:tabs>
        <w:tab w:val="left" w:pos="540"/>
      </w:tabs>
      <w:spacing w:after="0" w:line="240" w:lineRule="auto"/>
      <w:outlineLvl w:val="0"/>
    </w:pPr>
    <w:rPr>
      <w:rFonts w:ascii="Aldine721 BT" w:eastAsia="Times New Roman" w:hAnsi="Aldine721 BT" w:cs="Times New Roman"/>
      <w:b/>
      <w:noProof/>
      <w:color w:val="0070C0"/>
      <w:sz w:val="20"/>
      <w:szCs w:val="20"/>
      <w:lang w:val="en-US" w:bidi="ne-NP"/>
    </w:rPr>
  </w:style>
  <w:style w:type="paragraph" w:styleId="Heading2">
    <w:name w:val="heading 2"/>
    <w:basedOn w:val="Normal"/>
    <w:next w:val="Normal"/>
    <w:link w:val="Heading2Char"/>
    <w:autoRedefine/>
    <w:uiPriority w:val="9"/>
    <w:unhideWhenUsed/>
    <w:qFormat/>
    <w:rsid w:val="00813AD3"/>
    <w:pPr>
      <w:keepNext/>
      <w:keepLines/>
      <w:spacing w:after="0" w:line="240" w:lineRule="auto"/>
      <w:outlineLvl w:val="1"/>
    </w:pPr>
    <w:rPr>
      <w:rFonts w:ascii="Aldine721 BT" w:eastAsia="Calibri" w:hAnsi="Aldine721 BT" w:cs="Times New Roman"/>
      <w:b/>
      <w:noProof/>
      <w:color w:val="0070C0"/>
      <w:spacing w:val="-4"/>
      <w:sz w:val="20"/>
      <w:szCs w:val="20"/>
      <w:lang w:val="en-US" w:bidi="ne-NP"/>
    </w:rPr>
  </w:style>
  <w:style w:type="paragraph" w:styleId="Heading3">
    <w:name w:val="heading 3"/>
    <w:basedOn w:val="Normal"/>
    <w:next w:val="Normal"/>
    <w:link w:val="Heading3Char"/>
    <w:autoRedefine/>
    <w:uiPriority w:val="9"/>
    <w:unhideWhenUsed/>
    <w:qFormat/>
    <w:rsid w:val="009146D0"/>
    <w:pPr>
      <w:keepNext/>
      <w:keepLines/>
      <w:spacing w:after="0" w:line="240" w:lineRule="auto"/>
      <w:jc w:val="both"/>
      <w:outlineLvl w:val="2"/>
    </w:pPr>
    <w:rPr>
      <w:rFonts w:ascii="Aldine721 BT" w:eastAsia="Times New Roman" w:hAnsi="Aldine721 BT" w:cs="Times New Roman"/>
      <w:bCs/>
      <w:i/>
      <w:iCs/>
      <w:noProof/>
      <w:color w:val="0070C0"/>
      <w:sz w:val="20"/>
      <w:szCs w:val="20"/>
      <w:lang w:val="en-US" w:bidi="ne-NP"/>
    </w:rPr>
  </w:style>
  <w:style w:type="paragraph" w:styleId="Heading4">
    <w:name w:val="heading 4"/>
    <w:basedOn w:val="Normal"/>
    <w:next w:val="BodyText"/>
    <w:link w:val="Heading4Char"/>
    <w:uiPriority w:val="9"/>
    <w:unhideWhenUsed/>
    <w:qFormat/>
    <w:rsid w:val="00070545"/>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070545"/>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070545"/>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070545"/>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070545"/>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070545"/>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39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97B"/>
  </w:style>
  <w:style w:type="paragraph" w:styleId="Footer">
    <w:name w:val="footer"/>
    <w:basedOn w:val="Normal"/>
    <w:link w:val="FooterChar"/>
    <w:uiPriority w:val="99"/>
    <w:unhideWhenUsed/>
    <w:rsid w:val="00AB39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97B"/>
  </w:style>
  <w:style w:type="table" w:styleId="TableGrid">
    <w:name w:val="Table Grid"/>
    <w:basedOn w:val="TableNormal"/>
    <w:rsid w:val="00AB397B"/>
    <w:pPr>
      <w:spacing w:after="0" w:line="240" w:lineRule="auto"/>
    </w:pPr>
    <w:rPr>
      <w:rFonts w:ascii="Algerian" w:eastAsia="Calibri" w:hAnsi="Algerian" w:cs="Algeri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B397B"/>
    <w:pPr>
      <w:spacing w:after="0" w:line="240" w:lineRule="auto"/>
    </w:pPr>
    <w:rPr>
      <w:rFonts w:ascii="Calibri" w:eastAsia="Calibri" w:hAnsi="Calibri" w:cs="Times New Roman"/>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qFormat/>
    <w:rsid w:val="00AB397B"/>
    <w:pPr>
      <w:spacing w:after="0" w:line="240" w:lineRule="auto"/>
      <w:ind w:left="720"/>
      <w:contextualSpacing/>
    </w:pPr>
    <w:rPr>
      <w:rFonts w:ascii="Times New Roman" w:eastAsia="Times New Roman" w:hAnsi="Times New Roman" w:cs="Times New Roman"/>
      <w:sz w:val="24"/>
      <w:szCs w:val="24"/>
      <w:lang w:val="en-GB" w:eastAsia="ru-RU"/>
    </w:rPr>
  </w:style>
  <w:style w:type="character" w:customStyle="1" w:styleId="ListParagraphChar">
    <w:name w:val="List Paragraph Char"/>
    <w:link w:val="ListParagraph"/>
    <w:uiPriority w:val="34"/>
    <w:locked/>
    <w:rsid w:val="00AB397B"/>
    <w:rPr>
      <w:rFonts w:ascii="Times New Roman" w:eastAsia="Times New Roman" w:hAnsi="Times New Roman" w:cs="Times New Roman"/>
      <w:sz w:val="24"/>
      <w:szCs w:val="24"/>
      <w:lang w:val="en-GB" w:eastAsia="ru-RU"/>
    </w:rPr>
  </w:style>
  <w:style w:type="character" w:styleId="Hyperlink">
    <w:name w:val="Hyperlink"/>
    <w:basedOn w:val="DefaultParagraphFont"/>
    <w:qFormat/>
    <w:rsid w:val="00AB397B"/>
    <w:rPr>
      <w:color w:val="0000FF"/>
      <w:u w:val="single"/>
    </w:rPr>
  </w:style>
  <w:style w:type="character" w:styleId="Strong">
    <w:name w:val="Strong"/>
    <w:uiPriority w:val="22"/>
    <w:qFormat/>
    <w:rsid w:val="00AB397B"/>
    <w:rPr>
      <w:b/>
      <w:bCs/>
    </w:rPr>
  </w:style>
  <w:style w:type="paragraph" w:styleId="NormalWeb">
    <w:name w:val="Normal (Web)"/>
    <w:basedOn w:val="Normal"/>
    <w:rsid w:val="00AB397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5F462E"/>
    <w:rPr>
      <w:color w:val="605E5C"/>
      <w:shd w:val="clear" w:color="auto" w:fill="E1DFDD"/>
    </w:rPr>
  </w:style>
  <w:style w:type="paragraph" w:styleId="CommentText">
    <w:name w:val="annotation text"/>
    <w:basedOn w:val="Normal"/>
    <w:link w:val="CommentTextChar"/>
    <w:unhideWhenUsed/>
    <w:rsid w:val="009734C2"/>
    <w:pPr>
      <w:spacing w:after="200" w:line="240" w:lineRule="auto"/>
    </w:pPr>
    <w:rPr>
      <w:rFonts w:eastAsia="Times New Roman"/>
      <w:sz w:val="20"/>
      <w:szCs w:val="20"/>
      <w:lang w:val="ru-RU" w:eastAsia="ru-RU"/>
    </w:rPr>
  </w:style>
  <w:style w:type="character" w:customStyle="1" w:styleId="CommentTextChar">
    <w:name w:val="Comment Text Char"/>
    <w:basedOn w:val="DefaultParagraphFont"/>
    <w:link w:val="CommentText"/>
    <w:rsid w:val="009734C2"/>
    <w:rPr>
      <w:rFonts w:eastAsia="Times New Roman"/>
      <w:sz w:val="20"/>
      <w:szCs w:val="20"/>
      <w:lang w:val="ru-RU" w:eastAsia="ru-RU"/>
    </w:rPr>
  </w:style>
  <w:style w:type="paragraph" w:styleId="FootnoteText">
    <w:name w:val="footnote text"/>
    <w:basedOn w:val="Normal"/>
    <w:link w:val="FootnoteTextChar"/>
    <w:uiPriority w:val="9"/>
    <w:unhideWhenUsed/>
    <w:qFormat/>
    <w:rsid w:val="009734C2"/>
    <w:pPr>
      <w:spacing w:after="0" w:line="240" w:lineRule="auto"/>
    </w:pPr>
    <w:rPr>
      <w:sz w:val="20"/>
      <w:szCs w:val="20"/>
      <w:lang w:val="ru-RU"/>
    </w:rPr>
  </w:style>
  <w:style w:type="character" w:customStyle="1" w:styleId="FootnoteTextChar">
    <w:name w:val="Footnote Text Char"/>
    <w:basedOn w:val="DefaultParagraphFont"/>
    <w:link w:val="FootnoteText"/>
    <w:uiPriority w:val="9"/>
    <w:rsid w:val="009734C2"/>
    <w:rPr>
      <w:sz w:val="20"/>
      <w:szCs w:val="20"/>
      <w:lang w:val="ru-RU"/>
    </w:rPr>
  </w:style>
  <w:style w:type="character" w:styleId="FootnoteReference">
    <w:name w:val="footnote reference"/>
    <w:basedOn w:val="DefaultParagraphFont"/>
    <w:unhideWhenUsed/>
    <w:rsid w:val="009734C2"/>
    <w:rPr>
      <w:vertAlign w:val="superscript"/>
    </w:rPr>
  </w:style>
  <w:style w:type="character" w:customStyle="1" w:styleId="Heading1Char">
    <w:name w:val="Heading 1 Char"/>
    <w:basedOn w:val="DefaultParagraphFont"/>
    <w:link w:val="Heading1"/>
    <w:uiPriority w:val="9"/>
    <w:rsid w:val="001B1310"/>
    <w:rPr>
      <w:rFonts w:ascii="Aldine721 BT" w:eastAsia="Times New Roman" w:hAnsi="Aldine721 BT" w:cs="Times New Roman"/>
      <w:b/>
      <w:noProof/>
      <w:color w:val="0070C0"/>
      <w:sz w:val="20"/>
      <w:szCs w:val="20"/>
      <w:lang w:val="en-US" w:bidi="ne-NP"/>
    </w:rPr>
  </w:style>
  <w:style w:type="character" w:customStyle="1" w:styleId="Heading2Char">
    <w:name w:val="Heading 2 Char"/>
    <w:basedOn w:val="DefaultParagraphFont"/>
    <w:link w:val="Heading2"/>
    <w:uiPriority w:val="9"/>
    <w:rsid w:val="00813AD3"/>
    <w:rPr>
      <w:rFonts w:ascii="Aldine721 BT" w:eastAsia="Calibri" w:hAnsi="Aldine721 BT" w:cs="Times New Roman"/>
      <w:b/>
      <w:noProof/>
      <w:color w:val="0070C0"/>
      <w:spacing w:val="-4"/>
      <w:sz w:val="20"/>
      <w:szCs w:val="20"/>
      <w:lang w:val="en-US" w:bidi="ne-NP"/>
    </w:rPr>
  </w:style>
  <w:style w:type="character" w:customStyle="1" w:styleId="Heading3Char">
    <w:name w:val="Heading 3 Char"/>
    <w:basedOn w:val="DefaultParagraphFont"/>
    <w:link w:val="Heading3"/>
    <w:uiPriority w:val="9"/>
    <w:rsid w:val="009146D0"/>
    <w:rPr>
      <w:rFonts w:ascii="Aldine721 BT" w:eastAsia="Times New Roman" w:hAnsi="Aldine721 BT" w:cs="Times New Roman"/>
      <w:bCs/>
      <w:i/>
      <w:iCs/>
      <w:noProof/>
      <w:color w:val="0070C0"/>
      <w:sz w:val="20"/>
      <w:szCs w:val="20"/>
      <w:lang w:val="en-US" w:bidi="ne-NP"/>
    </w:rPr>
  </w:style>
  <w:style w:type="paragraph" w:styleId="Caption">
    <w:name w:val="caption"/>
    <w:basedOn w:val="Normal"/>
    <w:next w:val="Normal"/>
    <w:link w:val="CaptionChar"/>
    <w:unhideWhenUsed/>
    <w:qFormat/>
    <w:rsid w:val="001C746A"/>
    <w:pPr>
      <w:spacing w:after="200" w:line="240" w:lineRule="auto"/>
    </w:pPr>
    <w:rPr>
      <w:rFonts w:ascii="Times New Roman" w:eastAsia="Calibri" w:hAnsi="Times New Roman" w:cs="Mangal"/>
      <w:i/>
      <w:iCs/>
      <w:noProof/>
      <w:color w:val="44546A"/>
      <w:sz w:val="18"/>
      <w:szCs w:val="16"/>
      <w:lang w:val="en-US" w:bidi="ne-NP"/>
    </w:rPr>
  </w:style>
  <w:style w:type="paragraph" w:styleId="NoSpacing">
    <w:name w:val="No Spacing"/>
    <w:aliases w:val="double spacing"/>
    <w:link w:val="NoSpacingChar"/>
    <w:uiPriority w:val="1"/>
    <w:qFormat/>
    <w:rsid w:val="00CA0748"/>
    <w:pPr>
      <w:spacing w:after="0" w:line="240" w:lineRule="auto"/>
    </w:pPr>
    <w:rPr>
      <w:rFonts w:ascii="Calibri" w:eastAsia="Times New Roman" w:hAnsi="Calibri" w:cs="Times New Roman"/>
      <w:lang w:val="en-US"/>
    </w:rPr>
  </w:style>
  <w:style w:type="character" w:customStyle="1" w:styleId="NoSpacingChar">
    <w:name w:val="No Spacing Char"/>
    <w:aliases w:val="double spacing Char"/>
    <w:link w:val="NoSpacing"/>
    <w:uiPriority w:val="1"/>
    <w:rsid w:val="00CA0748"/>
    <w:rPr>
      <w:rFonts w:ascii="Calibri" w:eastAsia="Times New Roman" w:hAnsi="Calibri" w:cs="Times New Roman"/>
      <w:lang w:val="en-US"/>
    </w:rPr>
  </w:style>
  <w:style w:type="character" w:customStyle="1" w:styleId="Style3Char">
    <w:name w:val="Style3 Char"/>
    <w:basedOn w:val="DefaultParagraphFont"/>
    <w:link w:val="Style3"/>
    <w:locked/>
    <w:rsid w:val="002C4381"/>
    <w:rPr>
      <w:rFonts w:ascii="Times New Roman" w:hAnsi="Times New Roman" w:cs="Times New Roman"/>
      <w:sz w:val="20"/>
      <w:szCs w:val="20"/>
    </w:rPr>
  </w:style>
  <w:style w:type="paragraph" w:customStyle="1" w:styleId="Style4">
    <w:name w:val="Style4"/>
    <w:link w:val="Style4Char"/>
    <w:qFormat/>
    <w:rsid w:val="002C4381"/>
    <w:pPr>
      <w:spacing w:after="0" w:line="256" w:lineRule="auto"/>
      <w:jc w:val="center"/>
    </w:pPr>
    <w:rPr>
      <w:rFonts w:ascii="Times New Roman" w:hAnsi="Times New Roman" w:cs="Times New Roman"/>
      <w:i/>
      <w:iCs/>
      <w:sz w:val="20"/>
      <w:szCs w:val="20"/>
      <w:lang w:val="en-IN"/>
    </w:rPr>
  </w:style>
  <w:style w:type="paragraph" w:customStyle="1" w:styleId="Style3">
    <w:name w:val="Style3"/>
    <w:next w:val="Style4"/>
    <w:link w:val="Style3Char"/>
    <w:qFormat/>
    <w:rsid w:val="002C4381"/>
    <w:pPr>
      <w:spacing w:after="0" w:line="256" w:lineRule="auto"/>
      <w:jc w:val="center"/>
    </w:pPr>
    <w:rPr>
      <w:rFonts w:ascii="Times New Roman" w:hAnsi="Times New Roman" w:cs="Times New Roman"/>
      <w:sz w:val="20"/>
      <w:szCs w:val="20"/>
    </w:rPr>
  </w:style>
  <w:style w:type="character" w:customStyle="1" w:styleId="Style4Char">
    <w:name w:val="Style4 Char"/>
    <w:basedOn w:val="DefaultParagraphFont"/>
    <w:link w:val="Style4"/>
    <w:locked/>
    <w:rsid w:val="002C4381"/>
    <w:rPr>
      <w:rFonts w:ascii="Times New Roman" w:hAnsi="Times New Roman" w:cs="Times New Roman"/>
      <w:i/>
      <w:iCs/>
      <w:sz w:val="20"/>
      <w:szCs w:val="20"/>
      <w:lang w:val="en-IN"/>
    </w:rPr>
  </w:style>
  <w:style w:type="character" w:styleId="Emphasis">
    <w:name w:val="Emphasis"/>
    <w:basedOn w:val="DefaultParagraphFont"/>
    <w:uiPriority w:val="20"/>
    <w:qFormat/>
    <w:rsid w:val="00630A65"/>
    <w:rPr>
      <w:i/>
      <w:iCs/>
    </w:rPr>
  </w:style>
  <w:style w:type="character" w:styleId="HTMLCite">
    <w:name w:val="HTML Cite"/>
    <w:basedOn w:val="DefaultParagraphFont"/>
    <w:uiPriority w:val="99"/>
    <w:semiHidden/>
    <w:unhideWhenUsed/>
    <w:rsid w:val="009B3E7C"/>
    <w:rPr>
      <w:i/>
      <w:iCs/>
    </w:rPr>
  </w:style>
  <w:style w:type="character" w:customStyle="1" w:styleId="reference-accessdate">
    <w:name w:val="reference-accessdate"/>
    <w:basedOn w:val="DefaultParagraphFont"/>
    <w:rsid w:val="009B3E7C"/>
  </w:style>
  <w:style w:type="paragraph" w:customStyle="1" w:styleId="ColorfulList-Accent11">
    <w:name w:val="Colorful List - Accent 11"/>
    <w:basedOn w:val="Normal"/>
    <w:qFormat/>
    <w:rsid w:val="00866F3B"/>
    <w:pPr>
      <w:spacing w:after="0" w:line="240" w:lineRule="auto"/>
      <w:ind w:left="720"/>
      <w:contextualSpacing/>
    </w:pPr>
    <w:rPr>
      <w:rFonts w:ascii="Calibri" w:eastAsia="Calibri" w:hAnsi="Calibri" w:cs="Times New Roman"/>
      <w:sz w:val="24"/>
      <w:szCs w:val="24"/>
      <w:lang w:val="en-US"/>
    </w:rPr>
  </w:style>
  <w:style w:type="character" w:customStyle="1" w:styleId="jlqj4b">
    <w:name w:val="jlqj4b"/>
    <w:rsid w:val="00866F3B"/>
    <w:rPr>
      <w:rFonts w:cs="Times New Roman"/>
    </w:rPr>
  </w:style>
  <w:style w:type="paragraph" w:customStyle="1" w:styleId="StyleZakonu">
    <w:name w:val="StyleZakonu"/>
    <w:basedOn w:val="Normal"/>
    <w:rsid w:val="00F74AD4"/>
    <w:pPr>
      <w:spacing w:after="60" w:line="220" w:lineRule="exact"/>
      <w:ind w:firstLine="284"/>
      <w:jc w:val="both"/>
    </w:pPr>
    <w:rPr>
      <w:rFonts w:ascii="Times New Roman" w:eastAsia="Times New Roman" w:hAnsi="Times New Roman" w:cs="Times New Roman"/>
      <w:sz w:val="20"/>
      <w:szCs w:val="20"/>
      <w:lang w:val="uk-UA" w:eastAsia="ru-RU"/>
    </w:rPr>
  </w:style>
  <w:style w:type="paragraph" w:styleId="Title">
    <w:name w:val="Title"/>
    <w:basedOn w:val="Normal"/>
    <w:next w:val="BodyText"/>
    <w:link w:val="TitleChar"/>
    <w:qFormat/>
    <w:rsid w:val="00D6465B"/>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D6465B"/>
    <w:rPr>
      <w:rFonts w:asciiTheme="majorHAnsi" w:eastAsiaTheme="majorEastAsia" w:hAnsiTheme="majorHAnsi" w:cstheme="majorBidi"/>
      <w:b/>
      <w:bCs/>
      <w:color w:val="2D4F8E" w:themeColor="accent1" w:themeShade="B5"/>
      <w:sz w:val="36"/>
      <w:szCs w:val="36"/>
      <w:lang w:val="en-US"/>
    </w:rPr>
  </w:style>
  <w:style w:type="paragraph" w:styleId="BodyText">
    <w:name w:val="Body Text"/>
    <w:basedOn w:val="Normal"/>
    <w:link w:val="BodyTextChar"/>
    <w:unhideWhenUsed/>
    <w:qFormat/>
    <w:rsid w:val="00D6465B"/>
    <w:pPr>
      <w:spacing w:after="120"/>
    </w:pPr>
  </w:style>
  <w:style w:type="character" w:customStyle="1" w:styleId="BodyTextChar">
    <w:name w:val="Body Text Char"/>
    <w:basedOn w:val="DefaultParagraphFont"/>
    <w:link w:val="BodyText"/>
    <w:rsid w:val="00D6465B"/>
  </w:style>
  <w:style w:type="paragraph" w:customStyle="1" w:styleId="Author">
    <w:name w:val="Author"/>
    <w:next w:val="BodyText"/>
    <w:qFormat/>
    <w:rsid w:val="00F00960"/>
    <w:pPr>
      <w:keepNext/>
      <w:keepLines/>
      <w:spacing w:after="200" w:line="240" w:lineRule="auto"/>
      <w:jc w:val="center"/>
    </w:pPr>
    <w:rPr>
      <w:sz w:val="24"/>
      <w:szCs w:val="24"/>
      <w:lang w:val="en-US"/>
    </w:rPr>
  </w:style>
  <w:style w:type="paragraph" w:customStyle="1" w:styleId="FirstParagraph">
    <w:name w:val="First Paragraph"/>
    <w:basedOn w:val="BodyText"/>
    <w:next w:val="BodyText"/>
    <w:qFormat/>
    <w:rsid w:val="00F00960"/>
    <w:pPr>
      <w:spacing w:before="180" w:after="180" w:line="240" w:lineRule="auto"/>
    </w:pPr>
    <w:rPr>
      <w:sz w:val="24"/>
      <w:szCs w:val="24"/>
      <w:lang w:val="en-US"/>
    </w:rPr>
  </w:style>
  <w:style w:type="paragraph" w:customStyle="1" w:styleId="ImageCaption">
    <w:name w:val="Image Caption"/>
    <w:basedOn w:val="Caption"/>
    <w:rsid w:val="00BC11D4"/>
    <w:pPr>
      <w:spacing w:after="120"/>
    </w:pPr>
    <w:rPr>
      <w:rFonts w:asciiTheme="minorHAnsi" w:eastAsiaTheme="minorHAnsi" w:hAnsiTheme="minorHAnsi" w:cstheme="minorBidi"/>
      <w:iCs w:val="0"/>
      <w:noProof w:val="0"/>
      <w:color w:val="auto"/>
      <w:sz w:val="24"/>
      <w:szCs w:val="24"/>
      <w:lang w:bidi="ar-SA"/>
    </w:rPr>
  </w:style>
  <w:style w:type="paragraph" w:customStyle="1" w:styleId="CaptionedFigure">
    <w:name w:val="Captioned Figure"/>
    <w:basedOn w:val="Normal"/>
    <w:rsid w:val="00BC11D4"/>
    <w:pPr>
      <w:keepNext/>
      <w:spacing w:after="200" w:line="240" w:lineRule="auto"/>
    </w:pPr>
    <w:rPr>
      <w:sz w:val="24"/>
      <w:szCs w:val="24"/>
      <w:lang w:val="en-US"/>
    </w:rPr>
  </w:style>
  <w:style w:type="character" w:customStyle="1" w:styleId="Heading4Char">
    <w:name w:val="Heading 4 Char"/>
    <w:basedOn w:val="DefaultParagraphFont"/>
    <w:link w:val="Heading4"/>
    <w:uiPriority w:val="9"/>
    <w:rsid w:val="00070545"/>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070545"/>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070545"/>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070545"/>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070545"/>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070545"/>
    <w:rPr>
      <w:rFonts w:asciiTheme="majorHAnsi" w:eastAsiaTheme="majorEastAsia" w:hAnsiTheme="majorHAnsi" w:cstheme="majorBidi"/>
      <w:color w:val="4472C4" w:themeColor="accent1"/>
      <w:sz w:val="24"/>
      <w:szCs w:val="24"/>
      <w:lang w:val="en-US"/>
    </w:rPr>
  </w:style>
  <w:style w:type="paragraph" w:customStyle="1" w:styleId="Compact">
    <w:name w:val="Compact"/>
    <w:basedOn w:val="BodyText"/>
    <w:qFormat/>
    <w:rsid w:val="00070545"/>
    <w:pPr>
      <w:spacing w:before="36" w:after="36" w:line="240" w:lineRule="auto"/>
    </w:pPr>
    <w:rPr>
      <w:sz w:val="24"/>
      <w:szCs w:val="24"/>
      <w:lang w:val="en-US"/>
    </w:rPr>
  </w:style>
  <w:style w:type="paragraph" w:styleId="Subtitle">
    <w:name w:val="Subtitle"/>
    <w:basedOn w:val="Title"/>
    <w:next w:val="BodyText"/>
    <w:link w:val="SubtitleChar"/>
    <w:qFormat/>
    <w:rsid w:val="00070545"/>
    <w:pPr>
      <w:spacing w:before="240"/>
    </w:pPr>
    <w:rPr>
      <w:sz w:val="30"/>
      <w:szCs w:val="30"/>
    </w:rPr>
  </w:style>
  <w:style w:type="character" w:customStyle="1" w:styleId="SubtitleChar">
    <w:name w:val="Subtitle Char"/>
    <w:basedOn w:val="DefaultParagraphFont"/>
    <w:link w:val="Subtitle"/>
    <w:rsid w:val="00070545"/>
    <w:rPr>
      <w:rFonts w:asciiTheme="majorHAnsi" w:eastAsiaTheme="majorEastAsia" w:hAnsiTheme="majorHAnsi" w:cstheme="majorBidi"/>
      <w:b/>
      <w:bCs/>
      <w:color w:val="2D4F8E" w:themeColor="accent1" w:themeShade="B5"/>
      <w:sz w:val="30"/>
      <w:szCs w:val="30"/>
      <w:lang w:val="en-US"/>
    </w:rPr>
  </w:style>
  <w:style w:type="paragraph" w:styleId="Date">
    <w:name w:val="Date"/>
    <w:next w:val="BodyText"/>
    <w:link w:val="DateChar"/>
    <w:qFormat/>
    <w:rsid w:val="00070545"/>
    <w:pPr>
      <w:keepNext/>
      <w:keepLines/>
      <w:spacing w:after="200" w:line="240" w:lineRule="auto"/>
      <w:jc w:val="center"/>
    </w:pPr>
    <w:rPr>
      <w:sz w:val="24"/>
      <w:szCs w:val="24"/>
      <w:lang w:val="en-US"/>
    </w:rPr>
  </w:style>
  <w:style w:type="character" w:customStyle="1" w:styleId="DateChar">
    <w:name w:val="Date Char"/>
    <w:basedOn w:val="DefaultParagraphFont"/>
    <w:link w:val="Date"/>
    <w:rsid w:val="00070545"/>
    <w:rPr>
      <w:sz w:val="24"/>
      <w:szCs w:val="24"/>
      <w:lang w:val="en-US"/>
    </w:rPr>
  </w:style>
  <w:style w:type="paragraph" w:customStyle="1" w:styleId="Abstract">
    <w:name w:val="Abstract"/>
    <w:basedOn w:val="Normal"/>
    <w:next w:val="BodyText"/>
    <w:qFormat/>
    <w:rsid w:val="00070545"/>
    <w:pPr>
      <w:keepNext/>
      <w:keepLines/>
      <w:spacing w:before="300" w:after="300" w:line="240" w:lineRule="auto"/>
    </w:pPr>
    <w:rPr>
      <w:sz w:val="20"/>
      <w:szCs w:val="20"/>
      <w:lang w:val="en-US"/>
    </w:rPr>
  </w:style>
  <w:style w:type="paragraph" w:styleId="Bibliography">
    <w:name w:val="Bibliography"/>
    <w:basedOn w:val="Normal"/>
    <w:qFormat/>
    <w:rsid w:val="00070545"/>
    <w:pPr>
      <w:spacing w:after="200" w:line="240" w:lineRule="auto"/>
    </w:pPr>
    <w:rPr>
      <w:sz w:val="24"/>
      <w:szCs w:val="24"/>
      <w:lang w:val="en-US"/>
    </w:rPr>
  </w:style>
  <w:style w:type="paragraph" w:styleId="BlockText">
    <w:name w:val="Block Text"/>
    <w:basedOn w:val="BodyText"/>
    <w:next w:val="BodyText"/>
    <w:uiPriority w:val="9"/>
    <w:unhideWhenUsed/>
    <w:qFormat/>
    <w:rsid w:val="00070545"/>
    <w:pPr>
      <w:spacing w:before="100" w:after="100" w:line="240" w:lineRule="auto"/>
      <w:ind w:left="480" w:right="480"/>
    </w:pPr>
    <w:rPr>
      <w:sz w:val="24"/>
      <w:szCs w:val="24"/>
      <w:lang w:val="en-US"/>
    </w:rPr>
  </w:style>
  <w:style w:type="table" w:customStyle="1" w:styleId="Table">
    <w:name w:val="Table"/>
    <w:semiHidden/>
    <w:unhideWhenUsed/>
    <w:qFormat/>
    <w:rsid w:val="00070545"/>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070545"/>
    <w:pPr>
      <w:keepNext/>
      <w:keepLines/>
      <w:spacing w:after="0" w:line="240" w:lineRule="auto"/>
    </w:pPr>
    <w:rPr>
      <w:b/>
      <w:sz w:val="24"/>
      <w:szCs w:val="24"/>
      <w:lang w:val="en-US"/>
    </w:rPr>
  </w:style>
  <w:style w:type="paragraph" w:customStyle="1" w:styleId="Definition">
    <w:name w:val="Definition"/>
    <w:basedOn w:val="Normal"/>
    <w:rsid w:val="00070545"/>
    <w:pPr>
      <w:spacing w:after="200" w:line="240" w:lineRule="auto"/>
    </w:pPr>
    <w:rPr>
      <w:sz w:val="24"/>
      <w:szCs w:val="24"/>
      <w:lang w:val="en-US"/>
    </w:rPr>
  </w:style>
  <w:style w:type="paragraph" w:customStyle="1" w:styleId="TableCaption">
    <w:name w:val="Table Caption"/>
    <w:basedOn w:val="Caption"/>
    <w:rsid w:val="00070545"/>
    <w:pPr>
      <w:keepNext/>
      <w:spacing w:after="120"/>
    </w:pPr>
    <w:rPr>
      <w:rFonts w:asciiTheme="minorHAnsi" w:eastAsiaTheme="minorHAnsi" w:hAnsiTheme="minorHAnsi" w:cstheme="minorBidi"/>
      <w:iCs w:val="0"/>
      <w:noProof w:val="0"/>
      <w:color w:val="auto"/>
      <w:sz w:val="24"/>
      <w:szCs w:val="24"/>
      <w:lang w:bidi="ar-SA"/>
    </w:rPr>
  </w:style>
  <w:style w:type="paragraph" w:customStyle="1" w:styleId="Figure">
    <w:name w:val="Figure"/>
    <w:basedOn w:val="Normal"/>
    <w:rsid w:val="00070545"/>
    <w:pPr>
      <w:spacing w:after="200" w:line="240" w:lineRule="auto"/>
    </w:pPr>
    <w:rPr>
      <w:sz w:val="24"/>
      <w:szCs w:val="24"/>
      <w:lang w:val="en-US"/>
    </w:rPr>
  </w:style>
  <w:style w:type="character" w:customStyle="1" w:styleId="CaptionChar">
    <w:name w:val="Caption Char"/>
    <w:basedOn w:val="DefaultParagraphFont"/>
    <w:link w:val="Caption"/>
    <w:rsid w:val="00070545"/>
    <w:rPr>
      <w:rFonts w:ascii="Times New Roman" w:eastAsia="Calibri" w:hAnsi="Times New Roman" w:cs="Mangal"/>
      <w:i/>
      <w:iCs/>
      <w:noProof/>
      <w:color w:val="44546A"/>
      <w:sz w:val="18"/>
      <w:szCs w:val="16"/>
      <w:lang w:val="en-US" w:bidi="ne-NP"/>
    </w:rPr>
  </w:style>
  <w:style w:type="character" w:customStyle="1" w:styleId="VerbatimChar">
    <w:name w:val="Verbatim Char"/>
    <w:basedOn w:val="CaptionChar"/>
    <w:link w:val="SourceCode"/>
    <w:rsid w:val="00070545"/>
    <w:rPr>
      <w:rFonts w:ascii="Consolas" w:eastAsia="Calibri" w:hAnsi="Consolas" w:cs="Mangal"/>
      <w:i/>
      <w:iCs/>
      <w:noProof/>
      <w:color w:val="44546A"/>
      <w:sz w:val="18"/>
      <w:szCs w:val="16"/>
      <w:shd w:val="clear" w:color="auto" w:fill="F8F8F8"/>
      <w:lang w:val="en-US" w:bidi="ne-NP"/>
    </w:rPr>
  </w:style>
  <w:style w:type="character" w:customStyle="1" w:styleId="SectionNumber">
    <w:name w:val="Section Number"/>
    <w:basedOn w:val="CaptionChar"/>
    <w:rsid w:val="00070545"/>
    <w:rPr>
      <w:rFonts w:ascii="Times New Roman" w:eastAsia="Calibri" w:hAnsi="Times New Roman" w:cs="Mangal"/>
      <w:i/>
      <w:iCs/>
      <w:noProof/>
      <w:color w:val="44546A"/>
      <w:sz w:val="18"/>
      <w:szCs w:val="16"/>
      <w:lang w:val="en-US" w:bidi="ne-NP"/>
    </w:rPr>
  </w:style>
  <w:style w:type="paragraph" w:styleId="TOCHeading">
    <w:name w:val="TOC Heading"/>
    <w:basedOn w:val="Heading1"/>
    <w:next w:val="BodyText"/>
    <w:uiPriority w:val="39"/>
    <w:unhideWhenUsed/>
    <w:qFormat/>
    <w:rsid w:val="00070545"/>
    <w:pPr>
      <w:tabs>
        <w:tab w:val="clear" w:pos="540"/>
      </w:tabs>
      <w:spacing w:before="240" w:line="259" w:lineRule="auto"/>
      <w:outlineLvl w:val="9"/>
    </w:pPr>
    <w:rPr>
      <w:rFonts w:asciiTheme="majorHAnsi" w:eastAsiaTheme="majorEastAsia" w:hAnsiTheme="majorHAnsi" w:cstheme="majorBidi"/>
      <w:b w:val="0"/>
      <w:noProof w:val="0"/>
      <w:color w:val="2F5496" w:themeColor="accent1" w:themeShade="BF"/>
      <w:sz w:val="32"/>
      <w:szCs w:val="32"/>
      <w:lang w:bidi="ar-SA"/>
    </w:rPr>
  </w:style>
  <w:style w:type="paragraph" w:customStyle="1" w:styleId="SourceCode">
    <w:name w:val="Source Code"/>
    <w:basedOn w:val="Normal"/>
    <w:link w:val="VerbatimChar"/>
    <w:rsid w:val="00070545"/>
    <w:pPr>
      <w:shd w:val="clear" w:color="auto" w:fill="F8F8F8"/>
      <w:wordWrap w:val="0"/>
      <w:spacing w:after="200" w:line="240" w:lineRule="auto"/>
    </w:pPr>
    <w:rPr>
      <w:rFonts w:ascii="Consolas" w:eastAsia="Calibri" w:hAnsi="Consolas" w:cs="Mangal"/>
      <w:i/>
      <w:iCs/>
      <w:noProof/>
      <w:color w:val="44546A"/>
      <w:szCs w:val="16"/>
      <w:lang w:val="en-US" w:bidi="ne-NP"/>
    </w:rPr>
  </w:style>
  <w:style w:type="character" w:customStyle="1" w:styleId="KeywordTok">
    <w:name w:val="KeywordTok"/>
    <w:basedOn w:val="VerbatimChar"/>
    <w:rsid w:val="00070545"/>
    <w:rPr>
      <w:rFonts w:ascii="Consolas" w:eastAsia="Calibri" w:hAnsi="Consolas" w:cs="Mangal"/>
      <w:b/>
      <w:i/>
      <w:iCs/>
      <w:noProof/>
      <w:color w:val="204A87"/>
      <w:sz w:val="18"/>
      <w:szCs w:val="16"/>
      <w:shd w:val="clear" w:color="auto" w:fill="F8F8F8"/>
      <w:lang w:val="en-US" w:bidi="ne-NP"/>
    </w:rPr>
  </w:style>
  <w:style w:type="character" w:customStyle="1" w:styleId="DataTypeTok">
    <w:name w:val="DataTypeTok"/>
    <w:basedOn w:val="VerbatimChar"/>
    <w:rsid w:val="00070545"/>
    <w:rPr>
      <w:rFonts w:ascii="Consolas" w:eastAsia="Calibri" w:hAnsi="Consolas" w:cs="Mangal"/>
      <w:i/>
      <w:iCs/>
      <w:noProof/>
      <w:color w:val="204A87"/>
      <w:sz w:val="18"/>
      <w:szCs w:val="16"/>
      <w:shd w:val="clear" w:color="auto" w:fill="F8F8F8"/>
      <w:lang w:val="en-US" w:bidi="ne-NP"/>
    </w:rPr>
  </w:style>
  <w:style w:type="character" w:customStyle="1" w:styleId="DecValTok">
    <w:name w:val="DecValTok"/>
    <w:basedOn w:val="VerbatimChar"/>
    <w:rsid w:val="00070545"/>
    <w:rPr>
      <w:rFonts w:ascii="Consolas" w:eastAsia="Calibri" w:hAnsi="Consolas" w:cs="Mangal"/>
      <w:i/>
      <w:iCs/>
      <w:noProof/>
      <w:color w:val="0000CF"/>
      <w:sz w:val="18"/>
      <w:szCs w:val="16"/>
      <w:shd w:val="clear" w:color="auto" w:fill="F8F8F8"/>
      <w:lang w:val="en-US" w:bidi="ne-NP"/>
    </w:rPr>
  </w:style>
  <w:style w:type="character" w:customStyle="1" w:styleId="BaseNTok">
    <w:name w:val="BaseNTok"/>
    <w:basedOn w:val="VerbatimChar"/>
    <w:rsid w:val="00070545"/>
    <w:rPr>
      <w:rFonts w:ascii="Consolas" w:eastAsia="Calibri" w:hAnsi="Consolas" w:cs="Mangal"/>
      <w:i/>
      <w:iCs/>
      <w:noProof/>
      <w:color w:val="0000CF"/>
      <w:sz w:val="18"/>
      <w:szCs w:val="16"/>
      <w:shd w:val="clear" w:color="auto" w:fill="F8F8F8"/>
      <w:lang w:val="en-US" w:bidi="ne-NP"/>
    </w:rPr>
  </w:style>
  <w:style w:type="character" w:customStyle="1" w:styleId="FloatTok">
    <w:name w:val="FloatTok"/>
    <w:basedOn w:val="VerbatimChar"/>
    <w:rsid w:val="00070545"/>
    <w:rPr>
      <w:rFonts w:ascii="Consolas" w:eastAsia="Calibri" w:hAnsi="Consolas" w:cs="Mangal"/>
      <w:i/>
      <w:iCs/>
      <w:noProof/>
      <w:color w:val="0000CF"/>
      <w:sz w:val="18"/>
      <w:szCs w:val="16"/>
      <w:shd w:val="clear" w:color="auto" w:fill="F8F8F8"/>
      <w:lang w:val="en-US" w:bidi="ne-NP"/>
    </w:rPr>
  </w:style>
  <w:style w:type="character" w:customStyle="1" w:styleId="ConstantTok">
    <w:name w:val="ConstantTok"/>
    <w:basedOn w:val="VerbatimChar"/>
    <w:rsid w:val="00070545"/>
    <w:rPr>
      <w:rFonts w:ascii="Consolas" w:eastAsia="Calibri" w:hAnsi="Consolas" w:cs="Mangal"/>
      <w:i/>
      <w:iCs/>
      <w:noProof/>
      <w:color w:val="000000"/>
      <w:sz w:val="18"/>
      <w:szCs w:val="16"/>
      <w:shd w:val="clear" w:color="auto" w:fill="F8F8F8"/>
      <w:lang w:val="en-US" w:bidi="ne-NP"/>
    </w:rPr>
  </w:style>
  <w:style w:type="character" w:customStyle="1" w:styleId="CharTok">
    <w:name w:val="CharTok"/>
    <w:basedOn w:val="VerbatimChar"/>
    <w:rsid w:val="00070545"/>
    <w:rPr>
      <w:rFonts w:ascii="Consolas" w:eastAsia="Calibri" w:hAnsi="Consolas" w:cs="Mangal"/>
      <w:i/>
      <w:iCs/>
      <w:noProof/>
      <w:color w:val="4E9A06"/>
      <w:sz w:val="18"/>
      <w:szCs w:val="16"/>
      <w:shd w:val="clear" w:color="auto" w:fill="F8F8F8"/>
      <w:lang w:val="en-US" w:bidi="ne-NP"/>
    </w:rPr>
  </w:style>
  <w:style w:type="character" w:customStyle="1" w:styleId="SpecialCharTok">
    <w:name w:val="SpecialCharTok"/>
    <w:basedOn w:val="VerbatimChar"/>
    <w:rsid w:val="00070545"/>
    <w:rPr>
      <w:rFonts w:ascii="Consolas" w:eastAsia="Calibri" w:hAnsi="Consolas" w:cs="Mangal"/>
      <w:i/>
      <w:iCs/>
      <w:noProof/>
      <w:color w:val="000000"/>
      <w:sz w:val="18"/>
      <w:szCs w:val="16"/>
      <w:shd w:val="clear" w:color="auto" w:fill="F8F8F8"/>
      <w:lang w:val="en-US" w:bidi="ne-NP"/>
    </w:rPr>
  </w:style>
  <w:style w:type="character" w:customStyle="1" w:styleId="StringTok">
    <w:name w:val="StringTok"/>
    <w:basedOn w:val="VerbatimChar"/>
    <w:rsid w:val="00070545"/>
    <w:rPr>
      <w:rFonts w:ascii="Consolas" w:eastAsia="Calibri" w:hAnsi="Consolas" w:cs="Mangal"/>
      <w:i/>
      <w:iCs/>
      <w:noProof/>
      <w:color w:val="4E9A06"/>
      <w:sz w:val="18"/>
      <w:szCs w:val="16"/>
      <w:shd w:val="clear" w:color="auto" w:fill="F8F8F8"/>
      <w:lang w:val="en-US" w:bidi="ne-NP"/>
    </w:rPr>
  </w:style>
  <w:style w:type="character" w:customStyle="1" w:styleId="VerbatimStringTok">
    <w:name w:val="VerbatimStringTok"/>
    <w:basedOn w:val="VerbatimChar"/>
    <w:rsid w:val="00070545"/>
    <w:rPr>
      <w:rFonts w:ascii="Consolas" w:eastAsia="Calibri" w:hAnsi="Consolas" w:cs="Mangal"/>
      <w:i/>
      <w:iCs/>
      <w:noProof/>
      <w:color w:val="4E9A06"/>
      <w:sz w:val="18"/>
      <w:szCs w:val="16"/>
      <w:shd w:val="clear" w:color="auto" w:fill="F8F8F8"/>
      <w:lang w:val="en-US" w:bidi="ne-NP"/>
    </w:rPr>
  </w:style>
  <w:style w:type="character" w:customStyle="1" w:styleId="SpecialStringTok">
    <w:name w:val="SpecialStringTok"/>
    <w:basedOn w:val="VerbatimChar"/>
    <w:rsid w:val="00070545"/>
    <w:rPr>
      <w:rFonts w:ascii="Consolas" w:eastAsia="Calibri" w:hAnsi="Consolas" w:cs="Mangal"/>
      <w:i/>
      <w:iCs/>
      <w:noProof/>
      <w:color w:val="4E9A06"/>
      <w:sz w:val="18"/>
      <w:szCs w:val="16"/>
      <w:shd w:val="clear" w:color="auto" w:fill="F8F8F8"/>
      <w:lang w:val="en-US" w:bidi="ne-NP"/>
    </w:rPr>
  </w:style>
  <w:style w:type="character" w:customStyle="1" w:styleId="ImportTok">
    <w:name w:val="ImportTok"/>
    <w:basedOn w:val="VerbatimChar"/>
    <w:rsid w:val="00070545"/>
    <w:rPr>
      <w:rFonts w:ascii="Consolas" w:eastAsia="Calibri" w:hAnsi="Consolas" w:cs="Mangal"/>
      <w:i/>
      <w:iCs/>
      <w:noProof/>
      <w:color w:val="44546A"/>
      <w:sz w:val="18"/>
      <w:szCs w:val="16"/>
      <w:shd w:val="clear" w:color="auto" w:fill="F8F8F8"/>
      <w:lang w:val="en-US" w:bidi="ne-NP"/>
    </w:rPr>
  </w:style>
  <w:style w:type="character" w:customStyle="1" w:styleId="CommentTok">
    <w:name w:val="CommentTok"/>
    <w:basedOn w:val="VerbatimChar"/>
    <w:rsid w:val="00070545"/>
    <w:rPr>
      <w:rFonts w:ascii="Consolas" w:eastAsia="Calibri" w:hAnsi="Consolas" w:cs="Mangal"/>
      <w:i w:val="0"/>
      <w:iCs/>
      <w:noProof/>
      <w:color w:val="8F5902"/>
      <w:sz w:val="18"/>
      <w:szCs w:val="16"/>
      <w:shd w:val="clear" w:color="auto" w:fill="F8F8F8"/>
      <w:lang w:val="en-US" w:bidi="ne-NP"/>
    </w:rPr>
  </w:style>
  <w:style w:type="character" w:customStyle="1" w:styleId="DocumentationTok">
    <w:name w:val="DocumentationTok"/>
    <w:basedOn w:val="VerbatimChar"/>
    <w:rsid w:val="00070545"/>
    <w:rPr>
      <w:rFonts w:ascii="Consolas" w:eastAsia="Calibri" w:hAnsi="Consolas" w:cs="Mangal"/>
      <w:b/>
      <w:i w:val="0"/>
      <w:iCs/>
      <w:noProof/>
      <w:color w:val="8F5902"/>
      <w:sz w:val="18"/>
      <w:szCs w:val="16"/>
      <w:shd w:val="clear" w:color="auto" w:fill="F8F8F8"/>
      <w:lang w:val="en-US" w:bidi="ne-NP"/>
    </w:rPr>
  </w:style>
  <w:style w:type="character" w:customStyle="1" w:styleId="AnnotationTok">
    <w:name w:val="AnnotationTok"/>
    <w:basedOn w:val="VerbatimChar"/>
    <w:rsid w:val="00070545"/>
    <w:rPr>
      <w:rFonts w:ascii="Consolas" w:eastAsia="Calibri" w:hAnsi="Consolas" w:cs="Mangal"/>
      <w:b/>
      <w:i w:val="0"/>
      <w:iCs/>
      <w:noProof/>
      <w:color w:val="8F5902"/>
      <w:sz w:val="18"/>
      <w:szCs w:val="16"/>
      <w:shd w:val="clear" w:color="auto" w:fill="F8F8F8"/>
      <w:lang w:val="en-US" w:bidi="ne-NP"/>
    </w:rPr>
  </w:style>
  <w:style w:type="character" w:customStyle="1" w:styleId="CommentVarTok">
    <w:name w:val="CommentVarTok"/>
    <w:basedOn w:val="VerbatimChar"/>
    <w:rsid w:val="00070545"/>
    <w:rPr>
      <w:rFonts w:ascii="Consolas" w:eastAsia="Calibri" w:hAnsi="Consolas" w:cs="Mangal"/>
      <w:b/>
      <w:i w:val="0"/>
      <w:iCs/>
      <w:noProof/>
      <w:color w:val="8F5902"/>
      <w:sz w:val="18"/>
      <w:szCs w:val="16"/>
      <w:shd w:val="clear" w:color="auto" w:fill="F8F8F8"/>
      <w:lang w:val="en-US" w:bidi="ne-NP"/>
    </w:rPr>
  </w:style>
  <w:style w:type="character" w:customStyle="1" w:styleId="OtherTok">
    <w:name w:val="OtherTok"/>
    <w:basedOn w:val="VerbatimChar"/>
    <w:rsid w:val="00070545"/>
    <w:rPr>
      <w:rFonts w:ascii="Consolas" w:eastAsia="Calibri" w:hAnsi="Consolas" w:cs="Mangal"/>
      <w:i/>
      <w:iCs/>
      <w:noProof/>
      <w:color w:val="8F5902"/>
      <w:sz w:val="18"/>
      <w:szCs w:val="16"/>
      <w:shd w:val="clear" w:color="auto" w:fill="F8F8F8"/>
      <w:lang w:val="en-US" w:bidi="ne-NP"/>
    </w:rPr>
  </w:style>
  <w:style w:type="character" w:customStyle="1" w:styleId="FunctionTok">
    <w:name w:val="FunctionTok"/>
    <w:basedOn w:val="VerbatimChar"/>
    <w:rsid w:val="00070545"/>
    <w:rPr>
      <w:rFonts w:ascii="Consolas" w:eastAsia="Calibri" w:hAnsi="Consolas" w:cs="Mangal"/>
      <w:i/>
      <w:iCs/>
      <w:noProof/>
      <w:color w:val="000000"/>
      <w:sz w:val="18"/>
      <w:szCs w:val="16"/>
      <w:shd w:val="clear" w:color="auto" w:fill="F8F8F8"/>
      <w:lang w:val="en-US" w:bidi="ne-NP"/>
    </w:rPr>
  </w:style>
  <w:style w:type="character" w:customStyle="1" w:styleId="VariableTok">
    <w:name w:val="VariableTok"/>
    <w:basedOn w:val="VerbatimChar"/>
    <w:rsid w:val="00070545"/>
    <w:rPr>
      <w:rFonts w:ascii="Consolas" w:eastAsia="Calibri" w:hAnsi="Consolas" w:cs="Mangal"/>
      <w:i/>
      <w:iCs/>
      <w:noProof/>
      <w:color w:val="000000"/>
      <w:sz w:val="18"/>
      <w:szCs w:val="16"/>
      <w:shd w:val="clear" w:color="auto" w:fill="F8F8F8"/>
      <w:lang w:val="en-US" w:bidi="ne-NP"/>
    </w:rPr>
  </w:style>
  <w:style w:type="character" w:customStyle="1" w:styleId="ControlFlowTok">
    <w:name w:val="ControlFlowTok"/>
    <w:basedOn w:val="VerbatimChar"/>
    <w:rsid w:val="00070545"/>
    <w:rPr>
      <w:rFonts w:ascii="Consolas" w:eastAsia="Calibri" w:hAnsi="Consolas" w:cs="Mangal"/>
      <w:b/>
      <w:i/>
      <w:iCs/>
      <w:noProof/>
      <w:color w:val="204A87"/>
      <w:sz w:val="18"/>
      <w:szCs w:val="16"/>
      <w:shd w:val="clear" w:color="auto" w:fill="F8F8F8"/>
      <w:lang w:val="en-US" w:bidi="ne-NP"/>
    </w:rPr>
  </w:style>
  <w:style w:type="character" w:customStyle="1" w:styleId="OperatorTok">
    <w:name w:val="OperatorTok"/>
    <w:basedOn w:val="VerbatimChar"/>
    <w:rsid w:val="00070545"/>
    <w:rPr>
      <w:rFonts w:ascii="Consolas" w:eastAsia="Calibri" w:hAnsi="Consolas" w:cs="Mangal"/>
      <w:b/>
      <w:i/>
      <w:iCs/>
      <w:noProof/>
      <w:color w:val="CE5C00"/>
      <w:sz w:val="18"/>
      <w:szCs w:val="16"/>
      <w:shd w:val="clear" w:color="auto" w:fill="F8F8F8"/>
      <w:lang w:val="en-US" w:bidi="ne-NP"/>
    </w:rPr>
  </w:style>
  <w:style w:type="character" w:customStyle="1" w:styleId="BuiltInTok">
    <w:name w:val="BuiltInTok"/>
    <w:basedOn w:val="VerbatimChar"/>
    <w:rsid w:val="00070545"/>
    <w:rPr>
      <w:rFonts w:ascii="Consolas" w:eastAsia="Calibri" w:hAnsi="Consolas" w:cs="Mangal"/>
      <w:i/>
      <w:iCs/>
      <w:noProof/>
      <w:color w:val="44546A"/>
      <w:sz w:val="18"/>
      <w:szCs w:val="16"/>
      <w:shd w:val="clear" w:color="auto" w:fill="F8F8F8"/>
      <w:lang w:val="en-US" w:bidi="ne-NP"/>
    </w:rPr>
  </w:style>
  <w:style w:type="character" w:customStyle="1" w:styleId="ExtensionTok">
    <w:name w:val="ExtensionTok"/>
    <w:basedOn w:val="VerbatimChar"/>
    <w:rsid w:val="00070545"/>
    <w:rPr>
      <w:rFonts w:ascii="Consolas" w:eastAsia="Calibri" w:hAnsi="Consolas" w:cs="Mangal"/>
      <w:i/>
      <w:iCs/>
      <w:noProof/>
      <w:color w:val="44546A"/>
      <w:sz w:val="18"/>
      <w:szCs w:val="16"/>
      <w:shd w:val="clear" w:color="auto" w:fill="F8F8F8"/>
      <w:lang w:val="en-US" w:bidi="ne-NP"/>
    </w:rPr>
  </w:style>
  <w:style w:type="character" w:customStyle="1" w:styleId="PreprocessorTok">
    <w:name w:val="PreprocessorTok"/>
    <w:basedOn w:val="VerbatimChar"/>
    <w:rsid w:val="00070545"/>
    <w:rPr>
      <w:rFonts w:ascii="Consolas" w:eastAsia="Calibri" w:hAnsi="Consolas" w:cs="Mangal"/>
      <w:i w:val="0"/>
      <w:iCs/>
      <w:noProof/>
      <w:color w:val="8F5902"/>
      <w:sz w:val="18"/>
      <w:szCs w:val="16"/>
      <w:shd w:val="clear" w:color="auto" w:fill="F8F8F8"/>
      <w:lang w:val="en-US" w:bidi="ne-NP"/>
    </w:rPr>
  </w:style>
  <w:style w:type="character" w:customStyle="1" w:styleId="AttributeTok">
    <w:name w:val="AttributeTok"/>
    <w:basedOn w:val="VerbatimChar"/>
    <w:rsid w:val="00070545"/>
    <w:rPr>
      <w:rFonts w:ascii="Consolas" w:eastAsia="Calibri" w:hAnsi="Consolas" w:cs="Mangal"/>
      <w:i/>
      <w:iCs/>
      <w:noProof/>
      <w:color w:val="C4A000"/>
      <w:sz w:val="18"/>
      <w:szCs w:val="16"/>
      <w:shd w:val="clear" w:color="auto" w:fill="F8F8F8"/>
      <w:lang w:val="en-US" w:bidi="ne-NP"/>
    </w:rPr>
  </w:style>
  <w:style w:type="character" w:customStyle="1" w:styleId="RegionMarkerTok">
    <w:name w:val="RegionMarkerTok"/>
    <w:basedOn w:val="VerbatimChar"/>
    <w:rsid w:val="00070545"/>
    <w:rPr>
      <w:rFonts w:ascii="Consolas" w:eastAsia="Calibri" w:hAnsi="Consolas" w:cs="Mangal"/>
      <w:i/>
      <w:iCs/>
      <w:noProof/>
      <w:color w:val="44546A"/>
      <w:sz w:val="18"/>
      <w:szCs w:val="16"/>
      <w:shd w:val="clear" w:color="auto" w:fill="F8F8F8"/>
      <w:lang w:val="en-US" w:bidi="ne-NP"/>
    </w:rPr>
  </w:style>
  <w:style w:type="character" w:customStyle="1" w:styleId="InformationTok">
    <w:name w:val="InformationTok"/>
    <w:basedOn w:val="VerbatimChar"/>
    <w:rsid w:val="00070545"/>
    <w:rPr>
      <w:rFonts w:ascii="Consolas" w:eastAsia="Calibri" w:hAnsi="Consolas" w:cs="Mangal"/>
      <w:b/>
      <w:i w:val="0"/>
      <w:iCs/>
      <w:noProof/>
      <w:color w:val="8F5902"/>
      <w:sz w:val="18"/>
      <w:szCs w:val="16"/>
      <w:shd w:val="clear" w:color="auto" w:fill="F8F8F8"/>
      <w:lang w:val="en-US" w:bidi="ne-NP"/>
    </w:rPr>
  </w:style>
  <w:style w:type="character" w:customStyle="1" w:styleId="WarningTok">
    <w:name w:val="WarningTok"/>
    <w:basedOn w:val="VerbatimChar"/>
    <w:rsid w:val="00070545"/>
    <w:rPr>
      <w:rFonts w:ascii="Consolas" w:eastAsia="Calibri" w:hAnsi="Consolas" w:cs="Mangal"/>
      <w:b/>
      <w:i w:val="0"/>
      <w:iCs/>
      <w:noProof/>
      <w:color w:val="8F5902"/>
      <w:sz w:val="18"/>
      <w:szCs w:val="16"/>
      <w:shd w:val="clear" w:color="auto" w:fill="F8F8F8"/>
      <w:lang w:val="en-US" w:bidi="ne-NP"/>
    </w:rPr>
  </w:style>
  <w:style w:type="character" w:customStyle="1" w:styleId="AlertTok">
    <w:name w:val="AlertTok"/>
    <w:basedOn w:val="VerbatimChar"/>
    <w:rsid w:val="00070545"/>
    <w:rPr>
      <w:rFonts w:ascii="Consolas" w:eastAsia="Calibri" w:hAnsi="Consolas" w:cs="Mangal"/>
      <w:i/>
      <w:iCs/>
      <w:noProof/>
      <w:color w:val="EF2929"/>
      <w:sz w:val="18"/>
      <w:szCs w:val="16"/>
      <w:shd w:val="clear" w:color="auto" w:fill="F8F8F8"/>
      <w:lang w:val="en-US" w:bidi="ne-NP"/>
    </w:rPr>
  </w:style>
  <w:style w:type="character" w:customStyle="1" w:styleId="ErrorTok">
    <w:name w:val="ErrorTok"/>
    <w:basedOn w:val="VerbatimChar"/>
    <w:rsid w:val="00070545"/>
    <w:rPr>
      <w:rFonts w:ascii="Consolas" w:eastAsia="Calibri" w:hAnsi="Consolas" w:cs="Mangal"/>
      <w:b/>
      <w:i/>
      <w:iCs/>
      <w:noProof/>
      <w:color w:val="A40000"/>
      <w:sz w:val="18"/>
      <w:szCs w:val="16"/>
      <w:shd w:val="clear" w:color="auto" w:fill="F8F8F8"/>
      <w:lang w:val="en-US" w:bidi="ne-NP"/>
    </w:rPr>
  </w:style>
  <w:style w:type="character" w:customStyle="1" w:styleId="NormalTok">
    <w:name w:val="NormalTok"/>
    <w:basedOn w:val="VerbatimChar"/>
    <w:rsid w:val="00070545"/>
    <w:rPr>
      <w:rFonts w:ascii="Consolas" w:eastAsia="Calibri" w:hAnsi="Consolas" w:cs="Mangal"/>
      <w:i/>
      <w:iCs/>
      <w:noProof/>
      <w:color w:val="44546A"/>
      <w:sz w:val="18"/>
      <w:szCs w:val="16"/>
      <w:shd w:val="clear" w:color="auto" w:fill="F8F8F8"/>
      <w:lang w:val="en-US" w:bidi="ne-NP"/>
    </w:rPr>
  </w:style>
  <w:style w:type="character" w:styleId="CommentReference">
    <w:name w:val="annotation reference"/>
    <w:basedOn w:val="DefaultParagraphFont"/>
    <w:semiHidden/>
    <w:unhideWhenUsed/>
    <w:rsid w:val="00070545"/>
    <w:rPr>
      <w:sz w:val="16"/>
      <w:szCs w:val="16"/>
    </w:rPr>
  </w:style>
  <w:style w:type="paragraph" w:styleId="CommentSubject">
    <w:name w:val="annotation subject"/>
    <w:basedOn w:val="CommentText"/>
    <w:next w:val="CommentText"/>
    <w:link w:val="CommentSubjectChar"/>
    <w:semiHidden/>
    <w:unhideWhenUsed/>
    <w:rsid w:val="00070545"/>
    <w:rPr>
      <w:rFonts w:eastAsiaTheme="minorHAnsi"/>
      <w:b/>
      <w:bCs/>
      <w:lang w:val="en-US" w:eastAsia="en-US"/>
    </w:rPr>
  </w:style>
  <w:style w:type="character" w:customStyle="1" w:styleId="CommentSubjectChar">
    <w:name w:val="Comment Subject Char"/>
    <w:basedOn w:val="CommentTextChar"/>
    <w:link w:val="CommentSubject"/>
    <w:semiHidden/>
    <w:rsid w:val="00070545"/>
    <w:rPr>
      <w:rFonts w:eastAsia="Times New Roman"/>
      <w:b/>
      <w:bCs/>
      <w:sz w:val="20"/>
      <w:szCs w:val="20"/>
      <w:lang w:val="en-US"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creativecommons.org/licenses/by/4.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grassrootsjournals.org/gjnr/"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http://grassrootsjournals.org/gjnr/"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footnotes.xml.rels><?xml version="1.0" encoding="UTF-8" standalone="yes"?>
<Relationships xmlns="http://schemas.openxmlformats.org/package/2006/relationships"><Relationship Id="rId8" Type="http://schemas.openxmlformats.org/officeDocument/2006/relationships/hyperlink" Target="http://www.millenniumpost.in/kolkata/isf-to-fight-polls-on-borrowed-symbol-434695" TargetMode="External"/><Relationship Id="rId3" Type="http://schemas.openxmlformats.org/officeDocument/2006/relationships/hyperlink" Target="https://www.bjp.org/" TargetMode="External"/><Relationship Id="rId7" Type="http://schemas.openxmlformats.org/officeDocument/2006/relationships/hyperlink" Target="https://eci.gov.in/" TargetMode="External"/><Relationship Id="rId2" Type="http://schemas.openxmlformats.org/officeDocument/2006/relationships/hyperlink" Target="https://en.wikipedia.org/wiki/West_Bengal" TargetMode="External"/><Relationship Id="rId1" Type="http://schemas.openxmlformats.org/officeDocument/2006/relationships/hyperlink" Target="https://wb.gov.in/" TargetMode="External"/><Relationship Id="rId6" Type="http://schemas.openxmlformats.org/officeDocument/2006/relationships/hyperlink" Target="https://en.wikipedia.org/wiki/All_India_Trinamool_Congress" TargetMode="External"/><Relationship Id="rId5" Type="http://schemas.openxmlformats.org/officeDocument/2006/relationships/hyperlink" Target="https://aitcofficial.org/" TargetMode="External"/><Relationship Id="rId4" Type="http://schemas.openxmlformats.org/officeDocument/2006/relationships/hyperlink" Target="https://www.in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40972-1AC3-46D6-A140-AD012ED93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53</Pages>
  <Words>13179</Words>
  <Characters>75125</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rat Arjjumend</dc:creator>
  <cp:keywords/>
  <dc:description/>
  <cp:lastModifiedBy>Singh, Onkar A.</cp:lastModifiedBy>
  <cp:revision>315</cp:revision>
  <cp:lastPrinted>2021-08-21T10:46:00Z</cp:lastPrinted>
  <dcterms:created xsi:type="dcterms:W3CDTF">2021-08-21T07:46:00Z</dcterms:created>
  <dcterms:modified xsi:type="dcterms:W3CDTF">2021-08-21T14:10:00Z</dcterms:modified>
</cp:coreProperties>
</file>